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A20EF" w14:textId="77777777" w:rsidR="00D84C56" w:rsidRDefault="00D84C56" w:rsidP="00D84C56">
      <w:bookmarkStart w:id="0" w:name="_Hlk484706166"/>
    </w:p>
    <w:p w14:paraId="25DE3D67" w14:textId="77777777" w:rsidR="00AE2CC4" w:rsidRPr="00E060F7" w:rsidRDefault="00AE2CC4" w:rsidP="00D84C56"/>
    <w:p w14:paraId="59E66452" w14:textId="426DF5F3" w:rsidR="00D84C56" w:rsidRPr="00E060F7" w:rsidRDefault="00710040" w:rsidP="00710040">
      <w:pPr>
        <w:tabs>
          <w:tab w:val="left" w:pos="1500"/>
        </w:tabs>
      </w:pPr>
      <w:r>
        <w:tab/>
      </w:r>
    </w:p>
    <w:p w14:paraId="76A377B3" w14:textId="77777777" w:rsidR="00D84C56" w:rsidRPr="00E060F7" w:rsidRDefault="00D84C56" w:rsidP="00D84C56"/>
    <w:p w14:paraId="78340D07" w14:textId="77777777" w:rsidR="00D84C56" w:rsidRPr="00E060F7" w:rsidRDefault="00D84C56" w:rsidP="00D84C56">
      <w:pPr>
        <w:jc w:val="right"/>
      </w:pPr>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8B556D">
        <w:tc>
          <w:tcPr>
            <w:tcW w:w="7198" w:type="dxa"/>
          </w:tcPr>
          <w:p w14:paraId="7FE4C13F" w14:textId="77777777" w:rsidR="00D84C56" w:rsidRPr="00E060F7" w:rsidRDefault="00D84C56" w:rsidP="001D19C7">
            <w:pPr>
              <w:spacing w:before="0"/>
            </w:pPr>
          </w:p>
        </w:tc>
      </w:tr>
      <w:tr w:rsidR="00D84C56" w:rsidRPr="00E060F7" w14:paraId="28F5CDED" w14:textId="77777777" w:rsidTr="008B556D">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8B556D">
        <w:tc>
          <w:tcPr>
            <w:tcW w:w="7198" w:type="dxa"/>
          </w:tcPr>
          <w:p w14:paraId="78E9D895" w14:textId="1A135004" w:rsidR="00D84C56" w:rsidRPr="00D251D5" w:rsidRDefault="00D21469" w:rsidP="00D251D5">
            <w:pPr>
              <w:pStyle w:val="Zhlav"/>
              <w:tabs>
                <w:tab w:val="clear" w:pos="4153"/>
                <w:tab w:val="clear" w:pos="8306"/>
              </w:tabs>
              <w:spacing w:before="600"/>
              <w:jc w:val="center"/>
              <w:rPr>
                <w:rFonts w:ascii="Calibri" w:hAnsi="Calibri" w:cs="Calibri"/>
                <w:b/>
                <w:color w:val="AA0082"/>
                <w:sz w:val="72"/>
                <w:szCs w:val="72"/>
              </w:rPr>
            </w:pPr>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p>
          <w:p w14:paraId="3E26C404" w14:textId="77777777" w:rsidR="00D251D5" w:rsidRPr="00D251D5" w:rsidRDefault="00D251D5" w:rsidP="00D251D5">
            <w:pPr>
              <w:pStyle w:val="Zhlav"/>
              <w:tabs>
                <w:tab w:val="clear" w:pos="4153"/>
                <w:tab w:val="clear" w:pos="8306"/>
              </w:tabs>
              <w:spacing w:before="600"/>
              <w:jc w:val="center"/>
              <w:rPr>
                <w:rFonts w:ascii="Calibri" w:hAnsi="Calibri" w:cs="Calibri"/>
                <w:b/>
                <w:color w:val="AA0082"/>
                <w:sz w:val="56"/>
                <w:szCs w:val="56"/>
              </w:rPr>
            </w:pPr>
            <w:r w:rsidRPr="00D251D5">
              <w:rPr>
                <w:rFonts w:ascii="Calibri" w:hAnsi="Calibri" w:cs="Calibri"/>
                <w:b/>
                <w:color w:val="AA0082"/>
                <w:sz w:val="56"/>
                <w:szCs w:val="56"/>
              </w:rPr>
              <w:t>User Manual</w:t>
            </w:r>
          </w:p>
        </w:tc>
      </w:tr>
      <w:tr w:rsidR="00D84C56" w:rsidRPr="00E060F7" w14:paraId="5489DAE7" w14:textId="77777777" w:rsidTr="008B556D">
        <w:tc>
          <w:tcPr>
            <w:tcW w:w="7198" w:type="dxa"/>
          </w:tcPr>
          <w:p w14:paraId="1308D2C0" w14:textId="77777777" w:rsidR="00D84C56" w:rsidRPr="00E060F7" w:rsidRDefault="00D84C56" w:rsidP="00D21469">
            <w:pPr>
              <w:pStyle w:val="Zhlav"/>
              <w:tabs>
                <w:tab w:val="clear" w:pos="4153"/>
                <w:tab w:val="clear" w:pos="8306"/>
              </w:tabs>
              <w:spacing w:before="360"/>
              <w:ind w:firstLine="3"/>
            </w:pPr>
          </w:p>
        </w:tc>
      </w:tr>
      <w:tr w:rsidR="00D84C56" w:rsidRPr="00E060F7" w14:paraId="54515CDD" w14:textId="77777777" w:rsidTr="008B556D">
        <w:tc>
          <w:tcPr>
            <w:tcW w:w="7198" w:type="dxa"/>
          </w:tcPr>
          <w:p w14:paraId="479FB0E0" w14:textId="22EC5388" w:rsidR="00D84C56" w:rsidRPr="00E060F7" w:rsidRDefault="008404A0" w:rsidP="00B421FC">
            <w:pPr>
              <w:pStyle w:val="Zhlav"/>
              <w:tabs>
                <w:tab w:val="clear" w:pos="4153"/>
                <w:tab w:val="clear" w:pos="8306"/>
                <w:tab w:val="left" w:pos="1704"/>
              </w:tabs>
              <w:spacing w:before="3000"/>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B421FC">
              <w:rPr>
                <w:rFonts w:ascii="Calibri" w:hAnsi="Calibri" w:cs="Calibri"/>
                <w:b/>
              </w:rPr>
              <w:t>4.2</w:t>
            </w:r>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Pr>
                <w:rFonts w:ascii="Calibri" w:hAnsi="Calibri" w:cs="Calibri"/>
                <w:b/>
              </w:rPr>
              <w:t>2022</w:t>
            </w:r>
            <w:r w:rsidR="00B421FC">
              <w:rPr>
                <w:rFonts w:ascii="Calibri" w:hAnsi="Calibri" w:cs="Calibri"/>
                <w:b/>
              </w:rPr>
              <w:t>-06-15</w:t>
            </w:r>
          </w:p>
        </w:tc>
      </w:tr>
      <w:tr w:rsidR="00D84C56" w:rsidRPr="00E060F7" w14:paraId="3522DFA7" w14:textId="77777777" w:rsidTr="008B556D">
        <w:tc>
          <w:tcPr>
            <w:tcW w:w="7198" w:type="dxa"/>
          </w:tcPr>
          <w:p w14:paraId="50645BCE" w14:textId="77777777" w:rsidR="00D84C56" w:rsidRPr="00E060F7" w:rsidRDefault="00D21469" w:rsidP="00607D1F">
            <w:pPr>
              <w:pStyle w:val="Zhlav"/>
              <w:tabs>
                <w:tab w:val="clear" w:pos="4153"/>
                <w:tab w:val="clear" w:pos="8306"/>
                <w:tab w:val="left" w:pos="1704"/>
              </w:tabs>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t>J. Srp</w:t>
            </w:r>
          </w:p>
        </w:tc>
      </w:tr>
      <w:tr w:rsidR="00D84C56" w:rsidRPr="00E060F7" w14:paraId="6EA569B7" w14:textId="77777777" w:rsidTr="008B556D">
        <w:tc>
          <w:tcPr>
            <w:tcW w:w="7198" w:type="dxa"/>
          </w:tcPr>
          <w:p w14:paraId="15EAE023" w14:textId="63971BA4" w:rsidR="00D84C56" w:rsidRPr="00E060F7" w:rsidRDefault="00BA311B" w:rsidP="00B421FC">
            <w:pPr>
              <w:pStyle w:val="Zhlav"/>
              <w:tabs>
                <w:tab w:val="clear" w:pos="4153"/>
                <w:tab w:val="clear" w:pos="8306"/>
                <w:tab w:val="left" w:pos="1704"/>
              </w:tabs>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 Trojan</w:t>
            </w:r>
          </w:p>
        </w:tc>
      </w:tr>
      <w:tr w:rsidR="00D84C56" w:rsidRPr="00E060F7" w14:paraId="4D3D2404" w14:textId="77777777" w:rsidTr="008B556D">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8B556D">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08118FD" w14:textId="77777777" w:rsidR="00D84C56" w:rsidRPr="00E060F7" w:rsidRDefault="00D84C56" w:rsidP="00D84C56">
      <w:pPr>
        <w:rPr>
          <w:i/>
          <w:color w:val="000080"/>
          <w:lang w:eastAsia="cs-CZ"/>
        </w:rPr>
      </w:pPr>
    </w:p>
    <w:p w14:paraId="03A88F89" w14:textId="77777777" w:rsidR="00D84C56" w:rsidRPr="00E060F7" w:rsidRDefault="00D84C56" w:rsidP="00D84C56">
      <w:pPr>
        <w:rPr>
          <w:i/>
          <w:color w:val="000080"/>
          <w:lang w:eastAsia="cs-CZ"/>
        </w:rPr>
      </w:pPr>
    </w:p>
    <w:p w14:paraId="74972447" w14:textId="77777777" w:rsidR="00D84C56" w:rsidRPr="00E060F7" w:rsidRDefault="00D84C56" w:rsidP="00D84C56">
      <w:pPr>
        <w:rPr>
          <w:i/>
          <w:color w:val="000080"/>
          <w:lang w:eastAsia="cs-CZ"/>
        </w:rPr>
      </w:pPr>
    </w:p>
    <w:p w14:paraId="6557A9C2" w14:textId="77777777" w:rsidR="00D84C56" w:rsidRPr="00E060F7" w:rsidRDefault="00D84C56" w:rsidP="00D84C56">
      <w:pPr>
        <w:rPr>
          <w:i/>
          <w:color w:val="000080"/>
          <w:lang w:eastAsia="cs-CZ"/>
        </w:rPr>
      </w:pPr>
    </w:p>
    <w:p w14:paraId="6F185BF4" w14:textId="77777777" w:rsidR="0013523A" w:rsidRPr="00E060F7" w:rsidRDefault="0013523A" w:rsidP="00D84C56">
      <w:pPr>
        <w:rPr>
          <w:rFonts w:cs="Calibri"/>
        </w:rPr>
        <w:sectPr w:rsidR="0013523A" w:rsidRPr="00E060F7" w:rsidSect="0013523A">
          <w:headerReference w:type="default" r:id="rId8"/>
          <w:footerReference w:type="default" r:id="rId9"/>
          <w:pgSz w:w="11906" w:h="16838"/>
          <w:pgMar w:top="1247" w:right="1304" w:bottom="1247" w:left="1304" w:header="709" w:footer="709" w:gutter="0"/>
          <w:pgNumType w:start="1"/>
          <w:cols w:space="708"/>
          <w:docGrid w:linePitch="272"/>
        </w:sectPr>
      </w:pPr>
    </w:p>
    <w:p w14:paraId="148C8FBC" w14:textId="77777777" w:rsidR="00BE26F4" w:rsidRDefault="00BE26F4">
      <w:pPr>
        <w:spacing w:before="0"/>
        <w:rPr>
          <w:rFonts w:cs="Calibri"/>
          <w:b/>
          <w:sz w:val="32"/>
          <w:szCs w:val="32"/>
        </w:rPr>
      </w:pPr>
    </w:p>
    <w:p w14:paraId="63312F6F" w14:textId="77777777" w:rsidR="004B22C6" w:rsidRDefault="00E21B00" w:rsidP="00756B7F">
      <w:pPr>
        <w:tabs>
          <w:tab w:val="left" w:pos="2745"/>
        </w:tabs>
        <w:rPr>
          <w:noProof/>
        </w:rPr>
      </w:pPr>
      <w:r w:rsidRPr="00E060F7">
        <w:rPr>
          <w:rFonts w:cs="Calibri"/>
          <w:b/>
          <w:sz w:val="32"/>
          <w:szCs w:val="32"/>
        </w:rPr>
        <w:t>Content</w:t>
      </w:r>
      <w:r w:rsidR="00EF650E" w:rsidRPr="00E060F7">
        <w:rPr>
          <w:rFonts w:cs="Calibri"/>
          <w:b/>
          <w:i/>
          <w:caps/>
        </w:rPr>
        <w:fldChar w:fldCharType="begin"/>
      </w:r>
      <w:r w:rsidR="00D84C56" w:rsidRPr="00E060F7">
        <w:rPr>
          <w:rFonts w:cs="Calibri"/>
          <w:b/>
          <w:i/>
          <w:caps/>
        </w:rPr>
        <w:instrText xml:space="preserve"> TOC \o "1-3" \h \z \u </w:instrText>
      </w:r>
      <w:r w:rsidR="00EF650E" w:rsidRPr="00E060F7">
        <w:rPr>
          <w:rFonts w:cs="Calibri"/>
          <w:b/>
          <w:i/>
          <w:caps/>
        </w:rPr>
        <w:fldChar w:fldCharType="separate"/>
      </w:r>
    </w:p>
    <w:p w14:paraId="70F594C8"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03" w:history="1">
        <w:r w:rsidR="004B22C6" w:rsidRPr="007D0A2E">
          <w:rPr>
            <w:rStyle w:val="Hypertextovodkaz"/>
            <w:noProof/>
          </w:rPr>
          <w:t>1</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Preface</w:t>
        </w:r>
        <w:r w:rsidR="004B22C6">
          <w:rPr>
            <w:noProof/>
            <w:webHidden/>
          </w:rPr>
          <w:tab/>
        </w:r>
        <w:r w:rsidR="004B22C6">
          <w:rPr>
            <w:noProof/>
            <w:webHidden/>
          </w:rPr>
          <w:fldChar w:fldCharType="begin"/>
        </w:r>
        <w:r w:rsidR="004B22C6">
          <w:rPr>
            <w:noProof/>
            <w:webHidden/>
          </w:rPr>
          <w:instrText xml:space="preserve"> PAGEREF _Toc126690203 \h </w:instrText>
        </w:r>
        <w:r w:rsidR="004B22C6">
          <w:rPr>
            <w:noProof/>
            <w:webHidden/>
          </w:rPr>
        </w:r>
        <w:r w:rsidR="004B22C6">
          <w:rPr>
            <w:noProof/>
            <w:webHidden/>
          </w:rPr>
          <w:fldChar w:fldCharType="separate"/>
        </w:r>
        <w:r w:rsidR="000F2BB7">
          <w:rPr>
            <w:noProof/>
            <w:webHidden/>
          </w:rPr>
          <w:t>8</w:t>
        </w:r>
        <w:r w:rsidR="004B22C6">
          <w:rPr>
            <w:noProof/>
            <w:webHidden/>
          </w:rPr>
          <w:fldChar w:fldCharType="end"/>
        </w:r>
      </w:hyperlink>
    </w:p>
    <w:p w14:paraId="1859A63C"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04" w:history="1">
        <w:r w:rsidR="004B22C6" w:rsidRPr="007D0A2E">
          <w:rPr>
            <w:rStyle w:val="Hypertextovodkaz"/>
            <w:noProof/>
          </w:rPr>
          <w:t>2</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X-definition Technology</w:t>
        </w:r>
        <w:r w:rsidR="004B22C6">
          <w:rPr>
            <w:noProof/>
            <w:webHidden/>
          </w:rPr>
          <w:tab/>
        </w:r>
        <w:r w:rsidR="004B22C6">
          <w:rPr>
            <w:noProof/>
            <w:webHidden/>
          </w:rPr>
          <w:fldChar w:fldCharType="begin"/>
        </w:r>
        <w:r w:rsidR="004B22C6">
          <w:rPr>
            <w:noProof/>
            <w:webHidden/>
          </w:rPr>
          <w:instrText xml:space="preserve"> PAGEREF _Toc126690204 \h </w:instrText>
        </w:r>
        <w:r w:rsidR="004B22C6">
          <w:rPr>
            <w:noProof/>
            <w:webHidden/>
          </w:rPr>
        </w:r>
        <w:r w:rsidR="004B22C6">
          <w:rPr>
            <w:noProof/>
            <w:webHidden/>
          </w:rPr>
          <w:fldChar w:fldCharType="separate"/>
        </w:r>
        <w:r w:rsidR="000F2BB7">
          <w:rPr>
            <w:noProof/>
            <w:webHidden/>
          </w:rPr>
          <w:t>9</w:t>
        </w:r>
        <w:r w:rsidR="004B22C6">
          <w:rPr>
            <w:noProof/>
            <w:webHidden/>
          </w:rPr>
          <w:fldChar w:fldCharType="end"/>
        </w:r>
      </w:hyperlink>
    </w:p>
    <w:p w14:paraId="424AFCB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05" w:history="1">
        <w:r w:rsidR="004B22C6" w:rsidRPr="007D0A2E">
          <w:rPr>
            <w:rStyle w:val="Hypertextovodkaz"/>
            <w:noProof/>
          </w:rPr>
          <w:t>2.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Model of XML Element</w:t>
        </w:r>
        <w:r w:rsidR="004B22C6">
          <w:rPr>
            <w:noProof/>
            <w:webHidden/>
          </w:rPr>
          <w:tab/>
        </w:r>
        <w:r w:rsidR="004B22C6">
          <w:rPr>
            <w:noProof/>
            <w:webHidden/>
          </w:rPr>
          <w:fldChar w:fldCharType="begin"/>
        </w:r>
        <w:r w:rsidR="004B22C6">
          <w:rPr>
            <w:noProof/>
            <w:webHidden/>
          </w:rPr>
          <w:instrText xml:space="preserve"> PAGEREF _Toc126690205 \h </w:instrText>
        </w:r>
        <w:r w:rsidR="004B22C6">
          <w:rPr>
            <w:noProof/>
            <w:webHidden/>
          </w:rPr>
        </w:r>
        <w:r w:rsidR="004B22C6">
          <w:rPr>
            <w:noProof/>
            <w:webHidden/>
          </w:rPr>
          <w:fldChar w:fldCharType="separate"/>
        </w:r>
        <w:r w:rsidR="000F2BB7">
          <w:rPr>
            <w:noProof/>
            <w:webHidden/>
          </w:rPr>
          <w:t>10</w:t>
        </w:r>
        <w:r w:rsidR="004B22C6">
          <w:rPr>
            <w:noProof/>
            <w:webHidden/>
          </w:rPr>
          <w:fldChar w:fldCharType="end"/>
        </w:r>
      </w:hyperlink>
    </w:p>
    <w:p w14:paraId="51CE367F"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06" w:history="1">
        <w:r w:rsidR="004B22C6" w:rsidRPr="007D0A2E">
          <w:rPr>
            <w:rStyle w:val="Hypertextovodkaz"/>
            <w:noProof/>
          </w:rPr>
          <w:t>2.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X-script of X</w:t>
        </w:r>
        <w:r w:rsidR="004B22C6" w:rsidRPr="007D0A2E">
          <w:rPr>
            <w:rStyle w:val="Hypertextovodkaz"/>
            <w:noProof/>
          </w:rPr>
          <w:noBreakHyphen/>
          <w:t>definition</w:t>
        </w:r>
        <w:r w:rsidR="004B22C6">
          <w:rPr>
            <w:noProof/>
            <w:webHidden/>
          </w:rPr>
          <w:tab/>
        </w:r>
        <w:r w:rsidR="004B22C6">
          <w:rPr>
            <w:noProof/>
            <w:webHidden/>
          </w:rPr>
          <w:fldChar w:fldCharType="begin"/>
        </w:r>
        <w:r w:rsidR="004B22C6">
          <w:rPr>
            <w:noProof/>
            <w:webHidden/>
          </w:rPr>
          <w:instrText xml:space="preserve"> PAGEREF _Toc126690206 \h </w:instrText>
        </w:r>
        <w:r w:rsidR="004B22C6">
          <w:rPr>
            <w:noProof/>
            <w:webHidden/>
          </w:rPr>
        </w:r>
        <w:r w:rsidR="004B22C6">
          <w:rPr>
            <w:noProof/>
            <w:webHidden/>
          </w:rPr>
          <w:fldChar w:fldCharType="separate"/>
        </w:r>
        <w:r w:rsidR="000F2BB7">
          <w:rPr>
            <w:noProof/>
            <w:webHidden/>
          </w:rPr>
          <w:t>10</w:t>
        </w:r>
        <w:r w:rsidR="004B22C6">
          <w:rPr>
            <w:noProof/>
            <w:webHidden/>
          </w:rPr>
          <w:fldChar w:fldCharType="end"/>
        </w:r>
      </w:hyperlink>
    </w:p>
    <w:p w14:paraId="6F0D988D"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07" w:history="1">
        <w:r w:rsidR="004B22C6" w:rsidRPr="007D0A2E">
          <w:rPr>
            <w:rStyle w:val="Hypertextovodkaz"/>
            <w:noProof/>
          </w:rPr>
          <w:t>2.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X-definition Java Packages</w:t>
        </w:r>
        <w:r w:rsidR="004B22C6">
          <w:rPr>
            <w:noProof/>
            <w:webHidden/>
          </w:rPr>
          <w:tab/>
        </w:r>
        <w:r w:rsidR="004B22C6">
          <w:rPr>
            <w:noProof/>
            <w:webHidden/>
          </w:rPr>
          <w:fldChar w:fldCharType="begin"/>
        </w:r>
        <w:r w:rsidR="004B22C6">
          <w:rPr>
            <w:noProof/>
            <w:webHidden/>
          </w:rPr>
          <w:instrText xml:space="preserve"> PAGEREF _Toc126690207 \h </w:instrText>
        </w:r>
        <w:r w:rsidR="004B22C6">
          <w:rPr>
            <w:noProof/>
            <w:webHidden/>
          </w:rPr>
        </w:r>
        <w:r w:rsidR="004B22C6">
          <w:rPr>
            <w:noProof/>
            <w:webHidden/>
          </w:rPr>
          <w:fldChar w:fldCharType="separate"/>
        </w:r>
        <w:r w:rsidR="000F2BB7">
          <w:rPr>
            <w:noProof/>
            <w:webHidden/>
          </w:rPr>
          <w:t>11</w:t>
        </w:r>
        <w:r w:rsidR="004B22C6">
          <w:rPr>
            <w:noProof/>
            <w:webHidden/>
          </w:rPr>
          <w:fldChar w:fldCharType="end"/>
        </w:r>
      </w:hyperlink>
    </w:p>
    <w:p w14:paraId="77A24112"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08" w:history="1">
        <w:r w:rsidR="004B22C6" w:rsidRPr="007D0A2E">
          <w:rPr>
            <w:rStyle w:val="Hypertextovodkaz"/>
            <w:noProof/>
          </w:rPr>
          <w:t>2.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xemplary XML Data</w:t>
        </w:r>
        <w:r w:rsidR="004B22C6">
          <w:rPr>
            <w:noProof/>
            <w:webHidden/>
          </w:rPr>
          <w:tab/>
        </w:r>
        <w:r w:rsidR="004B22C6">
          <w:rPr>
            <w:noProof/>
            <w:webHidden/>
          </w:rPr>
          <w:fldChar w:fldCharType="begin"/>
        </w:r>
        <w:r w:rsidR="004B22C6">
          <w:rPr>
            <w:noProof/>
            <w:webHidden/>
          </w:rPr>
          <w:instrText xml:space="preserve"> PAGEREF _Toc126690208 \h </w:instrText>
        </w:r>
        <w:r w:rsidR="004B22C6">
          <w:rPr>
            <w:noProof/>
            <w:webHidden/>
          </w:rPr>
        </w:r>
        <w:r w:rsidR="004B22C6">
          <w:rPr>
            <w:noProof/>
            <w:webHidden/>
          </w:rPr>
          <w:fldChar w:fldCharType="separate"/>
        </w:r>
        <w:r w:rsidR="000F2BB7">
          <w:rPr>
            <w:noProof/>
            <w:webHidden/>
          </w:rPr>
          <w:t>11</w:t>
        </w:r>
        <w:r w:rsidR="004B22C6">
          <w:rPr>
            <w:noProof/>
            <w:webHidden/>
          </w:rPr>
          <w:fldChar w:fldCharType="end"/>
        </w:r>
      </w:hyperlink>
    </w:p>
    <w:p w14:paraId="26A74674"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09" w:history="1">
        <w:r w:rsidR="004B22C6" w:rsidRPr="007D0A2E">
          <w:rPr>
            <w:rStyle w:val="Hypertextovodkaz"/>
            <w:noProof/>
          </w:rPr>
          <w:t>2.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Online Testing of X-definition</w:t>
        </w:r>
        <w:r w:rsidR="004B22C6">
          <w:rPr>
            <w:noProof/>
            <w:webHidden/>
          </w:rPr>
          <w:tab/>
        </w:r>
        <w:r w:rsidR="004B22C6">
          <w:rPr>
            <w:noProof/>
            <w:webHidden/>
          </w:rPr>
          <w:fldChar w:fldCharType="begin"/>
        </w:r>
        <w:r w:rsidR="004B22C6">
          <w:rPr>
            <w:noProof/>
            <w:webHidden/>
          </w:rPr>
          <w:instrText xml:space="preserve"> PAGEREF _Toc126690209 \h </w:instrText>
        </w:r>
        <w:r w:rsidR="004B22C6">
          <w:rPr>
            <w:noProof/>
            <w:webHidden/>
          </w:rPr>
        </w:r>
        <w:r w:rsidR="004B22C6">
          <w:rPr>
            <w:noProof/>
            <w:webHidden/>
          </w:rPr>
          <w:fldChar w:fldCharType="separate"/>
        </w:r>
        <w:r w:rsidR="000F2BB7">
          <w:rPr>
            <w:noProof/>
            <w:webHidden/>
          </w:rPr>
          <w:t>12</w:t>
        </w:r>
        <w:r w:rsidR="004B22C6">
          <w:rPr>
            <w:noProof/>
            <w:webHidden/>
          </w:rPr>
          <w:fldChar w:fldCharType="end"/>
        </w:r>
      </w:hyperlink>
    </w:p>
    <w:p w14:paraId="7A468DCE"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10" w:history="1">
        <w:r w:rsidR="004B22C6" w:rsidRPr="007D0A2E">
          <w:rPr>
            <w:rStyle w:val="Hypertextovodkaz"/>
            <w:noProof/>
          </w:rPr>
          <w:t>3</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Way of Usage of X-definition</w:t>
        </w:r>
        <w:r w:rsidR="004B22C6">
          <w:rPr>
            <w:noProof/>
            <w:webHidden/>
          </w:rPr>
          <w:tab/>
        </w:r>
        <w:r w:rsidR="004B22C6">
          <w:rPr>
            <w:noProof/>
            <w:webHidden/>
          </w:rPr>
          <w:fldChar w:fldCharType="begin"/>
        </w:r>
        <w:r w:rsidR="004B22C6">
          <w:rPr>
            <w:noProof/>
            <w:webHidden/>
          </w:rPr>
          <w:instrText xml:space="preserve"> PAGEREF _Toc126690210 \h </w:instrText>
        </w:r>
        <w:r w:rsidR="004B22C6">
          <w:rPr>
            <w:noProof/>
            <w:webHidden/>
          </w:rPr>
        </w:r>
        <w:r w:rsidR="004B22C6">
          <w:rPr>
            <w:noProof/>
            <w:webHidden/>
          </w:rPr>
          <w:fldChar w:fldCharType="separate"/>
        </w:r>
        <w:r w:rsidR="000F2BB7">
          <w:rPr>
            <w:noProof/>
            <w:webHidden/>
          </w:rPr>
          <w:t>13</w:t>
        </w:r>
        <w:r w:rsidR="004B22C6">
          <w:rPr>
            <w:noProof/>
            <w:webHidden/>
          </w:rPr>
          <w:fldChar w:fldCharType="end"/>
        </w:r>
      </w:hyperlink>
    </w:p>
    <w:p w14:paraId="7FBB047A"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11" w:history="1">
        <w:r w:rsidR="004B22C6" w:rsidRPr="007D0A2E">
          <w:rPr>
            <w:rStyle w:val="Hypertextovodkaz"/>
            <w:noProof/>
          </w:rPr>
          <w:t>4</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Description of the structure of XML document by X-definition</w:t>
        </w:r>
        <w:r w:rsidR="004B22C6">
          <w:rPr>
            <w:noProof/>
            <w:webHidden/>
          </w:rPr>
          <w:tab/>
        </w:r>
        <w:r w:rsidR="004B22C6">
          <w:rPr>
            <w:noProof/>
            <w:webHidden/>
          </w:rPr>
          <w:fldChar w:fldCharType="begin"/>
        </w:r>
        <w:r w:rsidR="004B22C6">
          <w:rPr>
            <w:noProof/>
            <w:webHidden/>
          </w:rPr>
          <w:instrText xml:space="preserve"> PAGEREF _Toc126690211 \h </w:instrText>
        </w:r>
        <w:r w:rsidR="004B22C6">
          <w:rPr>
            <w:noProof/>
            <w:webHidden/>
          </w:rPr>
        </w:r>
        <w:r w:rsidR="004B22C6">
          <w:rPr>
            <w:noProof/>
            <w:webHidden/>
          </w:rPr>
          <w:fldChar w:fldCharType="separate"/>
        </w:r>
        <w:r w:rsidR="000F2BB7">
          <w:rPr>
            <w:noProof/>
            <w:webHidden/>
          </w:rPr>
          <w:t>14</w:t>
        </w:r>
        <w:r w:rsidR="004B22C6">
          <w:rPr>
            <w:noProof/>
            <w:webHidden/>
          </w:rPr>
          <w:fldChar w:fldCharType="end"/>
        </w:r>
      </w:hyperlink>
    </w:p>
    <w:p w14:paraId="44A7CB3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12" w:history="1">
        <w:r w:rsidR="004B22C6" w:rsidRPr="007D0A2E">
          <w:rPr>
            <w:rStyle w:val="Hypertextovodkaz"/>
            <w:noProof/>
          </w:rPr>
          <w:t>4.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Model of Exemplary Element</w:t>
        </w:r>
        <w:r w:rsidR="004B22C6">
          <w:rPr>
            <w:noProof/>
            <w:webHidden/>
          </w:rPr>
          <w:tab/>
        </w:r>
        <w:r w:rsidR="004B22C6">
          <w:rPr>
            <w:noProof/>
            <w:webHidden/>
          </w:rPr>
          <w:fldChar w:fldCharType="begin"/>
        </w:r>
        <w:r w:rsidR="004B22C6">
          <w:rPr>
            <w:noProof/>
            <w:webHidden/>
          </w:rPr>
          <w:instrText xml:space="preserve"> PAGEREF _Toc126690212 \h </w:instrText>
        </w:r>
        <w:r w:rsidR="004B22C6">
          <w:rPr>
            <w:noProof/>
            <w:webHidden/>
          </w:rPr>
        </w:r>
        <w:r w:rsidR="004B22C6">
          <w:rPr>
            <w:noProof/>
            <w:webHidden/>
          </w:rPr>
          <w:fldChar w:fldCharType="separate"/>
        </w:r>
        <w:r w:rsidR="000F2BB7">
          <w:rPr>
            <w:noProof/>
            <w:webHidden/>
          </w:rPr>
          <w:t>14</w:t>
        </w:r>
        <w:r w:rsidR="004B22C6">
          <w:rPr>
            <w:noProof/>
            <w:webHidden/>
          </w:rPr>
          <w:fldChar w:fldCharType="end"/>
        </w:r>
      </w:hyperlink>
    </w:p>
    <w:p w14:paraId="742B9913"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13" w:history="1">
        <w:r w:rsidR="004B22C6" w:rsidRPr="007D0A2E">
          <w:rPr>
            <w:rStyle w:val="Hypertextovodkaz"/>
            <w:noProof/>
          </w:rPr>
          <w:t>4.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Specification of Quantifier of Attributes and Text Nodes</w:t>
        </w:r>
        <w:r w:rsidR="004B22C6">
          <w:rPr>
            <w:noProof/>
            <w:webHidden/>
          </w:rPr>
          <w:tab/>
        </w:r>
        <w:r w:rsidR="004B22C6">
          <w:rPr>
            <w:noProof/>
            <w:webHidden/>
          </w:rPr>
          <w:fldChar w:fldCharType="begin"/>
        </w:r>
        <w:r w:rsidR="004B22C6">
          <w:rPr>
            <w:noProof/>
            <w:webHidden/>
          </w:rPr>
          <w:instrText xml:space="preserve"> PAGEREF _Toc126690213 \h </w:instrText>
        </w:r>
        <w:r w:rsidR="004B22C6">
          <w:rPr>
            <w:noProof/>
            <w:webHidden/>
          </w:rPr>
        </w:r>
        <w:r w:rsidR="004B22C6">
          <w:rPr>
            <w:noProof/>
            <w:webHidden/>
          </w:rPr>
          <w:fldChar w:fldCharType="separate"/>
        </w:r>
        <w:r w:rsidR="000F2BB7">
          <w:rPr>
            <w:noProof/>
            <w:webHidden/>
          </w:rPr>
          <w:t>15</w:t>
        </w:r>
        <w:r w:rsidR="004B22C6">
          <w:rPr>
            <w:noProof/>
            <w:webHidden/>
          </w:rPr>
          <w:fldChar w:fldCharType="end"/>
        </w:r>
      </w:hyperlink>
    </w:p>
    <w:p w14:paraId="479C7286"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14" w:history="1">
        <w:r w:rsidR="004B22C6" w:rsidRPr="007D0A2E">
          <w:rPr>
            <w:rStyle w:val="Hypertextovodkaz"/>
            <w:noProof/>
          </w:rPr>
          <w:t>4.2.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Fixed Values</w:t>
        </w:r>
        <w:r w:rsidR="004B22C6">
          <w:rPr>
            <w:noProof/>
            <w:webHidden/>
          </w:rPr>
          <w:tab/>
        </w:r>
        <w:r w:rsidR="004B22C6">
          <w:rPr>
            <w:noProof/>
            <w:webHidden/>
          </w:rPr>
          <w:fldChar w:fldCharType="begin"/>
        </w:r>
        <w:r w:rsidR="004B22C6">
          <w:rPr>
            <w:noProof/>
            <w:webHidden/>
          </w:rPr>
          <w:instrText xml:space="preserve"> PAGEREF _Toc126690214 \h </w:instrText>
        </w:r>
        <w:r w:rsidR="004B22C6">
          <w:rPr>
            <w:noProof/>
            <w:webHidden/>
          </w:rPr>
        </w:r>
        <w:r w:rsidR="004B22C6">
          <w:rPr>
            <w:noProof/>
            <w:webHidden/>
          </w:rPr>
          <w:fldChar w:fldCharType="separate"/>
        </w:r>
        <w:r w:rsidR="000F2BB7">
          <w:rPr>
            <w:noProof/>
            <w:webHidden/>
          </w:rPr>
          <w:t>15</w:t>
        </w:r>
        <w:r w:rsidR="004B22C6">
          <w:rPr>
            <w:noProof/>
            <w:webHidden/>
          </w:rPr>
          <w:fldChar w:fldCharType="end"/>
        </w:r>
      </w:hyperlink>
    </w:p>
    <w:p w14:paraId="57E26C0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15" w:history="1">
        <w:r w:rsidR="004B22C6" w:rsidRPr="007D0A2E">
          <w:rPr>
            <w:rStyle w:val="Hypertextovodkaz"/>
            <w:noProof/>
          </w:rPr>
          <w:t>4.2.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Default Value</w:t>
        </w:r>
        <w:r w:rsidR="004B22C6">
          <w:rPr>
            <w:noProof/>
            <w:webHidden/>
          </w:rPr>
          <w:tab/>
        </w:r>
        <w:r w:rsidR="004B22C6">
          <w:rPr>
            <w:noProof/>
            <w:webHidden/>
          </w:rPr>
          <w:fldChar w:fldCharType="begin"/>
        </w:r>
        <w:r w:rsidR="004B22C6">
          <w:rPr>
            <w:noProof/>
            <w:webHidden/>
          </w:rPr>
          <w:instrText xml:space="preserve"> PAGEREF _Toc126690215 \h </w:instrText>
        </w:r>
        <w:r w:rsidR="004B22C6">
          <w:rPr>
            <w:noProof/>
            <w:webHidden/>
          </w:rPr>
        </w:r>
        <w:r w:rsidR="004B22C6">
          <w:rPr>
            <w:noProof/>
            <w:webHidden/>
          </w:rPr>
          <w:fldChar w:fldCharType="separate"/>
        </w:r>
        <w:r w:rsidR="000F2BB7">
          <w:rPr>
            <w:noProof/>
            <w:webHidden/>
          </w:rPr>
          <w:t>16</w:t>
        </w:r>
        <w:r w:rsidR="004B22C6">
          <w:rPr>
            <w:noProof/>
            <w:webHidden/>
          </w:rPr>
          <w:fldChar w:fldCharType="end"/>
        </w:r>
      </w:hyperlink>
    </w:p>
    <w:p w14:paraId="2456165E"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16" w:history="1">
        <w:r w:rsidR="004B22C6" w:rsidRPr="007D0A2E">
          <w:rPr>
            <w:rStyle w:val="Hypertextovodkaz"/>
            <w:noProof/>
          </w:rPr>
          <w:t>4.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Alternative specification of quantifiers</w:t>
        </w:r>
        <w:r w:rsidR="004B22C6">
          <w:rPr>
            <w:noProof/>
            <w:webHidden/>
          </w:rPr>
          <w:tab/>
        </w:r>
        <w:r w:rsidR="004B22C6">
          <w:rPr>
            <w:noProof/>
            <w:webHidden/>
          </w:rPr>
          <w:fldChar w:fldCharType="begin"/>
        </w:r>
        <w:r w:rsidR="004B22C6">
          <w:rPr>
            <w:noProof/>
            <w:webHidden/>
          </w:rPr>
          <w:instrText xml:space="preserve"> PAGEREF _Toc126690216 \h </w:instrText>
        </w:r>
        <w:r w:rsidR="004B22C6">
          <w:rPr>
            <w:noProof/>
            <w:webHidden/>
          </w:rPr>
        </w:r>
        <w:r w:rsidR="004B22C6">
          <w:rPr>
            <w:noProof/>
            <w:webHidden/>
          </w:rPr>
          <w:fldChar w:fldCharType="separate"/>
        </w:r>
        <w:r w:rsidR="000F2BB7">
          <w:rPr>
            <w:noProof/>
            <w:webHidden/>
          </w:rPr>
          <w:t>16</w:t>
        </w:r>
        <w:r w:rsidR="004B22C6">
          <w:rPr>
            <w:noProof/>
            <w:webHidden/>
          </w:rPr>
          <w:fldChar w:fldCharType="end"/>
        </w:r>
      </w:hyperlink>
    </w:p>
    <w:p w14:paraId="15A4C9E0"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17" w:history="1">
        <w:r w:rsidR="004B22C6" w:rsidRPr="007D0A2E">
          <w:rPr>
            <w:rStyle w:val="Hypertextovodkaz"/>
            <w:noProof/>
          </w:rPr>
          <w:t>4.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Specification of Quantifier of Element</w:t>
        </w:r>
        <w:r w:rsidR="004B22C6">
          <w:rPr>
            <w:noProof/>
            <w:webHidden/>
          </w:rPr>
          <w:tab/>
        </w:r>
        <w:r w:rsidR="004B22C6">
          <w:rPr>
            <w:noProof/>
            <w:webHidden/>
          </w:rPr>
          <w:fldChar w:fldCharType="begin"/>
        </w:r>
        <w:r w:rsidR="004B22C6">
          <w:rPr>
            <w:noProof/>
            <w:webHidden/>
          </w:rPr>
          <w:instrText xml:space="preserve"> PAGEREF _Toc126690217 \h </w:instrText>
        </w:r>
        <w:r w:rsidR="004B22C6">
          <w:rPr>
            <w:noProof/>
            <w:webHidden/>
          </w:rPr>
        </w:r>
        <w:r w:rsidR="004B22C6">
          <w:rPr>
            <w:noProof/>
            <w:webHidden/>
          </w:rPr>
          <w:fldChar w:fldCharType="separate"/>
        </w:r>
        <w:r w:rsidR="000F2BB7">
          <w:rPr>
            <w:noProof/>
            <w:webHidden/>
          </w:rPr>
          <w:t>17</w:t>
        </w:r>
        <w:r w:rsidR="004B22C6">
          <w:rPr>
            <w:noProof/>
            <w:webHidden/>
          </w:rPr>
          <w:fldChar w:fldCharType="end"/>
        </w:r>
      </w:hyperlink>
    </w:p>
    <w:p w14:paraId="6DE152E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18" w:history="1">
        <w:r w:rsidR="004B22C6" w:rsidRPr="007D0A2E">
          <w:rPr>
            <w:rStyle w:val="Hypertextovodkaz"/>
            <w:noProof/>
          </w:rPr>
          <w:t>4.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vents and Actions</w:t>
        </w:r>
        <w:r w:rsidR="004B22C6">
          <w:rPr>
            <w:noProof/>
            <w:webHidden/>
          </w:rPr>
          <w:tab/>
        </w:r>
        <w:r w:rsidR="004B22C6">
          <w:rPr>
            <w:noProof/>
            <w:webHidden/>
          </w:rPr>
          <w:fldChar w:fldCharType="begin"/>
        </w:r>
        <w:r w:rsidR="004B22C6">
          <w:rPr>
            <w:noProof/>
            <w:webHidden/>
          </w:rPr>
          <w:instrText xml:space="preserve"> PAGEREF _Toc126690218 \h </w:instrText>
        </w:r>
        <w:r w:rsidR="004B22C6">
          <w:rPr>
            <w:noProof/>
            <w:webHidden/>
          </w:rPr>
        </w:r>
        <w:r w:rsidR="004B22C6">
          <w:rPr>
            <w:noProof/>
            <w:webHidden/>
          </w:rPr>
          <w:fldChar w:fldCharType="separate"/>
        </w:r>
        <w:r w:rsidR="000F2BB7">
          <w:rPr>
            <w:noProof/>
            <w:webHidden/>
          </w:rPr>
          <w:t>17</w:t>
        </w:r>
        <w:r w:rsidR="004B22C6">
          <w:rPr>
            <w:noProof/>
            <w:webHidden/>
          </w:rPr>
          <w:fldChar w:fldCharType="end"/>
        </w:r>
      </w:hyperlink>
    </w:p>
    <w:p w14:paraId="7836D23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19" w:history="1">
        <w:r w:rsidR="004B22C6" w:rsidRPr="007D0A2E">
          <w:rPr>
            <w:rStyle w:val="Hypertextovodkaz"/>
            <w:noProof/>
          </w:rPr>
          <w:t>4.5.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vents Connected to Elements, Attributes, or Text Nodes.</w:t>
        </w:r>
        <w:r w:rsidR="004B22C6">
          <w:rPr>
            <w:noProof/>
            <w:webHidden/>
          </w:rPr>
          <w:tab/>
        </w:r>
        <w:r w:rsidR="004B22C6">
          <w:rPr>
            <w:noProof/>
            <w:webHidden/>
          </w:rPr>
          <w:fldChar w:fldCharType="begin"/>
        </w:r>
        <w:r w:rsidR="004B22C6">
          <w:rPr>
            <w:noProof/>
            <w:webHidden/>
          </w:rPr>
          <w:instrText xml:space="preserve"> PAGEREF _Toc126690219 \h </w:instrText>
        </w:r>
        <w:r w:rsidR="004B22C6">
          <w:rPr>
            <w:noProof/>
            <w:webHidden/>
          </w:rPr>
        </w:r>
        <w:r w:rsidR="004B22C6">
          <w:rPr>
            <w:noProof/>
            <w:webHidden/>
          </w:rPr>
          <w:fldChar w:fldCharType="separate"/>
        </w:r>
        <w:r w:rsidR="000F2BB7">
          <w:rPr>
            <w:noProof/>
            <w:webHidden/>
          </w:rPr>
          <w:t>19</w:t>
        </w:r>
        <w:r w:rsidR="004B22C6">
          <w:rPr>
            <w:noProof/>
            <w:webHidden/>
          </w:rPr>
          <w:fldChar w:fldCharType="end"/>
        </w:r>
      </w:hyperlink>
    </w:p>
    <w:p w14:paraId="6A2B87E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20" w:history="1">
        <w:r w:rsidR="004B22C6" w:rsidRPr="007D0A2E">
          <w:rPr>
            <w:rStyle w:val="Hypertextovodkaz"/>
            <w:noProof/>
          </w:rPr>
          <w:t>4.5.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vents Connected with Element</w:t>
        </w:r>
        <w:r w:rsidR="004B22C6">
          <w:rPr>
            <w:noProof/>
            <w:webHidden/>
          </w:rPr>
          <w:tab/>
        </w:r>
        <w:r w:rsidR="004B22C6">
          <w:rPr>
            <w:noProof/>
            <w:webHidden/>
          </w:rPr>
          <w:fldChar w:fldCharType="begin"/>
        </w:r>
        <w:r w:rsidR="004B22C6">
          <w:rPr>
            <w:noProof/>
            <w:webHidden/>
          </w:rPr>
          <w:instrText xml:space="preserve"> PAGEREF _Toc126690220 \h </w:instrText>
        </w:r>
        <w:r w:rsidR="004B22C6">
          <w:rPr>
            <w:noProof/>
            <w:webHidden/>
          </w:rPr>
        </w:r>
        <w:r w:rsidR="004B22C6">
          <w:rPr>
            <w:noProof/>
            <w:webHidden/>
          </w:rPr>
          <w:fldChar w:fldCharType="separate"/>
        </w:r>
        <w:r w:rsidR="000F2BB7">
          <w:rPr>
            <w:noProof/>
            <w:webHidden/>
          </w:rPr>
          <w:t>20</w:t>
        </w:r>
        <w:r w:rsidR="004B22C6">
          <w:rPr>
            <w:noProof/>
            <w:webHidden/>
          </w:rPr>
          <w:fldChar w:fldCharType="end"/>
        </w:r>
      </w:hyperlink>
    </w:p>
    <w:p w14:paraId="2308C55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21" w:history="1">
        <w:r w:rsidR="004B22C6" w:rsidRPr="007D0A2E">
          <w:rPr>
            <w:rStyle w:val="Hypertextovodkaz"/>
            <w:noProof/>
          </w:rPr>
          <w:t>4.5.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vents Connected with Text Nodes or Attributes</w:t>
        </w:r>
        <w:r w:rsidR="004B22C6">
          <w:rPr>
            <w:noProof/>
            <w:webHidden/>
          </w:rPr>
          <w:tab/>
        </w:r>
        <w:r w:rsidR="004B22C6">
          <w:rPr>
            <w:noProof/>
            <w:webHidden/>
          </w:rPr>
          <w:fldChar w:fldCharType="begin"/>
        </w:r>
        <w:r w:rsidR="004B22C6">
          <w:rPr>
            <w:noProof/>
            <w:webHidden/>
          </w:rPr>
          <w:instrText xml:space="preserve"> PAGEREF _Toc126690221 \h </w:instrText>
        </w:r>
        <w:r w:rsidR="004B22C6">
          <w:rPr>
            <w:noProof/>
            <w:webHidden/>
          </w:rPr>
        </w:r>
        <w:r w:rsidR="004B22C6">
          <w:rPr>
            <w:noProof/>
            <w:webHidden/>
          </w:rPr>
          <w:fldChar w:fldCharType="separate"/>
        </w:r>
        <w:r w:rsidR="000F2BB7">
          <w:rPr>
            <w:noProof/>
            <w:webHidden/>
          </w:rPr>
          <w:t>20</w:t>
        </w:r>
        <w:r w:rsidR="004B22C6">
          <w:rPr>
            <w:noProof/>
            <w:webHidden/>
          </w:rPr>
          <w:fldChar w:fldCharType="end"/>
        </w:r>
      </w:hyperlink>
    </w:p>
    <w:p w14:paraId="22876516"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22" w:history="1">
        <w:r w:rsidR="004B22C6" w:rsidRPr="007D0A2E">
          <w:rPr>
            <w:rStyle w:val="Hypertextovodkaz"/>
            <w:noProof/>
          </w:rPr>
          <w:t>4.6</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Processing of Large XML Data</w:t>
        </w:r>
        <w:r w:rsidR="004B22C6">
          <w:rPr>
            <w:noProof/>
            <w:webHidden/>
          </w:rPr>
          <w:tab/>
        </w:r>
        <w:r w:rsidR="004B22C6">
          <w:rPr>
            <w:noProof/>
            <w:webHidden/>
          </w:rPr>
          <w:fldChar w:fldCharType="begin"/>
        </w:r>
        <w:r w:rsidR="004B22C6">
          <w:rPr>
            <w:noProof/>
            <w:webHidden/>
          </w:rPr>
          <w:instrText xml:space="preserve"> PAGEREF _Toc126690222 \h </w:instrText>
        </w:r>
        <w:r w:rsidR="004B22C6">
          <w:rPr>
            <w:noProof/>
            <w:webHidden/>
          </w:rPr>
        </w:r>
        <w:r w:rsidR="004B22C6">
          <w:rPr>
            <w:noProof/>
            <w:webHidden/>
          </w:rPr>
          <w:fldChar w:fldCharType="separate"/>
        </w:r>
        <w:r w:rsidR="000F2BB7">
          <w:rPr>
            <w:noProof/>
            <w:webHidden/>
          </w:rPr>
          <w:t>21</w:t>
        </w:r>
        <w:r w:rsidR="004B22C6">
          <w:rPr>
            <w:noProof/>
            <w:webHidden/>
          </w:rPr>
          <w:fldChar w:fldCharType="end"/>
        </w:r>
      </w:hyperlink>
    </w:p>
    <w:p w14:paraId="3F3DC59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23" w:history="1">
        <w:r w:rsidR="004B22C6" w:rsidRPr="007D0A2E">
          <w:rPr>
            <w:rStyle w:val="Hypertextovodkaz"/>
            <w:noProof/>
          </w:rPr>
          <w:t>4.7</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Sample of Complete X-definition</w:t>
        </w:r>
        <w:r w:rsidR="004B22C6">
          <w:rPr>
            <w:noProof/>
            <w:webHidden/>
          </w:rPr>
          <w:tab/>
        </w:r>
        <w:r w:rsidR="004B22C6">
          <w:rPr>
            <w:noProof/>
            <w:webHidden/>
          </w:rPr>
          <w:fldChar w:fldCharType="begin"/>
        </w:r>
        <w:r w:rsidR="004B22C6">
          <w:rPr>
            <w:noProof/>
            <w:webHidden/>
          </w:rPr>
          <w:instrText xml:space="preserve"> PAGEREF _Toc126690223 \h </w:instrText>
        </w:r>
        <w:r w:rsidR="004B22C6">
          <w:rPr>
            <w:noProof/>
            <w:webHidden/>
          </w:rPr>
        </w:r>
        <w:r w:rsidR="004B22C6">
          <w:rPr>
            <w:noProof/>
            <w:webHidden/>
          </w:rPr>
          <w:fldChar w:fldCharType="separate"/>
        </w:r>
        <w:r w:rsidR="000F2BB7">
          <w:rPr>
            <w:noProof/>
            <w:webHidden/>
          </w:rPr>
          <w:t>21</w:t>
        </w:r>
        <w:r w:rsidR="004B22C6">
          <w:rPr>
            <w:noProof/>
            <w:webHidden/>
          </w:rPr>
          <w:fldChar w:fldCharType="end"/>
        </w:r>
      </w:hyperlink>
    </w:p>
    <w:p w14:paraId="3FD258CC"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24" w:history="1">
        <w:r w:rsidR="004B22C6" w:rsidRPr="007D0A2E">
          <w:rPr>
            <w:rStyle w:val="Hypertextovodkaz"/>
            <w:noProof/>
          </w:rPr>
          <w:t>4.7.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X-script of X-definition</w:t>
        </w:r>
        <w:r w:rsidR="004B22C6">
          <w:rPr>
            <w:noProof/>
            <w:webHidden/>
          </w:rPr>
          <w:tab/>
        </w:r>
        <w:r w:rsidR="004B22C6">
          <w:rPr>
            <w:noProof/>
            <w:webHidden/>
          </w:rPr>
          <w:fldChar w:fldCharType="begin"/>
        </w:r>
        <w:r w:rsidR="004B22C6">
          <w:rPr>
            <w:noProof/>
            <w:webHidden/>
          </w:rPr>
          <w:instrText xml:space="preserve"> PAGEREF _Toc126690224 \h </w:instrText>
        </w:r>
        <w:r w:rsidR="004B22C6">
          <w:rPr>
            <w:noProof/>
            <w:webHidden/>
          </w:rPr>
        </w:r>
        <w:r w:rsidR="004B22C6">
          <w:rPr>
            <w:noProof/>
            <w:webHidden/>
          </w:rPr>
          <w:fldChar w:fldCharType="separate"/>
        </w:r>
        <w:r w:rsidR="000F2BB7">
          <w:rPr>
            <w:noProof/>
            <w:webHidden/>
          </w:rPr>
          <w:t>22</w:t>
        </w:r>
        <w:r w:rsidR="004B22C6">
          <w:rPr>
            <w:noProof/>
            <w:webHidden/>
          </w:rPr>
          <w:fldChar w:fldCharType="end"/>
        </w:r>
      </w:hyperlink>
    </w:p>
    <w:p w14:paraId="03A5584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25" w:history="1">
        <w:r w:rsidR="004B22C6" w:rsidRPr="007D0A2E">
          <w:rPr>
            <w:rStyle w:val="Hypertextovodkaz"/>
            <w:noProof/>
          </w:rPr>
          <w:t>4.7.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Head of X-definition</w:t>
        </w:r>
        <w:r w:rsidR="004B22C6">
          <w:rPr>
            <w:noProof/>
            <w:webHidden/>
          </w:rPr>
          <w:tab/>
        </w:r>
        <w:r w:rsidR="004B22C6">
          <w:rPr>
            <w:noProof/>
            <w:webHidden/>
          </w:rPr>
          <w:fldChar w:fldCharType="begin"/>
        </w:r>
        <w:r w:rsidR="004B22C6">
          <w:rPr>
            <w:noProof/>
            <w:webHidden/>
          </w:rPr>
          <w:instrText xml:space="preserve"> PAGEREF _Toc126690225 \h </w:instrText>
        </w:r>
        <w:r w:rsidR="004B22C6">
          <w:rPr>
            <w:noProof/>
            <w:webHidden/>
          </w:rPr>
        </w:r>
        <w:r w:rsidR="004B22C6">
          <w:rPr>
            <w:noProof/>
            <w:webHidden/>
          </w:rPr>
          <w:fldChar w:fldCharType="separate"/>
        </w:r>
        <w:r w:rsidR="000F2BB7">
          <w:rPr>
            <w:noProof/>
            <w:webHidden/>
          </w:rPr>
          <w:t>22</w:t>
        </w:r>
        <w:r w:rsidR="004B22C6">
          <w:rPr>
            <w:noProof/>
            <w:webHidden/>
          </w:rPr>
          <w:fldChar w:fldCharType="end"/>
        </w:r>
      </w:hyperlink>
    </w:p>
    <w:p w14:paraId="7937C71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26" w:history="1">
        <w:r w:rsidR="004B22C6" w:rsidRPr="007D0A2E">
          <w:rPr>
            <w:rStyle w:val="Hypertextovodkaz"/>
            <w:noProof/>
          </w:rPr>
          <w:t>4.7.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Declaration Section of X-definition</w:t>
        </w:r>
        <w:r w:rsidR="004B22C6">
          <w:rPr>
            <w:noProof/>
            <w:webHidden/>
          </w:rPr>
          <w:tab/>
        </w:r>
        <w:r w:rsidR="004B22C6">
          <w:rPr>
            <w:noProof/>
            <w:webHidden/>
          </w:rPr>
          <w:fldChar w:fldCharType="begin"/>
        </w:r>
        <w:r w:rsidR="004B22C6">
          <w:rPr>
            <w:noProof/>
            <w:webHidden/>
          </w:rPr>
          <w:instrText xml:space="preserve"> PAGEREF _Toc126690226 \h </w:instrText>
        </w:r>
        <w:r w:rsidR="004B22C6">
          <w:rPr>
            <w:noProof/>
            <w:webHidden/>
          </w:rPr>
        </w:r>
        <w:r w:rsidR="004B22C6">
          <w:rPr>
            <w:noProof/>
            <w:webHidden/>
          </w:rPr>
          <w:fldChar w:fldCharType="separate"/>
        </w:r>
        <w:r w:rsidR="000F2BB7">
          <w:rPr>
            <w:noProof/>
            <w:webHidden/>
          </w:rPr>
          <w:t>24</w:t>
        </w:r>
        <w:r w:rsidR="004B22C6">
          <w:rPr>
            <w:noProof/>
            <w:webHidden/>
          </w:rPr>
          <w:fldChar w:fldCharType="end"/>
        </w:r>
      </w:hyperlink>
    </w:p>
    <w:p w14:paraId="6BDEE6B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27" w:history="1">
        <w:r w:rsidR="004B22C6" w:rsidRPr="007D0A2E">
          <w:rPr>
            <w:rStyle w:val="Hypertextovodkaz"/>
            <w:noProof/>
          </w:rPr>
          <w:t>4.8</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xternal (Java) Methods</w:t>
        </w:r>
        <w:r w:rsidR="004B22C6">
          <w:rPr>
            <w:noProof/>
            <w:webHidden/>
          </w:rPr>
          <w:tab/>
        </w:r>
        <w:r w:rsidR="004B22C6">
          <w:rPr>
            <w:noProof/>
            <w:webHidden/>
          </w:rPr>
          <w:fldChar w:fldCharType="begin"/>
        </w:r>
        <w:r w:rsidR="004B22C6">
          <w:rPr>
            <w:noProof/>
            <w:webHidden/>
          </w:rPr>
          <w:instrText xml:space="preserve"> PAGEREF _Toc126690227 \h </w:instrText>
        </w:r>
        <w:r w:rsidR="004B22C6">
          <w:rPr>
            <w:noProof/>
            <w:webHidden/>
          </w:rPr>
        </w:r>
        <w:r w:rsidR="004B22C6">
          <w:rPr>
            <w:noProof/>
            <w:webHidden/>
          </w:rPr>
          <w:fldChar w:fldCharType="separate"/>
        </w:r>
        <w:r w:rsidR="000F2BB7">
          <w:rPr>
            <w:noProof/>
            <w:webHidden/>
          </w:rPr>
          <w:t>32</w:t>
        </w:r>
        <w:r w:rsidR="004B22C6">
          <w:rPr>
            <w:noProof/>
            <w:webHidden/>
          </w:rPr>
          <w:fldChar w:fldCharType="end"/>
        </w:r>
      </w:hyperlink>
    </w:p>
    <w:p w14:paraId="614627C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28" w:history="1">
        <w:r w:rsidR="004B22C6" w:rsidRPr="007D0A2E">
          <w:rPr>
            <w:rStyle w:val="Hypertextovodkaz"/>
            <w:noProof/>
          </w:rPr>
          <w:t>4.8.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xternal Method with Parameter</w:t>
        </w:r>
        <w:r w:rsidR="004B22C6">
          <w:rPr>
            <w:noProof/>
            <w:webHidden/>
          </w:rPr>
          <w:tab/>
        </w:r>
        <w:r w:rsidR="004B22C6">
          <w:rPr>
            <w:noProof/>
            <w:webHidden/>
          </w:rPr>
          <w:fldChar w:fldCharType="begin"/>
        </w:r>
        <w:r w:rsidR="004B22C6">
          <w:rPr>
            <w:noProof/>
            <w:webHidden/>
          </w:rPr>
          <w:instrText xml:space="preserve"> PAGEREF _Toc126690228 \h </w:instrText>
        </w:r>
        <w:r w:rsidR="004B22C6">
          <w:rPr>
            <w:noProof/>
            <w:webHidden/>
          </w:rPr>
        </w:r>
        <w:r w:rsidR="004B22C6">
          <w:rPr>
            <w:noProof/>
            <w:webHidden/>
          </w:rPr>
          <w:fldChar w:fldCharType="separate"/>
        </w:r>
        <w:r w:rsidR="000F2BB7">
          <w:rPr>
            <w:noProof/>
            <w:webHidden/>
          </w:rPr>
          <w:t>33</w:t>
        </w:r>
        <w:r w:rsidR="004B22C6">
          <w:rPr>
            <w:noProof/>
            <w:webHidden/>
          </w:rPr>
          <w:fldChar w:fldCharType="end"/>
        </w:r>
      </w:hyperlink>
    </w:p>
    <w:p w14:paraId="5B714F7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29" w:history="1">
        <w:r w:rsidR="004B22C6" w:rsidRPr="007D0A2E">
          <w:rPr>
            <w:rStyle w:val="Hypertextovodkaz"/>
            <w:noProof/>
          </w:rPr>
          <w:t>4.8.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xternal Method with XXNode Parameter</w:t>
        </w:r>
        <w:r w:rsidR="004B22C6">
          <w:rPr>
            <w:noProof/>
            <w:webHidden/>
          </w:rPr>
          <w:tab/>
        </w:r>
        <w:r w:rsidR="004B22C6">
          <w:rPr>
            <w:noProof/>
            <w:webHidden/>
          </w:rPr>
          <w:fldChar w:fldCharType="begin"/>
        </w:r>
        <w:r w:rsidR="004B22C6">
          <w:rPr>
            <w:noProof/>
            <w:webHidden/>
          </w:rPr>
          <w:instrText xml:space="preserve"> PAGEREF _Toc126690229 \h </w:instrText>
        </w:r>
        <w:r w:rsidR="004B22C6">
          <w:rPr>
            <w:noProof/>
            <w:webHidden/>
          </w:rPr>
        </w:r>
        <w:r w:rsidR="004B22C6">
          <w:rPr>
            <w:noProof/>
            <w:webHidden/>
          </w:rPr>
          <w:fldChar w:fldCharType="separate"/>
        </w:r>
        <w:r w:rsidR="000F2BB7">
          <w:rPr>
            <w:noProof/>
            <w:webHidden/>
          </w:rPr>
          <w:t>34</w:t>
        </w:r>
        <w:r w:rsidR="004B22C6">
          <w:rPr>
            <w:noProof/>
            <w:webHidden/>
          </w:rPr>
          <w:fldChar w:fldCharType="end"/>
        </w:r>
      </w:hyperlink>
    </w:p>
    <w:p w14:paraId="25027554"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30" w:history="1">
        <w:r w:rsidR="004B22C6" w:rsidRPr="007D0A2E">
          <w:rPr>
            <w:rStyle w:val="Hypertextovodkaz"/>
            <w:noProof/>
          </w:rPr>
          <w:t>4.8.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xternal Method with Array of Values</w:t>
        </w:r>
        <w:r w:rsidR="004B22C6">
          <w:rPr>
            <w:noProof/>
            <w:webHidden/>
          </w:rPr>
          <w:tab/>
        </w:r>
        <w:r w:rsidR="004B22C6">
          <w:rPr>
            <w:noProof/>
            <w:webHidden/>
          </w:rPr>
          <w:fldChar w:fldCharType="begin"/>
        </w:r>
        <w:r w:rsidR="004B22C6">
          <w:rPr>
            <w:noProof/>
            <w:webHidden/>
          </w:rPr>
          <w:instrText xml:space="preserve"> PAGEREF _Toc126690230 \h </w:instrText>
        </w:r>
        <w:r w:rsidR="004B22C6">
          <w:rPr>
            <w:noProof/>
            <w:webHidden/>
          </w:rPr>
        </w:r>
        <w:r w:rsidR="004B22C6">
          <w:rPr>
            <w:noProof/>
            <w:webHidden/>
          </w:rPr>
          <w:fldChar w:fldCharType="separate"/>
        </w:r>
        <w:r w:rsidR="000F2BB7">
          <w:rPr>
            <w:noProof/>
            <w:webHidden/>
          </w:rPr>
          <w:t>35</w:t>
        </w:r>
        <w:r w:rsidR="004B22C6">
          <w:rPr>
            <w:noProof/>
            <w:webHidden/>
          </w:rPr>
          <w:fldChar w:fldCharType="end"/>
        </w:r>
      </w:hyperlink>
    </w:p>
    <w:p w14:paraId="6A5BDCF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31" w:history="1">
        <w:r w:rsidR="004B22C6" w:rsidRPr="007D0A2E">
          <w:rPr>
            <w:rStyle w:val="Hypertextovodkaz"/>
            <w:noProof/>
          </w:rPr>
          <w:t>4.9</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Declaration of X-script Methods</w:t>
        </w:r>
        <w:r w:rsidR="004B22C6">
          <w:rPr>
            <w:noProof/>
            <w:webHidden/>
          </w:rPr>
          <w:tab/>
        </w:r>
        <w:r w:rsidR="004B22C6">
          <w:rPr>
            <w:noProof/>
            <w:webHidden/>
          </w:rPr>
          <w:fldChar w:fldCharType="begin"/>
        </w:r>
        <w:r w:rsidR="004B22C6">
          <w:rPr>
            <w:noProof/>
            <w:webHidden/>
          </w:rPr>
          <w:instrText xml:space="preserve"> PAGEREF _Toc126690231 \h </w:instrText>
        </w:r>
        <w:r w:rsidR="004B22C6">
          <w:rPr>
            <w:noProof/>
            <w:webHidden/>
          </w:rPr>
        </w:r>
        <w:r w:rsidR="004B22C6">
          <w:rPr>
            <w:noProof/>
            <w:webHidden/>
          </w:rPr>
          <w:fldChar w:fldCharType="separate"/>
        </w:r>
        <w:r w:rsidR="000F2BB7">
          <w:rPr>
            <w:noProof/>
            <w:webHidden/>
          </w:rPr>
          <w:t>36</w:t>
        </w:r>
        <w:r w:rsidR="004B22C6">
          <w:rPr>
            <w:noProof/>
            <w:webHidden/>
          </w:rPr>
          <w:fldChar w:fldCharType="end"/>
        </w:r>
      </w:hyperlink>
    </w:p>
    <w:p w14:paraId="613924E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32" w:history="1">
        <w:r w:rsidR="004B22C6" w:rsidRPr="007D0A2E">
          <w:rPr>
            <w:rStyle w:val="Hypertextovodkaz"/>
            <w:noProof/>
          </w:rPr>
          <w:t>4.9.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Methods without Parameter</w:t>
        </w:r>
        <w:r w:rsidR="004B22C6">
          <w:rPr>
            <w:noProof/>
            <w:webHidden/>
          </w:rPr>
          <w:tab/>
        </w:r>
        <w:r w:rsidR="004B22C6">
          <w:rPr>
            <w:noProof/>
            <w:webHidden/>
          </w:rPr>
          <w:fldChar w:fldCharType="begin"/>
        </w:r>
        <w:r w:rsidR="004B22C6">
          <w:rPr>
            <w:noProof/>
            <w:webHidden/>
          </w:rPr>
          <w:instrText xml:space="preserve"> PAGEREF _Toc126690232 \h </w:instrText>
        </w:r>
        <w:r w:rsidR="004B22C6">
          <w:rPr>
            <w:noProof/>
            <w:webHidden/>
          </w:rPr>
        </w:r>
        <w:r w:rsidR="004B22C6">
          <w:rPr>
            <w:noProof/>
            <w:webHidden/>
          </w:rPr>
          <w:fldChar w:fldCharType="separate"/>
        </w:r>
        <w:r w:rsidR="000F2BB7">
          <w:rPr>
            <w:noProof/>
            <w:webHidden/>
          </w:rPr>
          <w:t>37</w:t>
        </w:r>
        <w:r w:rsidR="004B22C6">
          <w:rPr>
            <w:noProof/>
            <w:webHidden/>
          </w:rPr>
          <w:fldChar w:fldCharType="end"/>
        </w:r>
      </w:hyperlink>
    </w:p>
    <w:p w14:paraId="6849BA0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33" w:history="1">
        <w:r w:rsidR="004B22C6" w:rsidRPr="007D0A2E">
          <w:rPr>
            <w:rStyle w:val="Hypertextovodkaz"/>
            <w:noProof/>
          </w:rPr>
          <w:t>4.9.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Methods with Parameter</w:t>
        </w:r>
        <w:r w:rsidR="004B22C6">
          <w:rPr>
            <w:noProof/>
            <w:webHidden/>
          </w:rPr>
          <w:tab/>
        </w:r>
        <w:r w:rsidR="004B22C6">
          <w:rPr>
            <w:noProof/>
            <w:webHidden/>
          </w:rPr>
          <w:fldChar w:fldCharType="begin"/>
        </w:r>
        <w:r w:rsidR="004B22C6">
          <w:rPr>
            <w:noProof/>
            <w:webHidden/>
          </w:rPr>
          <w:instrText xml:space="preserve"> PAGEREF _Toc126690233 \h </w:instrText>
        </w:r>
        <w:r w:rsidR="004B22C6">
          <w:rPr>
            <w:noProof/>
            <w:webHidden/>
          </w:rPr>
        </w:r>
        <w:r w:rsidR="004B22C6">
          <w:rPr>
            <w:noProof/>
            <w:webHidden/>
          </w:rPr>
          <w:fldChar w:fldCharType="separate"/>
        </w:r>
        <w:r w:rsidR="000F2BB7">
          <w:rPr>
            <w:noProof/>
            <w:webHidden/>
          </w:rPr>
          <w:t>37</w:t>
        </w:r>
        <w:r w:rsidR="004B22C6">
          <w:rPr>
            <w:noProof/>
            <w:webHidden/>
          </w:rPr>
          <w:fldChar w:fldCharType="end"/>
        </w:r>
      </w:hyperlink>
    </w:p>
    <w:p w14:paraId="6F73D339"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34" w:history="1">
        <w:r w:rsidR="004B22C6" w:rsidRPr="007D0A2E">
          <w:rPr>
            <w:rStyle w:val="Hypertextovodkaz"/>
            <w:noProof/>
          </w:rPr>
          <w:t>4.9.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Value of Attribute or Text Node in the X-script</w:t>
        </w:r>
        <w:r w:rsidR="004B22C6">
          <w:rPr>
            <w:noProof/>
            <w:webHidden/>
          </w:rPr>
          <w:tab/>
        </w:r>
        <w:r w:rsidR="004B22C6">
          <w:rPr>
            <w:noProof/>
            <w:webHidden/>
          </w:rPr>
          <w:fldChar w:fldCharType="begin"/>
        </w:r>
        <w:r w:rsidR="004B22C6">
          <w:rPr>
            <w:noProof/>
            <w:webHidden/>
          </w:rPr>
          <w:instrText xml:space="preserve"> PAGEREF _Toc126690234 \h </w:instrText>
        </w:r>
        <w:r w:rsidR="004B22C6">
          <w:rPr>
            <w:noProof/>
            <w:webHidden/>
          </w:rPr>
        </w:r>
        <w:r w:rsidR="004B22C6">
          <w:rPr>
            <w:noProof/>
            <w:webHidden/>
          </w:rPr>
          <w:fldChar w:fldCharType="separate"/>
        </w:r>
        <w:r w:rsidR="000F2BB7">
          <w:rPr>
            <w:noProof/>
            <w:webHidden/>
          </w:rPr>
          <w:t>37</w:t>
        </w:r>
        <w:r w:rsidR="004B22C6">
          <w:rPr>
            <w:noProof/>
            <w:webHidden/>
          </w:rPr>
          <w:fldChar w:fldCharType="end"/>
        </w:r>
      </w:hyperlink>
    </w:p>
    <w:p w14:paraId="497B22A0"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35" w:history="1">
        <w:r w:rsidR="004B22C6" w:rsidRPr="007D0A2E">
          <w:rPr>
            <w:rStyle w:val="Hypertextovodkaz"/>
            <w:noProof/>
          </w:rPr>
          <w:t>4.10</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User-defined Methods for Checking Data Types</w:t>
        </w:r>
        <w:r w:rsidR="004B22C6">
          <w:rPr>
            <w:noProof/>
            <w:webHidden/>
          </w:rPr>
          <w:tab/>
        </w:r>
        <w:r w:rsidR="004B22C6">
          <w:rPr>
            <w:noProof/>
            <w:webHidden/>
          </w:rPr>
          <w:fldChar w:fldCharType="begin"/>
        </w:r>
        <w:r w:rsidR="004B22C6">
          <w:rPr>
            <w:noProof/>
            <w:webHidden/>
          </w:rPr>
          <w:instrText xml:space="preserve"> PAGEREF _Toc126690235 \h </w:instrText>
        </w:r>
        <w:r w:rsidR="004B22C6">
          <w:rPr>
            <w:noProof/>
            <w:webHidden/>
          </w:rPr>
        </w:r>
        <w:r w:rsidR="004B22C6">
          <w:rPr>
            <w:noProof/>
            <w:webHidden/>
          </w:rPr>
          <w:fldChar w:fldCharType="separate"/>
        </w:r>
        <w:r w:rsidR="000F2BB7">
          <w:rPr>
            <w:noProof/>
            <w:webHidden/>
          </w:rPr>
          <w:t>38</w:t>
        </w:r>
        <w:r w:rsidR="004B22C6">
          <w:rPr>
            <w:noProof/>
            <w:webHidden/>
          </w:rPr>
          <w:fldChar w:fldCharType="end"/>
        </w:r>
      </w:hyperlink>
    </w:p>
    <w:p w14:paraId="13EC23C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36" w:history="1">
        <w:r w:rsidR="004B22C6" w:rsidRPr="007D0A2E">
          <w:rPr>
            <w:rStyle w:val="Hypertextovodkaz"/>
            <w:noProof/>
          </w:rPr>
          <w:t>4.10.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Unique Value of Attribute or Text Node</w:t>
        </w:r>
        <w:r w:rsidR="004B22C6">
          <w:rPr>
            <w:noProof/>
            <w:webHidden/>
          </w:rPr>
          <w:tab/>
        </w:r>
        <w:r w:rsidR="004B22C6">
          <w:rPr>
            <w:noProof/>
            <w:webHidden/>
          </w:rPr>
          <w:fldChar w:fldCharType="begin"/>
        </w:r>
        <w:r w:rsidR="004B22C6">
          <w:rPr>
            <w:noProof/>
            <w:webHidden/>
          </w:rPr>
          <w:instrText xml:space="preserve"> PAGEREF _Toc126690236 \h </w:instrText>
        </w:r>
        <w:r w:rsidR="004B22C6">
          <w:rPr>
            <w:noProof/>
            <w:webHidden/>
          </w:rPr>
        </w:r>
        <w:r w:rsidR="004B22C6">
          <w:rPr>
            <w:noProof/>
            <w:webHidden/>
          </w:rPr>
          <w:fldChar w:fldCharType="separate"/>
        </w:r>
        <w:r w:rsidR="000F2BB7">
          <w:rPr>
            <w:noProof/>
            <w:webHidden/>
          </w:rPr>
          <w:t>39</w:t>
        </w:r>
        <w:r w:rsidR="004B22C6">
          <w:rPr>
            <w:noProof/>
            <w:webHidden/>
          </w:rPr>
          <w:fldChar w:fldCharType="end"/>
        </w:r>
      </w:hyperlink>
    </w:p>
    <w:p w14:paraId="65253FF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37" w:history="1">
        <w:r w:rsidR="004B22C6" w:rsidRPr="007D0A2E">
          <w:rPr>
            <w:rStyle w:val="Hypertextovodkaz"/>
            <w:noProof/>
          </w:rPr>
          <w:t>4.10.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Unique Values Table with Multiple Items Key</w:t>
        </w:r>
        <w:r w:rsidR="004B22C6">
          <w:rPr>
            <w:noProof/>
            <w:webHidden/>
          </w:rPr>
          <w:tab/>
        </w:r>
        <w:r w:rsidR="004B22C6">
          <w:rPr>
            <w:noProof/>
            <w:webHidden/>
          </w:rPr>
          <w:fldChar w:fldCharType="begin"/>
        </w:r>
        <w:r w:rsidR="004B22C6">
          <w:rPr>
            <w:noProof/>
            <w:webHidden/>
          </w:rPr>
          <w:instrText xml:space="preserve"> PAGEREF _Toc126690237 \h </w:instrText>
        </w:r>
        <w:r w:rsidR="004B22C6">
          <w:rPr>
            <w:noProof/>
            <w:webHidden/>
          </w:rPr>
        </w:r>
        <w:r w:rsidR="004B22C6">
          <w:rPr>
            <w:noProof/>
            <w:webHidden/>
          </w:rPr>
          <w:fldChar w:fldCharType="separate"/>
        </w:r>
        <w:r w:rsidR="000F2BB7">
          <w:rPr>
            <w:noProof/>
            <w:webHidden/>
          </w:rPr>
          <w:t>41</w:t>
        </w:r>
        <w:r w:rsidR="004B22C6">
          <w:rPr>
            <w:noProof/>
            <w:webHidden/>
          </w:rPr>
          <w:fldChar w:fldCharType="end"/>
        </w:r>
      </w:hyperlink>
    </w:p>
    <w:p w14:paraId="6114BDA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38" w:history="1">
        <w:r w:rsidR="004B22C6" w:rsidRPr="007D0A2E">
          <w:rPr>
            <w:rStyle w:val="Hypertextovodkaz"/>
            <w:noProof/>
          </w:rPr>
          <w:t>4.10.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Nested Key</w:t>
        </w:r>
        <w:r w:rsidR="004B22C6">
          <w:rPr>
            <w:noProof/>
            <w:webHidden/>
          </w:rPr>
          <w:tab/>
        </w:r>
        <w:r w:rsidR="004B22C6">
          <w:rPr>
            <w:noProof/>
            <w:webHidden/>
          </w:rPr>
          <w:fldChar w:fldCharType="begin"/>
        </w:r>
        <w:r w:rsidR="004B22C6">
          <w:rPr>
            <w:noProof/>
            <w:webHidden/>
          </w:rPr>
          <w:instrText xml:space="preserve"> PAGEREF _Toc126690238 \h </w:instrText>
        </w:r>
        <w:r w:rsidR="004B22C6">
          <w:rPr>
            <w:noProof/>
            <w:webHidden/>
          </w:rPr>
        </w:r>
        <w:r w:rsidR="004B22C6">
          <w:rPr>
            <w:noProof/>
            <w:webHidden/>
          </w:rPr>
          <w:fldChar w:fldCharType="separate"/>
        </w:r>
        <w:r w:rsidR="000F2BB7">
          <w:rPr>
            <w:noProof/>
            <w:webHidden/>
          </w:rPr>
          <w:t>43</w:t>
        </w:r>
        <w:r w:rsidR="004B22C6">
          <w:rPr>
            <w:noProof/>
            <w:webHidden/>
          </w:rPr>
          <w:fldChar w:fldCharType="end"/>
        </w:r>
      </w:hyperlink>
    </w:p>
    <w:p w14:paraId="73BD7DD8"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39" w:history="1">
        <w:r w:rsidR="004B22C6" w:rsidRPr="007D0A2E">
          <w:rPr>
            <w:rStyle w:val="Hypertextovodkaz"/>
            <w:noProof/>
          </w:rPr>
          <w:t>4.1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Group Specifications</w:t>
        </w:r>
        <w:r w:rsidR="004B22C6">
          <w:rPr>
            <w:noProof/>
            <w:webHidden/>
          </w:rPr>
          <w:tab/>
        </w:r>
        <w:r w:rsidR="004B22C6">
          <w:rPr>
            <w:noProof/>
            <w:webHidden/>
          </w:rPr>
          <w:fldChar w:fldCharType="begin"/>
        </w:r>
        <w:r w:rsidR="004B22C6">
          <w:rPr>
            <w:noProof/>
            <w:webHidden/>
          </w:rPr>
          <w:instrText xml:space="preserve"> PAGEREF _Toc126690239 \h </w:instrText>
        </w:r>
        <w:r w:rsidR="004B22C6">
          <w:rPr>
            <w:noProof/>
            <w:webHidden/>
          </w:rPr>
        </w:r>
        <w:r w:rsidR="004B22C6">
          <w:rPr>
            <w:noProof/>
            <w:webHidden/>
          </w:rPr>
          <w:fldChar w:fldCharType="separate"/>
        </w:r>
        <w:r w:rsidR="000F2BB7">
          <w:rPr>
            <w:noProof/>
            <w:webHidden/>
          </w:rPr>
          <w:t>45</w:t>
        </w:r>
        <w:r w:rsidR="004B22C6">
          <w:rPr>
            <w:noProof/>
            <w:webHidden/>
          </w:rPr>
          <w:fldChar w:fldCharType="end"/>
        </w:r>
      </w:hyperlink>
    </w:p>
    <w:p w14:paraId="4791CC2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40" w:history="1">
        <w:r w:rsidR="004B22C6" w:rsidRPr="007D0A2E">
          <w:rPr>
            <w:rStyle w:val="Hypertextovodkaz"/>
            <w:noProof/>
          </w:rPr>
          <w:t>4.11.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trict Order of Group Items (xd:sequence)</w:t>
        </w:r>
        <w:r w:rsidR="004B22C6">
          <w:rPr>
            <w:noProof/>
            <w:webHidden/>
          </w:rPr>
          <w:tab/>
        </w:r>
        <w:r w:rsidR="004B22C6">
          <w:rPr>
            <w:noProof/>
            <w:webHidden/>
          </w:rPr>
          <w:fldChar w:fldCharType="begin"/>
        </w:r>
        <w:r w:rsidR="004B22C6">
          <w:rPr>
            <w:noProof/>
            <w:webHidden/>
          </w:rPr>
          <w:instrText xml:space="preserve"> PAGEREF _Toc126690240 \h </w:instrText>
        </w:r>
        <w:r w:rsidR="004B22C6">
          <w:rPr>
            <w:noProof/>
            <w:webHidden/>
          </w:rPr>
        </w:r>
        <w:r w:rsidR="004B22C6">
          <w:rPr>
            <w:noProof/>
            <w:webHidden/>
          </w:rPr>
          <w:fldChar w:fldCharType="separate"/>
        </w:r>
        <w:r w:rsidR="000F2BB7">
          <w:rPr>
            <w:noProof/>
            <w:webHidden/>
          </w:rPr>
          <w:t>45</w:t>
        </w:r>
        <w:r w:rsidR="004B22C6">
          <w:rPr>
            <w:noProof/>
            <w:webHidden/>
          </w:rPr>
          <w:fldChar w:fldCharType="end"/>
        </w:r>
      </w:hyperlink>
    </w:p>
    <w:p w14:paraId="3F525B79"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41" w:history="1">
        <w:r w:rsidR="004B22C6" w:rsidRPr="007D0A2E">
          <w:rPr>
            <w:rStyle w:val="Hypertextovodkaz"/>
            <w:noProof/>
          </w:rPr>
          <w:t>4.11.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Arbitrary Order of Group Items (xd:mixed)</w:t>
        </w:r>
        <w:r w:rsidR="004B22C6">
          <w:rPr>
            <w:noProof/>
            <w:webHidden/>
          </w:rPr>
          <w:tab/>
        </w:r>
        <w:r w:rsidR="004B22C6">
          <w:rPr>
            <w:noProof/>
            <w:webHidden/>
          </w:rPr>
          <w:fldChar w:fldCharType="begin"/>
        </w:r>
        <w:r w:rsidR="004B22C6">
          <w:rPr>
            <w:noProof/>
            <w:webHidden/>
          </w:rPr>
          <w:instrText xml:space="preserve"> PAGEREF _Toc126690241 \h </w:instrText>
        </w:r>
        <w:r w:rsidR="004B22C6">
          <w:rPr>
            <w:noProof/>
            <w:webHidden/>
          </w:rPr>
        </w:r>
        <w:r w:rsidR="004B22C6">
          <w:rPr>
            <w:noProof/>
            <w:webHidden/>
          </w:rPr>
          <w:fldChar w:fldCharType="separate"/>
        </w:r>
        <w:r w:rsidR="000F2BB7">
          <w:rPr>
            <w:noProof/>
            <w:webHidden/>
          </w:rPr>
          <w:t>46</w:t>
        </w:r>
        <w:r w:rsidR="004B22C6">
          <w:rPr>
            <w:noProof/>
            <w:webHidden/>
          </w:rPr>
          <w:fldChar w:fldCharType="end"/>
        </w:r>
      </w:hyperlink>
    </w:p>
    <w:p w14:paraId="558C003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42" w:history="1">
        <w:r w:rsidR="004B22C6" w:rsidRPr="007D0A2E">
          <w:rPr>
            <w:rStyle w:val="Hypertextovodkaz"/>
            <w:noProof/>
          </w:rPr>
          <w:t>4.11.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election of Item from a Group  (xd:choice)</w:t>
        </w:r>
        <w:r w:rsidR="004B22C6">
          <w:rPr>
            <w:noProof/>
            <w:webHidden/>
          </w:rPr>
          <w:tab/>
        </w:r>
        <w:r w:rsidR="004B22C6">
          <w:rPr>
            <w:noProof/>
            <w:webHidden/>
          </w:rPr>
          <w:fldChar w:fldCharType="begin"/>
        </w:r>
        <w:r w:rsidR="004B22C6">
          <w:rPr>
            <w:noProof/>
            <w:webHidden/>
          </w:rPr>
          <w:instrText xml:space="preserve"> PAGEREF _Toc126690242 \h </w:instrText>
        </w:r>
        <w:r w:rsidR="004B22C6">
          <w:rPr>
            <w:noProof/>
            <w:webHidden/>
          </w:rPr>
        </w:r>
        <w:r w:rsidR="004B22C6">
          <w:rPr>
            <w:noProof/>
            <w:webHidden/>
          </w:rPr>
          <w:fldChar w:fldCharType="separate"/>
        </w:r>
        <w:r w:rsidR="000F2BB7">
          <w:rPr>
            <w:noProof/>
            <w:webHidden/>
          </w:rPr>
          <w:t>46</w:t>
        </w:r>
        <w:r w:rsidR="004B22C6">
          <w:rPr>
            <w:noProof/>
            <w:webHidden/>
          </w:rPr>
          <w:fldChar w:fldCharType="end"/>
        </w:r>
      </w:hyperlink>
    </w:p>
    <w:p w14:paraId="76F1B80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43" w:history="1">
        <w:r w:rsidR="004B22C6" w:rsidRPr="007D0A2E">
          <w:rPr>
            <w:rStyle w:val="Hypertextovodkaz"/>
            <w:noProof/>
          </w:rPr>
          <w:t>4.11.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election with Action "match"</w:t>
        </w:r>
        <w:r w:rsidR="004B22C6">
          <w:rPr>
            <w:noProof/>
            <w:webHidden/>
          </w:rPr>
          <w:tab/>
        </w:r>
        <w:r w:rsidR="004B22C6">
          <w:rPr>
            <w:noProof/>
            <w:webHidden/>
          </w:rPr>
          <w:fldChar w:fldCharType="begin"/>
        </w:r>
        <w:r w:rsidR="004B22C6">
          <w:rPr>
            <w:noProof/>
            <w:webHidden/>
          </w:rPr>
          <w:instrText xml:space="preserve"> PAGEREF _Toc126690243 \h </w:instrText>
        </w:r>
        <w:r w:rsidR="004B22C6">
          <w:rPr>
            <w:noProof/>
            <w:webHidden/>
          </w:rPr>
        </w:r>
        <w:r w:rsidR="004B22C6">
          <w:rPr>
            <w:noProof/>
            <w:webHidden/>
          </w:rPr>
          <w:fldChar w:fldCharType="separate"/>
        </w:r>
        <w:r w:rsidR="000F2BB7">
          <w:rPr>
            <w:noProof/>
            <w:webHidden/>
          </w:rPr>
          <w:t>47</w:t>
        </w:r>
        <w:r w:rsidR="004B22C6">
          <w:rPr>
            <w:noProof/>
            <w:webHidden/>
          </w:rPr>
          <w:fldChar w:fldCharType="end"/>
        </w:r>
      </w:hyperlink>
    </w:p>
    <w:p w14:paraId="322D507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44" w:history="1">
        <w:r w:rsidR="004B22C6" w:rsidRPr="007D0A2E">
          <w:rPr>
            <w:rStyle w:val="Hypertextovodkaz"/>
            <w:noProof/>
          </w:rPr>
          <w:t>4.11.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Groups with Text Node</w:t>
        </w:r>
        <w:r w:rsidR="004B22C6">
          <w:rPr>
            <w:noProof/>
            <w:webHidden/>
          </w:rPr>
          <w:tab/>
        </w:r>
        <w:r w:rsidR="004B22C6">
          <w:rPr>
            <w:noProof/>
            <w:webHidden/>
          </w:rPr>
          <w:fldChar w:fldCharType="begin"/>
        </w:r>
        <w:r w:rsidR="004B22C6">
          <w:rPr>
            <w:noProof/>
            <w:webHidden/>
          </w:rPr>
          <w:instrText xml:space="preserve"> PAGEREF _Toc126690244 \h </w:instrText>
        </w:r>
        <w:r w:rsidR="004B22C6">
          <w:rPr>
            <w:noProof/>
            <w:webHidden/>
          </w:rPr>
        </w:r>
        <w:r w:rsidR="004B22C6">
          <w:rPr>
            <w:noProof/>
            <w:webHidden/>
          </w:rPr>
          <w:fldChar w:fldCharType="separate"/>
        </w:r>
        <w:r w:rsidR="000F2BB7">
          <w:rPr>
            <w:noProof/>
            <w:webHidden/>
          </w:rPr>
          <w:t>49</w:t>
        </w:r>
        <w:r w:rsidR="004B22C6">
          <w:rPr>
            <w:noProof/>
            <w:webHidden/>
          </w:rPr>
          <w:fldChar w:fldCharType="end"/>
        </w:r>
      </w:hyperlink>
    </w:p>
    <w:p w14:paraId="0F74A4F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45" w:history="1">
        <w:r w:rsidR="004B22C6" w:rsidRPr="007D0A2E">
          <w:rPr>
            <w:rStyle w:val="Hypertextovodkaz"/>
            <w:noProof/>
          </w:rPr>
          <w:t>4.11.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Named" Group as Model and Reference to Group.</w:t>
        </w:r>
        <w:r w:rsidR="004B22C6">
          <w:rPr>
            <w:noProof/>
            <w:webHidden/>
          </w:rPr>
          <w:tab/>
        </w:r>
        <w:r w:rsidR="004B22C6">
          <w:rPr>
            <w:noProof/>
            <w:webHidden/>
          </w:rPr>
          <w:fldChar w:fldCharType="begin"/>
        </w:r>
        <w:r w:rsidR="004B22C6">
          <w:rPr>
            <w:noProof/>
            <w:webHidden/>
          </w:rPr>
          <w:instrText xml:space="preserve"> PAGEREF _Toc126690245 \h </w:instrText>
        </w:r>
        <w:r w:rsidR="004B22C6">
          <w:rPr>
            <w:noProof/>
            <w:webHidden/>
          </w:rPr>
        </w:r>
        <w:r w:rsidR="004B22C6">
          <w:rPr>
            <w:noProof/>
            <w:webHidden/>
          </w:rPr>
          <w:fldChar w:fldCharType="separate"/>
        </w:r>
        <w:r w:rsidR="000F2BB7">
          <w:rPr>
            <w:noProof/>
            <w:webHidden/>
          </w:rPr>
          <w:t>49</w:t>
        </w:r>
        <w:r w:rsidR="004B22C6">
          <w:rPr>
            <w:noProof/>
            <w:webHidden/>
          </w:rPr>
          <w:fldChar w:fldCharType="end"/>
        </w:r>
      </w:hyperlink>
    </w:p>
    <w:p w14:paraId="08EA943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46" w:history="1">
        <w:r w:rsidR="004B22C6" w:rsidRPr="007D0A2E">
          <w:rPr>
            <w:rStyle w:val="Hypertextovodkaz"/>
            <w:noProof/>
          </w:rPr>
          <w:t>4.11.7</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vents and events of groups</w:t>
        </w:r>
        <w:r w:rsidR="004B22C6">
          <w:rPr>
            <w:noProof/>
            <w:webHidden/>
          </w:rPr>
          <w:tab/>
        </w:r>
        <w:r w:rsidR="004B22C6">
          <w:rPr>
            <w:noProof/>
            <w:webHidden/>
          </w:rPr>
          <w:fldChar w:fldCharType="begin"/>
        </w:r>
        <w:r w:rsidR="004B22C6">
          <w:rPr>
            <w:noProof/>
            <w:webHidden/>
          </w:rPr>
          <w:instrText xml:space="preserve"> PAGEREF _Toc126690246 \h </w:instrText>
        </w:r>
        <w:r w:rsidR="004B22C6">
          <w:rPr>
            <w:noProof/>
            <w:webHidden/>
          </w:rPr>
        </w:r>
        <w:r w:rsidR="004B22C6">
          <w:rPr>
            <w:noProof/>
            <w:webHidden/>
          </w:rPr>
          <w:fldChar w:fldCharType="separate"/>
        </w:r>
        <w:r w:rsidR="000F2BB7">
          <w:rPr>
            <w:noProof/>
            <w:webHidden/>
          </w:rPr>
          <w:t>49</w:t>
        </w:r>
        <w:r w:rsidR="004B22C6">
          <w:rPr>
            <w:noProof/>
            <w:webHidden/>
          </w:rPr>
          <w:fldChar w:fldCharType="end"/>
        </w:r>
      </w:hyperlink>
    </w:p>
    <w:p w14:paraId="2A44EA0F"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47" w:history="1">
        <w:r w:rsidR="004B22C6" w:rsidRPr="007D0A2E">
          <w:rPr>
            <w:rStyle w:val="Hypertextovodkaz"/>
            <w:noProof/>
          </w:rPr>
          <w:t>4.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XML Namespace in Models</w:t>
        </w:r>
        <w:r w:rsidR="004B22C6">
          <w:rPr>
            <w:noProof/>
            <w:webHidden/>
          </w:rPr>
          <w:tab/>
        </w:r>
        <w:r w:rsidR="004B22C6">
          <w:rPr>
            <w:noProof/>
            <w:webHidden/>
          </w:rPr>
          <w:fldChar w:fldCharType="begin"/>
        </w:r>
        <w:r w:rsidR="004B22C6">
          <w:rPr>
            <w:noProof/>
            <w:webHidden/>
          </w:rPr>
          <w:instrText xml:space="preserve"> PAGEREF _Toc126690247 \h </w:instrText>
        </w:r>
        <w:r w:rsidR="004B22C6">
          <w:rPr>
            <w:noProof/>
            <w:webHidden/>
          </w:rPr>
        </w:r>
        <w:r w:rsidR="004B22C6">
          <w:rPr>
            <w:noProof/>
            <w:webHidden/>
          </w:rPr>
          <w:fldChar w:fldCharType="separate"/>
        </w:r>
        <w:r w:rsidR="000F2BB7">
          <w:rPr>
            <w:noProof/>
            <w:webHidden/>
          </w:rPr>
          <w:t>50</w:t>
        </w:r>
        <w:r w:rsidR="004B22C6">
          <w:rPr>
            <w:noProof/>
            <w:webHidden/>
          </w:rPr>
          <w:fldChar w:fldCharType="end"/>
        </w:r>
      </w:hyperlink>
    </w:p>
    <w:p w14:paraId="30D40064"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48" w:history="1">
        <w:r w:rsidR="004B22C6" w:rsidRPr="007D0A2E">
          <w:rPr>
            <w:rStyle w:val="Hypertextovodkaz"/>
            <w:noProof/>
          </w:rPr>
          <w:t>5</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Types of Values and Objects in X-script</w:t>
        </w:r>
        <w:r w:rsidR="004B22C6">
          <w:rPr>
            <w:noProof/>
            <w:webHidden/>
          </w:rPr>
          <w:tab/>
        </w:r>
        <w:r w:rsidR="004B22C6">
          <w:rPr>
            <w:noProof/>
            <w:webHidden/>
          </w:rPr>
          <w:fldChar w:fldCharType="begin"/>
        </w:r>
        <w:r w:rsidR="004B22C6">
          <w:rPr>
            <w:noProof/>
            <w:webHidden/>
          </w:rPr>
          <w:instrText xml:space="preserve"> PAGEREF _Toc126690248 \h </w:instrText>
        </w:r>
        <w:r w:rsidR="004B22C6">
          <w:rPr>
            <w:noProof/>
            <w:webHidden/>
          </w:rPr>
        </w:r>
        <w:r w:rsidR="004B22C6">
          <w:rPr>
            <w:noProof/>
            <w:webHidden/>
          </w:rPr>
          <w:fldChar w:fldCharType="separate"/>
        </w:r>
        <w:r w:rsidR="000F2BB7">
          <w:rPr>
            <w:noProof/>
            <w:webHidden/>
          </w:rPr>
          <w:t>52</w:t>
        </w:r>
        <w:r w:rsidR="004B22C6">
          <w:rPr>
            <w:noProof/>
            <w:webHidden/>
          </w:rPr>
          <w:fldChar w:fldCharType="end"/>
        </w:r>
      </w:hyperlink>
    </w:p>
    <w:p w14:paraId="501FC5FB"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49" w:history="1">
        <w:r w:rsidR="004B22C6" w:rsidRPr="007D0A2E">
          <w:rPr>
            <w:rStyle w:val="Hypertextovodkaz"/>
            <w:noProof/>
          </w:rPr>
          <w:t>5.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Basic Types of Values</w:t>
        </w:r>
        <w:r w:rsidR="004B22C6">
          <w:rPr>
            <w:noProof/>
            <w:webHidden/>
          </w:rPr>
          <w:tab/>
        </w:r>
        <w:r w:rsidR="004B22C6">
          <w:rPr>
            <w:noProof/>
            <w:webHidden/>
          </w:rPr>
          <w:fldChar w:fldCharType="begin"/>
        </w:r>
        <w:r w:rsidR="004B22C6">
          <w:rPr>
            <w:noProof/>
            <w:webHidden/>
          </w:rPr>
          <w:instrText xml:space="preserve"> PAGEREF _Toc126690249 \h </w:instrText>
        </w:r>
        <w:r w:rsidR="004B22C6">
          <w:rPr>
            <w:noProof/>
            <w:webHidden/>
          </w:rPr>
        </w:r>
        <w:r w:rsidR="004B22C6">
          <w:rPr>
            <w:noProof/>
            <w:webHidden/>
          </w:rPr>
          <w:fldChar w:fldCharType="separate"/>
        </w:r>
        <w:r w:rsidR="000F2BB7">
          <w:rPr>
            <w:noProof/>
            <w:webHidden/>
          </w:rPr>
          <w:t>52</w:t>
        </w:r>
        <w:r w:rsidR="004B22C6">
          <w:rPr>
            <w:noProof/>
            <w:webHidden/>
          </w:rPr>
          <w:fldChar w:fldCharType="end"/>
        </w:r>
      </w:hyperlink>
    </w:p>
    <w:p w14:paraId="6DFB1D3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50" w:history="1">
        <w:r w:rsidR="004B22C6" w:rsidRPr="007D0A2E">
          <w:rPr>
            <w:rStyle w:val="Hypertextovodkaz"/>
            <w:noProof/>
          </w:rPr>
          <w:t>5.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ParseResult16.7.14</w:t>
        </w:r>
        <w:r w:rsidR="004B22C6">
          <w:rPr>
            <w:noProof/>
            <w:webHidden/>
          </w:rPr>
          <w:tab/>
        </w:r>
        <w:r w:rsidR="004B22C6">
          <w:rPr>
            <w:noProof/>
            <w:webHidden/>
          </w:rPr>
          <w:fldChar w:fldCharType="begin"/>
        </w:r>
        <w:r w:rsidR="004B22C6">
          <w:rPr>
            <w:noProof/>
            <w:webHidden/>
          </w:rPr>
          <w:instrText xml:space="preserve"> PAGEREF _Toc126690250 \h </w:instrText>
        </w:r>
        <w:r w:rsidR="004B22C6">
          <w:rPr>
            <w:noProof/>
            <w:webHidden/>
          </w:rPr>
        </w:r>
        <w:r w:rsidR="004B22C6">
          <w:rPr>
            <w:noProof/>
            <w:webHidden/>
          </w:rPr>
          <w:fldChar w:fldCharType="separate"/>
        </w:r>
        <w:r w:rsidR="000F2BB7">
          <w:rPr>
            <w:noProof/>
            <w:webHidden/>
          </w:rPr>
          <w:t>54</w:t>
        </w:r>
        <w:r w:rsidR="004B22C6">
          <w:rPr>
            <w:noProof/>
            <w:webHidden/>
          </w:rPr>
          <w:fldChar w:fldCharType="end"/>
        </w:r>
      </w:hyperlink>
    </w:p>
    <w:p w14:paraId="559D1B40"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51" w:history="1">
        <w:r w:rsidR="004B22C6" w:rsidRPr="007D0A2E">
          <w:rPr>
            <w:rStyle w:val="Hypertextovodkaz"/>
            <w:noProof/>
          </w:rPr>
          <w:t>5.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Reference to the Attribute of the Current Element</w:t>
        </w:r>
        <w:r w:rsidR="004B22C6">
          <w:rPr>
            <w:noProof/>
            <w:webHidden/>
          </w:rPr>
          <w:tab/>
        </w:r>
        <w:r w:rsidR="004B22C6">
          <w:rPr>
            <w:noProof/>
            <w:webHidden/>
          </w:rPr>
          <w:fldChar w:fldCharType="begin"/>
        </w:r>
        <w:r w:rsidR="004B22C6">
          <w:rPr>
            <w:noProof/>
            <w:webHidden/>
          </w:rPr>
          <w:instrText xml:space="preserve"> PAGEREF _Toc126690251 \h </w:instrText>
        </w:r>
        <w:r w:rsidR="004B22C6">
          <w:rPr>
            <w:noProof/>
            <w:webHidden/>
          </w:rPr>
        </w:r>
        <w:r w:rsidR="004B22C6">
          <w:rPr>
            <w:noProof/>
            <w:webHidden/>
          </w:rPr>
          <w:fldChar w:fldCharType="separate"/>
        </w:r>
        <w:r w:rsidR="000F2BB7">
          <w:rPr>
            <w:noProof/>
            <w:webHidden/>
          </w:rPr>
          <w:t>54</w:t>
        </w:r>
        <w:r w:rsidR="004B22C6">
          <w:rPr>
            <w:noProof/>
            <w:webHidden/>
          </w:rPr>
          <w:fldChar w:fldCharType="end"/>
        </w:r>
      </w:hyperlink>
    </w:p>
    <w:p w14:paraId="072B56B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52" w:history="1">
        <w:r w:rsidR="004B22C6" w:rsidRPr="007D0A2E">
          <w:rPr>
            <w:rStyle w:val="Hypertextovodkaz"/>
            <w:noProof/>
          </w:rPr>
          <w:t>5.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Named Value</w:t>
        </w:r>
        <w:r w:rsidR="004B22C6">
          <w:rPr>
            <w:noProof/>
            <w:webHidden/>
          </w:rPr>
          <w:tab/>
        </w:r>
        <w:r w:rsidR="004B22C6">
          <w:rPr>
            <w:noProof/>
            <w:webHidden/>
          </w:rPr>
          <w:fldChar w:fldCharType="begin"/>
        </w:r>
        <w:r w:rsidR="004B22C6">
          <w:rPr>
            <w:noProof/>
            <w:webHidden/>
          </w:rPr>
          <w:instrText xml:space="preserve"> PAGEREF _Toc126690252 \h </w:instrText>
        </w:r>
        <w:r w:rsidR="004B22C6">
          <w:rPr>
            <w:noProof/>
            <w:webHidden/>
          </w:rPr>
        </w:r>
        <w:r w:rsidR="004B22C6">
          <w:rPr>
            <w:noProof/>
            <w:webHidden/>
          </w:rPr>
          <w:fldChar w:fldCharType="separate"/>
        </w:r>
        <w:r w:rsidR="000F2BB7">
          <w:rPr>
            <w:noProof/>
            <w:webHidden/>
          </w:rPr>
          <w:t>54</w:t>
        </w:r>
        <w:r w:rsidR="004B22C6">
          <w:rPr>
            <w:noProof/>
            <w:webHidden/>
          </w:rPr>
          <w:fldChar w:fldCharType="end"/>
        </w:r>
      </w:hyperlink>
    </w:p>
    <w:p w14:paraId="24AA9CF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53" w:history="1">
        <w:r w:rsidR="004B22C6" w:rsidRPr="007D0A2E">
          <w:rPr>
            <w:rStyle w:val="Hypertextovodkaz"/>
            <w:noProof/>
          </w:rPr>
          <w:t>5.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ontainer</w:t>
        </w:r>
        <w:r w:rsidR="004B22C6">
          <w:rPr>
            <w:noProof/>
            <w:webHidden/>
          </w:rPr>
          <w:tab/>
        </w:r>
        <w:r w:rsidR="004B22C6">
          <w:rPr>
            <w:noProof/>
            <w:webHidden/>
          </w:rPr>
          <w:fldChar w:fldCharType="begin"/>
        </w:r>
        <w:r w:rsidR="004B22C6">
          <w:rPr>
            <w:noProof/>
            <w:webHidden/>
          </w:rPr>
          <w:instrText xml:space="preserve"> PAGEREF _Toc126690253 \h </w:instrText>
        </w:r>
        <w:r w:rsidR="004B22C6">
          <w:rPr>
            <w:noProof/>
            <w:webHidden/>
          </w:rPr>
        </w:r>
        <w:r w:rsidR="004B22C6">
          <w:rPr>
            <w:noProof/>
            <w:webHidden/>
          </w:rPr>
          <w:fldChar w:fldCharType="separate"/>
        </w:r>
        <w:r w:rsidR="000F2BB7">
          <w:rPr>
            <w:noProof/>
            <w:webHidden/>
          </w:rPr>
          <w:t>54</w:t>
        </w:r>
        <w:r w:rsidR="004B22C6">
          <w:rPr>
            <w:noProof/>
            <w:webHidden/>
          </w:rPr>
          <w:fldChar w:fldCharType="end"/>
        </w:r>
      </w:hyperlink>
    </w:p>
    <w:p w14:paraId="4054C4E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54" w:history="1">
        <w:r w:rsidR="004B22C6" w:rsidRPr="007D0A2E">
          <w:rPr>
            <w:rStyle w:val="Hypertextovodkaz"/>
            <w:noProof/>
          </w:rPr>
          <w:t>5.5.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Working with Container in X-script.</w:t>
        </w:r>
        <w:r w:rsidR="004B22C6">
          <w:rPr>
            <w:noProof/>
            <w:webHidden/>
          </w:rPr>
          <w:tab/>
        </w:r>
        <w:r w:rsidR="004B22C6">
          <w:rPr>
            <w:noProof/>
            <w:webHidden/>
          </w:rPr>
          <w:fldChar w:fldCharType="begin"/>
        </w:r>
        <w:r w:rsidR="004B22C6">
          <w:rPr>
            <w:noProof/>
            <w:webHidden/>
          </w:rPr>
          <w:instrText xml:space="preserve"> PAGEREF _Toc126690254 \h </w:instrText>
        </w:r>
        <w:r w:rsidR="004B22C6">
          <w:rPr>
            <w:noProof/>
            <w:webHidden/>
          </w:rPr>
        </w:r>
        <w:r w:rsidR="004B22C6">
          <w:rPr>
            <w:noProof/>
            <w:webHidden/>
          </w:rPr>
          <w:fldChar w:fldCharType="separate"/>
        </w:r>
        <w:r w:rsidR="000F2BB7">
          <w:rPr>
            <w:noProof/>
            <w:webHidden/>
          </w:rPr>
          <w:t>55</w:t>
        </w:r>
        <w:r w:rsidR="004B22C6">
          <w:rPr>
            <w:noProof/>
            <w:webHidden/>
          </w:rPr>
          <w:fldChar w:fldCharType="end"/>
        </w:r>
      </w:hyperlink>
    </w:p>
    <w:p w14:paraId="0F13114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55" w:history="1">
        <w:r w:rsidR="004B22C6" w:rsidRPr="007D0A2E">
          <w:rPr>
            <w:rStyle w:val="Hypertextovodkaz"/>
            <w:noProof/>
          </w:rPr>
          <w:t>5.5.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ontainer in external Java method</w:t>
        </w:r>
        <w:r w:rsidR="004B22C6">
          <w:rPr>
            <w:noProof/>
            <w:webHidden/>
          </w:rPr>
          <w:tab/>
        </w:r>
        <w:r w:rsidR="004B22C6">
          <w:rPr>
            <w:noProof/>
            <w:webHidden/>
          </w:rPr>
          <w:fldChar w:fldCharType="begin"/>
        </w:r>
        <w:r w:rsidR="004B22C6">
          <w:rPr>
            <w:noProof/>
            <w:webHidden/>
          </w:rPr>
          <w:instrText xml:space="preserve"> PAGEREF _Toc126690255 \h </w:instrText>
        </w:r>
        <w:r w:rsidR="004B22C6">
          <w:rPr>
            <w:noProof/>
            <w:webHidden/>
          </w:rPr>
        </w:r>
        <w:r w:rsidR="004B22C6">
          <w:rPr>
            <w:noProof/>
            <w:webHidden/>
          </w:rPr>
          <w:fldChar w:fldCharType="separate"/>
        </w:r>
        <w:r w:rsidR="000F2BB7">
          <w:rPr>
            <w:noProof/>
            <w:webHidden/>
          </w:rPr>
          <w:t>56</w:t>
        </w:r>
        <w:r w:rsidR="004B22C6">
          <w:rPr>
            <w:noProof/>
            <w:webHidden/>
          </w:rPr>
          <w:fldChar w:fldCharType="end"/>
        </w:r>
      </w:hyperlink>
    </w:p>
    <w:p w14:paraId="698AF3E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56" w:history="1">
        <w:r w:rsidR="004B22C6" w:rsidRPr="007D0A2E">
          <w:rPr>
            <w:rStyle w:val="Hypertextovodkaz"/>
            <w:noProof/>
          </w:rPr>
          <w:t>5.6</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Working with Text Values</w:t>
        </w:r>
        <w:r w:rsidR="004B22C6">
          <w:rPr>
            <w:noProof/>
            <w:webHidden/>
          </w:rPr>
          <w:tab/>
        </w:r>
        <w:r w:rsidR="004B22C6">
          <w:rPr>
            <w:noProof/>
            <w:webHidden/>
          </w:rPr>
          <w:fldChar w:fldCharType="begin"/>
        </w:r>
        <w:r w:rsidR="004B22C6">
          <w:rPr>
            <w:noProof/>
            <w:webHidden/>
          </w:rPr>
          <w:instrText xml:space="preserve"> PAGEREF _Toc126690256 \h </w:instrText>
        </w:r>
        <w:r w:rsidR="004B22C6">
          <w:rPr>
            <w:noProof/>
            <w:webHidden/>
          </w:rPr>
        </w:r>
        <w:r w:rsidR="004B22C6">
          <w:rPr>
            <w:noProof/>
            <w:webHidden/>
          </w:rPr>
          <w:fldChar w:fldCharType="separate"/>
        </w:r>
        <w:r w:rsidR="000F2BB7">
          <w:rPr>
            <w:noProof/>
            <w:webHidden/>
          </w:rPr>
          <w:t>57</w:t>
        </w:r>
        <w:r w:rsidR="004B22C6">
          <w:rPr>
            <w:noProof/>
            <w:webHidden/>
          </w:rPr>
          <w:fldChar w:fldCharType="end"/>
        </w:r>
      </w:hyperlink>
    </w:p>
    <w:p w14:paraId="12BC1C0C"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57" w:history="1">
        <w:r w:rsidR="004B22C6" w:rsidRPr="007D0A2E">
          <w:rPr>
            <w:rStyle w:val="Hypertextovodkaz"/>
            <w:noProof/>
          </w:rPr>
          <w:t>5.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Objects for Working with Databases</w:t>
        </w:r>
        <w:r w:rsidR="004B22C6">
          <w:rPr>
            <w:noProof/>
            <w:webHidden/>
          </w:rPr>
          <w:tab/>
        </w:r>
        <w:r w:rsidR="004B22C6">
          <w:rPr>
            <w:noProof/>
            <w:webHidden/>
          </w:rPr>
          <w:fldChar w:fldCharType="begin"/>
        </w:r>
        <w:r w:rsidR="004B22C6">
          <w:rPr>
            <w:noProof/>
            <w:webHidden/>
          </w:rPr>
          <w:instrText xml:space="preserve"> PAGEREF _Toc126690257 \h </w:instrText>
        </w:r>
        <w:r w:rsidR="004B22C6">
          <w:rPr>
            <w:noProof/>
            <w:webHidden/>
          </w:rPr>
        </w:r>
        <w:r w:rsidR="004B22C6">
          <w:rPr>
            <w:noProof/>
            <w:webHidden/>
          </w:rPr>
          <w:fldChar w:fldCharType="separate"/>
        </w:r>
        <w:r w:rsidR="000F2BB7">
          <w:rPr>
            <w:noProof/>
            <w:webHidden/>
          </w:rPr>
          <w:t>57</w:t>
        </w:r>
        <w:r w:rsidR="004B22C6">
          <w:rPr>
            <w:noProof/>
            <w:webHidden/>
          </w:rPr>
          <w:fldChar w:fldCharType="end"/>
        </w:r>
      </w:hyperlink>
    </w:p>
    <w:p w14:paraId="558CA923"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58" w:history="1">
        <w:r w:rsidR="004B22C6" w:rsidRPr="007D0A2E">
          <w:rPr>
            <w:rStyle w:val="Hypertextovodkaz"/>
            <w:noProof/>
          </w:rPr>
          <w:t>6</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JSON in X-definition</w:t>
        </w:r>
        <w:r w:rsidR="004B22C6">
          <w:rPr>
            <w:noProof/>
            <w:webHidden/>
          </w:rPr>
          <w:tab/>
        </w:r>
        <w:r w:rsidR="004B22C6">
          <w:rPr>
            <w:noProof/>
            <w:webHidden/>
          </w:rPr>
          <w:fldChar w:fldCharType="begin"/>
        </w:r>
        <w:r w:rsidR="004B22C6">
          <w:rPr>
            <w:noProof/>
            <w:webHidden/>
          </w:rPr>
          <w:instrText xml:space="preserve"> PAGEREF _Toc126690258 \h </w:instrText>
        </w:r>
        <w:r w:rsidR="004B22C6">
          <w:rPr>
            <w:noProof/>
            <w:webHidden/>
          </w:rPr>
        </w:r>
        <w:r w:rsidR="004B22C6">
          <w:rPr>
            <w:noProof/>
            <w:webHidden/>
          </w:rPr>
          <w:fldChar w:fldCharType="separate"/>
        </w:r>
        <w:r w:rsidR="000F2BB7">
          <w:rPr>
            <w:noProof/>
            <w:webHidden/>
          </w:rPr>
          <w:t>58</w:t>
        </w:r>
        <w:r w:rsidR="004B22C6">
          <w:rPr>
            <w:noProof/>
            <w:webHidden/>
          </w:rPr>
          <w:fldChar w:fldCharType="end"/>
        </w:r>
      </w:hyperlink>
    </w:p>
    <w:p w14:paraId="10418713"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59" w:history="1">
        <w:r w:rsidR="004B22C6" w:rsidRPr="007D0A2E">
          <w:rPr>
            <w:rStyle w:val="Hypertextovodkaz"/>
            <w:noProof/>
          </w:rPr>
          <w:t>6.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Models of JSON data</w:t>
        </w:r>
        <w:r w:rsidR="004B22C6">
          <w:rPr>
            <w:noProof/>
            <w:webHidden/>
          </w:rPr>
          <w:tab/>
        </w:r>
        <w:r w:rsidR="004B22C6">
          <w:rPr>
            <w:noProof/>
            <w:webHidden/>
          </w:rPr>
          <w:fldChar w:fldCharType="begin"/>
        </w:r>
        <w:r w:rsidR="004B22C6">
          <w:rPr>
            <w:noProof/>
            <w:webHidden/>
          </w:rPr>
          <w:instrText xml:space="preserve"> PAGEREF _Toc126690259 \h </w:instrText>
        </w:r>
        <w:r w:rsidR="004B22C6">
          <w:rPr>
            <w:noProof/>
            <w:webHidden/>
          </w:rPr>
        </w:r>
        <w:r w:rsidR="004B22C6">
          <w:rPr>
            <w:noProof/>
            <w:webHidden/>
          </w:rPr>
          <w:fldChar w:fldCharType="separate"/>
        </w:r>
        <w:r w:rsidR="000F2BB7">
          <w:rPr>
            <w:noProof/>
            <w:webHidden/>
          </w:rPr>
          <w:t>58</w:t>
        </w:r>
        <w:r w:rsidR="004B22C6">
          <w:rPr>
            <w:noProof/>
            <w:webHidden/>
          </w:rPr>
          <w:fldChar w:fldCharType="end"/>
        </w:r>
      </w:hyperlink>
    </w:p>
    <w:p w14:paraId="3CE791D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0" w:history="1">
        <w:r w:rsidR="004B22C6" w:rsidRPr="007D0A2E">
          <w:rPr>
            <w:rStyle w:val="Hypertextovodkaz"/>
            <w:noProof/>
          </w:rPr>
          <w:t>6.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JSON simple values</w:t>
        </w:r>
        <w:r w:rsidR="004B22C6">
          <w:rPr>
            <w:noProof/>
            <w:webHidden/>
          </w:rPr>
          <w:tab/>
        </w:r>
        <w:r w:rsidR="004B22C6">
          <w:rPr>
            <w:noProof/>
            <w:webHidden/>
          </w:rPr>
          <w:fldChar w:fldCharType="begin"/>
        </w:r>
        <w:r w:rsidR="004B22C6">
          <w:rPr>
            <w:noProof/>
            <w:webHidden/>
          </w:rPr>
          <w:instrText xml:space="preserve"> PAGEREF _Toc126690260 \h </w:instrText>
        </w:r>
        <w:r w:rsidR="004B22C6">
          <w:rPr>
            <w:noProof/>
            <w:webHidden/>
          </w:rPr>
        </w:r>
        <w:r w:rsidR="004B22C6">
          <w:rPr>
            <w:noProof/>
            <w:webHidden/>
          </w:rPr>
          <w:fldChar w:fldCharType="separate"/>
        </w:r>
        <w:r w:rsidR="000F2BB7">
          <w:rPr>
            <w:noProof/>
            <w:webHidden/>
          </w:rPr>
          <w:t>58</w:t>
        </w:r>
        <w:r w:rsidR="004B22C6">
          <w:rPr>
            <w:noProof/>
            <w:webHidden/>
          </w:rPr>
          <w:fldChar w:fldCharType="end"/>
        </w:r>
      </w:hyperlink>
    </w:p>
    <w:p w14:paraId="1AD27F7C"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1" w:history="1">
        <w:r w:rsidR="004B22C6" w:rsidRPr="007D0A2E">
          <w:rPr>
            <w:rStyle w:val="Hypertextovodkaz"/>
            <w:noProof/>
          </w:rPr>
          <w:t>6.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Models of JSON objects</w:t>
        </w:r>
        <w:r w:rsidR="004B22C6">
          <w:rPr>
            <w:noProof/>
            <w:webHidden/>
          </w:rPr>
          <w:tab/>
        </w:r>
        <w:r w:rsidR="004B22C6">
          <w:rPr>
            <w:noProof/>
            <w:webHidden/>
          </w:rPr>
          <w:fldChar w:fldCharType="begin"/>
        </w:r>
        <w:r w:rsidR="004B22C6">
          <w:rPr>
            <w:noProof/>
            <w:webHidden/>
          </w:rPr>
          <w:instrText xml:space="preserve"> PAGEREF _Toc126690261 \h </w:instrText>
        </w:r>
        <w:r w:rsidR="004B22C6">
          <w:rPr>
            <w:noProof/>
            <w:webHidden/>
          </w:rPr>
        </w:r>
        <w:r w:rsidR="004B22C6">
          <w:rPr>
            <w:noProof/>
            <w:webHidden/>
          </w:rPr>
          <w:fldChar w:fldCharType="separate"/>
        </w:r>
        <w:r w:rsidR="000F2BB7">
          <w:rPr>
            <w:noProof/>
            <w:webHidden/>
          </w:rPr>
          <w:t>58</w:t>
        </w:r>
        <w:r w:rsidR="004B22C6">
          <w:rPr>
            <w:noProof/>
            <w:webHidden/>
          </w:rPr>
          <w:fldChar w:fldCharType="end"/>
        </w:r>
      </w:hyperlink>
    </w:p>
    <w:p w14:paraId="18716921"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2" w:history="1">
        <w:r w:rsidR="004B22C6" w:rsidRPr="007D0A2E">
          <w:rPr>
            <w:rStyle w:val="Hypertextovodkaz"/>
            <w:noProof/>
          </w:rPr>
          <w:t>6.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script – specification of properties of objects</w:t>
        </w:r>
        <w:r w:rsidR="004B22C6">
          <w:rPr>
            <w:noProof/>
            <w:webHidden/>
          </w:rPr>
          <w:tab/>
        </w:r>
        <w:r w:rsidR="004B22C6">
          <w:rPr>
            <w:noProof/>
            <w:webHidden/>
          </w:rPr>
          <w:fldChar w:fldCharType="begin"/>
        </w:r>
        <w:r w:rsidR="004B22C6">
          <w:rPr>
            <w:noProof/>
            <w:webHidden/>
          </w:rPr>
          <w:instrText xml:space="preserve"> PAGEREF _Toc126690262 \h </w:instrText>
        </w:r>
        <w:r w:rsidR="004B22C6">
          <w:rPr>
            <w:noProof/>
            <w:webHidden/>
          </w:rPr>
        </w:r>
        <w:r w:rsidR="004B22C6">
          <w:rPr>
            <w:noProof/>
            <w:webHidden/>
          </w:rPr>
          <w:fldChar w:fldCharType="separate"/>
        </w:r>
        <w:r w:rsidR="000F2BB7">
          <w:rPr>
            <w:noProof/>
            <w:webHidden/>
          </w:rPr>
          <w:t>58</w:t>
        </w:r>
        <w:r w:rsidR="004B22C6">
          <w:rPr>
            <w:noProof/>
            <w:webHidden/>
          </w:rPr>
          <w:fldChar w:fldCharType="end"/>
        </w:r>
      </w:hyperlink>
    </w:p>
    <w:p w14:paraId="51DAC97D"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3" w:history="1">
        <w:r w:rsidR="004B22C6" w:rsidRPr="007D0A2E">
          <w:rPr>
            <w:rStyle w:val="Hypertextovodkaz"/>
            <w:noProof/>
          </w:rPr>
          <w:t>6.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JSON arrays</w:t>
        </w:r>
        <w:r w:rsidR="004B22C6">
          <w:rPr>
            <w:noProof/>
            <w:webHidden/>
          </w:rPr>
          <w:tab/>
        </w:r>
        <w:r w:rsidR="004B22C6">
          <w:rPr>
            <w:noProof/>
            <w:webHidden/>
          </w:rPr>
          <w:fldChar w:fldCharType="begin"/>
        </w:r>
        <w:r w:rsidR="004B22C6">
          <w:rPr>
            <w:noProof/>
            <w:webHidden/>
          </w:rPr>
          <w:instrText xml:space="preserve"> PAGEREF _Toc126690263 \h </w:instrText>
        </w:r>
        <w:r w:rsidR="004B22C6">
          <w:rPr>
            <w:noProof/>
            <w:webHidden/>
          </w:rPr>
        </w:r>
        <w:r w:rsidR="004B22C6">
          <w:rPr>
            <w:noProof/>
            <w:webHidden/>
          </w:rPr>
          <w:fldChar w:fldCharType="separate"/>
        </w:r>
        <w:r w:rsidR="000F2BB7">
          <w:rPr>
            <w:noProof/>
            <w:webHidden/>
          </w:rPr>
          <w:t>59</w:t>
        </w:r>
        <w:r w:rsidR="004B22C6">
          <w:rPr>
            <w:noProof/>
            <w:webHidden/>
          </w:rPr>
          <w:fldChar w:fldCharType="end"/>
        </w:r>
      </w:hyperlink>
    </w:p>
    <w:p w14:paraId="5170AA9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4" w:history="1">
        <w:r w:rsidR="004B22C6" w:rsidRPr="007D0A2E">
          <w:rPr>
            <w:rStyle w:val="Hypertextovodkaz"/>
            <w:noProof/>
          </w:rPr>
          <w:t>6.6</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script - specification of properties of arrays</w:t>
        </w:r>
        <w:r w:rsidR="004B22C6">
          <w:rPr>
            <w:noProof/>
            <w:webHidden/>
          </w:rPr>
          <w:tab/>
        </w:r>
        <w:r w:rsidR="004B22C6">
          <w:rPr>
            <w:noProof/>
            <w:webHidden/>
          </w:rPr>
          <w:fldChar w:fldCharType="begin"/>
        </w:r>
        <w:r w:rsidR="004B22C6">
          <w:rPr>
            <w:noProof/>
            <w:webHidden/>
          </w:rPr>
          <w:instrText xml:space="preserve"> PAGEREF _Toc126690264 \h </w:instrText>
        </w:r>
        <w:r w:rsidR="004B22C6">
          <w:rPr>
            <w:noProof/>
            <w:webHidden/>
          </w:rPr>
        </w:r>
        <w:r w:rsidR="004B22C6">
          <w:rPr>
            <w:noProof/>
            <w:webHidden/>
          </w:rPr>
          <w:fldChar w:fldCharType="separate"/>
        </w:r>
        <w:r w:rsidR="000F2BB7">
          <w:rPr>
            <w:noProof/>
            <w:webHidden/>
          </w:rPr>
          <w:t>59</w:t>
        </w:r>
        <w:r w:rsidR="004B22C6">
          <w:rPr>
            <w:noProof/>
            <w:webHidden/>
          </w:rPr>
          <w:fldChar w:fldCharType="end"/>
        </w:r>
      </w:hyperlink>
    </w:p>
    <w:p w14:paraId="6A4CFEB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5" w:history="1">
        <w:r w:rsidR="004B22C6" w:rsidRPr="007D0A2E">
          <w:rPr>
            <w:rStyle w:val="Hypertextovodkaz"/>
            <w:noProof/>
          </w:rPr>
          <w:t>6.7</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oneOf specification</w:t>
        </w:r>
        <w:r w:rsidR="004B22C6">
          <w:rPr>
            <w:noProof/>
            <w:webHidden/>
          </w:rPr>
          <w:tab/>
        </w:r>
        <w:r w:rsidR="004B22C6">
          <w:rPr>
            <w:noProof/>
            <w:webHidden/>
          </w:rPr>
          <w:fldChar w:fldCharType="begin"/>
        </w:r>
        <w:r w:rsidR="004B22C6">
          <w:rPr>
            <w:noProof/>
            <w:webHidden/>
          </w:rPr>
          <w:instrText xml:space="preserve"> PAGEREF _Toc126690265 \h </w:instrText>
        </w:r>
        <w:r w:rsidR="004B22C6">
          <w:rPr>
            <w:noProof/>
            <w:webHidden/>
          </w:rPr>
        </w:r>
        <w:r w:rsidR="004B22C6">
          <w:rPr>
            <w:noProof/>
            <w:webHidden/>
          </w:rPr>
          <w:fldChar w:fldCharType="separate"/>
        </w:r>
        <w:r w:rsidR="000F2BB7">
          <w:rPr>
            <w:noProof/>
            <w:webHidden/>
          </w:rPr>
          <w:t>60</w:t>
        </w:r>
        <w:r w:rsidR="004B22C6">
          <w:rPr>
            <w:noProof/>
            <w:webHidden/>
          </w:rPr>
          <w:fldChar w:fldCharType="end"/>
        </w:r>
      </w:hyperlink>
    </w:p>
    <w:p w14:paraId="26D5154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6" w:history="1">
        <w:r w:rsidR="004B22C6" w:rsidRPr="007D0A2E">
          <w:rPr>
            <w:rStyle w:val="Hypertextovodkaz"/>
            <w:noProof/>
          </w:rPr>
          <w:t>6.8</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References to JSON models</w:t>
        </w:r>
        <w:r w:rsidR="004B22C6">
          <w:rPr>
            <w:noProof/>
            <w:webHidden/>
          </w:rPr>
          <w:tab/>
        </w:r>
        <w:r w:rsidR="004B22C6">
          <w:rPr>
            <w:noProof/>
            <w:webHidden/>
          </w:rPr>
          <w:fldChar w:fldCharType="begin"/>
        </w:r>
        <w:r w:rsidR="004B22C6">
          <w:rPr>
            <w:noProof/>
            <w:webHidden/>
          </w:rPr>
          <w:instrText xml:space="preserve"> PAGEREF _Toc126690266 \h </w:instrText>
        </w:r>
        <w:r w:rsidR="004B22C6">
          <w:rPr>
            <w:noProof/>
            <w:webHidden/>
          </w:rPr>
        </w:r>
        <w:r w:rsidR="004B22C6">
          <w:rPr>
            <w:noProof/>
            <w:webHidden/>
          </w:rPr>
          <w:fldChar w:fldCharType="separate"/>
        </w:r>
        <w:r w:rsidR="000F2BB7">
          <w:rPr>
            <w:noProof/>
            <w:webHidden/>
          </w:rPr>
          <w:t>60</w:t>
        </w:r>
        <w:r w:rsidR="004B22C6">
          <w:rPr>
            <w:noProof/>
            <w:webHidden/>
          </w:rPr>
          <w:fldChar w:fldCharType="end"/>
        </w:r>
      </w:hyperlink>
    </w:p>
    <w:p w14:paraId="579E8B0D"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7" w:history="1">
        <w:r w:rsidR="004B22C6" w:rsidRPr="007D0A2E">
          <w:rPr>
            <w:rStyle w:val="Hypertextovodkaz"/>
            <w:noProof/>
          </w:rPr>
          <w:t>6.9</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xample of Java program with JSON</w:t>
        </w:r>
        <w:r w:rsidR="004B22C6">
          <w:rPr>
            <w:noProof/>
            <w:webHidden/>
          </w:rPr>
          <w:tab/>
        </w:r>
        <w:r w:rsidR="004B22C6">
          <w:rPr>
            <w:noProof/>
            <w:webHidden/>
          </w:rPr>
          <w:fldChar w:fldCharType="begin"/>
        </w:r>
        <w:r w:rsidR="004B22C6">
          <w:rPr>
            <w:noProof/>
            <w:webHidden/>
          </w:rPr>
          <w:instrText xml:space="preserve"> PAGEREF _Toc126690267 \h </w:instrText>
        </w:r>
        <w:r w:rsidR="004B22C6">
          <w:rPr>
            <w:noProof/>
            <w:webHidden/>
          </w:rPr>
        </w:r>
        <w:r w:rsidR="004B22C6">
          <w:rPr>
            <w:noProof/>
            <w:webHidden/>
          </w:rPr>
          <w:fldChar w:fldCharType="separate"/>
        </w:r>
        <w:r w:rsidR="000F2BB7">
          <w:rPr>
            <w:noProof/>
            <w:webHidden/>
          </w:rPr>
          <w:t>60</w:t>
        </w:r>
        <w:r w:rsidR="004B22C6">
          <w:rPr>
            <w:noProof/>
            <w:webHidden/>
          </w:rPr>
          <w:fldChar w:fldCharType="end"/>
        </w:r>
      </w:hyperlink>
    </w:p>
    <w:p w14:paraId="78496363"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68" w:history="1">
        <w:r w:rsidR="004B22C6" w:rsidRPr="007D0A2E">
          <w:rPr>
            <w:rStyle w:val="Hypertextovodkaz"/>
            <w:noProof/>
          </w:rPr>
          <w:t>7</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X-lexicon</w:t>
        </w:r>
        <w:r w:rsidR="004B22C6">
          <w:rPr>
            <w:noProof/>
            <w:webHidden/>
          </w:rPr>
          <w:tab/>
        </w:r>
        <w:r w:rsidR="004B22C6">
          <w:rPr>
            <w:noProof/>
            <w:webHidden/>
          </w:rPr>
          <w:fldChar w:fldCharType="begin"/>
        </w:r>
        <w:r w:rsidR="004B22C6">
          <w:rPr>
            <w:noProof/>
            <w:webHidden/>
          </w:rPr>
          <w:instrText xml:space="preserve"> PAGEREF _Toc126690268 \h </w:instrText>
        </w:r>
        <w:r w:rsidR="004B22C6">
          <w:rPr>
            <w:noProof/>
            <w:webHidden/>
          </w:rPr>
        </w:r>
        <w:r w:rsidR="004B22C6">
          <w:rPr>
            <w:noProof/>
            <w:webHidden/>
          </w:rPr>
          <w:fldChar w:fldCharType="separate"/>
        </w:r>
        <w:r w:rsidR="000F2BB7">
          <w:rPr>
            <w:noProof/>
            <w:webHidden/>
          </w:rPr>
          <w:t>62</w:t>
        </w:r>
        <w:r w:rsidR="004B22C6">
          <w:rPr>
            <w:noProof/>
            <w:webHidden/>
          </w:rPr>
          <w:fldChar w:fldCharType="end"/>
        </w:r>
      </w:hyperlink>
    </w:p>
    <w:p w14:paraId="3276BBDC"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69" w:history="1">
        <w:r w:rsidR="004B22C6" w:rsidRPr="007D0A2E">
          <w:rPr>
            <w:rStyle w:val="Hypertextovodkaz"/>
            <w:noProof/>
          </w:rPr>
          <w:t>7.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Java program of validation with X-lexicon</w:t>
        </w:r>
        <w:r w:rsidR="004B22C6">
          <w:rPr>
            <w:noProof/>
            <w:webHidden/>
          </w:rPr>
          <w:tab/>
        </w:r>
        <w:r w:rsidR="004B22C6">
          <w:rPr>
            <w:noProof/>
            <w:webHidden/>
          </w:rPr>
          <w:fldChar w:fldCharType="begin"/>
        </w:r>
        <w:r w:rsidR="004B22C6">
          <w:rPr>
            <w:noProof/>
            <w:webHidden/>
          </w:rPr>
          <w:instrText xml:space="preserve"> PAGEREF _Toc126690269 \h </w:instrText>
        </w:r>
        <w:r w:rsidR="004B22C6">
          <w:rPr>
            <w:noProof/>
            <w:webHidden/>
          </w:rPr>
        </w:r>
        <w:r w:rsidR="004B22C6">
          <w:rPr>
            <w:noProof/>
            <w:webHidden/>
          </w:rPr>
          <w:fldChar w:fldCharType="separate"/>
        </w:r>
        <w:r w:rsidR="000F2BB7">
          <w:rPr>
            <w:noProof/>
            <w:webHidden/>
          </w:rPr>
          <w:t>62</w:t>
        </w:r>
        <w:r w:rsidR="004B22C6">
          <w:rPr>
            <w:noProof/>
            <w:webHidden/>
          </w:rPr>
          <w:fldChar w:fldCharType="end"/>
        </w:r>
      </w:hyperlink>
    </w:p>
    <w:p w14:paraId="1011BA2C"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70" w:history="1">
        <w:r w:rsidR="004B22C6" w:rsidRPr="007D0A2E">
          <w:rPr>
            <w:rStyle w:val="Hypertextovodkaz"/>
            <w:noProof/>
          </w:rPr>
          <w:t>7.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Java program of translation XML data with X-lexicon</w:t>
        </w:r>
        <w:r w:rsidR="004B22C6">
          <w:rPr>
            <w:noProof/>
            <w:webHidden/>
          </w:rPr>
          <w:tab/>
        </w:r>
        <w:r w:rsidR="004B22C6">
          <w:rPr>
            <w:noProof/>
            <w:webHidden/>
          </w:rPr>
          <w:fldChar w:fldCharType="begin"/>
        </w:r>
        <w:r w:rsidR="004B22C6">
          <w:rPr>
            <w:noProof/>
            <w:webHidden/>
          </w:rPr>
          <w:instrText xml:space="preserve"> PAGEREF _Toc126690270 \h </w:instrText>
        </w:r>
        <w:r w:rsidR="004B22C6">
          <w:rPr>
            <w:noProof/>
            <w:webHidden/>
          </w:rPr>
        </w:r>
        <w:r w:rsidR="004B22C6">
          <w:rPr>
            <w:noProof/>
            <w:webHidden/>
          </w:rPr>
          <w:fldChar w:fldCharType="separate"/>
        </w:r>
        <w:r w:rsidR="000F2BB7">
          <w:rPr>
            <w:noProof/>
            <w:webHidden/>
          </w:rPr>
          <w:t>63</w:t>
        </w:r>
        <w:r w:rsidR="004B22C6">
          <w:rPr>
            <w:noProof/>
            <w:webHidden/>
          </w:rPr>
          <w:fldChar w:fldCharType="end"/>
        </w:r>
      </w:hyperlink>
    </w:p>
    <w:p w14:paraId="131FD5E5"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71" w:history="1">
        <w:r w:rsidR="004B22C6" w:rsidRPr="007D0A2E">
          <w:rPr>
            <w:rStyle w:val="Hypertextovodkaz"/>
            <w:noProof/>
          </w:rPr>
          <w:t>8</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Construction Mode of X-definition</w:t>
        </w:r>
        <w:r w:rsidR="004B22C6">
          <w:rPr>
            <w:noProof/>
            <w:webHidden/>
          </w:rPr>
          <w:tab/>
        </w:r>
        <w:r w:rsidR="004B22C6">
          <w:rPr>
            <w:noProof/>
            <w:webHidden/>
          </w:rPr>
          <w:fldChar w:fldCharType="begin"/>
        </w:r>
        <w:r w:rsidR="004B22C6">
          <w:rPr>
            <w:noProof/>
            <w:webHidden/>
          </w:rPr>
          <w:instrText xml:space="preserve"> PAGEREF _Toc126690271 \h </w:instrText>
        </w:r>
        <w:r w:rsidR="004B22C6">
          <w:rPr>
            <w:noProof/>
            <w:webHidden/>
          </w:rPr>
        </w:r>
        <w:r w:rsidR="004B22C6">
          <w:rPr>
            <w:noProof/>
            <w:webHidden/>
          </w:rPr>
          <w:fldChar w:fldCharType="separate"/>
        </w:r>
        <w:r w:rsidR="000F2BB7">
          <w:rPr>
            <w:noProof/>
            <w:webHidden/>
          </w:rPr>
          <w:t>64</w:t>
        </w:r>
        <w:r w:rsidR="004B22C6">
          <w:rPr>
            <w:noProof/>
            <w:webHidden/>
          </w:rPr>
          <w:fldChar w:fldCharType="end"/>
        </w:r>
      </w:hyperlink>
    </w:p>
    <w:p w14:paraId="475D769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72" w:history="1">
        <w:r w:rsidR="004B22C6" w:rsidRPr="007D0A2E">
          <w:rPr>
            <w:rStyle w:val="Hypertextovodkaz"/>
            <w:noProof/>
          </w:rPr>
          <w:t>8.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reate a Section in X-script</w:t>
        </w:r>
        <w:r w:rsidR="004B22C6">
          <w:rPr>
            <w:noProof/>
            <w:webHidden/>
          </w:rPr>
          <w:tab/>
        </w:r>
        <w:r w:rsidR="004B22C6">
          <w:rPr>
            <w:noProof/>
            <w:webHidden/>
          </w:rPr>
          <w:fldChar w:fldCharType="begin"/>
        </w:r>
        <w:r w:rsidR="004B22C6">
          <w:rPr>
            <w:noProof/>
            <w:webHidden/>
          </w:rPr>
          <w:instrText xml:space="preserve"> PAGEREF _Toc126690272 \h </w:instrText>
        </w:r>
        <w:r w:rsidR="004B22C6">
          <w:rPr>
            <w:noProof/>
            <w:webHidden/>
          </w:rPr>
        </w:r>
        <w:r w:rsidR="004B22C6">
          <w:rPr>
            <w:noProof/>
            <w:webHidden/>
          </w:rPr>
          <w:fldChar w:fldCharType="separate"/>
        </w:r>
        <w:r w:rsidR="000F2BB7">
          <w:rPr>
            <w:noProof/>
            <w:webHidden/>
          </w:rPr>
          <w:t>64</w:t>
        </w:r>
        <w:r w:rsidR="004B22C6">
          <w:rPr>
            <w:noProof/>
            <w:webHidden/>
          </w:rPr>
          <w:fldChar w:fldCharType="end"/>
        </w:r>
      </w:hyperlink>
    </w:p>
    <w:p w14:paraId="679BC59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73" w:history="1">
        <w:r w:rsidR="004B22C6" w:rsidRPr="007D0A2E">
          <w:rPr>
            <w:rStyle w:val="Hypertextovodkaz"/>
            <w:noProof/>
          </w:rPr>
          <w:t>8.1.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US"/>
          </w:rPr>
          <w:t>Construction of elements</w:t>
        </w:r>
        <w:r w:rsidR="004B22C6">
          <w:rPr>
            <w:noProof/>
            <w:webHidden/>
          </w:rPr>
          <w:tab/>
        </w:r>
        <w:r w:rsidR="004B22C6">
          <w:rPr>
            <w:noProof/>
            <w:webHidden/>
          </w:rPr>
          <w:fldChar w:fldCharType="begin"/>
        </w:r>
        <w:r w:rsidR="004B22C6">
          <w:rPr>
            <w:noProof/>
            <w:webHidden/>
          </w:rPr>
          <w:instrText xml:space="preserve"> PAGEREF _Toc126690273 \h </w:instrText>
        </w:r>
        <w:r w:rsidR="004B22C6">
          <w:rPr>
            <w:noProof/>
            <w:webHidden/>
          </w:rPr>
        </w:r>
        <w:r w:rsidR="004B22C6">
          <w:rPr>
            <w:noProof/>
            <w:webHidden/>
          </w:rPr>
          <w:fldChar w:fldCharType="separate"/>
        </w:r>
        <w:r w:rsidR="000F2BB7">
          <w:rPr>
            <w:noProof/>
            <w:webHidden/>
          </w:rPr>
          <w:t>66</w:t>
        </w:r>
        <w:r w:rsidR="004B22C6">
          <w:rPr>
            <w:noProof/>
            <w:webHidden/>
          </w:rPr>
          <w:fldChar w:fldCharType="end"/>
        </w:r>
      </w:hyperlink>
    </w:p>
    <w:p w14:paraId="5DF71A6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74" w:history="1">
        <w:r w:rsidR="004B22C6" w:rsidRPr="007D0A2E">
          <w:rPr>
            <w:rStyle w:val="Hypertextovodkaz"/>
            <w:noProof/>
          </w:rPr>
          <w:t>8.1.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US"/>
          </w:rPr>
          <w:t>Construction of attributes and text nodes</w:t>
        </w:r>
        <w:r w:rsidR="004B22C6">
          <w:rPr>
            <w:noProof/>
            <w:webHidden/>
          </w:rPr>
          <w:tab/>
        </w:r>
        <w:r w:rsidR="004B22C6">
          <w:rPr>
            <w:noProof/>
            <w:webHidden/>
          </w:rPr>
          <w:fldChar w:fldCharType="begin"/>
        </w:r>
        <w:r w:rsidR="004B22C6">
          <w:rPr>
            <w:noProof/>
            <w:webHidden/>
          </w:rPr>
          <w:instrText xml:space="preserve"> PAGEREF _Toc126690274 \h </w:instrText>
        </w:r>
        <w:r w:rsidR="004B22C6">
          <w:rPr>
            <w:noProof/>
            <w:webHidden/>
          </w:rPr>
        </w:r>
        <w:r w:rsidR="004B22C6">
          <w:rPr>
            <w:noProof/>
            <w:webHidden/>
          </w:rPr>
          <w:fldChar w:fldCharType="separate"/>
        </w:r>
        <w:r w:rsidR="000F2BB7">
          <w:rPr>
            <w:noProof/>
            <w:webHidden/>
          </w:rPr>
          <w:t>67</w:t>
        </w:r>
        <w:r w:rsidR="004B22C6">
          <w:rPr>
            <w:noProof/>
            <w:webHidden/>
          </w:rPr>
          <w:fldChar w:fldCharType="end"/>
        </w:r>
      </w:hyperlink>
    </w:p>
    <w:p w14:paraId="6BBD9DC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75" w:history="1">
        <w:r w:rsidR="004B22C6" w:rsidRPr="007D0A2E">
          <w:rPr>
            <w:rStyle w:val="Hypertextovodkaz"/>
            <w:noProof/>
          </w:rPr>
          <w:t>8.1.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US"/>
          </w:rPr>
          <w:t>Construction of element from Container</w:t>
        </w:r>
        <w:r w:rsidR="004B22C6">
          <w:rPr>
            <w:noProof/>
            <w:webHidden/>
          </w:rPr>
          <w:tab/>
        </w:r>
        <w:r w:rsidR="004B22C6">
          <w:rPr>
            <w:noProof/>
            <w:webHidden/>
          </w:rPr>
          <w:fldChar w:fldCharType="begin"/>
        </w:r>
        <w:r w:rsidR="004B22C6">
          <w:rPr>
            <w:noProof/>
            <w:webHidden/>
          </w:rPr>
          <w:instrText xml:space="preserve"> PAGEREF _Toc126690275 \h </w:instrText>
        </w:r>
        <w:r w:rsidR="004B22C6">
          <w:rPr>
            <w:noProof/>
            <w:webHidden/>
          </w:rPr>
        </w:r>
        <w:r w:rsidR="004B22C6">
          <w:rPr>
            <w:noProof/>
            <w:webHidden/>
          </w:rPr>
          <w:fldChar w:fldCharType="separate"/>
        </w:r>
        <w:r w:rsidR="000F2BB7">
          <w:rPr>
            <w:noProof/>
            <w:webHidden/>
          </w:rPr>
          <w:t>69</w:t>
        </w:r>
        <w:r w:rsidR="004B22C6">
          <w:rPr>
            <w:noProof/>
            <w:webHidden/>
          </w:rPr>
          <w:fldChar w:fldCharType="end"/>
        </w:r>
      </w:hyperlink>
    </w:p>
    <w:p w14:paraId="645A3DB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76" w:history="1">
        <w:r w:rsidR="004B22C6" w:rsidRPr="007D0A2E">
          <w:rPr>
            <w:rStyle w:val="Hypertextovodkaz"/>
            <w:noProof/>
          </w:rPr>
          <w:t>8.1.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US"/>
          </w:rPr>
          <w:t>Construction of Element from Element</w:t>
        </w:r>
        <w:r w:rsidR="004B22C6">
          <w:rPr>
            <w:noProof/>
            <w:webHidden/>
          </w:rPr>
          <w:tab/>
        </w:r>
        <w:r w:rsidR="004B22C6">
          <w:rPr>
            <w:noProof/>
            <w:webHidden/>
          </w:rPr>
          <w:fldChar w:fldCharType="begin"/>
        </w:r>
        <w:r w:rsidR="004B22C6">
          <w:rPr>
            <w:noProof/>
            <w:webHidden/>
          </w:rPr>
          <w:instrText xml:space="preserve"> PAGEREF _Toc126690276 \h </w:instrText>
        </w:r>
        <w:r w:rsidR="004B22C6">
          <w:rPr>
            <w:noProof/>
            <w:webHidden/>
          </w:rPr>
        </w:r>
        <w:r w:rsidR="004B22C6">
          <w:rPr>
            <w:noProof/>
            <w:webHidden/>
          </w:rPr>
          <w:fldChar w:fldCharType="separate"/>
        </w:r>
        <w:r w:rsidR="000F2BB7">
          <w:rPr>
            <w:noProof/>
            <w:webHidden/>
          </w:rPr>
          <w:t>72</w:t>
        </w:r>
        <w:r w:rsidR="004B22C6">
          <w:rPr>
            <w:noProof/>
            <w:webHidden/>
          </w:rPr>
          <w:fldChar w:fldCharType="end"/>
        </w:r>
      </w:hyperlink>
    </w:p>
    <w:p w14:paraId="74FDB93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77" w:history="1">
        <w:r w:rsidR="004B22C6" w:rsidRPr="007D0A2E">
          <w:rPr>
            <w:rStyle w:val="Hypertextovodkaz"/>
            <w:noProof/>
          </w:rPr>
          <w:t>8.1.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US"/>
          </w:rPr>
          <w:t>Construction of element from ResultSet</w:t>
        </w:r>
        <w:r w:rsidR="004B22C6">
          <w:rPr>
            <w:noProof/>
            <w:webHidden/>
          </w:rPr>
          <w:tab/>
        </w:r>
        <w:r w:rsidR="004B22C6">
          <w:rPr>
            <w:noProof/>
            <w:webHidden/>
          </w:rPr>
          <w:fldChar w:fldCharType="begin"/>
        </w:r>
        <w:r w:rsidR="004B22C6">
          <w:rPr>
            <w:noProof/>
            <w:webHidden/>
          </w:rPr>
          <w:instrText xml:space="preserve"> PAGEREF _Toc126690277 \h </w:instrText>
        </w:r>
        <w:r w:rsidR="004B22C6">
          <w:rPr>
            <w:noProof/>
            <w:webHidden/>
          </w:rPr>
        </w:r>
        <w:r w:rsidR="004B22C6">
          <w:rPr>
            <w:noProof/>
            <w:webHidden/>
          </w:rPr>
          <w:fldChar w:fldCharType="separate"/>
        </w:r>
        <w:r w:rsidR="000F2BB7">
          <w:rPr>
            <w:noProof/>
            <w:webHidden/>
          </w:rPr>
          <w:t>76</w:t>
        </w:r>
        <w:r w:rsidR="004B22C6">
          <w:rPr>
            <w:noProof/>
            <w:webHidden/>
          </w:rPr>
          <w:fldChar w:fldCharType="end"/>
        </w:r>
      </w:hyperlink>
    </w:p>
    <w:p w14:paraId="44B868B9"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78" w:history="1">
        <w:r w:rsidR="004B22C6" w:rsidRPr="007D0A2E">
          <w:rPr>
            <w:rStyle w:val="Hypertextovodkaz"/>
            <w:noProof/>
          </w:rPr>
          <w:t>8.1.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The source data used as the context used for the construction of the XML document</w:t>
        </w:r>
        <w:r w:rsidR="004B22C6">
          <w:rPr>
            <w:noProof/>
            <w:webHidden/>
          </w:rPr>
          <w:tab/>
        </w:r>
        <w:r w:rsidR="004B22C6">
          <w:rPr>
            <w:noProof/>
            <w:webHidden/>
          </w:rPr>
          <w:fldChar w:fldCharType="begin"/>
        </w:r>
        <w:r w:rsidR="004B22C6">
          <w:rPr>
            <w:noProof/>
            <w:webHidden/>
          </w:rPr>
          <w:instrText xml:space="preserve"> PAGEREF _Toc126690278 \h </w:instrText>
        </w:r>
        <w:r w:rsidR="004B22C6">
          <w:rPr>
            <w:noProof/>
            <w:webHidden/>
          </w:rPr>
        </w:r>
        <w:r w:rsidR="004B22C6">
          <w:rPr>
            <w:noProof/>
            <w:webHidden/>
          </w:rPr>
          <w:fldChar w:fldCharType="separate"/>
        </w:r>
        <w:r w:rsidR="000F2BB7">
          <w:rPr>
            <w:noProof/>
            <w:webHidden/>
          </w:rPr>
          <w:t>80</w:t>
        </w:r>
        <w:r w:rsidR="004B22C6">
          <w:rPr>
            <w:noProof/>
            <w:webHidden/>
          </w:rPr>
          <w:fldChar w:fldCharType="end"/>
        </w:r>
      </w:hyperlink>
    </w:p>
    <w:p w14:paraId="71965BF1"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79" w:history="1">
        <w:r w:rsidR="004B22C6" w:rsidRPr="007D0A2E">
          <w:rPr>
            <w:rStyle w:val="Hypertextovodkaz"/>
            <w:noProof/>
          </w:rPr>
          <w:t>8.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Value of attribute or text node created from value of X-script variable</w:t>
        </w:r>
        <w:r w:rsidR="004B22C6">
          <w:rPr>
            <w:noProof/>
            <w:webHidden/>
          </w:rPr>
          <w:tab/>
        </w:r>
        <w:r w:rsidR="004B22C6">
          <w:rPr>
            <w:noProof/>
            <w:webHidden/>
          </w:rPr>
          <w:fldChar w:fldCharType="begin"/>
        </w:r>
        <w:r w:rsidR="004B22C6">
          <w:rPr>
            <w:noProof/>
            <w:webHidden/>
          </w:rPr>
          <w:instrText xml:space="preserve"> PAGEREF _Toc126690279 \h </w:instrText>
        </w:r>
        <w:r w:rsidR="004B22C6">
          <w:rPr>
            <w:noProof/>
            <w:webHidden/>
          </w:rPr>
        </w:r>
        <w:r w:rsidR="004B22C6">
          <w:rPr>
            <w:noProof/>
            <w:webHidden/>
          </w:rPr>
          <w:fldChar w:fldCharType="separate"/>
        </w:r>
        <w:r w:rsidR="000F2BB7">
          <w:rPr>
            <w:noProof/>
            <w:webHidden/>
          </w:rPr>
          <w:t>88</w:t>
        </w:r>
        <w:r w:rsidR="004B22C6">
          <w:rPr>
            <w:noProof/>
            <w:webHidden/>
          </w:rPr>
          <w:fldChar w:fldCharType="end"/>
        </w:r>
      </w:hyperlink>
    </w:p>
    <w:p w14:paraId="30522B7B"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80" w:history="1">
        <w:r w:rsidR="004B22C6" w:rsidRPr="007D0A2E">
          <w:rPr>
            <w:rStyle w:val="Hypertextovodkaz"/>
            <w:noProof/>
          </w:rPr>
          <w:t>8.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Linking databases with X-definitions</w:t>
        </w:r>
        <w:r w:rsidR="004B22C6">
          <w:rPr>
            <w:noProof/>
            <w:webHidden/>
          </w:rPr>
          <w:tab/>
        </w:r>
        <w:r w:rsidR="004B22C6">
          <w:rPr>
            <w:noProof/>
            <w:webHidden/>
          </w:rPr>
          <w:fldChar w:fldCharType="begin"/>
        </w:r>
        <w:r w:rsidR="004B22C6">
          <w:rPr>
            <w:noProof/>
            <w:webHidden/>
          </w:rPr>
          <w:instrText xml:space="preserve"> PAGEREF _Toc126690280 \h </w:instrText>
        </w:r>
        <w:r w:rsidR="004B22C6">
          <w:rPr>
            <w:noProof/>
            <w:webHidden/>
          </w:rPr>
        </w:r>
        <w:r w:rsidR="004B22C6">
          <w:rPr>
            <w:noProof/>
            <w:webHidden/>
          </w:rPr>
          <w:fldChar w:fldCharType="separate"/>
        </w:r>
        <w:r w:rsidR="000F2BB7">
          <w:rPr>
            <w:noProof/>
            <w:webHidden/>
          </w:rPr>
          <w:t>89</w:t>
        </w:r>
        <w:r w:rsidR="004B22C6">
          <w:rPr>
            <w:noProof/>
            <w:webHidden/>
          </w:rPr>
          <w:fldChar w:fldCharType="end"/>
        </w:r>
      </w:hyperlink>
    </w:p>
    <w:p w14:paraId="5B5ADC2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81" w:history="1">
        <w:r w:rsidR="004B22C6" w:rsidRPr="007D0A2E">
          <w:rPr>
            <w:rStyle w:val="Hypertextovodkaz"/>
            <w:noProof/>
          </w:rPr>
          <w:t>8.3.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tatement</w:t>
        </w:r>
        <w:r w:rsidR="004B22C6">
          <w:rPr>
            <w:noProof/>
            <w:webHidden/>
          </w:rPr>
          <w:tab/>
        </w:r>
        <w:r w:rsidR="004B22C6">
          <w:rPr>
            <w:noProof/>
            <w:webHidden/>
          </w:rPr>
          <w:fldChar w:fldCharType="begin"/>
        </w:r>
        <w:r w:rsidR="004B22C6">
          <w:rPr>
            <w:noProof/>
            <w:webHidden/>
          </w:rPr>
          <w:instrText xml:space="preserve"> PAGEREF _Toc126690281 \h </w:instrText>
        </w:r>
        <w:r w:rsidR="004B22C6">
          <w:rPr>
            <w:noProof/>
            <w:webHidden/>
          </w:rPr>
        </w:r>
        <w:r w:rsidR="004B22C6">
          <w:rPr>
            <w:noProof/>
            <w:webHidden/>
          </w:rPr>
          <w:fldChar w:fldCharType="separate"/>
        </w:r>
        <w:r w:rsidR="000F2BB7">
          <w:rPr>
            <w:noProof/>
            <w:webHidden/>
          </w:rPr>
          <w:t>89</w:t>
        </w:r>
        <w:r w:rsidR="004B22C6">
          <w:rPr>
            <w:noProof/>
            <w:webHidden/>
          </w:rPr>
          <w:fldChar w:fldCharType="end"/>
        </w:r>
      </w:hyperlink>
    </w:p>
    <w:p w14:paraId="47BBE50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82" w:history="1">
        <w:r w:rsidR="004B22C6" w:rsidRPr="007D0A2E">
          <w:rPr>
            <w:rStyle w:val="Hypertextovodkaz"/>
            <w:noProof/>
          </w:rPr>
          <w:t>8.3.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losing resources</w:t>
        </w:r>
        <w:r w:rsidR="004B22C6">
          <w:rPr>
            <w:noProof/>
            <w:webHidden/>
          </w:rPr>
          <w:tab/>
        </w:r>
        <w:r w:rsidR="004B22C6">
          <w:rPr>
            <w:noProof/>
            <w:webHidden/>
          </w:rPr>
          <w:fldChar w:fldCharType="begin"/>
        </w:r>
        <w:r w:rsidR="004B22C6">
          <w:rPr>
            <w:noProof/>
            <w:webHidden/>
          </w:rPr>
          <w:instrText xml:space="preserve"> PAGEREF _Toc126690282 \h </w:instrText>
        </w:r>
        <w:r w:rsidR="004B22C6">
          <w:rPr>
            <w:noProof/>
            <w:webHidden/>
          </w:rPr>
        </w:r>
        <w:r w:rsidR="004B22C6">
          <w:rPr>
            <w:noProof/>
            <w:webHidden/>
          </w:rPr>
          <w:fldChar w:fldCharType="separate"/>
        </w:r>
        <w:r w:rsidR="000F2BB7">
          <w:rPr>
            <w:noProof/>
            <w:webHidden/>
          </w:rPr>
          <w:t>89</w:t>
        </w:r>
        <w:r w:rsidR="004B22C6">
          <w:rPr>
            <w:noProof/>
            <w:webHidden/>
          </w:rPr>
          <w:fldChar w:fldCharType="end"/>
        </w:r>
      </w:hyperlink>
    </w:p>
    <w:p w14:paraId="0E4D63B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83" w:history="1">
        <w:r w:rsidR="004B22C6" w:rsidRPr="007D0A2E">
          <w:rPr>
            <w:rStyle w:val="Hypertextovodkaz"/>
            <w:noProof/>
          </w:rPr>
          <w:t>8.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onstruction of template (“fixed”) XML documents</w:t>
        </w:r>
        <w:r w:rsidR="004B22C6">
          <w:rPr>
            <w:noProof/>
            <w:webHidden/>
          </w:rPr>
          <w:tab/>
        </w:r>
        <w:r w:rsidR="004B22C6">
          <w:rPr>
            <w:noProof/>
            <w:webHidden/>
          </w:rPr>
          <w:fldChar w:fldCharType="begin"/>
        </w:r>
        <w:r w:rsidR="004B22C6">
          <w:rPr>
            <w:noProof/>
            <w:webHidden/>
          </w:rPr>
          <w:instrText xml:space="preserve"> PAGEREF _Toc126690283 \h </w:instrText>
        </w:r>
        <w:r w:rsidR="004B22C6">
          <w:rPr>
            <w:noProof/>
            <w:webHidden/>
          </w:rPr>
        </w:r>
        <w:r w:rsidR="004B22C6">
          <w:rPr>
            <w:noProof/>
            <w:webHidden/>
          </w:rPr>
          <w:fldChar w:fldCharType="separate"/>
        </w:r>
        <w:r w:rsidR="000F2BB7">
          <w:rPr>
            <w:noProof/>
            <w:webHidden/>
          </w:rPr>
          <w:t>90</w:t>
        </w:r>
        <w:r w:rsidR="004B22C6">
          <w:rPr>
            <w:noProof/>
            <w:webHidden/>
          </w:rPr>
          <w:fldChar w:fldCharType="end"/>
        </w:r>
      </w:hyperlink>
    </w:p>
    <w:p w14:paraId="49F6D266"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84" w:history="1">
        <w:r w:rsidR="004B22C6" w:rsidRPr="007D0A2E">
          <w:rPr>
            <w:rStyle w:val="Hypertextovodkaz"/>
            <w:noProof/>
          </w:rPr>
          <w:t>8.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onstruction of groups</w:t>
        </w:r>
        <w:r w:rsidR="004B22C6">
          <w:rPr>
            <w:noProof/>
            <w:webHidden/>
          </w:rPr>
          <w:tab/>
        </w:r>
        <w:r w:rsidR="004B22C6">
          <w:rPr>
            <w:noProof/>
            <w:webHidden/>
          </w:rPr>
          <w:fldChar w:fldCharType="begin"/>
        </w:r>
        <w:r w:rsidR="004B22C6">
          <w:rPr>
            <w:noProof/>
            <w:webHidden/>
          </w:rPr>
          <w:instrText xml:space="preserve"> PAGEREF _Toc126690284 \h </w:instrText>
        </w:r>
        <w:r w:rsidR="004B22C6">
          <w:rPr>
            <w:noProof/>
            <w:webHidden/>
          </w:rPr>
        </w:r>
        <w:r w:rsidR="004B22C6">
          <w:rPr>
            <w:noProof/>
            <w:webHidden/>
          </w:rPr>
          <w:fldChar w:fldCharType="separate"/>
        </w:r>
        <w:r w:rsidR="000F2BB7">
          <w:rPr>
            <w:noProof/>
            <w:webHidden/>
          </w:rPr>
          <w:t>92</w:t>
        </w:r>
        <w:r w:rsidR="004B22C6">
          <w:rPr>
            <w:noProof/>
            <w:webHidden/>
          </w:rPr>
          <w:fldChar w:fldCharType="end"/>
        </w:r>
      </w:hyperlink>
    </w:p>
    <w:p w14:paraId="1CF25D0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85" w:history="1">
        <w:r w:rsidR="004B22C6" w:rsidRPr="007D0A2E">
          <w:rPr>
            <w:rStyle w:val="Hypertextovodkaz"/>
            <w:noProof/>
          </w:rPr>
          <w:t>8.5.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trict order of elements (group xd:sequence)</w:t>
        </w:r>
        <w:r w:rsidR="004B22C6">
          <w:rPr>
            <w:noProof/>
            <w:webHidden/>
          </w:rPr>
          <w:tab/>
        </w:r>
        <w:r w:rsidR="004B22C6">
          <w:rPr>
            <w:noProof/>
            <w:webHidden/>
          </w:rPr>
          <w:fldChar w:fldCharType="begin"/>
        </w:r>
        <w:r w:rsidR="004B22C6">
          <w:rPr>
            <w:noProof/>
            <w:webHidden/>
          </w:rPr>
          <w:instrText xml:space="preserve"> PAGEREF _Toc126690285 \h </w:instrText>
        </w:r>
        <w:r w:rsidR="004B22C6">
          <w:rPr>
            <w:noProof/>
            <w:webHidden/>
          </w:rPr>
        </w:r>
        <w:r w:rsidR="004B22C6">
          <w:rPr>
            <w:noProof/>
            <w:webHidden/>
          </w:rPr>
          <w:fldChar w:fldCharType="separate"/>
        </w:r>
        <w:r w:rsidR="000F2BB7">
          <w:rPr>
            <w:noProof/>
            <w:webHidden/>
          </w:rPr>
          <w:t>92</w:t>
        </w:r>
        <w:r w:rsidR="004B22C6">
          <w:rPr>
            <w:noProof/>
            <w:webHidden/>
          </w:rPr>
          <w:fldChar w:fldCharType="end"/>
        </w:r>
      </w:hyperlink>
    </w:p>
    <w:p w14:paraId="18E6FA4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86" w:history="1">
        <w:r w:rsidR="004B22C6" w:rsidRPr="007D0A2E">
          <w:rPr>
            <w:rStyle w:val="Hypertextovodkaz"/>
            <w:noProof/>
          </w:rPr>
          <w:t>8.5.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Arbitrary order of elements (group xd:mixed)</w:t>
        </w:r>
        <w:r w:rsidR="004B22C6">
          <w:rPr>
            <w:noProof/>
            <w:webHidden/>
          </w:rPr>
          <w:tab/>
        </w:r>
        <w:r w:rsidR="004B22C6">
          <w:rPr>
            <w:noProof/>
            <w:webHidden/>
          </w:rPr>
          <w:fldChar w:fldCharType="begin"/>
        </w:r>
        <w:r w:rsidR="004B22C6">
          <w:rPr>
            <w:noProof/>
            <w:webHidden/>
          </w:rPr>
          <w:instrText xml:space="preserve"> PAGEREF _Toc126690286 \h </w:instrText>
        </w:r>
        <w:r w:rsidR="004B22C6">
          <w:rPr>
            <w:noProof/>
            <w:webHidden/>
          </w:rPr>
        </w:r>
        <w:r w:rsidR="004B22C6">
          <w:rPr>
            <w:noProof/>
            <w:webHidden/>
          </w:rPr>
          <w:fldChar w:fldCharType="separate"/>
        </w:r>
        <w:r w:rsidR="000F2BB7">
          <w:rPr>
            <w:noProof/>
            <w:webHidden/>
          </w:rPr>
          <w:t>93</w:t>
        </w:r>
        <w:r w:rsidR="004B22C6">
          <w:rPr>
            <w:noProof/>
            <w:webHidden/>
          </w:rPr>
          <w:fldChar w:fldCharType="end"/>
        </w:r>
      </w:hyperlink>
    </w:p>
    <w:p w14:paraId="701C6CD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87" w:history="1">
        <w:r w:rsidR="004B22C6" w:rsidRPr="007D0A2E">
          <w:rPr>
            <w:rStyle w:val="Hypertextovodkaz"/>
            <w:noProof/>
          </w:rPr>
          <w:t>8.5.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hoice of elements (the xd:choice group)</w:t>
        </w:r>
        <w:r w:rsidR="004B22C6">
          <w:rPr>
            <w:noProof/>
            <w:webHidden/>
          </w:rPr>
          <w:tab/>
        </w:r>
        <w:r w:rsidR="004B22C6">
          <w:rPr>
            <w:noProof/>
            <w:webHidden/>
          </w:rPr>
          <w:fldChar w:fldCharType="begin"/>
        </w:r>
        <w:r w:rsidR="004B22C6">
          <w:rPr>
            <w:noProof/>
            <w:webHidden/>
          </w:rPr>
          <w:instrText xml:space="preserve"> PAGEREF _Toc126690287 \h </w:instrText>
        </w:r>
        <w:r w:rsidR="004B22C6">
          <w:rPr>
            <w:noProof/>
            <w:webHidden/>
          </w:rPr>
        </w:r>
        <w:r w:rsidR="004B22C6">
          <w:rPr>
            <w:noProof/>
            <w:webHidden/>
          </w:rPr>
          <w:fldChar w:fldCharType="separate"/>
        </w:r>
        <w:r w:rsidR="000F2BB7">
          <w:rPr>
            <w:noProof/>
            <w:webHidden/>
          </w:rPr>
          <w:t>94</w:t>
        </w:r>
        <w:r w:rsidR="004B22C6">
          <w:rPr>
            <w:noProof/>
            <w:webHidden/>
          </w:rPr>
          <w:fldChar w:fldCharType="end"/>
        </w:r>
      </w:hyperlink>
    </w:p>
    <w:p w14:paraId="0D88D917"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88" w:history="1">
        <w:r w:rsidR="004B22C6" w:rsidRPr="007D0A2E">
          <w:rPr>
            <w:rStyle w:val="Hypertextovodkaz"/>
            <w:noProof/>
          </w:rPr>
          <w:t>8.6</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ombination of validation and construction mode</w:t>
        </w:r>
        <w:r w:rsidR="004B22C6">
          <w:rPr>
            <w:noProof/>
            <w:webHidden/>
          </w:rPr>
          <w:tab/>
        </w:r>
        <w:r w:rsidR="004B22C6">
          <w:rPr>
            <w:noProof/>
            <w:webHidden/>
          </w:rPr>
          <w:fldChar w:fldCharType="begin"/>
        </w:r>
        <w:r w:rsidR="004B22C6">
          <w:rPr>
            <w:noProof/>
            <w:webHidden/>
          </w:rPr>
          <w:instrText xml:space="preserve"> PAGEREF _Toc126690288 \h </w:instrText>
        </w:r>
        <w:r w:rsidR="004B22C6">
          <w:rPr>
            <w:noProof/>
            <w:webHidden/>
          </w:rPr>
        </w:r>
        <w:r w:rsidR="004B22C6">
          <w:rPr>
            <w:noProof/>
            <w:webHidden/>
          </w:rPr>
          <w:fldChar w:fldCharType="separate"/>
        </w:r>
        <w:r w:rsidR="000F2BB7">
          <w:rPr>
            <w:noProof/>
            <w:webHidden/>
          </w:rPr>
          <w:t>97</w:t>
        </w:r>
        <w:r w:rsidR="004B22C6">
          <w:rPr>
            <w:noProof/>
            <w:webHidden/>
          </w:rPr>
          <w:fldChar w:fldCharType="end"/>
        </w:r>
      </w:hyperlink>
    </w:p>
    <w:p w14:paraId="55FCFE6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89" w:history="1">
        <w:r w:rsidR="004B22C6" w:rsidRPr="007D0A2E">
          <w:rPr>
            <w:rStyle w:val="Hypertextovodkaz"/>
            <w:noProof/>
          </w:rPr>
          <w:t>8.6.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Validation in the construction mode</w:t>
        </w:r>
        <w:r w:rsidR="004B22C6">
          <w:rPr>
            <w:noProof/>
            <w:webHidden/>
          </w:rPr>
          <w:tab/>
        </w:r>
        <w:r w:rsidR="004B22C6">
          <w:rPr>
            <w:noProof/>
            <w:webHidden/>
          </w:rPr>
          <w:fldChar w:fldCharType="begin"/>
        </w:r>
        <w:r w:rsidR="004B22C6">
          <w:rPr>
            <w:noProof/>
            <w:webHidden/>
          </w:rPr>
          <w:instrText xml:space="preserve"> PAGEREF _Toc126690289 \h </w:instrText>
        </w:r>
        <w:r w:rsidR="004B22C6">
          <w:rPr>
            <w:noProof/>
            <w:webHidden/>
          </w:rPr>
        </w:r>
        <w:r w:rsidR="004B22C6">
          <w:rPr>
            <w:noProof/>
            <w:webHidden/>
          </w:rPr>
          <w:fldChar w:fldCharType="separate"/>
        </w:r>
        <w:r w:rsidR="000F2BB7">
          <w:rPr>
            <w:noProof/>
            <w:webHidden/>
          </w:rPr>
          <w:t>97</w:t>
        </w:r>
        <w:r w:rsidR="004B22C6">
          <w:rPr>
            <w:noProof/>
            <w:webHidden/>
          </w:rPr>
          <w:fldChar w:fldCharType="end"/>
        </w:r>
      </w:hyperlink>
    </w:p>
    <w:p w14:paraId="65B988D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90" w:history="1">
        <w:r w:rsidR="004B22C6" w:rsidRPr="007D0A2E">
          <w:rPr>
            <w:rStyle w:val="Hypertextovodkaz"/>
            <w:noProof/>
          </w:rPr>
          <w:t>8.6.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onstruction in the validation mode</w:t>
        </w:r>
        <w:r w:rsidR="004B22C6">
          <w:rPr>
            <w:noProof/>
            <w:webHidden/>
          </w:rPr>
          <w:tab/>
        </w:r>
        <w:r w:rsidR="004B22C6">
          <w:rPr>
            <w:noProof/>
            <w:webHidden/>
          </w:rPr>
          <w:fldChar w:fldCharType="begin"/>
        </w:r>
        <w:r w:rsidR="004B22C6">
          <w:rPr>
            <w:noProof/>
            <w:webHidden/>
          </w:rPr>
          <w:instrText xml:space="preserve"> PAGEREF _Toc126690290 \h </w:instrText>
        </w:r>
        <w:r w:rsidR="004B22C6">
          <w:rPr>
            <w:noProof/>
            <w:webHidden/>
          </w:rPr>
        </w:r>
        <w:r w:rsidR="004B22C6">
          <w:rPr>
            <w:noProof/>
            <w:webHidden/>
          </w:rPr>
          <w:fldChar w:fldCharType="separate"/>
        </w:r>
        <w:r w:rsidR="000F2BB7">
          <w:rPr>
            <w:noProof/>
            <w:webHidden/>
          </w:rPr>
          <w:t>99</w:t>
        </w:r>
        <w:r w:rsidR="004B22C6">
          <w:rPr>
            <w:noProof/>
            <w:webHidden/>
          </w:rPr>
          <w:fldChar w:fldCharType="end"/>
        </w:r>
      </w:hyperlink>
    </w:p>
    <w:p w14:paraId="19C399DE"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91" w:history="1">
        <w:r w:rsidR="004B22C6" w:rsidRPr="007D0A2E">
          <w:rPr>
            <w:rStyle w:val="Hypertextovodkaz"/>
            <w:noProof/>
          </w:rPr>
          <w:t>8.7</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xample of XML transformation into HTML</w:t>
        </w:r>
        <w:r w:rsidR="004B22C6">
          <w:rPr>
            <w:noProof/>
            <w:webHidden/>
          </w:rPr>
          <w:tab/>
        </w:r>
        <w:r w:rsidR="004B22C6">
          <w:rPr>
            <w:noProof/>
            <w:webHidden/>
          </w:rPr>
          <w:fldChar w:fldCharType="begin"/>
        </w:r>
        <w:r w:rsidR="004B22C6">
          <w:rPr>
            <w:noProof/>
            <w:webHidden/>
          </w:rPr>
          <w:instrText xml:space="preserve"> PAGEREF _Toc126690291 \h </w:instrText>
        </w:r>
        <w:r w:rsidR="004B22C6">
          <w:rPr>
            <w:noProof/>
            <w:webHidden/>
          </w:rPr>
        </w:r>
        <w:r w:rsidR="004B22C6">
          <w:rPr>
            <w:noProof/>
            <w:webHidden/>
          </w:rPr>
          <w:fldChar w:fldCharType="separate"/>
        </w:r>
        <w:r w:rsidR="000F2BB7">
          <w:rPr>
            <w:noProof/>
            <w:webHidden/>
          </w:rPr>
          <w:t>99</w:t>
        </w:r>
        <w:r w:rsidR="004B22C6">
          <w:rPr>
            <w:noProof/>
            <w:webHidden/>
          </w:rPr>
          <w:fldChar w:fldCharType="end"/>
        </w:r>
      </w:hyperlink>
    </w:p>
    <w:p w14:paraId="7FF2937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92" w:history="1">
        <w:r w:rsidR="004B22C6" w:rsidRPr="007D0A2E">
          <w:rPr>
            <w:rStyle w:val="Hypertextovodkaz"/>
            <w:noProof/>
          </w:rPr>
          <w:t>8.7.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X-definition of HTML document</w:t>
        </w:r>
        <w:r w:rsidR="004B22C6">
          <w:rPr>
            <w:noProof/>
            <w:webHidden/>
          </w:rPr>
          <w:tab/>
        </w:r>
        <w:r w:rsidR="004B22C6">
          <w:rPr>
            <w:noProof/>
            <w:webHidden/>
          </w:rPr>
          <w:fldChar w:fldCharType="begin"/>
        </w:r>
        <w:r w:rsidR="004B22C6">
          <w:rPr>
            <w:noProof/>
            <w:webHidden/>
          </w:rPr>
          <w:instrText xml:space="preserve"> PAGEREF _Toc126690292 \h </w:instrText>
        </w:r>
        <w:r w:rsidR="004B22C6">
          <w:rPr>
            <w:noProof/>
            <w:webHidden/>
          </w:rPr>
        </w:r>
        <w:r w:rsidR="004B22C6">
          <w:rPr>
            <w:noProof/>
            <w:webHidden/>
          </w:rPr>
          <w:fldChar w:fldCharType="separate"/>
        </w:r>
        <w:r w:rsidR="000F2BB7">
          <w:rPr>
            <w:noProof/>
            <w:webHidden/>
          </w:rPr>
          <w:t>100</w:t>
        </w:r>
        <w:r w:rsidR="004B22C6">
          <w:rPr>
            <w:noProof/>
            <w:webHidden/>
          </w:rPr>
          <w:fldChar w:fldCharType="end"/>
        </w:r>
      </w:hyperlink>
    </w:p>
    <w:p w14:paraId="18112B4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293" w:history="1">
        <w:r w:rsidR="004B22C6" w:rsidRPr="007D0A2E">
          <w:rPr>
            <w:rStyle w:val="Hypertextovodkaz"/>
            <w:noProof/>
          </w:rPr>
          <w:t>8.7.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reate a section used to construct an HTML document</w:t>
        </w:r>
        <w:r w:rsidR="004B22C6">
          <w:rPr>
            <w:noProof/>
            <w:webHidden/>
          </w:rPr>
          <w:tab/>
        </w:r>
        <w:r w:rsidR="004B22C6">
          <w:rPr>
            <w:noProof/>
            <w:webHidden/>
          </w:rPr>
          <w:fldChar w:fldCharType="begin"/>
        </w:r>
        <w:r w:rsidR="004B22C6">
          <w:rPr>
            <w:noProof/>
            <w:webHidden/>
          </w:rPr>
          <w:instrText xml:space="preserve"> PAGEREF _Toc126690293 \h </w:instrText>
        </w:r>
        <w:r w:rsidR="004B22C6">
          <w:rPr>
            <w:noProof/>
            <w:webHidden/>
          </w:rPr>
        </w:r>
        <w:r w:rsidR="004B22C6">
          <w:rPr>
            <w:noProof/>
            <w:webHidden/>
          </w:rPr>
          <w:fldChar w:fldCharType="separate"/>
        </w:r>
        <w:r w:rsidR="000F2BB7">
          <w:rPr>
            <w:noProof/>
            <w:webHidden/>
          </w:rPr>
          <w:t>101</w:t>
        </w:r>
        <w:r w:rsidR="004B22C6">
          <w:rPr>
            <w:noProof/>
            <w:webHidden/>
          </w:rPr>
          <w:fldChar w:fldCharType="end"/>
        </w:r>
      </w:hyperlink>
    </w:p>
    <w:p w14:paraId="65B723C7"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294" w:history="1">
        <w:r w:rsidR="004B22C6" w:rsidRPr="007D0A2E">
          <w:rPr>
            <w:rStyle w:val="Hypertextovodkaz"/>
            <w:noProof/>
          </w:rPr>
          <w:t>9</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Using of X</w:t>
        </w:r>
        <w:r w:rsidR="004B22C6" w:rsidRPr="007D0A2E">
          <w:rPr>
            <w:rStyle w:val="Hypertextovodkaz"/>
            <w:noProof/>
          </w:rPr>
          <w:noBreakHyphen/>
          <w:t>definitions in Java code</w:t>
        </w:r>
        <w:r w:rsidR="004B22C6">
          <w:rPr>
            <w:noProof/>
            <w:webHidden/>
          </w:rPr>
          <w:tab/>
        </w:r>
        <w:r w:rsidR="004B22C6">
          <w:rPr>
            <w:noProof/>
            <w:webHidden/>
          </w:rPr>
          <w:fldChar w:fldCharType="begin"/>
        </w:r>
        <w:r w:rsidR="004B22C6">
          <w:rPr>
            <w:noProof/>
            <w:webHidden/>
          </w:rPr>
          <w:instrText xml:space="preserve"> PAGEREF _Toc126690294 \h </w:instrText>
        </w:r>
        <w:r w:rsidR="004B22C6">
          <w:rPr>
            <w:noProof/>
            <w:webHidden/>
          </w:rPr>
        </w:r>
        <w:r w:rsidR="004B22C6">
          <w:rPr>
            <w:noProof/>
            <w:webHidden/>
          </w:rPr>
          <w:fldChar w:fldCharType="separate"/>
        </w:r>
        <w:r w:rsidR="000F2BB7">
          <w:rPr>
            <w:noProof/>
            <w:webHidden/>
          </w:rPr>
          <w:t>104</w:t>
        </w:r>
        <w:r w:rsidR="004B22C6">
          <w:rPr>
            <w:noProof/>
            <w:webHidden/>
          </w:rPr>
          <w:fldChar w:fldCharType="end"/>
        </w:r>
      </w:hyperlink>
    </w:p>
    <w:p w14:paraId="3DE47E5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95" w:history="1">
        <w:r w:rsidR="004B22C6" w:rsidRPr="007D0A2E">
          <w:rPr>
            <w:rStyle w:val="Hypertextovodkaz"/>
            <w:noProof/>
          </w:rPr>
          <w:t>9.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Running the validation mode</w:t>
        </w:r>
        <w:r w:rsidR="004B22C6">
          <w:rPr>
            <w:noProof/>
            <w:webHidden/>
          </w:rPr>
          <w:tab/>
        </w:r>
        <w:r w:rsidR="004B22C6">
          <w:rPr>
            <w:noProof/>
            <w:webHidden/>
          </w:rPr>
          <w:fldChar w:fldCharType="begin"/>
        </w:r>
        <w:r w:rsidR="004B22C6">
          <w:rPr>
            <w:noProof/>
            <w:webHidden/>
          </w:rPr>
          <w:instrText xml:space="preserve"> PAGEREF _Toc126690295 \h </w:instrText>
        </w:r>
        <w:r w:rsidR="004B22C6">
          <w:rPr>
            <w:noProof/>
            <w:webHidden/>
          </w:rPr>
        </w:r>
        <w:r w:rsidR="004B22C6">
          <w:rPr>
            <w:noProof/>
            <w:webHidden/>
          </w:rPr>
          <w:fldChar w:fldCharType="separate"/>
        </w:r>
        <w:r w:rsidR="000F2BB7">
          <w:rPr>
            <w:noProof/>
            <w:webHidden/>
          </w:rPr>
          <w:t>104</w:t>
        </w:r>
        <w:r w:rsidR="004B22C6">
          <w:rPr>
            <w:noProof/>
            <w:webHidden/>
          </w:rPr>
          <w:fldChar w:fldCharType="end"/>
        </w:r>
      </w:hyperlink>
    </w:p>
    <w:p w14:paraId="01CF521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96" w:history="1">
        <w:r w:rsidR="004B22C6" w:rsidRPr="007D0A2E">
          <w:rPr>
            <w:rStyle w:val="Hypertextovodkaz"/>
            <w:noProof/>
          </w:rPr>
          <w:t>9.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Start the XML document construction</w:t>
        </w:r>
        <w:r w:rsidR="004B22C6">
          <w:rPr>
            <w:noProof/>
            <w:webHidden/>
          </w:rPr>
          <w:tab/>
        </w:r>
        <w:r w:rsidR="004B22C6">
          <w:rPr>
            <w:noProof/>
            <w:webHidden/>
          </w:rPr>
          <w:fldChar w:fldCharType="begin"/>
        </w:r>
        <w:r w:rsidR="004B22C6">
          <w:rPr>
            <w:noProof/>
            <w:webHidden/>
          </w:rPr>
          <w:instrText xml:space="preserve"> PAGEREF _Toc126690296 \h </w:instrText>
        </w:r>
        <w:r w:rsidR="004B22C6">
          <w:rPr>
            <w:noProof/>
            <w:webHidden/>
          </w:rPr>
        </w:r>
        <w:r w:rsidR="004B22C6">
          <w:rPr>
            <w:noProof/>
            <w:webHidden/>
          </w:rPr>
          <w:fldChar w:fldCharType="separate"/>
        </w:r>
        <w:r w:rsidR="000F2BB7">
          <w:rPr>
            <w:noProof/>
            <w:webHidden/>
          </w:rPr>
          <w:t>105</w:t>
        </w:r>
        <w:r w:rsidR="004B22C6">
          <w:rPr>
            <w:noProof/>
            <w:webHidden/>
          </w:rPr>
          <w:fldChar w:fldCharType="end"/>
        </w:r>
      </w:hyperlink>
    </w:p>
    <w:p w14:paraId="098CA2E2"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97" w:history="1">
        <w:r w:rsidR="004B22C6" w:rsidRPr="007D0A2E">
          <w:rPr>
            <w:rStyle w:val="Hypertextovodkaz"/>
            <w:noProof/>
          </w:rPr>
          <w:t>9.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Alternate creation of XDPool</w:t>
        </w:r>
        <w:r w:rsidR="004B22C6">
          <w:rPr>
            <w:noProof/>
            <w:webHidden/>
          </w:rPr>
          <w:tab/>
        </w:r>
        <w:r w:rsidR="004B22C6">
          <w:rPr>
            <w:noProof/>
            <w:webHidden/>
          </w:rPr>
          <w:fldChar w:fldCharType="begin"/>
        </w:r>
        <w:r w:rsidR="004B22C6">
          <w:rPr>
            <w:noProof/>
            <w:webHidden/>
          </w:rPr>
          <w:instrText xml:space="preserve"> PAGEREF _Toc126690297 \h </w:instrText>
        </w:r>
        <w:r w:rsidR="004B22C6">
          <w:rPr>
            <w:noProof/>
            <w:webHidden/>
          </w:rPr>
        </w:r>
        <w:r w:rsidR="004B22C6">
          <w:rPr>
            <w:noProof/>
            <w:webHidden/>
          </w:rPr>
          <w:fldChar w:fldCharType="separate"/>
        </w:r>
        <w:r w:rsidR="000F2BB7">
          <w:rPr>
            <w:noProof/>
            <w:webHidden/>
          </w:rPr>
          <w:t>106</w:t>
        </w:r>
        <w:r w:rsidR="004B22C6">
          <w:rPr>
            <w:noProof/>
            <w:webHidden/>
          </w:rPr>
          <w:fldChar w:fldCharType="end"/>
        </w:r>
      </w:hyperlink>
    </w:p>
    <w:p w14:paraId="735174DE"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98" w:history="1">
        <w:r w:rsidR="004B22C6" w:rsidRPr="007D0A2E">
          <w:rPr>
            <w:rStyle w:val="Hypertextovodkaz"/>
            <w:noProof/>
          </w:rPr>
          <w:t>9.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Build XDPool with classes containing external methods</w:t>
        </w:r>
        <w:r w:rsidR="004B22C6">
          <w:rPr>
            <w:noProof/>
            <w:webHidden/>
          </w:rPr>
          <w:tab/>
        </w:r>
        <w:r w:rsidR="004B22C6">
          <w:rPr>
            <w:noProof/>
            <w:webHidden/>
          </w:rPr>
          <w:fldChar w:fldCharType="begin"/>
        </w:r>
        <w:r w:rsidR="004B22C6">
          <w:rPr>
            <w:noProof/>
            <w:webHidden/>
          </w:rPr>
          <w:instrText xml:space="preserve"> PAGEREF _Toc126690298 \h </w:instrText>
        </w:r>
        <w:r w:rsidR="004B22C6">
          <w:rPr>
            <w:noProof/>
            <w:webHidden/>
          </w:rPr>
        </w:r>
        <w:r w:rsidR="004B22C6">
          <w:rPr>
            <w:noProof/>
            <w:webHidden/>
          </w:rPr>
          <w:fldChar w:fldCharType="separate"/>
        </w:r>
        <w:r w:rsidR="000F2BB7">
          <w:rPr>
            <w:noProof/>
            <w:webHidden/>
          </w:rPr>
          <w:t>106</w:t>
        </w:r>
        <w:r w:rsidR="004B22C6">
          <w:rPr>
            <w:noProof/>
            <w:webHidden/>
          </w:rPr>
          <w:fldChar w:fldCharType="end"/>
        </w:r>
      </w:hyperlink>
    </w:p>
    <w:p w14:paraId="16FD6566"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299" w:history="1">
        <w:r w:rsidR="004B22C6" w:rsidRPr="007D0A2E">
          <w:rPr>
            <w:rStyle w:val="Hypertextovodkaz"/>
            <w:noProof/>
          </w:rPr>
          <w:t>9.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Get result of X</w:t>
        </w:r>
        <w:r w:rsidR="004B22C6" w:rsidRPr="007D0A2E">
          <w:rPr>
            <w:rStyle w:val="Hypertextovodkaz"/>
            <w:noProof/>
          </w:rPr>
          <w:noBreakHyphen/>
          <w:t>definition process</w:t>
        </w:r>
        <w:r w:rsidR="004B22C6">
          <w:rPr>
            <w:noProof/>
            <w:webHidden/>
          </w:rPr>
          <w:tab/>
        </w:r>
        <w:r w:rsidR="004B22C6">
          <w:rPr>
            <w:noProof/>
            <w:webHidden/>
          </w:rPr>
          <w:fldChar w:fldCharType="begin"/>
        </w:r>
        <w:r w:rsidR="004B22C6">
          <w:rPr>
            <w:noProof/>
            <w:webHidden/>
          </w:rPr>
          <w:instrText xml:space="preserve"> PAGEREF _Toc126690299 \h </w:instrText>
        </w:r>
        <w:r w:rsidR="004B22C6">
          <w:rPr>
            <w:noProof/>
            <w:webHidden/>
          </w:rPr>
        </w:r>
        <w:r w:rsidR="004B22C6">
          <w:rPr>
            <w:noProof/>
            <w:webHidden/>
          </w:rPr>
          <w:fldChar w:fldCharType="separate"/>
        </w:r>
        <w:r w:rsidR="000F2BB7">
          <w:rPr>
            <w:noProof/>
            <w:webHidden/>
          </w:rPr>
          <w:t>107</w:t>
        </w:r>
        <w:r w:rsidR="004B22C6">
          <w:rPr>
            <w:noProof/>
            <w:webHidden/>
          </w:rPr>
          <w:fldChar w:fldCharType="end"/>
        </w:r>
      </w:hyperlink>
    </w:p>
    <w:p w14:paraId="1227AEE2"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00" w:history="1">
        <w:r w:rsidR="004B22C6" w:rsidRPr="007D0A2E">
          <w:rPr>
            <w:rStyle w:val="Hypertextovodkaz"/>
            <w:noProof/>
          </w:rPr>
          <w:t>9.6</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xternal variables</w:t>
        </w:r>
        <w:r w:rsidR="004B22C6">
          <w:rPr>
            <w:noProof/>
            <w:webHidden/>
          </w:rPr>
          <w:tab/>
        </w:r>
        <w:r w:rsidR="004B22C6">
          <w:rPr>
            <w:noProof/>
            <w:webHidden/>
          </w:rPr>
          <w:fldChar w:fldCharType="begin"/>
        </w:r>
        <w:r w:rsidR="004B22C6">
          <w:rPr>
            <w:noProof/>
            <w:webHidden/>
          </w:rPr>
          <w:instrText xml:space="preserve"> PAGEREF _Toc126690300 \h </w:instrText>
        </w:r>
        <w:r w:rsidR="004B22C6">
          <w:rPr>
            <w:noProof/>
            <w:webHidden/>
          </w:rPr>
        </w:r>
        <w:r w:rsidR="004B22C6">
          <w:rPr>
            <w:noProof/>
            <w:webHidden/>
          </w:rPr>
          <w:fldChar w:fldCharType="separate"/>
        </w:r>
        <w:r w:rsidR="000F2BB7">
          <w:rPr>
            <w:noProof/>
            <w:webHidden/>
          </w:rPr>
          <w:t>107</w:t>
        </w:r>
        <w:r w:rsidR="004B22C6">
          <w:rPr>
            <w:noProof/>
            <w:webHidden/>
          </w:rPr>
          <w:fldChar w:fldCharType="end"/>
        </w:r>
      </w:hyperlink>
    </w:p>
    <w:p w14:paraId="176CC9C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01" w:history="1">
        <w:r w:rsidR="004B22C6" w:rsidRPr="007D0A2E">
          <w:rPr>
            <w:rStyle w:val="Hypertextovodkaz"/>
            <w:noProof/>
          </w:rPr>
          <w:t>9.6.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onnection to the relational database</w:t>
        </w:r>
        <w:r w:rsidR="004B22C6">
          <w:rPr>
            <w:noProof/>
            <w:webHidden/>
          </w:rPr>
          <w:tab/>
        </w:r>
        <w:r w:rsidR="004B22C6">
          <w:rPr>
            <w:noProof/>
            <w:webHidden/>
          </w:rPr>
          <w:fldChar w:fldCharType="begin"/>
        </w:r>
        <w:r w:rsidR="004B22C6">
          <w:rPr>
            <w:noProof/>
            <w:webHidden/>
          </w:rPr>
          <w:instrText xml:space="preserve"> PAGEREF _Toc126690301 \h </w:instrText>
        </w:r>
        <w:r w:rsidR="004B22C6">
          <w:rPr>
            <w:noProof/>
            <w:webHidden/>
          </w:rPr>
        </w:r>
        <w:r w:rsidR="004B22C6">
          <w:rPr>
            <w:noProof/>
            <w:webHidden/>
          </w:rPr>
          <w:fldChar w:fldCharType="separate"/>
        </w:r>
        <w:r w:rsidR="000F2BB7">
          <w:rPr>
            <w:noProof/>
            <w:webHidden/>
          </w:rPr>
          <w:t>108</w:t>
        </w:r>
        <w:r w:rsidR="004B22C6">
          <w:rPr>
            <w:noProof/>
            <w:webHidden/>
          </w:rPr>
          <w:fldChar w:fldCharType="end"/>
        </w:r>
      </w:hyperlink>
    </w:p>
    <w:p w14:paraId="4384A6B0"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02" w:history="1">
        <w:r w:rsidR="004B22C6" w:rsidRPr="007D0A2E">
          <w:rPr>
            <w:rStyle w:val="Hypertextovodkaz"/>
            <w:noProof/>
          </w:rPr>
          <w:t>9.7</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xternal instance methods</w:t>
        </w:r>
        <w:r w:rsidR="004B22C6">
          <w:rPr>
            <w:noProof/>
            <w:webHidden/>
          </w:rPr>
          <w:tab/>
        </w:r>
        <w:r w:rsidR="004B22C6">
          <w:rPr>
            <w:noProof/>
            <w:webHidden/>
          </w:rPr>
          <w:fldChar w:fldCharType="begin"/>
        </w:r>
        <w:r w:rsidR="004B22C6">
          <w:rPr>
            <w:noProof/>
            <w:webHidden/>
          </w:rPr>
          <w:instrText xml:space="preserve"> PAGEREF _Toc126690302 \h </w:instrText>
        </w:r>
        <w:r w:rsidR="004B22C6">
          <w:rPr>
            <w:noProof/>
            <w:webHidden/>
          </w:rPr>
        </w:r>
        <w:r w:rsidR="004B22C6">
          <w:rPr>
            <w:noProof/>
            <w:webHidden/>
          </w:rPr>
          <w:fldChar w:fldCharType="separate"/>
        </w:r>
        <w:r w:rsidR="000F2BB7">
          <w:rPr>
            <w:noProof/>
            <w:webHidden/>
          </w:rPr>
          <w:t>109</w:t>
        </w:r>
        <w:r w:rsidR="004B22C6">
          <w:rPr>
            <w:noProof/>
            <w:webHidden/>
          </w:rPr>
          <w:fldChar w:fldCharType="end"/>
        </w:r>
      </w:hyperlink>
    </w:p>
    <w:p w14:paraId="52FB82E8"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03" w:history="1">
        <w:r w:rsidR="004B22C6" w:rsidRPr="007D0A2E">
          <w:rPr>
            <w:rStyle w:val="Hypertextovodkaz"/>
            <w:noProof/>
          </w:rPr>
          <w:t>9.8</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Validation of data with a database in an XML document</w:t>
        </w:r>
        <w:r w:rsidR="004B22C6">
          <w:rPr>
            <w:noProof/>
            <w:webHidden/>
          </w:rPr>
          <w:tab/>
        </w:r>
        <w:r w:rsidR="004B22C6">
          <w:rPr>
            <w:noProof/>
            <w:webHidden/>
          </w:rPr>
          <w:fldChar w:fldCharType="begin"/>
        </w:r>
        <w:r w:rsidR="004B22C6">
          <w:rPr>
            <w:noProof/>
            <w:webHidden/>
          </w:rPr>
          <w:instrText xml:space="preserve"> PAGEREF _Toc126690303 \h </w:instrText>
        </w:r>
        <w:r w:rsidR="004B22C6">
          <w:rPr>
            <w:noProof/>
            <w:webHidden/>
          </w:rPr>
        </w:r>
        <w:r w:rsidR="004B22C6">
          <w:rPr>
            <w:noProof/>
            <w:webHidden/>
          </w:rPr>
          <w:fldChar w:fldCharType="separate"/>
        </w:r>
        <w:r w:rsidR="000F2BB7">
          <w:rPr>
            <w:noProof/>
            <w:webHidden/>
          </w:rPr>
          <w:t>110</w:t>
        </w:r>
        <w:r w:rsidR="004B22C6">
          <w:rPr>
            <w:noProof/>
            <w:webHidden/>
          </w:rPr>
          <w:fldChar w:fldCharType="end"/>
        </w:r>
      </w:hyperlink>
    </w:p>
    <w:p w14:paraId="15D9D760"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04" w:history="1">
        <w:r w:rsidR="004B22C6" w:rsidRPr="007D0A2E">
          <w:rPr>
            <w:rStyle w:val="Hypertextovodkaz"/>
            <w:noProof/>
          </w:rPr>
          <w:t>9.9</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XDPool in a binary data file</w:t>
        </w:r>
        <w:r w:rsidR="004B22C6">
          <w:rPr>
            <w:noProof/>
            <w:webHidden/>
          </w:rPr>
          <w:tab/>
        </w:r>
        <w:r w:rsidR="004B22C6">
          <w:rPr>
            <w:noProof/>
            <w:webHidden/>
          </w:rPr>
          <w:fldChar w:fldCharType="begin"/>
        </w:r>
        <w:r w:rsidR="004B22C6">
          <w:rPr>
            <w:noProof/>
            <w:webHidden/>
          </w:rPr>
          <w:instrText xml:space="preserve"> PAGEREF _Toc126690304 \h </w:instrText>
        </w:r>
        <w:r w:rsidR="004B22C6">
          <w:rPr>
            <w:noProof/>
            <w:webHidden/>
          </w:rPr>
        </w:r>
        <w:r w:rsidR="004B22C6">
          <w:rPr>
            <w:noProof/>
            <w:webHidden/>
          </w:rPr>
          <w:fldChar w:fldCharType="separate"/>
        </w:r>
        <w:r w:rsidR="000F2BB7">
          <w:rPr>
            <w:noProof/>
            <w:webHidden/>
          </w:rPr>
          <w:t>112</w:t>
        </w:r>
        <w:r w:rsidR="004B22C6">
          <w:rPr>
            <w:noProof/>
            <w:webHidden/>
          </w:rPr>
          <w:fldChar w:fldCharType="end"/>
        </w:r>
      </w:hyperlink>
    </w:p>
    <w:p w14:paraId="6128303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05" w:history="1">
        <w:r w:rsidR="004B22C6" w:rsidRPr="007D0A2E">
          <w:rPr>
            <w:rStyle w:val="Hypertextovodkaz"/>
            <w:noProof/>
          </w:rPr>
          <w:t>9.10</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ontinuous XML document writing</w:t>
        </w:r>
        <w:r w:rsidR="004B22C6">
          <w:rPr>
            <w:noProof/>
            <w:webHidden/>
          </w:rPr>
          <w:tab/>
        </w:r>
        <w:r w:rsidR="004B22C6">
          <w:rPr>
            <w:noProof/>
            <w:webHidden/>
          </w:rPr>
          <w:fldChar w:fldCharType="begin"/>
        </w:r>
        <w:r w:rsidR="004B22C6">
          <w:rPr>
            <w:noProof/>
            <w:webHidden/>
          </w:rPr>
          <w:instrText xml:space="preserve"> PAGEREF _Toc126690305 \h </w:instrText>
        </w:r>
        <w:r w:rsidR="004B22C6">
          <w:rPr>
            <w:noProof/>
            <w:webHidden/>
          </w:rPr>
        </w:r>
        <w:r w:rsidR="004B22C6">
          <w:rPr>
            <w:noProof/>
            <w:webHidden/>
          </w:rPr>
          <w:fldChar w:fldCharType="separate"/>
        </w:r>
        <w:r w:rsidR="000F2BB7">
          <w:rPr>
            <w:noProof/>
            <w:webHidden/>
          </w:rPr>
          <w:t>112</w:t>
        </w:r>
        <w:r w:rsidR="004B22C6">
          <w:rPr>
            <w:noProof/>
            <w:webHidden/>
          </w:rPr>
          <w:fldChar w:fldCharType="end"/>
        </w:r>
      </w:hyperlink>
    </w:p>
    <w:p w14:paraId="5DCEFD4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06" w:history="1">
        <w:r w:rsidR="004B22C6" w:rsidRPr="007D0A2E">
          <w:rPr>
            <w:rStyle w:val="Hypertextovodkaz"/>
            <w:noProof/>
          </w:rPr>
          <w:t>9.10.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Automatic write to OutputStream</w:t>
        </w:r>
        <w:r w:rsidR="004B22C6">
          <w:rPr>
            <w:noProof/>
            <w:webHidden/>
          </w:rPr>
          <w:tab/>
        </w:r>
        <w:r w:rsidR="004B22C6">
          <w:rPr>
            <w:noProof/>
            <w:webHidden/>
          </w:rPr>
          <w:fldChar w:fldCharType="begin"/>
        </w:r>
        <w:r w:rsidR="004B22C6">
          <w:rPr>
            <w:noProof/>
            <w:webHidden/>
          </w:rPr>
          <w:instrText xml:space="preserve"> PAGEREF _Toc126690306 \h </w:instrText>
        </w:r>
        <w:r w:rsidR="004B22C6">
          <w:rPr>
            <w:noProof/>
            <w:webHidden/>
          </w:rPr>
        </w:r>
        <w:r w:rsidR="004B22C6">
          <w:rPr>
            <w:noProof/>
            <w:webHidden/>
          </w:rPr>
          <w:fldChar w:fldCharType="separate"/>
        </w:r>
        <w:r w:rsidR="000F2BB7">
          <w:rPr>
            <w:noProof/>
            <w:webHidden/>
          </w:rPr>
          <w:t>113</w:t>
        </w:r>
        <w:r w:rsidR="004B22C6">
          <w:rPr>
            <w:noProof/>
            <w:webHidden/>
          </w:rPr>
          <w:fldChar w:fldCharType="end"/>
        </w:r>
      </w:hyperlink>
    </w:p>
    <w:p w14:paraId="68D88A2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07" w:history="1">
        <w:r w:rsidR="004B22C6" w:rsidRPr="007D0A2E">
          <w:rPr>
            <w:rStyle w:val="Hypertextovodkaz"/>
            <w:noProof/>
          </w:rPr>
          <w:t>9.10.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Incremental writing using XmlOutStream</w:t>
        </w:r>
        <w:r w:rsidR="004B22C6">
          <w:rPr>
            <w:noProof/>
            <w:webHidden/>
          </w:rPr>
          <w:tab/>
        </w:r>
        <w:r w:rsidR="004B22C6">
          <w:rPr>
            <w:noProof/>
            <w:webHidden/>
          </w:rPr>
          <w:fldChar w:fldCharType="begin"/>
        </w:r>
        <w:r w:rsidR="004B22C6">
          <w:rPr>
            <w:noProof/>
            <w:webHidden/>
          </w:rPr>
          <w:instrText xml:space="preserve"> PAGEREF _Toc126690307 \h </w:instrText>
        </w:r>
        <w:r w:rsidR="004B22C6">
          <w:rPr>
            <w:noProof/>
            <w:webHidden/>
          </w:rPr>
        </w:r>
        <w:r w:rsidR="004B22C6">
          <w:rPr>
            <w:noProof/>
            <w:webHidden/>
          </w:rPr>
          <w:fldChar w:fldCharType="separate"/>
        </w:r>
        <w:r w:rsidR="000F2BB7">
          <w:rPr>
            <w:noProof/>
            <w:webHidden/>
          </w:rPr>
          <w:t>113</w:t>
        </w:r>
        <w:r w:rsidR="004B22C6">
          <w:rPr>
            <w:noProof/>
            <w:webHidden/>
          </w:rPr>
          <w:fldChar w:fldCharType="end"/>
        </w:r>
      </w:hyperlink>
    </w:p>
    <w:p w14:paraId="5639CF51"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308" w:history="1">
        <w:r w:rsidR="004B22C6" w:rsidRPr="007D0A2E">
          <w:rPr>
            <w:rStyle w:val="Hypertextovodkaz"/>
            <w:noProof/>
          </w:rPr>
          <w:t>10</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Structuring of X-definitions</w:t>
        </w:r>
        <w:r w:rsidR="004B22C6">
          <w:rPr>
            <w:noProof/>
            <w:webHidden/>
          </w:rPr>
          <w:tab/>
        </w:r>
        <w:r w:rsidR="004B22C6">
          <w:rPr>
            <w:noProof/>
            <w:webHidden/>
          </w:rPr>
          <w:fldChar w:fldCharType="begin"/>
        </w:r>
        <w:r w:rsidR="004B22C6">
          <w:rPr>
            <w:noProof/>
            <w:webHidden/>
          </w:rPr>
          <w:instrText xml:space="preserve"> PAGEREF _Toc126690308 \h </w:instrText>
        </w:r>
        <w:r w:rsidR="004B22C6">
          <w:rPr>
            <w:noProof/>
            <w:webHidden/>
          </w:rPr>
        </w:r>
        <w:r w:rsidR="004B22C6">
          <w:rPr>
            <w:noProof/>
            <w:webHidden/>
          </w:rPr>
          <w:fldChar w:fldCharType="separate"/>
        </w:r>
        <w:r w:rsidR="000F2BB7">
          <w:rPr>
            <w:noProof/>
            <w:webHidden/>
          </w:rPr>
          <w:t>115</w:t>
        </w:r>
        <w:r w:rsidR="004B22C6">
          <w:rPr>
            <w:noProof/>
            <w:webHidden/>
          </w:rPr>
          <w:fldChar w:fldCharType="end"/>
        </w:r>
      </w:hyperlink>
    </w:p>
    <w:p w14:paraId="02D330A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09" w:history="1">
        <w:r w:rsidR="004B22C6" w:rsidRPr="007D0A2E">
          <w:rPr>
            <w:rStyle w:val="Hypertextovodkaz"/>
            <w:noProof/>
          </w:rPr>
          <w:t>10.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Reference to another element model in X-definition</w:t>
        </w:r>
        <w:r w:rsidR="004B22C6">
          <w:rPr>
            <w:noProof/>
            <w:webHidden/>
          </w:rPr>
          <w:tab/>
        </w:r>
        <w:r w:rsidR="004B22C6">
          <w:rPr>
            <w:noProof/>
            <w:webHidden/>
          </w:rPr>
          <w:fldChar w:fldCharType="begin"/>
        </w:r>
        <w:r w:rsidR="004B22C6">
          <w:rPr>
            <w:noProof/>
            <w:webHidden/>
          </w:rPr>
          <w:instrText xml:space="preserve"> PAGEREF _Toc126690309 \h </w:instrText>
        </w:r>
        <w:r w:rsidR="004B22C6">
          <w:rPr>
            <w:noProof/>
            <w:webHidden/>
          </w:rPr>
        </w:r>
        <w:r w:rsidR="004B22C6">
          <w:rPr>
            <w:noProof/>
            <w:webHidden/>
          </w:rPr>
          <w:fldChar w:fldCharType="separate"/>
        </w:r>
        <w:r w:rsidR="000F2BB7">
          <w:rPr>
            <w:noProof/>
            <w:webHidden/>
          </w:rPr>
          <w:t>115</w:t>
        </w:r>
        <w:r w:rsidR="004B22C6">
          <w:rPr>
            <w:noProof/>
            <w:webHidden/>
          </w:rPr>
          <w:fldChar w:fldCharType="end"/>
        </w:r>
      </w:hyperlink>
    </w:p>
    <w:p w14:paraId="7AFDD1B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10" w:history="1">
        <w:r w:rsidR="004B22C6" w:rsidRPr="007D0A2E">
          <w:rPr>
            <w:rStyle w:val="Hypertextovodkaz"/>
            <w:noProof/>
          </w:rPr>
          <w:t>10.1.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Alternative references to groups</w:t>
        </w:r>
        <w:r w:rsidR="004B22C6">
          <w:rPr>
            <w:noProof/>
            <w:webHidden/>
          </w:rPr>
          <w:tab/>
        </w:r>
        <w:r w:rsidR="004B22C6">
          <w:rPr>
            <w:noProof/>
            <w:webHidden/>
          </w:rPr>
          <w:fldChar w:fldCharType="begin"/>
        </w:r>
        <w:r w:rsidR="004B22C6">
          <w:rPr>
            <w:noProof/>
            <w:webHidden/>
          </w:rPr>
          <w:instrText xml:space="preserve"> PAGEREF _Toc126690310 \h </w:instrText>
        </w:r>
        <w:r w:rsidR="004B22C6">
          <w:rPr>
            <w:noProof/>
            <w:webHidden/>
          </w:rPr>
        </w:r>
        <w:r w:rsidR="004B22C6">
          <w:rPr>
            <w:noProof/>
            <w:webHidden/>
          </w:rPr>
          <w:fldChar w:fldCharType="separate"/>
        </w:r>
        <w:r w:rsidR="000F2BB7">
          <w:rPr>
            <w:noProof/>
            <w:webHidden/>
          </w:rPr>
          <w:t>117</w:t>
        </w:r>
        <w:r w:rsidR="004B22C6">
          <w:rPr>
            <w:noProof/>
            <w:webHidden/>
          </w:rPr>
          <w:fldChar w:fldCharType="end"/>
        </w:r>
      </w:hyperlink>
    </w:p>
    <w:p w14:paraId="7663B7B8"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11" w:history="1">
        <w:r w:rsidR="004B22C6" w:rsidRPr="007D0A2E">
          <w:rPr>
            <w:rStyle w:val="Hypertextovodkaz"/>
            <w:noProof/>
          </w:rPr>
          <w:t>10.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ollection of X-Definitions</w:t>
        </w:r>
        <w:r w:rsidR="004B22C6">
          <w:rPr>
            <w:noProof/>
            <w:webHidden/>
          </w:rPr>
          <w:tab/>
        </w:r>
        <w:r w:rsidR="004B22C6">
          <w:rPr>
            <w:noProof/>
            <w:webHidden/>
          </w:rPr>
          <w:fldChar w:fldCharType="begin"/>
        </w:r>
        <w:r w:rsidR="004B22C6">
          <w:rPr>
            <w:noProof/>
            <w:webHidden/>
          </w:rPr>
          <w:instrText xml:space="preserve"> PAGEREF _Toc126690311 \h </w:instrText>
        </w:r>
        <w:r w:rsidR="004B22C6">
          <w:rPr>
            <w:noProof/>
            <w:webHidden/>
          </w:rPr>
        </w:r>
        <w:r w:rsidR="004B22C6">
          <w:rPr>
            <w:noProof/>
            <w:webHidden/>
          </w:rPr>
          <w:fldChar w:fldCharType="separate"/>
        </w:r>
        <w:r w:rsidR="000F2BB7">
          <w:rPr>
            <w:noProof/>
            <w:webHidden/>
          </w:rPr>
          <w:t>117</w:t>
        </w:r>
        <w:r w:rsidR="004B22C6">
          <w:rPr>
            <w:noProof/>
            <w:webHidden/>
          </w:rPr>
          <w:fldChar w:fldCharType="end"/>
        </w:r>
      </w:hyperlink>
    </w:p>
    <w:p w14:paraId="6A8BF505"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12" w:history="1">
        <w:r w:rsidR="004B22C6" w:rsidRPr="007D0A2E">
          <w:rPr>
            <w:rStyle w:val="Hypertextovodkaz"/>
            <w:noProof/>
          </w:rPr>
          <w:t>10.2.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cope (visibility) of global variables and methods</w:t>
        </w:r>
        <w:r w:rsidR="004B22C6">
          <w:rPr>
            <w:noProof/>
            <w:webHidden/>
          </w:rPr>
          <w:tab/>
        </w:r>
        <w:r w:rsidR="004B22C6">
          <w:rPr>
            <w:noProof/>
            <w:webHidden/>
          </w:rPr>
          <w:fldChar w:fldCharType="begin"/>
        </w:r>
        <w:r w:rsidR="004B22C6">
          <w:rPr>
            <w:noProof/>
            <w:webHidden/>
          </w:rPr>
          <w:instrText xml:space="preserve"> PAGEREF _Toc126690312 \h </w:instrText>
        </w:r>
        <w:r w:rsidR="004B22C6">
          <w:rPr>
            <w:noProof/>
            <w:webHidden/>
          </w:rPr>
        </w:r>
        <w:r w:rsidR="004B22C6">
          <w:rPr>
            <w:noProof/>
            <w:webHidden/>
          </w:rPr>
          <w:fldChar w:fldCharType="separate"/>
        </w:r>
        <w:r w:rsidR="000F2BB7">
          <w:rPr>
            <w:noProof/>
            <w:webHidden/>
          </w:rPr>
          <w:t>119</w:t>
        </w:r>
        <w:r w:rsidR="004B22C6">
          <w:rPr>
            <w:noProof/>
            <w:webHidden/>
          </w:rPr>
          <w:fldChar w:fldCharType="end"/>
        </w:r>
      </w:hyperlink>
    </w:p>
    <w:p w14:paraId="16439F4E"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13" w:history="1">
        <w:r w:rsidR="004B22C6" w:rsidRPr="007D0A2E">
          <w:rPr>
            <w:rStyle w:val="Hypertextovodkaz"/>
            <w:noProof/>
          </w:rPr>
          <w:t>10.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X-definitions in separate files</w:t>
        </w:r>
        <w:r w:rsidR="004B22C6">
          <w:rPr>
            <w:noProof/>
            <w:webHidden/>
          </w:rPr>
          <w:tab/>
        </w:r>
        <w:r w:rsidR="004B22C6">
          <w:rPr>
            <w:noProof/>
            <w:webHidden/>
          </w:rPr>
          <w:fldChar w:fldCharType="begin"/>
        </w:r>
        <w:r w:rsidR="004B22C6">
          <w:rPr>
            <w:noProof/>
            <w:webHidden/>
          </w:rPr>
          <w:instrText xml:space="preserve"> PAGEREF _Toc126690313 \h </w:instrText>
        </w:r>
        <w:r w:rsidR="004B22C6">
          <w:rPr>
            <w:noProof/>
            <w:webHidden/>
          </w:rPr>
        </w:r>
        <w:r w:rsidR="004B22C6">
          <w:rPr>
            <w:noProof/>
            <w:webHidden/>
          </w:rPr>
          <w:fldChar w:fldCharType="separate"/>
        </w:r>
        <w:r w:rsidR="000F2BB7">
          <w:rPr>
            <w:noProof/>
            <w:webHidden/>
          </w:rPr>
          <w:t>119</w:t>
        </w:r>
        <w:r w:rsidR="004B22C6">
          <w:rPr>
            <w:noProof/>
            <w:webHidden/>
          </w:rPr>
          <w:fldChar w:fldCharType="end"/>
        </w:r>
      </w:hyperlink>
    </w:p>
    <w:p w14:paraId="3B4328AF"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14" w:history="1">
        <w:r w:rsidR="004B22C6" w:rsidRPr="007D0A2E">
          <w:rPr>
            <w:rStyle w:val="Hypertextovodkaz"/>
            <w:noProof/>
          </w:rPr>
          <w:t>10.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Macros</w:t>
        </w:r>
        <w:r w:rsidR="004B22C6">
          <w:rPr>
            <w:noProof/>
            <w:webHidden/>
          </w:rPr>
          <w:tab/>
        </w:r>
        <w:r w:rsidR="004B22C6">
          <w:rPr>
            <w:noProof/>
            <w:webHidden/>
          </w:rPr>
          <w:fldChar w:fldCharType="begin"/>
        </w:r>
        <w:r w:rsidR="004B22C6">
          <w:rPr>
            <w:noProof/>
            <w:webHidden/>
          </w:rPr>
          <w:instrText xml:space="preserve"> PAGEREF _Toc126690314 \h </w:instrText>
        </w:r>
        <w:r w:rsidR="004B22C6">
          <w:rPr>
            <w:noProof/>
            <w:webHidden/>
          </w:rPr>
        </w:r>
        <w:r w:rsidR="004B22C6">
          <w:rPr>
            <w:noProof/>
            <w:webHidden/>
          </w:rPr>
          <w:fldChar w:fldCharType="separate"/>
        </w:r>
        <w:r w:rsidR="000F2BB7">
          <w:rPr>
            <w:noProof/>
            <w:webHidden/>
          </w:rPr>
          <w:t>120</w:t>
        </w:r>
        <w:r w:rsidR="004B22C6">
          <w:rPr>
            <w:noProof/>
            <w:webHidden/>
          </w:rPr>
          <w:fldChar w:fldCharType="end"/>
        </w:r>
      </w:hyperlink>
    </w:p>
    <w:p w14:paraId="1A7CA80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15" w:history="1">
        <w:r w:rsidR="004B22C6" w:rsidRPr="007D0A2E">
          <w:rPr>
            <w:rStyle w:val="Hypertextovodkaz"/>
            <w:noProof/>
          </w:rPr>
          <w:t>10.4.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Macros with parameters</w:t>
        </w:r>
        <w:r w:rsidR="004B22C6">
          <w:rPr>
            <w:noProof/>
            <w:webHidden/>
          </w:rPr>
          <w:tab/>
        </w:r>
        <w:r w:rsidR="004B22C6">
          <w:rPr>
            <w:noProof/>
            <w:webHidden/>
          </w:rPr>
          <w:fldChar w:fldCharType="begin"/>
        </w:r>
        <w:r w:rsidR="004B22C6">
          <w:rPr>
            <w:noProof/>
            <w:webHidden/>
          </w:rPr>
          <w:instrText xml:space="preserve"> PAGEREF _Toc126690315 \h </w:instrText>
        </w:r>
        <w:r w:rsidR="004B22C6">
          <w:rPr>
            <w:noProof/>
            <w:webHidden/>
          </w:rPr>
        </w:r>
        <w:r w:rsidR="004B22C6">
          <w:rPr>
            <w:noProof/>
            <w:webHidden/>
          </w:rPr>
          <w:fldChar w:fldCharType="separate"/>
        </w:r>
        <w:r w:rsidR="000F2BB7">
          <w:rPr>
            <w:noProof/>
            <w:webHidden/>
          </w:rPr>
          <w:t>121</w:t>
        </w:r>
        <w:r w:rsidR="004B22C6">
          <w:rPr>
            <w:noProof/>
            <w:webHidden/>
          </w:rPr>
          <w:fldChar w:fldCharType="end"/>
        </w:r>
      </w:hyperlink>
    </w:p>
    <w:p w14:paraId="3B45ED74"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16" w:history="1">
        <w:r w:rsidR="004B22C6" w:rsidRPr="007D0A2E">
          <w:rPr>
            <w:rStyle w:val="Hypertextovodkaz"/>
            <w:noProof/>
          </w:rPr>
          <w:t>10.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Structure comparison</w:t>
        </w:r>
        <w:r w:rsidR="004B22C6">
          <w:rPr>
            <w:noProof/>
            <w:webHidden/>
          </w:rPr>
          <w:tab/>
        </w:r>
        <w:r w:rsidR="004B22C6">
          <w:rPr>
            <w:noProof/>
            <w:webHidden/>
          </w:rPr>
          <w:fldChar w:fldCharType="begin"/>
        </w:r>
        <w:r w:rsidR="004B22C6">
          <w:rPr>
            <w:noProof/>
            <w:webHidden/>
          </w:rPr>
          <w:instrText xml:space="preserve"> PAGEREF _Toc126690316 \h </w:instrText>
        </w:r>
        <w:r w:rsidR="004B22C6">
          <w:rPr>
            <w:noProof/>
            <w:webHidden/>
          </w:rPr>
        </w:r>
        <w:r w:rsidR="004B22C6">
          <w:rPr>
            <w:noProof/>
            <w:webHidden/>
          </w:rPr>
          <w:fldChar w:fldCharType="separate"/>
        </w:r>
        <w:r w:rsidR="000F2BB7">
          <w:rPr>
            <w:noProof/>
            <w:webHidden/>
          </w:rPr>
          <w:t>122</w:t>
        </w:r>
        <w:r w:rsidR="004B22C6">
          <w:rPr>
            <w:noProof/>
            <w:webHidden/>
          </w:rPr>
          <w:fldChar w:fldCharType="end"/>
        </w:r>
      </w:hyperlink>
    </w:p>
    <w:p w14:paraId="04B352BC"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317" w:history="1">
        <w:r w:rsidR="004B22C6" w:rsidRPr="007D0A2E">
          <w:rPr>
            <w:rStyle w:val="Hypertextovodkaz"/>
            <w:noProof/>
          </w:rPr>
          <w:t>11</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Events in X-Script</w:t>
        </w:r>
        <w:r w:rsidR="004B22C6">
          <w:rPr>
            <w:noProof/>
            <w:webHidden/>
          </w:rPr>
          <w:tab/>
        </w:r>
        <w:r w:rsidR="004B22C6">
          <w:rPr>
            <w:noProof/>
            <w:webHidden/>
          </w:rPr>
          <w:fldChar w:fldCharType="begin"/>
        </w:r>
        <w:r w:rsidR="004B22C6">
          <w:rPr>
            <w:noProof/>
            <w:webHidden/>
          </w:rPr>
          <w:instrText xml:space="preserve"> PAGEREF _Toc126690317 \h </w:instrText>
        </w:r>
        <w:r w:rsidR="004B22C6">
          <w:rPr>
            <w:noProof/>
            <w:webHidden/>
          </w:rPr>
        </w:r>
        <w:r w:rsidR="004B22C6">
          <w:rPr>
            <w:noProof/>
            <w:webHidden/>
          </w:rPr>
          <w:fldChar w:fldCharType="separate"/>
        </w:r>
        <w:r w:rsidR="000F2BB7">
          <w:rPr>
            <w:noProof/>
            <w:webHidden/>
          </w:rPr>
          <w:t>124</w:t>
        </w:r>
        <w:r w:rsidR="004B22C6">
          <w:rPr>
            <w:noProof/>
            <w:webHidden/>
          </w:rPr>
          <w:fldChar w:fldCharType="end"/>
        </w:r>
      </w:hyperlink>
    </w:p>
    <w:p w14:paraId="6E79B6BC"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18" w:history="1">
        <w:r w:rsidR="004B22C6" w:rsidRPr="007D0A2E">
          <w:rPr>
            <w:rStyle w:val="Hypertextovodkaz"/>
            <w:noProof/>
          </w:rPr>
          <w:t>11.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vents in the validation mode</w:t>
        </w:r>
        <w:r w:rsidR="004B22C6">
          <w:rPr>
            <w:noProof/>
            <w:webHidden/>
          </w:rPr>
          <w:tab/>
        </w:r>
        <w:r w:rsidR="004B22C6">
          <w:rPr>
            <w:noProof/>
            <w:webHidden/>
          </w:rPr>
          <w:fldChar w:fldCharType="begin"/>
        </w:r>
        <w:r w:rsidR="004B22C6">
          <w:rPr>
            <w:noProof/>
            <w:webHidden/>
          </w:rPr>
          <w:instrText xml:space="preserve"> PAGEREF _Toc126690318 \h </w:instrText>
        </w:r>
        <w:r w:rsidR="004B22C6">
          <w:rPr>
            <w:noProof/>
            <w:webHidden/>
          </w:rPr>
        </w:r>
        <w:r w:rsidR="004B22C6">
          <w:rPr>
            <w:noProof/>
            <w:webHidden/>
          </w:rPr>
          <w:fldChar w:fldCharType="separate"/>
        </w:r>
        <w:r w:rsidR="000F2BB7">
          <w:rPr>
            <w:noProof/>
            <w:webHidden/>
          </w:rPr>
          <w:t>124</w:t>
        </w:r>
        <w:r w:rsidR="004B22C6">
          <w:rPr>
            <w:noProof/>
            <w:webHidden/>
          </w:rPr>
          <w:fldChar w:fldCharType="end"/>
        </w:r>
      </w:hyperlink>
    </w:p>
    <w:p w14:paraId="4E642C3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19" w:history="1">
        <w:r w:rsidR="004B22C6" w:rsidRPr="007D0A2E">
          <w:rPr>
            <w:rStyle w:val="Hypertextovodkaz"/>
            <w:noProof/>
          </w:rPr>
          <w:t>11.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Construction mode events</w:t>
        </w:r>
        <w:r w:rsidR="004B22C6">
          <w:rPr>
            <w:noProof/>
            <w:webHidden/>
          </w:rPr>
          <w:tab/>
        </w:r>
        <w:r w:rsidR="004B22C6">
          <w:rPr>
            <w:noProof/>
            <w:webHidden/>
          </w:rPr>
          <w:fldChar w:fldCharType="begin"/>
        </w:r>
        <w:r w:rsidR="004B22C6">
          <w:rPr>
            <w:noProof/>
            <w:webHidden/>
          </w:rPr>
          <w:instrText xml:space="preserve"> PAGEREF _Toc126690319 \h </w:instrText>
        </w:r>
        <w:r w:rsidR="004B22C6">
          <w:rPr>
            <w:noProof/>
            <w:webHidden/>
          </w:rPr>
        </w:r>
        <w:r w:rsidR="004B22C6">
          <w:rPr>
            <w:noProof/>
            <w:webHidden/>
          </w:rPr>
          <w:fldChar w:fldCharType="separate"/>
        </w:r>
        <w:r w:rsidR="000F2BB7">
          <w:rPr>
            <w:noProof/>
            <w:webHidden/>
          </w:rPr>
          <w:t>125</w:t>
        </w:r>
        <w:r w:rsidR="004B22C6">
          <w:rPr>
            <w:noProof/>
            <w:webHidden/>
          </w:rPr>
          <w:fldChar w:fldCharType="end"/>
        </w:r>
      </w:hyperlink>
    </w:p>
    <w:p w14:paraId="7401967E"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320" w:history="1">
        <w:r w:rsidR="004B22C6" w:rsidRPr="007D0A2E">
          <w:rPr>
            <w:rStyle w:val="Hypertextovodkaz"/>
            <w:noProof/>
          </w:rPr>
          <w:t>12</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Debugger</w:t>
        </w:r>
        <w:r w:rsidR="004B22C6">
          <w:rPr>
            <w:noProof/>
            <w:webHidden/>
          </w:rPr>
          <w:tab/>
        </w:r>
        <w:r w:rsidR="004B22C6">
          <w:rPr>
            <w:noProof/>
            <w:webHidden/>
          </w:rPr>
          <w:fldChar w:fldCharType="begin"/>
        </w:r>
        <w:r w:rsidR="004B22C6">
          <w:rPr>
            <w:noProof/>
            <w:webHidden/>
          </w:rPr>
          <w:instrText xml:space="preserve"> PAGEREF _Toc126690320 \h </w:instrText>
        </w:r>
        <w:r w:rsidR="004B22C6">
          <w:rPr>
            <w:noProof/>
            <w:webHidden/>
          </w:rPr>
        </w:r>
        <w:r w:rsidR="004B22C6">
          <w:rPr>
            <w:noProof/>
            <w:webHidden/>
          </w:rPr>
          <w:fldChar w:fldCharType="separate"/>
        </w:r>
        <w:r w:rsidR="000F2BB7">
          <w:rPr>
            <w:noProof/>
            <w:webHidden/>
          </w:rPr>
          <w:t>127</w:t>
        </w:r>
        <w:r w:rsidR="004B22C6">
          <w:rPr>
            <w:noProof/>
            <w:webHidden/>
          </w:rPr>
          <w:fldChar w:fldCharType="end"/>
        </w:r>
      </w:hyperlink>
    </w:p>
    <w:p w14:paraId="7BF74F6A"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321" w:history="1">
        <w:r w:rsidR="004B22C6" w:rsidRPr="007D0A2E">
          <w:rPr>
            <w:rStyle w:val="Hypertextovodkaz"/>
            <w:noProof/>
          </w:rPr>
          <w:t>13</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Processing and reporting errors</w:t>
        </w:r>
        <w:r w:rsidR="004B22C6">
          <w:rPr>
            <w:noProof/>
            <w:webHidden/>
          </w:rPr>
          <w:tab/>
        </w:r>
        <w:r w:rsidR="004B22C6">
          <w:rPr>
            <w:noProof/>
            <w:webHidden/>
          </w:rPr>
          <w:fldChar w:fldCharType="begin"/>
        </w:r>
        <w:r w:rsidR="004B22C6">
          <w:rPr>
            <w:noProof/>
            <w:webHidden/>
          </w:rPr>
          <w:instrText xml:space="preserve"> PAGEREF _Toc126690321 \h </w:instrText>
        </w:r>
        <w:r w:rsidR="004B22C6">
          <w:rPr>
            <w:noProof/>
            <w:webHidden/>
          </w:rPr>
        </w:r>
        <w:r w:rsidR="004B22C6">
          <w:rPr>
            <w:noProof/>
            <w:webHidden/>
          </w:rPr>
          <w:fldChar w:fldCharType="separate"/>
        </w:r>
        <w:r w:rsidR="000F2BB7">
          <w:rPr>
            <w:noProof/>
            <w:webHidden/>
          </w:rPr>
          <w:t>129</w:t>
        </w:r>
        <w:r w:rsidR="004B22C6">
          <w:rPr>
            <w:noProof/>
            <w:webHidden/>
          </w:rPr>
          <w:fldChar w:fldCharType="end"/>
        </w:r>
      </w:hyperlink>
    </w:p>
    <w:p w14:paraId="59AE883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22" w:history="1">
        <w:r w:rsidR="004B22C6" w:rsidRPr="007D0A2E">
          <w:rPr>
            <w:rStyle w:val="Hypertextovodkaz"/>
            <w:noProof/>
          </w:rPr>
          <w:t>13.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Generate XML file with errors</w:t>
        </w:r>
        <w:r w:rsidR="004B22C6">
          <w:rPr>
            <w:noProof/>
            <w:webHidden/>
          </w:rPr>
          <w:tab/>
        </w:r>
        <w:r w:rsidR="004B22C6">
          <w:rPr>
            <w:noProof/>
            <w:webHidden/>
          </w:rPr>
          <w:fldChar w:fldCharType="begin"/>
        </w:r>
        <w:r w:rsidR="004B22C6">
          <w:rPr>
            <w:noProof/>
            <w:webHidden/>
          </w:rPr>
          <w:instrText xml:space="preserve"> PAGEREF _Toc126690322 \h </w:instrText>
        </w:r>
        <w:r w:rsidR="004B22C6">
          <w:rPr>
            <w:noProof/>
            <w:webHidden/>
          </w:rPr>
        </w:r>
        <w:r w:rsidR="004B22C6">
          <w:rPr>
            <w:noProof/>
            <w:webHidden/>
          </w:rPr>
          <w:fldChar w:fldCharType="separate"/>
        </w:r>
        <w:r w:rsidR="000F2BB7">
          <w:rPr>
            <w:noProof/>
            <w:webHidden/>
          </w:rPr>
          <w:t>129</w:t>
        </w:r>
        <w:r w:rsidR="004B22C6">
          <w:rPr>
            <w:noProof/>
            <w:webHidden/>
          </w:rPr>
          <w:fldChar w:fldCharType="end"/>
        </w:r>
      </w:hyperlink>
    </w:p>
    <w:p w14:paraId="17ACD025"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23" w:history="1">
        <w:r w:rsidR="004B22C6" w:rsidRPr="007D0A2E">
          <w:rPr>
            <w:rStyle w:val="Hypertextovodkaz"/>
            <w:noProof/>
          </w:rPr>
          <w:t>13.1.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reating of error data (two-phase)</w:t>
        </w:r>
        <w:r w:rsidR="004B22C6">
          <w:rPr>
            <w:noProof/>
            <w:webHidden/>
          </w:rPr>
          <w:tab/>
        </w:r>
        <w:r w:rsidR="004B22C6">
          <w:rPr>
            <w:noProof/>
            <w:webHidden/>
          </w:rPr>
          <w:fldChar w:fldCharType="begin"/>
        </w:r>
        <w:r w:rsidR="004B22C6">
          <w:rPr>
            <w:noProof/>
            <w:webHidden/>
          </w:rPr>
          <w:instrText xml:space="preserve"> PAGEREF _Toc126690323 \h </w:instrText>
        </w:r>
        <w:r w:rsidR="004B22C6">
          <w:rPr>
            <w:noProof/>
            <w:webHidden/>
          </w:rPr>
        </w:r>
        <w:r w:rsidR="004B22C6">
          <w:rPr>
            <w:noProof/>
            <w:webHidden/>
          </w:rPr>
          <w:fldChar w:fldCharType="separate"/>
        </w:r>
        <w:r w:rsidR="000F2BB7">
          <w:rPr>
            <w:noProof/>
            <w:webHidden/>
          </w:rPr>
          <w:t>129</w:t>
        </w:r>
        <w:r w:rsidR="004B22C6">
          <w:rPr>
            <w:noProof/>
            <w:webHidden/>
          </w:rPr>
          <w:fldChar w:fldCharType="end"/>
        </w:r>
      </w:hyperlink>
    </w:p>
    <w:p w14:paraId="5BB9E25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24" w:history="1">
        <w:r w:rsidR="004B22C6" w:rsidRPr="007D0A2E">
          <w:rPr>
            <w:rStyle w:val="Hypertextovodkaz"/>
            <w:noProof/>
          </w:rPr>
          <w:t>13.1.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One-step construction of error data</w:t>
        </w:r>
        <w:r w:rsidR="004B22C6">
          <w:rPr>
            <w:noProof/>
            <w:webHidden/>
          </w:rPr>
          <w:tab/>
        </w:r>
        <w:r w:rsidR="004B22C6">
          <w:rPr>
            <w:noProof/>
            <w:webHidden/>
          </w:rPr>
          <w:fldChar w:fldCharType="begin"/>
        </w:r>
        <w:r w:rsidR="004B22C6">
          <w:rPr>
            <w:noProof/>
            <w:webHidden/>
          </w:rPr>
          <w:instrText xml:space="preserve"> PAGEREF _Toc126690324 \h </w:instrText>
        </w:r>
        <w:r w:rsidR="004B22C6">
          <w:rPr>
            <w:noProof/>
            <w:webHidden/>
          </w:rPr>
        </w:r>
        <w:r w:rsidR="004B22C6">
          <w:rPr>
            <w:noProof/>
            <w:webHidden/>
          </w:rPr>
          <w:fldChar w:fldCharType="separate"/>
        </w:r>
        <w:r w:rsidR="000F2BB7">
          <w:rPr>
            <w:noProof/>
            <w:webHidden/>
          </w:rPr>
          <w:t>131</w:t>
        </w:r>
        <w:r w:rsidR="004B22C6">
          <w:rPr>
            <w:noProof/>
            <w:webHidden/>
          </w:rPr>
          <w:fldChar w:fldCharType="end"/>
        </w:r>
      </w:hyperlink>
    </w:p>
    <w:p w14:paraId="052C5D8D"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25" w:history="1">
        <w:r w:rsidR="004B22C6" w:rsidRPr="007D0A2E">
          <w:rPr>
            <w:rStyle w:val="Hypertextovodkaz"/>
            <w:noProof/>
          </w:rPr>
          <w:t>13.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Reporter</w:t>
        </w:r>
        <w:r w:rsidR="004B22C6">
          <w:rPr>
            <w:noProof/>
            <w:webHidden/>
          </w:rPr>
          <w:tab/>
        </w:r>
        <w:r w:rsidR="004B22C6">
          <w:rPr>
            <w:noProof/>
            <w:webHidden/>
          </w:rPr>
          <w:fldChar w:fldCharType="begin"/>
        </w:r>
        <w:r w:rsidR="004B22C6">
          <w:rPr>
            <w:noProof/>
            <w:webHidden/>
          </w:rPr>
          <w:instrText xml:space="preserve"> PAGEREF _Toc126690325 \h </w:instrText>
        </w:r>
        <w:r w:rsidR="004B22C6">
          <w:rPr>
            <w:noProof/>
            <w:webHidden/>
          </w:rPr>
        </w:r>
        <w:r w:rsidR="004B22C6">
          <w:rPr>
            <w:noProof/>
            <w:webHidden/>
          </w:rPr>
          <w:fldChar w:fldCharType="separate"/>
        </w:r>
        <w:r w:rsidR="000F2BB7">
          <w:rPr>
            <w:noProof/>
            <w:webHidden/>
          </w:rPr>
          <w:t>133</w:t>
        </w:r>
        <w:r w:rsidR="004B22C6">
          <w:rPr>
            <w:noProof/>
            <w:webHidden/>
          </w:rPr>
          <w:fldChar w:fldCharType="end"/>
        </w:r>
      </w:hyperlink>
    </w:p>
    <w:p w14:paraId="120DA41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26" w:history="1">
        <w:r w:rsidR="004B22C6" w:rsidRPr="007D0A2E">
          <w:rPr>
            <w:rStyle w:val="Hypertextovodkaz"/>
            <w:noProof/>
          </w:rPr>
          <w:t>13.2.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Reports</w:t>
        </w:r>
        <w:r w:rsidR="004B22C6">
          <w:rPr>
            <w:noProof/>
            <w:webHidden/>
          </w:rPr>
          <w:tab/>
        </w:r>
        <w:r w:rsidR="004B22C6">
          <w:rPr>
            <w:noProof/>
            <w:webHidden/>
          </w:rPr>
          <w:fldChar w:fldCharType="begin"/>
        </w:r>
        <w:r w:rsidR="004B22C6">
          <w:rPr>
            <w:noProof/>
            <w:webHidden/>
          </w:rPr>
          <w:instrText xml:space="preserve"> PAGEREF _Toc126690326 \h </w:instrText>
        </w:r>
        <w:r w:rsidR="004B22C6">
          <w:rPr>
            <w:noProof/>
            <w:webHidden/>
          </w:rPr>
        </w:r>
        <w:r w:rsidR="004B22C6">
          <w:rPr>
            <w:noProof/>
            <w:webHidden/>
          </w:rPr>
          <w:fldChar w:fldCharType="separate"/>
        </w:r>
        <w:r w:rsidR="000F2BB7">
          <w:rPr>
            <w:noProof/>
            <w:webHidden/>
          </w:rPr>
          <w:t>133</w:t>
        </w:r>
        <w:r w:rsidR="004B22C6">
          <w:rPr>
            <w:noProof/>
            <w:webHidden/>
          </w:rPr>
          <w:fldChar w:fldCharType="end"/>
        </w:r>
      </w:hyperlink>
    </w:p>
    <w:p w14:paraId="305C02B5"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27" w:history="1">
        <w:r w:rsidR="004B22C6" w:rsidRPr="007D0A2E">
          <w:rPr>
            <w:rStyle w:val="Hypertextovodkaz"/>
            <w:noProof/>
          </w:rPr>
          <w:t>13.2.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Tables of reports</w:t>
        </w:r>
        <w:r w:rsidR="004B22C6">
          <w:rPr>
            <w:noProof/>
            <w:webHidden/>
          </w:rPr>
          <w:tab/>
        </w:r>
        <w:r w:rsidR="004B22C6">
          <w:rPr>
            <w:noProof/>
            <w:webHidden/>
          </w:rPr>
          <w:fldChar w:fldCharType="begin"/>
        </w:r>
        <w:r w:rsidR="004B22C6">
          <w:rPr>
            <w:noProof/>
            <w:webHidden/>
          </w:rPr>
          <w:instrText xml:space="preserve"> PAGEREF _Toc126690327 \h </w:instrText>
        </w:r>
        <w:r w:rsidR="004B22C6">
          <w:rPr>
            <w:noProof/>
            <w:webHidden/>
          </w:rPr>
        </w:r>
        <w:r w:rsidR="004B22C6">
          <w:rPr>
            <w:noProof/>
            <w:webHidden/>
          </w:rPr>
          <w:fldChar w:fldCharType="separate"/>
        </w:r>
        <w:r w:rsidR="000F2BB7">
          <w:rPr>
            <w:noProof/>
            <w:webHidden/>
          </w:rPr>
          <w:t>137</w:t>
        </w:r>
        <w:r w:rsidR="004B22C6">
          <w:rPr>
            <w:noProof/>
            <w:webHidden/>
          </w:rPr>
          <w:fldChar w:fldCharType="end"/>
        </w:r>
      </w:hyperlink>
    </w:p>
    <w:p w14:paraId="54E0AE1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28" w:history="1">
        <w:r w:rsidR="004B22C6" w:rsidRPr="007D0A2E">
          <w:rPr>
            <w:rStyle w:val="Hypertextovodkaz"/>
            <w:noProof/>
          </w:rPr>
          <w:t>13.2.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ystem report manager</w:t>
        </w:r>
        <w:r w:rsidR="004B22C6">
          <w:rPr>
            <w:noProof/>
            <w:webHidden/>
          </w:rPr>
          <w:tab/>
        </w:r>
        <w:r w:rsidR="004B22C6">
          <w:rPr>
            <w:noProof/>
            <w:webHidden/>
          </w:rPr>
          <w:fldChar w:fldCharType="begin"/>
        </w:r>
        <w:r w:rsidR="004B22C6">
          <w:rPr>
            <w:noProof/>
            <w:webHidden/>
          </w:rPr>
          <w:instrText xml:space="preserve"> PAGEREF _Toc126690328 \h </w:instrText>
        </w:r>
        <w:r w:rsidR="004B22C6">
          <w:rPr>
            <w:noProof/>
            <w:webHidden/>
          </w:rPr>
        </w:r>
        <w:r w:rsidR="004B22C6">
          <w:rPr>
            <w:noProof/>
            <w:webHidden/>
          </w:rPr>
          <w:fldChar w:fldCharType="separate"/>
        </w:r>
        <w:r w:rsidR="000F2BB7">
          <w:rPr>
            <w:noProof/>
            <w:webHidden/>
          </w:rPr>
          <w:t>138</w:t>
        </w:r>
        <w:r w:rsidR="004B22C6">
          <w:rPr>
            <w:noProof/>
            <w:webHidden/>
          </w:rPr>
          <w:fldChar w:fldCharType="end"/>
        </w:r>
      </w:hyperlink>
    </w:p>
    <w:p w14:paraId="4A84C955"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29" w:history="1">
        <w:r w:rsidR="004B22C6" w:rsidRPr="007D0A2E">
          <w:rPr>
            <w:rStyle w:val="Hypertextovodkaz"/>
            <w:noProof/>
          </w:rPr>
          <w:t>13.2.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Reporters</w:t>
        </w:r>
        <w:r w:rsidR="004B22C6">
          <w:rPr>
            <w:noProof/>
            <w:webHidden/>
          </w:rPr>
          <w:tab/>
        </w:r>
        <w:r w:rsidR="004B22C6">
          <w:rPr>
            <w:noProof/>
            <w:webHidden/>
          </w:rPr>
          <w:fldChar w:fldCharType="begin"/>
        </w:r>
        <w:r w:rsidR="004B22C6">
          <w:rPr>
            <w:noProof/>
            <w:webHidden/>
          </w:rPr>
          <w:instrText xml:space="preserve"> PAGEREF _Toc126690329 \h </w:instrText>
        </w:r>
        <w:r w:rsidR="004B22C6">
          <w:rPr>
            <w:noProof/>
            <w:webHidden/>
          </w:rPr>
        </w:r>
        <w:r w:rsidR="004B22C6">
          <w:rPr>
            <w:noProof/>
            <w:webHidden/>
          </w:rPr>
          <w:fldChar w:fldCharType="separate"/>
        </w:r>
        <w:r w:rsidR="000F2BB7">
          <w:rPr>
            <w:noProof/>
            <w:webHidden/>
          </w:rPr>
          <w:t>139</w:t>
        </w:r>
        <w:r w:rsidR="004B22C6">
          <w:rPr>
            <w:noProof/>
            <w:webHidden/>
          </w:rPr>
          <w:fldChar w:fldCharType="end"/>
        </w:r>
      </w:hyperlink>
    </w:p>
    <w:p w14:paraId="632C953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30" w:history="1">
        <w:r w:rsidR="004B22C6" w:rsidRPr="007D0A2E">
          <w:rPr>
            <w:rStyle w:val="Hypertextovodkaz"/>
            <w:noProof/>
          </w:rPr>
          <w:t>13.2.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Reports in exceptions</w:t>
        </w:r>
        <w:r w:rsidR="004B22C6">
          <w:rPr>
            <w:noProof/>
            <w:webHidden/>
          </w:rPr>
          <w:tab/>
        </w:r>
        <w:r w:rsidR="004B22C6">
          <w:rPr>
            <w:noProof/>
            <w:webHidden/>
          </w:rPr>
          <w:fldChar w:fldCharType="begin"/>
        </w:r>
        <w:r w:rsidR="004B22C6">
          <w:rPr>
            <w:noProof/>
            <w:webHidden/>
          </w:rPr>
          <w:instrText xml:space="preserve"> PAGEREF _Toc126690330 \h </w:instrText>
        </w:r>
        <w:r w:rsidR="004B22C6">
          <w:rPr>
            <w:noProof/>
            <w:webHidden/>
          </w:rPr>
        </w:r>
        <w:r w:rsidR="004B22C6">
          <w:rPr>
            <w:noProof/>
            <w:webHidden/>
          </w:rPr>
          <w:fldChar w:fldCharType="separate"/>
        </w:r>
        <w:r w:rsidR="000F2BB7">
          <w:rPr>
            <w:noProof/>
            <w:webHidden/>
          </w:rPr>
          <w:t>139</w:t>
        </w:r>
        <w:r w:rsidR="004B22C6">
          <w:rPr>
            <w:noProof/>
            <w:webHidden/>
          </w:rPr>
          <w:fldChar w:fldCharType="end"/>
        </w:r>
      </w:hyperlink>
    </w:p>
    <w:p w14:paraId="40649EC4"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31" w:history="1">
        <w:r w:rsidR="004B22C6" w:rsidRPr="007D0A2E">
          <w:rPr>
            <w:rStyle w:val="Hypertextovodkaz"/>
            <w:noProof/>
          </w:rPr>
          <w:t>13.2.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xample of use</w:t>
        </w:r>
        <w:r w:rsidR="004B22C6">
          <w:rPr>
            <w:noProof/>
            <w:webHidden/>
          </w:rPr>
          <w:tab/>
        </w:r>
        <w:r w:rsidR="004B22C6">
          <w:rPr>
            <w:noProof/>
            <w:webHidden/>
          </w:rPr>
          <w:fldChar w:fldCharType="begin"/>
        </w:r>
        <w:r w:rsidR="004B22C6">
          <w:rPr>
            <w:noProof/>
            <w:webHidden/>
          </w:rPr>
          <w:instrText xml:space="preserve"> PAGEREF _Toc126690331 \h </w:instrText>
        </w:r>
        <w:r w:rsidR="004B22C6">
          <w:rPr>
            <w:noProof/>
            <w:webHidden/>
          </w:rPr>
        </w:r>
        <w:r w:rsidR="004B22C6">
          <w:rPr>
            <w:noProof/>
            <w:webHidden/>
          </w:rPr>
          <w:fldChar w:fldCharType="separate"/>
        </w:r>
        <w:r w:rsidR="000F2BB7">
          <w:rPr>
            <w:noProof/>
            <w:webHidden/>
          </w:rPr>
          <w:t>140</w:t>
        </w:r>
        <w:r w:rsidR="004B22C6">
          <w:rPr>
            <w:noProof/>
            <w:webHidden/>
          </w:rPr>
          <w:fldChar w:fldCharType="end"/>
        </w:r>
      </w:hyperlink>
    </w:p>
    <w:p w14:paraId="6F2BABD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32" w:history="1">
        <w:r w:rsidR="004B22C6" w:rsidRPr="007D0A2E">
          <w:rPr>
            <w:rStyle w:val="Hypertextovodkaz"/>
            <w:noProof/>
          </w:rPr>
          <w:t>13.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The error method</w:t>
        </w:r>
        <w:r w:rsidR="004B22C6">
          <w:rPr>
            <w:noProof/>
            <w:webHidden/>
          </w:rPr>
          <w:tab/>
        </w:r>
        <w:r w:rsidR="004B22C6">
          <w:rPr>
            <w:noProof/>
            <w:webHidden/>
          </w:rPr>
          <w:fldChar w:fldCharType="begin"/>
        </w:r>
        <w:r w:rsidR="004B22C6">
          <w:rPr>
            <w:noProof/>
            <w:webHidden/>
          </w:rPr>
          <w:instrText xml:space="preserve"> PAGEREF _Toc126690332 \h </w:instrText>
        </w:r>
        <w:r w:rsidR="004B22C6">
          <w:rPr>
            <w:noProof/>
            <w:webHidden/>
          </w:rPr>
        </w:r>
        <w:r w:rsidR="004B22C6">
          <w:rPr>
            <w:noProof/>
            <w:webHidden/>
          </w:rPr>
          <w:fldChar w:fldCharType="separate"/>
        </w:r>
        <w:r w:rsidR="000F2BB7">
          <w:rPr>
            <w:noProof/>
            <w:webHidden/>
          </w:rPr>
          <w:t>142</w:t>
        </w:r>
        <w:r w:rsidR="004B22C6">
          <w:rPr>
            <w:noProof/>
            <w:webHidden/>
          </w:rPr>
          <w:fldChar w:fldCharType="end"/>
        </w:r>
      </w:hyperlink>
    </w:p>
    <w:p w14:paraId="796CC48D"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33" w:history="1">
        <w:r w:rsidR="004B22C6" w:rsidRPr="007D0A2E">
          <w:rPr>
            <w:rStyle w:val="Hypertextovodkaz"/>
            <w:noProof/>
          </w:rPr>
          <w:t>13.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Automatically generated errors</w:t>
        </w:r>
        <w:r w:rsidR="004B22C6">
          <w:rPr>
            <w:noProof/>
            <w:webHidden/>
          </w:rPr>
          <w:tab/>
        </w:r>
        <w:r w:rsidR="004B22C6">
          <w:rPr>
            <w:noProof/>
            <w:webHidden/>
          </w:rPr>
          <w:fldChar w:fldCharType="begin"/>
        </w:r>
        <w:r w:rsidR="004B22C6">
          <w:rPr>
            <w:noProof/>
            <w:webHidden/>
          </w:rPr>
          <w:instrText xml:space="preserve"> PAGEREF _Toc126690333 \h </w:instrText>
        </w:r>
        <w:r w:rsidR="004B22C6">
          <w:rPr>
            <w:noProof/>
            <w:webHidden/>
          </w:rPr>
        </w:r>
        <w:r w:rsidR="004B22C6">
          <w:rPr>
            <w:noProof/>
            <w:webHidden/>
          </w:rPr>
          <w:fldChar w:fldCharType="separate"/>
        </w:r>
        <w:r w:rsidR="000F2BB7">
          <w:rPr>
            <w:noProof/>
            <w:webHidden/>
          </w:rPr>
          <w:t>143</w:t>
        </w:r>
        <w:r w:rsidR="004B22C6">
          <w:rPr>
            <w:noProof/>
            <w:webHidden/>
          </w:rPr>
          <w:fldChar w:fldCharType="end"/>
        </w:r>
      </w:hyperlink>
    </w:p>
    <w:p w14:paraId="5CBD46E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34" w:history="1">
        <w:r w:rsidR="004B22C6" w:rsidRPr="007D0A2E">
          <w:rPr>
            <w:rStyle w:val="Hypertextovodkaz"/>
            <w:noProof/>
          </w:rPr>
          <w:t>13.4.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Generating into a reporter</w:t>
        </w:r>
        <w:r w:rsidR="004B22C6">
          <w:rPr>
            <w:noProof/>
            <w:webHidden/>
          </w:rPr>
          <w:tab/>
        </w:r>
        <w:r w:rsidR="004B22C6">
          <w:rPr>
            <w:noProof/>
            <w:webHidden/>
          </w:rPr>
          <w:fldChar w:fldCharType="begin"/>
        </w:r>
        <w:r w:rsidR="004B22C6">
          <w:rPr>
            <w:noProof/>
            <w:webHidden/>
          </w:rPr>
          <w:instrText xml:space="preserve"> PAGEREF _Toc126690334 \h </w:instrText>
        </w:r>
        <w:r w:rsidR="004B22C6">
          <w:rPr>
            <w:noProof/>
            <w:webHidden/>
          </w:rPr>
        </w:r>
        <w:r w:rsidR="004B22C6">
          <w:rPr>
            <w:noProof/>
            <w:webHidden/>
          </w:rPr>
          <w:fldChar w:fldCharType="separate"/>
        </w:r>
        <w:r w:rsidR="000F2BB7">
          <w:rPr>
            <w:noProof/>
            <w:webHidden/>
          </w:rPr>
          <w:t>143</w:t>
        </w:r>
        <w:r w:rsidR="004B22C6">
          <w:rPr>
            <w:noProof/>
            <w:webHidden/>
          </w:rPr>
          <w:fldChar w:fldCharType="end"/>
        </w:r>
      </w:hyperlink>
    </w:p>
    <w:p w14:paraId="6455616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35" w:history="1">
        <w:r w:rsidR="004B22C6" w:rsidRPr="007D0A2E">
          <w:rPr>
            <w:rStyle w:val="Hypertextovodkaz"/>
            <w:noProof/>
          </w:rPr>
          <w:t>13.4.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Generate an exception listing error</w:t>
        </w:r>
        <w:r w:rsidR="004B22C6">
          <w:rPr>
            <w:noProof/>
            <w:webHidden/>
          </w:rPr>
          <w:tab/>
        </w:r>
        <w:r w:rsidR="004B22C6">
          <w:rPr>
            <w:noProof/>
            <w:webHidden/>
          </w:rPr>
          <w:fldChar w:fldCharType="begin"/>
        </w:r>
        <w:r w:rsidR="004B22C6">
          <w:rPr>
            <w:noProof/>
            <w:webHidden/>
          </w:rPr>
          <w:instrText xml:space="preserve"> PAGEREF _Toc126690335 \h </w:instrText>
        </w:r>
        <w:r w:rsidR="004B22C6">
          <w:rPr>
            <w:noProof/>
            <w:webHidden/>
          </w:rPr>
        </w:r>
        <w:r w:rsidR="004B22C6">
          <w:rPr>
            <w:noProof/>
            <w:webHidden/>
          </w:rPr>
          <w:fldChar w:fldCharType="separate"/>
        </w:r>
        <w:r w:rsidR="000F2BB7">
          <w:rPr>
            <w:noProof/>
            <w:webHidden/>
          </w:rPr>
          <w:t>144</w:t>
        </w:r>
        <w:r w:rsidR="004B22C6">
          <w:rPr>
            <w:noProof/>
            <w:webHidden/>
          </w:rPr>
          <w:fldChar w:fldCharType="end"/>
        </w:r>
      </w:hyperlink>
    </w:p>
    <w:p w14:paraId="3A87B98A"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36" w:history="1">
        <w:r w:rsidR="004B22C6" w:rsidRPr="007D0A2E">
          <w:rPr>
            <w:rStyle w:val="Hypertextovodkaz"/>
            <w:noProof/>
          </w:rPr>
          <w:t>13.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rrors when compiling X-definition</w:t>
        </w:r>
        <w:r w:rsidR="004B22C6">
          <w:rPr>
            <w:noProof/>
            <w:webHidden/>
          </w:rPr>
          <w:tab/>
        </w:r>
        <w:r w:rsidR="004B22C6">
          <w:rPr>
            <w:noProof/>
            <w:webHidden/>
          </w:rPr>
          <w:fldChar w:fldCharType="begin"/>
        </w:r>
        <w:r w:rsidR="004B22C6">
          <w:rPr>
            <w:noProof/>
            <w:webHidden/>
          </w:rPr>
          <w:instrText xml:space="preserve"> PAGEREF _Toc126690336 \h </w:instrText>
        </w:r>
        <w:r w:rsidR="004B22C6">
          <w:rPr>
            <w:noProof/>
            <w:webHidden/>
          </w:rPr>
        </w:r>
        <w:r w:rsidR="004B22C6">
          <w:rPr>
            <w:noProof/>
            <w:webHidden/>
          </w:rPr>
          <w:fldChar w:fldCharType="separate"/>
        </w:r>
        <w:r w:rsidR="000F2BB7">
          <w:rPr>
            <w:noProof/>
            <w:webHidden/>
          </w:rPr>
          <w:t>144</w:t>
        </w:r>
        <w:r w:rsidR="004B22C6">
          <w:rPr>
            <w:noProof/>
            <w:webHidden/>
          </w:rPr>
          <w:fldChar w:fldCharType="end"/>
        </w:r>
      </w:hyperlink>
    </w:p>
    <w:p w14:paraId="03E5B149"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337" w:history="1">
        <w:r w:rsidR="004B22C6" w:rsidRPr="007D0A2E">
          <w:rPr>
            <w:rStyle w:val="Hypertextovodkaz"/>
            <w:noProof/>
          </w:rPr>
          <w:t>14</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Appendix A – complete example</w:t>
        </w:r>
        <w:r w:rsidR="004B22C6">
          <w:rPr>
            <w:noProof/>
            <w:webHidden/>
          </w:rPr>
          <w:tab/>
        </w:r>
        <w:r w:rsidR="004B22C6">
          <w:rPr>
            <w:noProof/>
            <w:webHidden/>
          </w:rPr>
          <w:fldChar w:fldCharType="begin"/>
        </w:r>
        <w:r w:rsidR="004B22C6">
          <w:rPr>
            <w:noProof/>
            <w:webHidden/>
          </w:rPr>
          <w:instrText xml:space="preserve"> PAGEREF _Toc126690337 \h </w:instrText>
        </w:r>
        <w:r w:rsidR="004B22C6">
          <w:rPr>
            <w:noProof/>
            <w:webHidden/>
          </w:rPr>
        </w:r>
        <w:r w:rsidR="004B22C6">
          <w:rPr>
            <w:noProof/>
            <w:webHidden/>
          </w:rPr>
          <w:fldChar w:fldCharType="separate"/>
        </w:r>
        <w:r w:rsidR="000F2BB7">
          <w:rPr>
            <w:noProof/>
            <w:webHidden/>
          </w:rPr>
          <w:t>146</w:t>
        </w:r>
        <w:r w:rsidR="004B22C6">
          <w:rPr>
            <w:noProof/>
            <w:webHidden/>
          </w:rPr>
          <w:fldChar w:fldCharType="end"/>
        </w:r>
      </w:hyperlink>
    </w:p>
    <w:p w14:paraId="1DCF024E"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338" w:history="1">
        <w:r w:rsidR="004B22C6" w:rsidRPr="007D0A2E">
          <w:rPr>
            <w:rStyle w:val="Hypertextovodkaz"/>
            <w:noProof/>
          </w:rPr>
          <w:t>15</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Appendix B – frequently asked questions (F.A.Q.)</w:t>
        </w:r>
        <w:r w:rsidR="004B22C6">
          <w:rPr>
            <w:noProof/>
            <w:webHidden/>
          </w:rPr>
          <w:tab/>
        </w:r>
        <w:r w:rsidR="004B22C6">
          <w:rPr>
            <w:noProof/>
            <w:webHidden/>
          </w:rPr>
          <w:fldChar w:fldCharType="begin"/>
        </w:r>
        <w:r w:rsidR="004B22C6">
          <w:rPr>
            <w:noProof/>
            <w:webHidden/>
          </w:rPr>
          <w:instrText xml:space="preserve"> PAGEREF _Toc126690338 \h </w:instrText>
        </w:r>
        <w:r w:rsidR="004B22C6">
          <w:rPr>
            <w:noProof/>
            <w:webHidden/>
          </w:rPr>
        </w:r>
        <w:r w:rsidR="004B22C6">
          <w:rPr>
            <w:noProof/>
            <w:webHidden/>
          </w:rPr>
          <w:fldChar w:fldCharType="separate"/>
        </w:r>
        <w:r w:rsidR="000F2BB7">
          <w:rPr>
            <w:noProof/>
            <w:webHidden/>
          </w:rPr>
          <w:t>157</w:t>
        </w:r>
        <w:r w:rsidR="004B22C6">
          <w:rPr>
            <w:noProof/>
            <w:webHidden/>
          </w:rPr>
          <w:fldChar w:fldCharType="end"/>
        </w:r>
      </w:hyperlink>
    </w:p>
    <w:p w14:paraId="29983A70"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39" w:history="1">
        <w:r w:rsidR="004B22C6" w:rsidRPr="007D0A2E">
          <w:rPr>
            <w:rStyle w:val="Hypertextovodkaz"/>
            <w:noProof/>
          </w:rPr>
          <w:t>15.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Data content, types</w:t>
        </w:r>
        <w:r w:rsidR="004B22C6">
          <w:rPr>
            <w:noProof/>
            <w:webHidden/>
          </w:rPr>
          <w:tab/>
        </w:r>
        <w:r w:rsidR="004B22C6">
          <w:rPr>
            <w:noProof/>
            <w:webHidden/>
          </w:rPr>
          <w:fldChar w:fldCharType="begin"/>
        </w:r>
        <w:r w:rsidR="004B22C6">
          <w:rPr>
            <w:noProof/>
            <w:webHidden/>
          </w:rPr>
          <w:instrText xml:space="preserve"> PAGEREF _Toc126690339 \h </w:instrText>
        </w:r>
        <w:r w:rsidR="004B22C6">
          <w:rPr>
            <w:noProof/>
            <w:webHidden/>
          </w:rPr>
        </w:r>
        <w:r w:rsidR="004B22C6">
          <w:rPr>
            <w:noProof/>
            <w:webHidden/>
          </w:rPr>
          <w:fldChar w:fldCharType="separate"/>
        </w:r>
        <w:r w:rsidR="000F2BB7">
          <w:rPr>
            <w:noProof/>
            <w:webHidden/>
          </w:rPr>
          <w:t>157</w:t>
        </w:r>
        <w:r w:rsidR="004B22C6">
          <w:rPr>
            <w:noProof/>
            <w:webHidden/>
          </w:rPr>
          <w:fldChar w:fldCharType="end"/>
        </w:r>
      </w:hyperlink>
    </w:p>
    <w:p w14:paraId="500694D5"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40" w:history="1">
        <w:r w:rsidR="004B22C6" w:rsidRPr="007D0A2E">
          <w:rPr>
            <w:rStyle w:val="Hypertextovodkaz"/>
            <w:noProof/>
          </w:rPr>
          <w:t>15.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Error reporting</w:t>
        </w:r>
        <w:r w:rsidR="004B22C6">
          <w:rPr>
            <w:noProof/>
            <w:webHidden/>
          </w:rPr>
          <w:tab/>
        </w:r>
        <w:r w:rsidR="004B22C6">
          <w:rPr>
            <w:noProof/>
            <w:webHidden/>
          </w:rPr>
          <w:fldChar w:fldCharType="begin"/>
        </w:r>
        <w:r w:rsidR="004B22C6">
          <w:rPr>
            <w:noProof/>
            <w:webHidden/>
          </w:rPr>
          <w:instrText xml:space="preserve"> PAGEREF _Toc126690340 \h </w:instrText>
        </w:r>
        <w:r w:rsidR="004B22C6">
          <w:rPr>
            <w:noProof/>
            <w:webHidden/>
          </w:rPr>
        </w:r>
        <w:r w:rsidR="004B22C6">
          <w:rPr>
            <w:noProof/>
            <w:webHidden/>
          </w:rPr>
          <w:fldChar w:fldCharType="separate"/>
        </w:r>
        <w:r w:rsidR="000F2BB7">
          <w:rPr>
            <w:noProof/>
            <w:webHidden/>
          </w:rPr>
          <w:t>158</w:t>
        </w:r>
        <w:r w:rsidR="004B22C6">
          <w:rPr>
            <w:noProof/>
            <w:webHidden/>
          </w:rPr>
          <w:fldChar w:fldCharType="end"/>
        </w:r>
      </w:hyperlink>
    </w:p>
    <w:p w14:paraId="2788876C"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41" w:history="1">
        <w:r w:rsidR="004B22C6" w:rsidRPr="007D0A2E">
          <w:rPr>
            <w:rStyle w:val="Hypertextovodkaz"/>
            <w:noProof/>
          </w:rPr>
          <w:t>15.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How to create an X-definition from given XML data</w:t>
        </w:r>
        <w:r w:rsidR="004B22C6">
          <w:rPr>
            <w:noProof/>
            <w:webHidden/>
          </w:rPr>
          <w:tab/>
        </w:r>
        <w:r w:rsidR="004B22C6">
          <w:rPr>
            <w:noProof/>
            <w:webHidden/>
          </w:rPr>
          <w:fldChar w:fldCharType="begin"/>
        </w:r>
        <w:r w:rsidR="004B22C6">
          <w:rPr>
            <w:noProof/>
            <w:webHidden/>
          </w:rPr>
          <w:instrText xml:space="preserve"> PAGEREF _Toc126690341 \h </w:instrText>
        </w:r>
        <w:r w:rsidR="004B22C6">
          <w:rPr>
            <w:noProof/>
            <w:webHidden/>
          </w:rPr>
        </w:r>
        <w:r w:rsidR="004B22C6">
          <w:rPr>
            <w:noProof/>
            <w:webHidden/>
          </w:rPr>
          <w:fldChar w:fldCharType="separate"/>
        </w:r>
        <w:r w:rsidR="000F2BB7">
          <w:rPr>
            <w:noProof/>
            <w:webHidden/>
          </w:rPr>
          <w:t>159</w:t>
        </w:r>
        <w:r w:rsidR="004B22C6">
          <w:rPr>
            <w:noProof/>
            <w:webHidden/>
          </w:rPr>
          <w:fldChar w:fldCharType="end"/>
        </w:r>
      </w:hyperlink>
    </w:p>
    <w:p w14:paraId="3BBFFE1F"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342" w:history="1">
        <w:r w:rsidR="004B22C6" w:rsidRPr="007D0A2E">
          <w:rPr>
            <w:rStyle w:val="Hypertextovodkaz"/>
            <w:noProof/>
          </w:rPr>
          <w:t>16</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Appendix C – supplementary description of X-definitions</w:t>
        </w:r>
        <w:r w:rsidR="004B22C6">
          <w:rPr>
            <w:noProof/>
            <w:webHidden/>
          </w:rPr>
          <w:tab/>
        </w:r>
        <w:r w:rsidR="004B22C6">
          <w:rPr>
            <w:noProof/>
            <w:webHidden/>
          </w:rPr>
          <w:fldChar w:fldCharType="begin"/>
        </w:r>
        <w:r w:rsidR="004B22C6">
          <w:rPr>
            <w:noProof/>
            <w:webHidden/>
          </w:rPr>
          <w:instrText xml:space="preserve"> PAGEREF _Toc126690342 \h </w:instrText>
        </w:r>
        <w:r w:rsidR="004B22C6">
          <w:rPr>
            <w:noProof/>
            <w:webHidden/>
          </w:rPr>
        </w:r>
        <w:r w:rsidR="004B22C6">
          <w:rPr>
            <w:noProof/>
            <w:webHidden/>
          </w:rPr>
          <w:fldChar w:fldCharType="separate"/>
        </w:r>
        <w:r w:rsidR="000F2BB7">
          <w:rPr>
            <w:noProof/>
            <w:webHidden/>
          </w:rPr>
          <w:t>161</w:t>
        </w:r>
        <w:r w:rsidR="004B22C6">
          <w:rPr>
            <w:noProof/>
            <w:webHidden/>
          </w:rPr>
          <w:fldChar w:fldCharType="end"/>
        </w:r>
      </w:hyperlink>
    </w:p>
    <w:p w14:paraId="4F84B477"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43" w:history="1">
        <w:r w:rsidR="004B22C6" w:rsidRPr="007D0A2E">
          <w:rPr>
            <w:rStyle w:val="Hypertextovodkaz"/>
            <w:noProof/>
          </w:rPr>
          <w:t>16.1</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Utilities.</w:t>
        </w:r>
        <w:r w:rsidR="004B22C6">
          <w:rPr>
            <w:noProof/>
            <w:webHidden/>
          </w:rPr>
          <w:tab/>
        </w:r>
        <w:r w:rsidR="004B22C6">
          <w:rPr>
            <w:noProof/>
            <w:webHidden/>
          </w:rPr>
          <w:fldChar w:fldCharType="begin"/>
        </w:r>
        <w:r w:rsidR="004B22C6">
          <w:rPr>
            <w:noProof/>
            <w:webHidden/>
          </w:rPr>
          <w:instrText xml:space="preserve"> PAGEREF _Toc126690343 \h </w:instrText>
        </w:r>
        <w:r w:rsidR="004B22C6">
          <w:rPr>
            <w:noProof/>
            <w:webHidden/>
          </w:rPr>
        </w:r>
        <w:r w:rsidR="004B22C6">
          <w:rPr>
            <w:noProof/>
            <w:webHidden/>
          </w:rPr>
          <w:fldChar w:fldCharType="separate"/>
        </w:r>
        <w:r w:rsidR="000F2BB7">
          <w:rPr>
            <w:noProof/>
            <w:webHidden/>
          </w:rPr>
          <w:t>161</w:t>
        </w:r>
        <w:r w:rsidR="004B22C6">
          <w:rPr>
            <w:noProof/>
            <w:webHidden/>
          </w:rPr>
          <w:fldChar w:fldCharType="end"/>
        </w:r>
      </w:hyperlink>
    </w:p>
    <w:p w14:paraId="310C24D4"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44" w:history="1">
        <w:r w:rsidR="004B22C6" w:rsidRPr="007D0A2E">
          <w:rPr>
            <w:rStyle w:val="Hypertextovodkaz"/>
            <w:noProof/>
          </w:rPr>
          <w:t>16.1.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Launch the validation mode from the command line</w:t>
        </w:r>
        <w:r w:rsidR="004B22C6">
          <w:rPr>
            <w:noProof/>
            <w:webHidden/>
          </w:rPr>
          <w:tab/>
        </w:r>
        <w:r w:rsidR="004B22C6">
          <w:rPr>
            <w:noProof/>
            <w:webHidden/>
          </w:rPr>
          <w:fldChar w:fldCharType="begin"/>
        </w:r>
        <w:r w:rsidR="004B22C6">
          <w:rPr>
            <w:noProof/>
            <w:webHidden/>
          </w:rPr>
          <w:instrText xml:space="preserve"> PAGEREF _Toc126690344 \h </w:instrText>
        </w:r>
        <w:r w:rsidR="004B22C6">
          <w:rPr>
            <w:noProof/>
            <w:webHidden/>
          </w:rPr>
        </w:r>
        <w:r w:rsidR="004B22C6">
          <w:rPr>
            <w:noProof/>
            <w:webHidden/>
          </w:rPr>
          <w:fldChar w:fldCharType="separate"/>
        </w:r>
        <w:r w:rsidR="000F2BB7">
          <w:rPr>
            <w:noProof/>
            <w:webHidden/>
          </w:rPr>
          <w:t>162</w:t>
        </w:r>
        <w:r w:rsidR="004B22C6">
          <w:rPr>
            <w:noProof/>
            <w:webHidden/>
          </w:rPr>
          <w:fldChar w:fldCharType="end"/>
        </w:r>
      </w:hyperlink>
    </w:p>
    <w:p w14:paraId="39EDAC9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45" w:history="1">
        <w:r w:rsidR="004B22C6" w:rsidRPr="007D0A2E">
          <w:rPr>
            <w:rStyle w:val="Hypertextovodkaz"/>
            <w:noProof/>
          </w:rPr>
          <w:t>16.1.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Launch the</w:t>
        </w:r>
        <w:r w:rsidR="004B22C6" w:rsidRPr="007D0A2E">
          <w:rPr>
            <w:rStyle w:val="Hypertextovodkaz"/>
            <w:rFonts w:eastAsia="Arial Black"/>
            <w:noProof/>
          </w:rPr>
          <w:t xml:space="preserve"> construction mode from the command line</w:t>
        </w:r>
        <w:r w:rsidR="004B22C6">
          <w:rPr>
            <w:noProof/>
            <w:webHidden/>
          </w:rPr>
          <w:tab/>
        </w:r>
        <w:r w:rsidR="004B22C6">
          <w:rPr>
            <w:noProof/>
            <w:webHidden/>
          </w:rPr>
          <w:fldChar w:fldCharType="begin"/>
        </w:r>
        <w:r w:rsidR="004B22C6">
          <w:rPr>
            <w:noProof/>
            <w:webHidden/>
          </w:rPr>
          <w:instrText xml:space="preserve"> PAGEREF _Toc126690345 \h </w:instrText>
        </w:r>
        <w:r w:rsidR="004B22C6">
          <w:rPr>
            <w:noProof/>
            <w:webHidden/>
          </w:rPr>
        </w:r>
        <w:r w:rsidR="004B22C6">
          <w:rPr>
            <w:noProof/>
            <w:webHidden/>
          </w:rPr>
          <w:fldChar w:fldCharType="separate"/>
        </w:r>
        <w:r w:rsidR="000F2BB7">
          <w:rPr>
            <w:noProof/>
            <w:webHidden/>
          </w:rPr>
          <w:t>162</w:t>
        </w:r>
        <w:r w:rsidR="004B22C6">
          <w:rPr>
            <w:noProof/>
            <w:webHidden/>
          </w:rPr>
          <w:fldChar w:fldCharType="end"/>
        </w:r>
      </w:hyperlink>
    </w:p>
    <w:p w14:paraId="6E01D81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46" w:history="1">
        <w:r w:rsidR="004B22C6" w:rsidRPr="007D0A2E">
          <w:rPr>
            <w:rStyle w:val="Hypertextovodkaz"/>
            <w:noProof/>
          </w:rPr>
          <w:t>16.1.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hecking the accuracy of X-definition</w:t>
        </w:r>
        <w:r w:rsidR="004B22C6">
          <w:rPr>
            <w:noProof/>
            <w:webHidden/>
          </w:rPr>
          <w:tab/>
        </w:r>
        <w:r w:rsidR="004B22C6">
          <w:rPr>
            <w:noProof/>
            <w:webHidden/>
          </w:rPr>
          <w:fldChar w:fldCharType="begin"/>
        </w:r>
        <w:r w:rsidR="004B22C6">
          <w:rPr>
            <w:noProof/>
            <w:webHidden/>
          </w:rPr>
          <w:instrText xml:space="preserve"> PAGEREF _Toc126690346 \h </w:instrText>
        </w:r>
        <w:r w:rsidR="004B22C6">
          <w:rPr>
            <w:noProof/>
            <w:webHidden/>
          </w:rPr>
        </w:r>
        <w:r w:rsidR="004B22C6">
          <w:rPr>
            <w:noProof/>
            <w:webHidden/>
          </w:rPr>
          <w:fldChar w:fldCharType="separate"/>
        </w:r>
        <w:r w:rsidR="000F2BB7">
          <w:rPr>
            <w:noProof/>
            <w:webHidden/>
          </w:rPr>
          <w:t>163</w:t>
        </w:r>
        <w:r w:rsidR="004B22C6">
          <w:rPr>
            <w:noProof/>
            <w:webHidden/>
          </w:rPr>
          <w:fldChar w:fldCharType="end"/>
        </w:r>
      </w:hyperlink>
    </w:p>
    <w:p w14:paraId="57CBEB0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47" w:history="1">
        <w:r w:rsidR="004B22C6" w:rsidRPr="007D0A2E">
          <w:rPr>
            <w:rStyle w:val="Hypertextovodkaz"/>
            <w:noProof/>
          </w:rPr>
          <w:t>16.1.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reate an indented form of</w:t>
        </w:r>
        <w:r w:rsidR="004B22C6" w:rsidRPr="007D0A2E">
          <w:rPr>
            <w:rStyle w:val="Hypertextovodkaz"/>
            <w:rFonts w:eastAsia="Arial Black"/>
            <w:noProof/>
          </w:rPr>
          <w:t xml:space="preserve"> </w:t>
        </w:r>
        <w:r w:rsidR="004B22C6" w:rsidRPr="007D0A2E">
          <w:rPr>
            <w:rStyle w:val="Hypertextovodkaz"/>
            <w:noProof/>
          </w:rPr>
          <w:t>X-definition</w:t>
        </w:r>
        <w:r w:rsidR="004B22C6">
          <w:rPr>
            <w:noProof/>
            <w:webHidden/>
          </w:rPr>
          <w:tab/>
        </w:r>
        <w:r w:rsidR="004B22C6">
          <w:rPr>
            <w:noProof/>
            <w:webHidden/>
          </w:rPr>
          <w:fldChar w:fldCharType="begin"/>
        </w:r>
        <w:r w:rsidR="004B22C6">
          <w:rPr>
            <w:noProof/>
            <w:webHidden/>
          </w:rPr>
          <w:instrText xml:space="preserve"> PAGEREF _Toc126690347 \h </w:instrText>
        </w:r>
        <w:r w:rsidR="004B22C6">
          <w:rPr>
            <w:noProof/>
            <w:webHidden/>
          </w:rPr>
        </w:r>
        <w:r w:rsidR="004B22C6">
          <w:rPr>
            <w:noProof/>
            <w:webHidden/>
          </w:rPr>
          <w:fldChar w:fldCharType="separate"/>
        </w:r>
        <w:r w:rsidR="000F2BB7">
          <w:rPr>
            <w:noProof/>
            <w:webHidden/>
          </w:rPr>
          <w:t>163</w:t>
        </w:r>
        <w:r w:rsidR="004B22C6">
          <w:rPr>
            <w:noProof/>
            <w:webHidden/>
          </w:rPr>
          <w:fldChar w:fldCharType="end"/>
        </w:r>
      </w:hyperlink>
    </w:p>
    <w:p w14:paraId="450380EC"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48" w:history="1">
        <w:r w:rsidR="004B22C6" w:rsidRPr="007D0A2E">
          <w:rPr>
            <w:rStyle w:val="Hypertextovodkaz"/>
            <w:noProof/>
          </w:rPr>
          <w:t>16.1.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onversion of XML</w:t>
        </w:r>
        <w:r w:rsidR="004B22C6" w:rsidRPr="007D0A2E">
          <w:rPr>
            <w:rStyle w:val="Hypertextovodkaz"/>
            <w:rFonts w:eastAsia="Arial Black"/>
            <w:noProof/>
          </w:rPr>
          <w:t xml:space="preserve"> </w:t>
        </w:r>
        <w:r w:rsidR="004B22C6" w:rsidRPr="007D0A2E">
          <w:rPr>
            <w:rStyle w:val="Hypertextovodkaz"/>
            <w:noProof/>
          </w:rPr>
          <w:t>schema</w:t>
        </w:r>
        <w:r w:rsidR="004B22C6" w:rsidRPr="007D0A2E">
          <w:rPr>
            <w:rStyle w:val="Hypertextovodkaz"/>
            <w:rFonts w:eastAsia="Arial Black"/>
            <w:noProof/>
          </w:rPr>
          <w:t xml:space="preserve"> to </w:t>
        </w:r>
        <w:r w:rsidR="004B22C6" w:rsidRPr="007D0A2E">
          <w:rPr>
            <w:rStyle w:val="Hypertextovodkaz"/>
            <w:noProof/>
          </w:rPr>
          <w:t>X-definition.</w:t>
        </w:r>
        <w:r w:rsidR="004B22C6">
          <w:rPr>
            <w:noProof/>
            <w:webHidden/>
          </w:rPr>
          <w:tab/>
        </w:r>
        <w:r w:rsidR="004B22C6">
          <w:rPr>
            <w:noProof/>
            <w:webHidden/>
          </w:rPr>
          <w:fldChar w:fldCharType="begin"/>
        </w:r>
        <w:r w:rsidR="004B22C6">
          <w:rPr>
            <w:noProof/>
            <w:webHidden/>
          </w:rPr>
          <w:instrText xml:space="preserve"> PAGEREF _Toc126690348 \h </w:instrText>
        </w:r>
        <w:r w:rsidR="004B22C6">
          <w:rPr>
            <w:noProof/>
            <w:webHidden/>
          </w:rPr>
        </w:r>
        <w:r w:rsidR="004B22C6">
          <w:rPr>
            <w:noProof/>
            <w:webHidden/>
          </w:rPr>
          <w:fldChar w:fldCharType="separate"/>
        </w:r>
        <w:r w:rsidR="000F2BB7">
          <w:rPr>
            <w:noProof/>
            <w:webHidden/>
          </w:rPr>
          <w:t>164</w:t>
        </w:r>
        <w:r w:rsidR="004B22C6">
          <w:rPr>
            <w:noProof/>
            <w:webHidden/>
          </w:rPr>
          <w:fldChar w:fldCharType="end"/>
        </w:r>
      </w:hyperlink>
    </w:p>
    <w:p w14:paraId="3275A55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49" w:history="1">
        <w:r w:rsidR="004B22C6" w:rsidRPr="007D0A2E">
          <w:rPr>
            <w:rStyle w:val="Hypertextovodkaz"/>
            <w:noProof/>
          </w:rPr>
          <w:t>16.1.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onversion of</w:t>
        </w:r>
        <w:r w:rsidR="004B22C6" w:rsidRPr="007D0A2E">
          <w:rPr>
            <w:rStyle w:val="Hypertextovodkaz"/>
            <w:rFonts w:eastAsia="Arial Black"/>
            <w:noProof/>
          </w:rPr>
          <w:t xml:space="preserve"> </w:t>
        </w:r>
        <w:r w:rsidR="004B22C6" w:rsidRPr="007D0A2E">
          <w:rPr>
            <w:rStyle w:val="Hypertextovodkaz"/>
            <w:noProof/>
          </w:rPr>
          <w:t>X-definition to XML</w:t>
        </w:r>
        <w:r w:rsidR="004B22C6" w:rsidRPr="007D0A2E">
          <w:rPr>
            <w:rStyle w:val="Hypertextovodkaz"/>
            <w:rFonts w:eastAsia="Arial Black"/>
            <w:noProof/>
          </w:rPr>
          <w:t xml:space="preserve"> </w:t>
        </w:r>
        <w:r w:rsidR="004B22C6" w:rsidRPr="007D0A2E">
          <w:rPr>
            <w:rStyle w:val="Hypertextovodkaz"/>
            <w:noProof/>
          </w:rPr>
          <w:t>schema.</w:t>
        </w:r>
        <w:r w:rsidR="004B22C6">
          <w:rPr>
            <w:noProof/>
            <w:webHidden/>
          </w:rPr>
          <w:tab/>
        </w:r>
        <w:r w:rsidR="004B22C6">
          <w:rPr>
            <w:noProof/>
            <w:webHidden/>
          </w:rPr>
          <w:fldChar w:fldCharType="begin"/>
        </w:r>
        <w:r w:rsidR="004B22C6">
          <w:rPr>
            <w:noProof/>
            <w:webHidden/>
          </w:rPr>
          <w:instrText xml:space="preserve"> PAGEREF _Toc126690349 \h </w:instrText>
        </w:r>
        <w:r w:rsidR="004B22C6">
          <w:rPr>
            <w:noProof/>
            <w:webHidden/>
          </w:rPr>
        </w:r>
        <w:r w:rsidR="004B22C6">
          <w:rPr>
            <w:noProof/>
            <w:webHidden/>
          </w:rPr>
          <w:fldChar w:fldCharType="separate"/>
        </w:r>
        <w:r w:rsidR="000F2BB7">
          <w:rPr>
            <w:noProof/>
            <w:webHidden/>
          </w:rPr>
          <w:t>164</w:t>
        </w:r>
        <w:r w:rsidR="004B22C6">
          <w:rPr>
            <w:noProof/>
            <w:webHidden/>
          </w:rPr>
          <w:fldChar w:fldCharType="end"/>
        </w:r>
      </w:hyperlink>
    </w:p>
    <w:p w14:paraId="6655D380"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50" w:history="1">
        <w:r w:rsidR="004B22C6" w:rsidRPr="007D0A2E">
          <w:rPr>
            <w:rStyle w:val="Hypertextovodkaz"/>
            <w:noProof/>
          </w:rPr>
          <w:t>16.2</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Types of values in the X-script</w:t>
        </w:r>
        <w:r w:rsidR="004B22C6">
          <w:rPr>
            <w:noProof/>
            <w:webHidden/>
          </w:rPr>
          <w:tab/>
        </w:r>
        <w:r w:rsidR="004B22C6">
          <w:rPr>
            <w:noProof/>
            <w:webHidden/>
          </w:rPr>
          <w:fldChar w:fldCharType="begin"/>
        </w:r>
        <w:r w:rsidR="004B22C6">
          <w:rPr>
            <w:noProof/>
            <w:webHidden/>
          </w:rPr>
          <w:instrText xml:space="preserve"> PAGEREF _Toc126690350 \h </w:instrText>
        </w:r>
        <w:r w:rsidR="004B22C6">
          <w:rPr>
            <w:noProof/>
            <w:webHidden/>
          </w:rPr>
        </w:r>
        <w:r w:rsidR="004B22C6">
          <w:rPr>
            <w:noProof/>
            <w:webHidden/>
          </w:rPr>
          <w:fldChar w:fldCharType="separate"/>
        </w:r>
        <w:r w:rsidR="000F2BB7">
          <w:rPr>
            <w:noProof/>
            <w:webHidden/>
          </w:rPr>
          <w:t>164</w:t>
        </w:r>
        <w:r w:rsidR="004B22C6">
          <w:rPr>
            <w:noProof/>
            <w:webHidden/>
          </w:rPr>
          <w:fldChar w:fldCharType="end"/>
        </w:r>
      </w:hyperlink>
    </w:p>
    <w:p w14:paraId="059FB2D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1" w:history="1">
        <w:r w:rsidR="004B22C6" w:rsidRPr="007D0A2E">
          <w:rPr>
            <w:rStyle w:val="Hypertextovodkaz"/>
            <w:noProof/>
            <w:lang w:bidi="en-GB"/>
          </w:rPr>
          <w:t>16.2.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 xml:space="preserve">int </w:t>
        </w:r>
        <w:r w:rsidR="004B22C6" w:rsidRPr="007D0A2E">
          <w:rPr>
            <w:rStyle w:val="Hypertextovodkaz"/>
            <w:noProof/>
            <w:lang w:bidi="en-GB"/>
          </w:rPr>
          <w:t>(the integer numbers)</w:t>
        </w:r>
        <w:r w:rsidR="004B22C6">
          <w:rPr>
            <w:noProof/>
            <w:webHidden/>
          </w:rPr>
          <w:tab/>
        </w:r>
        <w:r w:rsidR="004B22C6">
          <w:rPr>
            <w:noProof/>
            <w:webHidden/>
          </w:rPr>
          <w:fldChar w:fldCharType="begin"/>
        </w:r>
        <w:r w:rsidR="004B22C6">
          <w:rPr>
            <w:noProof/>
            <w:webHidden/>
          </w:rPr>
          <w:instrText xml:space="preserve"> PAGEREF _Toc126690351 \h </w:instrText>
        </w:r>
        <w:r w:rsidR="004B22C6">
          <w:rPr>
            <w:noProof/>
            <w:webHidden/>
          </w:rPr>
        </w:r>
        <w:r w:rsidR="004B22C6">
          <w:rPr>
            <w:noProof/>
            <w:webHidden/>
          </w:rPr>
          <w:fldChar w:fldCharType="separate"/>
        </w:r>
        <w:r w:rsidR="000F2BB7">
          <w:rPr>
            <w:noProof/>
            <w:webHidden/>
          </w:rPr>
          <w:t>164</w:t>
        </w:r>
        <w:r w:rsidR="004B22C6">
          <w:rPr>
            <w:noProof/>
            <w:webHidden/>
          </w:rPr>
          <w:fldChar w:fldCharType="end"/>
        </w:r>
      </w:hyperlink>
    </w:p>
    <w:p w14:paraId="5A9D883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2" w:history="1">
        <w:r w:rsidR="004B22C6" w:rsidRPr="007D0A2E">
          <w:rPr>
            <w:rStyle w:val="Hypertextovodkaz"/>
            <w:noProof/>
            <w:lang w:bidi="en-GB"/>
          </w:rPr>
          <w:t>16.2.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 xml:space="preserve">float </w:t>
        </w:r>
        <w:r w:rsidR="004B22C6" w:rsidRPr="007D0A2E">
          <w:rPr>
            <w:rStyle w:val="Hypertextovodkaz"/>
            <w:noProof/>
            <w:lang w:bidi="en-GB"/>
          </w:rPr>
          <w:t>(the floating-point numbers)</w:t>
        </w:r>
        <w:r w:rsidR="004B22C6">
          <w:rPr>
            <w:noProof/>
            <w:webHidden/>
          </w:rPr>
          <w:tab/>
        </w:r>
        <w:r w:rsidR="004B22C6">
          <w:rPr>
            <w:noProof/>
            <w:webHidden/>
          </w:rPr>
          <w:fldChar w:fldCharType="begin"/>
        </w:r>
        <w:r w:rsidR="004B22C6">
          <w:rPr>
            <w:noProof/>
            <w:webHidden/>
          </w:rPr>
          <w:instrText xml:space="preserve"> PAGEREF _Toc126690352 \h </w:instrText>
        </w:r>
        <w:r w:rsidR="004B22C6">
          <w:rPr>
            <w:noProof/>
            <w:webHidden/>
          </w:rPr>
        </w:r>
        <w:r w:rsidR="004B22C6">
          <w:rPr>
            <w:noProof/>
            <w:webHidden/>
          </w:rPr>
          <w:fldChar w:fldCharType="separate"/>
        </w:r>
        <w:r w:rsidR="000F2BB7">
          <w:rPr>
            <w:noProof/>
            <w:webHidden/>
          </w:rPr>
          <w:t>165</w:t>
        </w:r>
        <w:r w:rsidR="004B22C6">
          <w:rPr>
            <w:noProof/>
            <w:webHidden/>
          </w:rPr>
          <w:fldChar w:fldCharType="end"/>
        </w:r>
      </w:hyperlink>
    </w:p>
    <w:p w14:paraId="687EE40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3" w:history="1">
        <w:r w:rsidR="004B22C6" w:rsidRPr="007D0A2E">
          <w:rPr>
            <w:rStyle w:val="Hypertextovodkaz"/>
            <w:noProof/>
          </w:rPr>
          <w:t>16.2.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Decimal</w:t>
        </w:r>
        <w:r w:rsidR="004B22C6" w:rsidRPr="007D0A2E">
          <w:rPr>
            <w:rStyle w:val="Hypertextovodkaz"/>
            <w:noProof/>
            <w:lang w:bidi="en-GB"/>
          </w:rPr>
          <w:t xml:space="preserve"> (the decimal numbers)</w:t>
        </w:r>
        <w:r w:rsidR="004B22C6">
          <w:rPr>
            <w:noProof/>
            <w:webHidden/>
          </w:rPr>
          <w:tab/>
        </w:r>
        <w:r w:rsidR="004B22C6">
          <w:rPr>
            <w:noProof/>
            <w:webHidden/>
          </w:rPr>
          <w:fldChar w:fldCharType="begin"/>
        </w:r>
        <w:r w:rsidR="004B22C6">
          <w:rPr>
            <w:noProof/>
            <w:webHidden/>
          </w:rPr>
          <w:instrText xml:space="preserve"> PAGEREF _Toc126690353 \h </w:instrText>
        </w:r>
        <w:r w:rsidR="004B22C6">
          <w:rPr>
            <w:noProof/>
            <w:webHidden/>
          </w:rPr>
        </w:r>
        <w:r w:rsidR="004B22C6">
          <w:rPr>
            <w:noProof/>
            <w:webHidden/>
          </w:rPr>
          <w:fldChar w:fldCharType="separate"/>
        </w:r>
        <w:r w:rsidR="000F2BB7">
          <w:rPr>
            <w:noProof/>
            <w:webHidden/>
          </w:rPr>
          <w:t>165</w:t>
        </w:r>
        <w:r w:rsidR="004B22C6">
          <w:rPr>
            <w:noProof/>
            <w:webHidden/>
          </w:rPr>
          <w:fldChar w:fldCharType="end"/>
        </w:r>
      </w:hyperlink>
    </w:p>
    <w:p w14:paraId="66FF59D4"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4" w:history="1">
        <w:r w:rsidR="004B22C6" w:rsidRPr="007D0A2E">
          <w:rPr>
            <w:rStyle w:val="Hypertextovodkaz"/>
            <w:noProof/>
          </w:rPr>
          <w:t>16.2.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tring (the character strings)</w:t>
        </w:r>
        <w:r w:rsidR="004B22C6">
          <w:rPr>
            <w:noProof/>
            <w:webHidden/>
          </w:rPr>
          <w:tab/>
        </w:r>
        <w:r w:rsidR="004B22C6">
          <w:rPr>
            <w:noProof/>
            <w:webHidden/>
          </w:rPr>
          <w:fldChar w:fldCharType="begin"/>
        </w:r>
        <w:r w:rsidR="004B22C6">
          <w:rPr>
            <w:noProof/>
            <w:webHidden/>
          </w:rPr>
          <w:instrText xml:space="preserve"> PAGEREF _Toc126690354 \h </w:instrText>
        </w:r>
        <w:r w:rsidR="004B22C6">
          <w:rPr>
            <w:noProof/>
            <w:webHidden/>
          </w:rPr>
        </w:r>
        <w:r w:rsidR="004B22C6">
          <w:rPr>
            <w:noProof/>
            <w:webHidden/>
          </w:rPr>
          <w:fldChar w:fldCharType="separate"/>
        </w:r>
        <w:r w:rsidR="000F2BB7">
          <w:rPr>
            <w:noProof/>
            <w:webHidden/>
          </w:rPr>
          <w:t>166</w:t>
        </w:r>
        <w:r w:rsidR="004B22C6">
          <w:rPr>
            <w:noProof/>
            <w:webHidden/>
          </w:rPr>
          <w:fldChar w:fldCharType="end"/>
        </w:r>
      </w:hyperlink>
    </w:p>
    <w:p w14:paraId="6D26001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5" w:history="1">
        <w:r w:rsidR="004B22C6" w:rsidRPr="007D0A2E">
          <w:rPr>
            <w:rStyle w:val="Hypertextovodkaz"/>
            <w:rFonts w:eastAsiaTheme="minorHAnsi"/>
            <w:noProof/>
          </w:rPr>
          <w:t>16.2.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Datetime (the date and time values)</w:t>
        </w:r>
        <w:r w:rsidR="004B22C6">
          <w:rPr>
            <w:noProof/>
            <w:webHidden/>
          </w:rPr>
          <w:tab/>
        </w:r>
        <w:r w:rsidR="004B22C6">
          <w:rPr>
            <w:noProof/>
            <w:webHidden/>
          </w:rPr>
          <w:fldChar w:fldCharType="begin"/>
        </w:r>
        <w:r w:rsidR="004B22C6">
          <w:rPr>
            <w:noProof/>
            <w:webHidden/>
          </w:rPr>
          <w:instrText xml:space="preserve"> PAGEREF _Toc126690355 \h </w:instrText>
        </w:r>
        <w:r w:rsidR="004B22C6">
          <w:rPr>
            <w:noProof/>
            <w:webHidden/>
          </w:rPr>
        </w:r>
        <w:r w:rsidR="004B22C6">
          <w:rPr>
            <w:noProof/>
            <w:webHidden/>
          </w:rPr>
          <w:fldChar w:fldCharType="separate"/>
        </w:r>
        <w:r w:rsidR="000F2BB7">
          <w:rPr>
            <w:noProof/>
            <w:webHidden/>
          </w:rPr>
          <w:t>166</w:t>
        </w:r>
        <w:r w:rsidR="004B22C6">
          <w:rPr>
            <w:noProof/>
            <w:webHidden/>
          </w:rPr>
          <w:fldChar w:fldCharType="end"/>
        </w:r>
      </w:hyperlink>
    </w:p>
    <w:p w14:paraId="65DD7526"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6" w:history="1">
        <w:r w:rsidR="004B22C6" w:rsidRPr="007D0A2E">
          <w:rPr>
            <w:rStyle w:val="Hypertextovodkaz"/>
            <w:noProof/>
            <w:lang w:bidi="en-GB"/>
          </w:rPr>
          <w:t>16.2.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boolean (Boolean values)</w:t>
        </w:r>
        <w:r w:rsidR="004B22C6">
          <w:rPr>
            <w:noProof/>
            <w:webHidden/>
          </w:rPr>
          <w:tab/>
        </w:r>
        <w:r w:rsidR="004B22C6">
          <w:rPr>
            <w:noProof/>
            <w:webHidden/>
          </w:rPr>
          <w:fldChar w:fldCharType="begin"/>
        </w:r>
        <w:r w:rsidR="004B22C6">
          <w:rPr>
            <w:noProof/>
            <w:webHidden/>
          </w:rPr>
          <w:instrText xml:space="preserve"> PAGEREF _Toc126690356 \h </w:instrText>
        </w:r>
        <w:r w:rsidR="004B22C6">
          <w:rPr>
            <w:noProof/>
            <w:webHidden/>
          </w:rPr>
        </w:r>
        <w:r w:rsidR="004B22C6">
          <w:rPr>
            <w:noProof/>
            <w:webHidden/>
          </w:rPr>
          <w:fldChar w:fldCharType="separate"/>
        </w:r>
        <w:r w:rsidR="000F2BB7">
          <w:rPr>
            <w:noProof/>
            <w:webHidden/>
          </w:rPr>
          <w:t>168</w:t>
        </w:r>
        <w:r w:rsidR="004B22C6">
          <w:rPr>
            <w:noProof/>
            <w:webHidden/>
          </w:rPr>
          <w:fldChar w:fldCharType="end"/>
        </w:r>
      </w:hyperlink>
    </w:p>
    <w:p w14:paraId="7BE41F1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7" w:history="1">
        <w:r w:rsidR="004B22C6" w:rsidRPr="007D0A2E">
          <w:rPr>
            <w:rStyle w:val="Hypertextovodkaz"/>
            <w:noProof/>
          </w:rPr>
          <w:t>16.2.7</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Locale (information about the region)</w:t>
        </w:r>
        <w:r w:rsidR="004B22C6">
          <w:rPr>
            <w:noProof/>
            <w:webHidden/>
          </w:rPr>
          <w:tab/>
        </w:r>
        <w:r w:rsidR="004B22C6">
          <w:rPr>
            <w:noProof/>
            <w:webHidden/>
          </w:rPr>
          <w:fldChar w:fldCharType="begin"/>
        </w:r>
        <w:r w:rsidR="004B22C6">
          <w:rPr>
            <w:noProof/>
            <w:webHidden/>
          </w:rPr>
          <w:instrText xml:space="preserve"> PAGEREF _Toc126690357 \h </w:instrText>
        </w:r>
        <w:r w:rsidR="004B22C6">
          <w:rPr>
            <w:noProof/>
            <w:webHidden/>
          </w:rPr>
        </w:r>
        <w:r w:rsidR="004B22C6">
          <w:rPr>
            <w:noProof/>
            <w:webHidden/>
          </w:rPr>
          <w:fldChar w:fldCharType="separate"/>
        </w:r>
        <w:r w:rsidR="000F2BB7">
          <w:rPr>
            <w:noProof/>
            <w:webHidden/>
          </w:rPr>
          <w:t>168</w:t>
        </w:r>
        <w:r w:rsidR="004B22C6">
          <w:rPr>
            <w:noProof/>
            <w:webHidden/>
          </w:rPr>
          <w:fldChar w:fldCharType="end"/>
        </w:r>
      </w:hyperlink>
    </w:p>
    <w:p w14:paraId="798907CC"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8" w:history="1">
        <w:r w:rsidR="004B22C6" w:rsidRPr="007D0A2E">
          <w:rPr>
            <w:rStyle w:val="Hypertextovodkaz"/>
            <w:noProof/>
          </w:rPr>
          <w:t>16.2.8</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Regex (Regular expressions)</w:t>
        </w:r>
        <w:r w:rsidR="004B22C6">
          <w:rPr>
            <w:noProof/>
            <w:webHidden/>
          </w:rPr>
          <w:tab/>
        </w:r>
        <w:r w:rsidR="004B22C6">
          <w:rPr>
            <w:noProof/>
            <w:webHidden/>
          </w:rPr>
          <w:fldChar w:fldCharType="begin"/>
        </w:r>
        <w:r w:rsidR="004B22C6">
          <w:rPr>
            <w:noProof/>
            <w:webHidden/>
          </w:rPr>
          <w:instrText xml:space="preserve"> PAGEREF _Toc126690358 \h </w:instrText>
        </w:r>
        <w:r w:rsidR="004B22C6">
          <w:rPr>
            <w:noProof/>
            <w:webHidden/>
          </w:rPr>
        </w:r>
        <w:r w:rsidR="004B22C6">
          <w:rPr>
            <w:noProof/>
            <w:webHidden/>
          </w:rPr>
          <w:fldChar w:fldCharType="separate"/>
        </w:r>
        <w:r w:rsidR="000F2BB7">
          <w:rPr>
            <w:noProof/>
            <w:webHidden/>
          </w:rPr>
          <w:t>169</w:t>
        </w:r>
        <w:r w:rsidR="004B22C6">
          <w:rPr>
            <w:noProof/>
            <w:webHidden/>
          </w:rPr>
          <w:fldChar w:fldCharType="end"/>
        </w:r>
      </w:hyperlink>
    </w:p>
    <w:p w14:paraId="18FD0C8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59" w:history="1">
        <w:r w:rsidR="004B22C6" w:rsidRPr="007D0A2E">
          <w:rPr>
            <w:rStyle w:val="Hypertextovodkaz"/>
            <w:noProof/>
          </w:rPr>
          <w:t>16.2.9</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RegexResult (results of regular expressions)</w:t>
        </w:r>
        <w:r w:rsidR="004B22C6">
          <w:rPr>
            <w:noProof/>
            <w:webHidden/>
          </w:rPr>
          <w:tab/>
        </w:r>
        <w:r w:rsidR="004B22C6">
          <w:rPr>
            <w:noProof/>
            <w:webHidden/>
          </w:rPr>
          <w:fldChar w:fldCharType="begin"/>
        </w:r>
        <w:r w:rsidR="004B22C6">
          <w:rPr>
            <w:noProof/>
            <w:webHidden/>
          </w:rPr>
          <w:instrText xml:space="preserve"> PAGEREF _Toc126690359 \h </w:instrText>
        </w:r>
        <w:r w:rsidR="004B22C6">
          <w:rPr>
            <w:noProof/>
            <w:webHidden/>
          </w:rPr>
        </w:r>
        <w:r w:rsidR="004B22C6">
          <w:rPr>
            <w:noProof/>
            <w:webHidden/>
          </w:rPr>
          <w:fldChar w:fldCharType="separate"/>
        </w:r>
        <w:r w:rsidR="000F2BB7">
          <w:rPr>
            <w:noProof/>
            <w:webHidden/>
          </w:rPr>
          <w:t>169</w:t>
        </w:r>
        <w:r w:rsidR="004B22C6">
          <w:rPr>
            <w:noProof/>
            <w:webHidden/>
          </w:rPr>
          <w:fldChar w:fldCharType="end"/>
        </w:r>
      </w:hyperlink>
    </w:p>
    <w:p w14:paraId="3ED674C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0" w:history="1">
        <w:r w:rsidR="004B22C6" w:rsidRPr="007D0A2E">
          <w:rPr>
            <w:rStyle w:val="Hypertextovodkaz"/>
            <w:rFonts w:eastAsia="Arial"/>
            <w:noProof/>
          </w:rPr>
          <w:t>16.2.10</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Input/Output (streams)</w:t>
        </w:r>
        <w:r w:rsidR="004B22C6">
          <w:rPr>
            <w:noProof/>
            <w:webHidden/>
          </w:rPr>
          <w:tab/>
        </w:r>
        <w:r w:rsidR="004B22C6">
          <w:rPr>
            <w:noProof/>
            <w:webHidden/>
          </w:rPr>
          <w:fldChar w:fldCharType="begin"/>
        </w:r>
        <w:r w:rsidR="004B22C6">
          <w:rPr>
            <w:noProof/>
            <w:webHidden/>
          </w:rPr>
          <w:instrText xml:space="preserve"> PAGEREF _Toc126690360 \h </w:instrText>
        </w:r>
        <w:r w:rsidR="004B22C6">
          <w:rPr>
            <w:noProof/>
            <w:webHidden/>
          </w:rPr>
        </w:r>
        <w:r w:rsidR="004B22C6">
          <w:rPr>
            <w:noProof/>
            <w:webHidden/>
          </w:rPr>
          <w:fldChar w:fldCharType="separate"/>
        </w:r>
        <w:r w:rsidR="000F2BB7">
          <w:rPr>
            <w:noProof/>
            <w:webHidden/>
          </w:rPr>
          <w:t>169</w:t>
        </w:r>
        <w:r w:rsidR="004B22C6">
          <w:rPr>
            <w:noProof/>
            <w:webHidden/>
          </w:rPr>
          <w:fldChar w:fldCharType="end"/>
        </w:r>
      </w:hyperlink>
    </w:p>
    <w:p w14:paraId="444AD90C"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1" w:history="1">
        <w:r w:rsidR="004B22C6" w:rsidRPr="007D0A2E">
          <w:rPr>
            <w:rStyle w:val="Hypertextovodkaz"/>
            <w:noProof/>
          </w:rPr>
          <w:t>16.2.1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Element (XML elements)</w:t>
        </w:r>
        <w:r w:rsidR="004B22C6">
          <w:rPr>
            <w:noProof/>
            <w:webHidden/>
          </w:rPr>
          <w:tab/>
        </w:r>
        <w:r w:rsidR="004B22C6">
          <w:rPr>
            <w:noProof/>
            <w:webHidden/>
          </w:rPr>
          <w:fldChar w:fldCharType="begin"/>
        </w:r>
        <w:r w:rsidR="004B22C6">
          <w:rPr>
            <w:noProof/>
            <w:webHidden/>
          </w:rPr>
          <w:instrText xml:space="preserve"> PAGEREF _Toc126690361 \h </w:instrText>
        </w:r>
        <w:r w:rsidR="004B22C6">
          <w:rPr>
            <w:noProof/>
            <w:webHidden/>
          </w:rPr>
        </w:r>
        <w:r w:rsidR="004B22C6">
          <w:rPr>
            <w:noProof/>
            <w:webHidden/>
          </w:rPr>
          <w:fldChar w:fldCharType="separate"/>
        </w:r>
        <w:r w:rsidR="000F2BB7">
          <w:rPr>
            <w:noProof/>
            <w:webHidden/>
          </w:rPr>
          <w:t>169</w:t>
        </w:r>
        <w:r w:rsidR="004B22C6">
          <w:rPr>
            <w:noProof/>
            <w:webHidden/>
          </w:rPr>
          <w:fldChar w:fldCharType="end"/>
        </w:r>
      </w:hyperlink>
    </w:p>
    <w:p w14:paraId="06758AA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2" w:history="1">
        <w:r w:rsidR="004B22C6" w:rsidRPr="007D0A2E">
          <w:rPr>
            <w:rStyle w:val="Hypertextovodkaz"/>
            <w:noProof/>
          </w:rPr>
          <w:t>16.2.1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Bytes (array of bytes)</w:t>
        </w:r>
        <w:r w:rsidR="004B22C6">
          <w:rPr>
            <w:noProof/>
            <w:webHidden/>
          </w:rPr>
          <w:tab/>
        </w:r>
        <w:r w:rsidR="004B22C6">
          <w:rPr>
            <w:noProof/>
            <w:webHidden/>
          </w:rPr>
          <w:fldChar w:fldCharType="begin"/>
        </w:r>
        <w:r w:rsidR="004B22C6">
          <w:rPr>
            <w:noProof/>
            <w:webHidden/>
          </w:rPr>
          <w:instrText xml:space="preserve"> PAGEREF _Toc126690362 \h </w:instrText>
        </w:r>
        <w:r w:rsidR="004B22C6">
          <w:rPr>
            <w:noProof/>
            <w:webHidden/>
          </w:rPr>
        </w:r>
        <w:r w:rsidR="004B22C6">
          <w:rPr>
            <w:noProof/>
            <w:webHidden/>
          </w:rPr>
          <w:fldChar w:fldCharType="separate"/>
        </w:r>
        <w:r w:rsidR="000F2BB7">
          <w:rPr>
            <w:noProof/>
            <w:webHidden/>
          </w:rPr>
          <w:t>169</w:t>
        </w:r>
        <w:r w:rsidR="004B22C6">
          <w:rPr>
            <w:noProof/>
            <w:webHidden/>
          </w:rPr>
          <w:fldChar w:fldCharType="end"/>
        </w:r>
      </w:hyperlink>
    </w:p>
    <w:p w14:paraId="66544A8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3" w:history="1">
        <w:r w:rsidR="004B22C6" w:rsidRPr="007D0A2E">
          <w:rPr>
            <w:rStyle w:val="Hypertextovodkaz"/>
            <w:noProof/>
          </w:rPr>
          <w:t>16.2.1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NamedValue (named values)</w:t>
        </w:r>
        <w:r w:rsidR="004B22C6">
          <w:rPr>
            <w:noProof/>
            <w:webHidden/>
          </w:rPr>
          <w:tab/>
        </w:r>
        <w:r w:rsidR="004B22C6">
          <w:rPr>
            <w:noProof/>
            <w:webHidden/>
          </w:rPr>
          <w:fldChar w:fldCharType="begin"/>
        </w:r>
        <w:r w:rsidR="004B22C6">
          <w:rPr>
            <w:noProof/>
            <w:webHidden/>
          </w:rPr>
          <w:instrText xml:space="preserve"> PAGEREF _Toc126690363 \h </w:instrText>
        </w:r>
        <w:r w:rsidR="004B22C6">
          <w:rPr>
            <w:noProof/>
            <w:webHidden/>
          </w:rPr>
        </w:r>
        <w:r w:rsidR="004B22C6">
          <w:rPr>
            <w:noProof/>
            <w:webHidden/>
          </w:rPr>
          <w:fldChar w:fldCharType="separate"/>
        </w:r>
        <w:r w:rsidR="000F2BB7">
          <w:rPr>
            <w:noProof/>
            <w:webHidden/>
          </w:rPr>
          <w:t>169</w:t>
        </w:r>
        <w:r w:rsidR="004B22C6">
          <w:rPr>
            <w:noProof/>
            <w:webHidden/>
          </w:rPr>
          <w:fldChar w:fldCharType="end"/>
        </w:r>
      </w:hyperlink>
    </w:p>
    <w:p w14:paraId="4ABD2465"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4" w:history="1">
        <w:r w:rsidR="004B22C6" w:rsidRPr="007D0A2E">
          <w:rPr>
            <w:rStyle w:val="Hypertextovodkaz"/>
            <w:noProof/>
          </w:rPr>
          <w:t>16.2.1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Container (sequence and/or map of values)</w:t>
        </w:r>
        <w:r w:rsidR="004B22C6">
          <w:rPr>
            <w:noProof/>
            <w:webHidden/>
          </w:rPr>
          <w:tab/>
        </w:r>
        <w:r w:rsidR="004B22C6">
          <w:rPr>
            <w:noProof/>
            <w:webHidden/>
          </w:rPr>
          <w:fldChar w:fldCharType="begin"/>
        </w:r>
        <w:r w:rsidR="004B22C6">
          <w:rPr>
            <w:noProof/>
            <w:webHidden/>
          </w:rPr>
          <w:instrText xml:space="preserve"> PAGEREF _Toc126690364 \h </w:instrText>
        </w:r>
        <w:r w:rsidR="004B22C6">
          <w:rPr>
            <w:noProof/>
            <w:webHidden/>
          </w:rPr>
        </w:r>
        <w:r w:rsidR="004B22C6">
          <w:rPr>
            <w:noProof/>
            <w:webHidden/>
          </w:rPr>
          <w:fldChar w:fldCharType="separate"/>
        </w:r>
        <w:r w:rsidR="000F2BB7">
          <w:rPr>
            <w:noProof/>
            <w:webHidden/>
          </w:rPr>
          <w:t>169</w:t>
        </w:r>
        <w:r w:rsidR="004B22C6">
          <w:rPr>
            <w:noProof/>
            <w:webHidden/>
          </w:rPr>
          <w:fldChar w:fldCharType="end"/>
        </w:r>
      </w:hyperlink>
    </w:p>
    <w:p w14:paraId="552A055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5" w:history="1">
        <w:r w:rsidR="004B22C6" w:rsidRPr="007D0A2E">
          <w:rPr>
            <w:rStyle w:val="Hypertextovodkaz"/>
            <w:noProof/>
          </w:rPr>
          <w:t>16.2.1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Exception (program exceptions)</w:t>
        </w:r>
        <w:r w:rsidR="004B22C6">
          <w:rPr>
            <w:noProof/>
            <w:webHidden/>
          </w:rPr>
          <w:tab/>
        </w:r>
        <w:r w:rsidR="004B22C6">
          <w:rPr>
            <w:noProof/>
            <w:webHidden/>
          </w:rPr>
          <w:fldChar w:fldCharType="begin"/>
        </w:r>
        <w:r w:rsidR="004B22C6">
          <w:rPr>
            <w:noProof/>
            <w:webHidden/>
          </w:rPr>
          <w:instrText xml:space="preserve"> PAGEREF _Toc126690365 \h </w:instrText>
        </w:r>
        <w:r w:rsidR="004B22C6">
          <w:rPr>
            <w:noProof/>
            <w:webHidden/>
          </w:rPr>
        </w:r>
        <w:r w:rsidR="004B22C6">
          <w:rPr>
            <w:noProof/>
            <w:webHidden/>
          </w:rPr>
          <w:fldChar w:fldCharType="separate"/>
        </w:r>
        <w:r w:rsidR="000F2BB7">
          <w:rPr>
            <w:noProof/>
            <w:webHidden/>
          </w:rPr>
          <w:t>170</w:t>
        </w:r>
        <w:r w:rsidR="004B22C6">
          <w:rPr>
            <w:noProof/>
            <w:webHidden/>
          </w:rPr>
          <w:fldChar w:fldCharType="end"/>
        </w:r>
      </w:hyperlink>
    </w:p>
    <w:p w14:paraId="481CB659"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6" w:history="1">
        <w:r w:rsidR="004B22C6" w:rsidRPr="007D0A2E">
          <w:rPr>
            <w:rStyle w:val="Hypertextovodkaz"/>
            <w:noProof/>
          </w:rPr>
          <w:t>16.2.1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Parser (the tool used to parse string values)</w:t>
        </w:r>
        <w:r w:rsidR="004B22C6">
          <w:rPr>
            <w:noProof/>
            <w:webHidden/>
          </w:rPr>
          <w:tab/>
        </w:r>
        <w:r w:rsidR="004B22C6">
          <w:rPr>
            <w:noProof/>
            <w:webHidden/>
          </w:rPr>
          <w:fldChar w:fldCharType="begin"/>
        </w:r>
        <w:r w:rsidR="004B22C6">
          <w:rPr>
            <w:noProof/>
            <w:webHidden/>
          </w:rPr>
          <w:instrText xml:space="preserve"> PAGEREF _Toc126690366 \h </w:instrText>
        </w:r>
        <w:r w:rsidR="004B22C6">
          <w:rPr>
            <w:noProof/>
            <w:webHidden/>
          </w:rPr>
        </w:r>
        <w:r w:rsidR="004B22C6">
          <w:rPr>
            <w:noProof/>
            <w:webHidden/>
          </w:rPr>
          <w:fldChar w:fldCharType="separate"/>
        </w:r>
        <w:r w:rsidR="000F2BB7">
          <w:rPr>
            <w:noProof/>
            <w:webHidden/>
          </w:rPr>
          <w:t>170</w:t>
        </w:r>
        <w:r w:rsidR="004B22C6">
          <w:rPr>
            <w:noProof/>
            <w:webHidden/>
          </w:rPr>
          <w:fldChar w:fldCharType="end"/>
        </w:r>
      </w:hyperlink>
    </w:p>
    <w:p w14:paraId="108C4DF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7" w:history="1">
        <w:r w:rsidR="004B22C6" w:rsidRPr="007D0A2E">
          <w:rPr>
            <w:rStyle w:val="Hypertextovodkaz"/>
            <w:noProof/>
          </w:rPr>
          <w:t>16.2.17</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ParseResult (results of parsing/validation)</w:t>
        </w:r>
        <w:r w:rsidR="004B22C6">
          <w:rPr>
            <w:noProof/>
            <w:webHidden/>
          </w:rPr>
          <w:tab/>
        </w:r>
        <w:r w:rsidR="004B22C6">
          <w:rPr>
            <w:noProof/>
            <w:webHidden/>
          </w:rPr>
          <w:fldChar w:fldCharType="begin"/>
        </w:r>
        <w:r w:rsidR="004B22C6">
          <w:rPr>
            <w:noProof/>
            <w:webHidden/>
          </w:rPr>
          <w:instrText xml:space="preserve"> PAGEREF _Toc126690367 \h </w:instrText>
        </w:r>
        <w:r w:rsidR="004B22C6">
          <w:rPr>
            <w:noProof/>
            <w:webHidden/>
          </w:rPr>
        </w:r>
        <w:r w:rsidR="004B22C6">
          <w:rPr>
            <w:noProof/>
            <w:webHidden/>
          </w:rPr>
          <w:fldChar w:fldCharType="separate"/>
        </w:r>
        <w:r w:rsidR="000F2BB7">
          <w:rPr>
            <w:noProof/>
            <w:webHidden/>
          </w:rPr>
          <w:t>170</w:t>
        </w:r>
        <w:r w:rsidR="004B22C6">
          <w:rPr>
            <w:noProof/>
            <w:webHidden/>
          </w:rPr>
          <w:fldChar w:fldCharType="end"/>
        </w:r>
      </w:hyperlink>
    </w:p>
    <w:p w14:paraId="7197200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8" w:history="1">
        <w:r w:rsidR="004B22C6" w:rsidRPr="007D0A2E">
          <w:rPr>
            <w:rStyle w:val="Hypertextovodkaz"/>
            <w:noProof/>
          </w:rPr>
          <w:t>16.2.18</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Report (messages)</w:t>
        </w:r>
        <w:r w:rsidR="004B22C6">
          <w:rPr>
            <w:noProof/>
            <w:webHidden/>
          </w:rPr>
          <w:tab/>
        </w:r>
        <w:r w:rsidR="004B22C6">
          <w:rPr>
            <w:noProof/>
            <w:webHidden/>
          </w:rPr>
          <w:fldChar w:fldCharType="begin"/>
        </w:r>
        <w:r w:rsidR="004B22C6">
          <w:rPr>
            <w:noProof/>
            <w:webHidden/>
          </w:rPr>
          <w:instrText xml:space="preserve"> PAGEREF _Toc126690368 \h </w:instrText>
        </w:r>
        <w:r w:rsidR="004B22C6">
          <w:rPr>
            <w:noProof/>
            <w:webHidden/>
          </w:rPr>
        </w:r>
        <w:r w:rsidR="004B22C6">
          <w:rPr>
            <w:noProof/>
            <w:webHidden/>
          </w:rPr>
          <w:fldChar w:fldCharType="separate"/>
        </w:r>
        <w:r w:rsidR="000F2BB7">
          <w:rPr>
            <w:noProof/>
            <w:webHidden/>
          </w:rPr>
          <w:t>170</w:t>
        </w:r>
        <w:r w:rsidR="004B22C6">
          <w:rPr>
            <w:noProof/>
            <w:webHidden/>
          </w:rPr>
          <w:fldChar w:fldCharType="end"/>
        </w:r>
      </w:hyperlink>
    </w:p>
    <w:p w14:paraId="4DB52BC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69" w:history="1">
        <w:r w:rsidR="004B22C6" w:rsidRPr="007D0A2E">
          <w:rPr>
            <w:rStyle w:val="Hypertextovodkaz"/>
            <w:noProof/>
          </w:rPr>
          <w:t>16.2.19</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BNFGrammar (BNF grammars)</w:t>
        </w:r>
        <w:r w:rsidR="004B22C6">
          <w:rPr>
            <w:noProof/>
            <w:webHidden/>
          </w:rPr>
          <w:tab/>
        </w:r>
        <w:r w:rsidR="004B22C6">
          <w:rPr>
            <w:noProof/>
            <w:webHidden/>
          </w:rPr>
          <w:fldChar w:fldCharType="begin"/>
        </w:r>
        <w:r w:rsidR="004B22C6">
          <w:rPr>
            <w:noProof/>
            <w:webHidden/>
          </w:rPr>
          <w:instrText xml:space="preserve"> PAGEREF _Toc126690369 \h </w:instrText>
        </w:r>
        <w:r w:rsidR="004B22C6">
          <w:rPr>
            <w:noProof/>
            <w:webHidden/>
          </w:rPr>
        </w:r>
        <w:r w:rsidR="004B22C6">
          <w:rPr>
            <w:noProof/>
            <w:webHidden/>
          </w:rPr>
          <w:fldChar w:fldCharType="separate"/>
        </w:r>
        <w:r w:rsidR="000F2BB7">
          <w:rPr>
            <w:noProof/>
            <w:webHidden/>
          </w:rPr>
          <w:t>170</w:t>
        </w:r>
        <w:r w:rsidR="004B22C6">
          <w:rPr>
            <w:noProof/>
            <w:webHidden/>
          </w:rPr>
          <w:fldChar w:fldCharType="end"/>
        </w:r>
      </w:hyperlink>
    </w:p>
    <w:p w14:paraId="3A5C320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0" w:history="1">
        <w:r w:rsidR="004B22C6" w:rsidRPr="007D0A2E">
          <w:rPr>
            <w:rStyle w:val="Hypertextovodkaz"/>
            <w:noProof/>
          </w:rPr>
          <w:t>16.2.20</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BNFRule (BNF grammar rules)</w:t>
        </w:r>
        <w:r w:rsidR="004B22C6">
          <w:rPr>
            <w:noProof/>
            <w:webHidden/>
          </w:rPr>
          <w:tab/>
        </w:r>
        <w:r w:rsidR="004B22C6">
          <w:rPr>
            <w:noProof/>
            <w:webHidden/>
          </w:rPr>
          <w:fldChar w:fldCharType="begin"/>
        </w:r>
        <w:r w:rsidR="004B22C6">
          <w:rPr>
            <w:noProof/>
            <w:webHidden/>
          </w:rPr>
          <w:instrText xml:space="preserve"> PAGEREF _Toc126690370 \h </w:instrText>
        </w:r>
        <w:r w:rsidR="004B22C6">
          <w:rPr>
            <w:noProof/>
            <w:webHidden/>
          </w:rPr>
        </w:r>
        <w:r w:rsidR="004B22C6">
          <w:rPr>
            <w:noProof/>
            <w:webHidden/>
          </w:rPr>
          <w:fldChar w:fldCharType="separate"/>
        </w:r>
        <w:r w:rsidR="000F2BB7">
          <w:rPr>
            <w:noProof/>
            <w:webHidden/>
          </w:rPr>
          <w:t>170</w:t>
        </w:r>
        <w:r w:rsidR="004B22C6">
          <w:rPr>
            <w:noProof/>
            <w:webHidden/>
          </w:rPr>
          <w:fldChar w:fldCharType="end"/>
        </w:r>
      </w:hyperlink>
    </w:p>
    <w:p w14:paraId="7DF70E4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1" w:history="1">
        <w:r w:rsidR="004B22C6" w:rsidRPr="007D0A2E">
          <w:rPr>
            <w:rStyle w:val="Hypertextovodkaz"/>
            <w:noProof/>
          </w:rPr>
          <w:t>16.2.2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uniqueSet (sets of unique items – table of rows)</w:t>
        </w:r>
        <w:r w:rsidR="004B22C6">
          <w:rPr>
            <w:noProof/>
            <w:webHidden/>
          </w:rPr>
          <w:tab/>
        </w:r>
        <w:r w:rsidR="004B22C6">
          <w:rPr>
            <w:noProof/>
            <w:webHidden/>
          </w:rPr>
          <w:fldChar w:fldCharType="begin"/>
        </w:r>
        <w:r w:rsidR="004B22C6">
          <w:rPr>
            <w:noProof/>
            <w:webHidden/>
          </w:rPr>
          <w:instrText xml:space="preserve"> PAGEREF _Toc126690371 \h </w:instrText>
        </w:r>
        <w:r w:rsidR="004B22C6">
          <w:rPr>
            <w:noProof/>
            <w:webHidden/>
          </w:rPr>
        </w:r>
        <w:r w:rsidR="004B22C6">
          <w:rPr>
            <w:noProof/>
            <w:webHidden/>
          </w:rPr>
          <w:fldChar w:fldCharType="separate"/>
        </w:r>
        <w:r w:rsidR="000F2BB7">
          <w:rPr>
            <w:noProof/>
            <w:webHidden/>
          </w:rPr>
          <w:t>170</w:t>
        </w:r>
        <w:r w:rsidR="004B22C6">
          <w:rPr>
            <w:noProof/>
            <w:webHidden/>
          </w:rPr>
          <w:fldChar w:fldCharType="end"/>
        </w:r>
      </w:hyperlink>
    </w:p>
    <w:p w14:paraId="09EAAEC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2" w:history="1">
        <w:r w:rsidR="004B22C6" w:rsidRPr="007D0A2E">
          <w:rPr>
            <w:rStyle w:val="Hypertextovodkaz"/>
            <w:noProof/>
          </w:rPr>
          <w:t>16.2.2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UniqueSetKey</w:t>
        </w:r>
        <w:r w:rsidR="004B22C6" w:rsidRPr="007D0A2E">
          <w:rPr>
            <w:rStyle w:val="Hypertextovodkaz"/>
            <w:noProof/>
          </w:rPr>
          <w:t xml:space="preserve"> (the key of a row from the uniqueSet table)</w:t>
        </w:r>
        <w:r w:rsidR="004B22C6">
          <w:rPr>
            <w:noProof/>
            <w:webHidden/>
          </w:rPr>
          <w:tab/>
        </w:r>
        <w:r w:rsidR="004B22C6">
          <w:rPr>
            <w:noProof/>
            <w:webHidden/>
          </w:rPr>
          <w:fldChar w:fldCharType="begin"/>
        </w:r>
        <w:r w:rsidR="004B22C6">
          <w:rPr>
            <w:noProof/>
            <w:webHidden/>
          </w:rPr>
          <w:instrText xml:space="preserve"> PAGEREF _Toc126690372 \h </w:instrText>
        </w:r>
        <w:r w:rsidR="004B22C6">
          <w:rPr>
            <w:noProof/>
            <w:webHidden/>
          </w:rPr>
        </w:r>
        <w:r w:rsidR="004B22C6">
          <w:rPr>
            <w:noProof/>
            <w:webHidden/>
          </w:rPr>
          <w:fldChar w:fldCharType="separate"/>
        </w:r>
        <w:r w:rsidR="000F2BB7">
          <w:rPr>
            <w:noProof/>
            <w:webHidden/>
          </w:rPr>
          <w:t>171</w:t>
        </w:r>
        <w:r w:rsidR="004B22C6">
          <w:rPr>
            <w:noProof/>
            <w:webHidden/>
          </w:rPr>
          <w:fldChar w:fldCharType="end"/>
        </w:r>
      </w:hyperlink>
    </w:p>
    <w:p w14:paraId="0B40CA9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3" w:history="1">
        <w:r w:rsidR="004B22C6" w:rsidRPr="007D0A2E">
          <w:rPr>
            <w:rStyle w:val="Hypertextovodkaz"/>
            <w:noProof/>
          </w:rPr>
          <w:t>16.2.2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Service (database service; access to a database)</w:t>
        </w:r>
        <w:r w:rsidR="004B22C6">
          <w:rPr>
            <w:noProof/>
            <w:webHidden/>
          </w:rPr>
          <w:tab/>
        </w:r>
        <w:r w:rsidR="004B22C6">
          <w:rPr>
            <w:noProof/>
            <w:webHidden/>
          </w:rPr>
          <w:fldChar w:fldCharType="begin"/>
        </w:r>
        <w:r w:rsidR="004B22C6">
          <w:rPr>
            <w:noProof/>
            <w:webHidden/>
          </w:rPr>
          <w:instrText xml:space="preserve"> PAGEREF _Toc126690373 \h </w:instrText>
        </w:r>
        <w:r w:rsidR="004B22C6">
          <w:rPr>
            <w:noProof/>
            <w:webHidden/>
          </w:rPr>
        </w:r>
        <w:r w:rsidR="004B22C6">
          <w:rPr>
            <w:noProof/>
            <w:webHidden/>
          </w:rPr>
          <w:fldChar w:fldCharType="separate"/>
        </w:r>
        <w:r w:rsidR="000F2BB7">
          <w:rPr>
            <w:noProof/>
            <w:webHidden/>
          </w:rPr>
          <w:t>171</w:t>
        </w:r>
        <w:r w:rsidR="004B22C6">
          <w:rPr>
            <w:noProof/>
            <w:webHidden/>
          </w:rPr>
          <w:fldChar w:fldCharType="end"/>
        </w:r>
      </w:hyperlink>
    </w:p>
    <w:p w14:paraId="4FA7B2D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4" w:history="1">
        <w:r w:rsidR="004B22C6" w:rsidRPr="007D0A2E">
          <w:rPr>
            <w:rStyle w:val="Hypertextovodkaz"/>
            <w:noProof/>
          </w:rPr>
          <w:t>16.2.2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Statement (database commands)</w:t>
        </w:r>
        <w:r w:rsidR="004B22C6">
          <w:rPr>
            <w:noProof/>
            <w:webHidden/>
          </w:rPr>
          <w:tab/>
        </w:r>
        <w:r w:rsidR="004B22C6">
          <w:rPr>
            <w:noProof/>
            <w:webHidden/>
          </w:rPr>
          <w:fldChar w:fldCharType="begin"/>
        </w:r>
        <w:r w:rsidR="004B22C6">
          <w:rPr>
            <w:noProof/>
            <w:webHidden/>
          </w:rPr>
          <w:instrText xml:space="preserve"> PAGEREF _Toc126690374 \h </w:instrText>
        </w:r>
        <w:r w:rsidR="004B22C6">
          <w:rPr>
            <w:noProof/>
            <w:webHidden/>
          </w:rPr>
        </w:r>
        <w:r w:rsidR="004B22C6">
          <w:rPr>
            <w:noProof/>
            <w:webHidden/>
          </w:rPr>
          <w:fldChar w:fldCharType="separate"/>
        </w:r>
        <w:r w:rsidR="000F2BB7">
          <w:rPr>
            <w:noProof/>
            <w:webHidden/>
          </w:rPr>
          <w:t>171</w:t>
        </w:r>
        <w:r w:rsidR="004B22C6">
          <w:rPr>
            <w:noProof/>
            <w:webHidden/>
          </w:rPr>
          <w:fldChar w:fldCharType="end"/>
        </w:r>
      </w:hyperlink>
    </w:p>
    <w:p w14:paraId="6F854C6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5" w:history="1">
        <w:r w:rsidR="004B22C6" w:rsidRPr="007D0A2E">
          <w:rPr>
            <w:rStyle w:val="Hypertextovodkaz"/>
            <w:rFonts w:eastAsia="Arial"/>
            <w:noProof/>
          </w:rPr>
          <w:t>16.2.2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rFonts w:eastAsia="Arial"/>
            <w:noProof/>
            <w:lang w:bidi="en-GB"/>
          </w:rPr>
          <w:t>ResultSet (results of the database commands)</w:t>
        </w:r>
        <w:r w:rsidR="004B22C6">
          <w:rPr>
            <w:noProof/>
            <w:webHidden/>
          </w:rPr>
          <w:tab/>
        </w:r>
        <w:r w:rsidR="004B22C6">
          <w:rPr>
            <w:noProof/>
            <w:webHidden/>
          </w:rPr>
          <w:fldChar w:fldCharType="begin"/>
        </w:r>
        <w:r w:rsidR="004B22C6">
          <w:rPr>
            <w:noProof/>
            <w:webHidden/>
          </w:rPr>
          <w:instrText xml:space="preserve"> PAGEREF _Toc126690375 \h </w:instrText>
        </w:r>
        <w:r w:rsidR="004B22C6">
          <w:rPr>
            <w:noProof/>
            <w:webHidden/>
          </w:rPr>
        </w:r>
        <w:r w:rsidR="004B22C6">
          <w:rPr>
            <w:noProof/>
            <w:webHidden/>
          </w:rPr>
          <w:fldChar w:fldCharType="separate"/>
        </w:r>
        <w:r w:rsidR="000F2BB7">
          <w:rPr>
            <w:noProof/>
            <w:webHidden/>
          </w:rPr>
          <w:t>171</w:t>
        </w:r>
        <w:r w:rsidR="004B22C6">
          <w:rPr>
            <w:noProof/>
            <w:webHidden/>
          </w:rPr>
          <w:fldChar w:fldCharType="end"/>
        </w:r>
      </w:hyperlink>
    </w:p>
    <w:p w14:paraId="67D10B3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6" w:history="1">
        <w:r w:rsidR="004B22C6" w:rsidRPr="007D0A2E">
          <w:rPr>
            <w:rStyle w:val="Hypertextovodkaz"/>
            <w:rFonts w:eastAsia="Arial"/>
            <w:noProof/>
          </w:rPr>
          <w:t>16.2.2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XmlOutStream (data channels used for continuous writing of XML objects to a stream)</w:t>
        </w:r>
        <w:r w:rsidR="004B22C6">
          <w:rPr>
            <w:noProof/>
            <w:webHidden/>
          </w:rPr>
          <w:tab/>
        </w:r>
        <w:r w:rsidR="004B22C6">
          <w:rPr>
            <w:noProof/>
            <w:webHidden/>
          </w:rPr>
          <w:fldChar w:fldCharType="begin"/>
        </w:r>
        <w:r w:rsidR="004B22C6">
          <w:rPr>
            <w:noProof/>
            <w:webHidden/>
          </w:rPr>
          <w:instrText xml:space="preserve"> PAGEREF _Toc126690376 \h </w:instrText>
        </w:r>
        <w:r w:rsidR="004B22C6">
          <w:rPr>
            <w:noProof/>
            <w:webHidden/>
          </w:rPr>
        </w:r>
        <w:r w:rsidR="004B22C6">
          <w:rPr>
            <w:noProof/>
            <w:webHidden/>
          </w:rPr>
          <w:fldChar w:fldCharType="separate"/>
        </w:r>
        <w:r w:rsidR="000F2BB7">
          <w:rPr>
            <w:noProof/>
            <w:webHidden/>
          </w:rPr>
          <w:t>171</w:t>
        </w:r>
        <w:r w:rsidR="004B22C6">
          <w:rPr>
            <w:noProof/>
            <w:webHidden/>
          </w:rPr>
          <w:fldChar w:fldCharType="end"/>
        </w:r>
      </w:hyperlink>
    </w:p>
    <w:p w14:paraId="59A9453B"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77" w:history="1">
        <w:r w:rsidR="004B22C6" w:rsidRPr="007D0A2E">
          <w:rPr>
            <w:rStyle w:val="Hypertextovodkaz"/>
            <w:noProof/>
          </w:rPr>
          <w:t>16.3</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Type validation methods</w:t>
        </w:r>
        <w:r w:rsidR="004B22C6">
          <w:rPr>
            <w:noProof/>
            <w:webHidden/>
          </w:rPr>
          <w:tab/>
        </w:r>
        <w:r w:rsidR="004B22C6">
          <w:rPr>
            <w:noProof/>
            <w:webHidden/>
          </w:rPr>
          <w:fldChar w:fldCharType="begin"/>
        </w:r>
        <w:r w:rsidR="004B22C6">
          <w:rPr>
            <w:noProof/>
            <w:webHidden/>
          </w:rPr>
          <w:instrText xml:space="preserve"> PAGEREF _Toc126690377 \h </w:instrText>
        </w:r>
        <w:r w:rsidR="004B22C6">
          <w:rPr>
            <w:noProof/>
            <w:webHidden/>
          </w:rPr>
        </w:r>
        <w:r w:rsidR="004B22C6">
          <w:rPr>
            <w:noProof/>
            <w:webHidden/>
          </w:rPr>
          <w:fldChar w:fldCharType="separate"/>
        </w:r>
        <w:r w:rsidR="000F2BB7">
          <w:rPr>
            <w:noProof/>
            <w:webHidden/>
          </w:rPr>
          <w:t>172</w:t>
        </w:r>
        <w:r w:rsidR="004B22C6">
          <w:rPr>
            <w:noProof/>
            <w:webHidden/>
          </w:rPr>
          <w:fldChar w:fldCharType="end"/>
        </w:r>
      </w:hyperlink>
    </w:p>
    <w:p w14:paraId="4DD1BE0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8" w:history="1">
        <w:r w:rsidR="004B22C6" w:rsidRPr="007D0A2E">
          <w:rPr>
            <w:rStyle w:val="Hypertextovodkaz"/>
            <w:noProof/>
          </w:rPr>
          <w:t>16.3.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Validation methods of XML schema types</w:t>
        </w:r>
        <w:r w:rsidR="004B22C6">
          <w:rPr>
            <w:noProof/>
            <w:webHidden/>
          </w:rPr>
          <w:tab/>
        </w:r>
        <w:r w:rsidR="004B22C6">
          <w:rPr>
            <w:noProof/>
            <w:webHidden/>
          </w:rPr>
          <w:fldChar w:fldCharType="begin"/>
        </w:r>
        <w:r w:rsidR="004B22C6">
          <w:rPr>
            <w:noProof/>
            <w:webHidden/>
          </w:rPr>
          <w:instrText xml:space="preserve"> PAGEREF _Toc126690378 \h </w:instrText>
        </w:r>
        <w:r w:rsidR="004B22C6">
          <w:rPr>
            <w:noProof/>
            <w:webHidden/>
          </w:rPr>
        </w:r>
        <w:r w:rsidR="004B22C6">
          <w:rPr>
            <w:noProof/>
            <w:webHidden/>
          </w:rPr>
          <w:fldChar w:fldCharType="separate"/>
        </w:r>
        <w:r w:rsidR="000F2BB7">
          <w:rPr>
            <w:noProof/>
            <w:webHidden/>
          </w:rPr>
          <w:t>172</w:t>
        </w:r>
        <w:r w:rsidR="004B22C6">
          <w:rPr>
            <w:noProof/>
            <w:webHidden/>
          </w:rPr>
          <w:fldChar w:fldCharType="end"/>
        </w:r>
      </w:hyperlink>
    </w:p>
    <w:p w14:paraId="0272F07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79" w:history="1">
        <w:r w:rsidR="004B22C6" w:rsidRPr="007D0A2E">
          <w:rPr>
            <w:rStyle w:val="Hypertextovodkaz"/>
            <w:noProof/>
          </w:rPr>
          <w:t>16.3.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Other validation methods in X-definition (and not in XML schema)</w:t>
        </w:r>
        <w:r w:rsidR="004B22C6">
          <w:rPr>
            <w:noProof/>
            <w:webHidden/>
          </w:rPr>
          <w:tab/>
        </w:r>
        <w:r w:rsidR="004B22C6">
          <w:rPr>
            <w:noProof/>
            <w:webHidden/>
          </w:rPr>
          <w:fldChar w:fldCharType="begin"/>
        </w:r>
        <w:r w:rsidR="004B22C6">
          <w:rPr>
            <w:noProof/>
            <w:webHidden/>
          </w:rPr>
          <w:instrText xml:space="preserve"> PAGEREF _Toc126690379 \h </w:instrText>
        </w:r>
        <w:r w:rsidR="004B22C6">
          <w:rPr>
            <w:noProof/>
            <w:webHidden/>
          </w:rPr>
        </w:r>
        <w:r w:rsidR="004B22C6">
          <w:rPr>
            <w:noProof/>
            <w:webHidden/>
          </w:rPr>
          <w:fldChar w:fldCharType="separate"/>
        </w:r>
        <w:r w:rsidR="000F2BB7">
          <w:rPr>
            <w:noProof/>
            <w:webHidden/>
          </w:rPr>
          <w:t>174</w:t>
        </w:r>
        <w:r w:rsidR="004B22C6">
          <w:rPr>
            <w:noProof/>
            <w:webHidden/>
          </w:rPr>
          <w:fldChar w:fldCharType="end"/>
        </w:r>
      </w:hyperlink>
    </w:p>
    <w:p w14:paraId="0E80301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80" w:history="1">
        <w:r w:rsidR="004B22C6" w:rsidRPr="007D0A2E">
          <w:rPr>
            <w:rStyle w:val="Hypertextovodkaz"/>
            <w:noProof/>
          </w:rPr>
          <w:t>16.3.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Data types used in Java external methods</w:t>
        </w:r>
        <w:r w:rsidR="004B22C6">
          <w:rPr>
            <w:noProof/>
            <w:webHidden/>
          </w:rPr>
          <w:tab/>
        </w:r>
        <w:r w:rsidR="004B22C6">
          <w:rPr>
            <w:noProof/>
            <w:webHidden/>
          </w:rPr>
          <w:fldChar w:fldCharType="begin"/>
        </w:r>
        <w:r w:rsidR="004B22C6">
          <w:rPr>
            <w:noProof/>
            <w:webHidden/>
          </w:rPr>
          <w:instrText xml:space="preserve"> PAGEREF _Toc126690380 \h </w:instrText>
        </w:r>
        <w:r w:rsidR="004B22C6">
          <w:rPr>
            <w:noProof/>
            <w:webHidden/>
          </w:rPr>
        </w:r>
        <w:r w:rsidR="004B22C6">
          <w:rPr>
            <w:noProof/>
            <w:webHidden/>
          </w:rPr>
          <w:fldChar w:fldCharType="separate"/>
        </w:r>
        <w:r w:rsidR="000F2BB7">
          <w:rPr>
            <w:noProof/>
            <w:webHidden/>
          </w:rPr>
          <w:t>176</w:t>
        </w:r>
        <w:r w:rsidR="004B22C6">
          <w:rPr>
            <w:noProof/>
            <w:webHidden/>
          </w:rPr>
          <w:fldChar w:fldCharType="end"/>
        </w:r>
      </w:hyperlink>
    </w:p>
    <w:p w14:paraId="66C0DB6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81" w:history="1">
        <w:r w:rsidR="004B22C6" w:rsidRPr="007D0A2E">
          <w:rPr>
            <w:rStyle w:val="Hypertextovodkaz"/>
            <w:noProof/>
          </w:rPr>
          <w:t>16.4</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Predefined values (constants)</w:t>
        </w:r>
        <w:r w:rsidR="004B22C6">
          <w:rPr>
            <w:noProof/>
            <w:webHidden/>
          </w:rPr>
          <w:tab/>
        </w:r>
        <w:r w:rsidR="004B22C6">
          <w:rPr>
            <w:noProof/>
            <w:webHidden/>
          </w:rPr>
          <w:fldChar w:fldCharType="begin"/>
        </w:r>
        <w:r w:rsidR="004B22C6">
          <w:rPr>
            <w:noProof/>
            <w:webHidden/>
          </w:rPr>
          <w:instrText xml:space="preserve"> PAGEREF _Toc126690381 \h </w:instrText>
        </w:r>
        <w:r w:rsidR="004B22C6">
          <w:rPr>
            <w:noProof/>
            <w:webHidden/>
          </w:rPr>
        </w:r>
        <w:r w:rsidR="004B22C6">
          <w:rPr>
            <w:noProof/>
            <w:webHidden/>
          </w:rPr>
          <w:fldChar w:fldCharType="separate"/>
        </w:r>
        <w:r w:rsidR="000F2BB7">
          <w:rPr>
            <w:noProof/>
            <w:webHidden/>
          </w:rPr>
          <w:t>177</w:t>
        </w:r>
        <w:r w:rsidR="004B22C6">
          <w:rPr>
            <w:noProof/>
            <w:webHidden/>
          </w:rPr>
          <w:fldChar w:fldCharType="end"/>
        </w:r>
      </w:hyperlink>
    </w:p>
    <w:p w14:paraId="0FAE36D2"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82" w:history="1">
        <w:r w:rsidR="004B22C6" w:rsidRPr="007D0A2E">
          <w:rPr>
            <w:rStyle w:val="Hypertextovodkaz"/>
            <w:noProof/>
          </w:rPr>
          <w:t>16.5</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Ignored and illegal nodes</w:t>
        </w:r>
        <w:r w:rsidR="004B22C6">
          <w:rPr>
            <w:noProof/>
            <w:webHidden/>
          </w:rPr>
          <w:tab/>
        </w:r>
        <w:r w:rsidR="004B22C6">
          <w:rPr>
            <w:noProof/>
            <w:webHidden/>
          </w:rPr>
          <w:fldChar w:fldCharType="begin"/>
        </w:r>
        <w:r w:rsidR="004B22C6">
          <w:rPr>
            <w:noProof/>
            <w:webHidden/>
          </w:rPr>
          <w:instrText xml:space="preserve"> PAGEREF _Toc126690382 \h </w:instrText>
        </w:r>
        <w:r w:rsidR="004B22C6">
          <w:rPr>
            <w:noProof/>
            <w:webHidden/>
          </w:rPr>
        </w:r>
        <w:r w:rsidR="004B22C6">
          <w:rPr>
            <w:noProof/>
            <w:webHidden/>
          </w:rPr>
          <w:fldChar w:fldCharType="separate"/>
        </w:r>
        <w:r w:rsidR="000F2BB7">
          <w:rPr>
            <w:noProof/>
            <w:webHidden/>
          </w:rPr>
          <w:t>177</w:t>
        </w:r>
        <w:r w:rsidR="004B22C6">
          <w:rPr>
            <w:noProof/>
            <w:webHidden/>
          </w:rPr>
          <w:fldChar w:fldCharType="end"/>
        </w:r>
      </w:hyperlink>
    </w:p>
    <w:p w14:paraId="2979CA7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83" w:history="1">
        <w:r w:rsidR="004B22C6" w:rsidRPr="007D0A2E">
          <w:rPr>
            <w:rStyle w:val="Hypertextovodkaz"/>
            <w:noProof/>
          </w:rPr>
          <w:t>16.5.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pecification of namespace for X-definition</w:t>
        </w:r>
        <w:r w:rsidR="004B22C6">
          <w:rPr>
            <w:noProof/>
            <w:webHidden/>
          </w:rPr>
          <w:tab/>
        </w:r>
        <w:r w:rsidR="004B22C6">
          <w:rPr>
            <w:noProof/>
            <w:webHidden/>
          </w:rPr>
          <w:fldChar w:fldCharType="begin"/>
        </w:r>
        <w:r w:rsidR="004B22C6">
          <w:rPr>
            <w:noProof/>
            <w:webHidden/>
          </w:rPr>
          <w:instrText xml:space="preserve"> PAGEREF _Toc126690383 \h </w:instrText>
        </w:r>
        <w:r w:rsidR="004B22C6">
          <w:rPr>
            <w:noProof/>
            <w:webHidden/>
          </w:rPr>
        </w:r>
        <w:r w:rsidR="004B22C6">
          <w:rPr>
            <w:noProof/>
            <w:webHidden/>
          </w:rPr>
          <w:fldChar w:fldCharType="separate"/>
        </w:r>
        <w:r w:rsidR="000F2BB7">
          <w:rPr>
            <w:noProof/>
            <w:webHidden/>
          </w:rPr>
          <w:t>178</w:t>
        </w:r>
        <w:r w:rsidR="004B22C6">
          <w:rPr>
            <w:noProof/>
            <w:webHidden/>
          </w:rPr>
          <w:fldChar w:fldCharType="end"/>
        </w:r>
      </w:hyperlink>
    </w:p>
    <w:p w14:paraId="405814B6"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84" w:history="1">
        <w:r w:rsidR="004B22C6" w:rsidRPr="007D0A2E">
          <w:rPr>
            <w:rStyle w:val="Hypertextovodkaz"/>
            <w:noProof/>
          </w:rPr>
          <w:t>16.6</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Options</w:t>
        </w:r>
        <w:r w:rsidR="004B22C6">
          <w:rPr>
            <w:noProof/>
            <w:webHidden/>
          </w:rPr>
          <w:tab/>
        </w:r>
        <w:r w:rsidR="004B22C6">
          <w:rPr>
            <w:noProof/>
            <w:webHidden/>
          </w:rPr>
          <w:fldChar w:fldCharType="begin"/>
        </w:r>
        <w:r w:rsidR="004B22C6">
          <w:rPr>
            <w:noProof/>
            <w:webHidden/>
          </w:rPr>
          <w:instrText xml:space="preserve"> PAGEREF _Toc126690384 \h </w:instrText>
        </w:r>
        <w:r w:rsidR="004B22C6">
          <w:rPr>
            <w:noProof/>
            <w:webHidden/>
          </w:rPr>
        </w:r>
        <w:r w:rsidR="004B22C6">
          <w:rPr>
            <w:noProof/>
            <w:webHidden/>
          </w:rPr>
          <w:fldChar w:fldCharType="separate"/>
        </w:r>
        <w:r w:rsidR="000F2BB7">
          <w:rPr>
            <w:noProof/>
            <w:webHidden/>
          </w:rPr>
          <w:t>178</w:t>
        </w:r>
        <w:r w:rsidR="004B22C6">
          <w:rPr>
            <w:noProof/>
            <w:webHidden/>
          </w:rPr>
          <w:fldChar w:fldCharType="end"/>
        </w:r>
      </w:hyperlink>
    </w:p>
    <w:p w14:paraId="0E1F64C9"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385" w:history="1">
        <w:r w:rsidR="004B22C6" w:rsidRPr="007D0A2E">
          <w:rPr>
            <w:rStyle w:val="Hypertextovodkaz"/>
            <w:noProof/>
          </w:rPr>
          <w:t>16.7</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Methods implemented in X-Script</w:t>
        </w:r>
        <w:r w:rsidR="004B22C6">
          <w:rPr>
            <w:noProof/>
            <w:webHidden/>
          </w:rPr>
          <w:tab/>
        </w:r>
        <w:r w:rsidR="004B22C6">
          <w:rPr>
            <w:noProof/>
            <w:webHidden/>
          </w:rPr>
          <w:fldChar w:fldCharType="begin"/>
        </w:r>
        <w:r w:rsidR="004B22C6">
          <w:rPr>
            <w:noProof/>
            <w:webHidden/>
          </w:rPr>
          <w:instrText xml:space="preserve"> PAGEREF _Toc126690385 \h </w:instrText>
        </w:r>
        <w:r w:rsidR="004B22C6">
          <w:rPr>
            <w:noProof/>
            <w:webHidden/>
          </w:rPr>
        </w:r>
        <w:r w:rsidR="004B22C6">
          <w:rPr>
            <w:noProof/>
            <w:webHidden/>
          </w:rPr>
          <w:fldChar w:fldCharType="separate"/>
        </w:r>
        <w:r w:rsidR="000F2BB7">
          <w:rPr>
            <w:noProof/>
            <w:webHidden/>
          </w:rPr>
          <w:t>180</w:t>
        </w:r>
        <w:r w:rsidR="004B22C6">
          <w:rPr>
            <w:noProof/>
            <w:webHidden/>
          </w:rPr>
          <w:fldChar w:fldCharType="end"/>
        </w:r>
      </w:hyperlink>
    </w:p>
    <w:p w14:paraId="656A1E4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86" w:history="1">
        <w:r w:rsidR="004B22C6" w:rsidRPr="007D0A2E">
          <w:rPr>
            <w:rStyle w:val="Hypertextovodkaz"/>
            <w:noProof/>
          </w:rPr>
          <w:t>16.7.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Implemented general methods</w:t>
        </w:r>
        <w:r w:rsidR="004B22C6">
          <w:rPr>
            <w:noProof/>
            <w:webHidden/>
          </w:rPr>
          <w:tab/>
        </w:r>
        <w:r w:rsidR="004B22C6">
          <w:rPr>
            <w:noProof/>
            <w:webHidden/>
          </w:rPr>
          <w:fldChar w:fldCharType="begin"/>
        </w:r>
        <w:r w:rsidR="004B22C6">
          <w:rPr>
            <w:noProof/>
            <w:webHidden/>
          </w:rPr>
          <w:instrText xml:space="preserve"> PAGEREF _Toc126690386 \h </w:instrText>
        </w:r>
        <w:r w:rsidR="004B22C6">
          <w:rPr>
            <w:noProof/>
            <w:webHidden/>
          </w:rPr>
        </w:r>
        <w:r w:rsidR="004B22C6">
          <w:rPr>
            <w:noProof/>
            <w:webHidden/>
          </w:rPr>
          <w:fldChar w:fldCharType="separate"/>
        </w:r>
        <w:r w:rsidR="000F2BB7">
          <w:rPr>
            <w:noProof/>
            <w:webHidden/>
          </w:rPr>
          <w:t>181</w:t>
        </w:r>
        <w:r w:rsidR="004B22C6">
          <w:rPr>
            <w:noProof/>
            <w:webHidden/>
          </w:rPr>
          <w:fldChar w:fldCharType="end"/>
        </w:r>
      </w:hyperlink>
    </w:p>
    <w:p w14:paraId="33177609"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87" w:history="1">
        <w:r w:rsidR="004B22C6" w:rsidRPr="007D0A2E">
          <w:rPr>
            <w:rStyle w:val="Hypertextovodkaz"/>
            <w:noProof/>
          </w:rPr>
          <w:t>16.7.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M</w:t>
        </w:r>
        <w:r w:rsidR="004B22C6" w:rsidRPr="007D0A2E">
          <w:rPr>
            <w:rStyle w:val="Hypertextovodkaz"/>
            <w:rFonts w:eastAsia="Calibri"/>
            <w:noProof/>
            <w:lang w:bidi="en-GB"/>
          </w:rPr>
          <w:t>ethods of objects of all types</w:t>
        </w:r>
        <w:r w:rsidR="004B22C6">
          <w:rPr>
            <w:noProof/>
            <w:webHidden/>
          </w:rPr>
          <w:tab/>
        </w:r>
        <w:r w:rsidR="004B22C6">
          <w:rPr>
            <w:noProof/>
            <w:webHidden/>
          </w:rPr>
          <w:fldChar w:fldCharType="begin"/>
        </w:r>
        <w:r w:rsidR="004B22C6">
          <w:rPr>
            <w:noProof/>
            <w:webHidden/>
          </w:rPr>
          <w:instrText xml:space="preserve"> PAGEREF _Toc126690387 \h </w:instrText>
        </w:r>
        <w:r w:rsidR="004B22C6">
          <w:rPr>
            <w:noProof/>
            <w:webHidden/>
          </w:rPr>
        </w:r>
        <w:r w:rsidR="004B22C6">
          <w:rPr>
            <w:noProof/>
            <w:webHidden/>
          </w:rPr>
          <w:fldChar w:fldCharType="separate"/>
        </w:r>
        <w:r w:rsidR="000F2BB7">
          <w:rPr>
            <w:noProof/>
            <w:webHidden/>
          </w:rPr>
          <w:t>189</w:t>
        </w:r>
        <w:r w:rsidR="004B22C6">
          <w:rPr>
            <w:noProof/>
            <w:webHidden/>
          </w:rPr>
          <w:fldChar w:fldCharType="end"/>
        </w:r>
      </w:hyperlink>
    </w:p>
    <w:p w14:paraId="2618099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88" w:history="1">
        <w:r w:rsidR="004B22C6" w:rsidRPr="007D0A2E">
          <w:rPr>
            <w:rStyle w:val="Hypertextovodkaz"/>
            <w:rFonts w:eastAsia="Calibri"/>
            <w:noProof/>
            <w:lang w:bidi="en-GB"/>
          </w:rPr>
          <w:t>16.7.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M</w:t>
        </w:r>
        <w:r w:rsidR="004B22C6" w:rsidRPr="007D0A2E">
          <w:rPr>
            <w:rStyle w:val="Hypertextovodkaz"/>
            <w:rFonts w:eastAsia="Calibri"/>
            <w:noProof/>
            <w:lang w:bidi="en-GB"/>
          </w:rPr>
          <w:t>ethods of objects of the type BNFGrammar</w:t>
        </w:r>
        <w:r w:rsidR="004B22C6">
          <w:rPr>
            <w:noProof/>
            <w:webHidden/>
          </w:rPr>
          <w:tab/>
        </w:r>
        <w:r w:rsidR="004B22C6">
          <w:rPr>
            <w:noProof/>
            <w:webHidden/>
          </w:rPr>
          <w:fldChar w:fldCharType="begin"/>
        </w:r>
        <w:r w:rsidR="004B22C6">
          <w:rPr>
            <w:noProof/>
            <w:webHidden/>
          </w:rPr>
          <w:instrText xml:space="preserve"> PAGEREF _Toc126690388 \h </w:instrText>
        </w:r>
        <w:r w:rsidR="004B22C6">
          <w:rPr>
            <w:noProof/>
            <w:webHidden/>
          </w:rPr>
        </w:r>
        <w:r w:rsidR="004B22C6">
          <w:rPr>
            <w:noProof/>
            <w:webHidden/>
          </w:rPr>
          <w:fldChar w:fldCharType="separate"/>
        </w:r>
        <w:r w:rsidR="000F2BB7">
          <w:rPr>
            <w:noProof/>
            <w:webHidden/>
          </w:rPr>
          <w:t>189</w:t>
        </w:r>
        <w:r w:rsidR="004B22C6">
          <w:rPr>
            <w:noProof/>
            <w:webHidden/>
          </w:rPr>
          <w:fldChar w:fldCharType="end"/>
        </w:r>
      </w:hyperlink>
    </w:p>
    <w:p w14:paraId="0335BDC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89" w:history="1">
        <w:r w:rsidR="004B22C6" w:rsidRPr="007D0A2E">
          <w:rPr>
            <w:rStyle w:val="Hypertextovodkaz"/>
            <w:noProof/>
            <w:lang w:bidi="en-GB"/>
          </w:rPr>
          <w:t>16.7.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BNFRule</w:t>
        </w:r>
        <w:r w:rsidR="004B22C6">
          <w:rPr>
            <w:noProof/>
            <w:webHidden/>
          </w:rPr>
          <w:tab/>
        </w:r>
        <w:r w:rsidR="004B22C6">
          <w:rPr>
            <w:noProof/>
            <w:webHidden/>
          </w:rPr>
          <w:fldChar w:fldCharType="begin"/>
        </w:r>
        <w:r w:rsidR="004B22C6">
          <w:rPr>
            <w:noProof/>
            <w:webHidden/>
          </w:rPr>
          <w:instrText xml:space="preserve"> PAGEREF _Toc126690389 \h </w:instrText>
        </w:r>
        <w:r w:rsidR="004B22C6">
          <w:rPr>
            <w:noProof/>
            <w:webHidden/>
          </w:rPr>
        </w:r>
        <w:r w:rsidR="004B22C6">
          <w:rPr>
            <w:noProof/>
            <w:webHidden/>
          </w:rPr>
          <w:fldChar w:fldCharType="separate"/>
        </w:r>
        <w:r w:rsidR="000F2BB7">
          <w:rPr>
            <w:noProof/>
            <w:webHidden/>
          </w:rPr>
          <w:t>189</w:t>
        </w:r>
        <w:r w:rsidR="004B22C6">
          <w:rPr>
            <w:noProof/>
            <w:webHidden/>
          </w:rPr>
          <w:fldChar w:fldCharType="end"/>
        </w:r>
      </w:hyperlink>
    </w:p>
    <w:p w14:paraId="3FBE4AC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0" w:history="1">
        <w:r w:rsidR="004B22C6" w:rsidRPr="007D0A2E">
          <w:rPr>
            <w:rStyle w:val="Hypertextovodkaz"/>
            <w:rFonts w:eastAsia="Calibri"/>
            <w:noProof/>
            <w:lang w:bidi="en-GB"/>
          </w:rPr>
          <w:t>16.7.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Bytes</w:t>
        </w:r>
        <w:r w:rsidR="004B22C6">
          <w:rPr>
            <w:noProof/>
            <w:webHidden/>
          </w:rPr>
          <w:tab/>
        </w:r>
        <w:r w:rsidR="004B22C6">
          <w:rPr>
            <w:noProof/>
            <w:webHidden/>
          </w:rPr>
          <w:fldChar w:fldCharType="begin"/>
        </w:r>
        <w:r w:rsidR="004B22C6">
          <w:rPr>
            <w:noProof/>
            <w:webHidden/>
          </w:rPr>
          <w:instrText xml:space="preserve"> PAGEREF _Toc126690390 \h </w:instrText>
        </w:r>
        <w:r w:rsidR="004B22C6">
          <w:rPr>
            <w:noProof/>
            <w:webHidden/>
          </w:rPr>
        </w:r>
        <w:r w:rsidR="004B22C6">
          <w:rPr>
            <w:noProof/>
            <w:webHidden/>
          </w:rPr>
          <w:fldChar w:fldCharType="separate"/>
        </w:r>
        <w:r w:rsidR="000F2BB7">
          <w:rPr>
            <w:noProof/>
            <w:webHidden/>
          </w:rPr>
          <w:t>189</w:t>
        </w:r>
        <w:r w:rsidR="004B22C6">
          <w:rPr>
            <w:noProof/>
            <w:webHidden/>
          </w:rPr>
          <w:fldChar w:fldCharType="end"/>
        </w:r>
      </w:hyperlink>
    </w:p>
    <w:p w14:paraId="02481CE0"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1" w:history="1">
        <w:r w:rsidR="004B22C6" w:rsidRPr="007D0A2E">
          <w:rPr>
            <w:rStyle w:val="Hypertextovodkaz"/>
            <w:noProof/>
            <w:lang w:bidi="en-GB"/>
          </w:rPr>
          <w:t>16.7.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Container</w:t>
        </w:r>
        <w:r w:rsidR="004B22C6">
          <w:rPr>
            <w:noProof/>
            <w:webHidden/>
          </w:rPr>
          <w:tab/>
        </w:r>
        <w:r w:rsidR="004B22C6">
          <w:rPr>
            <w:noProof/>
            <w:webHidden/>
          </w:rPr>
          <w:fldChar w:fldCharType="begin"/>
        </w:r>
        <w:r w:rsidR="004B22C6">
          <w:rPr>
            <w:noProof/>
            <w:webHidden/>
          </w:rPr>
          <w:instrText xml:space="preserve"> PAGEREF _Toc126690391 \h </w:instrText>
        </w:r>
        <w:r w:rsidR="004B22C6">
          <w:rPr>
            <w:noProof/>
            <w:webHidden/>
          </w:rPr>
        </w:r>
        <w:r w:rsidR="004B22C6">
          <w:rPr>
            <w:noProof/>
            <w:webHidden/>
          </w:rPr>
          <w:fldChar w:fldCharType="separate"/>
        </w:r>
        <w:r w:rsidR="000F2BB7">
          <w:rPr>
            <w:noProof/>
            <w:webHidden/>
          </w:rPr>
          <w:t>190</w:t>
        </w:r>
        <w:r w:rsidR="004B22C6">
          <w:rPr>
            <w:noProof/>
            <w:webHidden/>
          </w:rPr>
          <w:fldChar w:fldCharType="end"/>
        </w:r>
      </w:hyperlink>
    </w:p>
    <w:p w14:paraId="238880A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2" w:history="1">
        <w:r w:rsidR="004B22C6" w:rsidRPr="007D0A2E">
          <w:rPr>
            <w:rStyle w:val="Hypertextovodkaz"/>
            <w:rFonts w:eastAsia="Calibri"/>
            <w:noProof/>
            <w:lang w:bidi="en-GB"/>
          </w:rPr>
          <w:t>16.7.7</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Datetime</w:t>
        </w:r>
        <w:r w:rsidR="004B22C6">
          <w:rPr>
            <w:noProof/>
            <w:webHidden/>
          </w:rPr>
          <w:tab/>
        </w:r>
        <w:r w:rsidR="004B22C6">
          <w:rPr>
            <w:noProof/>
            <w:webHidden/>
          </w:rPr>
          <w:fldChar w:fldCharType="begin"/>
        </w:r>
        <w:r w:rsidR="004B22C6">
          <w:rPr>
            <w:noProof/>
            <w:webHidden/>
          </w:rPr>
          <w:instrText xml:space="preserve"> PAGEREF _Toc126690392 \h </w:instrText>
        </w:r>
        <w:r w:rsidR="004B22C6">
          <w:rPr>
            <w:noProof/>
            <w:webHidden/>
          </w:rPr>
        </w:r>
        <w:r w:rsidR="004B22C6">
          <w:rPr>
            <w:noProof/>
            <w:webHidden/>
          </w:rPr>
          <w:fldChar w:fldCharType="separate"/>
        </w:r>
        <w:r w:rsidR="000F2BB7">
          <w:rPr>
            <w:noProof/>
            <w:webHidden/>
          </w:rPr>
          <w:t>191</w:t>
        </w:r>
        <w:r w:rsidR="004B22C6">
          <w:rPr>
            <w:noProof/>
            <w:webHidden/>
          </w:rPr>
          <w:fldChar w:fldCharType="end"/>
        </w:r>
      </w:hyperlink>
    </w:p>
    <w:p w14:paraId="46BCB195"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3" w:history="1">
        <w:r w:rsidR="004B22C6" w:rsidRPr="007D0A2E">
          <w:rPr>
            <w:rStyle w:val="Hypertextovodkaz"/>
            <w:rFonts w:eastAsia="Calibri"/>
            <w:noProof/>
            <w:lang w:bidi="en-GB"/>
          </w:rPr>
          <w:t>16.7.8</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rFonts w:eastAsia="Calibri"/>
            <w:noProof/>
            <w:lang w:bidi="en-GB"/>
          </w:rPr>
          <w:t>Methods of objects of type Duration (time interval)</w:t>
        </w:r>
        <w:r w:rsidR="004B22C6">
          <w:rPr>
            <w:noProof/>
            <w:webHidden/>
          </w:rPr>
          <w:tab/>
        </w:r>
        <w:r w:rsidR="004B22C6">
          <w:rPr>
            <w:noProof/>
            <w:webHidden/>
          </w:rPr>
          <w:fldChar w:fldCharType="begin"/>
        </w:r>
        <w:r w:rsidR="004B22C6">
          <w:rPr>
            <w:noProof/>
            <w:webHidden/>
          </w:rPr>
          <w:instrText xml:space="preserve"> PAGEREF _Toc126690393 \h </w:instrText>
        </w:r>
        <w:r w:rsidR="004B22C6">
          <w:rPr>
            <w:noProof/>
            <w:webHidden/>
          </w:rPr>
        </w:r>
        <w:r w:rsidR="004B22C6">
          <w:rPr>
            <w:noProof/>
            <w:webHidden/>
          </w:rPr>
          <w:fldChar w:fldCharType="separate"/>
        </w:r>
        <w:r w:rsidR="000F2BB7">
          <w:rPr>
            <w:noProof/>
            <w:webHidden/>
          </w:rPr>
          <w:t>192</w:t>
        </w:r>
        <w:r w:rsidR="004B22C6">
          <w:rPr>
            <w:noProof/>
            <w:webHidden/>
          </w:rPr>
          <w:fldChar w:fldCharType="end"/>
        </w:r>
      </w:hyperlink>
    </w:p>
    <w:p w14:paraId="4FF577F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4" w:history="1">
        <w:r w:rsidR="004B22C6" w:rsidRPr="007D0A2E">
          <w:rPr>
            <w:rStyle w:val="Hypertextovodkaz"/>
            <w:rFonts w:eastAsia="Calibri"/>
            <w:noProof/>
            <w:lang w:bidi="en-GB"/>
          </w:rPr>
          <w:t>16.7.9</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Element</w:t>
        </w:r>
        <w:r w:rsidR="004B22C6">
          <w:rPr>
            <w:noProof/>
            <w:webHidden/>
          </w:rPr>
          <w:tab/>
        </w:r>
        <w:r w:rsidR="004B22C6">
          <w:rPr>
            <w:noProof/>
            <w:webHidden/>
          </w:rPr>
          <w:fldChar w:fldCharType="begin"/>
        </w:r>
        <w:r w:rsidR="004B22C6">
          <w:rPr>
            <w:noProof/>
            <w:webHidden/>
          </w:rPr>
          <w:instrText xml:space="preserve"> PAGEREF _Toc126690394 \h </w:instrText>
        </w:r>
        <w:r w:rsidR="004B22C6">
          <w:rPr>
            <w:noProof/>
            <w:webHidden/>
          </w:rPr>
        </w:r>
        <w:r w:rsidR="004B22C6">
          <w:rPr>
            <w:noProof/>
            <w:webHidden/>
          </w:rPr>
          <w:fldChar w:fldCharType="separate"/>
        </w:r>
        <w:r w:rsidR="000F2BB7">
          <w:rPr>
            <w:noProof/>
            <w:webHidden/>
          </w:rPr>
          <w:t>192</w:t>
        </w:r>
        <w:r w:rsidR="004B22C6">
          <w:rPr>
            <w:noProof/>
            <w:webHidden/>
          </w:rPr>
          <w:fldChar w:fldCharType="end"/>
        </w:r>
      </w:hyperlink>
    </w:p>
    <w:p w14:paraId="170852F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5" w:history="1">
        <w:r w:rsidR="004B22C6" w:rsidRPr="007D0A2E">
          <w:rPr>
            <w:rStyle w:val="Hypertextovodkaz"/>
            <w:rFonts w:eastAsia="Calibri"/>
            <w:noProof/>
            <w:lang w:bidi="en-GB"/>
          </w:rPr>
          <w:t>16.7.10</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Exception</w:t>
        </w:r>
        <w:r w:rsidR="004B22C6">
          <w:rPr>
            <w:noProof/>
            <w:webHidden/>
          </w:rPr>
          <w:tab/>
        </w:r>
        <w:r w:rsidR="004B22C6">
          <w:rPr>
            <w:noProof/>
            <w:webHidden/>
          </w:rPr>
          <w:fldChar w:fldCharType="begin"/>
        </w:r>
        <w:r w:rsidR="004B22C6">
          <w:rPr>
            <w:noProof/>
            <w:webHidden/>
          </w:rPr>
          <w:instrText xml:space="preserve"> PAGEREF _Toc126690395 \h </w:instrText>
        </w:r>
        <w:r w:rsidR="004B22C6">
          <w:rPr>
            <w:noProof/>
            <w:webHidden/>
          </w:rPr>
        </w:r>
        <w:r w:rsidR="004B22C6">
          <w:rPr>
            <w:noProof/>
            <w:webHidden/>
          </w:rPr>
          <w:fldChar w:fldCharType="separate"/>
        </w:r>
        <w:r w:rsidR="000F2BB7">
          <w:rPr>
            <w:noProof/>
            <w:webHidden/>
          </w:rPr>
          <w:t>193</w:t>
        </w:r>
        <w:r w:rsidR="004B22C6">
          <w:rPr>
            <w:noProof/>
            <w:webHidden/>
          </w:rPr>
          <w:fldChar w:fldCharType="end"/>
        </w:r>
      </w:hyperlink>
    </w:p>
    <w:p w14:paraId="3562A5F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6" w:history="1">
        <w:r w:rsidR="004B22C6" w:rsidRPr="007D0A2E">
          <w:rPr>
            <w:rStyle w:val="Hypertextovodkaz"/>
            <w:rFonts w:eastAsia="Calibri"/>
            <w:noProof/>
            <w:lang w:bidi="en-GB"/>
          </w:rPr>
          <w:t>16.7.1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rFonts w:eastAsia="Calibri"/>
            <w:noProof/>
            <w:lang w:bidi="en-GB"/>
          </w:rPr>
          <w:t>Methods of objects of the type Input</w:t>
        </w:r>
        <w:r w:rsidR="004B22C6">
          <w:rPr>
            <w:noProof/>
            <w:webHidden/>
          </w:rPr>
          <w:tab/>
        </w:r>
        <w:r w:rsidR="004B22C6">
          <w:rPr>
            <w:noProof/>
            <w:webHidden/>
          </w:rPr>
          <w:fldChar w:fldCharType="begin"/>
        </w:r>
        <w:r w:rsidR="004B22C6">
          <w:rPr>
            <w:noProof/>
            <w:webHidden/>
          </w:rPr>
          <w:instrText xml:space="preserve"> PAGEREF _Toc126690396 \h </w:instrText>
        </w:r>
        <w:r w:rsidR="004B22C6">
          <w:rPr>
            <w:noProof/>
            <w:webHidden/>
          </w:rPr>
        </w:r>
        <w:r w:rsidR="004B22C6">
          <w:rPr>
            <w:noProof/>
            <w:webHidden/>
          </w:rPr>
          <w:fldChar w:fldCharType="separate"/>
        </w:r>
        <w:r w:rsidR="000F2BB7">
          <w:rPr>
            <w:noProof/>
            <w:webHidden/>
          </w:rPr>
          <w:t>193</w:t>
        </w:r>
        <w:r w:rsidR="004B22C6">
          <w:rPr>
            <w:noProof/>
            <w:webHidden/>
          </w:rPr>
          <w:fldChar w:fldCharType="end"/>
        </w:r>
      </w:hyperlink>
    </w:p>
    <w:p w14:paraId="2485DA56"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7" w:history="1">
        <w:r w:rsidR="004B22C6" w:rsidRPr="007D0A2E">
          <w:rPr>
            <w:rStyle w:val="Hypertextovodkaz"/>
            <w:rFonts w:eastAsia="Calibri"/>
            <w:noProof/>
            <w:lang w:bidi="en-GB"/>
          </w:rPr>
          <w:t>16.7.1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rFonts w:eastAsia="Calibri"/>
            <w:noProof/>
            <w:lang w:bidi="en-GB"/>
          </w:rPr>
          <w:t>Methods of NamedValue objects</w:t>
        </w:r>
        <w:r w:rsidR="004B22C6">
          <w:rPr>
            <w:noProof/>
            <w:webHidden/>
          </w:rPr>
          <w:tab/>
        </w:r>
        <w:r w:rsidR="004B22C6">
          <w:rPr>
            <w:noProof/>
            <w:webHidden/>
          </w:rPr>
          <w:fldChar w:fldCharType="begin"/>
        </w:r>
        <w:r w:rsidR="004B22C6">
          <w:rPr>
            <w:noProof/>
            <w:webHidden/>
          </w:rPr>
          <w:instrText xml:space="preserve"> PAGEREF _Toc126690397 \h </w:instrText>
        </w:r>
        <w:r w:rsidR="004B22C6">
          <w:rPr>
            <w:noProof/>
            <w:webHidden/>
          </w:rPr>
        </w:r>
        <w:r w:rsidR="004B22C6">
          <w:rPr>
            <w:noProof/>
            <w:webHidden/>
          </w:rPr>
          <w:fldChar w:fldCharType="separate"/>
        </w:r>
        <w:r w:rsidR="000F2BB7">
          <w:rPr>
            <w:noProof/>
            <w:webHidden/>
          </w:rPr>
          <w:t>193</w:t>
        </w:r>
        <w:r w:rsidR="004B22C6">
          <w:rPr>
            <w:noProof/>
            <w:webHidden/>
          </w:rPr>
          <w:fldChar w:fldCharType="end"/>
        </w:r>
      </w:hyperlink>
    </w:p>
    <w:p w14:paraId="3E15D468"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8" w:history="1">
        <w:r w:rsidR="004B22C6" w:rsidRPr="007D0A2E">
          <w:rPr>
            <w:rStyle w:val="Hypertextovodkaz"/>
            <w:rFonts w:eastAsia="Calibri"/>
            <w:noProof/>
            <w:lang w:bidi="en-GB"/>
          </w:rPr>
          <w:t>16.7.1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rFonts w:eastAsia="Calibri"/>
            <w:noProof/>
            <w:lang w:bidi="en-GB"/>
          </w:rPr>
          <w:t>Methods of objects of the type Output</w:t>
        </w:r>
        <w:r w:rsidR="004B22C6">
          <w:rPr>
            <w:noProof/>
            <w:webHidden/>
          </w:rPr>
          <w:tab/>
        </w:r>
        <w:r w:rsidR="004B22C6">
          <w:rPr>
            <w:noProof/>
            <w:webHidden/>
          </w:rPr>
          <w:fldChar w:fldCharType="begin"/>
        </w:r>
        <w:r w:rsidR="004B22C6">
          <w:rPr>
            <w:noProof/>
            <w:webHidden/>
          </w:rPr>
          <w:instrText xml:space="preserve"> PAGEREF _Toc126690398 \h </w:instrText>
        </w:r>
        <w:r w:rsidR="004B22C6">
          <w:rPr>
            <w:noProof/>
            <w:webHidden/>
          </w:rPr>
        </w:r>
        <w:r w:rsidR="004B22C6">
          <w:rPr>
            <w:noProof/>
            <w:webHidden/>
          </w:rPr>
          <w:fldChar w:fldCharType="separate"/>
        </w:r>
        <w:r w:rsidR="000F2BB7">
          <w:rPr>
            <w:noProof/>
            <w:webHidden/>
          </w:rPr>
          <w:t>193</w:t>
        </w:r>
        <w:r w:rsidR="004B22C6">
          <w:rPr>
            <w:noProof/>
            <w:webHidden/>
          </w:rPr>
          <w:fldChar w:fldCharType="end"/>
        </w:r>
      </w:hyperlink>
    </w:p>
    <w:p w14:paraId="66827857"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399" w:history="1">
        <w:r w:rsidR="004B22C6" w:rsidRPr="007D0A2E">
          <w:rPr>
            <w:rStyle w:val="Hypertextovodkaz"/>
            <w:rFonts w:eastAsia="Calibri"/>
            <w:noProof/>
            <w:lang w:bidi="en-GB"/>
          </w:rPr>
          <w:t>16.7.1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rFonts w:eastAsia="Calibri"/>
            <w:noProof/>
            <w:lang w:bidi="en-GB"/>
          </w:rPr>
          <w:t>Methods of objects of the type ParseResult</w:t>
        </w:r>
        <w:r w:rsidR="004B22C6">
          <w:rPr>
            <w:noProof/>
            <w:webHidden/>
          </w:rPr>
          <w:tab/>
        </w:r>
        <w:r w:rsidR="004B22C6">
          <w:rPr>
            <w:noProof/>
            <w:webHidden/>
          </w:rPr>
          <w:fldChar w:fldCharType="begin"/>
        </w:r>
        <w:r w:rsidR="004B22C6">
          <w:rPr>
            <w:noProof/>
            <w:webHidden/>
          </w:rPr>
          <w:instrText xml:space="preserve"> PAGEREF _Toc126690399 \h </w:instrText>
        </w:r>
        <w:r w:rsidR="004B22C6">
          <w:rPr>
            <w:noProof/>
            <w:webHidden/>
          </w:rPr>
        </w:r>
        <w:r w:rsidR="004B22C6">
          <w:rPr>
            <w:noProof/>
            <w:webHidden/>
          </w:rPr>
          <w:fldChar w:fldCharType="separate"/>
        </w:r>
        <w:r w:rsidR="000F2BB7">
          <w:rPr>
            <w:noProof/>
            <w:webHidden/>
          </w:rPr>
          <w:t>194</w:t>
        </w:r>
        <w:r w:rsidR="004B22C6">
          <w:rPr>
            <w:noProof/>
            <w:webHidden/>
          </w:rPr>
          <w:fldChar w:fldCharType="end"/>
        </w:r>
      </w:hyperlink>
    </w:p>
    <w:p w14:paraId="364F8449"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0" w:history="1">
        <w:r w:rsidR="004B22C6" w:rsidRPr="007D0A2E">
          <w:rPr>
            <w:rStyle w:val="Hypertextovodkaz"/>
            <w:rFonts w:eastAsia="Calibri"/>
            <w:noProof/>
            <w:lang w:bidi="en-GB"/>
          </w:rPr>
          <w:t>16.7.1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Regex</w:t>
        </w:r>
        <w:r w:rsidR="004B22C6">
          <w:rPr>
            <w:noProof/>
            <w:webHidden/>
          </w:rPr>
          <w:tab/>
        </w:r>
        <w:r w:rsidR="004B22C6">
          <w:rPr>
            <w:noProof/>
            <w:webHidden/>
          </w:rPr>
          <w:fldChar w:fldCharType="begin"/>
        </w:r>
        <w:r w:rsidR="004B22C6">
          <w:rPr>
            <w:noProof/>
            <w:webHidden/>
          </w:rPr>
          <w:instrText xml:space="preserve"> PAGEREF _Toc126690400 \h </w:instrText>
        </w:r>
        <w:r w:rsidR="004B22C6">
          <w:rPr>
            <w:noProof/>
            <w:webHidden/>
          </w:rPr>
        </w:r>
        <w:r w:rsidR="004B22C6">
          <w:rPr>
            <w:noProof/>
            <w:webHidden/>
          </w:rPr>
          <w:fldChar w:fldCharType="separate"/>
        </w:r>
        <w:r w:rsidR="000F2BB7">
          <w:rPr>
            <w:noProof/>
            <w:webHidden/>
          </w:rPr>
          <w:t>194</w:t>
        </w:r>
        <w:r w:rsidR="004B22C6">
          <w:rPr>
            <w:noProof/>
            <w:webHidden/>
          </w:rPr>
          <w:fldChar w:fldCharType="end"/>
        </w:r>
      </w:hyperlink>
    </w:p>
    <w:p w14:paraId="2392C6D4"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1" w:history="1">
        <w:r w:rsidR="004B22C6" w:rsidRPr="007D0A2E">
          <w:rPr>
            <w:rStyle w:val="Hypertextovodkaz"/>
            <w:rFonts w:eastAsia="Calibri"/>
            <w:noProof/>
            <w:lang w:bidi="en-GB"/>
          </w:rPr>
          <w:t>16.7.1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RegexResult</w:t>
        </w:r>
        <w:r w:rsidR="004B22C6">
          <w:rPr>
            <w:noProof/>
            <w:webHidden/>
          </w:rPr>
          <w:tab/>
        </w:r>
        <w:r w:rsidR="004B22C6">
          <w:rPr>
            <w:noProof/>
            <w:webHidden/>
          </w:rPr>
          <w:fldChar w:fldCharType="begin"/>
        </w:r>
        <w:r w:rsidR="004B22C6">
          <w:rPr>
            <w:noProof/>
            <w:webHidden/>
          </w:rPr>
          <w:instrText xml:space="preserve"> PAGEREF _Toc126690401 \h </w:instrText>
        </w:r>
        <w:r w:rsidR="004B22C6">
          <w:rPr>
            <w:noProof/>
            <w:webHidden/>
          </w:rPr>
        </w:r>
        <w:r w:rsidR="004B22C6">
          <w:rPr>
            <w:noProof/>
            <w:webHidden/>
          </w:rPr>
          <w:fldChar w:fldCharType="separate"/>
        </w:r>
        <w:r w:rsidR="000F2BB7">
          <w:rPr>
            <w:noProof/>
            <w:webHidden/>
          </w:rPr>
          <w:t>195</w:t>
        </w:r>
        <w:r w:rsidR="004B22C6">
          <w:rPr>
            <w:noProof/>
            <w:webHidden/>
          </w:rPr>
          <w:fldChar w:fldCharType="end"/>
        </w:r>
      </w:hyperlink>
    </w:p>
    <w:p w14:paraId="50E2727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2" w:history="1">
        <w:r w:rsidR="004B22C6" w:rsidRPr="007D0A2E">
          <w:rPr>
            <w:rStyle w:val="Hypertextovodkaz"/>
            <w:rFonts w:eastAsia="Calibri"/>
            <w:noProof/>
            <w:lang w:bidi="en-GB"/>
          </w:rPr>
          <w:t>16.7.17</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Report</w:t>
        </w:r>
        <w:r w:rsidR="004B22C6">
          <w:rPr>
            <w:noProof/>
            <w:webHidden/>
          </w:rPr>
          <w:tab/>
        </w:r>
        <w:r w:rsidR="004B22C6">
          <w:rPr>
            <w:noProof/>
            <w:webHidden/>
          </w:rPr>
          <w:fldChar w:fldCharType="begin"/>
        </w:r>
        <w:r w:rsidR="004B22C6">
          <w:rPr>
            <w:noProof/>
            <w:webHidden/>
          </w:rPr>
          <w:instrText xml:space="preserve"> PAGEREF _Toc126690402 \h </w:instrText>
        </w:r>
        <w:r w:rsidR="004B22C6">
          <w:rPr>
            <w:noProof/>
            <w:webHidden/>
          </w:rPr>
        </w:r>
        <w:r w:rsidR="004B22C6">
          <w:rPr>
            <w:noProof/>
            <w:webHidden/>
          </w:rPr>
          <w:fldChar w:fldCharType="separate"/>
        </w:r>
        <w:r w:rsidR="000F2BB7">
          <w:rPr>
            <w:noProof/>
            <w:webHidden/>
          </w:rPr>
          <w:t>195</w:t>
        </w:r>
        <w:r w:rsidR="004B22C6">
          <w:rPr>
            <w:noProof/>
            <w:webHidden/>
          </w:rPr>
          <w:fldChar w:fldCharType="end"/>
        </w:r>
      </w:hyperlink>
    </w:p>
    <w:p w14:paraId="1A4EACC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3" w:history="1">
        <w:r w:rsidR="004B22C6" w:rsidRPr="007D0A2E">
          <w:rPr>
            <w:rStyle w:val="Hypertextovodkaz"/>
            <w:noProof/>
            <w:lang w:bidi="en-GB"/>
          </w:rPr>
          <w:t>16.7.18</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ResultSet</w:t>
        </w:r>
        <w:r w:rsidR="004B22C6">
          <w:rPr>
            <w:noProof/>
            <w:webHidden/>
          </w:rPr>
          <w:tab/>
        </w:r>
        <w:r w:rsidR="004B22C6">
          <w:rPr>
            <w:noProof/>
            <w:webHidden/>
          </w:rPr>
          <w:fldChar w:fldCharType="begin"/>
        </w:r>
        <w:r w:rsidR="004B22C6">
          <w:rPr>
            <w:noProof/>
            <w:webHidden/>
          </w:rPr>
          <w:instrText xml:space="preserve"> PAGEREF _Toc126690403 \h </w:instrText>
        </w:r>
        <w:r w:rsidR="004B22C6">
          <w:rPr>
            <w:noProof/>
            <w:webHidden/>
          </w:rPr>
        </w:r>
        <w:r w:rsidR="004B22C6">
          <w:rPr>
            <w:noProof/>
            <w:webHidden/>
          </w:rPr>
          <w:fldChar w:fldCharType="separate"/>
        </w:r>
        <w:r w:rsidR="000F2BB7">
          <w:rPr>
            <w:noProof/>
            <w:webHidden/>
          </w:rPr>
          <w:t>195</w:t>
        </w:r>
        <w:r w:rsidR="004B22C6">
          <w:rPr>
            <w:noProof/>
            <w:webHidden/>
          </w:rPr>
          <w:fldChar w:fldCharType="end"/>
        </w:r>
      </w:hyperlink>
    </w:p>
    <w:p w14:paraId="57463A4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4" w:history="1">
        <w:r w:rsidR="004B22C6" w:rsidRPr="007D0A2E">
          <w:rPr>
            <w:rStyle w:val="Hypertextovodkaz"/>
            <w:noProof/>
            <w:lang w:bidi="en-GB"/>
          </w:rPr>
          <w:t>16.7.19</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Service</w:t>
        </w:r>
        <w:r w:rsidR="004B22C6">
          <w:rPr>
            <w:noProof/>
            <w:webHidden/>
          </w:rPr>
          <w:tab/>
        </w:r>
        <w:r w:rsidR="004B22C6">
          <w:rPr>
            <w:noProof/>
            <w:webHidden/>
          </w:rPr>
          <w:fldChar w:fldCharType="begin"/>
        </w:r>
        <w:r w:rsidR="004B22C6">
          <w:rPr>
            <w:noProof/>
            <w:webHidden/>
          </w:rPr>
          <w:instrText xml:space="preserve"> PAGEREF _Toc126690404 \h </w:instrText>
        </w:r>
        <w:r w:rsidR="004B22C6">
          <w:rPr>
            <w:noProof/>
            <w:webHidden/>
          </w:rPr>
        </w:r>
        <w:r w:rsidR="004B22C6">
          <w:rPr>
            <w:noProof/>
            <w:webHidden/>
          </w:rPr>
          <w:fldChar w:fldCharType="separate"/>
        </w:r>
        <w:r w:rsidR="000F2BB7">
          <w:rPr>
            <w:noProof/>
            <w:webHidden/>
          </w:rPr>
          <w:t>195</w:t>
        </w:r>
        <w:r w:rsidR="004B22C6">
          <w:rPr>
            <w:noProof/>
            <w:webHidden/>
          </w:rPr>
          <w:fldChar w:fldCharType="end"/>
        </w:r>
      </w:hyperlink>
    </w:p>
    <w:p w14:paraId="3C37CC8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5" w:history="1">
        <w:r w:rsidR="004B22C6" w:rsidRPr="007D0A2E">
          <w:rPr>
            <w:rStyle w:val="Hypertextovodkaz"/>
            <w:noProof/>
            <w:lang w:bidi="en-GB"/>
          </w:rPr>
          <w:t>16.7.20</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Statement</w:t>
        </w:r>
        <w:r w:rsidR="004B22C6">
          <w:rPr>
            <w:noProof/>
            <w:webHidden/>
          </w:rPr>
          <w:tab/>
        </w:r>
        <w:r w:rsidR="004B22C6">
          <w:rPr>
            <w:noProof/>
            <w:webHidden/>
          </w:rPr>
          <w:fldChar w:fldCharType="begin"/>
        </w:r>
        <w:r w:rsidR="004B22C6">
          <w:rPr>
            <w:noProof/>
            <w:webHidden/>
          </w:rPr>
          <w:instrText xml:space="preserve"> PAGEREF _Toc126690405 \h </w:instrText>
        </w:r>
        <w:r w:rsidR="004B22C6">
          <w:rPr>
            <w:noProof/>
            <w:webHidden/>
          </w:rPr>
        </w:r>
        <w:r w:rsidR="004B22C6">
          <w:rPr>
            <w:noProof/>
            <w:webHidden/>
          </w:rPr>
          <w:fldChar w:fldCharType="separate"/>
        </w:r>
        <w:r w:rsidR="000F2BB7">
          <w:rPr>
            <w:noProof/>
            <w:webHidden/>
          </w:rPr>
          <w:t>196</w:t>
        </w:r>
        <w:r w:rsidR="004B22C6">
          <w:rPr>
            <w:noProof/>
            <w:webHidden/>
          </w:rPr>
          <w:fldChar w:fldCharType="end"/>
        </w:r>
      </w:hyperlink>
    </w:p>
    <w:p w14:paraId="43AD489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6" w:history="1">
        <w:r w:rsidR="004B22C6" w:rsidRPr="007D0A2E">
          <w:rPr>
            <w:rStyle w:val="Hypertextovodkaz"/>
            <w:noProof/>
            <w:lang w:bidi="en-GB"/>
          </w:rPr>
          <w:t>16.7.2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the type String</w:t>
        </w:r>
        <w:r w:rsidR="004B22C6">
          <w:rPr>
            <w:noProof/>
            <w:webHidden/>
          </w:rPr>
          <w:tab/>
        </w:r>
        <w:r w:rsidR="004B22C6">
          <w:rPr>
            <w:noProof/>
            <w:webHidden/>
          </w:rPr>
          <w:fldChar w:fldCharType="begin"/>
        </w:r>
        <w:r w:rsidR="004B22C6">
          <w:rPr>
            <w:noProof/>
            <w:webHidden/>
          </w:rPr>
          <w:instrText xml:space="preserve"> PAGEREF _Toc126690406 \h </w:instrText>
        </w:r>
        <w:r w:rsidR="004B22C6">
          <w:rPr>
            <w:noProof/>
            <w:webHidden/>
          </w:rPr>
        </w:r>
        <w:r w:rsidR="004B22C6">
          <w:rPr>
            <w:noProof/>
            <w:webHidden/>
          </w:rPr>
          <w:fldChar w:fldCharType="separate"/>
        </w:r>
        <w:r w:rsidR="000F2BB7">
          <w:rPr>
            <w:noProof/>
            <w:webHidden/>
          </w:rPr>
          <w:t>196</w:t>
        </w:r>
        <w:r w:rsidR="004B22C6">
          <w:rPr>
            <w:noProof/>
            <w:webHidden/>
          </w:rPr>
          <w:fldChar w:fldCharType="end"/>
        </w:r>
      </w:hyperlink>
    </w:p>
    <w:p w14:paraId="69C730AE"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7" w:history="1">
        <w:r w:rsidR="004B22C6" w:rsidRPr="007D0A2E">
          <w:rPr>
            <w:rStyle w:val="Hypertextovodkaz"/>
            <w:rFonts w:eastAsia="Calibri"/>
            <w:noProof/>
            <w:lang w:bidi="en-GB"/>
          </w:rPr>
          <w:t>16.7.2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uniqueSet</w:t>
        </w:r>
        <w:r w:rsidR="004B22C6">
          <w:rPr>
            <w:noProof/>
            <w:webHidden/>
          </w:rPr>
          <w:tab/>
        </w:r>
        <w:r w:rsidR="004B22C6">
          <w:rPr>
            <w:noProof/>
            <w:webHidden/>
          </w:rPr>
          <w:fldChar w:fldCharType="begin"/>
        </w:r>
        <w:r w:rsidR="004B22C6">
          <w:rPr>
            <w:noProof/>
            <w:webHidden/>
          </w:rPr>
          <w:instrText xml:space="preserve"> PAGEREF _Toc126690407 \h </w:instrText>
        </w:r>
        <w:r w:rsidR="004B22C6">
          <w:rPr>
            <w:noProof/>
            <w:webHidden/>
          </w:rPr>
        </w:r>
        <w:r w:rsidR="004B22C6">
          <w:rPr>
            <w:noProof/>
            <w:webHidden/>
          </w:rPr>
          <w:fldChar w:fldCharType="separate"/>
        </w:r>
        <w:r w:rsidR="000F2BB7">
          <w:rPr>
            <w:noProof/>
            <w:webHidden/>
          </w:rPr>
          <w:t>197</w:t>
        </w:r>
        <w:r w:rsidR="004B22C6">
          <w:rPr>
            <w:noProof/>
            <w:webHidden/>
          </w:rPr>
          <w:fldChar w:fldCharType="end"/>
        </w:r>
      </w:hyperlink>
    </w:p>
    <w:p w14:paraId="19A38344"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8" w:history="1">
        <w:r w:rsidR="004B22C6" w:rsidRPr="007D0A2E">
          <w:rPr>
            <w:rStyle w:val="Hypertextovodkaz"/>
            <w:noProof/>
          </w:rPr>
          <w:t>16.7.2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Methods of objects of the type uniqueSetKey</w:t>
        </w:r>
        <w:r w:rsidR="004B22C6">
          <w:rPr>
            <w:noProof/>
            <w:webHidden/>
          </w:rPr>
          <w:tab/>
        </w:r>
        <w:r w:rsidR="004B22C6">
          <w:rPr>
            <w:noProof/>
            <w:webHidden/>
          </w:rPr>
          <w:fldChar w:fldCharType="begin"/>
        </w:r>
        <w:r w:rsidR="004B22C6">
          <w:rPr>
            <w:noProof/>
            <w:webHidden/>
          </w:rPr>
          <w:instrText xml:space="preserve"> PAGEREF _Toc126690408 \h </w:instrText>
        </w:r>
        <w:r w:rsidR="004B22C6">
          <w:rPr>
            <w:noProof/>
            <w:webHidden/>
          </w:rPr>
        </w:r>
        <w:r w:rsidR="004B22C6">
          <w:rPr>
            <w:noProof/>
            <w:webHidden/>
          </w:rPr>
          <w:fldChar w:fldCharType="separate"/>
        </w:r>
        <w:r w:rsidR="000F2BB7">
          <w:rPr>
            <w:noProof/>
            <w:webHidden/>
          </w:rPr>
          <w:t>197</w:t>
        </w:r>
        <w:r w:rsidR="004B22C6">
          <w:rPr>
            <w:noProof/>
            <w:webHidden/>
          </w:rPr>
          <w:fldChar w:fldCharType="end"/>
        </w:r>
      </w:hyperlink>
    </w:p>
    <w:p w14:paraId="30EF8B7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09" w:history="1">
        <w:r w:rsidR="004B22C6" w:rsidRPr="007D0A2E">
          <w:rPr>
            <w:rStyle w:val="Hypertextovodkaz"/>
            <w:noProof/>
            <w:lang w:bidi="en-GB"/>
          </w:rPr>
          <w:t>16.7.2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objects of the type XmlOutStream</w:t>
        </w:r>
        <w:r w:rsidR="004B22C6">
          <w:rPr>
            <w:noProof/>
            <w:webHidden/>
          </w:rPr>
          <w:tab/>
        </w:r>
        <w:r w:rsidR="004B22C6">
          <w:rPr>
            <w:noProof/>
            <w:webHidden/>
          </w:rPr>
          <w:fldChar w:fldCharType="begin"/>
        </w:r>
        <w:r w:rsidR="004B22C6">
          <w:rPr>
            <w:noProof/>
            <w:webHidden/>
          </w:rPr>
          <w:instrText xml:space="preserve"> PAGEREF _Toc126690409 \h </w:instrText>
        </w:r>
        <w:r w:rsidR="004B22C6">
          <w:rPr>
            <w:noProof/>
            <w:webHidden/>
          </w:rPr>
        </w:r>
        <w:r w:rsidR="004B22C6">
          <w:rPr>
            <w:noProof/>
            <w:webHidden/>
          </w:rPr>
          <w:fldChar w:fldCharType="separate"/>
        </w:r>
        <w:r w:rsidR="000F2BB7">
          <w:rPr>
            <w:noProof/>
            <w:webHidden/>
          </w:rPr>
          <w:t>198</w:t>
        </w:r>
        <w:r w:rsidR="004B22C6">
          <w:rPr>
            <w:noProof/>
            <w:webHidden/>
          </w:rPr>
          <w:fldChar w:fldCharType="end"/>
        </w:r>
      </w:hyperlink>
    </w:p>
    <w:p w14:paraId="70C52951"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410" w:history="1">
        <w:r w:rsidR="004B22C6" w:rsidRPr="007D0A2E">
          <w:rPr>
            <w:rStyle w:val="Hypertextovodkaz"/>
            <w:noProof/>
            <w:lang w:bidi="en-GB"/>
          </w:rPr>
          <w:t>16.8</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lang w:bidi="en-GB"/>
          </w:rPr>
          <w:t>Mathematical methods in X-script</w:t>
        </w:r>
        <w:r w:rsidR="004B22C6">
          <w:rPr>
            <w:noProof/>
            <w:webHidden/>
          </w:rPr>
          <w:tab/>
        </w:r>
        <w:r w:rsidR="004B22C6">
          <w:rPr>
            <w:noProof/>
            <w:webHidden/>
          </w:rPr>
          <w:fldChar w:fldCharType="begin"/>
        </w:r>
        <w:r w:rsidR="004B22C6">
          <w:rPr>
            <w:noProof/>
            <w:webHidden/>
          </w:rPr>
          <w:instrText xml:space="preserve"> PAGEREF _Toc126690410 \h </w:instrText>
        </w:r>
        <w:r w:rsidR="004B22C6">
          <w:rPr>
            <w:noProof/>
            <w:webHidden/>
          </w:rPr>
        </w:r>
        <w:r w:rsidR="004B22C6">
          <w:rPr>
            <w:noProof/>
            <w:webHidden/>
          </w:rPr>
          <w:fldChar w:fldCharType="separate"/>
        </w:r>
        <w:r w:rsidR="000F2BB7">
          <w:rPr>
            <w:noProof/>
            <w:webHidden/>
          </w:rPr>
          <w:t>198</w:t>
        </w:r>
        <w:r w:rsidR="004B22C6">
          <w:rPr>
            <w:noProof/>
            <w:webHidden/>
          </w:rPr>
          <w:fldChar w:fldCharType="end"/>
        </w:r>
      </w:hyperlink>
    </w:p>
    <w:p w14:paraId="56CEFC44"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1" w:history="1">
        <w:r w:rsidR="004B22C6" w:rsidRPr="007D0A2E">
          <w:rPr>
            <w:rStyle w:val="Hypertextovodkaz"/>
            <w:noProof/>
            <w:lang w:bidi="en-GB"/>
          </w:rPr>
          <w:t>16.8.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mathematical functions (taken from the class java.lang.Math)</w:t>
        </w:r>
        <w:r w:rsidR="004B22C6">
          <w:rPr>
            <w:noProof/>
            <w:webHidden/>
          </w:rPr>
          <w:tab/>
        </w:r>
        <w:r w:rsidR="004B22C6">
          <w:rPr>
            <w:noProof/>
            <w:webHidden/>
          </w:rPr>
          <w:fldChar w:fldCharType="begin"/>
        </w:r>
        <w:r w:rsidR="004B22C6">
          <w:rPr>
            <w:noProof/>
            <w:webHidden/>
          </w:rPr>
          <w:instrText xml:space="preserve"> PAGEREF _Toc126690411 \h </w:instrText>
        </w:r>
        <w:r w:rsidR="004B22C6">
          <w:rPr>
            <w:noProof/>
            <w:webHidden/>
          </w:rPr>
        </w:r>
        <w:r w:rsidR="004B22C6">
          <w:rPr>
            <w:noProof/>
            <w:webHidden/>
          </w:rPr>
          <w:fldChar w:fldCharType="separate"/>
        </w:r>
        <w:r w:rsidR="000F2BB7">
          <w:rPr>
            <w:noProof/>
            <w:webHidden/>
          </w:rPr>
          <w:t>198</w:t>
        </w:r>
        <w:r w:rsidR="004B22C6">
          <w:rPr>
            <w:noProof/>
            <w:webHidden/>
          </w:rPr>
          <w:fldChar w:fldCharType="end"/>
        </w:r>
      </w:hyperlink>
    </w:p>
    <w:p w14:paraId="5DB08FA6"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2" w:history="1">
        <w:r w:rsidR="004B22C6" w:rsidRPr="007D0A2E">
          <w:rPr>
            <w:rStyle w:val="Hypertextovodkaz"/>
            <w:rFonts w:eastAsia="Calibri"/>
            <w:noProof/>
            <w:lang w:bidi="en-GB"/>
          </w:rPr>
          <w:t>16.8.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lang w:bidi="en-GB"/>
          </w:rPr>
          <w:t>M</w:t>
        </w:r>
        <w:r w:rsidR="004B22C6" w:rsidRPr="007D0A2E">
          <w:rPr>
            <w:rStyle w:val="Hypertextovodkaz"/>
            <w:rFonts w:eastAsia="Calibri"/>
            <w:noProof/>
            <w:lang w:bidi="en-GB"/>
          </w:rPr>
          <w:t>ethods of mathematical functions (taken from java.math.BigDecimal)</w:t>
        </w:r>
        <w:r w:rsidR="004B22C6">
          <w:rPr>
            <w:noProof/>
            <w:webHidden/>
          </w:rPr>
          <w:tab/>
        </w:r>
        <w:r w:rsidR="004B22C6">
          <w:rPr>
            <w:noProof/>
            <w:webHidden/>
          </w:rPr>
          <w:fldChar w:fldCharType="begin"/>
        </w:r>
        <w:r w:rsidR="004B22C6">
          <w:rPr>
            <w:noProof/>
            <w:webHidden/>
          </w:rPr>
          <w:instrText xml:space="preserve"> PAGEREF _Toc126690412 \h </w:instrText>
        </w:r>
        <w:r w:rsidR="004B22C6">
          <w:rPr>
            <w:noProof/>
            <w:webHidden/>
          </w:rPr>
        </w:r>
        <w:r w:rsidR="004B22C6">
          <w:rPr>
            <w:noProof/>
            <w:webHidden/>
          </w:rPr>
          <w:fldChar w:fldCharType="separate"/>
        </w:r>
        <w:r w:rsidR="000F2BB7">
          <w:rPr>
            <w:noProof/>
            <w:webHidden/>
          </w:rPr>
          <w:t>199</w:t>
        </w:r>
        <w:r w:rsidR="004B22C6">
          <w:rPr>
            <w:noProof/>
            <w:webHidden/>
          </w:rPr>
          <w:fldChar w:fldCharType="end"/>
        </w:r>
      </w:hyperlink>
    </w:p>
    <w:p w14:paraId="5983B011" w14:textId="77777777" w:rsidR="004B22C6" w:rsidRDefault="00743AD5">
      <w:pPr>
        <w:pStyle w:val="Obsah2"/>
        <w:rPr>
          <w:rFonts w:asciiTheme="minorHAnsi" w:eastAsiaTheme="minorEastAsia" w:hAnsiTheme="minorHAnsi" w:cstheme="minorBidi"/>
          <w:b w:val="0"/>
          <w:noProof/>
          <w:sz w:val="22"/>
          <w:szCs w:val="22"/>
          <w:lang w:val="cs-CZ" w:eastAsia="cs-CZ"/>
        </w:rPr>
      </w:pPr>
      <w:hyperlink w:anchor="_Toc126690413" w:history="1">
        <w:r w:rsidR="004B22C6" w:rsidRPr="007D0A2E">
          <w:rPr>
            <w:rStyle w:val="Hypertextovodkaz"/>
            <w:noProof/>
          </w:rPr>
          <w:t>16.9</w:t>
        </w:r>
        <w:r w:rsidR="004B22C6">
          <w:rPr>
            <w:rFonts w:asciiTheme="minorHAnsi" w:eastAsiaTheme="minorEastAsia" w:hAnsiTheme="minorHAnsi" w:cstheme="minorBidi"/>
            <w:b w:val="0"/>
            <w:noProof/>
            <w:sz w:val="22"/>
            <w:szCs w:val="22"/>
            <w:lang w:val="cs-CZ" w:eastAsia="cs-CZ"/>
          </w:rPr>
          <w:tab/>
        </w:r>
        <w:r w:rsidR="004B22C6" w:rsidRPr="007D0A2E">
          <w:rPr>
            <w:rStyle w:val="Hypertextovodkaz"/>
            <w:noProof/>
          </w:rPr>
          <w:t>BNF grammar</w:t>
        </w:r>
        <w:r w:rsidR="004B22C6">
          <w:rPr>
            <w:noProof/>
            <w:webHidden/>
          </w:rPr>
          <w:tab/>
        </w:r>
        <w:r w:rsidR="004B22C6">
          <w:rPr>
            <w:noProof/>
            <w:webHidden/>
          </w:rPr>
          <w:fldChar w:fldCharType="begin"/>
        </w:r>
        <w:r w:rsidR="004B22C6">
          <w:rPr>
            <w:noProof/>
            <w:webHidden/>
          </w:rPr>
          <w:instrText xml:space="preserve"> PAGEREF _Toc126690413 \h </w:instrText>
        </w:r>
        <w:r w:rsidR="004B22C6">
          <w:rPr>
            <w:noProof/>
            <w:webHidden/>
          </w:rPr>
        </w:r>
        <w:r w:rsidR="004B22C6">
          <w:rPr>
            <w:noProof/>
            <w:webHidden/>
          </w:rPr>
          <w:fldChar w:fldCharType="separate"/>
        </w:r>
        <w:r w:rsidR="000F2BB7">
          <w:rPr>
            <w:noProof/>
            <w:webHidden/>
          </w:rPr>
          <w:t>199</w:t>
        </w:r>
        <w:r w:rsidR="004B22C6">
          <w:rPr>
            <w:noProof/>
            <w:webHidden/>
          </w:rPr>
          <w:fldChar w:fldCharType="end"/>
        </w:r>
      </w:hyperlink>
    </w:p>
    <w:p w14:paraId="2C065112"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4" w:history="1">
        <w:r w:rsidR="004B22C6" w:rsidRPr="007D0A2E">
          <w:rPr>
            <w:rStyle w:val="Hypertextovodkaz"/>
            <w:noProof/>
          </w:rPr>
          <w:t>16.9.1</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BNF production rule</w:t>
        </w:r>
        <w:r w:rsidR="004B22C6">
          <w:rPr>
            <w:noProof/>
            <w:webHidden/>
          </w:rPr>
          <w:tab/>
        </w:r>
        <w:r w:rsidR="004B22C6">
          <w:rPr>
            <w:noProof/>
            <w:webHidden/>
          </w:rPr>
          <w:fldChar w:fldCharType="begin"/>
        </w:r>
        <w:r w:rsidR="004B22C6">
          <w:rPr>
            <w:noProof/>
            <w:webHidden/>
          </w:rPr>
          <w:instrText xml:space="preserve"> PAGEREF _Toc126690414 \h </w:instrText>
        </w:r>
        <w:r w:rsidR="004B22C6">
          <w:rPr>
            <w:noProof/>
            <w:webHidden/>
          </w:rPr>
        </w:r>
        <w:r w:rsidR="004B22C6">
          <w:rPr>
            <w:noProof/>
            <w:webHidden/>
          </w:rPr>
          <w:fldChar w:fldCharType="separate"/>
        </w:r>
        <w:r w:rsidR="000F2BB7">
          <w:rPr>
            <w:noProof/>
            <w:webHidden/>
          </w:rPr>
          <w:t>199</w:t>
        </w:r>
        <w:r w:rsidR="004B22C6">
          <w:rPr>
            <w:noProof/>
            <w:webHidden/>
          </w:rPr>
          <w:fldChar w:fldCharType="end"/>
        </w:r>
      </w:hyperlink>
    </w:p>
    <w:p w14:paraId="0960F1AA"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5" w:history="1">
        <w:r w:rsidR="004B22C6" w:rsidRPr="007D0A2E">
          <w:rPr>
            <w:rStyle w:val="Hypertextovodkaz"/>
            <w:noProof/>
          </w:rPr>
          <w:t>16.9.2</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BNF terminal</w:t>
        </w:r>
        <w:r w:rsidR="004B22C6" w:rsidRPr="007D0A2E">
          <w:rPr>
            <w:rStyle w:val="Hypertextovodkaz"/>
            <w:rFonts w:eastAsia="Arial Black"/>
            <w:noProof/>
          </w:rPr>
          <w:t xml:space="preserve"> </w:t>
        </w:r>
        <w:r w:rsidR="004B22C6" w:rsidRPr="007D0A2E">
          <w:rPr>
            <w:rStyle w:val="Hypertextovodkaz"/>
            <w:noProof/>
          </w:rPr>
          <w:t>symbol</w:t>
        </w:r>
        <w:r w:rsidR="004B22C6">
          <w:rPr>
            <w:noProof/>
            <w:webHidden/>
          </w:rPr>
          <w:tab/>
        </w:r>
        <w:r w:rsidR="004B22C6">
          <w:rPr>
            <w:noProof/>
            <w:webHidden/>
          </w:rPr>
          <w:fldChar w:fldCharType="begin"/>
        </w:r>
        <w:r w:rsidR="004B22C6">
          <w:rPr>
            <w:noProof/>
            <w:webHidden/>
          </w:rPr>
          <w:instrText xml:space="preserve"> PAGEREF _Toc126690415 \h </w:instrText>
        </w:r>
        <w:r w:rsidR="004B22C6">
          <w:rPr>
            <w:noProof/>
            <w:webHidden/>
          </w:rPr>
        </w:r>
        <w:r w:rsidR="004B22C6">
          <w:rPr>
            <w:noProof/>
            <w:webHidden/>
          </w:rPr>
          <w:fldChar w:fldCharType="separate"/>
        </w:r>
        <w:r w:rsidR="000F2BB7">
          <w:rPr>
            <w:noProof/>
            <w:webHidden/>
          </w:rPr>
          <w:t>200</w:t>
        </w:r>
        <w:r w:rsidR="004B22C6">
          <w:rPr>
            <w:noProof/>
            <w:webHidden/>
          </w:rPr>
          <w:fldChar w:fldCharType="end"/>
        </w:r>
      </w:hyperlink>
    </w:p>
    <w:p w14:paraId="6723BD3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6" w:history="1">
        <w:r w:rsidR="004B22C6" w:rsidRPr="007D0A2E">
          <w:rPr>
            <w:rStyle w:val="Hypertextovodkaz"/>
            <w:noProof/>
          </w:rPr>
          <w:t>16.9.3</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Set of characters</w:t>
        </w:r>
        <w:r w:rsidR="004B22C6">
          <w:rPr>
            <w:noProof/>
            <w:webHidden/>
          </w:rPr>
          <w:tab/>
        </w:r>
        <w:r w:rsidR="004B22C6">
          <w:rPr>
            <w:noProof/>
            <w:webHidden/>
          </w:rPr>
          <w:fldChar w:fldCharType="begin"/>
        </w:r>
        <w:r w:rsidR="004B22C6">
          <w:rPr>
            <w:noProof/>
            <w:webHidden/>
          </w:rPr>
          <w:instrText xml:space="preserve"> PAGEREF _Toc126690416 \h </w:instrText>
        </w:r>
        <w:r w:rsidR="004B22C6">
          <w:rPr>
            <w:noProof/>
            <w:webHidden/>
          </w:rPr>
        </w:r>
        <w:r w:rsidR="004B22C6">
          <w:rPr>
            <w:noProof/>
            <w:webHidden/>
          </w:rPr>
          <w:fldChar w:fldCharType="separate"/>
        </w:r>
        <w:r w:rsidR="000F2BB7">
          <w:rPr>
            <w:noProof/>
            <w:webHidden/>
          </w:rPr>
          <w:t>200</w:t>
        </w:r>
        <w:r w:rsidR="004B22C6">
          <w:rPr>
            <w:noProof/>
            <w:webHidden/>
          </w:rPr>
          <w:fldChar w:fldCharType="end"/>
        </w:r>
      </w:hyperlink>
    </w:p>
    <w:p w14:paraId="611F5C4B"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7" w:history="1">
        <w:r w:rsidR="004B22C6" w:rsidRPr="007D0A2E">
          <w:rPr>
            <w:rStyle w:val="Hypertextovodkaz"/>
            <w:noProof/>
          </w:rPr>
          <w:t>16.9.4</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BNF quantifier (repetition of a rule)</w:t>
        </w:r>
        <w:r w:rsidR="004B22C6">
          <w:rPr>
            <w:noProof/>
            <w:webHidden/>
          </w:rPr>
          <w:tab/>
        </w:r>
        <w:r w:rsidR="004B22C6">
          <w:rPr>
            <w:noProof/>
            <w:webHidden/>
          </w:rPr>
          <w:fldChar w:fldCharType="begin"/>
        </w:r>
        <w:r w:rsidR="004B22C6">
          <w:rPr>
            <w:noProof/>
            <w:webHidden/>
          </w:rPr>
          <w:instrText xml:space="preserve"> PAGEREF _Toc126690417 \h </w:instrText>
        </w:r>
        <w:r w:rsidR="004B22C6">
          <w:rPr>
            <w:noProof/>
            <w:webHidden/>
          </w:rPr>
        </w:r>
        <w:r w:rsidR="004B22C6">
          <w:rPr>
            <w:noProof/>
            <w:webHidden/>
          </w:rPr>
          <w:fldChar w:fldCharType="separate"/>
        </w:r>
        <w:r w:rsidR="000F2BB7">
          <w:rPr>
            <w:noProof/>
            <w:webHidden/>
          </w:rPr>
          <w:t>200</w:t>
        </w:r>
        <w:r w:rsidR="004B22C6">
          <w:rPr>
            <w:noProof/>
            <w:webHidden/>
          </w:rPr>
          <w:fldChar w:fldCharType="end"/>
        </w:r>
      </w:hyperlink>
    </w:p>
    <w:p w14:paraId="0B249D9D"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8" w:history="1">
        <w:r w:rsidR="004B22C6" w:rsidRPr="007D0A2E">
          <w:rPr>
            <w:rStyle w:val="Hypertextovodkaz"/>
            <w:noProof/>
          </w:rPr>
          <w:t>16.9.5</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BNF expression</w:t>
        </w:r>
        <w:r w:rsidR="004B22C6">
          <w:rPr>
            <w:noProof/>
            <w:webHidden/>
          </w:rPr>
          <w:tab/>
        </w:r>
        <w:r w:rsidR="004B22C6">
          <w:rPr>
            <w:noProof/>
            <w:webHidden/>
          </w:rPr>
          <w:fldChar w:fldCharType="begin"/>
        </w:r>
        <w:r w:rsidR="004B22C6">
          <w:rPr>
            <w:noProof/>
            <w:webHidden/>
          </w:rPr>
          <w:instrText xml:space="preserve"> PAGEREF _Toc126690418 \h </w:instrText>
        </w:r>
        <w:r w:rsidR="004B22C6">
          <w:rPr>
            <w:noProof/>
            <w:webHidden/>
          </w:rPr>
        </w:r>
        <w:r w:rsidR="004B22C6">
          <w:rPr>
            <w:noProof/>
            <w:webHidden/>
          </w:rPr>
          <w:fldChar w:fldCharType="separate"/>
        </w:r>
        <w:r w:rsidR="000F2BB7">
          <w:rPr>
            <w:noProof/>
            <w:webHidden/>
          </w:rPr>
          <w:t>201</w:t>
        </w:r>
        <w:r w:rsidR="004B22C6">
          <w:rPr>
            <w:noProof/>
            <w:webHidden/>
          </w:rPr>
          <w:fldChar w:fldCharType="end"/>
        </w:r>
      </w:hyperlink>
    </w:p>
    <w:p w14:paraId="16BF46E3"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19" w:history="1">
        <w:r w:rsidR="004B22C6" w:rsidRPr="007D0A2E">
          <w:rPr>
            <w:rStyle w:val="Hypertextovodkaz"/>
            <w:noProof/>
          </w:rPr>
          <w:t>16.9.6</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Comments and whitespaces</w:t>
        </w:r>
        <w:r w:rsidR="004B22C6">
          <w:rPr>
            <w:noProof/>
            <w:webHidden/>
          </w:rPr>
          <w:tab/>
        </w:r>
        <w:r w:rsidR="004B22C6">
          <w:rPr>
            <w:noProof/>
            <w:webHidden/>
          </w:rPr>
          <w:fldChar w:fldCharType="begin"/>
        </w:r>
        <w:r w:rsidR="004B22C6">
          <w:rPr>
            <w:noProof/>
            <w:webHidden/>
          </w:rPr>
          <w:instrText xml:space="preserve"> PAGEREF _Toc126690419 \h </w:instrText>
        </w:r>
        <w:r w:rsidR="004B22C6">
          <w:rPr>
            <w:noProof/>
            <w:webHidden/>
          </w:rPr>
        </w:r>
        <w:r w:rsidR="004B22C6">
          <w:rPr>
            <w:noProof/>
            <w:webHidden/>
          </w:rPr>
          <w:fldChar w:fldCharType="separate"/>
        </w:r>
        <w:r w:rsidR="000F2BB7">
          <w:rPr>
            <w:noProof/>
            <w:webHidden/>
          </w:rPr>
          <w:t>201</w:t>
        </w:r>
        <w:r w:rsidR="004B22C6">
          <w:rPr>
            <w:noProof/>
            <w:webHidden/>
          </w:rPr>
          <w:fldChar w:fldCharType="end"/>
        </w:r>
      </w:hyperlink>
    </w:p>
    <w:p w14:paraId="430F2471"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20" w:history="1">
        <w:r w:rsidR="004B22C6" w:rsidRPr="007D0A2E">
          <w:rPr>
            <w:rStyle w:val="Hypertextovodkaz"/>
            <w:noProof/>
          </w:rPr>
          <w:t>16.9.7</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Implemented predefined rules</w:t>
        </w:r>
        <w:r w:rsidR="004B22C6">
          <w:rPr>
            <w:noProof/>
            <w:webHidden/>
          </w:rPr>
          <w:tab/>
        </w:r>
        <w:r w:rsidR="004B22C6">
          <w:rPr>
            <w:noProof/>
            <w:webHidden/>
          </w:rPr>
          <w:fldChar w:fldCharType="begin"/>
        </w:r>
        <w:r w:rsidR="004B22C6">
          <w:rPr>
            <w:noProof/>
            <w:webHidden/>
          </w:rPr>
          <w:instrText xml:space="preserve"> PAGEREF _Toc126690420 \h </w:instrText>
        </w:r>
        <w:r w:rsidR="004B22C6">
          <w:rPr>
            <w:noProof/>
            <w:webHidden/>
          </w:rPr>
        </w:r>
        <w:r w:rsidR="004B22C6">
          <w:rPr>
            <w:noProof/>
            <w:webHidden/>
          </w:rPr>
          <w:fldChar w:fldCharType="separate"/>
        </w:r>
        <w:r w:rsidR="000F2BB7">
          <w:rPr>
            <w:noProof/>
            <w:webHidden/>
          </w:rPr>
          <w:t>201</w:t>
        </w:r>
        <w:r w:rsidR="004B22C6">
          <w:rPr>
            <w:noProof/>
            <w:webHidden/>
          </w:rPr>
          <w:fldChar w:fldCharType="end"/>
        </w:r>
      </w:hyperlink>
    </w:p>
    <w:p w14:paraId="36F5E2CF"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21" w:history="1">
        <w:r w:rsidR="004B22C6" w:rsidRPr="007D0A2E">
          <w:rPr>
            <w:rStyle w:val="Hypertextovodkaz"/>
            <w:noProof/>
          </w:rPr>
          <w:t>16.9.8</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Implemented methods for handling the internal stack</w:t>
        </w:r>
        <w:r w:rsidR="004B22C6">
          <w:rPr>
            <w:noProof/>
            <w:webHidden/>
          </w:rPr>
          <w:tab/>
        </w:r>
        <w:r w:rsidR="004B22C6">
          <w:rPr>
            <w:noProof/>
            <w:webHidden/>
          </w:rPr>
          <w:fldChar w:fldCharType="begin"/>
        </w:r>
        <w:r w:rsidR="004B22C6">
          <w:rPr>
            <w:noProof/>
            <w:webHidden/>
          </w:rPr>
          <w:instrText xml:space="preserve"> PAGEREF _Toc126690421 \h </w:instrText>
        </w:r>
        <w:r w:rsidR="004B22C6">
          <w:rPr>
            <w:noProof/>
            <w:webHidden/>
          </w:rPr>
        </w:r>
        <w:r w:rsidR="004B22C6">
          <w:rPr>
            <w:noProof/>
            <w:webHidden/>
          </w:rPr>
          <w:fldChar w:fldCharType="separate"/>
        </w:r>
        <w:r w:rsidR="000F2BB7">
          <w:rPr>
            <w:noProof/>
            <w:webHidden/>
          </w:rPr>
          <w:t>203</w:t>
        </w:r>
        <w:r w:rsidR="004B22C6">
          <w:rPr>
            <w:noProof/>
            <w:webHidden/>
          </w:rPr>
          <w:fldChar w:fldCharType="end"/>
        </w:r>
      </w:hyperlink>
    </w:p>
    <w:p w14:paraId="120AFE49" w14:textId="77777777" w:rsidR="004B22C6" w:rsidRDefault="00743AD5">
      <w:pPr>
        <w:pStyle w:val="Obsah3"/>
        <w:rPr>
          <w:rFonts w:asciiTheme="minorHAnsi" w:eastAsiaTheme="minorEastAsia" w:hAnsiTheme="minorHAnsi" w:cstheme="minorBidi"/>
          <w:i w:val="0"/>
          <w:noProof/>
          <w:sz w:val="22"/>
          <w:szCs w:val="22"/>
          <w:lang w:val="cs-CZ" w:eastAsia="cs-CZ"/>
        </w:rPr>
      </w:pPr>
      <w:hyperlink w:anchor="_Toc126690422" w:history="1">
        <w:r w:rsidR="004B22C6" w:rsidRPr="007D0A2E">
          <w:rPr>
            <w:rStyle w:val="Hypertextovodkaz"/>
            <w:noProof/>
          </w:rPr>
          <w:t>16.9.9</w:t>
        </w:r>
        <w:r w:rsidR="004B22C6">
          <w:rPr>
            <w:rFonts w:asciiTheme="minorHAnsi" w:eastAsiaTheme="minorEastAsia" w:hAnsiTheme="minorHAnsi" w:cstheme="minorBidi"/>
            <w:i w:val="0"/>
            <w:noProof/>
            <w:sz w:val="22"/>
            <w:szCs w:val="22"/>
            <w:lang w:val="cs-CZ" w:eastAsia="cs-CZ"/>
          </w:rPr>
          <w:tab/>
        </w:r>
        <w:r w:rsidR="004B22C6" w:rsidRPr="007D0A2E">
          <w:rPr>
            <w:rStyle w:val="Hypertextovodkaz"/>
            <w:noProof/>
          </w:rPr>
          <w:t>Externally implemented rules</w:t>
        </w:r>
        <w:r w:rsidR="004B22C6">
          <w:rPr>
            <w:noProof/>
            <w:webHidden/>
          </w:rPr>
          <w:tab/>
        </w:r>
        <w:r w:rsidR="004B22C6">
          <w:rPr>
            <w:noProof/>
            <w:webHidden/>
          </w:rPr>
          <w:fldChar w:fldCharType="begin"/>
        </w:r>
        <w:r w:rsidR="004B22C6">
          <w:rPr>
            <w:noProof/>
            <w:webHidden/>
          </w:rPr>
          <w:instrText xml:space="preserve"> PAGEREF _Toc126690422 \h </w:instrText>
        </w:r>
        <w:r w:rsidR="004B22C6">
          <w:rPr>
            <w:noProof/>
            <w:webHidden/>
          </w:rPr>
        </w:r>
        <w:r w:rsidR="004B22C6">
          <w:rPr>
            <w:noProof/>
            <w:webHidden/>
          </w:rPr>
          <w:fldChar w:fldCharType="separate"/>
        </w:r>
        <w:r w:rsidR="000F2BB7">
          <w:rPr>
            <w:noProof/>
            <w:webHidden/>
          </w:rPr>
          <w:t>203</w:t>
        </w:r>
        <w:r w:rsidR="004B22C6">
          <w:rPr>
            <w:noProof/>
            <w:webHidden/>
          </w:rPr>
          <w:fldChar w:fldCharType="end"/>
        </w:r>
      </w:hyperlink>
    </w:p>
    <w:p w14:paraId="4AC9FD40"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423" w:history="1">
        <w:r w:rsidR="004B22C6" w:rsidRPr="007D0A2E">
          <w:rPr>
            <w:rStyle w:val="Hypertextovodkaz"/>
            <w:noProof/>
          </w:rPr>
          <w:t>17</w:t>
        </w:r>
        <w:r w:rsidR="004B22C6">
          <w:rPr>
            <w:rFonts w:asciiTheme="minorHAnsi" w:eastAsiaTheme="minorEastAsia" w:hAnsiTheme="minorHAnsi" w:cstheme="minorBidi"/>
            <w:b w:val="0"/>
            <w:caps w:val="0"/>
            <w:noProof/>
            <w:sz w:val="22"/>
            <w:szCs w:val="22"/>
            <w:lang w:val="cs-CZ" w:eastAsia="cs-CZ"/>
          </w:rPr>
          <w:tab/>
        </w:r>
        <w:r w:rsidR="004B22C6" w:rsidRPr="007D0A2E">
          <w:rPr>
            <w:rStyle w:val="Hypertextovodkaz"/>
            <w:noProof/>
          </w:rPr>
          <w:t>Index</w:t>
        </w:r>
        <w:r w:rsidR="004B22C6">
          <w:rPr>
            <w:noProof/>
            <w:webHidden/>
          </w:rPr>
          <w:tab/>
        </w:r>
        <w:r w:rsidR="004B22C6">
          <w:rPr>
            <w:noProof/>
            <w:webHidden/>
          </w:rPr>
          <w:fldChar w:fldCharType="begin"/>
        </w:r>
        <w:r w:rsidR="004B22C6">
          <w:rPr>
            <w:noProof/>
            <w:webHidden/>
          </w:rPr>
          <w:instrText xml:space="preserve"> PAGEREF _Toc126690423 \h </w:instrText>
        </w:r>
        <w:r w:rsidR="004B22C6">
          <w:rPr>
            <w:noProof/>
            <w:webHidden/>
          </w:rPr>
        </w:r>
        <w:r w:rsidR="004B22C6">
          <w:rPr>
            <w:noProof/>
            <w:webHidden/>
          </w:rPr>
          <w:fldChar w:fldCharType="separate"/>
        </w:r>
        <w:r w:rsidR="000F2BB7">
          <w:rPr>
            <w:noProof/>
            <w:webHidden/>
          </w:rPr>
          <w:t>205</w:t>
        </w:r>
        <w:r w:rsidR="004B22C6">
          <w:rPr>
            <w:noProof/>
            <w:webHidden/>
          </w:rPr>
          <w:fldChar w:fldCharType="end"/>
        </w:r>
      </w:hyperlink>
    </w:p>
    <w:p w14:paraId="42056C12" w14:textId="77777777" w:rsidR="004B22C6" w:rsidRDefault="00743AD5">
      <w:pPr>
        <w:pStyle w:val="Obsah1"/>
        <w:rPr>
          <w:rFonts w:asciiTheme="minorHAnsi" w:eastAsiaTheme="minorEastAsia" w:hAnsiTheme="minorHAnsi" w:cstheme="minorBidi"/>
          <w:b w:val="0"/>
          <w:caps w:val="0"/>
          <w:noProof/>
          <w:sz w:val="22"/>
          <w:szCs w:val="22"/>
          <w:lang w:val="cs-CZ" w:eastAsia="cs-CZ"/>
        </w:rPr>
      </w:pPr>
      <w:hyperlink w:anchor="_Toc126690424" w:history="1">
        <w:r w:rsidR="004B22C6" w:rsidRPr="007D0A2E">
          <w:rPr>
            <w:rStyle w:val="Hypertextovodkaz"/>
            <w:noProof/>
          </w:rPr>
          <w:t>Related documents</w:t>
        </w:r>
        <w:r w:rsidR="004B22C6">
          <w:rPr>
            <w:noProof/>
            <w:webHidden/>
          </w:rPr>
          <w:tab/>
        </w:r>
        <w:r w:rsidR="004B22C6">
          <w:rPr>
            <w:noProof/>
            <w:webHidden/>
          </w:rPr>
          <w:fldChar w:fldCharType="begin"/>
        </w:r>
        <w:r w:rsidR="004B22C6">
          <w:rPr>
            <w:noProof/>
            <w:webHidden/>
          </w:rPr>
          <w:instrText xml:space="preserve"> PAGEREF _Toc126690424 \h </w:instrText>
        </w:r>
        <w:r w:rsidR="004B22C6">
          <w:rPr>
            <w:noProof/>
            <w:webHidden/>
          </w:rPr>
        </w:r>
        <w:r w:rsidR="004B22C6">
          <w:rPr>
            <w:noProof/>
            <w:webHidden/>
          </w:rPr>
          <w:fldChar w:fldCharType="separate"/>
        </w:r>
        <w:r w:rsidR="000F2BB7">
          <w:rPr>
            <w:noProof/>
            <w:webHidden/>
          </w:rPr>
          <w:t>207</w:t>
        </w:r>
        <w:r w:rsidR="004B22C6">
          <w:rPr>
            <w:noProof/>
            <w:webHidden/>
          </w:rPr>
          <w:fldChar w:fldCharType="end"/>
        </w:r>
      </w:hyperlink>
    </w:p>
    <w:p w14:paraId="71158E76" w14:textId="3D455BE8" w:rsidR="00C35ED7" w:rsidRPr="00E060F7" w:rsidRDefault="00EF650E" w:rsidP="006D286B">
      <w:pPr>
        <w:pStyle w:val="Obsah4"/>
        <w:ind w:left="0"/>
      </w:pPr>
      <w:r w:rsidRPr="00E060F7">
        <w:rPr>
          <w:rFonts w:ascii="Calibri" w:hAnsi="Calibri" w:cs="Calibri"/>
          <w:b/>
          <w:i w:val="0"/>
          <w:caps/>
          <w:sz w:val="24"/>
        </w:rPr>
        <w:fldChar w:fldCharType="end"/>
      </w:r>
    </w:p>
    <w:p w14:paraId="63073329" w14:textId="77777777" w:rsidR="00B21AF8" w:rsidRPr="00E060F7" w:rsidRDefault="00B21AF8" w:rsidP="00B21AF8">
      <w:pPr>
        <w:pStyle w:val="Nadpis1"/>
      </w:pPr>
      <w:bookmarkStart w:id="1" w:name="_Toc287818493"/>
      <w:bookmarkStart w:id="2" w:name="_Toc287962697"/>
      <w:bookmarkStart w:id="3" w:name="_Toc288583820"/>
      <w:bookmarkStart w:id="4" w:name="_Toc288826660"/>
      <w:bookmarkStart w:id="5" w:name="_Toc287818494"/>
      <w:bookmarkStart w:id="6" w:name="_Toc287962698"/>
      <w:bookmarkStart w:id="7" w:name="_Toc288583821"/>
      <w:bookmarkStart w:id="8" w:name="_Toc288826661"/>
      <w:bookmarkStart w:id="9" w:name="_Toc287818495"/>
      <w:bookmarkStart w:id="10" w:name="_Toc287962699"/>
      <w:bookmarkStart w:id="11" w:name="_Toc288583822"/>
      <w:bookmarkStart w:id="12" w:name="_Toc288826662"/>
      <w:bookmarkStart w:id="13" w:name="_Toc287818496"/>
      <w:bookmarkStart w:id="14" w:name="_Toc287962700"/>
      <w:bookmarkStart w:id="15" w:name="_Toc288583823"/>
      <w:bookmarkStart w:id="16" w:name="_Toc288826663"/>
      <w:bookmarkStart w:id="17" w:name="_Toc287818497"/>
      <w:bookmarkStart w:id="18" w:name="_Toc287962701"/>
      <w:bookmarkStart w:id="19" w:name="_Toc288583824"/>
      <w:bookmarkStart w:id="20" w:name="_Toc288826664"/>
      <w:bookmarkStart w:id="21" w:name="_Toc287818498"/>
      <w:bookmarkStart w:id="22" w:name="_Toc287962702"/>
      <w:bookmarkStart w:id="23" w:name="_Toc288583825"/>
      <w:bookmarkStart w:id="24" w:name="_Toc288826665"/>
      <w:bookmarkStart w:id="25" w:name="_Toc287818499"/>
      <w:bookmarkStart w:id="26" w:name="_Toc287962703"/>
      <w:bookmarkStart w:id="27" w:name="_Toc288583826"/>
      <w:bookmarkStart w:id="28" w:name="_Toc288826666"/>
      <w:bookmarkStart w:id="29" w:name="_Toc287818500"/>
      <w:bookmarkStart w:id="30" w:name="_Toc287962704"/>
      <w:bookmarkStart w:id="31" w:name="_Toc288583827"/>
      <w:bookmarkStart w:id="32" w:name="_Toc288826667"/>
      <w:bookmarkStart w:id="33" w:name="_Toc355016480"/>
      <w:bookmarkStart w:id="34" w:name="_Toc355016744"/>
      <w:bookmarkStart w:id="35" w:name="_Toc355312038"/>
      <w:bookmarkStart w:id="36" w:name="_Toc355016482"/>
      <w:bookmarkStart w:id="37" w:name="_Toc355016746"/>
      <w:bookmarkStart w:id="38" w:name="_Toc355312040"/>
      <w:bookmarkStart w:id="39" w:name="_Toc355016483"/>
      <w:bookmarkStart w:id="40" w:name="_Toc355016747"/>
      <w:bookmarkStart w:id="41" w:name="_Toc355312041"/>
      <w:bookmarkStart w:id="42" w:name="_Toc126690203"/>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E060F7">
        <w:lastRenderedPageBreak/>
        <w:t>Preface</w:t>
      </w:r>
      <w:bookmarkEnd w:id="42"/>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39E1DED6"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1B7F1C39" w:rsidR="00B21AF8" w:rsidRPr="00E060F7"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bookmarkStart w:id="43" w:name="_GoBack"/>
    <w:bookmarkEnd w:id="43"/>
    <w:p w14:paraId="4E93A807" w14:textId="154E4F27" w:rsidR="00B21AF8" w:rsidRPr="00E060F7" w:rsidRDefault="00AC058A" w:rsidP="00B21AF8">
      <w:pPr>
        <w:pStyle w:val="Odstace-XDef"/>
      </w:pPr>
      <w:r>
        <w:rPr>
          <w:noProof/>
          <w:lang w:val="cs-CZ" w:eastAsia="cs-CZ"/>
        </w:rPr>
        <mc:AlternateContent>
          <mc:Choice Requires="wps">
            <w:drawing>
              <wp:anchor distT="0" distB="0" distL="114300" distR="114300" simplePos="0" relativeHeight="251470336" behindDoc="0" locked="0" layoutInCell="1" allowOverlap="1" wp14:anchorId="617AF7AA" wp14:editId="416686CD">
                <wp:simplePos x="0" y="0"/>
                <wp:positionH relativeFrom="column">
                  <wp:posOffset>4118610</wp:posOffset>
                </wp:positionH>
                <wp:positionV relativeFrom="paragraph">
                  <wp:posOffset>104140</wp:posOffset>
                </wp:positionV>
                <wp:extent cx="1778000" cy="408305"/>
                <wp:effectExtent l="1524000" t="0" r="0" b="25844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27995"/>
                            <a:gd name="adj4" fmla="val -44681"/>
                            <a:gd name="adj5" fmla="val 153968"/>
                            <a:gd name="adj6" fmla="val -84569"/>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24.3pt;margin-top:8.2pt;width:140pt;height:32.15pt;z-index:25147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" adj="-18267,33257,-9651,6047,-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v:shape>
            </w:pict>
          </mc:Fallback>
        </mc:AlternateContent>
      </w:r>
    </w:p>
    <w:p w14:paraId="11A20217" w14:textId="77777777" w:rsidR="00B21AF8" w:rsidRPr="00E060F7" w:rsidRDefault="00B21AF8" w:rsidP="00B21AF8">
      <w:pPr>
        <w:pStyle w:val="Odstace-XDef"/>
      </w:pPr>
    </w:p>
    <w:p w14:paraId="0F36F544" w14:textId="424C708D" w:rsidR="00B21AF8" w:rsidRPr="00E060F7" w:rsidRDefault="00AC058A" w:rsidP="00B21AF8">
      <w:pPr>
        <w:pStyle w:val="Odstace-XDef"/>
        <w:jc w:val="center"/>
      </w:pPr>
      <w:r>
        <w:rPr>
          <w:noProof/>
          <w:lang w:val="cs-CZ" w:eastAsia="cs-CZ"/>
        </w:rPr>
        <mc:AlternateContent>
          <mc:Choice Requires="wps">
            <w:drawing>
              <wp:anchor distT="0" distB="0" distL="114300" distR="114300" simplePos="0" relativeHeight="251471360" behindDoc="0" locked="0" layoutInCell="1" allowOverlap="1" wp14:anchorId="457C12F1" wp14:editId="35C7852A">
                <wp:simplePos x="0" y="0"/>
                <wp:positionH relativeFrom="column">
                  <wp:posOffset>4118610</wp:posOffset>
                </wp:positionH>
                <wp:positionV relativeFrom="paragraph">
                  <wp:posOffset>148590</wp:posOffset>
                </wp:positionV>
                <wp:extent cx="1778000" cy="408305"/>
                <wp:effectExtent l="914400" t="0" r="0" b="1079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27995"/>
                            <a:gd name="adj4" fmla="val -15819"/>
                            <a:gd name="adj5" fmla="val 85537"/>
                            <a:gd name="adj6" fmla="val -5064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24.3pt;margin-top:11.7pt;width:140pt;height:32.15pt;z-index:25147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" adj="-10939,18476,-3417,6047,-926,6047"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o:callout v:ext="edit" minusy="t"/>
              </v:shape>
            </w:pict>
          </mc:Fallback>
        </mc:AlternateContent>
      </w:r>
      <w:r w:rsidR="00B21AF8" w:rsidRPr="00E060F7">
        <w:rPr>
          <w:noProof/>
          <w:lang w:val="cs-CZ" w:eastAsia="cs-CZ"/>
        </w:rPr>
        <w:drawing>
          <wp:inline distT="0" distB="0" distL="0" distR="0" wp14:anchorId="504B2E1A" wp14:editId="6F3471D6">
            <wp:extent cx="4681220" cy="927735"/>
            <wp:effectExtent l="19050" t="0" r="5080" b="0"/>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cstate="print"/>
                    <a:srcRect l="19212" t="29480" r="18858" b="50708"/>
                    <a:stretch>
                      <a:fillRect/>
                    </a:stretch>
                  </pic:blipFill>
                  <pic:spPr bwMode="auto">
                    <a:xfrm>
                      <a:off x="0" y="0"/>
                      <a:ext cx="4681220" cy="927735"/>
                    </a:xfrm>
                    <a:prstGeom prst="rect">
                      <a:avLst/>
                    </a:prstGeom>
                    <a:noFill/>
                    <a:ln w="9525">
                      <a:noFill/>
                      <a:miter lim="800000"/>
                      <a:headEnd/>
                      <a:tailEnd/>
                    </a:ln>
                  </pic:spPr>
                </pic:pic>
              </a:graphicData>
            </a:graphic>
          </wp:inline>
        </w:drawing>
      </w:r>
    </w:p>
    <w:p w14:paraId="4A6BDB10" w14:textId="35664BE1" w:rsidR="00B21AF8" w:rsidRPr="00E060F7" w:rsidRDefault="00AC058A" w:rsidP="00B21AF8">
      <w:pPr>
        <w:pStyle w:val="Odstace-XDef"/>
        <w:spacing w:before="0"/>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0F291062">
                <wp:simplePos x="0" y="0"/>
                <wp:positionH relativeFrom="column">
                  <wp:posOffset>4118610</wp:posOffset>
                </wp:positionH>
                <wp:positionV relativeFrom="paragraph">
                  <wp:posOffset>18415</wp:posOffset>
                </wp:positionV>
                <wp:extent cx="1778000" cy="622935"/>
                <wp:effectExtent l="1009650" t="0" r="0" b="571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622935"/>
                        </a:xfrm>
                        <a:prstGeom prst="borderCallout2">
                          <a:avLst>
                            <a:gd name="adj1" fmla="val 18347"/>
                            <a:gd name="adj2" fmla="val -4287"/>
                            <a:gd name="adj3" fmla="val 18347"/>
                            <a:gd name="adj4" fmla="val -30069"/>
                            <a:gd name="adj5" fmla="val 23444"/>
                            <a:gd name="adj6" fmla="val -5564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24.3pt;margin-top:1.45pt;width:140pt;height:49.05pt;z-index:2514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" adj="-12019,5064,-6495,3963,-926,3963" fillcolor="#ffffaf">
                <v:stroke startarrow="classic"/>
                <v:textbo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v:textbox>
                <o:callout v:ext="edit" minusy="t"/>
              </v:shape>
            </w:pict>
          </mc:Fallback>
        </mc:AlternateContent>
      </w:r>
      <w:r w:rsidR="00B21AF8" w:rsidRPr="00E060F7">
        <w:rPr>
          <w:noProof/>
          <w:lang w:val="cs-CZ" w:eastAsia="cs-CZ"/>
        </w:rPr>
        <w:drawing>
          <wp:inline distT="0" distB="0" distL="0" distR="0" wp14:anchorId="7E6B8137" wp14:editId="7D4924B2">
            <wp:extent cx="4681220" cy="491490"/>
            <wp:effectExtent l="19050" t="0" r="5080" b="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1" cstate="print"/>
                    <a:srcRect l="19212" t="50174" r="18898" b="39496"/>
                    <a:stretch>
                      <a:fillRect/>
                    </a:stretch>
                  </pic:blipFill>
                  <pic:spPr bwMode="auto">
                    <a:xfrm>
                      <a:off x="0" y="0"/>
                      <a:ext cx="4681220" cy="491490"/>
                    </a:xfrm>
                    <a:prstGeom prst="rect">
                      <a:avLst/>
                    </a:prstGeom>
                    <a:noFill/>
                    <a:ln w="9525">
                      <a:noFill/>
                      <a:miter lim="800000"/>
                      <a:headEnd/>
                      <a:tailEnd/>
                    </a:ln>
                  </pic:spPr>
                </pic:pic>
              </a:graphicData>
            </a:graphic>
          </wp:inline>
        </w:drawing>
      </w:r>
    </w:p>
    <w:p w14:paraId="26BFD8D8" w14:textId="77777777" w:rsidR="00B21AF8" w:rsidRPr="00E060F7" w:rsidRDefault="00B21AF8" w:rsidP="00B21AF8">
      <w:pPr>
        <w:pStyle w:val="Odstace-XDef"/>
      </w:pPr>
    </w:p>
    <w:p w14:paraId="28EE9CC1" w14:textId="2E107822" w:rsidR="00B21AF8" w:rsidRPr="00E060F7" w:rsidRDefault="00AC058A" w:rsidP="00B21AF8">
      <w:pPr>
        <w:pStyle w:val="Odstace-XDef"/>
      </w:pPr>
      <w:r>
        <w:rPr>
          <w:noProof/>
          <w:lang w:val="cs-CZ" w:eastAsia="cs-CZ"/>
        </w:rPr>
        <mc:AlternateContent>
          <mc:Choice Requires="wps">
            <w:drawing>
              <wp:anchor distT="0" distB="0" distL="114300" distR="114300" simplePos="0" relativeHeight="251473408" behindDoc="0" locked="0" layoutInCell="1" allowOverlap="1" wp14:anchorId="24FD4E26" wp14:editId="5B42D5C9">
                <wp:simplePos x="0" y="0"/>
                <wp:positionH relativeFrom="column">
                  <wp:posOffset>4118610</wp:posOffset>
                </wp:positionH>
                <wp:positionV relativeFrom="paragraph">
                  <wp:posOffset>96520</wp:posOffset>
                </wp:positionV>
                <wp:extent cx="1778000" cy="593090"/>
                <wp:effectExtent l="1181100" t="419100" r="0" b="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93090"/>
                        </a:xfrm>
                        <a:prstGeom prst="borderCallout2">
                          <a:avLst>
                            <a:gd name="adj1" fmla="val 19273"/>
                            <a:gd name="adj2" fmla="val -4287"/>
                            <a:gd name="adj3" fmla="val 19273"/>
                            <a:gd name="adj4" fmla="val -34250"/>
                            <a:gd name="adj5" fmla="val -65310"/>
                            <a:gd name="adj6" fmla="val -6385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24.3pt;margin-top:7.6pt;width:140pt;height:46.7pt;z-index:25147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" adj="-13793,-14107,-7398,4163,-926,4163" fillcolor="#ffffaf">
                <v:stroke startarrow="classic"/>
                <v:textbo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v:shape>
            </w:pict>
          </mc:Fallback>
        </mc:AlternateContent>
      </w:r>
    </w:p>
    <w:p w14:paraId="65005A20" w14:textId="77777777" w:rsidR="00B21AF8" w:rsidRPr="00E060F7" w:rsidRDefault="00B21AF8" w:rsidP="00B21AF8">
      <w:pPr>
        <w:pStyle w:val="Odstace-XDef"/>
      </w:pPr>
    </w:p>
    <w:p w14:paraId="598E5870" w14:textId="77777777" w:rsidR="00B21AF8" w:rsidRPr="00E060F7" w:rsidRDefault="00B21AF8" w:rsidP="00B21AF8">
      <w:pPr>
        <w:pStyle w:val="Nadpis1"/>
      </w:pPr>
      <w:bookmarkStart w:id="44" w:name="_Ref336520673"/>
      <w:bookmarkStart w:id="45" w:name="_Toc337655399"/>
      <w:bookmarkStart w:id="46" w:name="_Toc354676875"/>
      <w:bookmarkStart w:id="47" w:name="_Toc484606822"/>
      <w:bookmarkStart w:id="48" w:name="_Ref497147238"/>
      <w:bookmarkStart w:id="49" w:name="_Ref497147244"/>
      <w:bookmarkStart w:id="50" w:name="_Ref497147280"/>
      <w:bookmarkStart w:id="51" w:name="_Toc126690204"/>
      <w:r w:rsidRPr="00E060F7">
        <w:lastRenderedPageBreak/>
        <w:t>X-defini</w:t>
      </w:r>
      <w:bookmarkEnd w:id="44"/>
      <w:bookmarkEnd w:id="45"/>
      <w:bookmarkEnd w:id="46"/>
      <w:r w:rsidRPr="00E060F7">
        <w:t>tion</w:t>
      </w:r>
      <w:bookmarkEnd w:id="47"/>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48"/>
      <w:bookmarkEnd w:id="49"/>
      <w:bookmarkEnd w:id="50"/>
      <w:bookmarkEnd w:id="51"/>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7B09AD7F"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Pr="00E060F7">
        <w:t>X</w:t>
      </w:r>
      <w:r w:rsidRPr="00E060F7">
        <w:noBreakHyphen/>
        <w:t>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00D45A37"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w:t>
      </w:r>
      <w:r w:rsidR="00B15222">
        <w:t xml:space="preserve">the </w:t>
      </w:r>
      <w:r w:rsidRPr="00E060F7">
        <w:t xml:space="preserve">structure of described data. This way it enables </w:t>
      </w:r>
      <w:r w:rsidR="00B15222">
        <w:t xml:space="preserve">a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6D95B2E4"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53F385C0"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B21AF8" w:rsidRPr="00E060F7">
        <w:t>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0F2BB7">
        <w:t>4.8</w:t>
      </w:r>
      <w:r w:rsidR="00A7324A">
        <w:fldChar w:fldCharType="end"/>
      </w:r>
      <w:r w:rsidR="00B21AF8" w:rsidRPr="00E060F7">
        <w:t>).</w:t>
      </w:r>
    </w:p>
    <w:p w14:paraId="56FCFE0C" w14:textId="7109B978"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0F2BB7">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0F2BB7">
        <w:t>X-s</w:t>
      </w:r>
      <w:r w:rsidR="000F2BB7" w:rsidRPr="00E060F7">
        <w:t>cript of X</w:t>
      </w:r>
      <w:r w:rsidR="000F2BB7" w:rsidRPr="00E060F7">
        <w:noBreakHyphen/>
        <w:t>definition</w:t>
      </w:r>
      <w:r w:rsidR="00EF650E">
        <w:fldChar w:fldCharType="end"/>
      </w:r>
    </w:p>
    <w:p w14:paraId="42AAF065" w14:textId="67C5C4F5"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0F2BB7">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0F2BB7" w:rsidRPr="00E060F7">
        <w:t>Exemplary XML Data</w:t>
      </w:r>
      <w:r w:rsidR="00EF650E">
        <w:fldChar w:fldCharType="end"/>
      </w:r>
    </w:p>
    <w:p w14:paraId="6F098412" w14:textId="0B391A31"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0F2BB7">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B21AF8">
      <w:pPr>
        <w:pStyle w:val="Nadpis2"/>
      </w:pPr>
      <w:bookmarkStart w:id="52" w:name="_Toc484606823"/>
      <w:bookmarkStart w:id="53" w:name="_Ref484620194"/>
      <w:bookmarkStart w:id="54" w:name="_Ref484620196"/>
      <w:bookmarkStart w:id="55" w:name="_Ref536211036"/>
      <w:bookmarkStart w:id="56" w:name="_Toc126690205"/>
      <w:r w:rsidRPr="00E060F7">
        <w:lastRenderedPageBreak/>
        <w:t xml:space="preserve">Model of </w:t>
      </w:r>
      <w:r w:rsidR="00076286" w:rsidRPr="00E060F7">
        <w:t xml:space="preserve">XML </w:t>
      </w:r>
      <w:r w:rsidRPr="00E060F7">
        <w:t>Element</w:t>
      </w:r>
      <w:bookmarkEnd w:id="52"/>
      <w:bookmarkEnd w:id="53"/>
      <w:bookmarkEnd w:id="54"/>
      <w:bookmarkEnd w:id="55"/>
      <w:bookmarkEnd w:id="56"/>
    </w:p>
    <w:p w14:paraId="36DDD1CB" w14:textId="4B237C36"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0F2BB7">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EF650E">
        <w:fldChar w:fldCharType="end"/>
      </w:r>
    </w:p>
    <w:p w14:paraId="76C63BF3" w14:textId="405F0ABD"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77777777" w:rsidR="00B21AF8" w:rsidRPr="00E060F7" w:rsidRDefault="00B21AF8" w:rsidP="00B21AF8">
      <w:pPr>
        <w:pStyle w:val="Zdrojovykod-zlutyboxSynteastyl"/>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123456789"</w:t>
      </w:r>
    </w:p>
    <w:p w14:paraId="6F16B70D" w14:textId="77777777" w:rsidR="00B21AF8" w:rsidRPr="00E060F7" w:rsidRDefault="00B21AF8" w:rsidP="00B21AF8">
      <w:pPr>
        <w:pStyle w:val="Zdrojovykod-zlutyboxSynteastyl"/>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B21AF8">
      <w:pPr>
        <w:pStyle w:val="Zdrojovykod-zlutyboxSynteastyl"/>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B21AF8">
      <w:pPr>
        <w:pStyle w:val="Zdrojovykod-zlutyboxSynteastyl"/>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B21AF8">
      <w:pPr>
        <w:pStyle w:val="Zdrojovykod-zlutyboxSynteastyl"/>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B21AF8">
      <w:pPr>
        <w:pStyle w:val="Zdrojovykod-zlutyboxSynteastyl"/>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B21AF8">
      <w:pPr>
        <w:pStyle w:val="Zdrojovykod-zlutyboxSynteastyl"/>
        <w:ind w:left="340"/>
        <w:rPr>
          <w:color w:val="0070C0"/>
        </w:rPr>
      </w:pPr>
      <w:r w:rsidRPr="00E060F7">
        <w:rPr>
          <w:color w:val="0070C0"/>
        </w:rPr>
        <w:t>&lt;/Book&gt;</w:t>
      </w:r>
    </w:p>
    <w:p w14:paraId="0937C863" w14:textId="3EFACB25"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Pr="00E060F7">
        <w:t>isbn, title,</w:t>
      </w:r>
      <w:r w:rsidRPr="00E060F7">
        <w:rPr>
          <w:rFonts w:eastAsia="Arial"/>
        </w:rPr>
        <w:t xml:space="preserve"> </w:t>
      </w:r>
      <w:r w:rsidRPr="00E060F7">
        <w:t>date of publication,</w:t>
      </w:r>
      <w:r w:rsidRPr="00E060F7">
        <w:rPr>
          <w:rFonts w:eastAsia="Arial"/>
        </w:rPr>
        <w:t xml:space="preserve"> price, author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 xml:space="preserve">Let’s say the attributes “ISBN”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5DD05FA7" w:rsidR="00B21AF8" w:rsidRPr="00E060F7" w:rsidRDefault="00B21AF8" w:rsidP="00B21AF8">
      <w:pPr>
        <w:pStyle w:val="Zdrojovykod-zlutyboxSynteastyl"/>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 xml:space="preserve">"required num(9,10); */ isbn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B21AF8">
      <w:pPr>
        <w:pStyle w:val="Zdrojovykod-zlutyboxSynteastyl"/>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B21AF8">
      <w:pPr>
        <w:pStyle w:val="Zdrojovykod-zlutyboxSynteastyl"/>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B21AF8">
      <w:pPr>
        <w:pStyle w:val="Zdrojovykod-zlutyboxSynteastyl"/>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B21AF8">
      <w:pPr>
        <w:pStyle w:val="Zdrojovykod-zlutyboxSynteastyl"/>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B21AF8">
      <w:pPr>
        <w:pStyle w:val="Zdrojovykod-zlutyboxSynteastyl"/>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B21AF8">
      <w:pPr>
        <w:pStyle w:val="Zdrojovykod-zlutyboxSynteastyl"/>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B21AF8">
      <w:pPr>
        <w:pStyle w:val="Nadpis2"/>
      </w:pPr>
      <w:bookmarkStart w:id="57" w:name="_Toc484606824"/>
      <w:bookmarkStart w:id="58" w:name="_Ref485226845"/>
      <w:bookmarkStart w:id="59" w:name="_Ref497146856"/>
      <w:bookmarkStart w:id="60" w:name="_Ref497146868"/>
      <w:bookmarkStart w:id="61" w:name="_Ref535160630"/>
      <w:bookmarkStart w:id="62" w:name="_Ref535160638"/>
      <w:bookmarkStart w:id="63" w:name="_Ref535949242"/>
      <w:bookmarkStart w:id="64" w:name="_Toc126690206"/>
      <w:r>
        <w:t>X-s</w:t>
      </w:r>
      <w:r w:rsidR="00B21AF8" w:rsidRPr="00E060F7">
        <w:t>cript of X</w:t>
      </w:r>
      <w:r w:rsidR="00B21AF8" w:rsidRPr="00E060F7">
        <w:noBreakHyphen/>
        <w:t>definition</w:t>
      </w:r>
      <w:bookmarkEnd w:id="57"/>
      <w:bookmarkEnd w:id="58"/>
      <w:bookmarkEnd w:id="59"/>
      <w:bookmarkEnd w:id="60"/>
      <w:bookmarkEnd w:id="61"/>
      <w:bookmarkEnd w:id="62"/>
      <w:bookmarkEnd w:id="63"/>
      <w:bookmarkEnd w:id="64"/>
    </w:p>
    <w:p w14:paraId="6AC50077" w14:textId="4DB34F82"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0F2BB7">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36502CF9"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4C1101DF"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it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3529B027" w:rsidR="00B21AF8" w:rsidRPr="00E060F7" w:rsidRDefault="00B21AF8" w:rsidP="007D4BA3">
      <w:pPr>
        <w:pStyle w:val="OdstavecSynteastyl"/>
        <w:numPr>
          <w:ilvl w:val="0"/>
          <w:numId w:val="14"/>
        </w:numPr>
      </w:pPr>
      <w:r w:rsidRPr="00E060F7">
        <w:rPr>
          <w:b/>
        </w:rPr>
        <w:lastRenderedPageBreak/>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specified event. If no action is connected to an event the X</w:t>
      </w:r>
      <w:r w:rsidR="00B15222">
        <w:t>-</w:t>
      </w:r>
      <w:r w:rsidRPr="00E060F7">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172A2CBA"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5B5AB689"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0F2BB7">
        <w:t>4.7</w:t>
      </w:r>
      <w:r w:rsidR="00EF650E" w:rsidRPr="00E060F7">
        <w:fldChar w:fldCharType="end"/>
      </w:r>
      <w:r w:rsidRPr="00E060F7">
        <w:t>.</w:t>
      </w:r>
    </w:p>
    <w:p w14:paraId="0B62A7D1" w14:textId="275F2AF8"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0F2BB7">
        <w:t>2.3</w:t>
      </w:r>
      <w:r w:rsidR="00EF650E" w:rsidRPr="00E060F7">
        <w:fldChar w:fldCharType="end"/>
      </w:r>
      <w:r w:rsidR="00292A61">
        <w:t xml:space="preserve"> </w:t>
      </w:r>
      <w:r w:rsidR="00B21AF8" w:rsidRPr="00E060F7">
        <w:t xml:space="preserve">X-definition packages </w:t>
      </w:r>
    </w:p>
    <w:p w14:paraId="62CCA65C" w14:textId="1DD64806"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0F2BB7">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0F2BB7" w:rsidRPr="00E060F7">
        <w:t>Events and Actions</w:t>
      </w:r>
      <w:r w:rsidR="00EF650E">
        <w:fldChar w:fldCharType="end"/>
      </w:r>
    </w:p>
    <w:p w14:paraId="6017026B" w14:textId="5E3DBEBA"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0F2BB7">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0F2BB7">
        <w:t xml:space="preserve">X-script of </w:t>
      </w:r>
      <w:r w:rsidR="000F2BB7" w:rsidRPr="00E060F7">
        <w:t>X-defini</w:t>
      </w:r>
      <w:r w:rsidR="000F2BB7">
        <w:t>tion</w:t>
      </w:r>
      <w:r w:rsidR="00EF650E">
        <w:fldChar w:fldCharType="end"/>
      </w:r>
      <w:r w:rsidR="00B21AF8" w:rsidRPr="00E060F7">
        <w:t xml:space="preserve"> </w:t>
      </w:r>
    </w:p>
    <w:p w14:paraId="6DC4AB65" w14:textId="095B1202"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0F2BB7">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0F2BB7" w:rsidRPr="007B3B01">
        <w:t>Reference to another element model in X-definition</w:t>
      </w:r>
      <w:r w:rsidR="002A28E7">
        <w:fldChar w:fldCharType="end"/>
      </w:r>
    </w:p>
    <w:p w14:paraId="2CF02A71" w14:textId="23F4F3B7"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0F2BB7">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0F2BB7">
        <w:t>O</w:t>
      </w:r>
      <w:r w:rsidR="000F2BB7" w:rsidRPr="00E060F7">
        <w:t>ptions</w:t>
      </w:r>
      <w:r w:rsidR="000F2BB7" w:rsidRPr="00E060F7">
        <w:fldChar w:fldCharType="begin"/>
      </w:r>
      <w:r w:rsidR="000F2BB7" w:rsidRPr="00E060F7">
        <w:instrText xml:space="preserve"> XE "X-Skript:options" </w:instrText>
      </w:r>
      <w:r w:rsidR="000F2BB7" w:rsidRPr="00E060F7">
        <w:fldChar w:fldCharType="end"/>
      </w:r>
      <w:r w:rsidR="002A28E7">
        <w:fldChar w:fldCharType="end"/>
      </w:r>
    </w:p>
    <w:p w14:paraId="1499087F" w14:textId="77777777" w:rsidR="00B21AF8" w:rsidRPr="00E060F7" w:rsidRDefault="00B21AF8" w:rsidP="00B21AF8">
      <w:pPr>
        <w:pStyle w:val="Nadpis2"/>
      </w:pPr>
      <w:bookmarkStart w:id="65" w:name="_Toc337655400"/>
      <w:bookmarkStart w:id="66" w:name="_Ref340588414"/>
      <w:bookmarkStart w:id="67" w:name="_Toc354676877"/>
      <w:bookmarkStart w:id="68" w:name="_Ref366569528"/>
      <w:bookmarkStart w:id="69" w:name="_Toc484606825"/>
      <w:bookmarkStart w:id="70" w:name="_Ref527217498"/>
      <w:bookmarkStart w:id="71" w:name="_Ref527217528"/>
      <w:bookmarkStart w:id="72" w:name="_Toc126690207"/>
      <w:r w:rsidRPr="00E060F7">
        <w:t>X-defini</w:t>
      </w:r>
      <w:bookmarkEnd w:id="65"/>
      <w:bookmarkEnd w:id="66"/>
      <w:bookmarkEnd w:id="67"/>
      <w:bookmarkEnd w:id="68"/>
      <w:r w:rsidRPr="00E060F7">
        <w:t xml:space="preserve">tion </w:t>
      </w:r>
      <w:r w:rsidR="00D251D5">
        <w:t xml:space="preserve">Java </w:t>
      </w:r>
      <w:r w:rsidR="00CD4B8E" w:rsidRPr="00E060F7">
        <w:t>P</w:t>
      </w:r>
      <w:r w:rsidRPr="00E060F7">
        <w:t>ackages</w:t>
      </w:r>
      <w:bookmarkEnd w:id="69"/>
      <w:bookmarkEnd w:id="70"/>
      <w:bookmarkEnd w:id="71"/>
      <w:bookmarkEnd w:id="72"/>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B21AF8">
      <w:pPr>
        <w:pStyle w:val="Nadpis2"/>
      </w:pPr>
      <w:bookmarkStart w:id="73" w:name="_Toc484606826"/>
      <w:bookmarkStart w:id="74" w:name="_Ref497147160"/>
      <w:bookmarkStart w:id="75" w:name="_Ref497147161"/>
      <w:bookmarkStart w:id="76" w:name="_Ref497147801"/>
      <w:bookmarkStart w:id="77" w:name="_Ref497147809"/>
      <w:bookmarkStart w:id="78" w:name="_Ref526866178"/>
      <w:bookmarkStart w:id="79" w:name="_Toc126690208"/>
      <w:r w:rsidRPr="00E060F7">
        <w:t>Exemplary X</w:t>
      </w:r>
      <w:bookmarkEnd w:id="73"/>
      <w:r w:rsidRPr="00E060F7">
        <w:t xml:space="preserve">ML </w:t>
      </w:r>
      <w:r w:rsidR="00CD4B8E" w:rsidRPr="00E060F7">
        <w:t>D</w:t>
      </w:r>
      <w:r w:rsidRPr="00E060F7">
        <w:t>ata</w:t>
      </w:r>
      <w:bookmarkEnd w:id="74"/>
      <w:bookmarkEnd w:id="75"/>
      <w:bookmarkEnd w:id="76"/>
      <w:bookmarkEnd w:id="77"/>
      <w:bookmarkEnd w:id="78"/>
      <w:bookmarkEnd w:id="79"/>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CA1F59">
          <w:footerReference w:type="even" r:id="rId12"/>
          <w:footerReference w:type="default" r:id="rId13"/>
          <w:type w:val="continuous"/>
          <w:pgSz w:w="11906" w:h="16838" w:code="9"/>
          <w:pgMar w:top="1247" w:right="1304" w:bottom="1247" w:left="1304" w:header="709" w:footer="709" w:gutter="0"/>
          <w:pgNumType w:start="0"/>
          <w:cols w:space="708"/>
        </w:sectPr>
      </w:pPr>
    </w:p>
    <w:p w14:paraId="21B40E28" w14:textId="77777777" w:rsidR="008D20E8" w:rsidRPr="00843228" w:rsidRDefault="008D20E8" w:rsidP="007D4BA3">
      <w:pPr>
        <w:pStyle w:val="OdstavecSynteastyl"/>
        <w:keepNext/>
        <w:numPr>
          <w:ilvl w:val="0"/>
          <w:numId w:val="12"/>
        </w:numPr>
        <w:ind w:left="527" w:hanging="357"/>
      </w:pPr>
      <w:bookmarkStart w:id="80" w:name="_Hlk485395748"/>
      <w:r w:rsidRPr="00E060F7">
        <w:t>variant with elements and attributes:</w:t>
      </w:r>
    </w:p>
    <w:p w14:paraId="138FE827" w14:textId="77777777" w:rsidR="008D20E8" w:rsidRPr="00E060F7" w:rsidRDefault="008D20E8" w:rsidP="008D20E8">
      <w:pPr>
        <w:pStyle w:val="Zdrojovykod-zlutyboxSynteastyl"/>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8D20E8">
      <w:pPr>
        <w:pStyle w:val="Zdrojovykod-zlutyboxSynteastyl"/>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8D20E8">
      <w:pPr>
        <w:pStyle w:val="Zdrojovykod-zlutyboxSynteastyl"/>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8D20E8">
      <w:pPr>
        <w:pStyle w:val="Zdrojovykod-zlutyboxSynteastyl"/>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8D20E8">
      <w:pPr>
        <w:pStyle w:val="Zdrojovykod-zlutyboxSynteastyl"/>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172A1E">
      <w:pPr>
        <w:pStyle w:val="Zdrojovykod-zlutyboxSynteastyl"/>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172A1E">
      <w:pPr>
        <w:pStyle w:val="Zdrojovykod-zlutyboxSynteastyl"/>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172A1E">
      <w:pPr>
        <w:pStyle w:val="Zdrojovykod-zlutyboxSynteastyl"/>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172A1E">
      <w:pPr>
        <w:pStyle w:val="Zdrojovykod-zlutyboxSynteastyl"/>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172A1E">
      <w:pPr>
        <w:pStyle w:val="Zdrojovykod-zlutyboxSynteastyl"/>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172A1E">
      <w:pPr>
        <w:pStyle w:val="Zdrojovykod-zlutyboxSynteastyl"/>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172A1E">
      <w:pPr>
        <w:pStyle w:val="Zdrojovykod-zlutyboxSynteastyl"/>
        <w:ind w:left="340"/>
        <w:sectPr w:rsidR="008D20E8" w:rsidRPr="00843228" w:rsidSect="00187D6C">
          <w:type w:val="continuous"/>
          <w:pgSz w:w="11906" w:h="16838" w:code="9"/>
          <w:pgMar w:top="1247" w:right="1304" w:bottom="1247" w:left="1304" w:header="709" w:footer="709" w:gutter="0"/>
          <w:cols w:num="2" w:space="708"/>
        </w:sectPr>
      </w:pPr>
      <w:r w:rsidRPr="00E060F7">
        <w:rPr>
          <w:color w:val="0070C0"/>
        </w:rPr>
        <w:t>&lt;/Vehicle</w:t>
      </w:r>
      <w:r w:rsidR="008D20E8" w:rsidRPr="00843228">
        <w:rPr>
          <w:color w:val="0070C0"/>
        </w:rPr>
        <w:t>&gt;</w:t>
      </w:r>
    </w:p>
    <w:bookmarkEnd w:id="80"/>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1" w:name="_Ref353538792"/>
      <w:r w:rsidRPr="00E060F7">
        <w:t>a traffic accident:</w:t>
      </w:r>
    </w:p>
    <w:p w14:paraId="6DB27006" w14:textId="77777777" w:rsidR="00B21AF8" w:rsidRPr="00E060F7" w:rsidRDefault="00B21AF8" w:rsidP="00B21AF8">
      <w:pPr>
        <w:pStyle w:val="OdstavecSynteastyl"/>
        <w:sectPr w:rsidR="00B21AF8" w:rsidRPr="00E060F7" w:rsidSect="00187D6C">
          <w:footerReference w:type="even" r:id="rId14"/>
          <w:type w:val="continuous"/>
          <w:pgSz w:w="11906" w:h="16838" w:code="9"/>
          <w:pgMar w:top="1247" w:right="1304" w:bottom="1247"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2" w:name="_Ref353538799"/>
      <w:r w:rsidRPr="00E060F7">
        <w:lastRenderedPageBreak/>
        <w:t>variant with elements and attributes:</w:t>
      </w:r>
      <w:bookmarkEnd w:id="82"/>
    </w:p>
    <w:p w14:paraId="6A2AA0F9" w14:textId="77777777" w:rsidR="00B21AF8" w:rsidRPr="00E060F7" w:rsidRDefault="00B21AF8" w:rsidP="00B21AF8">
      <w:pPr>
        <w:pStyle w:val="Zdrojovykod-zlutyboxSynteastyl"/>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B21AF8">
      <w:pPr>
        <w:pStyle w:val="Zdrojovykod-zlutyboxSynteastyl"/>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B21AF8">
      <w:pPr>
        <w:pStyle w:val="Zdrojovykod-zlutyboxSynteastyl"/>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B21AF8">
      <w:pPr>
        <w:pStyle w:val="Zdrojovykod-zlutyboxSynteastyl"/>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B21AF8">
      <w:pPr>
        <w:pStyle w:val="Zdrojovykod-zlutyboxSynteastyl"/>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B21AF8">
      <w:pPr>
        <w:pStyle w:val="Zdrojovykod-zlutyboxSynteastyl"/>
        <w:ind w:left="340"/>
      </w:pPr>
    </w:p>
    <w:p w14:paraId="61AB32EE"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B21AF8">
      <w:pPr>
        <w:pStyle w:val="Zdrojovykod-zlutyboxSynteastyl"/>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B21AF8">
      <w:pPr>
        <w:pStyle w:val="Zdrojovykod-zlutyboxSynteastyl"/>
        <w:ind w:left="340"/>
        <w:rPr>
          <w:color w:val="0070C0"/>
        </w:rPr>
      </w:pPr>
      <w:r w:rsidRPr="00E060F7">
        <w:rPr>
          <w:color w:val="0070C0"/>
        </w:rPr>
        <w:t>&lt;Accident&gt;</w:t>
      </w:r>
    </w:p>
    <w:p w14:paraId="57C5BCD9" w14:textId="77777777" w:rsidR="00B21AF8" w:rsidRPr="00E060F7" w:rsidRDefault="00B21AF8" w:rsidP="00B21AF8">
      <w:pPr>
        <w:pStyle w:val="Zdrojovykod-zlutyboxSynteastyl"/>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B21AF8">
      <w:pPr>
        <w:pStyle w:val="Zdrojovykod-zlutyboxSynteastyl"/>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B21AF8">
      <w:pPr>
        <w:pStyle w:val="Zdrojovykod-zlutyboxSynteastyl"/>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B21AF8">
      <w:pPr>
        <w:pStyle w:val="Zdrojovykod-zlutyboxSynteastyl"/>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B21AF8">
      <w:pPr>
        <w:pStyle w:val="Zdrojovykod-zlutyboxSynteastyl"/>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B21AF8">
      <w:pPr>
        <w:pStyle w:val="Zdrojovykod-zlutyboxSynteastyl"/>
        <w:ind w:left="340"/>
      </w:pPr>
    </w:p>
    <w:p w14:paraId="26191C7C"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B21AF8">
      <w:pPr>
        <w:pStyle w:val="Zdrojovykod-zlutyboxSynteastyl"/>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B21AF8">
      <w:pPr>
        <w:pStyle w:val="Zdrojovykod-zlutyboxSynteastyl"/>
        <w:ind w:left="340"/>
        <w:rPr>
          <w:color w:val="0070C0"/>
        </w:rPr>
        <w:sectPr w:rsidR="00B21AF8" w:rsidRPr="00E060F7" w:rsidSect="00187D6C">
          <w:type w:val="continuous"/>
          <w:pgSz w:w="11906" w:h="16838" w:code="9"/>
          <w:pgMar w:top="1247" w:right="1304" w:bottom="1247" w:left="1304" w:header="709" w:footer="709" w:gutter="0"/>
          <w:cols w:num="2" w:space="708"/>
        </w:sectPr>
      </w:pPr>
      <w:r>
        <w:rPr>
          <w:color w:val="0070C0"/>
        </w:rPr>
        <w:t>&lt;/</w:t>
      </w:r>
      <w:r w:rsidR="00E22B75">
        <w:t>Accident&gt;</w:t>
      </w:r>
    </w:p>
    <w:bookmarkEnd w:id="81"/>
    <w:p w14:paraId="0EBA2307" w14:textId="15F0253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30C04846"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0F2BB7">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0F2BB7" w:rsidRPr="00E060F7">
        <w:t>Way of Usage of X-definition</w:t>
      </w:r>
      <w:r w:rsidR="00EF650E">
        <w:fldChar w:fldCharType="end"/>
      </w:r>
    </w:p>
    <w:p w14:paraId="14043B6C" w14:textId="1837429C"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0F2BB7">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0F2BB7">
        <w:t>Appendix</w:t>
      </w:r>
      <w:r w:rsidR="000F2BB7" w:rsidRPr="00E060F7">
        <w:t xml:space="preserve"> C – </w:t>
      </w:r>
      <w:r w:rsidR="002A28E7">
        <w:fldChar w:fldCharType="end"/>
      </w:r>
    </w:p>
    <w:p w14:paraId="01684A5F" w14:textId="08A678EE" w:rsidR="00B21AF8" w:rsidRPr="00E060F7" w:rsidRDefault="00B21AF8" w:rsidP="00B21AF8">
      <w:pPr>
        <w:pStyle w:val="Nadpis2"/>
      </w:pPr>
      <w:bookmarkStart w:id="83" w:name="_Toc484606827"/>
      <w:bookmarkStart w:id="84" w:name="_Toc126690209"/>
      <w:r w:rsidRPr="00E060F7">
        <w:t xml:space="preserve">Online </w:t>
      </w:r>
      <w:r w:rsidR="00CD4B8E" w:rsidRPr="00E060F7">
        <w:t>T</w:t>
      </w:r>
      <w:r w:rsidRPr="00E060F7">
        <w:t>esting of X-definition</w:t>
      </w:r>
      <w:bookmarkEnd w:id="83"/>
      <w:bookmarkEnd w:id="84"/>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743AD5" w:rsidP="00B3503B">
            <w:pPr>
              <w:pStyle w:val="OdstavecSynteastyl"/>
              <w:spacing w:before="40" w:after="40"/>
              <w:rPr>
                <w:rFonts w:ascii="Consolas" w:hAnsi="Consolas" w:cs="Consolas"/>
                <w:sz w:val="18"/>
                <w:szCs w:val="18"/>
              </w:rPr>
            </w:pPr>
            <w:hyperlink r:id="rId15"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743AD5" w:rsidP="00B3503B">
            <w:pPr>
              <w:pStyle w:val="OdstavecSynteastyl"/>
              <w:spacing w:before="40" w:after="40"/>
              <w:rPr>
                <w:rFonts w:ascii="Consolas" w:hAnsi="Consolas" w:cs="Consolas"/>
                <w:sz w:val="18"/>
                <w:szCs w:val="18"/>
              </w:rPr>
            </w:pPr>
            <w:hyperlink r:id="rId16"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743AD5" w:rsidP="00B3503B">
            <w:pPr>
              <w:pStyle w:val="OdstavecSynteastyl"/>
              <w:spacing w:before="40" w:after="40"/>
              <w:rPr>
                <w:rFonts w:ascii="Consolas" w:hAnsi="Consolas" w:cs="Consolas"/>
                <w:sz w:val="18"/>
                <w:szCs w:val="18"/>
              </w:rPr>
            </w:pPr>
            <w:hyperlink r:id="rId17"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743AD5" w:rsidP="00B3503B">
            <w:pPr>
              <w:pStyle w:val="OdstavecSynteastyl"/>
              <w:spacing w:before="40" w:after="40"/>
              <w:rPr>
                <w:rFonts w:ascii="Consolas" w:hAnsi="Consolas" w:cs="Consolas"/>
                <w:sz w:val="18"/>
                <w:szCs w:val="18"/>
              </w:rPr>
            </w:pPr>
            <w:hyperlink r:id="rId18"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5" w:name="_Ref336526783"/>
      <w:bookmarkStart w:id="86" w:name="_Toc337655402"/>
      <w:bookmarkStart w:id="87" w:name="_Toc354676879"/>
      <w:bookmarkStart w:id="88" w:name="_Ref497147738"/>
      <w:bookmarkStart w:id="89" w:name="_Toc126690210"/>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5"/>
      <w:bookmarkEnd w:id="86"/>
      <w:bookmarkEnd w:id="87"/>
      <w:r w:rsidR="00B21AF8" w:rsidRPr="00E060F7">
        <w:t>tion</w:t>
      </w:r>
      <w:bookmarkEnd w:id="88"/>
      <w:bookmarkEnd w:id="89"/>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47938EA1"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0F2BB7">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6250ADEC"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0F2BB7">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0F2BB7"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38CFBA65"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0F2BB7">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0F2BB7">
        <w:t xml:space="preserve">Description of the structure of XML document by </w:t>
      </w:r>
      <w:r w:rsidR="000F2BB7"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562C609D"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0F2BB7">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0F2BB7">
        <w:t xml:space="preserve">Construction Mode of </w:t>
      </w:r>
      <w:r w:rsidR="000F2BB7" w:rsidRPr="00E060F7">
        <w:t>X-defini</w:t>
      </w:r>
      <w:r w:rsidR="000F2BB7">
        <w:t>tion</w:t>
      </w:r>
      <w:r w:rsidR="00EF650E">
        <w:fldChar w:fldCharType="end"/>
      </w:r>
    </w:p>
    <w:p w14:paraId="2240C8BB" w14:textId="142E7642" w:rsidR="00D84C56" w:rsidRPr="00E060F7" w:rsidRDefault="003B63BE" w:rsidP="00D84C56">
      <w:pPr>
        <w:pStyle w:val="Nadpis1"/>
      </w:pPr>
      <w:bookmarkStart w:id="90" w:name="_Ref367802533"/>
      <w:bookmarkStart w:id="91" w:name="_Ref485203931"/>
      <w:bookmarkStart w:id="92" w:name="_Ref485204189"/>
      <w:bookmarkStart w:id="93" w:name="_Toc126690211"/>
      <w:bookmarkStart w:id="94" w:name="_Ref337031000"/>
      <w:bookmarkStart w:id="95" w:name="_Toc337655403"/>
      <w:bookmarkStart w:id="96" w:name="_Toc354676880"/>
      <w:r>
        <w:lastRenderedPageBreak/>
        <w:t>De</w:t>
      </w:r>
      <w:r w:rsidR="00C37737">
        <w:t>s</w:t>
      </w:r>
      <w:r>
        <w:t xml:space="preserve">cription of </w:t>
      </w:r>
      <w:r w:rsidR="00B15222">
        <w:t xml:space="preserve">the </w:t>
      </w:r>
      <w:r>
        <w:t xml:space="preserve">structure of XML document by </w:t>
      </w:r>
      <w:r w:rsidRPr="00E060F7">
        <w:t>X-defini</w:t>
      </w:r>
      <w:bookmarkEnd w:id="90"/>
      <w:r w:rsidRPr="00E060F7">
        <w:t>tion</w:t>
      </w:r>
      <w:bookmarkEnd w:id="91"/>
      <w:bookmarkEnd w:id="92"/>
      <w:bookmarkEnd w:id="93"/>
      <w:r w:rsidR="00D84C56" w:rsidRPr="00E060F7" w:rsidDel="00FE5C74">
        <w:t xml:space="preserve"> </w:t>
      </w:r>
      <w:bookmarkEnd w:id="94"/>
      <w:bookmarkEnd w:id="95"/>
      <w:bookmarkEnd w:id="96"/>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1BD5D950"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0F2BB7">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EC2D2E">
        <w:fldChar w:fldCharType="end"/>
      </w:r>
    </w:p>
    <w:p w14:paraId="0D5EC9B6" w14:textId="3E8C8DD5"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0F2BB7">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0F2BB7" w:rsidRPr="00E060F7">
        <w:t>Model of XML Element</w:t>
      </w:r>
      <w:r w:rsidR="00EC2D2E">
        <w:fldChar w:fldCharType="end"/>
      </w:r>
    </w:p>
    <w:p w14:paraId="086D0A6F" w14:textId="182585BE"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0F2BB7">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D84C56">
      <w:pPr>
        <w:pStyle w:val="Nadpis2"/>
      </w:pPr>
      <w:bookmarkStart w:id="97" w:name="_Ref337286598"/>
      <w:bookmarkStart w:id="98" w:name="_Toc337655404"/>
      <w:bookmarkStart w:id="99" w:name="_Toc354676881"/>
      <w:bookmarkStart w:id="100" w:name="_Ref532999131"/>
      <w:bookmarkStart w:id="101" w:name="_Toc126690212"/>
      <w:r w:rsidRPr="00E060F7">
        <w:t>Model</w:t>
      </w:r>
      <w:r w:rsidR="00596E3E" w:rsidRPr="00E060F7">
        <w:t xml:space="preserve"> of </w:t>
      </w:r>
      <w:r w:rsidR="00102521">
        <w:t>E</w:t>
      </w:r>
      <w:r w:rsidR="00596E3E" w:rsidRPr="00E060F7">
        <w:t xml:space="preserve">xemplary </w:t>
      </w:r>
      <w:bookmarkEnd w:id="97"/>
      <w:bookmarkEnd w:id="98"/>
      <w:bookmarkEnd w:id="99"/>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0"/>
      <w:bookmarkEnd w:id="101"/>
    </w:p>
    <w:p w14:paraId="2796749C" w14:textId="4B884441"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0F2BB7">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187D6C">
          <w:footerReference w:type="even" r:id="rId19"/>
          <w:type w:val="continuous"/>
          <w:pgSz w:w="11906" w:h="16838" w:code="9"/>
          <w:pgMar w:top="1247" w:right="1304" w:bottom="1247"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D84C56">
      <w:pPr>
        <w:pStyle w:val="Zdrojovykod-zlutyboxSynteastyl"/>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D84C56">
      <w:pPr>
        <w:pStyle w:val="Zdrojovykod-zlutyboxSynteastyl"/>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D84C56">
      <w:pPr>
        <w:pStyle w:val="Zdrojovykod-zlutyboxSynteastyl"/>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D84C56">
      <w:pPr>
        <w:pStyle w:val="Zdrojovykod-zlutyboxSynteastyl"/>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D84C56">
      <w:pPr>
        <w:pStyle w:val="Zdrojovykod-zlutyboxSynteastyl"/>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D84C56">
      <w:pPr>
        <w:pStyle w:val="Zdrojovykod-zlutyboxSynteastyl"/>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D84C56">
      <w:pPr>
        <w:pStyle w:val="Zdrojovykod-zlutyboxSynteastyl"/>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D84C56">
      <w:pPr>
        <w:pStyle w:val="Zdrojovykod-zlutyboxSynteastyl"/>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D84C56">
      <w:pPr>
        <w:pStyle w:val="Zdrojovykod-zlutyboxSynteastyl"/>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D84C56">
      <w:pPr>
        <w:pStyle w:val="Zdrojovykod-zlutyboxSynteastyl"/>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D84C56">
      <w:pPr>
        <w:pStyle w:val="Zdrojovykod-zlutyboxSynteastyl"/>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D84C56">
      <w:pPr>
        <w:pStyle w:val="Zdrojovykod-zlutyboxSynteastyl"/>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D84C56">
      <w:pPr>
        <w:pStyle w:val="Zdrojovykod-zlutyboxSynteastyl"/>
        <w:rPr>
          <w:color w:val="0070C0"/>
        </w:rPr>
        <w:sectPr w:rsidR="00D84C56" w:rsidRPr="00E060F7" w:rsidSect="00187D6C">
          <w:type w:val="continuous"/>
          <w:pgSz w:w="11906" w:h="16838" w:code="9"/>
          <w:pgMar w:top="1247" w:right="1304" w:bottom="1247"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00E7A388"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0F2BB7">
        <w:t xml:space="preserve">Sample of Complete </w:t>
      </w:r>
      <w:r w:rsidR="000F2BB7" w:rsidRPr="00E060F7">
        <w:t>X-definit</w:t>
      </w:r>
      <w:r w:rsidR="000F2BB7">
        <w:t>ion</w:t>
      </w:r>
      <w:r w:rsidR="002A28E7">
        <w:fldChar w:fldCharType="end"/>
      </w:r>
    </w:p>
    <w:p w14:paraId="26DD588D" w14:textId="57A010F3"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0F2BB7">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0F2BB7" w:rsidRPr="00E060F7">
        <w:t xml:space="preserve">Specification of </w:t>
      </w:r>
      <w:r w:rsidR="000F2BB7">
        <w:t>Quantifier</w:t>
      </w:r>
      <w:r w:rsidR="000F2BB7" w:rsidRPr="00E060F7">
        <w:t xml:space="preserve"> of </w:t>
      </w:r>
      <w:r w:rsidR="000F2BB7">
        <w:t>A</w:t>
      </w:r>
      <w:r w:rsidR="000F2BB7" w:rsidRPr="00E060F7">
        <w:t xml:space="preserve">ttributes and </w:t>
      </w:r>
      <w:r w:rsidR="000F2BB7">
        <w:t>T</w:t>
      </w:r>
      <w:r w:rsidR="000F2BB7" w:rsidRPr="00E060F7">
        <w:t xml:space="preserve">ext </w:t>
      </w:r>
      <w:r w:rsidR="000F2BB7">
        <w:t>N</w:t>
      </w:r>
      <w:r w:rsidR="000F2BB7" w:rsidRPr="00E060F7">
        <w:t>odes</w:t>
      </w:r>
      <w:r w:rsidR="002A28E7">
        <w:fldChar w:fldCharType="end"/>
      </w:r>
    </w:p>
    <w:p w14:paraId="149ADB50" w14:textId="6B0D39F3"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0F2BB7">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0F2BB7" w:rsidRPr="00E060F7">
        <w:t>Events and Actions</w:t>
      </w:r>
      <w:r w:rsidR="002A28E7">
        <w:fldChar w:fldCharType="end"/>
      </w:r>
    </w:p>
    <w:p w14:paraId="13DC477C" w14:textId="4824192B"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0F2BB7">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0F2BB7">
        <w:t>Processing of Large</w:t>
      </w:r>
      <w:r w:rsidR="000F2BB7" w:rsidRPr="00E060F7">
        <w:t xml:space="preserve"> XML </w:t>
      </w:r>
      <w:r w:rsidR="000F2BB7">
        <w:t>Data</w:t>
      </w:r>
      <w:r w:rsidR="002A28E7">
        <w:fldChar w:fldCharType="end"/>
      </w:r>
    </w:p>
    <w:p w14:paraId="04AF151A" w14:textId="6DB2C00E"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0F2BB7">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0F2BB7" w:rsidRPr="00E060F7">
        <w:t>U</w:t>
      </w:r>
      <w:r w:rsidR="000F2BB7">
        <w:t>ser-defined M</w:t>
      </w:r>
      <w:r w:rsidR="000F2BB7" w:rsidRPr="00E060F7">
        <w:t>et</w:t>
      </w:r>
      <w:r w:rsidR="000F2BB7">
        <w:t>h</w:t>
      </w:r>
      <w:r w:rsidR="000F2BB7" w:rsidRPr="00E060F7">
        <w:t>od</w:t>
      </w:r>
      <w:r w:rsidR="000F2BB7">
        <w:t>s</w:t>
      </w:r>
      <w:r w:rsidR="000F2BB7" w:rsidRPr="00E060F7">
        <w:t xml:space="preserve"> </w:t>
      </w:r>
      <w:r w:rsidR="000F2BB7">
        <w:t>for</w:t>
      </w:r>
      <w:r w:rsidR="000F2BB7" w:rsidRPr="00E060F7">
        <w:t xml:space="preserve"> </w:t>
      </w:r>
      <w:r w:rsidR="000F2BB7">
        <w:t>Checking D</w:t>
      </w:r>
      <w:r w:rsidR="000F2BB7" w:rsidRPr="00E060F7">
        <w:t>at</w:t>
      </w:r>
      <w:r w:rsidR="000F2BB7">
        <w:t>a</w:t>
      </w:r>
      <w:r w:rsidR="000F2BB7" w:rsidRPr="00E060F7">
        <w:t xml:space="preserve"> </w:t>
      </w:r>
      <w:r w:rsidR="000F2BB7">
        <w:t>T</w:t>
      </w:r>
      <w:r w:rsidR="000F2BB7" w:rsidRPr="00E060F7">
        <w:t>yp</w:t>
      </w:r>
      <w:r w:rsidR="000F2BB7">
        <w:t>e</w:t>
      </w:r>
      <w:r w:rsidR="000F2BB7" w:rsidRPr="00E060F7">
        <w:fldChar w:fldCharType="begin"/>
      </w:r>
      <w:r w:rsidR="000F2BB7" w:rsidRPr="00E060F7">
        <w:instrText xml:space="preserve"> XE "Uživatelské metody:pro typovou kontrolu" </w:instrText>
      </w:r>
      <w:r w:rsidR="000F2BB7" w:rsidRPr="00E060F7">
        <w:fldChar w:fldCharType="end"/>
      </w:r>
      <w:r w:rsidR="000F2BB7">
        <w:t>s</w:t>
      </w:r>
      <w:r w:rsidR="002A28E7">
        <w:fldChar w:fldCharType="end"/>
      </w:r>
    </w:p>
    <w:p w14:paraId="4BC92AA3" w14:textId="05FC8664"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0F2BB7">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0F2BB7">
        <w:t xml:space="preserve">Construction Mode of </w:t>
      </w:r>
      <w:r w:rsidR="000F2BB7" w:rsidRPr="00E060F7">
        <w:t>X-defini</w:t>
      </w:r>
      <w:r w:rsidR="000F2BB7">
        <w:t>tion</w:t>
      </w:r>
      <w:r w:rsidR="002A28E7">
        <w:fldChar w:fldCharType="end"/>
      </w:r>
    </w:p>
    <w:p w14:paraId="7F757EC9" w14:textId="004C7209"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0F2BB7">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0F2BB7" w:rsidRPr="006A5CB1">
        <w:t>Processing and reporting errors</w:t>
      </w:r>
      <w:r w:rsidR="002A28E7">
        <w:fldChar w:fldCharType="end"/>
      </w:r>
    </w:p>
    <w:p w14:paraId="598DE179" w14:textId="6CA74FC3"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0F2BB7">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0F2BB7" w:rsidRPr="00E060F7">
        <w:t>Typ</w:t>
      </w:r>
      <w:r w:rsidR="000F2BB7">
        <w:t>es of</w:t>
      </w:r>
      <w:r w:rsidR="000F2BB7" w:rsidRPr="00E060F7">
        <w:t xml:space="preserve"> </w:t>
      </w:r>
      <w:r w:rsidR="00C30184">
        <w:fldChar w:fldCharType="end"/>
      </w:r>
    </w:p>
    <w:p w14:paraId="330FD3EC" w14:textId="04A0EF84" w:rsidR="00D84C56" w:rsidRPr="00E060F7" w:rsidRDefault="00D84C56" w:rsidP="00D84C56">
      <w:pPr>
        <w:pStyle w:val="Nadpis2"/>
      </w:pPr>
      <w:bookmarkStart w:id="102" w:name="_Ref337034846"/>
      <w:bookmarkStart w:id="103" w:name="_Toc337655405"/>
      <w:bookmarkStart w:id="104" w:name="_Ref341370946"/>
      <w:bookmarkStart w:id="105" w:name="_Toc354676882"/>
      <w:bookmarkStart w:id="106" w:name="_Ref535146717"/>
      <w:bookmarkStart w:id="107" w:name="_Ref535146791"/>
      <w:bookmarkStart w:id="108" w:name="_Ref535157300"/>
      <w:bookmarkStart w:id="109" w:name="_Toc126690213"/>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2"/>
      <w:bookmarkEnd w:id="103"/>
      <w:r w:rsidR="007E12E4" w:rsidRPr="00E060F7">
        <w:t>es</w:t>
      </w:r>
      <w:r w:rsidRPr="00E060F7">
        <w:t xml:space="preserve"> </w:t>
      </w:r>
      <w:r w:rsidR="007E12E4" w:rsidRPr="00E060F7">
        <w:t>and</w:t>
      </w:r>
      <w:r w:rsidRPr="00E060F7">
        <w:t xml:space="preserve"> </w:t>
      </w:r>
      <w:r w:rsidR="00ED13DC">
        <w:t>T</w:t>
      </w:r>
      <w:r w:rsidRPr="00E060F7">
        <w:t xml:space="preserve">ext </w:t>
      </w:r>
      <w:bookmarkEnd w:id="104"/>
      <w:bookmarkEnd w:id="105"/>
      <w:r w:rsidR="00ED13DC">
        <w:t>N</w:t>
      </w:r>
      <w:r w:rsidR="007E12E4" w:rsidRPr="00E060F7">
        <w:t>odes</w:t>
      </w:r>
      <w:bookmarkEnd w:id="106"/>
      <w:bookmarkEnd w:id="107"/>
      <w:bookmarkEnd w:id="108"/>
      <w:bookmarkEnd w:id="109"/>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4283FF5E"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0F2BB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247C35">
      <w:pPr>
        <w:pStyle w:val="Zdrojovykod-zlutyboxSynteastyl"/>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77777777" w:rsidR="00D84C56" w:rsidRPr="00E060F7" w:rsidRDefault="00247C35" w:rsidP="00D84C56">
      <w:pPr>
        <w:pStyle w:val="Zdrojovykod-zlutyboxSynteastyl"/>
        <w:tabs>
          <w:tab w:val="left" w:pos="567"/>
          <w:tab w:val="left" w:pos="1276"/>
        </w:tabs>
        <w:rPr>
          <w:szCs w:val="16"/>
        </w:rPr>
      </w:pPr>
      <w:r w:rsidRPr="00E060F7">
        <w:rPr>
          <w:color w:val="984806"/>
        </w:rPr>
        <w:t xml:space="preserve">           'personal','truck', 'sport', 'other')</w:t>
      </w:r>
      <w:r w:rsidR="00D84C56" w:rsidRPr="00E060F7">
        <w:rPr>
          <w:szCs w:val="16"/>
        </w:rPr>
        <w:t>"</w:t>
      </w:r>
    </w:p>
    <w:p w14:paraId="7A2882CC"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D84C56">
      <w:pPr>
        <w:pStyle w:val="Zdrojovykod-zlutyboxSynteastyl"/>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D84C56">
      <w:pPr>
        <w:pStyle w:val="Zdrojovykod-zlutyboxSynteastyl"/>
        <w:keepNext w:val="0"/>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D84C56">
      <w:pPr>
        <w:pStyle w:val="Zdrojovykod-zlutyboxSynteastyl"/>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D84C56">
      <w:pPr>
        <w:pStyle w:val="Zdrojovykod-zlutyboxSynteastyl"/>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D84C56">
      <w:pPr>
        <w:pStyle w:val="Zdrojovykod-zlutyboxSynteastyl"/>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D84C56">
      <w:pPr>
        <w:pStyle w:val="Zdrojovykod-zlutyboxSynteastyl"/>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D84C56">
      <w:pPr>
        <w:pStyle w:val="Zdrojovykod-zlutyboxSynteastyl"/>
        <w:tabs>
          <w:tab w:val="left" w:pos="284"/>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0" w:name="_Ref337034932"/>
      <w:bookmarkStart w:id="111"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7FF9B075"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0F2BB7">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0F2BB7" w:rsidRPr="00E060F7">
        <w:t xml:space="preserve">Specification of </w:t>
      </w:r>
      <w:r w:rsidR="000F2BB7">
        <w:t>Quantifier</w:t>
      </w:r>
      <w:r w:rsidR="000F2BB7" w:rsidRPr="00E060F7">
        <w:t xml:space="preserve"> of </w:t>
      </w:r>
      <w:r w:rsidR="000F2BB7">
        <w:t>A</w:t>
      </w:r>
      <w:r w:rsidR="000F2BB7" w:rsidRPr="00E060F7">
        <w:t xml:space="preserve">ttributes and </w:t>
      </w:r>
      <w:r w:rsidR="000F2BB7">
        <w:t>T</w:t>
      </w:r>
      <w:r w:rsidR="000F2BB7" w:rsidRPr="00E060F7">
        <w:t xml:space="preserve">ext </w:t>
      </w:r>
      <w:r w:rsidR="000F2BB7">
        <w:t>N</w:t>
      </w:r>
      <w:r w:rsidR="000F2BB7" w:rsidRPr="00E060F7">
        <w:t>odes</w:t>
      </w:r>
      <w:r w:rsidR="00663F8F">
        <w:fldChar w:fldCharType="end"/>
      </w:r>
    </w:p>
    <w:p w14:paraId="07B3B58C" w14:textId="54EB99A5"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0F2BB7">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0F2BB7" w:rsidRPr="00E060F7">
        <w:t xml:space="preserve">Specification of </w:t>
      </w:r>
      <w:r w:rsidR="000F2BB7">
        <w:t>Quantifier</w:t>
      </w:r>
      <w:r w:rsidR="000F2BB7" w:rsidRPr="00E060F7">
        <w:t xml:space="preserve"> of Element</w:t>
      </w:r>
      <w:r w:rsidR="000E56D7">
        <w:fldChar w:fldCharType="end"/>
      </w:r>
    </w:p>
    <w:p w14:paraId="14487C87" w14:textId="5DFC71ED"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0F2BB7">
        <w:t xml:space="preserve">Sample of Complete </w:t>
      </w:r>
      <w:r w:rsidR="000F2BB7" w:rsidRPr="00E060F7">
        <w:t>X-definit</w:t>
      </w:r>
      <w:r w:rsidR="000F2BB7">
        <w:t>ion</w:t>
      </w:r>
      <w:r w:rsidR="000E56D7">
        <w:fldChar w:fldCharType="end"/>
      </w:r>
    </w:p>
    <w:p w14:paraId="3BDDF127" w14:textId="030B8725"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0F2BB7">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0F2BB7">
        <w:t>U</w:t>
      </w:r>
      <w:r w:rsidR="000F2BB7" w:rsidRPr="00AB5831">
        <w:t xml:space="preserve">nique </w:t>
      </w:r>
      <w:r w:rsidR="000F2BB7">
        <w:t>V</w:t>
      </w:r>
      <w:r w:rsidR="000F2BB7" w:rsidRPr="00AB5831">
        <w:t xml:space="preserve">alue of </w:t>
      </w:r>
      <w:r w:rsidR="000F2BB7">
        <w:t>A</w:t>
      </w:r>
      <w:r w:rsidR="000F2BB7" w:rsidRPr="00AB5831">
        <w:t xml:space="preserve">ttribute or </w:t>
      </w:r>
      <w:r w:rsidR="000F2BB7">
        <w:t>T</w:t>
      </w:r>
      <w:r w:rsidR="000F2BB7" w:rsidRPr="00AB5831">
        <w:t xml:space="preserve">ext </w:t>
      </w:r>
      <w:r w:rsidR="000F2BB7">
        <w:t>N</w:t>
      </w:r>
      <w:r w:rsidR="000F2BB7" w:rsidRPr="00AB5831">
        <w:t>ode</w:t>
      </w:r>
      <w:r w:rsidR="00663F8F">
        <w:fldChar w:fldCharType="end"/>
      </w:r>
      <w:r w:rsidR="000E56D7">
        <w:t xml:space="preserve"> </w:t>
      </w:r>
    </w:p>
    <w:p w14:paraId="4C794227" w14:textId="77777777" w:rsidR="00D84C56" w:rsidRPr="00E060F7" w:rsidRDefault="00D84C56" w:rsidP="00BF0138">
      <w:pPr>
        <w:pStyle w:val="Nadpis3"/>
      </w:pPr>
      <w:bookmarkStart w:id="112" w:name="_Toc353798523"/>
      <w:bookmarkStart w:id="113" w:name="_Toc353798793"/>
      <w:bookmarkStart w:id="114" w:name="_Toc354414384"/>
      <w:bookmarkStart w:id="115" w:name="_Toc354414659"/>
      <w:bookmarkStart w:id="116" w:name="_Toc354676884"/>
      <w:bookmarkStart w:id="117" w:name="_Ref364330449"/>
      <w:bookmarkStart w:id="118" w:name="_Ref367802781"/>
      <w:bookmarkStart w:id="119" w:name="_Toc126690214"/>
      <w:bookmarkEnd w:id="112"/>
      <w:bookmarkEnd w:id="113"/>
      <w:bookmarkEnd w:id="114"/>
      <w:bookmarkEnd w:id="115"/>
      <w:r w:rsidRPr="00E060F7">
        <w:t>Fix</w:t>
      </w:r>
      <w:r w:rsidR="00D322B8" w:rsidRPr="00E060F7">
        <w:t>ed</w:t>
      </w:r>
      <w:r w:rsidRPr="00E060F7">
        <w:t xml:space="preserve"> </w:t>
      </w:r>
      <w:bookmarkStart w:id="120" w:name="_Toc354676885"/>
      <w:bookmarkEnd w:id="116"/>
      <w:bookmarkEnd w:id="117"/>
      <w:bookmarkEnd w:id="118"/>
      <w:bookmarkEnd w:id="120"/>
      <w:r w:rsidR="00CD4B8E" w:rsidRPr="00E060F7">
        <w:t>V</w:t>
      </w:r>
      <w:r w:rsidR="00D322B8" w:rsidRPr="00E060F7">
        <w:t>alues</w:t>
      </w:r>
      <w:bookmarkEnd w:id="119"/>
    </w:p>
    <w:p w14:paraId="62EBBBF7" w14:textId="54AD9CEB"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0F2BB7">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0896DEDB" w14:textId="639EA52F"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0F2BB7">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0F2BB7" w:rsidRPr="00E060F7">
        <w:t>Events and Actions</w:t>
      </w:r>
      <w:r w:rsidR="00C30184">
        <w:fldChar w:fldCharType="end"/>
      </w:r>
    </w:p>
    <w:p w14:paraId="1EF02F28" w14:textId="28D585E7"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0F2BB7">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0F2BB7">
        <w:t>Declared</w:t>
      </w:r>
      <w:r w:rsidR="000F2BB7" w:rsidRPr="00E060F7">
        <w:t xml:space="preserve"> </w:t>
      </w:r>
      <w:r w:rsidR="000F2BB7">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187D6C">
          <w:type w:val="continuous"/>
          <w:pgSz w:w="11906" w:h="16838" w:code="9"/>
          <w:pgMar w:top="1247" w:right="1304" w:bottom="1247"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lastRenderedPageBreak/>
        <w:t>variant with elements and attributes:</w:t>
      </w:r>
    </w:p>
    <w:p w14:paraId="2DE65557" w14:textId="77777777" w:rsidR="00897B08" w:rsidRPr="00E060F7" w:rsidRDefault="00897B08" w:rsidP="00897B08">
      <w:pPr>
        <w:pStyle w:val="Zdrojovykod-zlutyboxSynteastyl"/>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897B08">
      <w:pPr>
        <w:pStyle w:val="Zdrojovykod-zlutyboxSynteastyl"/>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897B08">
      <w:pPr>
        <w:pStyle w:val="Zdrojovykod-zlutyboxSynteastyl"/>
        <w:rPr>
          <w:color w:val="0070C0"/>
        </w:rPr>
      </w:pPr>
      <w:r w:rsidRPr="00E060F7">
        <w:rPr>
          <w:color w:val="0070C0"/>
        </w:rPr>
        <w:t>&lt;Vehicle&gt;</w:t>
      </w:r>
    </w:p>
    <w:p w14:paraId="76E33EFC" w14:textId="77777777" w:rsidR="00897B08" w:rsidRPr="00E060F7" w:rsidRDefault="00897B08" w:rsidP="00897B08">
      <w:pPr>
        <w:pStyle w:val="Zdrojovykod-zlutyboxSynteastyl"/>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897B08">
      <w:pPr>
        <w:pStyle w:val="Zdrojovykod-zlutyboxSynteastyl"/>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897B08">
      <w:pPr>
        <w:pStyle w:val="Zdrojovykod-zlutyboxSynteastyl"/>
        <w:tabs>
          <w:tab w:val="left" w:pos="284"/>
        </w:tabs>
      </w:pPr>
      <w:r w:rsidRPr="00E060F7">
        <w:rPr>
          <w:color w:val="0070C0"/>
        </w:rPr>
        <w:t>&lt;/Vehicle&gt;</w:t>
      </w:r>
    </w:p>
    <w:p w14:paraId="6F7D7950" w14:textId="77777777" w:rsidR="00897B08" w:rsidRPr="00E060F7" w:rsidRDefault="00897B08" w:rsidP="00897B08">
      <w:pPr>
        <w:pStyle w:val="OdstavecSynteastyl"/>
        <w:sectPr w:rsidR="00897B08" w:rsidRPr="00E060F7" w:rsidSect="00187D6C">
          <w:type w:val="continuous"/>
          <w:pgSz w:w="11906" w:h="16838" w:code="9"/>
          <w:pgMar w:top="1247" w:right="1304" w:bottom="1247" w:left="1304" w:header="709" w:footer="709" w:gutter="0"/>
          <w:cols w:num="2" w:space="708"/>
        </w:sectPr>
      </w:pPr>
    </w:p>
    <w:p w14:paraId="3BA3F1AA" w14:textId="64400F2B" w:rsidR="00D84C56" w:rsidRPr="00E060F7" w:rsidRDefault="00897B08" w:rsidP="00D84C56">
      <w:pPr>
        <w:pStyle w:val="OdstavecSynteastyl"/>
      </w:pPr>
      <w:r w:rsidRPr="00E060F7">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D84C56">
      <w:pPr>
        <w:pStyle w:val="Zdrojovykod-zlutyboxSynteastyl"/>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D84C56">
      <w:pPr>
        <w:pStyle w:val="Zdrojovykod-zlutyboxSynteastyl"/>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D84C56">
      <w:pPr>
        <w:pStyle w:val="Zdrojovykod-zlutyboxSynteastyl"/>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D84C56">
      <w:pPr>
        <w:pStyle w:val="Zdrojovykod-zlutyboxSynteastyl"/>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D84C56">
      <w:pPr>
        <w:pStyle w:val="Zdrojovykod-zlutyboxSynteastyl"/>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D84C56">
      <w:pPr>
        <w:pStyle w:val="Zdrojovykod-zlutyboxSynteastyl"/>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D84C56">
      <w:pPr>
        <w:pStyle w:val="Zdrojovykod-zlutyboxSynteastyl"/>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6EA57EBE"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0F2BB7">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7A4AE7">
      <w:pPr>
        <w:pStyle w:val="Zdrojovykod-zlutyboxSynteastyl"/>
        <w:rPr>
          <w:szCs w:val="16"/>
        </w:rPr>
      </w:pPr>
      <w:r w:rsidRPr="00843228">
        <w:rPr>
          <w:szCs w:val="16"/>
        </w:rPr>
        <w:t>...</w:t>
      </w:r>
    </w:p>
    <w:p w14:paraId="15EF47F6" w14:textId="77777777" w:rsidR="007A4AE7" w:rsidRPr="00843228" w:rsidRDefault="007A4AE7" w:rsidP="007A4AE7">
      <w:pPr>
        <w:pStyle w:val="Zdrojovykod-zlutyboxSynteastyl"/>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7A4AE7">
      <w:pPr>
        <w:pStyle w:val="Zdrojovykod-zlutyboxSynteastyl"/>
        <w:rPr>
          <w:szCs w:val="16"/>
        </w:rPr>
      </w:pPr>
      <w:r w:rsidRPr="00843228">
        <w:rPr>
          <w:szCs w:val="16"/>
        </w:rPr>
        <w:tab/>
        <w:t>final String ver = "2.3.0-b02";</w:t>
      </w:r>
    </w:p>
    <w:p w14:paraId="2FE3EA22" w14:textId="77777777" w:rsidR="007A4AE7" w:rsidRPr="00843228" w:rsidRDefault="007A4AE7" w:rsidP="007A4AE7">
      <w:pPr>
        <w:pStyle w:val="Zdrojovykod-zlutyboxSynteastyl"/>
        <w:rPr>
          <w:color w:val="0070C0"/>
        </w:rPr>
      </w:pPr>
      <w:r w:rsidRPr="00843228">
        <w:rPr>
          <w:color w:val="0070C0"/>
          <w:szCs w:val="16"/>
        </w:rPr>
        <w:t>&lt;/xd:declaration&gt;</w:t>
      </w:r>
    </w:p>
    <w:p w14:paraId="5599F8C3" w14:textId="77777777" w:rsidR="007A4AE7" w:rsidRPr="00843228" w:rsidRDefault="007A4AE7" w:rsidP="007A4AE7">
      <w:pPr>
        <w:pStyle w:val="Zdrojovykod-zlutyboxSynteastyl"/>
      </w:pPr>
      <w:r w:rsidRPr="00843228">
        <w:t>...</w:t>
      </w:r>
    </w:p>
    <w:p w14:paraId="0EE92596" w14:textId="77777777" w:rsidR="00080048" w:rsidRPr="007A4AE7" w:rsidRDefault="00F101E4" w:rsidP="00D84C56">
      <w:pPr>
        <w:pStyle w:val="Zdrojovykod-zlutyboxSynteastyl"/>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BF0138">
      <w:pPr>
        <w:pStyle w:val="Nadpis3"/>
      </w:pPr>
      <w:bookmarkStart w:id="121" w:name="_Toc126690215"/>
      <w:r w:rsidRPr="00E060F7">
        <w:t>Default Value</w:t>
      </w:r>
      <w:bookmarkEnd w:id="121"/>
    </w:p>
    <w:p w14:paraId="228764EE" w14:textId="292158F6" w:rsidR="000375F1" w:rsidRPr="00E060F7" w:rsidRDefault="000375F1" w:rsidP="000375F1">
      <w:pPr>
        <w:pStyle w:val="OdstavecSynteastyl"/>
      </w:pPr>
      <w:bookmarkStart w:id="122"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187D6C">
          <w:type w:val="continuous"/>
          <w:pgSz w:w="11906" w:h="16838" w:code="9"/>
          <w:pgMar w:top="1247" w:right="1304" w:bottom="1247"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0375F1">
      <w:pPr>
        <w:pStyle w:val="Zdrojovykod-zlutyboxSynteastyl"/>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77777777" w:rsidR="000375F1" w:rsidRPr="00E060F7" w:rsidRDefault="000375F1" w:rsidP="000375F1">
      <w:pPr>
        <w:pStyle w:val="Zdrojovykod-zlutyboxSynteastyl"/>
        <w:tabs>
          <w:tab w:val="left" w:pos="567"/>
          <w:tab w:val="left" w:pos="1276"/>
        </w:tabs>
        <w:rPr>
          <w:color w:val="984806"/>
        </w:rPr>
      </w:pPr>
      <w:r w:rsidRPr="00E060F7">
        <w:rPr>
          <w:color w:val="984806"/>
        </w:rPr>
        <w:t xml:space="preserve">          'personal','truck', 'sport', 'other');</w:t>
      </w:r>
    </w:p>
    <w:p w14:paraId="4C1270E8" w14:textId="77777777" w:rsidR="000375F1" w:rsidRPr="00E060F7" w:rsidRDefault="000375F1" w:rsidP="000375F1">
      <w:pPr>
        <w:pStyle w:val="Zdrojovykod-zlutyboxSynteastyl"/>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0375F1">
      <w:pPr>
        <w:pStyle w:val="Zdrojovykod-zlutyboxSynteastyl"/>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EF709F">
      <w:pPr>
        <w:pStyle w:val="Zdrojovykod-zlutyboxSynteastyl"/>
        <w:rPr>
          <w:color w:val="0070C0"/>
        </w:rPr>
      </w:pPr>
      <w:r w:rsidRPr="00E060F7">
        <w:rPr>
          <w:color w:val="0070C0"/>
        </w:rPr>
        <w:t>&lt;</w:t>
      </w:r>
      <w:r w:rsidR="00EF709F" w:rsidRPr="00E060F7">
        <w:rPr>
          <w:color w:val="0070C0"/>
        </w:rPr>
        <w:t>Vehicle&gt;</w:t>
      </w:r>
    </w:p>
    <w:p w14:paraId="76952422" w14:textId="77777777" w:rsidR="00EF709F" w:rsidRPr="00E060F7" w:rsidRDefault="00EF709F" w:rsidP="00EF709F">
      <w:pPr>
        <w:pStyle w:val="Zdrojovykod-zlutyboxSynteastyl"/>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EF709F">
      <w:pPr>
        <w:pStyle w:val="Zdrojovykod-zlutyboxSynteastyl"/>
        <w:tabs>
          <w:tab w:val="left" w:pos="284"/>
        </w:tabs>
      </w:pPr>
      <w:r w:rsidRPr="00E060F7">
        <w:t xml:space="preserve">     'truck', 'sport', 'other');</w:t>
      </w:r>
    </w:p>
    <w:p w14:paraId="3425A792" w14:textId="77777777" w:rsidR="00EF709F" w:rsidRPr="00E060F7" w:rsidRDefault="00EF709F" w:rsidP="00EF709F">
      <w:pPr>
        <w:pStyle w:val="Zdrojovykod-zlutyboxSynteastyl"/>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EF709F">
      <w:pPr>
        <w:pStyle w:val="Zdrojovykod-zlutyboxSynteastyl"/>
        <w:rPr>
          <w:color w:val="0070C0"/>
        </w:rPr>
      </w:pPr>
      <w:r w:rsidRPr="00E060F7">
        <w:t xml:space="preserve">   </w:t>
      </w:r>
      <w:r w:rsidRPr="00E060F7">
        <w:rPr>
          <w:color w:val="0070C0"/>
        </w:rPr>
        <w:t>&lt;/type&gt;</w:t>
      </w:r>
    </w:p>
    <w:p w14:paraId="747163D9"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0375F1">
      <w:pPr>
        <w:pStyle w:val="Zdrojovykod-zlutyboxSynteastyl"/>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0375F1">
      <w:pPr>
        <w:pStyle w:val="Zdrojovykod-zlutyboxSynteastyl"/>
        <w:tabs>
          <w:tab w:val="left" w:pos="284"/>
        </w:tabs>
      </w:pPr>
      <w:r w:rsidRPr="00E060F7">
        <w:rPr>
          <w:color w:val="0070C0"/>
        </w:rPr>
        <w:t>&lt;/Vehicle&gt;</w:t>
      </w:r>
    </w:p>
    <w:p w14:paraId="39A7FFF2" w14:textId="77777777" w:rsidR="000375F1" w:rsidRPr="00E060F7" w:rsidRDefault="000375F1" w:rsidP="000375F1">
      <w:pPr>
        <w:pStyle w:val="OdstavecSynteastyl"/>
        <w:sectPr w:rsidR="000375F1" w:rsidRPr="00E060F7" w:rsidSect="00187D6C">
          <w:type w:val="continuous"/>
          <w:pgSz w:w="11906" w:h="16838" w:code="9"/>
          <w:pgMar w:top="1247" w:right="1304" w:bottom="1247" w:left="1304" w:header="709" w:footer="709" w:gutter="0"/>
          <w:cols w:num="2" w:space="708"/>
        </w:sectPr>
      </w:pPr>
    </w:p>
    <w:p w14:paraId="7D12A879" w14:textId="4808F82C" w:rsidR="007069E1" w:rsidRPr="00E060F7" w:rsidRDefault="007069E1" w:rsidP="000E3AE0">
      <w:pPr>
        <w:pStyle w:val="Nadpis2"/>
      </w:pPr>
      <w:bookmarkStart w:id="123" w:name="_Toc485128294"/>
      <w:bookmarkStart w:id="124" w:name="_Toc126690216"/>
      <w:r w:rsidRPr="00E060F7">
        <w:t xml:space="preserve">Alternative specification of </w:t>
      </w:r>
      <w:bookmarkEnd w:id="123"/>
      <w:r w:rsidR="0044568E">
        <w:t>quantifier</w:t>
      </w:r>
      <w:r w:rsidRPr="00E060F7">
        <w:t>s</w:t>
      </w:r>
      <w:bookmarkEnd w:id="124"/>
    </w:p>
    <w:p w14:paraId="4FD627B0" w14:textId="0F28B62F"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0F2BB7">
        <w:t>2.2</w:t>
      </w:r>
      <w:r w:rsidR="00C30184">
        <w:fldChar w:fldCharType="end"/>
      </w:r>
      <w:r w:rsidR="00C30184">
        <w:t xml:space="preserve"> </w:t>
      </w:r>
      <w:r w:rsidR="00481306" w:rsidRPr="00E060F7">
        <w:t>Script of X</w:t>
      </w:r>
      <w:r w:rsidR="00481306" w:rsidRPr="00E060F7">
        <w:noBreakHyphen/>
        <w:t>definition</w:t>
      </w:r>
    </w:p>
    <w:p w14:paraId="65BD5CFB" w14:textId="08DAA433"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lastRenderedPageBreak/>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187D6C">
          <w:type w:val="continuous"/>
          <w:pgSz w:w="11906" w:h="16838" w:code="9"/>
          <w:pgMar w:top="1247" w:right="1304" w:bottom="1247"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7069E1">
      <w:pPr>
        <w:pStyle w:val="Zdrojovykod-zlutyboxSynteastyl"/>
        <w:tabs>
          <w:tab w:val="left" w:pos="567"/>
          <w:tab w:val="left" w:pos="1276"/>
        </w:tabs>
        <w:rPr>
          <w:color w:val="0070C0"/>
        </w:rPr>
      </w:pPr>
      <w:r w:rsidRPr="00E060F7">
        <w:rPr>
          <w:color w:val="0070C0"/>
        </w:rPr>
        <w:t>&lt;List&gt;</w:t>
      </w:r>
    </w:p>
    <w:p w14:paraId="7DF7F57E" w14:textId="77777777" w:rsidR="007069E1" w:rsidRPr="00E060F7" w:rsidRDefault="007069E1" w:rsidP="007069E1">
      <w:pPr>
        <w:pStyle w:val="Zdrojovykod-zlutyboxSynteastyl"/>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7069E1">
      <w:pPr>
        <w:pStyle w:val="Zdrojovykod-zlutyboxSynteastyl"/>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7069E1">
      <w:pPr>
        <w:pStyle w:val="Zdrojovykod-zlutyboxSynteastyl"/>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7069E1">
      <w:pPr>
        <w:pStyle w:val="Zdrojovykod-zlutyboxSynteastyl"/>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7069E1">
      <w:pPr>
        <w:pStyle w:val="Zdrojovykod-zlutyboxSynteastyl"/>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7069E1">
      <w:pPr>
        <w:pStyle w:val="Zdrojovykod-zlutyboxSynteastyl"/>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7069E1">
      <w:pPr>
        <w:pStyle w:val="Zdrojovykod-zlutyboxSynteastyl"/>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7069E1">
      <w:pPr>
        <w:pStyle w:val="Zdrojovykod-zlutyboxSynteastyl"/>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7069E1">
      <w:pPr>
        <w:pStyle w:val="Zdrojovykod-zlutyboxSynteastyl"/>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7069E1">
      <w:pPr>
        <w:pStyle w:val="Zdrojovykod-zlutyboxSynteastyl"/>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7069E1">
      <w:pPr>
        <w:pStyle w:val="Zdrojovykod-zlutyboxSynteastyl"/>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7069E1">
      <w:pPr>
        <w:pStyle w:val="Zdrojovykod-zlutyboxSynteastyl"/>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7069E1">
      <w:pPr>
        <w:pStyle w:val="Zdrojovykod-zlutyboxSynteastyl"/>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7069E1">
      <w:pPr>
        <w:pStyle w:val="Zdrojovykod-zlutyboxSynteastyl"/>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7069E1">
      <w:pPr>
        <w:pStyle w:val="Zdrojovykod-zlutyboxSynteastyl"/>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7069E1">
      <w:pPr>
        <w:pStyle w:val="Zdrojovykod-zlutyboxSynteastyl"/>
        <w:tabs>
          <w:tab w:val="left" w:pos="284"/>
        </w:tabs>
        <w:rPr>
          <w:color w:val="0070C0"/>
        </w:rPr>
        <w:sectPr w:rsidR="007069E1" w:rsidRPr="00E060F7" w:rsidSect="00187D6C">
          <w:type w:val="continuous"/>
          <w:pgSz w:w="11906" w:h="16838" w:code="9"/>
          <w:pgMar w:top="1247" w:right="1304" w:bottom="1247" w:left="1304" w:header="709" w:footer="709" w:gutter="0"/>
          <w:cols w:num="2" w:space="708"/>
        </w:sectPr>
      </w:pPr>
    </w:p>
    <w:p w14:paraId="5BEC7A08" w14:textId="4ACD731A" w:rsidR="00D84C56" w:rsidRPr="00E060F7" w:rsidRDefault="00D84C56" w:rsidP="00D84C56">
      <w:pPr>
        <w:pStyle w:val="Nadpis2"/>
      </w:pPr>
      <w:bookmarkStart w:id="125" w:name="_Toc360304842"/>
      <w:bookmarkStart w:id="126" w:name="_Toc353798524"/>
      <w:bookmarkStart w:id="127" w:name="_Toc353798794"/>
      <w:bookmarkStart w:id="128" w:name="_Toc354414385"/>
      <w:bookmarkStart w:id="129" w:name="_Toc354414660"/>
      <w:bookmarkStart w:id="130" w:name="_Toc354499089"/>
      <w:bookmarkStart w:id="131" w:name="_Toc354499364"/>
      <w:bookmarkStart w:id="132" w:name="_Toc354499663"/>
      <w:bookmarkStart w:id="133" w:name="_Toc354499938"/>
      <w:bookmarkStart w:id="134" w:name="_Toc354505278"/>
      <w:bookmarkStart w:id="135" w:name="_Toc354505555"/>
      <w:bookmarkStart w:id="136" w:name="_Toc354676651"/>
      <w:bookmarkStart w:id="137" w:name="_Toc354676886"/>
      <w:bookmarkStart w:id="138" w:name="_Toc354912535"/>
      <w:bookmarkStart w:id="139" w:name="_Toc354917366"/>
      <w:bookmarkStart w:id="140" w:name="_Toc355016496"/>
      <w:bookmarkStart w:id="141" w:name="_Toc355016760"/>
      <w:bookmarkStart w:id="142" w:name="_Toc355312054"/>
      <w:bookmarkStart w:id="143" w:name="_Toc353798525"/>
      <w:bookmarkStart w:id="144" w:name="_Toc353798795"/>
      <w:bookmarkStart w:id="145" w:name="_Toc354414386"/>
      <w:bookmarkStart w:id="146" w:name="_Toc354414661"/>
      <w:bookmarkStart w:id="147" w:name="_Toc354499090"/>
      <w:bookmarkStart w:id="148" w:name="_Toc354499365"/>
      <w:bookmarkStart w:id="149" w:name="_Toc354499664"/>
      <w:bookmarkStart w:id="150" w:name="_Toc354499939"/>
      <w:bookmarkStart w:id="151" w:name="_Toc354505279"/>
      <w:bookmarkStart w:id="152" w:name="_Toc354505556"/>
      <w:bookmarkStart w:id="153" w:name="_Toc354676652"/>
      <w:bookmarkStart w:id="154" w:name="_Toc354676887"/>
      <w:bookmarkStart w:id="155" w:name="_Toc354912536"/>
      <w:bookmarkStart w:id="156" w:name="_Toc354917367"/>
      <w:bookmarkStart w:id="157" w:name="_Toc355016497"/>
      <w:bookmarkStart w:id="158" w:name="_Toc355016761"/>
      <w:bookmarkStart w:id="159" w:name="_Toc355312055"/>
      <w:bookmarkStart w:id="160" w:name="_Toc353798526"/>
      <w:bookmarkStart w:id="161" w:name="_Toc353798796"/>
      <w:bookmarkStart w:id="162" w:name="_Toc354414387"/>
      <w:bookmarkStart w:id="163" w:name="_Toc354414662"/>
      <w:bookmarkStart w:id="164" w:name="_Toc354499091"/>
      <w:bookmarkStart w:id="165" w:name="_Toc354499366"/>
      <w:bookmarkStart w:id="166" w:name="_Toc354499665"/>
      <w:bookmarkStart w:id="167" w:name="_Toc354499940"/>
      <w:bookmarkStart w:id="168" w:name="_Toc354505280"/>
      <w:bookmarkStart w:id="169" w:name="_Toc354505557"/>
      <w:bookmarkStart w:id="170" w:name="_Toc354676653"/>
      <w:bookmarkStart w:id="171" w:name="_Toc354676888"/>
      <w:bookmarkStart w:id="172" w:name="_Toc354912537"/>
      <w:bookmarkStart w:id="173" w:name="_Toc354917368"/>
      <w:bookmarkStart w:id="174" w:name="_Toc355016498"/>
      <w:bookmarkStart w:id="175" w:name="_Toc355016762"/>
      <w:bookmarkStart w:id="176" w:name="_Toc355312056"/>
      <w:bookmarkStart w:id="177" w:name="_Ref340840414"/>
      <w:bookmarkStart w:id="178" w:name="_Toc354676889"/>
      <w:bookmarkStart w:id="179" w:name="_Toc126690217"/>
      <w:bookmarkEnd w:id="122"/>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0"/>
      <w:bookmarkEnd w:id="111"/>
      <w:bookmarkEnd w:id="177"/>
      <w:bookmarkEnd w:id="178"/>
      <w:bookmarkEnd w:id="179"/>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127B8D44"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0F2BB7">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187D6C">
          <w:type w:val="continuous"/>
          <w:pgSz w:w="11906" w:h="16838" w:code="9"/>
          <w:pgMar w:top="1247" w:right="1304" w:bottom="1247"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35FD6">
      <w:pPr>
        <w:pStyle w:val="Zdrojovykod-zlutyboxSynteastyl"/>
        <w:tabs>
          <w:tab w:val="left" w:pos="567"/>
          <w:tab w:val="left" w:pos="1276"/>
        </w:tabs>
        <w:rPr>
          <w:color w:val="0070C0"/>
        </w:rPr>
      </w:pPr>
      <w:r w:rsidRPr="00E060F7">
        <w:rPr>
          <w:color w:val="0070C0"/>
        </w:rPr>
        <w:t>&lt;List&gt;</w:t>
      </w:r>
    </w:p>
    <w:p w14:paraId="1BC67C9B" w14:textId="77777777" w:rsidR="00435FD6" w:rsidRPr="00E060F7" w:rsidRDefault="00435FD6" w:rsidP="00435FD6">
      <w:pPr>
        <w:pStyle w:val="Zdrojovykod-zlutyboxSynteastyl"/>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35FD6">
      <w:pPr>
        <w:pStyle w:val="Zdrojovykod-zlutyboxSynteastyl"/>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35FD6">
      <w:pPr>
        <w:pStyle w:val="Zdrojovykod-zlutyboxSynteastyl"/>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35FD6">
      <w:pPr>
        <w:pStyle w:val="Zdrojovykod-zlutyboxSynteastyl"/>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35FD6">
      <w:pPr>
        <w:pStyle w:val="Zdrojovykod-zlutyboxSynteastyl"/>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35FD6">
      <w:pPr>
        <w:pStyle w:val="Zdrojovykod-zlutyboxSynteastyl"/>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35FD6">
      <w:pPr>
        <w:pStyle w:val="Zdrojovykod-zlutyboxSynteastyl"/>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35FD6">
      <w:pPr>
        <w:pStyle w:val="Zdrojovykod-zlutyboxSynteastyl"/>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35FD6">
      <w:pPr>
        <w:pStyle w:val="Zdrojovykod-zlutyboxSynteastyl"/>
        <w:tabs>
          <w:tab w:val="left" w:pos="567"/>
          <w:tab w:val="left" w:pos="1276"/>
        </w:tabs>
        <w:rPr>
          <w:color w:val="0070C0"/>
        </w:rPr>
      </w:pPr>
      <w:r w:rsidRPr="00E060F7">
        <w:rPr>
          <w:color w:val="0070C0"/>
        </w:rPr>
        <w:t>&lt;List&gt;</w:t>
      </w:r>
    </w:p>
    <w:p w14:paraId="42B17ED4" w14:textId="77777777" w:rsidR="00435FD6" w:rsidRPr="00E060F7" w:rsidRDefault="00435FD6" w:rsidP="00435FD6">
      <w:pPr>
        <w:pStyle w:val="Zdrojovykod-zlutyboxSynteastyl"/>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35FD6">
      <w:pPr>
        <w:pStyle w:val="Zdrojovykod-zlutyboxSynteastyl"/>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35FD6">
      <w:pPr>
        <w:pStyle w:val="Zdrojovykod-zlutyboxSynteastyl"/>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35FD6">
      <w:pPr>
        <w:pStyle w:val="Zdrojovykod-zlutyboxSynteastyl"/>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35FD6">
      <w:pPr>
        <w:pStyle w:val="Zdrojovykod-zlutyboxSynteastyl"/>
        <w:tabs>
          <w:tab w:val="left" w:pos="284"/>
        </w:tabs>
        <w:rPr>
          <w:color w:val="0070C0"/>
        </w:rPr>
      </w:pPr>
      <w:r w:rsidRPr="00E060F7">
        <w:rPr>
          <w:color w:val="0070C0"/>
        </w:rPr>
        <w:t xml:space="preserve">  &lt;/Vehicle&gt;</w:t>
      </w:r>
    </w:p>
    <w:p w14:paraId="7C0B539D" w14:textId="77777777" w:rsidR="00435FD6" w:rsidRPr="00E060F7" w:rsidRDefault="00435FD6" w:rsidP="00435FD6">
      <w:pPr>
        <w:pStyle w:val="Zdrojovykod-zlutyboxSynteastyl"/>
        <w:tabs>
          <w:tab w:val="left" w:pos="284"/>
        </w:tabs>
        <w:rPr>
          <w:color w:val="0070C0"/>
        </w:rPr>
      </w:pPr>
      <w:r w:rsidRPr="00E060F7">
        <w:rPr>
          <w:color w:val="0070C0"/>
        </w:rPr>
        <w:t>&lt;/List&gt;</w:t>
      </w:r>
    </w:p>
    <w:p w14:paraId="5993AF5C" w14:textId="77777777" w:rsidR="00435FD6" w:rsidRPr="00E060F7" w:rsidRDefault="00435FD6" w:rsidP="00435FD6">
      <w:pPr>
        <w:pStyle w:val="Zdrojovykod-zlutyboxSynteastyl"/>
        <w:tabs>
          <w:tab w:val="left" w:pos="284"/>
        </w:tabs>
        <w:rPr>
          <w:color w:val="0070C0"/>
        </w:rPr>
        <w:sectPr w:rsidR="00435FD6" w:rsidRPr="00E060F7" w:rsidSect="00187D6C">
          <w:type w:val="continuous"/>
          <w:pgSz w:w="11906" w:h="16838" w:code="9"/>
          <w:pgMar w:top="1247" w:right="1304" w:bottom="1247"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6125AB">
      <w:pPr>
        <w:pStyle w:val="Zdrojovykod-zlutyboxSynteastyl"/>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6125AB">
      <w:pPr>
        <w:pStyle w:val="Zdrojovykod-zlutyboxSynteastyl"/>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6125AB">
      <w:pPr>
        <w:pStyle w:val="Zdrojovykod-zlutyboxSynteastyl"/>
        <w:tabs>
          <w:tab w:val="left" w:pos="567"/>
          <w:tab w:val="left" w:pos="1276"/>
        </w:tabs>
      </w:pPr>
      <w:r>
        <w:rPr>
          <w:szCs w:val="16"/>
        </w:rPr>
        <w:t xml:space="preserve">   ...</w:t>
      </w:r>
    </w:p>
    <w:p w14:paraId="74BEA9CF" w14:textId="77777777" w:rsidR="006125AB" w:rsidRPr="00E060F7" w:rsidRDefault="006125AB" w:rsidP="006125AB">
      <w:pPr>
        <w:pStyle w:val="Zdrojovykod-zlutyboxSynteastyl"/>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4AEBF57C"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0F2BB7">
        <w:t xml:space="preserve">Sample of Complete </w:t>
      </w:r>
      <w:r w:rsidR="000F2BB7" w:rsidRPr="00E060F7">
        <w:t>X-definit</w:t>
      </w:r>
      <w:r w:rsidR="000F2BB7">
        <w:t>ion</w:t>
      </w:r>
      <w:r w:rsidR="00C30184">
        <w:fldChar w:fldCharType="end"/>
      </w:r>
    </w:p>
    <w:p w14:paraId="0566EDB8" w14:textId="77777777" w:rsidR="00D84C56" w:rsidRPr="00E060F7" w:rsidRDefault="007D3694" w:rsidP="00D84C56">
      <w:pPr>
        <w:pStyle w:val="Nadpis2"/>
      </w:pPr>
      <w:bookmarkStart w:id="180" w:name="_Toc353798529"/>
      <w:bookmarkStart w:id="181" w:name="_Toc353798799"/>
      <w:bookmarkStart w:id="182" w:name="_Toc354414390"/>
      <w:bookmarkStart w:id="183" w:name="_Toc354414665"/>
      <w:bookmarkStart w:id="184" w:name="_Toc354499094"/>
      <w:bookmarkStart w:id="185" w:name="_Toc354499369"/>
      <w:bookmarkStart w:id="186" w:name="_Toc354499668"/>
      <w:bookmarkStart w:id="187" w:name="_Toc354499943"/>
      <w:bookmarkStart w:id="188" w:name="_Toc354505283"/>
      <w:bookmarkStart w:id="189" w:name="_Toc354505560"/>
      <w:bookmarkStart w:id="190" w:name="_Toc354676656"/>
      <w:bookmarkStart w:id="191" w:name="_Toc354676891"/>
      <w:bookmarkStart w:id="192" w:name="_Toc354912540"/>
      <w:bookmarkStart w:id="193" w:name="_Toc354917371"/>
      <w:bookmarkStart w:id="194" w:name="_Toc355016501"/>
      <w:bookmarkStart w:id="195" w:name="_Toc355016765"/>
      <w:bookmarkStart w:id="196" w:name="_Toc355312059"/>
      <w:bookmarkStart w:id="197" w:name="_Ref337034981"/>
      <w:bookmarkStart w:id="198" w:name="_Toc337655407"/>
      <w:bookmarkStart w:id="199" w:name="_Ref341370858"/>
      <w:bookmarkStart w:id="200" w:name="_Ref341371011"/>
      <w:bookmarkStart w:id="201" w:name="_Ref341371124"/>
      <w:bookmarkStart w:id="202" w:name="_Ref341371253"/>
      <w:bookmarkStart w:id="203" w:name="_Ref341371319"/>
      <w:bookmarkStart w:id="204" w:name="_Ref341371342"/>
      <w:bookmarkStart w:id="205" w:name="_Ref341371379"/>
      <w:bookmarkStart w:id="206" w:name="_Ref341371425"/>
      <w:bookmarkStart w:id="207" w:name="_Ref341371449"/>
      <w:bookmarkStart w:id="208" w:name="_Ref341371510"/>
      <w:bookmarkStart w:id="209" w:name="_Toc354676892"/>
      <w:bookmarkStart w:id="210" w:name="_Toc126690218"/>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E060F7">
        <w:t>Events and Action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2E398F20"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0F2BB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01353AF9" w14:textId="6D1DDF50" w:rsidR="00642433" w:rsidRPr="00E060F7" w:rsidRDefault="007D3694" w:rsidP="00D84C56">
      <w:pPr>
        <w:pStyle w:val="OdstavecSynteastyl"/>
      </w:pPr>
      <w:r w:rsidRPr="00E060F7">
        <w:lastRenderedPageBreak/>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16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13035"/>
      </w:tblGrid>
      <w:tr w:rsidR="00C722FA" w:rsidRPr="00E060F7" w14:paraId="60E83859" w14:textId="77777777" w:rsidTr="00345659">
        <w:tc>
          <w:tcPr>
            <w:tcW w:w="1985" w:type="dxa"/>
            <w:shd w:val="clear" w:color="auto" w:fill="FBD4B4"/>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BD4B4"/>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13035" w:type="dxa"/>
            <w:shd w:val="clear" w:color="auto" w:fill="FBD4B4"/>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345659">
        <w:tc>
          <w:tcPr>
            <w:tcW w:w="1985" w:type="dxa"/>
            <w:shd w:val="clear" w:color="auto" w:fill="FBD4B4"/>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BD4B4"/>
          </w:tcPr>
          <w:p w14:paraId="291D523B" w14:textId="77777777" w:rsidR="00C722FA" w:rsidRPr="00E060F7" w:rsidRDefault="00345659" w:rsidP="00E75ED1">
            <w:pPr>
              <w:pStyle w:val="Odstavec"/>
              <w:snapToGrid w:val="0"/>
              <w:spacing w:before="60"/>
              <w:rPr>
                <w:bCs/>
              </w:rPr>
            </w:pPr>
            <w:r w:rsidRPr="00E060F7">
              <w:rPr>
                <w:bCs/>
              </w:rPr>
              <w:t>Object</w:t>
            </w:r>
          </w:p>
        </w:tc>
        <w:tc>
          <w:tcPr>
            <w:tcW w:w="13035" w:type="dxa"/>
            <w:shd w:val="clear" w:color="auto" w:fill="FBD4B4"/>
          </w:tcPr>
          <w:p w14:paraId="64E876DA" w14:textId="7C6D1B7E" w:rsidR="00345659" w:rsidRPr="00E22B75" w:rsidRDefault="00C722FA" w:rsidP="00E75ED1">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p>
          <w:p w14:paraId="452465BB" w14:textId="56E2B55D" w:rsidR="009A3A3D" w:rsidRPr="00E22B75" w:rsidRDefault="00C722FA" w:rsidP="00E75ED1">
            <w:pPr>
              <w:pStyle w:val="Odstavec"/>
              <w:snapToGrid w:val="0"/>
              <w:spacing w:before="60"/>
              <w:rPr>
                <w:bCs/>
              </w:rPr>
            </w:pPr>
            <w:r w:rsidRPr="00E22B75">
              <w:rPr>
                <w:bCs/>
              </w:rPr>
              <w:t xml:space="preserve"> 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Pr="00E22B75">
              <w:rPr>
                <w:bCs/>
              </w:rPr>
              <w:t xml:space="preserve"> The </w:t>
            </w:r>
            <w:r w:rsidR="001C2DBF" w:rsidRPr="00E22B75">
              <w:rPr>
                <w:bCs/>
              </w:rPr>
              <w:t>action</w:t>
            </w:r>
          </w:p>
          <w:p w14:paraId="205F9D4A" w14:textId="1527F42C" w:rsidR="009A3A3D" w:rsidRPr="00E22B75" w:rsidRDefault="00C722FA" w:rsidP="009A3A3D">
            <w:pPr>
              <w:pStyle w:val="Odstavec"/>
              <w:snapToGrid w:val="0"/>
              <w:spacing w:before="60"/>
              <w:rPr>
                <w:bCs/>
              </w:rPr>
            </w:pP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345659">
        <w:tc>
          <w:tcPr>
            <w:tcW w:w="1985" w:type="dxa"/>
            <w:shd w:val="clear" w:color="auto" w:fill="FBD4B4"/>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t>D</w:t>
            </w:r>
            <w:r w:rsidR="00C722FA" w:rsidRPr="00E060F7">
              <w:rPr>
                <w:rFonts w:ascii="Consolas" w:hAnsi="Consolas"/>
                <w:bCs/>
              </w:rPr>
              <w:t>efault</w:t>
            </w:r>
          </w:p>
        </w:tc>
        <w:tc>
          <w:tcPr>
            <w:tcW w:w="992" w:type="dxa"/>
            <w:shd w:val="clear" w:color="auto" w:fill="FBD4B4"/>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13035" w:type="dxa"/>
            <w:shd w:val="clear" w:color="auto" w:fill="FBD4B4"/>
          </w:tcPr>
          <w:p w14:paraId="6045A8F8" w14:textId="12341855" w:rsidR="00345659" w:rsidRPr="00E22B75" w:rsidRDefault="00C722FA" w:rsidP="008B556D">
            <w:pPr>
              <w:pStyle w:val="Odstavec"/>
              <w:snapToGrid w:val="0"/>
              <w:spacing w:before="60"/>
              <w:rPr>
                <w:szCs w:val="16"/>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p>
          <w:p w14:paraId="6B7009AF" w14:textId="637CF262" w:rsidR="00345659" w:rsidRPr="00E22B75" w:rsidRDefault="00C722FA" w:rsidP="008B556D">
            <w:pPr>
              <w:pStyle w:val="Odstavec"/>
              <w:snapToGrid w:val="0"/>
              <w:spacing w:before="60"/>
              <w:rPr>
                <w:rFonts w:eastAsia="Arial"/>
                <w:bCs/>
              </w:rPr>
            </w:pPr>
            <w:r w:rsidRPr="00E22B75">
              <w:rPr>
                <w:szCs w:val="16"/>
              </w:rPr>
              <w:t xml:space="preserve"> 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p>
          <w:p w14:paraId="44306560" w14:textId="2E0CFACC" w:rsidR="009A3A3D" w:rsidRPr="00E22B75" w:rsidRDefault="00C722FA" w:rsidP="009A3A3D">
            <w:pPr>
              <w:pStyle w:val="Odstavec"/>
              <w:snapToGrid w:val="0"/>
              <w:spacing w:before="60"/>
              <w:rPr>
                <w:szCs w:val="16"/>
              </w:rPr>
            </w:pPr>
            <w:r w:rsidRPr="00E22B75">
              <w:rPr>
                <w:rFonts w:eastAsia="Arial"/>
                <w:bCs/>
              </w:rPr>
              <w:t xml:space="preserve"> 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p>
          <w:p w14:paraId="0FADF5CF" w14:textId="38CF0351" w:rsidR="00C722FA" w:rsidRPr="00E22B75" w:rsidRDefault="009A3A3D" w:rsidP="005C397D">
            <w:pPr>
              <w:pStyle w:val="Odstavec"/>
              <w:snapToGrid w:val="0"/>
              <w:spacing w:before="60"/>
              <w:rPr>
                <w:bCs/>
              </w:rPr>
            </w:pPr>
            <w:r w:rsidRPr="00E22B75">
              <w:rPr>
                <w:szCs w:val="16"/>
              </w:rPr>
              <w:t xml:space="preserve"> in the </w:t>
            </w:r>
            <w:r w:rsidR="00CD32E2" w:rsidRPr="00E22B75">
              <w:rPr>
                <w:szCs w:val="16"/>
              </w:rPr>
              <w:t>X-script</w:t>
            </w:r>
            <w:r w:rsidRPr="00E22B75">
              <w:rPr>
                <w:szCs w:val="16"/>
              </w:rPr>
              <w:t xml:space="preserve"> of an attribute or text node</w:t>
            </w:r>
            <w:r w:rsidR="00E22B75" w:rsidRPr="00E22B75">
              <w:rPr>
                <w:szCs w:val="16"/>
              </w:rPr>
              <w:t>.</w:t>
            </w:r>
          </w:p>
        </w:tc>
      </w:tr>
      <w:tr w:rsidR="00C722FA" w:rsidRPr="00E060F7" w14:paraId="7135E8DB" w14:textId="77777777" w:rsidTr="00345659">
        <w:tc>
          <w:tcPr>
            <w:tcW w:w="1985" w:type="dxa"/>
            <w:shd w:val="clear" w:color="auto" w:fill="FBD4B4"/>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BD4B4"/>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13035" w:type="dxa"/>
            <w:shd w:val="clear" w:color="auto" w:fill="FBD4B4"/>
          </w:tcPr>
          <w:p w14:paraId="6E32DDF4" w14:textId="74A78E11" w:rsidR="00345659" w:rsidRPr="00E22B75" w:rsidRDefault="00C722FA" w:rsidP="00047A89">
            <w:pPr>
              <w:pStyle w:val="Odstavec"/>
              <w:snapToGrid w:val="0"/>
              <w:spacing w:before="60"/>
              <w:rPr>
                <w:szCs w:val="16"/>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p>
          <w:p w14:paraId="3079BC53" w14:textId="5B02083A" w:rsidR="009A3A3D" w:rsidRPr="00E22B75" w:rsidRDefault="00C722FA" w:rsidP="00047A89">
            <w:pPr>
              <w:pStyle w:val="Odstavec"/>
              <w:snapToGrid w:val="0"/>
              <w:spacing w:before="60"/>
              <w:rPr>
                <w:szCs w:val="16"/>
              </w:rPr>
            </w:pPr>
            <w:r w:rsidRPr="00E22B75">
              <w:rPr>
                <w:szCs w:val="16"/>
              </w:rPr>
              <w:t xml:space="preserve"> 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p>
          <w:p w14:paraId="493A782B" w14:textId="64E850FA" w:rsidR="009A3A3D" w:rsidRPr="00E22B75" w:rsidRDefault="009A3A3D" w:rsidP="00047A89">
            <w:pPr>
              <w:pStyle w:val="Odstavec"/>
              <w:snapToGrid w:val="0"/>
              <w:spacing w:before="60"/>
              <w:rPr>
                <w:szCs w:val="16"/>
              </w:rPr>
            </w:pPr>
            <w:r w:rsidRPr="00E22B75">
              <w:rPr>
                <w:szCs w:val="16"/>
              </w:rPr>
              <w:t xml:space="preserve"> and to its namespace and the list of attributes.  </w:t>
            </w:r>
            <w:r w:rsidR="00C722FA" w:rsidRPr="00E22B75">
              <w:rPr>
                <w:szCs w:val="16"/>
              </w:rPr>
              <w:t xml:space="preserve">If </w:t>
            </w:r>
            <w:r w:rsidRPr="00E22B75">
              <w:rPr>
                <w:szCs w:val="16"/>
              </w:rPr>
              <w:t>the action returns</w:t>
            </w:r>
            <w:r w:rsidR="00C722FA" w:rsidRPr="00E22B75">
              <w:rPr>
                <w:szCs w:val="16"/>
              </w:rPr>
              <w:t xml:space="preserve"> true then the item</w:t>
            </w:r>
          </w:p>
          <w:p w14:paraId="6320F66A" w14:textId="77777777" w:rsidR="009A3A3D" w:rsidRPr="00E22B75" w:rsidRDefault="00C722FA" w:rsidP="009A3A3D">
            <w:pPr>
              <w:pStyle w:val="Odstavec"/>
              <w:snapToGrid w:val="0"/>
              <w:spacing w:before="60"/>
              <w:rPr>
                <w:szCs w:val="16"/>
              </w:rPr>
            </w:pPr>
            <w:r w:rsidRPr="00E22B75">
              <w:rPr>
                <w:szCs w:val="16"/>
              </w:rPr>
              <w:t xml:space="preserve"> is processed. If it is false then this item is not processed.</w:t>
            </w:r>
            <w:r w:rsidR="009A3A3D" w:rsidRPr="00E22B75">
              <w:rPr>
                <w:szCs w:val="16"/>
              </w:rPr>
              <w:t xml:space="preserve"> The action can be specified only</w:t>
            </w:r>
          </w:p>
          <w:p w14:paraId="029A36D3" w14:textId="78BF1CC4" w:rsidR="00C722FA" w:rsidRPr="00E22B75" w:rsidRDefault="009A3A3D" w:rsidP="005C397D">
            <w:pPr>
              <w:pStyle w:val="Odstavec"/>
              <w:snapToGrid w:val="0"/>
              <w:spacing w:before="60"/>
              <w:rPr>
                <w:bCs/>
              </w:rPr>
            </w:pPr>
            <w:r w:rsidRPr="00E22B75">
              <w:rPr>
                <w:szCs w:val="16"/>
              </w:rPr>
              <w:t xml:space="preserve"> in the </w:t>
            </w:r>
            <w:r w:rsidR="00CD32E2" w:rsidRPr="00E22B75">
              <w:rPr>
                <w:szCs w:val="16"/>
              </w:rPr>
              <w:t>X-script</w:t>
            </w:r>
            <w:r w:rsidRPr="00E22B75">
              <w:rPr>
                <w:szCs w:val="16"/>
              </w:rPr>
              <w:t xml:space="preserve"> of an attribute or text node</w:t>
            </w:r>
            <w:r w:rsidR="00E22B75" w:rsidRPr="00E22B75">
              <w:rPr>
                <w:szCs w:val="16"/>
              </w:rPr>
              <w:t>.</w:t>
            </w:r>
          </w:p>
        </w:tc>
      </w:tr>
      <w:tr w:rsidR="00C722FA" w:rsidRPr="00E060F7" w14:paraId="7CBAFE34" w14:textId="77777777" w:rsidTr="00345659">
        <w:tc>
          <w:tcPr>
            <w:tcW w:w="1985" w:type="dxa"/>
            <w:shd w:val="clear" w:color="auto" w:fill="FBD4B4"/>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BD4B4"/>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13035" w:type="dxa"/>
            <w:shd w:val="clear" w:color="auto" w:fill="FBD4B4"/>
          </w:tcPr>
          <w:p w14:paraId="291A0248" w14:textId="42FE2BF7" w:rsidR="00507590" w:rsidRPr="00E22B75" w:rsidRDefault="00C722FA" w:rsidP="00507590">
            <w:pPr>
              <w:pStyle w:val="Odstavec"/>
              <w:snapToGrid w:val="0"/>
              <w:spacing w:before="60"/>
              <w:rPr>
                <w:szCs w:val="16"/>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p>
          <w:p w14:paraId="65D653E1" w14:textId="62455F3F" w:rsidR="002D5174" w:rsidRPr="00E22B75" w:rsidRDefault="00507590" w:rsidP="00507590">
            <w:pPr>
              <w:pStyle w:val="Odstavec"/>
              <w:snapToGrid w:val="0"/>
              <w:spacing w:before="60"/>
              <w:rPr>
                <w:szCs w:val="16"/>
              </w:rPr>
            </w:pPr>
            <w:r w:rsidRPr="00E22B75">
              <w:rPr>
                <w:szCs w:val="16"/>
              </w:rPr>
              <w:t xml:space="preserve"> specified only in the </w:t>
            </w:r>
            <w:r w:rsidR="00CD32E2" w:rsidRPr="00E22B75">
              <w:rPr>
                <w:szCs w:val="16"/>
              </w:rPr>
              <w:t>X-script</w:t>
            </w:r>
            <w:r w:rsidRPr="00E22B75">
              <w:rPr>
                <w:szCs w:val="16"/>
              </w:rPr>
              <w:t xml:space="preserve"> of an element, attribute</w:t>
            </w:r>
            <w:r w:rsidR="007B72CE" w:rsidRPr="00E22B75">
              <w:rPr>
                <w:szCs w:val="16"/>
              </w:rPr>
              <w:t>,</w:t>
            </w:r>
            <w:r w:rsidRPr="00E22B75">
              <w:rPr>
                <w:szCs w:val="16"/>
              </w:rPr>
              <w:t xml:space="preserve"> or text node</w:t>
            </w:r>
            <w:r w:rsidR="002D5174" w:rsidRPr="00E22B75">
              <w:rPr>
                <w:szCs w:val="16"/>
              </w:rPr>
              <w:t>.</w:t>
            </w:r>
            <w:r w:rsidRPr="00E22B75">
              <w:rPr>
                <w:szCs w:val="16"/>
              </w:rPr>
              <w:t xml:space="preserve"> </w:t>
            </w:r>
            <w:r w:rsidR="002D5174" w:rsidRPr="00E22B75">
              <w:rPr>
                <w:szCs w:val="16"/>
              </w:rPr>
              <w:t>When invoked f</w:t>
            </w:r>
            <w:r w:rsidRPr="00E22B75">
              <w:rPr>
                <w:szCs w:val="16"/>
              </w:rPr>
              <w:t>irst there</w:t>
            </w:r>
          </w:p>
          <w:p w14:paraId="6A5CC2C4" w14:textId="387951E9" w:rsidR="002D5174" w:rsidRPr="00E22B75" w:rsidRDefault="00507590" w:rsidP="002D5174">
            <w:pPr>
              <w:pStyle w:val="Odstavec"/>
              <w:snapToGrid w:val="0"/>
              <w:spacing w:before="60"/>
              <w:rPr>
                <w:szCs w:val="16"/>
              </w:rPr>
            </w:pPr>
            <w:r w:rsidRPr="00E22B75">
              <w:rPr>
                <w:szCs w:val="16"/>
              </w:rPr>
              <w:t xml:space="preserve"> are executed</w:t>
            </w:r>
            <w:r w:rsidR="002D5174" w:rsidRPr="00E22B75">
              <w:rPr>
                <w:szCs w:val="16"/>
              </w:rPr>
              <w:t xml:space="preserve"> </w:t>
            </w:r>
            <w:r w:rsidRPr="00E22B75">
              <w:rPr>
                <w:szCs w:val="16"/>
              </w:rPr>
              <w:t xml:space="preserve">all “finally” </w:t>
            </w:r>
            <w:r w:rsidR="002D5174" w:rsidRPr="00E22B75">
              <w:rPr>
                <w:szCs w:val="16"/>
              </w:rPr>
              <w:t>action</w:t>
            </w:r>
            <w:r w:rsidRPr="00E22B75">
              <w:rPr>
                <w:szCs w:val="16"/>
              </w:rPr>
              <w:t xml:space="preserve">s </w:t>
            </w:r>
            <w:r w:rsidR="002D5174" w:rsidRPr="00E22B75">
              <w:rPr>
                <w:szCs w:val="16"/>
              </w:rPr>
              <w:t>of</w:t>
            </w:r>
            <w:r w:rsidRPr="00E22B75">
              <w:rPr>
                <w:szCs w:val="16"/>
              </w:rPr>
              <w:t xml:space="preserve"> attributes, then </w:t>
            </w:r>
            <w:r w:rsidR="002D5174" w:rsidRPr="00E22B75">
              <w:rPr>
                <w:szCs w:val="16"/>
              </w:rPr>
              <w:t xml:space="preserve">actions of </w:t>
            </w:r>
            <w:r w:rsidRPr="00E22B75">
              <w:rPr>
                <w:szCs w:val="16"/>
              </w:rPr>
              <w:t>text nodes</w:t>
            </w:r>
            <w:r w:rsidR="00B15222">
              <w:rPr>
                <w:szCs w:val="16"/>
              </w:rPr>
              <w:t>,</w:t>
            </w:r>
            <w:r w:rsidRPr="00E22B75">
              <w:rPr>
                <w:szCs w:val="16"/>
              </w:rPr>
              <w:t xml:space="preserve"> and </w:t>
            </w:r>
            <w:r w:rsidR="002D5174" w:rsidRPr="00E22B75">
              <w:rPr>
                <w:szCs w:val="16"/>
              </w:rPr>
              <w:t>the last</w:t>
            </w:r>
          </w:p>
          <w:p w14:paraId="03A8C5DA" w14:textId="0685096D" w:rsidR="00507590" w:rsidRPr="00E22B75" w:rsidRDefault="007B72CE" w:rsidP="002D5174">
            <w:pPr>
              <w:pStyle w:val="Odstavec"/>
              <w:snapToGrid w:val="0"/>
              <w:spacing w:before="60"/>
              <w:rPr>
                <w:bCs/>
              </w:rPr>
            </w:pPr>
            <w:r w:rsidRPr="00E22B75">
              <w:rPr>
                <w:szCs w:val="16"/>
              </w:rPr>
              <w:t>“</w:t>
            </w:r>
            <w:r w:rsidR="002D5174" w:rsidRPr="00E22B75">
              <w:rPr>
                <w:szCs w:val="16"/>
              </w:rPr>
              <w:t>finally</w:t>
            </w:r>
            <w:r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345659">
        <w:tc>
          <w:tcPr>
            <w:tcW w:w="1985" w:type="dxa"/>
            <w:shd w:val="clear" w:color="auto" w:fill="FBD4B4"/>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BD4B4"/>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13035" w:type="dxa"/>
            <w:shd w:val="clear" w:color="auto" w:fill="FBD4B4"/>
          </w:tcPr>
          <w:p w14:paraId="6BAB114B" w14:textId="77777777" w:rsidR="00345659" w:rsidRPr="00E22B75" w:rsidRDefault="00C722FA" w:rsidP="00263E35">
            <w:pPr>
              <w:pStyle w:val="Odstavec"/>
              <w:snapToGrid w:val="0"/>
              <w:spacing w:before="60"/>
              <w:rPr>
                <w:szCs w:val="16"/>
              </w:rPr>
            </w:pPr>
            <w:r w:rsidRPr="00E22B75">
              <w:rPr>
                <w:szCs w:val="16"/>
              </w:rPr>
              <w:t>This event means the processed element is connected to the processed data and it is</w:t>
            </w:r>
          </w:p>
          <w:p w14:paraId="1CC363B5" w14:textId="3951ECA5" w:rsidR="00507590" w:rsidRPr="00E22B75" w:rsidRDefault="00C722FA" w:rsidP="00507590">
            <w:pPr>
              <w:pStyle w:val="Odstavec"/>
              <w:snapToGrid w:val="0"/>
              <w:spacing w:before="60"/>
              <w:rPr>
                <w:szCs w:val="16"/>
              </w:rPr>
            </w:pPr>
            <w:r w:rsidRPr="00E22B75">
              <w:rPr>
                <w:szCs w:val="16"/>
              </w:rPr>
              <w:t xml:space="preserve"> 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p>
          <w:p w14:paraId="0ED4DB2B" w14:textId="012F76F1" w:rsidR="00507590" w:rsidRPr="00E22B75" w:rsidRDefault="001C2DBF" w:rsidP="001C2DBF">
            <w:pPr>
              <w:pStyle w:val="Odstavec"/>
              <w:snapToGrid w:val="0"/>
              <w:spacing w:before="60"/>
              <w:rPr>
                <w:szCs w:val="16"/>
              </w:rPr>
            </w:pPr>
            <w:r w:rsidRPr="00E22B75">
              <w:rPr>
                <w:szCs w:val="16"/>
              </w:rPr>
              <w:t xml:space="preserve"> U</w:t>
            </w:r>
            <w:r w:rsidR="00345659" w:rsidRPr="00E22B75">
              <w:rPr>
                <w:szCs w:val="16"/>
              </w:rPr>
              <w:t>sually</w:t>
            </w:r>
            <w:r w:rsidR="007B72CE" w:rsidRPr="00E22B75">
              <w:rPr>
                <w:szCs w:val="16"/>
              </w:rPr>
              <w:t>,</w:t>
            </w:r>
            <w:r w:rsidRPr="00E22B75">
              <w:rPr>
                <w:szCs w:val="16"/>
              </w:rPr>
              <w:t xml:space="preserve"> this action is specified when</w:t>
            </w:r>
            <w:r w:rsidR="00507590" w:rsidRPr="00E22B75">
              <w:rPr>
                <w:szCs w:val="16"/>
              </w:rPr>
              <w:t xml:space="preserve"> the </w:t>
            </w:r>
            <w:r w:rsidR="00C722FA" w:rsidRPr="00E22B75">
              <w:rPr>
                <w:szCs w:val="16"/>
              </w:rPr>
              <w:t xml:space="preserve">input data are </w:t>
            </w:r>
            <w:r w:rsidRPr="00E22B75">
              <w:rPr>
                <w:szCs w:val="16"/>
              </w:rPr>
              <w:t>too large</w:t>
            </w:r>
            <w:r w:rsidR="00C722FA" w:rsidRPr="00E22B75">
              <w:rPr>
                <w:szCs w:val="16"/>
              </w:rPr>
              <w:t xml:space="preserve"> to </w:t>
            </w:r>
            <w:r w:rsidRPr="00E22B75">
              <w:rPr>
                <w:szCs w:val="16"/>
              </w:rPr>
              <w:t xml:space="preserve">be </w:t>
            </w:r>
            <w:r w:rsidR="00C722FA" w:rsidRPr="00E22B75">
              <w:rPr>
                <w:szCs w:val="16"/>
              </w:rPr>
              <w:t>sto</w:t>
            </w:r>
            <w:r w:rsidR="00345659" w:rsidRPr="00E22B75">
              <w:rPr>
                <w:szCs w:val="16"/>
              </w:rPr>
              <w:t>r</w:t>
            </w:r>
            <w:r w:rsidRPr="00E22B75">
              <w:rPr>
                <w:szCs w:val="16"/>
              </w:rPr>
              <w:t>ed</w:t>
            </w:r>
            <w:r w:rsidR="00C722FA" w:rsidRPr="00E22B75">
              <w:rPr>
                <w:szCs w:val="16"/>
              </w:rPr>
              <w:t xml:space="preserve"> </w:t>
            </w:r>
            <w:r w:rsidR="007B72CE" w:rsidRPr="00E22B75">
              <w:rPr>
                <w:szCs w:val="16"/>
              </w:rPr>
              <w:t>in</w:t>
            </w:r>
          </w:p>
          <w:p w14:paraId="16E8ADE1" w14:textId="6DAB1EFA" w:rsidR="00C722FA" w:rsidRPr="00E22B75" w:rsidRDefault="00C722FA" w:rsidP="00376670">
            <w:pPr>
              <w:pStyle w:val="Odstavec"/>
              <w:snapToGrid w:val="0"/>
              <w:spacing w:before="60"/>
            </w:pPr>
            <w:r w:rsidRPr="00E22B75">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345659">
        <w:tc>
          <w:tcPr>
            <w:tcW w:w="1985" w:type="dxa"/>
            <w:shd w:val="clear" w:color="auto" w:fill="FBD4B4"/>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BD4B4"/>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13035" w:type="dxa"/>
            <w:shd w:val="clear" w:color="auto" w:fill="FBD4B4"/>
          </w:tcPr>
          <w:p w14:paraId="1C702EB3" w14:textId="16F0394E" w:rsidR="001C2DBF"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p>
          <w:p w14:paraId="16BC4247" w14:textId="53B721CB" w:rsidR="00C722FA" w:rsidRPr="00E22B75" w:rsidRDefault="00C722FA" w:rsidP="001C2DBF">
            <w:pPr>
              <w:pStyle w:val="Odstavec"/>
              <w:snapToGrid w:val="0"/>
              <w:spacing w:before="60"/>
              <w:rPr>
                <w:szCs w:val="16"/>
              </w:rPr>
            </w:pPr>
            <w:r w:rsidRPr="00E22B75">
              <w:rPr>
                <w:szCs w:val="16"/>
              </w:rPr>
              <w:t xml:space="preserve"> 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345659">
        <w:tc>
          <w:tcPr>
            <w:tcW w:w="1985" w:type="dxa"/>
            <w:shd w:val="clear" w:color="auto" w:fill="FBD4B4"/>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BD4B4"/>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13035" w:type="dxa"/>
            <w:shd w:val="clear" w:color="auto" w:fill="FBD4B4"/>
          </w:tcPr>
          <w:p w14:paraId="4D81B419" w14:textId="18D32421" w:rsidR="00345659" w:rsidRPr="00E22B75" w:rsidRDefault="00C722FA" w:rsidP="00412CB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p>
          <w:p w14:paraId="03E6F6A2" w14:textId="63228647" w:rsidR="00345659" w:rsidRPr="00E22B75" w:rsidRDefault="00C722FA" w:rsidP="00412CBD">
            <w:pPr>
              <w:pStyle w:val="Odstavec"/>
              <w:snapToGrid w:val="0"/>
              <w:spacing w:before="60"/>
              <w:rPr>
                <w:szCs w:val="16"/>
              </w:rPr>
            </w:pPr>
            <w:r w:rsidRPr="00E22B75">
              <w:rPr>
                <w:szCs w:val="16"/>
              </w:rPr>
              <w:t xml:space="preserve"> 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p>
          <w:p w14:paraId="4E904645" w14:textId="75AC2A3A" w:rsidR="00C722FA" w:rsidRPr="00E22B75" w:rsidRDefault="00FD4B6D" w:rsidP="00FD4B6D">
            <w:pPr>
              <w:pStyle w:val="Odstavec"/>
              <w:snapToGrid w:val="0"/>
              <w:spacing w:before="60"/>
              <w:rPr>
                <w:szCs w:val="16"/>
              </w:rPr>
            </w:pPr>
            <w:r w:rsidRPr="00E22B75">
              <w:rPr>
                <w:szCs w:val="16"/>
              </w:rPr>
              <w:t>message</w:t>
            </w:r>
            <w:r w:rsidR="00C722FA" w:rsidRPr="00E22B75">
              <w:rPr>
                <w:szCs w:val="16"/>
              </w:rPr>
              <w:t xml:space="preserve"> is not reported (</w:t>
            </w:r>
            <w:r w:rsidR="00E22B75" w:rsidRPr="00E22B75">
              <w:t xml:space="preserve">You can define your error </w:t>
            </w:r>
            <w:r w:rsidR="00C722FA"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345659">
        <w:tc>
          <w:tcPr>
            <w:tcW w:w="1985" w:type="dxa"/>
            <w:shd w:val="clear" w:color="auto" w:fill="FBD4B4"/>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BD4B4"/>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13035" w:type="dxa"/>
            <w:shd w:val="clear" w:color="auto" w:fill="FBD4B4"/>
          </w:tcPr>
          <w:p w14:paraId="4EAE6E51" w14:textId="77777777" w:rsidR="00345659" w:rsidRPr="00E22B75" w:rsidRDefault="00C722FA" w:rsidP="00412CBD">
            <w:pPr>
              <w:pStyle w:val="Odstavec"/>
              <w:snapToGrid w:val="0"/>
              <w:spacing w:before="60"/>
              <w:rPr>
                <w:bCs/>
              </w:rPr>
            </w:pPr>
            <w:r w:rsidRPr="00E22B75">
              <w:rPr>
                <w:szCs w:val="16"/>
              </w:rPr>
              <w:t>This event happens if the number of occurrences exceeds the allowed maximum</w:t>
            </w:r>
            <w:r w:rsidRPr="00E22B75">
              <w:rPr>
                <w:bCs/>
              </w:rPr>
              <w:t>.</w:t>
            </w:r>
          </w:p>
          <w:p w14:paraId="4B478DD4" w14:textId="56D86AB5" w:rsidR="00C722FA" w:rsidRPr="00E22B75" w:rsidRDefault="00C722FA" w:rsidP="00FD4B6D">
            <w:pPr>
              <w:pStyle w:val="Odstavec"/>
              <w:snapToGrid w:val="0"/>
              <w:spacing w:before="60"/>
              <w:rPr>
                <w:szCs w:val="16"/>
              </w:rPr>
            </w:pPr>
            <w:r w:rsidRPr="00E22B75">
              <w:rPr>
                <w:szCs w:val="16"/>
              </w:rPr>
              <w:t xml:space="preserve"> 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Pr="00E22B75">
              <w:rPr>
                <w:szCs w:val="16"/>
              </w:rPr>
              <w:t>(</w:t>
            </w:r>
            <w:r w:rsidR="00E22B75" w:rsidRPr="00E22B75">
              <w:t>You can define your own error message</w:t>
            </w:r>
            <w:r w:rsidRPr="00E22B75">
              <w:rPr>
                <w:szCs w:val="16"/>
              </w:rPr>
              <w:t>).</w:t>
            </w:r>
          </w:p>
          <w:p w14:paraId="1318DBFB" w14:textId="757F4F43"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345659">
        <w:tc>
          <w:tcPr>
            <w:tcW w:w="1985" w:type="dxa"/>
            <w:shd w:val="clear" w:color="auto" w:fill="FBD4B4"/>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BD4B4"/>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13035" w:type="dxa"/>
            <w:shd w:val="clear" w:color="auto" w:fill="FBD4B4"/>
          </w:tcPr>
          <w:p w14:paraId="13E3EACA" w14:textId="3E4844AC" w:rsidR="00345659" w:rsidRPr="00E22B75" w:rsidRDefault="00C722FA" w:rsidP="004574C5">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p>
          <w:p w14:paraId="29B2FE9C" w14:textId="77777777" w:rsidR="00C722FA" w:rsidRPr="00E22B75" w:rsidRDefault="00C722FA" w:rsidP="008F7966">
            <w:pPr>
              <w:pStyle w:val="Odstavec"/>
              <w:snapToGrid w:val="0"/>
              <w:spacing w:before="60"/>
              <w:rPr>
                <w:szCs w:val="16"/>
              </w:rPr>
            </w:pP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345659">
        <w:tc>
          <w:tcPr>
            <w:tcW w:w="1985" w:type="dxa"/>
            <w:shd w:val="clear" w:color="auto" w:fill="FBD4B4"/>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BD4B4"/>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13035" w:type="dxa"/>
            <w:shd w:val="clear" w:color="auto" w:fill="FBD4B4"/>
          </w:tcPr>
          <w:p w14:paraId="1A5D2C16" w14:textId="7F383380" w:rsidR="00345659" w:rsidRPr="00E060F7" w:rsidRDefault="00FD4B6D" w:rsidP="00C722FA">
            <w:pPr>
              <w:pStyle w:val="Odstavec"/>
              <w:snapToGrid w:val="0"/>
              <w:spacing w:before="60"/>
              <w:rPr>
                <w:bCs/>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E22B75">
              <w:rPr>
                <w:bCs/>
              </w:rPr>
              <w:t xml:space="preserve">is </w:t>
            </w:r>
            <w:r w:rsidR="00C722FA" w:rsidRPr="00E060F7">
              <w:rPr>
                <w:bCs/>
              </w:rPr>
              <w:t>specified</w:t>
            </w:r>
          </w:p>
          <w:p w14:paraId="037115B2" w14:textId="339852C5" w:rsidR="00345659" w:rsidRPr="00E060F7" w:rsidRDefault="00C722FA" w:rsidP="00C722FA">
            <w:pPr>
              <w:pStyle w:val="Odstavec"/>
              <w:snapToGrid w:val="0"/>
              <w:spacing w:before="60"/>
              <w:rPr>
                <w:szCs w:val="16"/>
              </w:rPr>
            </w:pPr>
            <w:r w:rsidRPr="00E060F7">
              <w:rPr>
                <w:szCs w:val="16"/>
              </w:rPr>
              <w:t>the error message is not reported (</w:t>
            </w:r>
            <w:r w:rsidR="00E22B75">
              <w:t>You can define your error message</w:t>
            </w:r>
            <w:r w:rsidR="00FD4B6D"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345659">
        <w:tc>
          <w:tcPr>
            <w:tcW w:w="1985" w:type="dxa"/>
            <w:shd w:val="clear" w:color="auto" w:fill="FBD4B4"/>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BD4B4"/>
          </w:tcPr>
          <w:p w14:paraId="5FA556D0"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5F273282" w:rsidR="00C722FA" w:rsidRPr="00E060F7" w:rsidRDefault="00FD4B6D" w:rsidP="007B72CE">
            <w:pPr>
              <w:pStyle w:val="Odstavec"/>
              <w:snapToGrid w:val="0"/>
              <w:spacing w:before="60"/>
              <w:rPr>
                <w:bCs/>
              </w:rPr>
            </w:pPr>
            <w:r w:rsidRPr="00E060F7">
              <w:rPr>
                <w:szCs w:val="16"/>
              </w:rPr>
              <w:lastRenderedPageBreak/>
              <w:t>If the action is specified for this event the error message is not reported(</w:t>
            </w:r>
            <w:r w:rsidR="00E22B75">
              <w:t>You can define your own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345659">
        <w:tc>
          <w:tcPr>
            <w:tcW w:w="1985" w:type="dxa"/>
            <w:shd w:val="clear" w:color="auto" w:fill="FBD4B4"/>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Element</w:t>
            </w:r>
          </w:p>
        </w:tc>
        <w:tc>
          <w:tcPr>
            <w:tcW w:w="992" w:type="dxa"/>
            <w:shd w:val="clear" w:color="auto" w:fill="FBD4B4"/>
          </w:tcPr>
          <w:p w14:paraId="34210735"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4AC58B9B"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own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345659">
        <w:tc>
          <w:tcPr>
            <w:tcW w:w="1985" w:type="dxa"/>
            <w:shd w:val="clear" w:color="auto" w:fill="FBD4B4"/>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Text</w:t>
            </w:r>
          </w:p>
        </w:tc>
        <w:tc>
          <w:tcPr>
            <w:tcW w:w="992" w:type="dxa"/>
            <w:shd w:val="clear" w:color="auto" w:fill="FBD4B4"/>
          </w:tcPr>
          <w:p w14:paraId="506F1D17"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0B8188FA"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own error message</w:t>
            </w:r>
            <w:r w:rsidRPr="00E060F7">
              <w:rPr>
                <w:szCs w:val="16"/>
              </w:rPr>
              <w:t xml:space="preserve">). </w:t>
            </w:r>
            <w:r w:rsidR="00C722FA" w:rsidRPr="00E060F7">
              <w:rPr>
                <w:rFonts w:eastAsia="Arial"/>
                <w:bCs/>
              </w:rPr>
              <w:t xml:space="preserve"> </w:t>
            </w:r>
            <w:r w:rsidRPr="00E060F7">
              <w:rPr>
                <w:szCs w:val="16"/>
              </w:rPr>
              <w:t xml:space="preserve">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345659">
        <w:tc>
          <w:tcPr>
            <w:tcW w:w="1985" w:type="dxa"/>
            <w:shd w:val="clear" w:color="auto" w:fill="FBD4B4"/>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BD4B4"/>
          </w:tcPr>
          <w:p w14:paraId="06C6519E"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0135DBD1" w14:textId="39B17338"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p>
          <w:p w14:paraId="1B5A816A" w14:textId="38782BD2" w:rsidR="00FD4B6D" w:rsidRPr="00E060F7" w:rsidRDefault="00FD4B6D" w:rsidP="00FD4B6D">
            <w:pPr>
              <w:pStyle w:val="Odstavec"/>
              <w:snapToGrid w:val="0"/>
              <w:spacing w:before="60"/>
              <w:rPr>
                <w:szCs w:val="16"/>
              </w:rPr>
            </w:pP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own error message</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345659">
        <w:tc>
          <w:tcPr>
            <w:tcW w:w="1985" w:type="dxa"/>
            <w:shd w:val="clear" w:color="auto" w:fill="FBD4B4"/>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BD4B4"/>
          </w:tcPr>
          <w:p w14:paraId="1E1426C8"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06209675" w14:textId="47E59CBB"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p>
          <w:p w14:paraId="2B38CB24" w14:textId="77777777" w:rsidR="0012165B" w:rsidRPr="00E060F7" w:rsidRDefault="0012165B" w:rsidP="008B556D">
            <w:pPr>
              <w:pStyle w:val="Odstavec"/>
              <w:snapToGrid w:val="0"/>
              <w:spacing w:before="60"/>
              <w:rPr>
                <w:bCs/>
              </w:rPr>
            </w:pPr>
            <w:r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345659">
        <w:tc>
          <w:tcPr>
            <w:tcW w:w="1985" w:type="dxa"/>
            <w:shd w:val="clear" w:color="auto" w:fill="FBD4B4"/>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BD4B4"/>
          </w:tcPr>
          <w:p w14:paraId="6F38C930" w14:textId="77777777" w:rsidR="00C722FA" w:rsidRPr="00E060F7" w:rsidRDefault="00345659" w:rsidP="00263E35">
            <w:pPr>
              <w:pStyle w:val="Odstavec"/>
              <w:snapToGrid w:val="0"/>
              <w:spacing w:before="60"/>
              <w:rPr>
                <w:bCs/>
              </w:rPr>
            </w:pPr>
            <w:r w:rsidRPr="00E060F7">
              <w:rPr>
                <w:bCs/>
              </w:rPr>
              <w:t>void</w:t>
            </w:r>
          </w:p>
        </w:tc>
        <w:tc>
          <w:tcPr>
            <w:tcW w:w="13035" w:type="dxa"/>
            <w:shd w:val="clear" w:color="auto" w:fill="FBD4B4"/>
          </w:tcPr>
          <w:p w14:paraId="708B2FD2" w14:textId="4EBA9F8E" w:rsidR="0012165B" w:rsidRPr="00E060F7" w:rsidRDefault="0012165B" w:rsidP="00263E35">
            <w:pPr>
              <w:pStyle w:val="Odstavec"/>
              <w:snapToGrid w:val="0"/>
              <w:spacing w:before="60"/>
              <w:rPr>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p>
          <w:p w14:paraId="26B67A8F" w14:textId="6887DA75" w:rsidR="00C722FA" w:rsidRPr="00E060F7" w:rsidRDefault="0012165B" w:rsidP="00D412E7">
            <w:pPr>
              <w:pStyle w:val="Odstavec"/>
              <w:snapToGrid w:val="0"/>
              <w:spacing w:before="60"/>
              <w:rPr>
                <w:rFonts w:ascii="Consolas" w:hAnsi="Consolas" w:cs="Consolas"/>
                <w:bCs/>
              </w:rPr>
            </w:pP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0F7761B9"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0F2BB7">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0F2BB7" w:rsidRPr="00E060F7">
        <w:t xml:space="preserve">Events </w:t>
      </w:r>
      <w:r w:rsidR="000F2BB7">
        <w:t>Connected to</w:t>
      </w:r>
      <w:r w:rsidR="000F2BB7" w:rsidRPr="00E060F7">
        <w:t xml:space="preserve"> Elements</w:t>
      </w:r>
      <w:r w:rsidR="000F2BB7">
        <w:t xml:space="preserve">, </w:t>
      </w:r>
      <w:r w:rsidR="000F2BB7" w:rsidRPr="00E060F7">
        <w:t>Attributes</w:t>
      </w:r>
      <w:r w:rsidR="000F2BB7">
        <w:t>,</w:t>
      </w:r>
      <w:r w:rsidR="000F2BB7" w:rsidRPr="00E060F7">
        <w:t xml:space="preserve"> </w:t>
      </w:r>
      <w:r w:rsidR="000F2BB7">
        <w:t xml:space="preserve">or </w:t>
      </w:r>
      <w:r w:rsidR="000F2BB7" w:rsidRPr="00E060F7">
        <w:t>Text Nodes.</w:t>
      </w:r>
      <w:r w:rsidR="00C30184">
        <w:fldChar w:fldCharType="end"/>
      </w:r>
    </w:p>
    <w:p w14:paraId="2CC9672B" w14:textId="1E255C89"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0F2BB7">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0F2BB7">
        <w:t>Events Connected with E</w:t>
      </w:r>
      <w:r w:rsidR="000F2BB7" w:rsidRPr="00E060F7">
        <w:t>lement</w:t>
      </w:r>
      <w:r w:rsidR="00C30184">
        <w:fldChar w:fldCharType="end"/>
      </w:r>
    </w:p>
    <w:p w14:paraId="4587A78D" w14:textId="5272754A"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0F2BB7">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0F2BB7">
        <w:t>Events Connected with</w:t>
      </w:r>
      <w:r w:rsidR="000F2BB7" w:rsidRPr="00E060F7">
        <w:t xml:space="preserve"> </w:t>
      </w:r>
      <w:r w:rsidR="000F2BB7">
        <w:t>T</w:t>
      </w:r>
      <w:r w:rsidR="000F2BB7" w:rsidRPr="00E060F7">
        <w:t xml:space="preserve">ext </w:t>
      </w:r>
      <w:r w:rsidR="000F2BB7">
        <w:t>Nodes or</w:t>
      </w:r>
      <w:r w:rsidR="000F2BB7" w:rsidRPr="00E060F7">
        <w:t xml:space="preserve"> </w:t>
      </w:r>
      <w:r w:rsidR="000F2BB7">
        <w:t>A</w:t>
      </w:r>
      <w:r w:rsidR="000F2BB7" w:rsidRPr="00E060F7">
        <w:t>t</w:t>
      </w:r>
      <w:r w:rsidR="000F2BB7">
        <w:t>t</w:t>
      </w:r>
      <w:r w:rsidR="000F2BB7" w:rsidRPr="00E060F7">
        <w:t>ribut</w:t>
      </w:r>
      <w:r w:rsidR="000F2BB7">
        <w:t>es</w:t>
      </w:r>
      <w:r w:rsidR="00C30184">
        <w:fldChar w:fldCharType="end"/>
      </w:r>
    </w:p>
    <w:p w14:paraId="56659D47" w14:textId="505C5309" w:rsidR="00D84C56" w:rsidRPr="00E060F7" w:rsidRDefault="003142E0" w:rsidP="00BF0138">
      <w:pPr>
        <w:pStyle w:val="Nadpis3"/>
      </w:pPr>
      <w:bookmarkStart w:id="211" w:name="_Ref337634949"/>
      <w:bookmarkStart w:id="212" w:name="_Toc337655408"/>
      <w:bookmarkStart w:id="213" w:name="_Ref345684749"/>
      <w:bookmarkStart w:id="214" w:name="_Toc354676893"/>
      <w:bookmarkStart w:id="215" w:name="_Toc126690219"/>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1"/>
      <w:bookmarkEnd w:id="212"/>
      <w:bookmarkEnd w:id="213"/>
      <w:bookmarkEnd w:id="214"/>
      <w:bookmarkEnd w:id="215"/>
    </w:p>
    <w:p w14:paraId="134FA38F" w14:textId="08618A39"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0F2BB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3ED4AC78"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is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D84C56">
      <w:pPr>
        <w:pStyle w:val="Zdrojovykod-zlutyboxSynteastyl"/>
        <w:tabs>
          <w:tab w:val="left" w:pos="567"/>
          <w:tab w:val="left" w:pos="1276"/>
        </w:tabs>
        <w:rPr>
          <w:color w:val="0070C0"/>
        </w:rPr>
      </w:pPr>
      <w:r w:rsidRPr="00E060F7">
        <w:rPr>
          <w:color w:val="0070C0"/>
        </w:rPr>
        <w:t>&lt;List&gt;</w:t>
      </w:r>
    </w:p>
    <w:p w14:paraId="69339269" w14:textId="77777777" w:rsidR="00D84C56" w:rsidRPr="00E060F7" w:rsidRDefault="00F1703D" w:rsidP="00D84C56">
      <w:pPr>
        <w:pStyle w:val="Zdrojovykod-zlutyboxSynteastyl"/>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D84C56">
      <w:pPr>
        <w:pStyle w:val="Zdrojovykod-zlutyboxSynteastyl"/>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D84C56">
      <w:pPr>
        <w:pStyle w:val="Zdrojovykod-zlutyboxSynteastyl"/>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D84C56">
      <w:pPr>
        <w:pStyle w:val="Zdrojovykod-zlutyboxSynteastyl"/>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D84C56">
      <w:pPr>
        <w:pStyle w:val="Zdrojovykod-zlutyboxSynteastyl"/>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D84C56">
      <w:pPr>
        <w:pStyle w:val="Zdrojovykod-zlutyboxSynteastyl"/>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D63904">
      <w:pPr>
        <w:pStyle w:val="Zdrojovykod-zlutyboxSynteastyl"/>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D84C56">
      <w:pPr>
        <w:pStyle w:val="Zdrojovykod-zlutyboxSynteastyl"/>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D84C56">
      <w:pPr>
        <w:pStyle w:val="Zdrojovykod-zlutyboxSynteastyl"/>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D84C56">
      <w:pPr>
        <w:pStyle w:val="Zdrojovykod-zlutyboxSynteastyl"/>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D84C56">
      <w:pPr>
        <w:pStyle w:val="Zdrojovykod-zlutyboxSynteastyl"/>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D84C56">
      <w:pPr>
        <w:pStyle w:val="Zdrojovykod-zlutyboxSynteastyl"/>
        <w:rPr>
          <w:color w:val="0070C0"/>
        </w:rPr>
      </w:pPr>
      <w:r w:rsidRPr="00E060F7">
        <w:rPr>
          <w:color w:val="0070C0"/>
        </w:rPr>
        <w:t>&lt;List&gt;</w:t>
      </w:r>
    </w:p>
    <w:p w14:paraId="02244CF3" w14:textId="77777777" w:rsidR="00D84C56" w:rsidRPr="00E060F7" w:rsidRDefault="00F1703D" w:rsidP="00D84C56">
      <w:pPr>
        <w:pStyle w:val="Zdrojovykod-zlutyboxSynteastyl"/>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D84C56">
      <w:pPr>
        <w:pStyle w:val="Zdrojovykod-zlutyboxSynteastyl"/>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D84C56">
      <w:pPr>
        <w:pStyle w:val="Zdrojovykod-zlutyboxSynteastyl"/>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D84C56">
      <w:pPr>
        <w:pStyle w:val="Zdrojovykod-zlutyboxSynteastyl"/>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D84C56">
      <w:pPr>
        <w:pStyle w:val="Zdrojovykod-zlutyboxSynteastyl"/>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D84C56">
      <w:pPr>
        <w:pStyle w:val="Zdrojovykod-zlutyboxSynteastyl"/>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D63904">
      <w:pPr>
        <w:pStyle w:val="Zdrojovykod-zlutyboxSynteastyl"/>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D63904">
      <w:pPr>
        <w:pStyle w:val="Zdrojovykod-zlutyboxSynteastyl"/>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D63904">
      <w:pPr>
        <w:pStyle w:val="Zdrojovykod-zlutyboxSynteastyl"/>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D84C56">
      <w:pPr>
        <w:pStyle w:val="Zdrojovykod-zlutyboxSynteastyl"/>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D84C56">
      <w:pPr>
        <w:pStyle w:val="Zdrojovykod-zlutyboxSynteastyl"/>
        <w:tabs>
          <w:tab w:val="left" w:pos="284"/>
        </w:tabs>
        <w:rPr>
          <w:color w:val="0070C0"/>
        </w:rPr>
      </w:pPr>
      <w:r w:rsidRPr="00E060F7">
        <w:rPr>
          <w:color w:val="0070C0"/>
        </w:rPr>
        <w:t>&lt;/List&gt;</w:t>
      </w:r>
    </w:p>
    <w:p w14:paraId="41E36BA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FE379DF" w:rsidR="00D84C56" w:rsidRPr="00E060F7" w:rsidRDefault="005D5906" w:rsidP="0016584B">
      <w:pPr>
        <w:pStyle w:val="OdstavecSynteastyl"/>
        <w:numPr>
          <w:ilvl w:val="0"/>
          <w:numId w:val="6"/>
        </w:numPr>
      </w:pPr>
      <w:r>
        <w:lastRenderedPageBreak/>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27FEFC53"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0F2BB7">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0F2BB7">
        <w:t>Events Connected with E</w:t>
      </w:r>
      <w:r w:rsidR="000F2BB7" w:rsidRPr="00E060F7">
        <w:t>lement</w:t>
      </w:r>
      <w:r w:rsidR="00C30184">
        <w:fldChar w:fldCharType="end"/>
      </w:r>
    </w:p>
    <w:p w14:paraId="5210AF8C" w14:textId="37FAC32A" w:rsidR="00D84C56" w:rsidRPr="00E060F7" w:rsidRDefault="00AC058A" w:rsidP="00D84C56">
      <w:pPr>
        <w:pStyle w:val="OdstavecSynteastyl"/>
      </w:pPr>
      <w:r>
        <w:rPr>
          <w:noProof/>
          <w:lang w:val="cs-CZ" w:eastAsia="cs-CZ"/>
        </w:rPr>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0F2BB7">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0F2BB7">
        <w:t>Events Connected with</w:t>
      </w:r>
      <w:r w:rsidR="000F2BB7" w:rsidRPr="00E060F7">
        <w:t xml:space="preserve"> </w:t>
      </w:r>
      <w:r w:rsidR="000F2BB7">
        <w:t>T</w:t>
      </w:r>
      <w:r w:rsidR="000F2BB7" w:rsidRPr="00E060F7">
        <w:t xml:space="preserve">ext </w:t>
      </w:r>
      <w:r w:rsidR="000F2BB7">
        <w:t>Nodes or</w:t>
      </w:r>
      <w:r w:rsidR="000F2BB7" w:rsidRPr="00E060F7">
        <w:t xml:space="preserve"> </w:t>
      </w:r>
      <w:r w:rsidR="000F2BB7">
        <w:t>A</w:t>
      </w:r>
      <w:r w:rsidR="000F2BB7" w:rsidRPr="00E060F7">
        <w:t>t</w:t>
      </w:r>
      <w:r w:rsidR="000F2BB7">
        <w:t>t</w:t>
      </w:r>
      <w:r w:rsidR="000F2BB7" w:rsidRPr="00E060F7">
        <w:t>ribut</w:t>
      </w:r>
      <w:r w:rsidR="000F2BB7">
        <w:t>es</w:t>
      </w:r>
      <w:r w:rsidR="00C30184">
        <w:fldChar w:fldCharType="end"/>
      </w:r>
    </w:p>
    <w:p w14:paraId="652B7C14" w14:textId="74DDFBFC"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0F2BB7">
        <w:t xml:space="preserve">Sample of Complete </w:t>
      </w:r>
      <w:r w:rsidR="000F2BB7" w:rsidRPr="00E060F7">
        <w:t>X-definit</w:t>
      </w:r>
      <w:r w:rsidR="000F2BB7">
        <w:t>ion</w:t>
      </w:r>
      <w:r w:rsidR="00C30184">
        <w:fldChar w:fldCharType="end"/>
      </w:r>
    </w:p>
    <w:p w14:paraId="5043EC86" w14:textId="5C6F5E1A"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0F2BB7">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C30184">
        <w:fldChar w:fldCharType="end"/>
      </w:r>
    </w:p>
    <w:p w14:paraId="58D5A1AD" w14:textId="77777777" w:rsidR="00D84C56" w:rsidRPr="00E060F7" w:rsidRDefault="00470CCF" w:rsidP="00BF0138">
      <w:pPr>
        <w:pStyle w:val="Nadpis3"/>
      </w:pPr>
      <w:bookmarkStart w:id="216" w:name="_Ref337636150"/>
      <w:bookmarkStart w:id="217" w:name="_Toc337655409"/>
      <w:bookmarkStart w:id="218" w:name="_Toc354676894"/>
      <w:bookmarkStart w:id="219" w:name="_Toc126690220"/>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6"/>
      <w:bookmarkEnd w:id="217"/>
      <w:bookmarkEnd w:id="218"/>
      <w:bookmarkEnd w:id="219"/>
    </w:p>
    <w:p w14:paraId="16A85140" w14:textId="19BF6C64"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0F2BB7">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187D6C">
          <w:type w:val="continuous"/>
          <w:pgSz w:w="11906" w:h="16838" w:code="9"/>
          <w:pgMar w:top="1247" w:right="1304" w:bottom="1247"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D84C56">
      <w:pPr>
        <w:pStyle w:val="Zdrojovykod-zlutyboxSynteastyl"/>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D84C56">
      <w:pPr>
        <w:pStyle w:val="Zdrojovykod-zlutyboxSynteastyl"/>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A5316">
      <w:pPr>
        <w:pStyle w:val="Zdrojovykod-zlutyboxSynteastyl"/>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A5316">
      <w:pPr>
        <w:pStyle w:val="Zdrojovykod-zlutyboxSynteastyl"/>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A5316">
      <w:pPr>
        <w:pStyle w:val="Zdrojovykod-zlutyboxSynteastyl"/>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A5316">
      <w:pPr>
        <w:pStyle w:val="Zdrojovykod-zlutyboxSynteastyl"/>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A5316">
      <w:pPr>
        <w:pStyle w:val="Zdrojovykod-zlutyboxSynteastyl"/>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A5316">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D84C56">
      <w:pPr>
        <w:pStyle w:val="Zdrojovykod-zlutyboxSynteastyl"/>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D84C56">
      <w:pPr>
        <w:pStyle w:val="Zdrojovykod-zlutyboxSynteastyl"/>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D84C56">
      <w:pPr>
        <w:pStyle w:val="Zdrojovykod-zlutyboxSynteastyl"/>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A5316">
      <w:pPr>
        <w:pStyle w:val="Zdrojovykod-zlutyboxSynteastyl"/>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A5316">
      <w:pPr>
        <w:pStyle w:val="Zdrojovykod-zlutyboxSynteastyl"/>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A5316">
      <w:pPr>
        <w:pStyle w:val="Zdrojovykod-zlutyboxSynteastyl"/>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A5316">
      <w:pPr>
        <w:pStyle w:val="Zdrojovykod-zlutyboxSynteastyl"/>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A5316">
      <w:pPr>
        <w:pStyle w:val="Zdrojovykod-zlutyboxSynteastyl"/>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A5316">
      <w:pPr>
        <w:pStyle w:val="Zdrojovykod-zlutyboxSynteastyl"/>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A5316">
      <w:pPr>
        <w:pStyle w:val="Zdrojovykod-zlutyboxSynteastyl"/>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A5316">
      <w:pPr>
        <w:pStyle w:val="Zdrojovykod-zlutyboxSynteastyl"/>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D84C56">
      <w:pPr>
        <w:pStyle w:val="Zdrojovykod-zlutyboxSynteastyl"/>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2011C91"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0F2BB7">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0F2BB7">
        <w:t>Events Connected with</w:t>
      </w:r>
      <w:r w:rsidR="000F2BB7" w:rsidRPr="00E060F7">
        <w:t xml:space="preserve"> </w:t>
      </w:r>
      <w:r w:rsidR="000F2BB7">
        <w:t>T</w:t>
      </w:r>
      <w:r w:rsidR="000F2BB7" w:rsidRPr="00E060F7">
        <w:t xml:space="preserve">ext </w:t>
      </w:r>
      <w:r w:rsidR="000F2BB7">
        <w:t>Nodes or</w:t>
      </w:r>
      <w:r w:rsidR="000F2BB7" w:rsidRPr="00E060F7">
        <w:t xml:space="preserve"> </w:t>
      </w:r>
      <w:r w:rsidR="000F2BB7">
        <w:t>A</w:t>
      </w:r>
      <w:r w:rsidR="000F2BB7" w:rsidRPr="00E060F7">
        <w:t>t</w:t>
      </w:r>
      <w:r w:rsidR="000F2BB7">
        <w:t>t</w:t>
      </w:r>
      <w:r w:rsidR="000F2BB7" w:rsidRPr="00E060F7">
        <w:t>ribut</w:t>
      </w:r>
      <w:r w:rsidR="000F2BB7">
        <w:t>es</w:t>
      </w:r>
      <w:r w:rsidR="00C30184">
        <w:fldChar w:fldCharType="end"/>
      </w:r>
    </w:p>
    <w:p w14:paraId="779B296B" w14:textId="25E539EA"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0F2BB7">
        <w:t xml:space="preserve">Sample of Complete </w:t>
      </w:r>
      <w:r w:rsidR="000F2BB7" w:rsidRPr="00E060F7">
        <w:t>X-definit</w:t>
      </w:r>
      <w:r w:rsidR="000F2BB7">
        <w:t>ion</w:t>
      </w:r>
      <w:r w:rsidR="00C30184">
        <w:fldChar w:fldCharType="end"/>
      </w:r>
    </w:p>
    <w:p w14:paraId="1690D619" w14:textId="16060F83"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0F2BB7">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C30184">
        <w:fldChar w:fldCharType="end"/>
      </w:r>
    </w:p>
    <w:p w14:paraId="4D724A08" w14:textId="77777777" w:rsidR="00D84C56" w:rsidRPr="00E060F7" w:rsidRDefault="003E4E88" w:rsidP="00BF0138">
      <w:pPr>
        <w:pStyle w:val="Nadpis3"/>
      </w:pPr>
      <w:bookmarkStart w:id="220" w:name="_Ref337558081"/>
      <w:bookmarkStart w:id="221" w:name="_Toc337655410"/>
      <w:bookmarkStart w:id="222" w:name="_Toc354676895"/>
      <w:bookmarkStart w:id="223" w:name="_Ref535158298"/>
      <w:bookmarkStart w:id="224" w:name="_Toc126690221"/>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0"/>
      <w:bookmarkEnd w:id="221"/>
      <w:bookmarkEnd w:id="222"/>
      <w:r w:rsidR="00173D1E">
        <w:t>es</w:t>
      </w:r>
      <w:bookmarkEnd w:id="223"/>
      <w:bookmarkEnd w:id="224"/>
    </w:p>
    <w:p w14:paraId="348F03A7" w14:textId="0BE92336"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0F2BB7">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187D6C">
          <w:type w:val="continuous"/>
          <w:pgSz w:w="11906" w:h="16838" w:code="9"/>
          <w:pgMar w:top="1247" w:right="1304" w:bottom="1247" w:left="1304" w:header="709" w:footer="709" w:gutter="0"/>
          <w:cols w:space="708"/>
        </w:sectPr>
      </w:pPr>
    </w:p>
    <w:p w14:paraId="509BF3FE" w14:textId="77777777" w:rsidR="00D84C56" w:rsidRPr="00EB0DF4" w:rsidRDefault="00EA26EB" w:rsidP="0075748B">
      <w:pPr>
        <w:pStyle w:val="OdstavecSynteastyl"/>
        <w:keepNext/>
        <w:numPr>
          <w:ilvl w:val="0"/>
          <w:numId w:val="21"/>
        </w:numPr>
        <w:ind w:left="284" w:hanging="284"/>
      </w:pPr>
      <w:r w:rsidRPr="00EB0DF4">
        <w:lastRenderedPageBreak/>
        <w:t>variant with elements and attributes:</w:t>
      </w:r>
    </w:p>
    <w:p w14:paraId="09EC29A0" w14:textId="77777777" w:rsidR="00EA26EB" w:rsidRPr="00EB0DF4" w:rsidRDefault="00D84C56" w:rsidP="00EA26EB">
      <w:pPr>
        <w:pStyle w:val="Zdrojovykod-zlutyboxSynteastyl"/>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EA26EB">
      <w:pPr>
        <w:pStyle w:val="Zdrojovykod-zlutyboxSynteastyl"/>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EA26EB">
      <w:pPr>
        <w:pStyle w:val="Zdrojovykod-zlutyboxSynteastyl"/>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EA26EB">
      <w:pPr>
        <w:pStyle w:val="Zdrojovykod-zlutyboxSynteastyl"/>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EA26EB">
      <w:pPr>
        <w:pStyle w:val="Zdrojovykod-zlutyboxSynteastyl"/>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EA26EB">
      <w:pPr>
        <w:pStyle w:val="Zdrojovykod-zlutyboxSynteastyl"/>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EA26EB">
      <w:pPr>
        <w:pStyle w:val="Zdrojovykod-zlutyboxSynteastyl"/>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D84C56">
      <w:pPr>
        <w:pStyle w:val="Zdrojovykod-zlutyboxSynteastyl"/>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D84C56">
      <w:pPr>
        <w:pStyle w:val="Zdrojovykod-zlutyboxSynteastyl"/>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D84C56">
      <w:pPr>
        <w:pStyle w:val="Zdrojovykod-zlutyboxSynteastyl"/>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D84C56">
      <w:pPr>
        <w:pStyle w:val="Zdrojovykod-zlutyboxSynteastyl"/>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D84C56">
      <w:pPr>
        <w:pStyle w:val="Zdrojovykod-zlutyboxSynteastyl"/>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EA26EB">
      <w:pPr>
        <w:pStyle w:val="Zdrojovykod-zlutyboxSynteastyl"/>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EA26EB">
      <w:pPr>
        <w:pStyle w:val="Zdrojovykod-zlutyboxSynteastyl"/>
        <w:tabs>
          <w:tab w:val="left" w:pos="567"/>
          <w:tab w:val="left" w:pos="1276"/>
        </w:tabs>
      </w:pPr>
      <w:r w:rsidRPr="00EB0DF4">
        <w:rPr>
          <w:color w:val="FF0000"/>
        </w:rPr>
        <w:t xml:space="preserve">        onFalse outln('Incorrect date format')</w:t>
      </w:r>
    </w:p>
    <w:p w14:paraId="0B0529C8" w14:textId="77777777" w:rsidR="00D84C56" w:rsidRPr="00EB0DF4" w:rsidRDefault="00D84C56" w:rsidP="00D84C56">
      <w:pPr>
        <w:pStyle w:val="Zdrojovykod-zlutyboxSynteastyl"/>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D84C56">
      <w:pPr>
        <w:pStyle w:val="Zdrojovykod-zlutyboxSynteastyl"/>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D84C56">
      <w:pPr>
        <w:pStyle w:val="OdstavecSynteastyl"/>
        <w:sectPr w:rsidR="00D84C56" w:rsidRPr="00EB0DF4" w:rsidSect="00187D6C">
          <w:type w:val="continuous"/>
          <w:pgSz w:w="11906" w:h="16838" w:code="9"/>
          <w:pgMar w:top="1247" w:right="1304" w:bottom="1247"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7F9B8BDE"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0F2BB7">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0F2BB7">
        <w:t xml:space="preserve">Sample of Complete </w:t>
      </w:r>
      <w:r w:rsidR="000F2BB7" w:rsidRPr="00E060F7">
        <w:t>X-definit</w:t>
      </w:r>
      <w:r w:rsidR="000F2BB7">
        <w:t>ion</w:t>
      </w:r>
      <w:r w:rsidR="008E5128">
        <w:fldChar w:fldCharType="end"/>
      </w:r>
    </w:p>
    <w:p w14:paraId="090BA892" w14:textId="049378B9"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0F2BB7">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8E5128">
        <w:fldChar w:fldCharType="end"/>
      </w:r>
    </w:p>
    <w:p w14:paraId="1F4E9626" w14:textId="4F0750AE" w:rsidR="00D84C56" w:rsidRPr="00E060F7" w:rsidRDefault="00F864F8" w:rsidP="00D84C56">
      <w:pPr>
        <w:pStyle w:val="Nadpis2"/>
      </w:pPr>
      <w:bookmarkStart w:id="225" w:name="_Ref337555846"/>
      <w:bookmarkStart w:id="226" w:name="_Toc337655411"/>
      <w:bookmarkStart w:id="227" w:name="_Toc354676896"/>
      <w:bookmarkStart w:id="228" w:name="_Ref535157359"/>
      <w:bookmarkStart w:id="229" w:name="_Toc126690222"/>
      <w:r>
        <w:t>Processing of Large</w:t>
      </w:r>
      <w:r w:rsidR="00D84C56" w:rsidRPr="00E060F7">
        <w:t xml:space="preserve"> XML </w:t>
      </w:r>
      <w:bookmarkEnd w:id="225"/>
      <w:bookmarkEnd w:id="226"/>
      <w:bookmarkEnd w:id="227"/>
      <w:r>
        <w:t>Data</w:t>
      </w:r>
      <w:bookmarkEnd w:id="228"/>
      <w:bookmarkEnd w:id="229"/>
    </w:p>
    <w:p w14:paraId="24E2F09F" w14:textId="5D641CC2"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0F2BB7">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0F2BB7"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D84C56">
      <w:pPr>
        <w:pStyle w:val="Zdrojovykod-zlutyboxSynteastyl"/>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D84C56">
      <w:pPr>
        <w:pStyle w:val="Zdrojovykod-zlutyboxSynteastyl"/>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D84C56">
      <w:pPr>
        <w:pStyle w:val="Zdrojovykod-zlutyboxSynteastyl"/>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D84C56">
      <w:pPr>
        <w:pStyle w:val="Zdrojovykod-zlutyboxSynteastyl"/>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D84C56">
      <w:pPr>
        <w:pStyle w:val="Zdrojovykod-zlutyboxSynteastyl"/>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D84C56">
      <w:pPr>
        <w:pStyle w:val="Zdrojovykod-zlutyboxSynteastyl"/>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D84C56">
      <w:pPr>
        <w:pStyle w:val="Zdrojovykod-zlutyboxSynteastyl"/>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D84C56">
      <w:pPr>
        <w:pStyle w:val="Zdrojovykod-zlutyboxSynteastyl"/>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D84C56">
      <w:pPr>
        <w:pStyle w:val="Zdrojovykod-zlutyboxSynteastyl"/>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D84C56">
      <w:pPr>
        <w:pStyle w:val="Zdrojovykod-zlutyboxSynteastyl"/>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FB20731" w14:textId="662C8313" w:rsidR="00D84C56" w:rsidRPr="00E060F7" w:rsidRDefault="002D6FFB" w:rsidP="00D84C56">
      <w:pPr>
        <w:pStyle w:val="OdstavecSynteastyl"/>
      </w:pPr>
      <w:bookmarkStart w:id="230" w:name="_Ref337031374"/>
      <w:bookmarkStart w:id="231"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0F2BB7">
        <w:t>9.10</w:t>
      </w:r>
      <w:r w:rsidR="00EF650E" w:rsidRPr="00E060F7">
        <w:fldChar w:fldCharType="end"/>
      </w:r>
      <w:r w:rsidR="00D84C56" w:rsidRPr="00E060F7">
        <w:t>.</w:t>
      </w:r>
    </w:p>
    <w:p w14:paraId="2BCABA78" w14:textId="0C05D5E4"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0F2BB7">
        <w:t>4.7</w:t>
      </w:r>
      <w:r w:rsidR="00C30184" w:rsidRPr="00E060F7">
        <w:fldChar w:fldCharType="end"/>
      </w:r>
    </w:p>
    <w:p w14:paraId="1B605501" w14:textId="1AC2DB2E"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0F2BB7">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0F2BB7" w:rsidRPr="000E21EF">
        <w:t xml:space="preserve">Continuous XML document </w:t>
      </w:r>
      <w:r w:rsidR="000F2BB7">
        <w:t>writing</w:t>
      </w:r>
      <w:r w:rsidR="00C30184">
        <w:fldChar w:fldCharType="end"/>
      </w:r>
    </w:p>
    <w:p w14:paraId="59A9BECF" w14:textId="77777777" w:rsidR="00D84C56" w:rsidRPr="00E060F7" w:rsidRDefault="00EC0E21" w:rsidP="00D84C56">
      <w:pPr>
        <w:pStyle w:val="Nadpis2"/>
      </w:pPr>
      <w:bookmarkStart w:id="232" w:name="_Ref341365773"/>
      <w:bookmarkStart w:id="233" w:name="_Toc354676897"/>
      <w:bookmarkStart w:id="234" w:name="_Ref535147248"/>
      <w:bookmarkStart w:id="235" w:name="_Ref535148821"/>
      <w:bookmarkStart w:id="236" w:name="_Ref535148909"/>
      <w:bookmarkStart w:id="237" w:name="_Ref535149620"/>
      <w:bookmarkStart w:id="238" w:name="_Ref535151220"/>
      <w:bookmarkStart w:id="239" w:name="_Ref535151793"/>
      <w:bookmarkStart w:id="240" w:name="_Ref535157252"/>
      <w:bookmarkStart w:id="241" w:name="_Ref535158161"/>
      <w:bookmarkStart w:id="242" w:name="_Toc126690223"/>
      <w:r>
        <w:t xml:space="preserve">Sample of Complete </w:t>
      </w:r>
      <w:r w:rsidR="00D84C56" w:rsidRPr="00E060F7">
        <w:t>X-</w:t>
      </w:r>
      <w:r w:rsidR="00CA52DA" w:rsidRPr="00E060F7">
        <w:t>defini</w:t>
      </w:r>
      <w:r w:rsidR="00D84C56" w:rsidRPr="00E060F7">
        <w:t>t</w:t>
      </w:r>
      <w:bookmarkEnd w:id="230"/>
      <w:bookmarkEnd w:id="231"/>
      <w:bookmarkEnd w:id="232"/>
      <w:bookmarkEnd w:id="233"/>
      <w:r>
        <w:t>ion</w:t>
      </w:r>
      <w:bookmarkEnd w:id="234"/>
      <w:bookmarkEnd w:id="235"/>
      <w:bookmarkEnd w:id="236"/>
      <w:bookmarkEnd w:id="237"/>
      <w:bookmarkEnd w:id="238"/>
      <w:bookmarkEnd w:id="239"/>
      <w:bookmarkEnd w:id="240"/>
      <w:bookmarkEnd w:id="241"/>
      <w:bookmarkEnd w:id="242"/>
    </w:p>
    <w:p w14:paraId="6009F4EC" w14:textId="29D3DE66"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0F2BB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187D6C">
          <w:type w:val="continuous"/>
          <w:pgSz w:w="11906" w:h="16838" w:code="9"/>
          <w:pgMar w:top="1247" w:right="1304" w:bottom="1247" w:left="1304" w:header="709" w:footer="709" w:gutter="0"/>
          <w:cols w:space="708"/>
        </w:sectPr>
      </w:pPr>
    </w:p>
    <w:p w14:paraId="6BBEEFDB" w14:textId="77777777" w:rsidR="00D84C56" w:rsidRPr="00E060F7" w:rsidRDefault="00E943D1" w:rsidP="0075748B">
      <w:pPr>
        <w:pStyle w:val="OdstavecSynteastyl"/>
        <w:keepNext/>
        <w:numPr>
          <w:ilvl w:val="0"/>
          <w:numId w:val="24"/>
        </w:numPr>
      </w:pPr>
      <w:r w:rsidRPr="006F1438">
        <w:lastRenderedPageBreak/>
        <w:t>variant with elements and attributes</w:t>
      </w:r>
      <w:r w:rsidR="006F1438" w:rsidRPr="006F1438">
        <w:t>:</w:t>
      </w:r>
    </w:p>
    <w:p w14:paraId="17048C0A" w14:textId="55682A7E"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D84C5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D84C56">
      <w:pPr>
        <w:pStyle w:val="Zdrojovykod-zlutyboxSynteastyl"/>
        <w:tabs>
          <w:tab w:val="left" w:pos="567"/>
          <w:tab w:val="left" w:pos="1276"/>
        </w:tabs>
        <w:rPr>
          <w:color w:val="0070C0"/>
          <w:szCs w:val="16"/>
        </w:rPr>
      </w:pPr>
    </w:p>
    <w:p w14:paraId="033FF769" w14:textId="3ADB3C97"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D84C56">
      <w:pPr>
        <w:pStyle w:val="Zdrojovykod-zlutyboxSynteastyl"/>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D84C56">
      <w:pPr>
        <w:pStyle w:val="Zdrojovykod-zlutyboxSynteastyl"/>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D84C56">
      <w:pPr>
        <w:pStyle w:val="Zdrojovykod-zlutyboxSynteastyl"/>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D84C56">
      <w:pPr>
        <w:pStyle w:val="Zdrojovykod-zlutyboxSynteastyl"/>
        <w:rPr>
          <w:color w:val="0070C0"/>
        </w:rPr>
      </w:pPr>
    </w:p>
    <w:p w14:paraId="7504E6F7" w14:textId="77995B93"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D84C56">
      <w:pPr>
        <w:pStyle w:val="Zdrojovykod-zlutyboxSynteastyl"/>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D84C56">
      <w:pPr>
        <w:pStyle w:val="Zdrojovykod-zlutyboxSynteastyl"/>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D84C56">
      <w:pPr>
        <w:pStyle w:val="Zdrojovykod-zlutyboxSynteastyl"/>
        <w:tabs>
          <w:tab w:val="left" w:pos="284"/>
          <w:tab w:val="left" w:pos="1276"/>
        </w:tabs>
      </w:pPr>
      <w:r w:rsidRPr="00E060F7">
        <w:rPr>
          <w:color w:val="0070C0"/>
        </w:rPr>
        <w:t>&lt;/xd:def&gt;</w:t>
      </w:r>
    </w:p>
    <w:p w14:paraId="05C90902" w14:textId="77777777" w:rsidR="00D84C56" w:rsidRPr="00E060F7" w:rsidRDefault="00D84C56" w:rsidP="00D84C56">
      <w:pPr>
        <w:sectPr w:rsidR="00D84C56" w:rsidRPr="00E060F7" w:rsidSect="00187D6C">
          <w:type w:val="continuous"/>
          <w:pgSz w:w="11906" w:h="16838" w:code="9"/>
          <w:pgMar w:top="1247" w:right="1304" w:bottom="1247"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16584B">
      <w:pPr>
        <w:pStyle w:val="OdstavecSynteastyl"/>
        <w:numPr>
          <w:ilvl w:val="0"/>
          <w:numId w:val="9"/>
        </w:numPr>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16584B">
      <w:pPr>
        <w:pStyle w:val="OdstavecSynteastyl"/>
        <w:numPr>
          <w:ilvl w:val="0"/>
          <w:numId w:val="9"/>
        </w:numPr>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16584B">
      <w:pPr>
        <w:pStyle w:val="OdstavecSynteastyl"/>
        <w:numPr>
          <w:ilvl w:val="0"/>
          <w:numId w:val="9"/>
        </w:numPr>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BF0138">
      <w:pPr>
        <w:pStyle w:val="Nadpis3"/>
      </w:pPr>
      <w:bookmarkStart w:id="243" w:name="_Ref360030313"/>
      <w:bookmarkStart w:id="244" w:name="_Ref497147464"/>
      <w:bookmarkStart w:id="245" w:name="_Toc126690224"/>
      <w:r>
        <w:t>X-s</w:t>
      </w:r>
      <w:r w:rsidR="006D4CB0">
        <w:t xml:space="preserve">cript of </w:t>
      </w:r>
      <w:r w:rsidR="00D84C56" w:rsidRPr="00E060F7">
        <w:t>X-</w:t>
      </w:r>
      <w:r w:rsidR="00CA52DA" w:rsidRPr="00E060F7">
        <w:t>defini</w:t>
      </w:r>
      <w:bookmarkEnd w:id="243"/>
      <w:r w:rsidR="006D4CB0">
        <w:t>tion</w:t>
      </w:r>
      <w:bookmarkEnd w:id="244"/>
      <w:bookmarkEnd w:id="245"/>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D84C56">
      <w:pPr>
        <w:pStyle w:val="Zdrojovykod-zlutyboxSynteastyl"/>
        <w:tabs>
          <w:tab w:val="left" w:pos="567"/>
          <w:tab w:val="left" w:pos="1276"/>
        </w:tabs>
        <w:rPr>
          <w:color w:val="0070C0"/>
          <w:lang w:val="de-DE"/>
        </w:rPr>
      </w:pPr>
      <w:r w:rsidRPr="00D04EAE">
        <w:rPr>
          <w:color w:val="0070C0"/>
          <w:lang w:val="de-DE"/>
        </w:rPr>
        <w:t>&lt;?xml version=”1.0” encoding=”UTF-8” ?&gt;</w:t>
      </w:r>
    </w:p>
    <w:p w14:paraId="082A832C" w14:textId="5B07162E"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D84C56">
      <w:pPr>
        <w:pStyle w:val="Zdrojovykod-zlutyboxSynteastyl"/>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967FD0">
      <w:pPr>
        <w:pStyle w:val="Zdrojovykod-zlutyboxSynteastyl"/>
        <w:tabs>
          <w:tab w:val="left" w:pos="284"/>
          <w:tab w:val="left" w:pos="1276"/>
        </w:tabs>
        <w:rPr>
          <w:color w:val="0070C0"/>
        </w:rPr>
      </w:pPr>
    </w:p>
    <w:p w14:paraId="24B4D410" w14:textId="4DE4ACB0" w:rsidR="00967FD0" w:rsidRPr="00E060F7" w:rsidRDefault="00967FD0" w:rsidP="00967FD0">
      <w:pPr>
        <w:pStyle w:val="Zdrojovykod-zlutyboxSynteastyl"/>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967FD0">
      <w:pPr>
        <w:pStyle w:val="Zdrojovykod-zlutyboxSynteastyl"/>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967FD0">
      <w:pPr>
        <w:pStyle w:val="Zdrojovykod-zlutyboxSynteastyl"/>
        <w:tabs>
          <w:tab w:val="left" w:pos="284"/>
          <w:tab w:val="left" w:pos="1276"/>
        </w:tabs>
        <w:rPr>
          <w:color w:val="0070C0"/>
        </w:rPr>
      </w:pPr>
      <w:r w:rsidRPr="00E060F7">
        <w:rPr>
          <w:color w:val="0070C0"/>
        </w:rPr>
        <w:tab/>
        <w:t>&lt;/xd:declaration&gt;</w:t>
      </w:r>
    </w:p>
    <w:p w14:paraId="6877ACB9" w14:textId="77777777" w:rsidR="00D84C56" w:rsidRPr="00E060F7" w:rsidRDefault="00D84C56" w:rsidP="00D84C56">
      <w:pPr>
        <w:pStyle w:val="Zdrojovykod-zlutyboxSynteastyl"/>
        <w:tabs>
          <w:tab w:val="left" w:pos="567"/>
          <w:tab w:val="left" w:pos="1276"/>
        </w:tabs>
        <w:rPr>
          <w:color w:val="0070C0"/>
          <w:szCs w:val="16"/>
        </w:rPr>
      </w:pPr>
    </w:p>
    <w:p w14:paraId="522A16D6" w14:textId="1C52EEDA"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D84C56">
      <w:pPr>
        <w:pStyle w:val="Zdrojovykod-zlutyboxSynteastyl"/>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D84C56">
      <w:pPr>
        <w:pStyle w:val="Zdrojovykod-zlutyboxSynteastyl"/>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D84C56">
      <w:pPr>
        <w:pStyle w:val="Zdrojovykod-zlutyboxSynteastyl"/>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D84C56">
      <w:pPr>
        <w:pStyle w:val="Zdrojovykod-zlutyboxSynteastyl"/>
        <w:tabs>
          <w:tab w:val="left" w:pos="284"/>
          <w:tab w:val="left" w:pos="1276"/>
        </w:tabs>
        <w:rPr>
          <w:color w:val="0070C0"/>
        </w:rPr>
      </w:pPr>
    </w:p>
    <w:p w14:paraId="2C19C169" w14:textId="77777777" w:rsidR="00D84C56" w:rsidRPr="00E060F7" w:rsidRDefault="00D84C56" w:rsidP="00D84C56">
      <w:pPr>
        <w:pStyle w:val="Zdrojovykod-zlutyboxSynteastyl"/>
        <w:tabs>
          <w:tab w:val="left" w:pos="284"/>
          <w:tab w:val="left" w:pos="1276"/>
        </w:tabs>
      </w:pPr>
      <w:r w:rsidRPr="00E060F7">
        <w:rPr>
          <w:color w:val="0070C0"/>
        </w:rPr>
        <w:t>&lt;/xd:def&gt;</w:t>
      </w:r>
    </w:p>
    <w:p w14:paraId="731DAB31" w14:textId="77777777" w:rsidR="00D84C56" w:rsidRPr="00E060F7" w:rsidRDefault="00D84C56" w:rsidP="00BF0138">
      <w:pPr>
        <w:pStyle w:val="Nadpis3"/>
      </w:pPr>
      <w:bookmarkStart w:id="246" w:name="_Toc361399822"/>
      <w:bookmarkStart w:id="247" w:name="_Ref359072136"/>
      <w:bookmarkStart w:id="248" w:name="_Ref535681042"/>
      <w:bookmarkStart w:id="249" w:name="_Toc126690225"/>
      <w:bookmarkEnd w:id="246"/>
      <w:r w:rsidRPr="00E060F7">
        <w:t>H</w:t>
      </w:r>
      <w:r w:rsidR="00967FD0">
        <w:t>ead of</w:t>
      </w:r>
      <w:r w:rsidRPr="00E060F7">
        <w:t xml:space="preserve"> X-</w:t>
      </w:r>
      <w:r w:rsidR="00CA52DA" w:rsidRPr="00E060F7">
        <w:t>defini</w:t>
      </w:r>
      <w:bookmarkEnd w:id="247"/>
      <w:r w:rsidR="00967FD0">
        <w:t>tion</w:t>
      </w:r>
      <w:bookmarkEnd w:id="248"/>
      <w:bookmarkEnd w:id="249"/>
    </w:p>
    <w:p w14:paraId="543D63AC" w14:textId="3AC0133D"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0F2BB7">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C30184">
        <w:fldChar w:fldCharType="end"/>
      </w:r>
    </w:p>
    <w:p w14:paraId="5225947A" w14:textId="5245CFA4"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0F2BB7">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C30184">
        <w:fldChar w:fldCharType="end"/>
      </w:r>
    </w:p>
    <w:p w14:paraId="06BDE1BE" w14:textId="4A2BCF02"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0F2BB7">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0F2BB7" w:rsidRPr="00E060F7">
        <w:t xml:space="preserve">Specification of </w:t>
      </w:r>
      <w:r w:rsidR="000F2BB7">
        <w:t>Quantifier</w:t>
      </w:r>
      <w:r w:rsidR="000F2BB7" w:rsidRPr="00E060F7">
        <w:t xml:space="preserve"> of </w:t>
      </w:r>
      <w:r w:rsidR="000F2BB7">
        <w:t>A</w:t>
      </w:r>
      <w:r w:rsidR="000F2BB7" w:rsidRPr="00E060F7">
        <w:t xml:space="preserve">ttributes and </w:t>
      </w:r>
      <w:r w:rsidR="000F2BB7">
        <w:t>T</w:t>
      </w:r>
      <w:r w:rsidR="000F2BB7" w:rsidRPr="00E060F7">
        <w:t xml:space="preserve">ext </w:t>
      </w:r>
      <w:r w:rsidR="000F2BB7">
        <w:t>N</w:t>
      </w:r>
      <w:r w:rsidR="000F2BB7" w:rsidRPr="00E060F7">
        <w:t>odes</w:t>
      </w:r>
      <w:r w:rsidR="00C30184">
        <w:fldChar w:fldCharType="end"/>
      </w:r>
    </w:p>
    <w:p w14:paraId="3D89EC32" w14:textId="4CCA1699"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0F2BB7">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0F2BB7" w:rsidRPr="00E060F7">
        <w:t xml:space="preserve">Specification of </w:t>
      </w:r>
      <w:r w:rsidR="000F2BB7">
        <w:t>Quantifier</w:t>
      </w:r>
      <w:r w:rsidR="000F2BB7" w:rsidRPr="00E060F7">
        <w:t xml:space="preserve"> of Element</w:t>
      </w:r>
      <w:r w:rsidR="00C30184">
        <w:fldChar w:fldCharType="end"/>
      </w:r>
    </w:p>
    <w:p w14:paraId="6F372083" w14:textId="6F78CFE3"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0F2BB7">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0F2BB7" w:rsidRPr="00E060F7">
        <w:t>Events and Actions</w:t>
      </w:r>
      <w:r w:rsidR="00C30184">
        <w:fldChar w:fldCharType="end"/>
      </w:r>
    </w:p>
    <w:p w14:paraId="30E74670" w14:textId="503EFF14"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0F2BB7">
        <w:t xml:space="preserve">Sample of Complete </w:t>
      </w:r>
      <w:r w:rsidR="000F2BB7" w:rsidRPr="00E060F7">
        <w:t>X-definit</w:t>
      </w:r>
      <w:r w:rsidR="000F2BB7">
        <w:t>ion</w:t>
      </w:r>
      <w:r w:rsidR="00803974">
        <w:fldChar w:fldCharType="end"/>
      </w:r>
    </w:p>
    <w:p w14:paraId="3386127A" w14:textId="7845CD11" w:rsidR="00F24C50" w:rsidRDefault="007B72CE" w:rsidP="00D84C56">
      <w:pPr>
        <w:pStyle w:val="OdstavecSynteastyl"/>
      </w:pPr>
      <w:r>
        <w:lastRenderedPageBreak/>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r w:rsidRPr="00C2263F">
        <w:rPr>
          <w:b/>
        </w:rPr>
        <w:t>xmlns:xd</w:t>
      </w:r>
      <w:r>
        <w:tab/>
        <w:t>the namespace of X</w:t>
      </w:r>
      <w:r>
        <w:noBreakHyphen/>
        <w:t xml:space="preserve">definitions, </w:t>
      </w:r>
      <w:r w:rsidR="0097190E">
        <w:t>i.e.</w:t>
      </w:r>
      <w:r>
        <w:t xml:space="preserve"> </w:t>
      </w:r>
      <w:hyperlink r:id="rId20" w:history="1">
        <w:r w:rsidR="00B421FC">
          <w:rPr>
            <w:rStyle w:val="Hypertextovodkaz"/>
            <w:rFonts w:ascii="Consolas" w:hAnsi="Consolas"/>
          </w:rPr>
          <w:t>http://www.xdef.org/xdef/4.2</w:t>
        </w:r>
      </w:hyperlink>
      <w:r w:rsidR="00C2263F">
        <w:t>. The attribute is required.</w:t>
      </w:r>
    </w:p>
    <w:p w14:paraId="6F2AF306" w14:textId="58533FF7" w:rsidR="00F24C50" w:rsidRDefault="00F24C50" w:rsidP="001E7E5B">
      <w:pPr>
        <w:pStyle w:val="OdstavecSynteastyl"/>
        <w:ind w:left="1416" w:hanging="1371"/>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4C4F48">
      <w:pPr>
        <w:pStyle w:val="Zdrojovykod-zlutyboxSynteastyl"/>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522D30">
      <w:pPr>
        <w:pStyle w:val="Zdrojovykod-zlutyboxSynteastyl"/>
        <w:rPr>
          <w:color w:val="00B050"/>
        </w:rPr>
      </w:pPr>
      <w:r>
        <w:rPr>
          <w:color w:val="00B050"/>
        </w:rPr>
        <w:t xml:space="preserve">&lt;xd:def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522D30">
      <w:pPr>
        <w:pStyle w:val="Zdrojovykod-zlutyboxSynteastyl"/>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522D30">
      <w:pPr>
        <w:pStyle w:val="Zdrojovykod-zlutyboxSynteastyl"/>
        <w:rPr>
          <w:color w:val="00B050"/>
        </w:rPr>
      </w:pPr>
      <w:r>
        <w:rPr>
          <w:color w:val="00B050"/>
        </w:rPr>
        <w:t xml:space="preserve">    &lt;A/&gt;</w:t>
      </w:r>
    </w:p>
    <w:p w14:paraId="7686361B" w14:textId="77777777" w:rsidR="00522D30" w:rsidRDefault="00522D30" w:rsidP="00522D30">
      <w:pPr>
        <w:pStyle w:val="Zdrojovykod-zlutyboxSynteastyl"/>
        <w:rPr>
          <w:color w:val="00B050"/>
        </w:rPr>
      </w:pPr>
      <w:r>
        <w:rPr>
          <w:color w:val="00B050"/>
        </w:rPr>
        <w:t xml:space="preserve">    &lt;B/&gt;</w:t>
      </w:r>
    </w:p>
    <w:p w14:paraId="15D69E2D" w14:textId="77777777" w:rsidR="00522D30" w:rsidRDefault="00522D30" w:rsidP="00522D30">
      <w:pPr>
        <w:pStyle w:val="Zdrojovykod-zlutyboxSynteastyl"/>
        <w:rPr>
          <w:color w:val="00B050"/>
        </w:rPr>
      </w:pPr>
      <w:r>
        <w:rPr>
          <w:color w:val="00B050"/>
        </w:rPr>
        <w:t xml:space="preserve">  &lt;/xd:choice&gt;</w:t>
      </w:r>
    </w:p>
    <w:p w14:paraId="657EDB45" w14:textId="77777777" w:rsidR="00522D30" w:rsidRPr="00595F0E" w:rsidRDefault="00522D30" w:rsidP="00522D30">
      <w:pPr>
        <w:pStyle w:val="Zdrojovykod-zlutyboxSynteastyl"/>
        <w:rPr>
          <w:color w:val="00B050"/>
        </w:rPr>
      </w:pPr>
      <w:r>
        <w:rPr>
          <w:color w:val="00B05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54AD6145"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7B72CE">
        <w:t xml:space="preserve">For </w:t>
      </w:r>
      <w:r w:rsidR="00C10DD8">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1A796717"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process the name of 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D84C56">
      <w:pPr>
        <w:pStyle w:val="Zdrojovykod-zlutyboxSynteastyl"/>
        <w:tabs>
          <w:tab w:val="left" w:pos="567"/>
          <w:tab w:val="left" w:pos="1276"/>
        </w:tabs>
        <w:rPr>
          <w:color w:val="0070C0"/>
          <w:szCs w:val="16"/>
        </w:rPr>
      </w:pPr>
    </w:p>
    <w:p w14:paraId="44AF71C0" w14:textId="10A23AB5" w:rsidR="00D84C56" w:rsidRPr="00E060F7" w:rsidRDefault="00D84C56" w:rsidP="00D84C56">
      <w:pPr>
        <w:pStyle w:val="Zdrojovykod-zlutyboxSynteastyl"/>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D84C56">
      <w:pPr>
        <w:pStyle w:val="Zdrojovykod-zlutyboxSynteastyl"/>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D84C56">
      <w:pPr>
        <w:pStyle w:val="Zdrojovykod-zlutyboxSynteastyl"/>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D84C56">
      <w:pPr>
        <w:pStyle w:val="Zdrojovykod-zlutyboxSynteastyl"/>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D84C56">
      <w:pPr>
        <w:pStyle w:val="Zdrojovykod-zlutyboxSynteastyl"/>
        <w:tabs>
          <w:tab w:val="left" w:pos="284"/>
          <w:tab w:val="left" w:pos="1276"/>
        </w:tabs>
      </w:pPr>
      <w:r w:rsidRPr="00E060F7">
        <w:rPr>
          <w:color w:val="0070C0"/>
        </w:rPr>
        <w:t>&lt;/xd:def&gt;</w:t>
      </w:r>
    </w:p>
    <w:p w14:paraId="18141AD7" w14:textId="69B012CE"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0F2BB7">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0F2BB7" w:rsidRPr="00E060F7">
        <w:t>De</w:t>
      </w:r>
      <w:r w:rsidR="000F2BB7">
        <w:t>c</w:t>
      </w:r>
      <w:r w:rsidR="000F2BB7" w:rsidRPr="00E060F7">
        <w:t>lara</w:t>
      </w:r>
      <w:r w:rsidR="000F2BB7">
        <w:t>tion Section of</w:t>
      </w:r>
      <w:r w:rsidR="000F2BB7" w:rsidRPr="00E060F7">
        <w:t xml:space="preserve"> X-defini</w:t>
      </w:r>
      <w:r w:rsidR="000F2BB7">
        <w:t>tion</w:t>
      </w:r>
      <w:r w:rsidR="00803974">
        <w:fldChar w:fldCharType="end"/>
      </w:r>
    </w:p>
    <w:p w14:paraId="56565616" w14:textId="5C765E31"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0F2BB7">
        <w:t>Using of X</w:t>
      </w:r>
      <w:r w:rsidR="000F2BB7">
        <w:noBreakHyphen/>
        <w:t>definitions in Java code</w:t>
      </w:r>
      <w:r w:rsidR="00803974">
        <w:fldChar w:fldCharType="end"/>
      </w:r>
    </w:p>
    <w:p w14:paraId="49317BBC" w14:textId="51C8D786"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0F2BB7">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0F2BB7">
        <w:t>Appendix</w:t>
      </w:r>
      <w:r w:rsidR="000F2BB7" w:rsidRPr="00E060F7">
        <w:t xml:space="preserve"> A – </w:t>
      </w:r>
      <w:r w:rsidR="000F2BB7">
        <w:t>complete example</w:t>
      </w:r>
      <w:r w:rsidR="00803974">
        <w:fldChar w:fldCharType="end"/>
      </w:r>
    </w:p>
    <w:p w14:paraId="0A64AACD" w14:textId="77777777" w:rsidR="00D84C56" w:rsidRPr="00E060F7" w:rsidRDefault="00D84C56" w:rsidP="00BF0138">
      <w:pPr>
        <w:pStyle w:val="Nadpis3"/>
      </w:pPr>
      <w:bookmarkStart w:id="250" w:name="_Ref354917613"/>
      <w:bookmarkStart w:id="251" w:name="_Ref355013191"/>
      <w:bookmarkStart w:id="252" w:name="_Ref487811902"/>
      <w:bookmarkStart w:id="253" w:name="_Toc126690226"/>
      <w:r w:rsidRPr="00E060F7">
        <w:lastRenderedPageBreak/>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0"/>
      <w:bookmarkEnd w:id="251"/>
      <w:r w:rsidR="009A13A6">
        <w:t>tion</w:t>
      </w:r>
      <w:bookmarkEnd w:id="252"/>
      <w:bookmarkEnd w:id="253"/>
    </w:p>
    <w:p w14:paraId="52F9233C" w14:textId="28FB6952"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0F2BB7">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803974">
        <w:fldChar w:fldCharType="end"/>
      </w:r>
    </w:p>
    <w:p w14:paraId="3AC98772" w14:textId="6C74804F"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0F2BB7">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803974">
        <w:fldChar w:fldCharType="end"/>
      </w:r>
    </w:p>
    <w:p w14:paraId="605DE14D" w14:textId="5F69129A"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0F2BB7">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0F2BB7" w:rsidRPr="00E060F7">
        <w:t xml:space="preserve">Specification of </w:t>
      </w:r>
      <w:r w:rsidR="000F2BB7">
        <w:t>Quantifier</w:t>
      </w:r>
      <w:r w:rsidR="000F2BB7" w:rsidRPr="00E060F7">
        <w:t xml:space="preserve"> of Element</w:t>
      </w:r>
      <w:r w:rsidR="00803974">
        <w:fldChar w:fldCharType="end"/>
      </w:r>
    </w:p>
    <w:p w14:paraId="0C992C5B" w14:textId="18498F04" w:rsidR="00803974" w:rsidRPr="00E060F7" w:rsidRDefault="00AC058A" w:rsidP="00803974">
      <w:pPr>
        <w:pStyle w:val="OdstavecSynteastyl"/>
      </w:pPr>
      <w:r>
        <w:rPr>
          <w:noProof/>
          <w:lang w:val="cs-CZ" w:eastAsia="cs-CZ"/>
        </w:rPr>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0F2BB7">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0F2BB7" w:rsidRPr="00E060F7">
        <w:t>Events and Actions</w:t>
      </w:r>
      <w:r w:rsidR="00803974">
        <w:fldChar w:fldCharType="end"/>
      </w:r>
    </w:p>
    <w:p w14:paraId="6B474951" w14:textId="3C249F2D"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0F2BB7">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0F2BB7">
        <w:t xml:space="preserve">Sample of Complete </w:t>
      </w:r>
      <w:r w:rsidR="000F2BB7" w:rsidRPr="00E060F7">
        <w:t>X-definit</w:t>
      </w:r>
      <w:r w:rsidR="000F2BB7">
        <w:t>ion</w:t>
      </w:r>
      <w:r w:rsidR="00803974">
        <w:fldChar w:fldCharType="end"/>
      </w:r>
    </w:p>
    <w:p w14:paraId="28D4935A" w14:textId="02811EAF" w:rsidR="00380191" w:rsidRPr="006125AB" w:rsidRDefault="006125AB" w:rsidP="00380191">
      <w:pPr>
        <w:pStyle w:val="OdstavecSynteastyl"/>
      </w:pPr>
      <w:bookmarkStart w:id="254" w:name="_Ref355011520"/>
      <w:r>
        <w:t xml:space="preserve">In </w:t>
      </w:r>
      <w:r w:rsidRPr="006125AB">
        <w:t>the X</w:t>
      </w:r>
      <w:r w:rsidRPr="006125AB">
        <w:noBreakHyphen/>
        <w:t>definition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24230CDA"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The value "local" sets the scope of visibility only to 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Pr="006125AB">
        <w:rPr>
          <w:rFonts w:asciiTheme="minorHAnsi" w:hAnsiTheme="minorHAnsi" w:cstheme="minorHAnsi"/>
        </w:rPr>
        <w:t>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58C8F285"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DA1A34">
      <w:pPr>
        <w:pStyle w:val="Zdrojovykod-zlutyboxSynteastyl"/>
        <w:tabs>
          <w:tab w:val="left" w:pos="567"/>
          <w:tab w:val="left" w:pos="1276"/>
        </w:tabs>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DA1A34">
      <w:pPr>
        <w:pStyle w:val="Zdrojovykod-zlutyboxSynteastyl"/>
        <w:tabs>
          <w:tab w:val="left" w:pos="567"/>
          <w:tab w:val="left" w:pos="1276"/>
        </w:tabs>
        <w:rPr>
          <w:color w:val="0070C0"/>
        </w:rPr>
      </w:pPr>
      <w:r w:rsidRPr="00843228">
        <w:rPr>
          <w:color w:val="0070C0"/>
        </w:rPr>
        <w:t>...</w:t>
      </w:r>
    </w:p>
    <w:p w14:paraId="663BBFC6" w14:textId="77777777" w:rsidR="00380191"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380191">
      <w:pPr>
        <w:pStyle w:val="Zdrojovykod-zlutyboxSynteastyl"/>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380191">
      <w:pPr>
        <w:pStyle w:val="Zdrojovykod-zlutyboxSynteastyl"/>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380191">
      <w:pPr>
        <w:pStyle w:val="Zdrojovykod-zlutyboxSynteastyl"/>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380191">
      <w:pPr>
        <w:pStyle w:val="Zdrojovykod-zlutyboxSynteastyl"/>
        <w:tabs>
          <w:tab w:val="left" w:pos="567"/>
          <w:tab w:val="left" w:pos="1276"/>
        </w:tabs>
        <w:rPr>
          <w:color w:val="0070C0"/>
        </w:rPr>
      </w:pPr>
      <w:r w:rsidRPr="00843228">
        <w:rPr>
          <w:color w:val="0070C0"/>
        </w:rPr>
        <w:t>...</w:t>
      </w:r>
    </w:p>
    <w:p w14:paraId="1C45E3FE" w14:textId="77777777" w:rsidR="00380191" w:rsidRPr="00843228" w:rsidRDefault="00DA1A34" w:rsidP="00380191">
      <w:pPr>
        <w:pStyle w:val="Zdrojovykod-zlutyboxSynteastyl"/>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380191">
      <w:pPr>
        <w:pStyle w:val="Zdrojovykod-zlutyboxSynteastyl"/>
        <w:tabs>
          <w:tab w:val="left" w:pos="567"/>
          <w:tab w:val="left" w:pos="1276"/>
        </w:tabs>
        <w:rPr>
          <w:color w:val="0070C0"/>
          <w:szCs w:val="16"/>
        </w:rPr>
      </w:pPr>
      <w:r w:rsidRPr="00843228">
        <w:rPr>
          <w:color w:val="0070C0"/>
          <w:szCs w:val="16"/>
        </w:rPr>
        <w:t>...</w:t>
      </w:r>
    </w:p>
    <w:p w14:paraId="2E47A652" w14:textId="77777777" w:rsidR="00DA1A34" w:rsidRPr="00DA1A34" w:rsidRDefault="00DA1A34" w:rsidP="00380191">
      <w:pPr>
        <w:pStyle w:val="Zdrojovykod-zlutyboxSynteastyl"/>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4"/>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D84C56">
      <w:pPr>
        <w:pStyle w:val="Zdrojovykod-zlutyboxSynteastyl"/>
        <w:tabs>
          <w:tab w:val="left" w:pos="567"/>
          <w:tab w:val="left" w:pos="1276"/>
        </w:tabs>
        <w:rPr>
          <w:color w:val="0070C0"/>
        </w:rPr>
      </w:pPr>
      <w:r w:rsidRPr="006125AB">
        <w:rPr>
          <w:color w:val="0070C0"/>
        </w:rPr>
        <w:t>...</w:t>
      </w:r>
    </w:p>
    <w:p w14:paraId="63759E82"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w:t>
      </w:r>
    </w:p>
    <w:p w14:paraId="13768C51" w14:textId="77777777" w:rsidR="00D84C56" w:rsidRPr="006125AB" w:rsidRDefault="00777E74" w:rsidP="00D84C56">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w:t>
      </w:r>
    </w:p>
    <w:p w14:paraId="23C37700" w14:textId="77777777" w:rsidR="00777E74" w:rsidRDefault="00777E74" w:rsidP="001857A2">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1857A2">
      <w:pPr>
        <w:pStyle w:val="Zdrojovykod-zlutyboxSynteastyl"/>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D84C56">
      <w:pPr>
        <w:pStyle w:val="Zdrojovykod-zlutyboxSynteastyl"/>
        <w:tabs>
          <w:tab w:val="left" w:pos="567"/>
          <w:tab w:val="left" w:pos="1276"/>
        </w:tabs>
        <w:rPr>
          <w:color w:val="0070C0"/>
          <w:szCs w:val="16"/>
        </w:rPr>
      </w:pPr>
      <w:r w:rsidRPr="006125AB">
        <w:rPr>
          <w:color w:val="0070C0"/>
          <w:szCs w:val="16"/>
        </w:rPr>
        <w:t>&lt;/xd:declaration&gt;</w:t>
      </w:r>
    </w:p>
    <w:p w14:paraId="52AEA4F4" w14:textId="2CA6B48F" w:rsidR="00D84C56" w:rsidRPr="006125AB" w:rsidRDefault="00C27597" w:rsidP="00D84C56">
      <w:pPr>
        <w:pStyle w:val="OdstavecSynteastyl"/>
      </w:pPr>
      <w:bookmarkStart w:id="255"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w:t>
      </w:r>
      <w:r w:rsidR="003B4BD2">
        <w:t xml:space="preserve">of </w:t>
      </w:r>
      <w:r w:rsidR="006A5D08" w:rsidRPr="006125AB">
        <w:t>text nodes</w:t>
      </w:r>
      <w:r w:rsidR="00D84C56" w:rsidRPr="006125AB">
        <w:t>:</w:t>
      </w:r>
      <w:bookmarkEnd w:id="255"/>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77777777"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e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77777777"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e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13CA0B6"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e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2139070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e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5433AEDA"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is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6"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7" w:name="_Hlk486518952"/>
            <w:bookmarkEnd w:id="256"/>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8" w:name="_Hlk486521192"/>
            <w:bookmarkEnd w:id="257"/>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8"/>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9"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9"/>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lastRenderedPageBreak/>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0"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0"/>
    </w:p>
    <w:p w14:paraId="438316F7" w14:textId="77777777" w:rsidR="00D84C56" w:rsidRPr="006125AB" w:rsidRDefault="00D84C56" w:rsidP="00D84C56">
      <w:pPr>
        <w:pStyle w:val="Zdrojovykod-zlutyboxSynteastyl"/>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D84C56">
      <w:pPr>
        <w:pStyle w:val="Zdrojovykod-zlutyboxSynteastyl"/>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D84C56">
      <w:pPr>
        <w:pStyle w:val="Zdrojovykod-zlutyboxSynteastyl"/>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1" w:name="_Ref355013975"/>
      <w:r>
        <w:t>Statement</w:t>
      </w:r>
      <w:r w:rsidRPr="006125AB">
        <w:t xml:space="preserve"> </w:t>
      </w:r>
      <w:r>
        <w:t xml:space="preserve">in </w:t>
      </w:r>
      <w:r w:rsidR="00735ED2">
        <w:t>X-script</w:t>
      </w:r>
      <w:bookmarkEnd w:id="261"/>
      <w:r>
        <w:t xml:space="preserve"> </w:t>
      </w:r>
    </w:p>
    <w:p w14:paraId="70D300E2" w14:textId="46C699D1"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4C07CDA7"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681EC4EA"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4EAB3448"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6125AB">
      <w:pPr>
        <w:pStyle w:val="OdstavecSynteastyl"/>
        <w:ind w:left="1410" w:hanging="1410"/>
        <w:rPr>
          <w:rFonts w:cs="Calibri"/>
          <w:color w:val="222222"/>
        </w:rPr>
      </w:pPr>
      <w:r w:rsidRPr="006125AB">
        <w:rPr>
          <w:rFonts w:cs="Calibri"/>
          <w:color w:val="222222"/>
        </w:rPr>
        <w:lastRenderedPageBreak/>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5D9C24B" w:rsidR="006A270C" w:rsidRPr="006125AB" w:rsidRDefault="006A270C" w:rsidP="003678A4">
      <w:pPr>
        <w:pStyle w:val="OdstavecSynteastyl"/>
        <w:ind w:left="1410" w:hanging="1410"/>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the 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D84C56">
      <w:pPr>
        <w:pStyle w:val="Zdrojovykod-zlutyboxSynteastyl"/>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D84C56">
      <w:pPr>
        <w:pStyle w:val="Zdrojovykod-zlutyboxSynteastyl"/>
        <w:tabs>
          <w:tab w:val="left" w:pos="284"/>
          <w:tab w:val="left" w:pos="567"/>
        </w:tabs>
      </w:pPr>
      <w:r w:rsidRPr="006125AB">
        <w:rPr>
          <w:color w:val="0070C0"/>
        </w:rPr>
        <w:tab/>
      </w:r>
      <w:r w:rsidRPr="006125AB">
        <w:t>int a, b, c = 0;</w:t>
      </w:r>
    </w:p>
    <w:p w14:paraId="3F76C2B9" w14:textId="77777777" w:rsidR="00D84C56" w:rsidRPr="006125AB" w:rsidRDefault="00D84C56" w:rsidP="00D84C56">
      <w:pPr>
        <w:pStyle w:val="Zdrojovykod-zlutyboxSynteastyl"/>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D84C56">
      <w:pPr>
        <w:pStyle w:val="Zdrojovykod-zlutyboxSynteastyl"/>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1795ED1D" w14:textId="6E23ACC4" w:rsidR="00C97292" w:rsidRPr="006125AB" w:rsidRDefault="00C97292" w:rsidP="00C97292">
      <w:pPr>
        <w:pStyle w:val="OdstavecSynteastyl"/>
      </w:pPr>
      <w:r w:rsidRPr="006125AB">
        <w:rPr>
          <w:rFonts w:cs="Calibri"/>
          <w:color w:val="222222"/>
        </w:rPr>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C97292">
      <w:pPr>
        <w:pStyle w:val="Zdrojovykod-zlutyboxSynteastyl"/>
        <w:tabs>
          <w:tab w:val="left" w:pos="284"/>
          <w:tab w:val="left" w:pos="1276"/>
        </w:tabs>
        <w:rPr>
          <w:color w:val="000000" w:themeColor="text1"/>
        </w:rPr>
      </w:pPr>
      <w:r w:rsidRPr="006125AB">
        <w:rPr>
          <w:color w:val="000000" w:themeColor="text1"/>
        </w:rPr>
        <w:t>for (int i=0, max=10; i &lt; max; i++) {</w:t>
      </w:r>
    </w:p>
    <w:p w14:paraId="7F189CDF" w14:textId="77777777" w:rsidR="00C97292" w:rsidRPr="006125AB" w:rsidRDefault="00C97292" w:rsidP="00C97292">
      <w:pPr>
        <w:pStyle w:val="Zdrojovykod-zlutyboxSynteastyl"/>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C97292">
      <w:pPr>
        <w:pStyle w:val="Zdrojovykod-zlutyboxSynteastyl"/>
        <w:tabs>
          <w:tab w:val="left" w:pos="284"/>
          <w:tab w:val="left" w:pos="567"/>
        </w:tabs>
      </w:pPr>
      <w:r w:rsidRPr="006125AB">
        <w:t xml:space="preserve">   ...</w:t>
      </w:r>
    </w:p>
    <w:p w14:paraId="37BCF174" w14:textId="77777777" w:rsidR="00C97292" w:rsidRPr="006125AB" w:rsidRDefault="00C97292" w:rsidP="00C97292">
      <w:pPr>
        <w:pStyle w:val="Zdrojovykod-zlutyboxSynteastyl"/>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3DC2675C" w14:textId="77777777" w:rsidR="00D84C56" w:rsidRPr="006125AB" w:rsidRDefault="00D84C56" w:rsidP="00D84C56">
      <w:pPr>
        <w:pStyle w:val="Zdrojovykod-zlutyboxSynteastyl"/>
        <w:tabs>
          <w:tab w:val="left" w:pos="284"/>
          <w:tab w:val="left" w:pos="567"/>
        </w:tabs>
      </w:pPr>
      <w:r w:rsidRPr="006125AB">
        <w:rPr>
          <w:color w:val="0070C0"/>
        </w:rPr>
        <w:tab/>
      </w:r>
      <w:r w:rsidRPr="006125AB">
        <w:t>int a, b;</w:t>
      </w:r>
    </w:p>
    <w:p w14:paraId="66041A5B" w14:textId="77777777" w:rsidR="00D84C56" w:rsidRPr="006125AB" w:rsidRDefault="00D84C56" w:rsidP="00D84C56">
      <w:pPr>
        <w:pStyle w:val="Zdrojovykod-zlutyboxSynteastyl"/>
        <w:tabs>
          <w:tab w:val="left" w:pos="284"/>
          <w:tab w:val="left" w:pos="567"/>
        </w:tabs>
      </w:pPr>
      <w:r w:rsidRPr="006125AB">
        <w:rPr>
          <w:color w:val="0070C0"/>
        </w:rPr>
        <w:tab/>
      </w:r>
      <w:r w:rsidRPr="006125AB">
        <w:t>...</w:t>
      </w:r>
    </w:p>
    <w:p w14:paraId="4673FF28" w14:textId="77777777" w:rsidR="00D84C56" w:rsidRPr="006125AB" w:rsidRDefault="006D0643" w:rsidP="00D84C56">
      <w:pPr>
        <w:pStyle w:val="Zdrojovykod-zlutyboxSynteastyl"/>
        <w:tabs>
          <w:tab w:val="left" w:pos="284"/>
          <w:tab w:val="left" w:pos="567"/>
        </w:tabs>
      </w:pPr>
      <w:r w:rsidRPr="006125AB">
        <w:tab/>
      </w:r>
      <w:r w:rsidR="00D84C56" w:rsidRPr="006125AB">
        <w:t>a = b = 20;</w:t>
      </w:r>
    </w:p>
    <w:p w14:paraId="6B108329" w14:textId="77777777" w:rsidR="006D0643" w:rsidRPr="006125AB" w:rsidRDefault="006D0643" w:rsidP="00D84C56">
      <w:pPr>
        <w:pStyle w:val="Zdrojovykod-zlutyboxSynteastyl"/>
        <w:tabs>
          <w:tab w:val="left" w:pos="284"/>
          <w:tab w:val="left" w:pos="567"/>
        </w:tabs>
      </w:pPr>
      <w:r w:rsidRPr="006125AB">
        <w:tab/>
        <w:t>b += 12;</w:t>
      </w:r>
    </w:p>
    <w:p w14:paraId="7384AFBB" w14:textId="77777777" w:rsidR="00D84C56" w:rsidRPr="006125AB" w:rsidRDefault="00D84C56" w:rsidP="00D84C56">
      <w:pPr>
        <w:pStyle w:val="Zdrojovykod-zlutyboxSynteastyl"/>
        <w:tabs>
          <w:tab w:val="left" w:pos="284"/>
          <w:tab w:val="left" w:pos="567"/>
        </w:tabs>
      </w:pPr>
      <w:r w:rsidRPr="006125AB">
        <w:tab/>
        <w:t>...</w:t>
      </w:r>
    </w:p>
    <w:p w14:paraId="4456923E"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D84C56">
      <w:pPr>
        <w:pStyle w:val="OdstavecSynteastyl"/>
      </w:pPr>
      <w:r w:rsidRPr="006125AB">
        <w:t>or</w:t>
      </w:r>
    </w:p>
    <w:p w14:paraId="62035387"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D84C56">
      <w:pPr>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77777777"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xml:space="preserve"> :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7777777" w:rsidR="00D84C56" w:rsidRPr="006125AB" w:rsidRDefault="00D84C56" w:rsidP="00D84C56">
      <w:pPr>
        <w:pStyle w:val="OdstavecSynteastyl"/>
        <w:ind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77777777" w:rsidR="00D84C56" w:rsidRPr="006125AB" w:rsidRDefault="00D84C56" w:rsidP="00D84C56">
      <w:pPr>
        <w:pStyle w:val="OdstavecSynteastyl"/>
        <w:ind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D84C56">
      <w:pPr>
        <w:pStyle w:val="OdstavecSynteastyl"/>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D84C56">
      <w:pPr>
        <w:pStyle w:val="OdstavecSynteastyl"/>
        <w:rPr>
          <w:rFonts w:cs="Calibri"/>
          <w:color w:val="000000" w:themeColor="text1"/>
        </w:rPr>
      </w:pPr>
      <w:r w:rsidRPr="00EE0D05">
        <w:rPr>
          <w:rFonts w:ascii="Consolas" w:hAnsi="Consolas" w:cs="Consolas"/>
          <w:color w:val="548DD4" w:themeColor="text2" w:themeTint="99"/>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D84C56">
      <w:pPr>
        <w:rPr>
          <w:rFonts w:ascii="Consolas" w:hAnsi="Consolas" w:cs="Consolas"/>
        </w:rPr>
      </w:pPr>
      <w:r w:rsidRPr="006125AB">
        <w:rPr>
          <w:rFonts w:ascii="Consolas" w:hAnsi="Consolas" w:cs="Consolas"/>
          <w:color w:val="0070C0"/>
        </w:rPr>
        <w:lastRenderedPageBreak/>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D84C56">
      <w:pPr>
        <w:pStyle w:val="Zdrojovykod-zlutyboxSynteastyl"/>
        <w:rPr>
          <w:color w:val="0070C0"/>
        </w:rPr>
      </w:pPr>
      <w:r w:rsidRPr="00E060F7">
        <w:rPr>
          <w:color w:val="0070C0"/>
        </w:rPr>
        <w:t>&lt;xd:declaration&gt;</w:t>
      </w:r>
    </w:p>
    <w:p w14:paraId="5D32F00D" w14:textId="77777777" w:rsidR="00D84C56" w:rsidRPr="00E060F7" w:rsidRDefault="00D84C56" w:rsidP="00D84C56">
      <w:pPr>
        <w:pStyle w:val="Zdrojovykod-zlutyboxSynteastyl"/>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D84C56">
      <w:pPr>
        <w:pStyle w:val="Zdrojovykod-zlutyboxSynteastyl"/>
        <w:tabs>
          <w:tab w:val="left" w:pos="426"/>
          <w:tab w:val="left" w:pos="851"/>
          <w:tab w:val="left" w:pos="1276"/>
        </w:tabs>
      </w:pPr>
      <w:r w:rsidRPr="00E060F7">
        <w:tab/>
      </w:r>
      <w:r w:rsidRPr="00E060F7">
        <w:tab/>
        <w:t>try {</w:t>
      </w:r>
    </w:p>
    <w:p w14:paraId="7E06A34B" w14:textId="77777777" w:rsidR="00D84C56" w:rsidRPr="00E060F7" w:rsidRDefault="00D84C56" w:rsidP="00D84C56">
      <w:pPr>
        <w:pStyle w:val="Zdrojovykod-zlutyboxSynteastyl"/>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D84C56">
      <w:pPr>
        <w:pStyle w:val="Zdrojovykod-zlutyboxSynteastyl"/>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D84C56">
      <w:pPr>
        <w:pStyle w:val="Zdrojovykod-zlutyboxSynteastyl"/>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D84C56">
      <w:pPr>
        <w:pStyle w:val="Zdrojovykod-zlutyboxSynteastyl"/>
        <w:tabs>
          <w:tab w:val="left" w:pos="426"/>
          <w:tab w:val="left" w:pos="851"/>
          <w:tab w:val="left" w:pos="1276"/>
        </w:tabs>
      </w:pPr>
      <w:r w:rsidRPr="00E060F7">
        <w:tab/>
      </w:r>
      <w:r w:rsidRPr="00E060F7">
        <w:tab/>
        <w:t>}</w:t>
      </w:r>
    </w:p>
    <w:p w14:paraId="03E3B354" w14:textId="77777777" w:rsidR="00D84C56" w:rsidRPr="00E060F7" w:rsidRDefault="00D84C56" w:rsidP="00D84C56">
      <w:pPr>
        <w:pStyle w:val="Zdrojovykod-zlutyboxSynteastyl"/>
        <w:tabs>
          <w:tab w:val="left" w:pos="426"/>
          <w:tab w:val="left" w:pos="851"/>
          <w:tab w:val="left" w:pos="1276"/>
        </w:tabs>
      </w:pPr>
      <w:r w:rsidRPr="00E060F7">
        <w:tab/>
        <w:t>}</w:t>
      </w:r>
    </w:p>
    <w:p w14:paraId="51634A79" w14:textId="77777777" w:rsidR="00D84C56" w:rsidRPr="00E060F7" w:rsidRDefault="00D84C56" w:rsidP="00D84C56">
      <w:pPr>
        <w:pStyle w:val="Zdrojovykod-zlutyboxSynteastyl"/>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5426BE5F"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2" w:name="_Ref359065401"/>
      <w:bookmarkStart w:id="263" w:name="_Ref535157813"/>
      <w:r>
        <w:t>Declared</w:t>
      </w:r>
      <w:r w:rsidR="00D84C56" w:rsidRPr="00E060F7">
        <w:t xml:space="preserve"> </w:t>
      </w:r>
      <w:bookmarkEnd w:id="262"/>
      <w:r w:rsidR="00B86CBE">
        <w:t>V</w:t>
      </w:r>
      <w:r w:rsidR="0092256F">
        <w:t>ariables</w:t>
      </w:r>
      <w:bookmarkEnd w:id="263"/>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62948E85" w:rsidR="00024D76" w:rsidRDefault="00024D76" w:rsidP="00024D76">
      <w:pPr>
        <w:pStyle w:val="OdstavecSynteastyl"/>
        <w:rPr>
          <w:rFonts w:cs="Calibri"/>
        </w:rPr>
      </w:pPr>
      <w:r w:rsidRPr="00024D76">
        <w:rPr>
          <w:rFonts w:cs="Calibri"/>
        </w:rPr>
        <w:t xml:space="preserve"> 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220CCF">
      <w:pPr>
        <w:pStyle w:val="Zdrojovykod-zlutyboxSynteastyl"/>
        <w:tabs>
          <w:tab w:val="left" w:pos="567"/>
          <w:tab w:val="left" w:pos="1276"/>
        </w:tabs>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D84C56">
      <w:pPr>
        <w:pStyle w:val="Zdrojovykod-zlutyboxSynteastyl"/>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D84C56">
      <w:pPr>
        <w:pStyle w:val="Zdrojovykod-zlutyboxSynteastyl"/>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external final extConst;</w:t>
      </w:r>
    </w:p>
    <w:p w14:paraId="1E0EF20C"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int id, start = 0, konec = 50;</w:t>
      </w:r>
    </w:p>
    <w:p w14:paraId="3E687753"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D84C56">
      <w:pPr>
        <w:pStyle w:val="Zdrojovykod-zlutyboxSynteastyl"/>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469C3277"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4" w:name="_Ref535150173"/>
      <w:r w:rsidRPr="00E060F7">
        <w:lastRenderedPageBreak/>
        <w:t>De</w:t>
      </w:r>
      <w:r w:rsidR="00A406F7">
        <w:t>c</w:t>
      </w:r>
      <w:r w:rsidRPr="00E060F7">
        <w:t>lara</w:t>
      </w:r>
      <w:r w:rsidR="009B5625">
        <w:t>tion of</w:t>
      </w:r>
      <w:r w:rsidR="00B86CBE">
        <w:t xml:space="preserve"> M</w:t>
      </w:r>
      <w:r w:rsidR="00A406F7">
        <w:t>ethod</w:t>
      </w:r>
      <w:bookmarkEnd w:id="264"/>
    </w:p>
    <w:p w14:paraId="28C85A19" w14:textId="3C2780DB"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0F2BB7">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0F2BB7" w:rsidRPr="00E060F7">
        <w:t>Cont</w:t>
      </w:r>
      <w:r w:rsidR="000F2BB7">
        <w:t>ainer</w:t>
      </w:r>
      <w:r w:rsidR="00803974">
        <w:fldChar w:fldCharType="end"/>
      </w:r>
    </w:p>
    <w:p w14:paraId="29353BF0" w14:textId="13D33A4E"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D84C56">
      <w:pPr>
        <w:pStyle w:val="Zdrojovykod-zlutyboxSynteastyl"/>
        <w:rPr>
          <w:color w:val="0070C0"/>
          <w:szCs w:val="16"/>
        </w:rPr>
      </w:pPr>
      <w:r w:rsidRPr="00E060F7">
        <w:rPr>
          <w:color w:val="0070C0"/>
          <w:szCs w:val="16"/>
        </w:rPr>
        <w:t>&lt;xd:declaration&gt;</w:t>
      </w:r>
    </w:p>
    <w:p w14:paraId="640DE209" w14:textId="77777777" w:rsidR="00D1514C" w:rsidRDefault="00D84C56" w:rsidP="00D84C56">
      <w:pPr>
        <w:pStyle w:val="Zdrojovykod-zlutyboxSynteastyl"/>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D84C56">
      <w:pPr>
        <w:pStyle w:val="Zdrojovykod-zlutyboxSynteastyl"/>
        <w:tabs>
          <w:tab w:val="left" w:pos="567"/>
          <w:tab w:val="left" w:pos="1276"/>
        </w:tabs>
      </w:pPr>
      <w:r>
        <w:t xml:space="preserve">         </w:t>
      </w:r>
      <w:r w:rsidR="00D84C56" w:rsidRPr="00E060F7">
        <w:t>...</w:t>
      </w:r>
      <w:r w:rsidR="008D64AC">
        <w:t xml:space="preserve"> </w:t>
      </w:r>
    </w:p>
    <w:p w14:paraId="7BD60B70" w14:textId="77777777" w:rsidR="00D1514C" w:rsidRDefault="00D1514C" w:rsidP="00D84C56">
      <w:pPr>
        <w:pStyle w:val="Zdrojovykod-zlutyboxSynteastyl"/>
        <w:tabs>
          <w:tab w:val="left" w:pos="567"/>
          <w:tab w:val="left" w:pos="1276"/>
        </w:tabs>
      </w:pPr>
      <w:r>
        <w:t xml:space="preserve">         </w:t>
      </w:r>
      <w:r w:rsidR="008D64AC">
        <w:t>return;</w:t>
      </w:r>
    </w:p>
    <w:p w14:paraId="5D81C617" w14:textId="77777777" w:rsidR="00D84C56" w:rsidRPr="00E060F7" w:rsidRDefault="00D1514C" w:rsidP="00D84C56">
      <w:pPr>
        <w:pStyle w:val="Zdrojovykod-zlutyboxSynteastyl"/>
        <w:tabs>
          <w:tab w:val="left" w:pos="567"/>
          <w:tab w:val="left" w:pos="1276"/>
        </w:tabs>
        <w:rPr>
          <w:color w:val="808080"/>
          <w:szCs w:val="16"/>
        </w:rPr>
      </w:pPr>
      <w:r>
        <w:t xml:space="preserve">       </w:t>
      </w:r>
      <w:r w:rsidR="00D84C56" w:rsidRPr="00E060F7">
        <w:t>}</w:t>
      </w:r>
    </w:p>
    <w:p w14:paraId="56994AAD" w14:textId="77777777" w:rsidR="00D1514C" w:rsidRDefault="00D84C56" w:rsidP="00D84C56">
      <w:pPr>
        <w:pStyle w:val="Zdrojovykod-zlutyboxSynteastyl"/>
        <w:tabs>
          <w:tab w:val="left" w:pos="567"/>
          <w:tab w:val="left" w:pos="1276"/>
        </w:tabs>
      </w:pPr>
      <w:r w:rsidRPr="00E060F7">
        <w:rPr>
          <w:color w:val="808080"/>
          <w:szCs w:val="16"/>
        </w:rPr>
        <w:tab/>
      </w:r>
      <w:r w:rsidRPr="00E060F7">
        <w:t>int getCount() {</w:t>
      </w:r>
    </w:p>
    <w:p w14:paraId="51D2C562" w14:textId="77777777" w:rsidR="00D1514C" w:rsidRDefault="00D1514C" w:rsidP="00D84C56">
      <w:pPr>
        <w:pStyle w:val="Zdrojovykod-zlutyboxSynteastyl"/>
        <w:tabs>
          <w:tab w:val="left" w:pos="567"/>
          <w:tab w:val="left" w:pos="1276"/>
        </w:tabs>
      </w:pPr>
      <w:r>
        <w:t xml:space="preserve">         </w:t>
      </w:r>
      <w:r w:rsidR="00D84C56" w:rsidRPr="00E060F7">
        <w:t>...</w:t>
      </w:r>
    </w:p>
    <w:p w14:paraId="1DEB2814" w14:textId="77777777" w:rsidR="00D1514C" w:rsidRDefault="00D1514C" w:rsidP="00D84C56">
      <w:pPr>
        <w:pStyle w:val="Zdrojovykod-zlutyboxSynteastyl"/>
        <w:tabs>
          <w:tab w:val="left" w:pos="567"/>
          <w:tab w:val="left" w:pos="1276"/>
        </w:tabs>
      </w:pPr>
      <w:r>
        <w:t xml:space="preserve">        </w:t>
      </w:r>
      <w:r w:rsidR="008D64AC">
        <w:t xml:space="preserve"> return 123;</w:t>
      </w:r>
    </w:p>
    <w:p w14:paraId="616D5B2F" w14:textId="77777777" w:rsidR="00D84C56" w:rsidRPr="00E060F7" w:rsidRDefault="00D1514C" w:rsidP="00D84C56">
      <w:pPr>
        <w:pStyle w:val="Zdrojovykod-zlutyboxSynteastyl"/>
        <w:tabs>
          <w:tab w:val="left" w:pos="567"/>
          <w:tab w:val="left" w:pos="1276"/>
        </w:tabs>
      </w:pPr>
      <w:r>
        <w:t xml:space="preserve">       </w:t>
      </w:r>
      <w:r w:rsidR="00D84C56" w:rsidRPr="00E060F7">
        <w:t>}</w:t>
      </w:r>
    </w:p>
    <w:p w14:paraId="3B5004B3" w14:textId="77777777" w:rsidR="00D1514C" w:rsidRDefault="00D84C56" w:rsidP="00D84C56">
      <w:pPr>
        <w:pStyle w:val="Zdrojovykod-zlutyboxSynteastyl"/>
        <w:tabs>
          <w:tab w:val="left" w:pos="567"/>
          <w:tab w:val="left" w:pos="1276"/>
        </w:tabs>
      </w:pPr>
      <w:r w:rsidRPr="00E060F7">
        <w:tab/>
        <w:t>boolean compare(String a, int b) {</w:t>
      </w:r>
    </w:p>
    <w:p w14:paraId="07D10CB7" w14:textId="77777777" w:rsidR="00D1514C" w:rsidRDefault="00D1514C" w:rsidP="00D84C56">
      <w:pPr>
        <w:pStyle w:val="Zdrojovykod-zlutyboxSynteastyl"/>
        <w:tabs>
          <w:tab w:val="left" w:pos="567"/>
          <w:tab w:val="left" w:pos="1276"/>
        </w:tabs>
      </w:pPr>
      <w:r>
        <w:t xml:space="preserve">         </w:t>
      </w:r>
      <w:r w:rsidR="00D84C56" w:rsidRPr="00E060F7">
        <w:t>...</w:t>
      </w:r>
    </w:p>
    <w:p w14:paraId="79E1791B" w14:textId="77777777" w:rsidR="00D1514C" w:rsidRDefault="00D1514C" w:rsidP="00D84C56">
      <w:pPr>
        <w:pStyle w:val="Zdrojovykod-zlutyboxSynteastyl"/>
        <w:tabs>
          <w:tab w:val="left" w:pos="567"/>
          <w:tab w:val="left" w:pos="1276"/>
        </w:tabs>
      </w:pPr>
      <w:r>
        <w:t xml:space="preserve">        </w:t>
      </w:r>
      <w:r w:rsidR="008D64AC">
        <w:t xml:space="preserve"> return false;</w:t>
      </w:r>
    </w:p>
    <w:p w14:paraId="59EFFC97" w14:textId="77777777" w:rsidR="00D84C56" w:rsidRPr="00E060F7" w:rsidRDefault="00D1514C" w:rsidP="00D84C56">
      <w:pPr>
        <w:pStyle w:val="Zdrojovykod-zlutyboxSynteastyl"/>
        <w:tabs>
          <w:tab w:val="left" w:pos="567"/>
          <w:tab w:val="left" w:pos="1276"/>
        </w:tabs>
      </w:pPr>
      <w:r>
        <w:t xml:space="preserve">       </w:t>
      </w:r>
      <w:r w:rsidR="00D84C56" w:rsidRPr="00E060F7">
        <w:t>}</w:t>
      </w:r>
    </w:p>
    <w:p w14:paraId="66BA0964" w14:textId="77777777" w:rsidR="00D84C56" w:rsidRPr="00E060F7" w:rsidRDefault="00D84C56" w:rsidP="00D84C56">
      <w:pPr>
        <w:pStyle w:val="Zdrojovykod-zlutyboxSynteastyl"/>
        <w:tabs>
          <w:tab w:val="left" w:pos="567"/>
          <w:tab w:val="left" w:pos="1276"/>
        </w:tabs>
        <w:rPr>
          <w:color w:val="000000"/>
          <w:szCs w:val="16"/>
        </w:rPr>
      </w:pPr>
      <w:r w:rsidRPr="00E060F7">
        <w:rPr>
          <w:color w:val="000000"/>
          <w:szCs w:val="16"/>
        </w:rPr>
        <w:tab/>
        <w:t>...</w:t>
      </w:r>
    </w:p>
    <w:p w14:paraId="0A0727AF" w14:textId="77777777" w:rsidR="00D84C56" w:rsidRPr="00E060F7" w:rsidRDefault="00D84C56" w:rsidP="00D84C56">
      <w:pPr>
        <w:pStyle w:val="Zdrojovykod-zlutyboxSynteastyl"/>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710EC4">
      <w:pPr>
        <w:pStyle w:val="Zdrojovykod-zlutyboxSynteastyl"/>
        <w:rPr>
          <w:color w:val="0070C0"/>
          <w:szCs w:val="16"/>
        </w:rPr>
      </w:pPr>
      <w:r w:rsidRPr="00155D46">
        <w:rPr>
          <w:color w:val="0070C0"/>
          <w:szCs w:val="16"/>
        </w:rPr>
        <w:t>&lt;xd:declaration&gt;</w:t>
      </w:r>
    </w:p>
    <w:p w14:paraId="24C3AD4E" w14:textId="77777777" w:rsidR="00710EC4" w:rsidRPr="00155D46" w:rsidRDefault="00710EC4" w:rsidP="00710EC4">
      <w:pPr>
        <w:pStyle w:val="Zdrojovykod-zlutyboxSynteastyl"/>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710EC4">
      <w:pPr>
        <w:pStyle w:val="Zdrojovykod-zlutyboxSynteastyl"/>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710EC4">
      <w:pPr>
        <w:pStyle w:val="Zdrojovykod-zlutyboxSynteastyl"/>
        <w:tabs>
          <w:tab w:val="left" w:pos="567"/>
          <w:tab w:val="left" w:pos="993"/>
        </w:tabs>
      </w:pPr>
      <w:r w:rsidRPr="00155D46">
        <w:tab/>
      </w:r>
      <w:r w:rsidRPr="00155D46">
        <w:tab/>
        <w:t>String name = 'p' + i;</w:t>
      </w:r>
    </w:p>
    <w:p w14:paraId="1A313565" w14:textId="77777777" w:rsidR="00710EC4" w:rsidRPr="00155D46" w:rsidRDefault="00710EC4" w:rsidP="00710EC4">
      <w:pPr>
        <w:pStyle w:val="Zdrojovykod-zlutyboxSynteastyl"/>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710EC4">
      <w:pPr>
        <w:pStyle w:val="Zdrojovykod-zlutyboxSynteastyl"/>
        <w:tabs>
          <w:tab w:val="left" w:pos="567"/>
          <w:tab w:val="left" w:pos="1276"/>
        </w:tabs>
      </w:pPr>
      <w:r w:rsidRPr="00155D46">
        <w:tab/>
        <w:t>}</w:t>
      </w:r>
    </w:p>
    <w:p w14:paraId="04B4E9F0" w14:textId="5E021497" w:rsidR="00710EC4" w:rsidRPr="00155D46" w:rsidRDefault="00710EC4" w:rsidP="00710EC4">
      <w:pPr>
        <w:pStyle w:val="Zdrojovykod-zlutyboxSynteastyl"/>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710EC4">
      <w:pPr>
        <w:pStyle w:val="Zdrojovykod-zlutyboxSynteastyl"/>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710EC4">
      <w:pPr>
        <w:pStyle w:val="Zdrojovykod-zlutyboxSynteastyl"/>
        <w:tabs>
          <w:tab w:val="left" w:pos="567"/>
          <w:tab w:val="left" w:pos="993"/>
        </w:tabs>
      </w:pPr>
      <w:r w:rsidRPr="00155D46">
        <w:tab/>
      </w:r>
      <w:r w:rsidRPr="00155D46">
        <w:tab/>
        <w:t>outln( getConVal(%p1='DATA', %p2='Secret') );</w:t>
      </w:r>
    </w:p>
    <w:p w14:paraId="6C07CE97" w14:textId="77777777" w:rsidR="00710EC4" w:rsidRPr="00155D46" w:rsidRDefault="00710EC4" w:rsidP="00710EC4">
      <w:pPr>
        <w:pStyle w:val="Zdrojovykod-zlutyboxSynteastyl"/>
        <w:tabs>
          <w:tab w:val="left" w:pos="567"/>
          <w:tab w:val="left" w:pos="993"/>
        </w:tabs>
      </w:pPr>
      <w:r w:rsidRPr="00155D46">
        <w:tab/>
      </w:r>
      <w:r w:rsidRPr="00155D46">
        <w:tab/>
        <w:t>outln("==========");</w:t>
      </w:r>
    </w:p>
    <w:p w14:paraId="028D763D" w14:textId="77777777" w:rsidR="00710EC4" w:rsidRPr="00155D46" w:rsidRDefault="00710EC4" w:rsidP="00710EC4">
      <w:pPr>
        <w:pStyle w:val="Zdrojovykod-zlutyboxSynteastyl"/>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710EC4">
      <w:pPr>
        <w:pStyle w:val="Zdrojovykod-zlutyboxSynteastyl"/>
        <w:tabs>
          <w:tab w:val="left" w:pos="567"/>
          <w:tab w:val="left" w:pos="1276"/>
        </w:tabs>
      </w:pPr>
      <w:r w:rsidRPr="00155D46">
        <w:tab/>
        <w:t>}</w:t>
      </w:r>
    </w:p>
    <w:p w14:paraId="29F78DDC" w14:textId="77777777" w:rsidR="00710EC4" w:rsidRPr="00155D46" w:rsidRDefault="00710EC4" w:rsidP="00710EC4">
      <w:pPr>
        <w:pStyle w:val="Zdrojovykod-zlutyboxSynteastyl"/>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710EC4">
      <w:pPr>
        <w:pStyle w:val="Zdrojovykod-zlutyboxSynteastyl"/>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710EC4">
      <w:pPr>
        <w:pStyle w:val="Zdrojovykod-zlutyboxSynteastyl"/>
      </w:pPr>
      <w:r>
        <w:t>%p1=DATA</w:t>
      </w:r>
    </w:p>
    <w:p w14:paraId="132A087A" w14:textId="77777777" w:rsidR="00710EC4" w:rsidRDefault="00710EC4" w:rsidP="00710EC4">
      <w:pPr>
        <w:pStyle w:val="Zdrojovykod-zlutyboxSynteastyl"/>
      </w:pPr>
      <w:r>
        <w:t>%p2=Secret</w:t>
      </w:r>
    </w:p>
    <w:p w14:paraId="4E93D9E8" w14:textId="77777777" w:rsidR="00710EC4" w:rsidRDefault="00710EC4" w:rsidP="00710EC4">
      <w:pPr>
        <w:pStyle w:val="Zdrojovykod-zlutyboxSynteastyl"/>
      </w:pPr>
      <w:r>
        <w:t>=======</w:t>
      </w:r>
    </w:p>
    <w:p w14:paraId="191B6BDB" w14:textId="77777777" w:rsidR="00710EC4" w:rsidRDefault="00710EC4" w:rsidP="00710EC4">
      <w:pPr>
        <w:pStyle w:val="Zdrojovykod-zlutyboxSynteastyl"/>
      </w:pPr>
      <w:r>
        <w:t>%a=A</w:t>
      </w:r>
    </w:p>
    <w:p w14:paraId="4C056A7A" w14:textId="77777777" w:rsidR="00710EC4" w:rsidRDefault="00710EC4" w:rsidP="00710EC4">
      <w:pPr>
        <w:pStyle w:val="Zdrojovykod-zlutyboxSynteastyl"/>
      </w:pPr>
      <w:r>
        <w:t>%b=B</w:t>
      </w:r>
    </w:p>
    <w:p w14:paraId="06D2B3D3" w14:textId="77777777" w:rsidR="00D84C56" w:rsidRPr="00E060F7" w:rsidRDefault="00710EC4" w:rsidP="00D84C56">
      <w:pPr>
        <w:pStyle w:val="Zdrojovykod-zlutyboxSynteastyl"/>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lastRenderedPageBreak/>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D84C56">
      <w:pPr>
        <w:pStyle w:val="Zdrojovykod-zlutyboxSynteastyl"/>
        <w:rPr>
          <w:color w:val="000000"/>
          <w:szCs w:val="16"/>
        </w:rPr>
      </w:pPr>
      <w:r w:rsidRPr="00E060F7">
        <w:rPr>
          <w:color w:val="000000"/>
          <w:szCs w:val="16"/>
        </w:rPr>
        <w:t>...</w:t>
      </w:r>
    </w:p>
    <w:p w14:paraId="572C78D9" w14:textId="77777777" w:rsidR="00D84C56" w:rsidRPr="00E060F7" w:rsidRDefault="00D84C56" w:rsidP="00D84C56">
      <w:pPr>
        <w:pStyle w:val="Zdrojovykod-zlutyboxSynteastyl"/>
        <w:rPr>
          <w:color w:val="0070C0"/>
          <w:szCs w:val="16"/>
        </w:rPr>
      </w:pPr>
      <w:r w:rsidRPr="00E060F7">
        <w:rPr>
          <w:color w:val="0070C0"/>
          <w:szCs w:val="16"/>
        </w:rPr>
        <w:t>&lt;xd:declaration&gt;</w:t>
      </w:r>
    </w:p>
    <w:p w14:paraId="6024F5C5" w14:textId="77777777" w:rsidR="00D84C56" w:rsidRPr="00E060F7" w:rsidRDefault="00D84C56" w:rsidP="00887BEE">
      <w:pPr>
        <w:pStyle w:val="Zdrojovykod-zlutyboxSynteastyl"/>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887BEE">
      <w:pPr>
        <w:pStyle w:val="Zdrojovykod-zlutyboxSynteastyl"/>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D84C56">
      <w:pPr>
        <w:pStyle w:val="Zdrojovykod-zlutyboxSynteastyl"/>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w:t>
      </w:r>
    </w:p>
    <w:p w14:paraId="74D77F5C"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D84C56">
      <w:pPr>
        <w:pStyle w:val="Zdrojovykod-zlutyboxSynteastyl"/>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w:t>
      </w:r>
    </w:p>
    <w:p w14:paraId="3F965B41" w14:textId="77777777" w:rsidR="009A2293" w:rsidRPr="00E060F7" w:rsidRDefault="009A2293" w:rsidP="009A2293">
      <w:pPr>
        <w:pStyle w:val="Zdrojovykod-zlutyboxSynteastyl"/>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D84C56">
      <w:pPr>
        <w:pStyle w:val="Zdrojovykod-zlutyboxSynteastyl"/>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6EE2B0BE"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0F2BB7">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0F2BB7">
        <w:t>X-s</w:t>
      </w:r>
      <w:r w:rsidR="000F2BB7" w:rsidRPr="00E060F7">
        <w:t>cript of X</w:t>
      </w:r>
      <w:r w:rsidR="000F2BB7" w:rsidRPr="00E060F7">
        <w:noBreakHyphen/>
        <w:t>definition</w:t>
      </w:r>
      <w:r w:rsidR="00803974">
        <w:fldChar w:fldCharType="end"/>
      </w:r>
    </w:p>
    <w:p w14:paraId="5C25189F" w14:textId="4F989EA4"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0F2BB7">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0F2BB7" w:rsidRPr="00E060F7">
        <w:t>Events and Actions</w:t>
      </w:r>
      <w:r w:rsidR="00803974">
        <w:fldChar w:fldCharType="end"/>
      </w:r>
    </w:p>
    <w:p w14:paraId="162E6980" w14:textId="44FDEE72"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AF24A6">
      <w:pPr>
        <w:pStyle w:val="Zdrojovykod-zlutyboxSynteastyl"/>
        <w:pBdr>
          <w:right w:val="single" w:sz="4" w:space="3" w:color="auto"/>
        </w:pBdr>
        <w:tabs>
          <w:tab w:val="left" w:pos="567"/>
          <w:tab w:val="left" w:pos="1276"/>
        </w:tabs>
        <w:rPr>
          <w:color w:val="000000"/>
          <w:szCs w:val="16"/>
        </w:rPr>
      </w:pPr>
      <w:r w:rsidRPr="00843228">
        <w:rPr>
          <w:color w:val="0070C0"/>
        </w:rPr>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AF24A6">
      <w:pPr>
        <w:pStyle w:val="Zdrojovykod-zlutyboxSynteastyl"/>
        <w:pBdr>
          <w:right w:val="single" w:sz="4" w:space="3" w:color="auto"/>
        </w:pBdr>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AF24A6">
      <w:pPr>
        <w:pStyle w:val="Zdrojovykod-zlutyboxSynteastyl"/>
        <w:pBdr>
          <w:right w:val="single" w:sz="4" w:space="3" w:color="auto"/>
        </w:pBdr>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AF24A6">
      <w:pPr>
        <w:pStyle w:val="Zdrojovykod-zlutyboxSynteastyl"/>
        <w:pBdr>
          <w:right w:val="single" w:sz="4" w:space="3" w:color="auto"/>
        </w:pBdr>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AF24A6">
      <w:pPr>
        <w:pStyle w:val="Zdrojovykod-zlutyboxSynteastyl"/>
        <w:pBdr>
          <w:right w:val="single" w:sz="4" w:space="3" w:color="auto"/>
        </w:pBdr>
        <w:tabs>
          <w:tab w:val="left" w:pos="567"/>
          <w:tab w:val="left" w:pos="993"/>
        </w:tabs>
      </w:pPr>
      <w:r>
        <w:rPr>
          <w:szCs w:val="16"/>
        </w:rPr>
        <w:tab/>
        <w:t>...</w:t>
      </w:r>
    </w:p>
    <w:p w14:paraId="32DCE998" w14:textId="77777777" w:rsidR="007F1F57" w:rsidRPr="00843228" w:rsidRDefault="007F1F57" w:rsidP="00AF24A6">
      <w:pPr>
        <w:pStyle w:val="Zdrojovykod-zlutyboxSynteastyl"/>
        <w:pBdr>
          <w:right w:val="single" w:sz="4" w:space="3" w:color="auto"/>
        </w:pBdr>
        <w:tabs>
          <w:tab w:val="left" w:pos="567"/>
          <w:tab w:val="left" w:pos="1276"/>
        </w:tabs>
      </w:pPr>
    </w:p>
    <w:p w14:paraId="5FFA3978" w14:textId="77777777" w:rsidR="00D84C56" w:rsidRPr="006C1471" w:rsidRDefault="006C1471" w:rsidP="00AF24A6">
      <w:pPr>
        <w:pStyle w:val="Nadpis4"/>
      </w:pPr>
      <w:bookmarkStart w:id="265"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5"/>
    </w:p>
    <w:p w14:paraId="1D7B94DA" w14:textId="7F814754"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803974">
        <w:fldChar w:fldCharType="end"/>
      </w:r>
    </w:p>
    <w:p w14:paraId="290A2406" w14:textId="5CB1524B"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7A4AE7">
      <w:pPr>
        <w:pStyle w:val="Zdrojovykod-zlutyboxSynteastyl"/>
        <w:keepLines/>
        <w:tabs>
          <w:tab w:val="left" w:pos="567"/>
          <w:tab w:val="left" w:pos="1276"/>
        </w:tabs>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7A4AE7">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7A4AE7">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7A4AE7">
      <w:pPr>
        <w:pStyle w:val="Zdrojovykod-zlutyboxSynteastyl"/>
        <w:keepLines/>
        <w:tabs>
          <w:tab w:val="left" w:pos="567"/>
          <w:tab w:val="left" w:pos="1276"/>
        </w:tabs>
        <w:rPr>
          <w:color w:val="0070C0"/>
          <w:szCs w:val="16"/>
        </w:rPr>
      </w:pPr>
    </w:p>
    <w:p w14:paraId="214D12A2" w14:textId="77777777" w:rsidR="007A4AE7" w:rsidRPr="00E060F7" w:rsidRDefault="007A4AE7" w:rsidP="007A4AE7">
      <w:pPr>
        <w:pStyle w:val="Zdrojovykod-zlutyboxSynteastyl"/>
        <w:keepLines/>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7A4AE7">
      <w:pPr>
        <w:pStyle w:val="Zdrojovykod-zlutyboxSynteastyl"/>
        <w:keepLines/>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7A4AE7">
      <w:pPr>
        <w:pStyle w:val="Zdrojovykod-zlutyboxSynteastyl"/>
        <w:keepLines/>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7A4AE7">
      <w:pPr>
        <w:pStyle w:val="Zdrojovykod-zlutyboxSynteastyl"/>
        <w:keepLines/>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7A4AE7">
      <w:pPr>
        <w:pStyle w:val="Zdrojovykod-zlutyboxSynteastyl"/>
        <w:keepLines/>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7A4AE7">
      <w:pPr>
        <w:pStyle w:val="Zdrojovykod-zlutyboxSynteastyl"/>
        <w:keepLines/>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7A4AE7">
      <w:pPr>
        <w:pStyle w:val="Zdrojovykod-zlutyboxSynteastyl"/>
        <w:keepLines/>
        <w:tabs>
          <w:tab w:val="left" w:pos="284"/>
          <w:tab w:val="left" w:pos="1276"/>
        </w:tabs>
        <w:rPr>
          <w:color w:val="0070C0"/>
        </w:rPr>
      </w:pPr>
    </w:p>
    <w:p w14:paraId="3A27939A" w14:textId="77777777" w:rsidR="007A4AE7" w:rsidRPr="00E060F7" w:rsidRDefault="007A4AE7" w:rsidP="007A4AE7">
      <w:pPr>
        <w:pStyle w:val="Zdrojovykod-zlutyboxSynteastyl"/>
        <w:keepLines/>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7A4AE7">
      <w:pPr>
        <w:pStyle w:val="Zdrojovykod-zlutyboxSynteastyl"/>
        <w:keepLines/>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7A4AE7">
      <w:pPr>
        <w:pStyle w:val="Zdrojovykod-zlutyboxSynteastyl"/>
        <w:keepLines/>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7A4AE7">
      <w:pPr>
        <w:pStyle w:val="Zdrojovykod-zlutyboxSynteastyl"/>
        <w:keepLines/>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lastRenderedPageBreak/>
        <w:t>A</w:t>
      </w:r>
      <w:r w:rsidR="00880265" w:rsidRPr="006C1471">
        <w:t>mbiguous Objects in the X-Definition</w:t>
      </w:r>
    </w:p>
    <w:p w14:paraId="7033C3A2" w14:textId="62A4D1CF"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0F2BB7">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803974">
        <w:fldChar w:fldCharType="end"/>
      </w:r>
    </w:p>
    <w:p w14:paraId="0CE51511" w14:textId="2A35F3E3"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0F2BB7">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803974">
        <w:fldChar w:fldCharType="end"/>
      </w:r>
    </w:p>
    <w:p w14:paraId="4B65E05A" w14:textId="696BAE5D"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0F2BB7">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0F2BB7" w:rsidRPr="00E060F7">
        <w:t xml:space="preserve">Specification of </w:t>
      </w:r>
      <w:r w:rsidR="000F2BB7">
        <w:t>Quantifier</w:t>
      </w:r>
      <w:r w:rsidR="000F2BB7" w:rsidRPr="00E060F7">
        <w:t xml:space="preserve"> of </w:t>
      </w:r>
      <w:r w:rsidR="000F2BB7">
        <w:t>A</w:t>
      </w:r>
      <w:r w:rsidR="000F2BB7" w:rsidRPr="00E060F7">
        <w:t xml:space="preserve">ttributes and </w:t>
      </w:r>
      <w:r w:rsidR="000F2BB7">
        <w:t>T</w:t>
      </w:r>
      <w:r w:rsidR="000F2BB7" w:rsidRPr="00E060F7">
        <w:t xml:space="preserve">ext </w:t>
      </w:r>
      <w:r w:rsidR="000F2BB7">
        <w:t>N</w:t>
      </w:r>
      <w:r w:rsidR="000F2BB7" w:rsidRPr="00E060F7">
        <w:t>odes</w:t>
      </w:r>
      <w:r w:rsidR="00803974">
        <w:fldChar w:fldCharType="end"/>
      </w:r>
    </w:p>
    <w:p w14:paraId="1E5CB8DC" w14:textId="589E4905"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0F2BB7">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0F2BB7" w:rsidRPr="00E060F7">
        <w:t xml:space="preserve">Specification of </w:t>
      </w:r>
      <w:r w:rsidR="000F2BB7">
        <w:t>Quantifier</w:t>
      </w:r>
      <w:r w:rsidR="000F2BB7" w:rsidRPr="00E060F7">
        <w:t xml:space="preserve"> of Element</w:t>
      </w:r>
      <w:r w:rsidR="00803974">
        <w:fldChar w:fldCharType="end"/>
      </w:r>
    </w:p>
    <w:p w14:paraId="662C936E" w14:textId="70292DC3"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0F2BB7">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0F2BB7" w:rsidRPr="00E060F7">
        <w:t>Events and Actions</w:t>
      </w:r>
      <w:r w:rsidR="00803974">
        <w:fldChar w:fldCharType="end"/>
      </w:r>
    </w:p>
    <w:p w14:paraId="5720D60D" w14:textId="46604751"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0F2BB7">
        <w:t xml:space="preserve">Sample of Complete </w:t>
      </w:r>
      <w:r w:rsidR="000F2BB7" w:rsidRPr="00E060F7">
        <w:t>X-definit</w:t>
      </w:r>
      <w:r w:rsidR="000F2BB7">
        <w:t>ion</w:t>
      </w:r>
      <w:r w:rsidR="00803974">
        <w:fldChar w:fldCharType="end"/>
      </w:r>
    </w:p>
    <w:p w14:paraId="21C08A90" w14:textId="69C66392"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637B07">
        <w:noBreakHyphen/>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A201A9">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2DBDA7F0" w14:textId="77777777" w:rsidR="00A201A9" w:rsidRPr="00843228" w:rsidRDefault="00A201A9" w:rsidP="00A201A9">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A201A9">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A201A9">
      <w:pPr>
        <w:pStyle w:val="Zdrojovykod-zlutyboxSynteastyl"/>
        <w:keepLines/>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637B07">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681ED296" w14:textId="77777777" w:rsidR="00637B07" w:rsidRPr="00843228" w:rsidRDefault="00637B07" w:rsidP="00637B07">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637B07">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637B07">
      <w:pPr>
        <w:pStyle w:val="Zdrojovykod-zlutyboxSynteastyl"/>
        <w:keepLines/>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6" w:name="_Ref367795304"/>
      <w:r w:rsidRPr="00361356">
        <w:t>Vari</w:t>
      </w:r>
      <w:r w:rsidR="007B72CE" w:rsidRPr="00361356">
        <w:t>ab</w:t>
      </w:r>
      <w:r w:rsidRPr="00361356">
        <w:t xml:space="preserve">le Declaration in </w:t>
      </w:r>
      <w:r w:rsidR="00AC0B90" w:rsidRPr="00361356">
        <w:t>Elements</w:t>
      </w:r>
    </w:p>
    <w:p w14:paraId="206AD73F" w14:textId="7AE6BA91"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7A4AE7">
      <w:pPr>
        <w:pStyle w:val="Zdrojovykod-zlutyboxSynteastyl"/>
        <w:keepLines/>
        <w:tabs>
          <w:tab w:val="left" w:pos="567"/>
          <w:tab w:val="left" w:pos="1276"/>
        </w:tabs>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7A4AE7">
      <w:pPr>
        <w:pStyle w:val="Zdrojovykod-zlutyboxSynteastyl"/>
        <w:keepLines/>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7A4AE7">
      <w:pPr>
        <w:pStyle w:val="Zdrojovykod-zlutyboxSynteastyl"/>
        <w:keepLines/>
        <w:tabs>
          <w:tab w:val="left" w:pos="567"/>
          <w:tab w:val="left" w:pos="1276"/>
        </w:tabs>
        <w:rPr>
          <w:color w:val="0070C0"/>
          <w:szCs w:val="16"/>
        </w:rPr>
      </w:pPr>
    </w:p>
    <w:p w14:paraId="240E84FE" w14:textId="77777777" w:rsidR="00AC0B90" w:rsidRPr="00361356" w:rsidRDefault="00AC0B90" w:rsidP="007A4AE7">
      <w:pPr>
        <w:pStyle w:val="Zdrojovykod-zlutyboxSynteastyl"/>
        <w:keepLines/>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8063B1">
      <w:pPr>
        <w:pStyle w:val="Zdrojovykod-zlutyboxSynteastyl"/>
        <w:keepLines/>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8063B1">
      <w:pPr>
        <w:pStyle w:val="Zdrojovykod-zlutyboxSynteastyl"/>
        <w:keepLines/>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77777777" w:rsidR="007A4AE7" w:rsidRPr="00361356" w:rsidRDefault="008063B1" w:rsidP="008063B1">
      <w:pPr>
        <w:pStyle w:val="Zdrojovykod-zlutyboxSynteastyl"/>
        <w:keepLines/>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finally outln(</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AC0B90" w:rsidRPr="00361356">
        <w:rPr>
          <w:color w:val="C00000"/>
        </w:rPr>
        <w:t>'</w:t>
      </w:r>
      <w:r w:rsidRPr="00361356">
        <w:rPr>
          <w:color w:val="C00000"/>
        </w:rPr>
        <w:t xml:space="preserve"> +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8063B1">
      <w:pPr>
        <w:pStyle w:val="Zdrojovykod-zlutyboxSynteastyl"/>
        <w:keepLines/>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8063B1">
      <w:pPr>
        <w:pStyle w:val="Zdrojovykod-zlutyboxSynteastyl"/>
        <w:keepLines/>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7A4AE7">
      <w:pPr>
        <w:pStyle w:val="Zdrojovykod-zlutyboxSynteastyl"/>
        <w:keepLines/>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7A4AE7">
      <w:pPr>
        <w:pStyle w:val="Zdrojovykod-zlutyboxSynteastyl"/>
        <w:keepLines/>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7A4AE7">
      <w:pPr>
        <w:pStyle w:val="Zdrojovykod-zlutyboxSynteastyl"/>
        <w:keepLines/>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7A4AE7">
      <w:pPr>
        <w:pStyle w:val="Zdrojovykod-zlutyboxSynteastyl"/>
        <w:keepLines/>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7A4AE7">
      <w:pPr>
        <w:pStyle w:val="Zdrojovykod-zlutyboxSynteastyl"/>
        <w:keepLines/>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AC0B90">
      <w:pPr>
        <w:pStyle w:val="Zdrojovykod-zlutyboxSynteastyl"/>
        <w:keepLines/>
        <w:tabs>
          <w:tab w:val="left" w:pos="567"/>
          <w:tab w:val="left" w:pos="1276"/>
        </w:tabs>
      </w:pPr>
      <w:r w:rsidRPr="00AC0B90">
        <w:lastRenderedPageBreak/>
        <w:t>&lt;Measurements&gt;</w:t>
      </w:r>
    </w:p>
    <w:p w14:paraId="42F43343" w14:textId="77777777" w:rsidR="00953342" w:rsidRPr="00953342" w:rsidRDefault="00953342" w:rsidP="00953342">
      <w:pPr>
        <w:pStyle w:val="Zdrojovykod-zlutyboxSynteastyl"/>
        <w:keepLines/>
        <w:tabs>
          <w:tab w:val="left" w:pos="567"/>
          <w:tab w:val="left" w:pos="1276"/>
        </w:tabs>
      </w:pPr>
      <w:r w:rsidRPr="00953342">
        <w:t xml:space="preserve">  &lt;Measurement date="2017-08-10T11:31:05"&gt;</w:t>
      </w:r>
    </w:p>
    <w:p w14:paraId="2D5F57B3" w14:textId="77777777" w:rsidR="00953342" w:rsidRPr="00953342" w:rsidRDefault="00953342" w:rsidP="00953342">
      <w:pPr>
        <w:pStyle w:val="Zdrojovykod-zlutyboxSynteastyl"/>
        <w:keepLines/>
        <w:tabs>
          <w:tab w:val="left" w:pos="567"/>
          <w:tab w:val="left" w:pos="1276"/>
        </w:tabs>
      </w:pPr>
      <w:r w:rsidRPr="00953342">
        <w:t xml:space="preserve">    &lt;Value&gt;10&lt;/Value&gt;</w:t>
      </w:r>
    </w:p>
    <w:p w14:paraId="3DB43702" w14:textId="77777777" w:rsidR="00953342" w:rsidRPr="00953342" w:rsidRDefault="00953342" w:rsidP="00953342">
      <w:pPr>
        <w:pStyle w:val="Zdrojovykod-zlutyboxSynteastyl"/>
        <w:keepLines/>
        <w:tabs>
          <w:tab w:val="left" w:pos="567"/>
          <w:tab w:val="left" w:pos="1276"/>
        </w:tabs>
      </w:pPr>
      <w:r w:rsidRPr="00953342">
        <w:t xml:space="preserve">    &lt;Value&gt;11.8&lt;/Value&gt;</w:t>
      </w:r>
    </w:p>
    <w:p w14:paraId="45AF1E6B" w14:textId="77777777" w:rsidR="00953342" w:rsidRPr="00953342" w:rsidRDefault="00953342" w:rsidP="00953342">
      <w:pPr>
        <w:pStyle w:val="Zdrojovykod-zlutyboxSynteastyl"/>
        <w:keepLines/>
        <w:tabs>
          <w:tab w:val="left" w:pos="567"/>
          <w:tab w:val="left" w:pos="1276"/>
        </w:tabs>
      </w:pPr>
      <w:r w:rsidRPr="00953342">
        <w:t xml:space="preserve">    &lt;Value&gt;9.4&lt;/Value&gt;</w:t>
      </w:r>
    </w:p>
    <w:p w14:paraId="6A2ECEC7" w14:textId="77777777" w:rsidR="00953342" w:rsidRPr="00953342" w:rsidRDefault="00953342" w:rsidP="00953342">
      <w:pPr>
        <w:pStyle w:val="Zdrojovykod-zlutyboxSynteastyl"/>
        <w:keepLines/>
        <w:tabs>
          <w:tab w:val="left" w:pos="567"/>
          <w:tab w:val="left" w:pos="1276"/>
        </w:tabs>
      </w:pPr>
      <w:r w:rsidRPr="00953342">
        <w:t xml:space="preserve">  &lt;/Measurement&gt;</w:t>
      </w:r>
    </w:p>
    <w:p w14:paraId="20BF9551" w14:textId="77777777" w:rsidR="00953342" w:rsidRPr="00953342" w:rsidRDefault="00953342" w:rsidP="00953342">
      <w:pPr>
        <w:pStyle w:val="Zdrojovykod-zlutyboxSynteastyl"/>
        <w:keepLines/>
        <w:tabs>
          <w:tab w:val="left" w:pos="567"/>
          <w:tab w:val="left" w:pos="1276"/>
        </w:tabs>
      </w:pPr>
      <w:r w:rsidRPr="00953342">
        <w:t xml:space="preserve">  &lt;Measurement date="2017-08-10T13:01:27"&gt;</w:t>
      </w:r>
    </w:p>
    <w:p w14:paraId="70D002EA" w14:textId="77777777" w:rsidR="00953342" w:rsidRPr="00233F26" w:rsidRDefault="00953342" w:rsidP="00953342">
      <w:pPr>
        <w:pStyle w:val="Zdrojovykod-zlutyboxSynteastyl"/>
        <w:keepLines/>
        <w:tabs>
          <w:tab w:val="left" w:pos="567"/>
          <w:tab w:val="left" w:pos="1276"/>
        </w:tabs>
      </w:pPr>
      <w:r w:rsidRPr="00953342">
        <w:t xml:space="preserve">    &lt;Value&gt;12.35&lt;/Value&gt;</w:t>
      </w:r>
    </w:p>
    <w:p w14:paraId="770CB793" w14:textId="77777777" w:rsidR="005013BC" w:rsidRDefault="00953342" w:rsidP="00953342">
      <w:pPr>
        <w:pStyle w:val="Zdrojovykod-zlutyboxSynteastyl"/>
        <w:keepLines/>
        <w:tabs>
          <w:tab w:val="left" w:pos="567"/>
          <w:tab w:val="left" w:pos="1276"/>
        </w:tabs>
      </w:pPr>
      <w:r w:rsidRPr="00953342">
        <w:t xml:space="preserve">  &lt;/Measurement&gt;</w:t>
      </w:r>
    </w:p>
    <w:p w14:paraId="3DEB8A3F" w14:textId="77777777" w:rsidR="00AC0B90" w:rsidRPr="00AC0B90" w:rsidRDefault="00AC0B90" w:rsidP="00953342">
      <w:pPr>
        <w:pStyle w:val="Zdrojovykod-zlutyboxSynteastyl"/>
        <w:keepLines/>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FD5D4B" w:rsidRDefault="00953342" w:rsidP="00FD5D4B">
      <w:pPr>
        <w:rPr>
          <w:rFonts w:ascii="Courier New" w:hAnsi="Courier New" w:cs="Courier New"/>
          <w:lang w:eastAsia="cs-CZ"/>
        </w:rPr>
      </w:pPr>
      <w:r w:rsidRPr="00FD5D4B">
        <w:rPr>
          <w:rFonts w:ascii="Courier New" w:hAnsi="Courier New" w:cs="Courier New"/>
          <w:lang w:eastAsia="cs-CZ"/>
        </w:rPr>
        <w:t>2017-08-10T11:31:05</w:t>
      </w:r>
      <w:r w:rsidR="007C23E2" w:rsidRPr="00FD5D4B">
        <w:rPr>
          <w:rFonts w:ascii="Courier New" w:hAnsi="Courier New" w:cs="Courier New"/>
          <w:lang w:eastAsia="cs-CZ"/>
        </w:rPr>
        <w:t>;</w:t>
      </w:r>
      <w:r w:rsidRPr="00FD5D4B">
        <w:rPr>
          <w:rFonts w:ascii="Courier New" w:hAnsi="Courier New" w:cs="Courier New"/>
          <w:lang w:eastAsia="cs-CZ"/>
        </w:rPr>
        <w:t xml:space="preserve"> measurements: 3, average=10.4</w:t>
      </w:r>
    </w:p>
    <w:p w14:paraId="323F3F34" w14:textId="77777777" w:rsidR="00AC0B90" w:rsidRPr="00FD5D4B" w:rsidRDefault="00953342" w:rsidP="00FD5D4B">
      <w:pPr>
        <w:rPr>
          <w:rFonts w:ascii="Courier New" w:hAnsi="Courier New" w:cs="Courier New"/>
          <w:lang w:eastAsia="cs-CZ"/>
        </w:rPr>
      </w:pPr>
      <w:r w:rsidRPr="00FD5D4B">
        <w:rPr>
          <w:rFonts w:ascii="Courier New" w:hAnsi="Courier New" w:cs="Courier New"/>
          <w:lang w:eastAsia="cs-CZ"/>
        </w:rPr>
        <w:t>2017-08-10T13:01:27</w:t>
      </w:r>
      <w:r w:rsidR="007C23E2" w:rsidRPr="00FD5D4B">
        <w:rPr>
          <w:rFonts w:ascii="Courier New" w:hAnsi="Courier New" w:cs="Courier New"/>
          <w:lang w:eastAsia="cs-CZ"/>
        </w:rPr>
        <w:t>;</w:t>
      </w:r>
      <w:r w:rsidRPr="00FD5D4B">
        <w:rPr>
          <w:rFonts w:ascii="Courier New" w:hAnsi="Courier New" w:cs="Courier New"/>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6"/>
      <w:r w:rsidR="00B86CBE">
        <w:t>D</w:t>
      </w:r>
      <w:r w:rsidR="007A4AF0" w:rsidRPr="009E1F27">
        <w:t>ocument</w:t>
      </w:r>
    </w:p>
    <w:p w14:paraId="24073254" w14:textId="2D87FDF8"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0F2BB7">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803974">
        <w:fldChar w:fldCharType="end"/>
      </w:r>
    </w:p>
    <w:p w14:paraId="43228C0B" w14:textId="7F2F0A3E"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0F2BB7">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0F2BB7" w:rsidRPr="00E060F7">
        <w:t xml:space="preserve">Model of </w:t>
      </w:r>
      <w:r w:rsidR="000F2BB7">
        <w:t>E</w:t>
      </w:r>
      <w:r w:rsidR="000F2BB7" w:rsidRPr="00E060F7">
        <w:t xml:space="preserve">xemplary </w:t>
      </w:r>
      <w:r w:rsidR="000F2BB7" w:rsidRPr="00E060F7">
        <w:fldChar w:fldCharType="begin"/>
      </w:r>
      <w:r w:rsidR="000F2BB7" w:rsidRPr="00E060F7">
        <w:instrText xml:space="preserve"> XE "X-Skript:validační sekce" </w:instrText>
      </w:r>
      <w:r w:rsidR="000F2BB7" w:rsidRPr="00E060F7">
        <w:fldChar w:fldCharType="end"/>
      </w:r>
      <w:r w:rsidR="000F2BB7">
        <w:t>E</w:t>
      </w:r>
      <w:r w:rsidR="000F2BB7" w:rsidRPr="00E060F7">
        <w:t>lement</w:t>
      </w:r>
      <w:r w:rsidR="00803974">
        <w:fldChar w:fldCharType="end"/>
      </w:r>
    </w:p>
    <w:p w14:paraId="1F635F6F" w14:textId="77777777"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B912AA">
      <w:pPr>
        <w:pStyle w:val="Zdrojovykod-zlutyboxSynteastyl"/>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B912AA">
      <w:pPr>
        <w:pStyle w:val="Zdrojovykod-zlutyboxSynteastyl"/>
      </w:pPr>
    </w:p>
    <w:p w14:paraId="6A8E4083" w14:textId="6D3AFDEB" w:rsidR="00B912AA" w:rsidRPr="00E060F7" w:rsidRDefault="00B912AA" w:rsidP="00B912AA">
      <w:pPr>
        <w:pStyle w:val="Zdrojovykod-zlutyboxSynteastyl"/>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77777777" w:rsidR="00B912AA" w:rsidRPr="00E060F7" w:rsidRDefault="00B912AA" w:rsidP="00B912AA">
      <w:pPr>
        <w:pStyle w:val="Zdrojovykod-zlutyboxSynteastyl"/>
        <w:rPr>
          <w:rFonts w:eastAsia="Courier New"/>
          <w:szCs w:val="16"/>
        </w:rPr>
      </w:pP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77777777" w:rsidR="009E1F27" w:rsidRDefault="00B912AA" w:rsidP="009E1F27">
      <w:pPr>
        <w:pStyle w:val="Zdrojovykod-zlutyboxSynteastyl"/>
        <w:rPr>
          <w:rFonts w:eastAsia="Courier New"/>
          <w:color w:val="0070C0"/>
          <w:szCs w:val="16"/>
        </w:rPr>
      </w:pP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77777777" w:rsidR="009E1F27" w:rsidRDefault="009E1F27" w:rsidP="009E1F27">
      <w:pPr>
        <w:pStyle w:val="Zdrojovykod-zlutyboxSynteastyl"/>
        <w:rPr>
          <w:rFonts w:eastAsia="Courier New"/>
          <w:color w:val="0070C0"/>
          <w:szCs w:val="16"/>
        </w:rPr>
      </w:pPr>
      <w:r>
        <w:rPr>
          <w:rFonts w:eastAsia="Courier New"/>
          <w:color w:val="0070C0"/>
          <w:szCs w:val="16"/>
        </w:rPr>
        <w:t xml:space="preserve">  &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9E1F27">
      <w:pPr>
        <w:pStyle w:val="Zdrojovykod-zlutyboxSynteastyl"/>
      </w:pPr>
      <w:r w:rsidRPr="00E060F7">
        <w:tab/>
        <w:t>...</w:t>
      </w:r>
    </w:p>
    <w:p w14:paraId="46620016" w14:textId="77777777" w:rsidR="00B912AA" w:rsidRPr="00E060F7" w:rsidRDefault="00B912AA" w:rsidP="00B912AA">
      <w:pPr>
        <w:pStyle w:val="Zdrojovykod-zlutyboxSynteastyl"/>
      </w:pPr>
    </w:p>
    <w:p w14:paraId="38AA3365" w14:textId="77777777" w:rsidR="009E1F27" w:rsidRDefault="009E1F27" w:rsidP="009E1F27">
      <w:pPr>
        <w:pStyle w:val="Zdrojovykod-zlutyboxSynteastyl"/>
        <w:rPr>
          <w:rFonts w:eastAsia="Courier New"/>
          <w:color w:val="0070C0"/>
          <w:szCs w:val="16"/>
        </w:rPr>
      </w:pPr>
      <w:r>
        <w:rPr>
          <w:rFonts w:eastAsia="Courier New"/>
          <w:color w:val="0070C0"/>
          <w:szCs w:val="16"/>
        </w:rPr>
        <w:t xml:space="preserve">  &lt;Vehicle ...</w:t>
      </w:r>
      <w:r w:rsidR="003F2197">
        <w:rPr>
          <w:rFonts w:eastAsia="Courier New"/>
          <w:color w:val="0070C0"/>
          <w:szCs w:val="16"/>
        </w:rPr>
        <w:t xml:space="preserve"> </w:t>
      </w:r>
      <w:r>
        <w:rPr>
          <w:rFonts w:eastAsia="Courier New"/>
          <w:color w:val="0070C0"/>
          <w:szCs w:val="16"/>
        </w:rPr>
        <w:t>&gt;</w:t>
      </w:r>
    </w:p>
    <w:p w14:paraId="748276A4" w14:textId="77777777" w:rsidR="009B0270" w:rsidRDefault="009B0270" w:rsidP="009E1F27">
      <w:pPr>
        <w:pStyle w:val="Zdrojovykod-zlutyboxSynteastyl"/>
        <w:rPr>
          <w:rFonts w:eastAsia="Courier New"/>
          <w:color w:val="0070C0"/>
          <w:szCs w:val="16"/>
        </w:rPr>
      </w:pPr>
    </w:p>
    <w:p w14:paraId="4C0E6052" w14:textId="77777777" w:rsidR="00B912AA" w:rsidRPr="00E060F7" w:rsidRDefault="00B912AA" w:rsidP="00B912AA">
      <w:pPr>
        <w:pStyle w:val="Zdrojovykod-zlutyboxSynteastyl"/>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D84C56">
      <w:pPr>
        <w:pStyle w:val="Nadpis2"/>
      </w:pPr>
      <w:bookmarkStart w:id="267" w:name="_Toc354912548"/>
      <w:bookmarkStart w:id="268" w:name="_Toc354917379"/>
      <w:bookmarkStart w:id="269" w:name="_Toc355016509"/>
      <w:bookmarkStart w:id="270" w:name="_Toc355016773"/>
      <w:bookmarkStart w:id="271" w:name="_Toc355312067"/>
      <w:bookmarkStart w:id="272" w:name="_Toc354912549"/>
      <w:bookmarkStart w:id="273" w:name="_Toc354917380"/>
      <w:bookmarkStart w:id="274" w:name="_Toc355016510"/>
      <w:bookmarkStart w:id="275" w:name="_Toc355016774"/>
      <w:bookmarkStart w:id="276" w:name="_Toc355312068"/>
      <w:bookmarkStart w:id="277" w:name="_Ref337638511"/>
      <w:bookmarkStart w:id="278" w:name="_Ref337638784"/>
      <w:bookmarkStart w:id="279" w:name="_Ref337638839"/>
      <w:bookmarkStart w:id="280" w:name="_Ref337653168"/>
      <w:bookmarkStart w:id="281" w:name="_Toc337655413"/>
      <w:bookmarkStart w:id="282" w:name="_Ref337656781"/>
      <w:bookmarkStart w:id="283" w:name="_Toc354676898"/>
      <w:bookmarkStart w:id="284" w:name="_Ref364058204"/>
      <w:bookmarkStart w:id="285" w:name="_Ref487818182"/>
      <w:bookmarkStart w:id="286" w:name="_Toc126690227"/>
      <w:bookmarkEnd w:id="267"/>
      <w:bookmarkEnd w:id="268"/>
      <w:bookmarkEnd w:id="269"/>
      <w:bookmarkEnd w:id="270"/>
      <w:bookmarkEnd w:id="271"/>
      <w:bookmarkEnd w:id="272"/>
      <w:bookmarkEnd w:id="273"/>
      <w:bookmarkEnd w:id="274"/>
      <w:bookmarkEnd w:id="275"/>
      <w:bookmarkEnd w:id="276"/>
      <w:r>
        <w:t>E</w:t>
      </w:r>
      <w:r w:rsidR="00D84C56" w:rsidRPr="00E060F7">
        <w:t>xtern</w:t>
      </w:r>
      <w:r>
        <w:t>al</w:t>
      </w:r>
      <w:r w:rsidR="00D84C56" w:rsidRPr="00E060F7">
        <w:t xml:space="preserve"> (</w:t>
      </w:r>
      <w:r w:rsidR="00AB1022">
        <w:t>Java</w:t>
      </w:r>
      <w:r w:rsidR="00D84C56" w:rsidRPr="00E060F7">
        <w:t xml:space="preserve">) </w:t>
      </w:r>
      <w:bookmarkEnd w:id="277"/>
      <w:bookmarkEnd w:id="278"/>
      <w:bookmarkEnd w:id="279"/>
      <w:bookmarkEnd w:id="280"/>
      <w:bookmarkEnd w:id="281"/>
      <w:r w:rsidR="00B86CBE">
        <w:t>M</w:t>
      </w:r>
      <w:r w:rsidR="00D84C56" w:rsidRPr="00E060F7">
        <w:t>et</w:t>
      </w:r>
      <w:r>
        <w:t>h</w:t>
      </w:r>
      <w:r w:rsidR="00D84C56" w:rsidRPr="00E060F7">
        <w:t>od</w:t>
      </w:r>
      <w:bookmarkEnd w:id="282"/>
      <w:bookmarkEnd w:id="283"/>
      <w:bookmarkEnd w:id="284"/>
      <w:r>
        <w:t>s</w:t>
      </w:r>
      <w:bookmarkEnd w:id="285"/>
      <w:bookmarkEnd w:id="286"/>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64253036"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0F2BB7">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0F2BB7" w:rsidRPr="00E060F7">
        <w:t>Events and Actions</w:t>
      </w:r>
      <w:r w:rsidR="00803974">
        <w:fldChar w:fldCharType="end"/>
      </w:r>
    </w:p>
    <w:p w14:paraId="1F49890C" w14:textId="760B01D3"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0F2BB7">
        <w:t xml:space="preserve">Sample of Complete </w:t>
      </w:r>
      <w:r w:rsidR="000F2BB7" w:rsidRPr="00E060F7">
        <w:t>X-definit</w:t>
      </w:r>
      <w:r w:rsidR="000F2BB7">
        <w:t>ion</w:t>
      </w:r>
      <w:r w:rsidR="00803974">
        <w:fldChar w:fldCharType="end"/>
      </w:r>
    </w:p>
    <w:p w14:paraId="631B4668" w14:textId="6267FEF9"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D84C56">
      <w:pPr>
        <w:pStyle w:val="Zdrojovykod-zlutyboxSynteastyl"/>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lastRenderedPageBreak/>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F74EA">
      <w:pPr>
        <w:pStyle w:val="Zdrojovykod-zlutyboxSynteastyl"/>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AF74EA">
      <w:pPr>
        <w:pStyle w:val="Zdrojovykod-zlutyboxSynteastyl"/>
        <w:rPr>
          <w:color w:val="C00000"/>
        </w:rPr>
      </w:pPr>
      <w:r w:rsidRPr="00940C29">
        <w:rPr>
          <w:color w:val="C00000"/>
        </w:rPr>
        <w:t xml:space="preserve">  external method {</w:t>
      </w:r>
    </w:p>
    <w:p w14:paraId="6F014CDF" w14:textId="77777777" w:rsidR="00AF74EA" w:rsidRPr="00940C29" w:rsidRDefault="00AF74EA" w:rsidP="00AF74EA">
      <w:pPr>
        <w:pStyle w:val="Zdrojovykod-zlutyboxSynteastyl"/>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AF74EA">
      <w:pPr>
        <w:pStyle w:val="Zdrojovykod-zlutyboxSynteastyl"/>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AF74EA">
      <w:pPr>
        <w:pStyle w:val="Zdrojovykod-zlutyboxSynteastyl"/>
        <w:rPr>
          <w:color w:val="C00000"/>
        </w:rPr>
      </w:pPr>
      <w:r w:rsidRPr="00940C29">
        <w:rPr>
          <w:color w:val="C00000"/>
        </w:rPr>
        <w:t xml:space="preserve">  }</w:t>
      </w:r>
    </w:p>
    <w:p w14:paraId="50A87A2A" w14:textId="77777777" w:rsidR="00940C29" w:rsidRDefault="00940C29" w:rsidP="00AF74EA">
      <w:pPr>
        <w:pStyle w:val="Zdrojovykod-zlutyboxSynteastyl"/>
      </w:pPr>
      <w:r>
        <w:t>...</w:t>
      </w:r>
    </w:p>
    <w:p w14:paraId="6A6376F2" w14:textId="77777777" w:rsidR="00AF74EA" w:rsidRPr="00940C29" w:rsidRDefault="00AF74EA" w:rsidP="00AF74EA">
      <w:pPr>
        <w:pStyle w:val="Zdrojovykod-zlutyboxSynteastyl"/>
        <w:rPr>
          <w:color w:val="C00000"/>
        </w:rPr>
      </w:pPr>
      <w:bookmarkStart w:id="287"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7"/>
    <w:p w14:paraId="04D70C04" w14:textId="77777777" w:rsidR="00AF74EA" w:rsidRPr="00940C29" w:rsidRDefault="00025160" w:rsidP="00025160">
      <w:pPr>
        <w:pStyle w:val="Zdrojovykod-zlutyboxSynteastyl"/>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6A4B8470"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D844126"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If this first parameter is specified 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6E249C12"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6C4E32" w:rsidRPr="006C4E32">
        <w:t>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0F2BB7">
        <w:t>16.3.3</w:t>
      </w:r>
      <w:r w:rsidR="00EF650E" w:rsidRPr="00E060F7">
        <w:fldChar w:fldCharType="end"/>
      </w:r>
      <w:r w:rsidR="00D84C56" w:rsidRPr="00E060F7">
        <w:t>.</w:t>
      </w:r>
    </w:p>
    <w:p w14:paraId="36245940" w14:textId="22E5A66F"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0F2BB7">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0F2BB7" w:rsidRPr="00E060F7">
        <w:t>Extern</w:t>
      </w:r>
      <w:r w:rsidR="000F2BB7">
        <w:t>al</w:t>
      </w:r>
      <w:r w:rsidR="000F2BB7" w:rsidRPr="00E060F7">
        <w:t xml:space="preserve"> </w:t>
      </w:r>
      <w:r w:rsidR="000F2BB7">
        <w:t>M</w:t>
      </w:r>
      <w:r w:rsidR="000F2BB7" w:rsidRPr="00E060F7">
        <w:t>et</w:t>
      </w:r>
      <w:r w:rsidR="000F2BB7">
        <w:t>h</w:t>
      </w:r>
      <w:r w:rsidR="000F2BB7" w:rsidRPr="00E060F7">
        <w:t xml:space="preserve">od </w:t>
      </w:r>
      <w:r w:rsidR="000F2BB7">
        <w:t>with P</w:t>
      </w:r>
      <w:r w:rsidR="000F2BB7" w:rsidRPr="00E060F7">
        <w:t>aramete</w:t>
      </w:r>
      <w:r w:rsidR="000F2BB7">
        <w:t>r</w:t>
      </w:r>
      <w:r w:rsidR="00C24B74">
        <w:fldChar w:fldCharType="end"/>
      </w:r>
    </w:p>
    <w:p w14:paraId="2B80B981" w14:textId="5FEE2506"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0F2BB7">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0F2BB7" w:rsidRPr="00E060F7">
        <w:t>Extern</w:t>
      </w:r>
      <w:r w:rsidR="000F2BB7">
        <w:t>al</w:t>
      </w:r>
      <w:r w:rsidR="000F2BB7" w:rsidRPr="00E060F7">
        <w:t xml:space="preserve"> </w:t>
      </w:r>
      <w:r w:rsidR="000F2BB7">
        <w:t>M</w:t>
      </w:r>
      <w:r w:rsidR="000F2BB7" w:rsidRPr="00E060F7">
        <w:t>et</w:t>
      </w:r>
      <w:r w:rsidR="000F2BB7">
        <w:t>hod</w:t>
      </w:r>
      <w:r w:rsidR="000F2BB7" w:rsidRPr="00E060F7">
        <w:t xml:space="preserve"> </w:t>
      </w:r>
      <w:r w:rsidR="000F2BB7">
        <w:t>with</w:t>
      </w:r>
      <w:r w:rsidR="000F2BB7" w:rsidRPr="00E060F7">
        <w:t> XXNode</w:t>
      </w:r>
      <w:r w:rsidR="000F2BB7" w:rsidRPr="00E060F7">
        <w:fldChar w:fldCharType="begin"/>
      </w:r>
      <w:r w:rsidR="000F2BB7" w:rsidRPr="00E060F7">
        <w:instrText xml:space="preserve"> XE "Externí metody:s parametrem XXNode" </w:instrText>
      </w:r>
      <w:r w:rsidR="000F2BB7" w:rsidRPr="00E060F7">
        <w:fldChar w:fldCharType="end"/>
      </w:r>
      <w:r w:rsidR="000F2BB7">
        <w:t xml:space="preserve"> P</w:t>
      </w:r>
      <w:r w:rsidR="000F2BB7" w:rsidRPr="00E060F7">
        <w:t>aramet</w:t>
      </w:r>
      <w:r w:rsidR="000F2BB7">
        <w:t>er</w:t>
      </w:r>
      <w:r w:rsidR="00C24B74">
        <w:fldChar w:fldCharType="end"/>
      </w:r>
    </w:p>
    <w:p w14:paraId="045947C2" w14:textId="4E2BC5B1"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0F2BB7">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0F2BB7" w:rsidRPr="00E060F7">
        <w:t>Extern</w:t>
      </w:r>
      <w:r w:rsidR="000F2BB7">
        <w:t>al</w:t>
      </w:r>
      <w:r w:rsidR="000F2BB7" w:rsidRPr="00E060F7">
        <w:t xml:space="preserve"> </w:t>
      </w:r>
      <w:r w:rsidR="000F2BB7">
        <w:t>M</w:t>
      </w:r>
      <w:r w:rsidR="000F2BB7" w:rsidRPr="00E060F7">
        <w:t>et</w:t>
      </w:r>
      <w:r w:rsidR="000F2BB7">
        <w:t>h</w:t>
      </w:r>
      <w:r w:rsidR="000F2BB7" w:rsidRPr="00E060F7">
        <w:t xml:space="preserve">od </w:t>
      </w:r>
      <w:r w:rsidR="000F2BB7">
        <w:t>with Array of Values</w:t>
      </w:r>
      <w:r w:rsidR="00C24B74">
        <w:fldChar w:fldCharType="end"/>
      </w:r>
    </w:p>
    <w:p w14:paraId="7022924C" w14:textId="61E4BE4B"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0F2BB7">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0F2BB7">
        <w:t xml:space="preserve">Sample of Complete </w:t>
      </w:r>
      <w:r w:rsidR="000F2BB7" w:rsidRPr="00E060F7">
        <w:t>X-definit</w:t>
      </w:r>
      <w:r w:rsidR="000F2BB7">
        <w:t>ion</w:t>
      </w:r>
      <w:r w:rsidR="0075254F">
        <w:fldChar w:fldCharType="end"/>
      </w:r>
    </w:p>
    <w:p w14:paraId="79536FFB" w14:textId="77777777" w:rsidR="00D84C56" w:rsidRPr="00E060F7" w:rsidRDefault="00D84C56" w:rsidP="00BF0138">
      <w:pPr>
        <w:pStyle w:val="Nadpis3"/>
      </w:pPr>
      <w:bookmarkStart w:id="288" w:name="_Ref337652949"/>
      <w:bookmarkStart w:id="289" w:name="_Toc337655415"/>
      <w:bookmarkStart w:id="290" w:name="_Toc354676900"/>
      <w:bookmarkStart w:id="291" w:name="_Ref535148658"/>
      <w:bookmarkStart w:id="292" w:name="_Ref535149427"/>
      <w:bookmarkStart w:id="293" w:name="_Ref535149881"/>
      <w:bookmarkStart w:id="294" w:name="_Ref535149893"/>
      <w:bookmarkStart w:id="295" w:name="_Toc126690228"/>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8"/>
      <w:bookmarkEnd w:id="289"/>
      <w:bookmarkEnd w:id="290"/>
      <w:r w:rsidR="00D251D5">
        <w:t>r</w:t>
      </w:r>
      <w:bookmarkEnd w:id="291"/>
      <w:bookmarkEnd w:id="292"/>
      <w:bookmarkEnd w:id="293"/>
      <w:bookmarkEnd w:id="294"/>
      <w:bookmarkEnd w:id="295"/>
      <w:r w:rsidR="00EF650E" w:rsidRPr="00E060F7">
        <w:fldChar w:fldCharType="begin"/>
      </w:r>
      <w:r w:rsidRPr="00E060F7">
        <w:instrText xml:space="preserve"> XE "Externí metody:s parametrem" </w:instrText>
      </w:r>
      <w:r w:rsidR="00EF650E" w:rsidRPr="00E060F7">
        <w:fldChar w:fldCharType="end"/>
      </w:r>
    </w:p>
    <w:p w14:paraId="10FBF27D" w14:textId="12979112"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0F2BB7">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0F2BB7" w:rsidRPr="00E060F7">
        <w:t>Events and Actions</w:t>
      </w:r>
      <w:r w:rsidR="0075254F">
        <w:fldChar w:fldCharType="end"/>
      </w:r>
    </w:p>
    <w:p w14:paraId="2C925418" w14:textId="572089C9"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0F2BB7">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0F2BB7">
        <w:t xml:space="preserve">Sample of Complete </w:t>
      </w:r>
      <w:r w:rsidR="000F2BB7" w:rsidRPr="00E060F7">
        <w:t>X-definit</w:t>
      </w:r>
      <w:r w:rsidR="000F2BB7">
        <w:t>ion</w:t>
      </w:r>
      <w:r w:rsidR="0075254F">
        <w:fldChar w:fldCharType="end"/>
      </w:r>
    </w:p>
    <w:p w14:paraId="04B0D66B" w14:textId="4DAEBB5F"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0F2BB7">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55122C">
      <w:pPr>
        <w:pStyle w:val="Zdrojovykod-zlutyboxSynteastyl"/>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55122C">
      <w:pPr>
        <w:pStyle w:val="Zdrojovykod-zlutyboxSynteastyl"/>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55122C">
      <w:pPr>
        <w:pStyle w:val="Zdrojovykod-zlutyboxSynteastyl"/>
        <w:ind w:firstLine="708"/>
        <w:rPr>
          <w:color w:val="0070C0"/>
        </w:rPr>
      </w:pPr>
    </w:p>
    <w:p w14:paraId="33F449F3" w14:textId="77777777" w:rsidR="0055122C" w:rsidRPr="00FD5D4B" w:rsidRDefault="0055122C" w:rsidP="0055122C">
      <w:pPr>
        <w:pStyle w:val="Zdrojovykod-zlutyboxSynteastyl"/>
        <w:ind w:firstLine="708"/>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55122C">
      <w:pPr>
        <w:pStyle w:val="Zdrojovykod-zlutyboxSynteastyl"/>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55122C">
      <w:pPr>
        <w:pStyle w:val="Zdrojovykod-zlutyboxSynteastyl"/>
        <w:ind w:firstLine="708"/>
      </w:pPr>
      <w:r w:rsidRPr="00FD5D4B">
        <w:t>}</w:t>
      </w:r>
    </w:p>
    <w:p w14:paraId="4DFAF88C" w14:textId="77777777" w:rsidR="0055122C" w:rsidRPr="00FD5D4B" w:rsidRDefault="0055122C" w:rsidP="0055122C">
      <w:pPr>
        <w:pStyle w:val="Zdrojovykod-zlutyboxSynteastyl"/>
        <w:ind w:firstLine="708"/>
        <w:rPr>
          <w:color w:val="0070C0"/>
        </w:rPr>
      </w:pPr>
    </w:p>
    <w:p w14:paraId="301E00DB" w14:textId="77777777" w:rsidR="0055122C" w:rsidRPr="00FD5D4B" w:rsidRDefault="0055122C" w:rsidP="0055122C">
      <w:pPr>
        <w:pStyle w:val="Zdrojovykod-zlutyboxSynteastyl"/>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55122C">
      <w:pPr>
        <w:pStyle w:val="Zdrojovykod-zlutyboxSynteastyl"/>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55122C">
      <w:pPr>
        <w:pStyle w:val="Zdrojovykod-zlutyboxSynteastyl"/>
        <w:ind w:firstLine="708"/>
      </w:pPr>
      <w:r w:rsidRPr="00FD5D4B">
        <w:t>}</w:t>
      </w:r>
    </w:p>
    <w:p w14:paraId="1A67F9A5" w14:textId="77777777" w:rsidR="0055122C" w:rsidRPr="00D04EAE" w:rsidRDefault="0055122C" w:rsidP="0055122C">
      <w:pPr>
        <w:pStyle w:val="Zdrojovykod-zlutyboxSynteastyl"/>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55122C">
      <w:pPr>
        <w:pStyle w:val="Zdrojovykod-zlutyboxSynteastyl"/>
        <w:keepLines/>
        <w:tabs>
          <w:tab w:val="left" w:pos="567"/>
          <w:tab w:val="left" w:pos="1276"/>
        </w:tabs>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20DD7F47" w14:textId="77777777" w:rsidR="00DA6CF3" w:rsidRPr="00361356" w:rsidRDefault="00DA6CF3" w:rsidP="0055122C">
      <w:pPr>
        <w:pStyle w:val="Zdrojovykod-zlutyboxSynteastyl"/>
        <w:keepLines/>
        <w:tabs>
          <w:tab w:val="left" w:pos="567"/>
          <w:tab w:val="left" w:pos="1276"/>
        </w:tabs>
        <w:rPr>
          <w:szCs w:val="16"/>
        </w:rPr>
      </w:pPr>
    </w:p>
    <w:p w14:paraId="6C688967" w14:textId="77777777" w:rsidR="009A0402" w:rsidRPr="00361356" w:rsidRDefault="009A0402" w:rsidP="0055122C">
      <w:pPr>
        <w:pStyle w:val="Zdrojovykod-zlutyboxSynteastyl"/>
        <w:keepLines/>
        <w:tabs>
          <w:tab w:val="left" w:pos="567"/>
          <w:tab w:val="left" w:pos="1276"/>
        </w:tabs>
        <w:rPr>
          <w:color w:val="0070C0"/>
        </w:rPr>
      </w:pPr>
      <w:r w:rsidRPr="00361356">
        <w:rPr>
          <w:color w:val="0070C0"/>
        </w:rPr>
        <w:t>&lt;xd:declaration&gt;</w:t>
      </w:r>
    </w:p>
    <w:p w14:paraId="016C209E" w14:textId="77777777" w:rsidR="00025160" w:rsidRPr="00361356" w:rsidRDefault="00D54AE7" w:rsidP="0055122C">
      <w:pPr>
        <w:pStyle w:val="Zdrojovykod-zlutyboxSynteastyl"/>
        <w:keepLines/>
        <w:tabs>
          <w:tab w:val="left" w:pos="567"/>
          <w:tab w:val="left" w:pos="1276"/>
        </w:tabs>
        <w:rPr>
          <w:color w:val="FF0000"/>
          <w:szCs w:val="16"/>
        </w:rPr>
      </w:pPr>
      <w:r w:rsidRPr="00361356">
        <w:rPr>
          <w:szCs w:val="16"/>
        </w:rPr>
        <w:t xml:space="preserve"> </w:t>
      </w:r>
      <w:r w:rsidR="009A0402" w:rsidRPr="0036135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77777777" w:rsidR="0055122C" w:rsidRPr="00361356" w:rsidRDefault="00025160" w:rsidP="0055122C">
      <w:pPr>
        <w:pStyle w:val="Zdrojovykod-zlutyboxSynteastyl"/>
        <w:keepLines/>
        <w:tabs>
          <w:tab w:val="left" w:pos="567"/>
          <w:tab w:val="left" w:pos="1276"/>
        </w:tabs>
        <w:rPr>
          <w:color w:val="FF0000"/>
          <w:szCs w:val="16"/>
        </w:rPr>
      </w:pPr>
      <w:r w:rsidRPr="00361356">
        <w:rPr>
          <w:color w:val="FF0000"/>
          <w:szCs w:val="16"/>
        </w:rPr>
        <w:t xml:space="preserve">    </w:t>
      </w:r>
      <w:r w:rsidR="0055122C" w:rsidRPr="00361356">
        <w:rPr>
          <w:color w:val="FF0000"/>
          <w:szCs w:val="16"/>
        </w:rPr>
        <w:t>void myProject.MyClass.print();</w:t>
      </w:r>
    </w:p>
    <w:p w14:paraId="30D3CFE9" w14:textId="77777777" w:rsidR="0055122C" w:rsidRPr="00361356" w:rsidRDefault="009A0402" w:rsidP="00FC423F">
      <w:pPr>
        <w:pStyle w:val="Zdrojovykod-zlutyboxSynteastyl"/>
        <w:keepLines/>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55122C" w:rsidRPr="00361356">
        <w:rPr>
          <w:color w:val="FF0000"/>
          <w:szCs w:val="16"/>
        </w:rPr>
        <w:t>void myProject.MyClass.print(String);</w:t>
      </w:r>
    </w:p>
    <w:p w14:paraId="48DBE011" w14:textId="77777777" w:rsidR="00025160" w:rsidRPr="00361356" w:rsidRDefault="00025160" w:rsidP="00FC423F">
      <w:pPr>
        <w:pStyle w:val="Zdrojovykod-zlutyboxSynteastyl"/>
        <w:keepLines/>
        <w:tabs>
          <w:tab w:val="left" w:pos="567"/>
          <w:tab w:val="left" w:pos="1276"/>
        </w:tabs>
        <w:rPr>
          <w:color w:val="0070C0"/>
          <w:szCs w:val="16"/>
        </w:rPr>
      </w:pPr>
      <w:r w:rsidRPr="00361356">
        <w:rPr>
          <w:color w:val="FF0000"/>
          <w:szCs w:val="16"/>
        </w:rPr>
        <w:t xml:space="preserve">  }</w:t>
      </w:r>
    </w:p>
    <w:p w14:paraId="362FDA22" w14:textId="77777777" w:rsidR="00DA6CF3" w:rsidRPr="00361356" w:rsidRDefault="009A0402" w:rsidP="0055122C">
      <w:pPr>
        <w:pStyle w:val="Zdrojovykod-zlutyboxSynteastyl"/>
        <w:keepLines/>
        <w:tabs>
          <w:tab w:val="left" w:pos="567"/>
          <w:tab w:val="left" w:pos="1276"/>
        </w:tabs>
        <w:rPr>
          <w:color w:val="0070C0"/>
        </w:rPr>
      </w:pPr>
      <w:r w:rsidRPr="00361356">
        <w:rPr>
          <w:color w:val="0070C0"/>
        </w:rPr>
        <w:t>&lt;/xd:declaration&gt;</w:t>
      </w:r>
    </w:p>
    <w:p w14:paraId="64D0265D" w14:textId="77777777" w:rsidR="009A0402" w:rsidRPr="00361356" w:rsidRDefault="009A0402" w:rsidP="0055122C">
      <w:pPr>
        <w:pStyle w:val="Zdrojovykod-zlutyboxSynteastyl"/>
        <w:keepLines/>
        <w:tabs>
          <w:tab w:val="left" w:pos="567"/>
          <w:tab w:val="left" w:pos="1276"/>
        </w:tabs>
        <w:rPr>
          <w:color w:val="0070C0"/>
          <w:szCs w:val="16"/>
        </w:rPr>
      </w:pPr>
    </w:p>
    <w:p w14:paraId="205C99B9" w14:textId="77777777" w:rsidR="0055122C" w:rsidRPr="00361356" w:rsidRDefault="0055122C" w:rsidP="0055122C">
      <w:pPr>
        <w:pStyle w:val="Zdrojovykod-zlutyboxSynteastyl"/>
        <w:rPr>
          <w:color w:val="0070C0"/>
          <w:szCs w:val="16"/>
        </w:rPr>
      </w:pPr>
      <w:r w:rsidRPr="00361356">
        <w:rPr>
          <w:color w:val="0070C0"/>
        </w:rPr>
        <w:t xml:space="preserve">  &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55122C">
      <w:pPr>
        <w:pStyle w:val="Zdrojovykod-zlutyboxSynteastyl"/>
      </w:pPr>
      <w:r w:rsidRPr="00361356">
        <w:rPr>
          <w:color w:val="0070C0"/>
        </w:rPr>
        <w:t>&lt;/xd:def</w:t>
      </w:r>
      <w:r w:rsidRPr="00361356">
        <w:rPr>
          <w:color w:val="0070C0"/>
          <w:szCs w:val="16"/>
        </w:rPr>
        <w:t>&gt;</w:t>
      </w:r>
    </w:p>
    <w:p w14:paraId="6A8C4E6F" w14:textId="77777777" w:rsidR="0055122C" w:rsidRPr="00361356" w:rsidRDefault="0055122C" w:rsidP="0055122C">
      <w:pPr>
        <w:pStyle w:val="OdstavecSynteastyl"/>
        <w:sectPr w:rsidR="0055122C" w:rsidRPr="00361356" w:rsidSect="00187D6C">
          <w:type w:val="continuous"/>
          <w:pgSz w:w="11906" w:h="16838" w:code="9"/>
          <w:pgMar w:top="1247" w:right="1304" w:bottom="1247"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55122C">
      <w:pPr>
        <w:pStyle w:val="Zdrojovykod-zlutyboxSynteastyl"/>
        <w:keepLines/>
        <w:tabs>
          <w:tab w:val="left" w:pos="567"/>
          <w:tab w:val="left" w:pos="1276"/>
        </w:tabs>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6C5D2582" w14:textId="77777777" w:rsidR="00D54AE7" w:rsidRPr="00361356" w:rsidRDefault="00D54AE7" w:rsidP="00D54AE7">
      <w:pPr>
        <w:pStyle w:val="Zdrojovykod-zlutyboxSynteastyl"/>
        <w:keepLines/>
        <w:tabs>
          <w:tab w:val="left" w:pos="567"/>
          <w:tab w:val="left" w:pos="1276"/>
        </w:tabs>
        <w:rPr>
          <w:color w:val="0070C0"/>
        </w:rPr>
      </w:pPr>
    </w:p>
    <w:p w14:paraId="4C74DB32" w14:textId="77777777" w:rsidR="009A0402" w:rsidRPr="00361356" w:rsidRDefault="009A0402" w:rsidP="009A0402">
      <w:pPr>
        <w:pStyle w:val="Zdrojovykod-zlutyboxSynteastyl"/>
        <w:keepLines/>
        <w:tabs>
          <w:tab w:val="left" w:pos="567"/>
          <w:tab w:val="left" w:pos="1276"/>
        </w:tabs>
        <w:rPr>
          <w:color w:val="0070C0"/>
        </w:rPr>
      </w:pPr>
      <w:r w:rsidRPr="00361356">
        <w:rPr>
          <w:color w:val="0070C0"/>
        </w:rPr>
        <w:t>&lt;xd:declaration&gt;</w:t>
      </w:r>
    </w:p>
    <w:p w14:paraId="3A09E774" w14:textId="77777777" w:rsidR="00D54AE7" w:rsidRPr="00361356" w:rsidRDefault="009A0402" w:rsidP="00D54AE7">
      <w:pPr>
        <w:pStyle w:val="Zdrojovykod-zlutyboxSynteastyl"/>
        <w:keepLines/>
        <w:tabs>
          <w:tab w:val="left" w:pos="567"/>
          <w:tab w:val="left" w:pos="1276"/>
        </w:tabs>
        <w:rPr>
          <w:szCs w:val="16"/>
        </w:rPr>
      </w:pP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 as pr;</w:t>
      </w:r>
    </w:p>
    <w:p w14:paraId="29012243" w14:textId="77777777" w:rsidR="00D54AE7" w:rsidRPr="00361356" w:rsidRDefault="009A0402" w:rsidP="00FC423F">
      <w:pPr>
        <w:pStyle w:val="Zdrojovykod-zlutyboxSynteastyl"/>
        <w:keepLines/>
        <w:tabs>
          <w:tab w:val="left" w:pos="567"/>
          <w:tab w:val="left" w:pos="1276"/>
        </w:tabs>
        <w:rPr>
          <w:color w:val="0070C0"/>
          <w:szCs w:val="16"/>
        </w:rPr>
      </w:pP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9A0402">
      <w:pPr>
        <w:pStyle w:val="Zdrojovykod-zlutyboxSynteastyl"/>
        <w:keepLines/>
        <w:tabs>
          <w:tab w:val="left" w:pos="567"/>
          <w:tab w:val="left" w:pos="1276"/>
        </w:tabs>
        <w:rPr>
          <w:color w:val="0070C0"/>
        </w:rPr>
      </w:pPr>
      <w:r w:rsidRPr="00361356">
        <w:rPr>
          <w:color w:val="0070C0"/>
        </w:rPr>
        <w:t>&lt;/xd:declaration&gt;</w:t>
      </w:r>
    </w:p>
    <w:p w14:paraId="3A7467D6" w14:textId="77777777" w:rsidR="00D54AE7" w:rsidRPr="00361356" w:rsidRDefault="00D54AE7" w:rsidP="00D54AE7">
      <w:pPr>
        <w:pStyle w:val="Zdrojovykod-zlutyboxSynteastyl"/>
        <w:keepLines/>
        <w:tabs>
          <w:tab w:val="left" w:pos="567"/>
          <w:tab w:val="left" w:pos="1276"/>
        </w:tabs>
        <w:rPr>
          <w:color w:val="0070C0"/>
          <w:szCs w:val="16"/>
        </w:rPr>
      </w:pPr>
    </w:p>
    <w:p w14:paraId="1EC059BB" w14:textId="77777777" w:rsidR="0055122C" w:rsidRPr="00361356" w:rsidRDefault="0055122C" w:rsidP="0055122C">
      <w:pPr>
        <w:pStyle w:val="Zdrojovykod-zlutyboxSynteastyl"/>
        <w:rPr>
          <w:color w:val="0070C0"/>
          <w:szCs w:val="16"/>
        </w:rPr>
      </w:pPr>
      <w:r w:rsidRPr="00361356">
        <w:rPr>
          <w:color w:val="0070C0"/>
        </w:rPr>
        <w:t xml:space="preserve">  &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55122C">
      <w:pPr>
        <w:pStyle w:val="Zdrojovykod-zlutyboxSynteastyl"/>
      </w:pPr>
      <w:r w:rsidRPr="00361356">
        <w:rPr>
          <w:color w:val="0070C0"/>
        </w:rPr>
        <w:t>&lt;/xd:def</w:t>
      </w:r>
      <w:r w:rsidRPr="00361356">
        <w:rPr>
          <w:color w:val="0070C0"/>
          <w:szCs w:val="16"/>
        </w:rPr>
        <w:t>&gt;</w:t>
      </w:r>
    </w:p>
    <w:p w14:paraId="147CE846" w14:textId="77777777" w:rsidR="0055122C" w:rsidRPr="00361356" w:rsidRDefault="0055122C" w:rsidP="0055122C">
      <w:pPr>
        <w:pStyle w:val="OdstavecSynteastyl"/>
        <w:sectPr w:rsidR="0055122C" w:rsidRPr="00361356" w:rsidSect="00187D6C">
          <w:type w:val="continuous"/>
          <w:pgSz w:w="11906" w:h="16838" w:code="9"/>
          <w:pgMar w:top="1247" w:right="1304" w:bottom="1247" w:left="1304" w:header="709" w:footer="709" w:gutter="0"/>
          <w:cols w:space="708"/>
        </w:sectPr>
      </w:pPr>
    </w:p>
    <w:p w14:paraId="16E77D08" w14:textId="77777777" w:rsidR="0055122C" w:rsidRPr="00361356" w:rsidRDefault="006D27C8" w:rsidP="0055122C">
      <w:pPr>
        <w:pStyle w:val="OdstavecSynteastyl"/>
      </w:pPr>
      <w:bookmarkStart w:id="296" w:name="_Ref337652967"/>
      <w:bookmarkStart w:id="297" w:name="_Toc337655416"/>
      <w:r w:rsidRPr="00361356">
        <w:t>The output will be:</w:t>
      </w:r>
    </w:p>
    <w:p w14:paraId="49B446D7" w14:textId="77777777" w:rsidR="0055122C" w:rsidRPr="00361356" w:rsidRDefault="0055122C" w:rsidP="0055122C">
      <w:pPr>
        <w:pStyle w:val="Zdrojovykod-zlutyboxSynteastyl"/>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55122C">
      <w:pPr>
        <w:pStyle w:val="Zdrojovykod-zlutyboxSynteastyl"/>
        <w:rPr>
          <w:color w:val="000000" w:themeColor="text1"/>
          <w:szCs w:val="16"/>
        </w:rPr>
      </w:pPr>
      <w:r w:rsidRPr="00361356">
        <w:rPr>
          <w:color w:val="000000" w:themeColor="text1"/>
          <w:szCs w:val="16"/>
        </w:rPr>
        <w:t>Processing of the element X finished</w:t>
      </w:r>
    </w:p>
    <w:p w14:paraId="5BC51348" w14:textId="3817CB23" w:rsidR="00D84C56" w:rsidRPr="00E060F7" w:rsidRDefault="00AC058A" w:rsidP="00D84C56">
      <w:pPr>
        <w:pStyle w:val="OdstavecSynteastyl"/>
      </w:pPr>
      <w:r>
        <w:rPr>
          <w:noProof/>
          <w:lang w:val="cs-CZ" w:eastAsia="cs-CZ"/>
        </w:rPr>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0F2BB7">
        <w:t>Using of X</w:t>
      </w:r>
      <w:r w:rsidR="000F2BB7">
        <w:noBreakHyphen/>
        <w:t>definitions in Java code</w:t>
      </w:r>
      <w:r w:rsidR="0075254F">
        <w:fldChar w:fldCharType="end"/>
      </w:r>
    </w:p>
    <w:p w14:paraId="3281A166" w14:textId="77777777" w:rsidR="00D84C56" w:rsidRPr="00E060F7" w:rsidRDefault="00D84C56" w:rsidP="00BF0138">
      <w:pPr>
        <w:pStyle w:val="Nadpis3"/>
      </w:pPr>
      <w:bookmarkStart w:id="298" w:name="_Ref341371310"/>
      <w:bookmarkStart w:id="299" w:name="_Toc354676901"/>
      <w:bookmarkStart w:id="300" w:name="_Ref535148626"/>
      <w:bookmarkStart w:id="301" w:name="_Ref535149926"/>
      <w:bookmarkStart w:id="302" w:name="_Ref535149936"/>
      <w:bookmarkStart w:id="303" w:name="_Toc126690229"/>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6"/>
      <w:bookmarkEnd w:id="297"/>
      <w:bookmarkEnd w:id="298"/>
      <w:bookmarkEnd w:id="299"/>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0"/>
      <w:bookmarkEnd w:id="301"/>
      <w:bookmarkEnd w:id="302"/>
      <w:bookmarkEnd w:id="303"/>
    </w:p>
    <w:p w14:paraId="3219A3A4" w14:textId="5FCB0421"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0F2BB7">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0F2BB7" w:rsidRPr="00E060F7">
        <w:t>Events and Actions</w:t>
      </w:r>
      <w:r w:rsidR="0075254F">
        <w:fldChar w:fldCharType="end"/>
      </w:r>
    </w:p>
    <w:p w14:paraId="1CA79F66" w14:textId="437135C9"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0F2BB7">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0F2BB7">
        <w:t xml:space="preserve">Sample of Complete </w:t>
      </w:r>
      <w:r w:rsidR="000F2BB7" w:rsidRPr="00E060F7">
        <w:t>X-definit</w:t>
      </w:r>
      <w:r w:rsidR="000F2BB7">
        <w:t>ion</w:t>
      </w:r>
      <w:r w:rsidR="0075254F">
        <w:fldChar w:fldCharType="end"/>
      </w:r>
    </w:p>
    <w:p w14:paraId="659AD735" w14:textId="6A7878AD"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0F2BB7">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lastRenderedPageBreak/>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03D8D6CF"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value of "</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D84C56">
      <w:pPr>
        <w:pStyle w:val="Zdrojovykod-zlutyboxSynteastyl"/>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D84C56">
      <w:pPr>
        <w:pStyle w:val="Zdrojovykod-zlutyboxSynteastyl"/>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D84C56">
      <w:pPr>
        <w:pStyle w:val="Zdrojovykod-zlutyboxSynteastyl"/>
      </w:pPr>
      <w:r w:rsidRPr="00E060F7">
        <w:t>}</w:t>
      </w:r>
    </w:p>
    <w:p w14:paraId="4CEC2806" w14:textId="30B5758D"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D54AE7">
      <w:pPr>
        <w:pStyle w:val="Zdrojovykod-zlutyboxSynteastyl"/>
        <w:tabs>
          <w:tab w:val="left" w:pos="567"/>
          <w:tab w:val="left" w:pos="1276"/>
        </w:tabs>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D54AE7">
      <w:pPr>
        <w:pStyle w:val="Zdrojovykod-zlutyboxSynteastyl"/>
        <w:keepLines/>
        <w:tabs>
          <w:tab w:val="left" w:pos="567"/>
          <w:tab w:val="left" w:pos="1276"/>
        </w:tabs>
        <w:rPr>
          <w:color w:val="0070C0"/>
        </w:rPr>
      </w:pPr>
    </w:p>
    <w:p w14:paraId="28AE477D"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9A0402">
      <w:pPr>
        <w:pStyle w:val="Zdrojovykod-zlutyboxSynteastyl"/>
        <w:keepLines/>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D84C56">
      <w:pPr>
        <w:pStyle w:val="Zdrojovykod-zlutyboxSynteastyl"/>
        <w:tabs>
          <w:tab w:val="left" w:pos="567"/>
          <w:tab w:val="left" w:pos="1276"/>
        </w:tabs>
        <w:rPr>
          <w:color w:val="0070C0"/>
          <w:szCs w:val="16"/>
        </w:rPr>
      </w:pPr>
    </w:p>
    <w:p w14:paraId="6A4818B3" w14:textId="026470C5" w:rsidR="001C13C5" w:rsidRPr="00E060F7" w:rsidRDefault="001C13C5" w:rsidP="001C13C5">
      <w:pPr>
        <w:pStyle w:val="Zdrojovykod-zlutyboxSynteastyl"/>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1C13C5">
      <w:pPr>
        <w:pStyle w:val="Zdrojovykod-zlutyboxSynteastyl"/>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D84C56">
      <w:pPr>
        <w:pStyle w:val="Zdrojovykod-zlutyboxSynteastyl"/>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D84C56">
      <w:pPr>
        <w:pStyle w:val="Zdrojovykod-zlutyboxSynteastyl"/>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D84C56">
      <w:pPr>
        <w:pStyle w:val="Zdrojovykod-zlutyboxSynteastyl"/>
        <w:tabs>
          <w:tab w:val="left" w:pos="284"/>
          <w:tab w:val="left" w:pos="1276"/>
        </w:tabs>
      </w:pPr>
      <w:r w:rsidRPr="00E060F7">
        <w:rPr>
          <w:color w:val="0070C0"/>
        </w:rPr>
        <w:t>&lt;/xd:def&gt;</w:t>
      </w:r>
    </w:p>
    <w:p w14:paraId="755159B1" w14:textId="3C6B7E76"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3C78272F"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F07AF2">
      <w:pPr>
        <w:pStyle w:val="Zdrojovykod-zlutyboxSynteastyl"/>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F07AF2">
      <w:pPr>
        <w:pStyle w:val="Zdrojovykod-zlutyboxSynteastyl"/>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D84C56">
      <w:pPr>
        <w:pStyle w:val="Zdrojovykod-zlutyboxSynteastyl"/>
      </w:pPr>
    </w:p>
    <w:p w14:paraId="50B1859A" w14:textId="77777777" w:rsidR="00D84C56" w:rsidRPr="00E060F7" w:rsidRDefault="00D84C56" w:rsidP="00D84C56">
      <w:pPr>
        <w:pStyle w:val="Zdrojovykod-zlutyboxSynteastyl"/>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D84C56">
      <w:pPr>
        <w:pStyle w:val="Zdrojovykod-zlutyboxSynteastyl"/>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D84C56">
      <w:pPr>
        <w:pStyle w:val="Zdrojovykod-zlutyboxSynteastyl"/>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D84C56">
      <w:pPr>
        <w:pStyle w:val="Zdrojovykod-zlutyboxSynteastyl"/>
      </w:pPr>
      <w:r w:rsidRPr="00E060F7">
        <w:tab/>
        <w:t>}</w:t>
      </w:r>
    </w:p>
    <w:p w14:paraId="7462DF9B" w14:textId="77777777" w:rsidR="00D84C56" w:rsidRPr="00E060F7" w:rsidRDefault="00D84C56" w:rsidP="00D84C56">
      <w:pPr>
        <w:pStyle w:val="Zdrojovykod-zlutyboxSynteastyl"/>
      </w:pPr>
      <w:r w:rsidRPr="00E060F7">
        <w:tab/>
      </w:r>
    </w:p>
    <w:p w14:paraId="10293BF1" w14:textId="68841681" w:rsidR="00D84C56" w:rsidRPr="00E060F7" w:rsidRDefault="00D84C56" w:rsidP="00D84C56">
      <w:pPr>
        <w:pStyle w:val="Zdrojovykod-zlutyboxSynteastyl"/>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D84C56">
      <w:pPr>
        <w:pStyle w:val="Zdrojovykod-zlutyboxSynteastyl"/>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D84C56">
      <w:pPr>
        <w:pStyle w:val="Zdrojovykod-zlutyboxSynteastyl"/>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D84C56">
      <w:pPr>
        <w:pStyle w:val="Zdrojovykod-zlutyboxSynteastyl"/>
      </w:pPr>
      <w:r w:rsidRPr="00E060F7">
        <w:tab/>
      </w:r>
      <w:r w:rsidRPr="00E060F7">
        <w:tab/>
      </w:r>
    </w:p>
    <w:p w14:paraId="1F06314E" w14:textId="77777777" w:rsidR="00D84C56" w:rsidRPr="00E060F7" w:rsidRDefault="00D84C56" w:rsidP="00F07AF2">
      <w:pPr>
        <w:pStyle w:val="Zdrojovykod-zlutyboxSynteastyl"/>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D84C56">
      <w:pPr>
        <w:pStyle w:val="Zdrojovykod-zlutyboxSynteastyl"/>
        <w:ind w:firstLine="720"/>
      </w:pPr>
      <w:r w:rsidRPr="00E060F7">
        <w:rPr>
          <w:color w:val="0070C0"/>
        </w:rPr>
        <w:t>for</w:t>
      </w:r>
      <w:r w:rsidRPr="00E060F7">
        <w:t xml:space="preserve"> (XMData xdata : xnode.getXMElement().getAttrs()) {</w:t>
      </w:r>
    </w:p>
    <w:p w14:paraId="12FC3C9C" w14:textId="77777777" w:rsidR="00D84C56" w:rsidRPr="00E060F7" w:rsidRDefault="00D84C56" w:rsidP="00D84C56">
      <w:pPr>
        <w:pStyle w:val="Zdrojovykod-zlutyboxSynteastyl"/>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D84C56">
      <w:pPr>
        <w:pStyle w:val="Zdrojovykod-zlutyboxSynteastyl"/>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D84C56">
      <w:pPr>
        <w:pStyle w:val="Zdrojovykod-zlutyboxSynteastyl"/>
      </w:pPr>
      <w:r w:rsidRPr="00E060F7">
        <w:tab/>
        <w:t>}</w:t>
      </w:r>
    </w:p>
    <w:p w14:paraId="405A2B41" w14:textId="77777777" w:rsidR="00D84C56" w:rsidRPr="00E060F7" w:rsidRDefault="00D84C56" w:rsidP="00D84C56">
      <w:pPr>
        <w:pStyle w:val="Zdrojovykod-zlutyboxSynteastyl"/>
      </w:pPr>
      <w:r w:rsidRPr="00E060F7">
        <w:t>}</w:t>
      </w:r>
    </w:p>
    <w:p w14:paraId="5E3A2A63" w14:textId="2E604A4D"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0F2BB7">
        <w:t>Using of X</w:t>
      </w:r>
      <w:r w:rsidR="000F2BB7">
        <w:noBreakHyphen/>
        <w:t>definitions in Java code</w:t>
      </w:r>
      <w:r w:rsidR="0075254F">
        <w:fldChar w:fldCharType="end"/>
      </w:r>
    </w:p>
    <w:p w14:paraId="787906A1" w14:textId="77777777" w:rsidR="00D84C56" w:rsidRPr="00E060F7" w:rsidRDefault="00D84C56" w:rsidP="00BF0138">
      <w:pPr>
        <w:pStyle w:val="Nadpis3"/>
      </w:pPr>
      <w:bookmarkStart w:id="304" w:name="_Toc354676903"/>
      <w:bookmarkStart w:id="305" w:name="_Ref535148548"/>
      <w:bookmarkStart w:id="306" w:name="_Ref535148577"/>
      <w:bookmarkStart w:id="307" w:name="_Ref535149984"/>
      <w:bookmarkStart w:id="308" w:name="_Ref535150005"/>
      <w:bookmarkStart w:id="309" w:name="_Toc126690230"/>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4"/>
      <w:r w:rsidR="00234067">
        <w:t xml:space="preserve">of </w:t>
      </w:r>
      <w:r w:rsidR="00B86CBE">
        <w:t>V</w:t>
      </w:r>
      <w:r w:rsidR="00234067">
        <w:t>alues</w:t>
      </w:r>
      <w:bookmarkEnd w:id="305"/>
      <w:bookmarkEnd w:id="306"/>
      <w:bookmarkEnd w:id="307"/>
      <w:bookmarkEnd w:id="308"/>
      <w:bookmarkEnd w:id="309"/>
      <w:r w:rsidR="00EF650E" w:rsidRPr="00E060F7">
        <w:fldChar w:fldCharType="begin"/>
      </w:r>
      <w:r w:rsidRPr="00E060F7">
        <w:instrText xml:space="preserve"> XE "Externí metody:s polem hodnot" </w:instrText>
      </w:r>
      <w:r w:rsidR="00EF650E" w:rsidRPr="00E060F7">
        <w:fldChar w:fldCharType="end"/>
      </w:r>
    </w:p>
    <w:p w14:paraId="5600598E" w14:textId="3DED17DC"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0F2BB7">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0F2BB7" w:rsidRPr="00E060F7">
        <w:t>Events and Actions</w:t>
      </w:r>
      <w:r w:rsidR="0075254F">
        <w:fldChar w:fldCharType="end"/>
      </w:r>
    </w:p>
    <w:p w14:paraId="66787B38" w14:textId="6AF73BFF"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0F2BB7">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0F2BB7">
        <w:t xml:space="preserve">Sample of Complete </w:t>
      </w:r>
      <w:r w:rsidR="000F2BB7" w:rsidRPr="00E060F7">
        <w:t>X-definit</w:t>
      </w:r>
      <w:r w:rsidR="000F2BB7">
        <w:t>ion</w:t>
      </w:r>
      <w:r w:rsidR="0075254F">
        <w:fldChar w:fldCharType="end"/>
      </w:r>
    </w:p>
    <w:p w14:paraId="371BFCFE" w14:textId="29E060B3"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0F2BB7">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75254F">
        <w:fldChar w:fldCharType="end"/>
      </w:r>
    </w:p>
    <w:p w14:paraId="47C57A75" w14:textId="08834D63"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0F2BB7">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0F2BB7" w:rsidRPr="00E060F7">
        <w:t>Extern</w:t>
      </w:r>
      <w:r w:rsidR="000F2BB7">
        <w:t>al</w:t>
      </w:r>
      <w:r w:rsidR="000F2BB7" w:rsidRPr="00E060F7">
        <w:t xml:space="preserve"> </w:t>
      </w:r>
      <w:r w:rsidR="000F2BB7">
        <w:t>M</w:t>
      </w:r>
      <w:r w:rsidR="000F2BB7" w:rsidRPr="00E060F7">
        <w:t>et</w:t>
      </w:r>
      <w:r w:rsidR="000F2BB7">
        <w:t>h</w:t>
      </w:r>
      <w:r w:rsidR="000F2BB7" w:rsidRPr="00E060F7">
        <w:t xml:space="preserve">od </w:t>
      </w:r>
      <w:r w:rsidR="000F2BB7">
        <w:t>with P</w:t>
      </w:r>
      <w:r w:rsidR="000F2BB7" w:rsidRPr="00E060F7">
        <w:t>aramete</w:t>
      </w:r>
      <w:r w:rsidR="000F2BB7">
        <w:t>r</w:t>
      </w:r>
      <w:r w:rsidR="0075254F">
        <w:fldChar w:fldCharType="end"/>
      </w:r>
    </w:p>
    <w:p w14:paraId="7DF7C0B4" w14:textId="39818868"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X-definitions. For this </w:t>
      </w:r>
      <w:r w:rsidR="00A66F56"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234067">
      <w:pPr>
        <w:pStyle w:val="Zdrojovykod-zlutyboxSynteastyl"/>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234067">
      <w:pPr>
        <w:pStyle w:val="Zdrojovykod-zlutyboxSynteastyl"/>
        <w:tabs>
          <w:tab w:val="left" w:pos="567"/>
          <w:tab w:val="left" w:pos="993"/>
          <w:tab w:val="left" w:pos="1418"/>
        </w:tabs>
      </w:pPr>
      <w:r w:rsidRPr="00843228">
        <w:tab/>
      </w:r>
      <w:r w:rsidRPr="00843228">
        <w:rPr>
          <w:color w:val="0070C0"/>
        </w:rPr>
        <w:t>for</w:t>
      </w:r>
      <w:r w:rsidRPr="00843228">
        <w:t>(XDValue par:values) {</w:t>
      </w:r>
    </w:p>
    <w:p w14:paraId="35A312A6"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Get data type id of the item</w:t>
      </w:r>
      <w:r w:rsidRPr="00843228">
        <w:rPr>
          <w:color w:val="808080"/>
        </w:rPr>
        <w:t>. */</w:t>
      </w:r>
    </w:p>
    <w:p w14:paraId="4C0F2C77"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234067">
      <w:pPr>
        <w:pStyle w:val="Zdrojovykod-zlutyboxSynteastyl"/>
        <w:tabs>
          <w:tab w:val="left" w:pos="567"/>
          <w:tab w:val="left" w:pos="993"/>
          <w:tab w:val="left" w:pos="1418"/>
        </w:tabs>
      </w:pPr>
    </w:p>
    <w:p w14:paraId="44D0A97A"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234067">
      <w:pPr>
        <w:pStyle w:val="Zdrojovykod-zlutyboxSynteastyl"/>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234067">
      <w:pPr>
        <w:pStyle w:val="Zdrojovykod-zlutyboxSynteastyl"/>
        <w:tabs>
          <w:tab w:val="left" w:pos="567"/>
          <w:tab w:val="left" w:pos="993"/>
          <w:tab w:val="left" w:pos="1418"/>
        </w:tabs>
      </w:pPr>
    </w:p>
    <w:p w14:paraId="43BB0AB7"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234067">
      <w:pPr>
        <w:pStyle w:val="Zdrojovykod-zlutyboxSynteastyl"/>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234067">
      <w:pPr>
        <w:pStyle w:val="Zdrojovykod-zlutyboxSynteastyl"/>
        <w:tabs>
          <w:tab w:val="left" w:pos="567"/>
          <w:tab w:val="left" w:pos="993"/>
          <w:tab w:val="left" w:pos="1418"/>
        </w:tabs>
      </w:pPr>
      <w:r w:rsidRPr="00843228">
        <w:tab/>
      </w:r>
      <w:r w:rsidRPr="00843228">
        <w:tab/>
        <w:t>}</w:t>
      </w:r>
    </w:p>
    <w:p w14:paraId="455FF171" w14:textId="77777777" w:rsidR="00234067" w:rsidRPr="00843228" w:rsidRDefault="00234067" w:rsidP="00234067">
      <w:pPr>
        <w:pStyle w:val="Zdrojovykod-zlutyboxSynteastyl"/>
        <w:tabs>
          <w:tab w:val="left" w:pos="567"/>
          <w:tab w:val="left" w:pos="993"/>
          <w:tab w:val="left" w:pos="1418"/>
        </w:tabs>
      </w:pPr>
      <w:r w:rsidRPr="00843228">
        <w:tab/>
        <w:t>}</w:t>
      </w:r>
    </w:p>
    <w:p w14:paraId="0CBE5CF0" w14:textId="77777777" w:rsidR="00234067" w:rsidRPr="00843228" w:rsidRDefault="00234067" w:rsidP="00234067">
      <w:pPr>
        <w:pStyle w:val="Zdrojovykod-zlutyboxSynteastyl"/>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D54AE7">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D54AE7">
      <w:pPr>
        <w:pStyle w:val="Zdrojovykod-zlutyboxSynteastyl"/>
        <w:keepLines/>
        <w:tabs>
          <w:tab w:val="left" w:pos="567"/>
          <w:tab w:val="left" w:pos="1276"/>
        </w:tabs>
        <w:rPr>
          <w:color w:val="0070C0"/>
        </w:rPr>
      </w:pPr>
    </w:p>
    <w:p w14:paraId="19D91E66" w14:textId="77777777" w:rsidR="00D54AE7" w:rsidRDefault="00D54AE7" w:rsidP="00D54AE7">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62EF7">
      <w:pPr>
        <w:pStyle w:val="Zdrojovykod-zlutyboxSynteastyl"/>
        <w:tabs>
          <w:tab w:val="left" w:pos="567"/>
          <w:tab w:val="left" w:pos="1276"/>
        </w:tabs>
        <w:rPr>
          <w:color w:val="0070C0"/>
          <w:szCs w:val="16"/>
        </w:rPr>
      </w:pPr>
    </w:p>
    <w:p w14:paraId="149749FA" w14:textId="77777777" w:rsidR="00462EF7" w:rsidRPr="00843228" w:rsidRDefault="00044559" w:rsidP="00462EF7">
      <w:pPr>
        <w:pStyle w:val="Zdrojovykod-zlutyboxSynteastyl"/>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62EF7">
      <w:pPr>
        <w:pStyle w:val="Zdrojovykod-zlutyboxSynteastyl"/>
      </w:pPr>
      <w:r w:rsidRPr="00843228">
        <w:rPr>
          <w:color w:val="0070C0"/>
        </w:rPr>
        <w:t>&lt;/xd:def/&gt;</w:t>
      </w:r>
    </w:p>
    <w:p w14:paraId="43966D1F" w14:textId="77777777" w:rsidR="00462EF7" w:rsidRPr="00843228" w:rsidRDefault="00462EF7" w:rsidP="00462EF7">
      <w:pPr>
        <w:pStyle w:val="OdstavecSynteastyl"/>
        <w:sectPr w:rsidR="00462EF7" w:rsidRPr="00843228" w:rsidSect="00187D6C">
          <w:type w:val="continuous"/>
          <w:pgSz w:w="11906" w:h="16838" w:code="9"/>
          <w:pgMar w:top="1247" w:right="1304" w:bottom="1247"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1C783635"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0F2BB7">
        <w:t>4.7.3</w:t>
      </w:r>
      <w:r w:rsidR="0075254F">
        <w:fldChar w:fldCharType="end"/>
      </w:r>
      <w:r w:rsidRPr="00DD0A05">
        <w:t>.</w:t>
      </w:r>
    </w:p>
    <w:p w14:paraId="2C83B089" w14:textId="395AC3B1"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0F2BB7">
        <w:t>Using of X</w:t>
      </w:r>
      <w:r w:rsidR="000F2BB7">
        <w:noBreakHyphen/>
        <w:t>definitions in Java code</w:t>
      </w:r>
      <w:r w:rsidR="0075254F">
        <w:fldChar w:fldCharType="end"/>
      </w:r>
    </w:p>
    <w:p w14:paraId="53183AC1" w14:textId="77777777" w:rsidR="00D84C56" w:rsidRPr="00E060F7" w:rsidRDefault="00E23DF0" w:rsidP="00D84C56">
      <w:pPr>
        <w:pStyle w:val="Nadpis2"/>
      </w:pPr>
      <w:bookmarkStart w:id="310" w:name="_Toc361663142"/>
      <w:bookmarkStart w:id="311" w:name="_Toc362533373"/>
      <w:bookmarkStart w:id="312" w:name="_Ref487818231"/>
      <w:bookmarkStart w:id="313" w:name="_Toc126690231"/>
      <w:bookmarkEnd w:id="310"/>
      <w:bookmarkEnd w:id="311"/>
      <w:r w:rsidRPr="00E23DF0">
        <w:t xml:space="preserve">Declaration of </w:t>
      </w:r>
      <w:r w:rsidR="00735ED2">
        <w:t>X-script</w:t>
      </w:r>
      <w:r w:rsidR="006E288A">
        <w:t xml:space="preserve"> </w:t>
      </w:r>
      <w:r w:rsidRPr="00E23DF0">
        <w:t>Methods</w:t>
      </w:r>
      <w:bookmarkEnd w:id="312"/>
      <w:bookmarkEnd w:id="313"/>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6275E3DC"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0F2BB7">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0F2BB7" w:rsidRPr="00E060F7">
        <w:t>Events and Actions</w:t>
      </w:r>
      <w:r w:rsidR="0075254F">
        <w:fldChar w:fldCharType="end"/>
      </w:r>
    </w:p>
    <w:p w14:paraId="15ACA3B5" w14:textId="7A0084E6"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0F2BB7">
        <w:t xml:space="preserve">Sample of Complete </w:t>
      </w:r>
      <w:r w:rsidR="000F2BB7" w:rsidRPr="00E060F7">
        <w:t>X-definit</w:t>
      </w:r>
      <w:r w:rsidR="000F2BB7">
        <w:t>ion</w:t>
      </w:r>
      <w:r w:rsidR="0075254F">
        <w:fldChar w:fldCharType="end"/>
      </w:r>
    </w:p>
    <w:p w14:paraId="1B1125CE" w14:textId="505D319B"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0F2BB7">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0F2BB7" w:rsidRPr="00E060F7">
        <w:t>De</w:t>
      </w:r>
      <w:r w:rsidR="000F2BB7">
        <w:t>c</w:t>
      </w:r>
      <w:r w:rsidR="000F2BB7" w:rsidRPr="00E060F7">
        <w:t>lara</w:t>
      </w:r>
      <w:r w:rsidR="000F2BB7">
        <w:t>tion of Method</w:t>
      </w:r>
      <w:r w:rsidR="00B84CA4">
        <w:fldChar w:fldCharType="end"/>
      </w:r>
    </w:p>
    <w:p w14:paraId="7BE41B83" w14:textId="6A1222D5" w:rsidR="00D84C56" w:rsidRPr="00E060F7" w:rsidRDefault="00E23DF0" w:rsidP="00B57E90">
      <w:pPr>
        <w:pStyle w:val="OdstavecSynteastyl"/>
      </w:pPr>
      <w:bookmarkStart w:id="314"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14"/>
    </w:p>
    <w:p w14:paraId="79005BF5" w14:textId="12643331"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0F2BB7">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75254F">
        <w:fldChar w:fldCharType="end"/>
      </w:r>
    </w:p>
    <w:p w14:paraId="1DD4D173" w14:textId="7DA77062"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0F2BB7">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0F2BB7" w:rsidRPr="00E060F7">
        <w:t>Extern</w:t>
      </w:r>
      <w:r w:rsidR="000F2BB7">
        <w:t>al</w:t>
      </w:r>
      <w:r w:rsidR="000F2BB7" w:rsidRPr="00E060F7">
        <w:t xml:space="preserve"> </w:t>
      </w:r>
      <w:r w:rsidR="000F2BB7">
        <w:t>M</w:t>
      </w:r>
      <w:r w:rsidR="000F2BB7" w:rsidRPr="00E060F7">
        <w:t>et</w:t>
      </w:r>
      <w:r w:rsidR="000F2BB7">
        <w:t>h</w:t>
      </w:r>
      <w:r w:rsidR="000F2BB7" w:rsidRPr="00E060F7">
        <w:t xml:space="preserve">od </w:t>
      </w:r>
      <w:r w:rsidR="000F2BB7">
        <w:t>with P</w:t>
      </w:r>
      <w:r w:rsidR="000F2BB7" w:rsidRPr="00E060F7">
        <w:t>aramete</w:t>
      </w:r>
      <w:r w:rsidR="000F2BB7">
        <w:t>r</w:t>
      </w:r>
      <w:r w:rsidR="0075254F">
        <w:fldChar w:fldCharType="end"/>
      </w:r>
    </w:p>
    <w:p w14:paraId="0873DD9B" w14:textId="48E6EA71"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0F2BB7">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0F2BB7" w:rsidRPr="00E060F7">
        <w:t>Extern</w:t>
      </w:r>
      <w:r w:rsidR="000F2BB7">
        <w:t>al</w:t>
      </w:r>
      <w:r w:rsidR="000F2BB7" w:rsidRPr="00E060F7">
        <w:t xml:space="preserve"> </w:t>
      </w:r>
      <w:r w:rsidR="000F2BB7">
        <w:t>M</w:t>
      </w:r>
      <w:r w:rsidR="000F2BB7" w:rsidRPr="00E060F7">
        <w:t>et</w:t>
      </w:r>
      <w:r w:rsidR="000F2BB7">
        <w:t>hod</w:t>
      </w:r>
      <w:r w:rsidR="000F2BB7" w:rsidRPr="00E060F7">
        <w:t xml:space="preserve"> </w:t>
      </w:r>
      <w:r w:rsidR="000F2BB7">
        <w:t>with</w:t>
      </w:r>
      <w:r w:rsidR="000F2BB7" w:rsidRPr="00E060F7">
        <w:t> XXNode</w:t>
      </w:r>
      <w:r w:rsidR="000F2BB7" w:rsidRPr="00E060F7">
        <w:fldChar w:fldCharType="begin"/>
      </w:r>
      <w:r w:rsidR="000F2BB7" w:rsidRPr="00E060F7">
        <w:instrText xml:space="preserve"> XE "Externí metody:s parametrem XXNode" </w:instrText>
      </w:r>
      <w:r w:rsidR="000F2BB7" w:rsidRPr="00E060F7">
        <w:fldChar w:fldCharType="end"/>
      </w:r>
      <w:r w:rsidR="000F2BB7">
        <w:t xml:space="preserve"> P</w:t>
      </w:r>
      <w:r w:rsidR="000F2BB7" w:rsidRPr="00E060F7">
        <w:t>aramet</w:t>
      </w:r>
      <w:r w:rsidR="000F2BB7">
        <w:t>er</w:t>
      </w:r>
      <w:r w:rsidR="0075254F">
        <w:fldChar w:fldCharType="end"/>
      </w:r>
    </w:p>
    <w:p w14:paraId="600938F5" w14:textId="30042F58" w:rsidR="0075254F" w:rsidRPr="00E060F7" w:rsidRDefault="00AC058A" w:rsidP="00D84C56">
      <w:pPr>
        <w:pStyle w:val="OdstavecSynteastyl"/>
      </w:pPr>
      <w:r>
        <w:rPr>
          <w:noProof/>
          <w:lang w:val="cs-CZ" w:eastAsia="cs-CZ"/>
        </w:rPr>
        <w:lastRenderedPageBreak/>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0F2BB7">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0F2BB7" w:rsidRPr="00E060F7">
        <w:t>Extern</w:t>
      </w:r>
      <w:r w:rsidR="000F2BB7">
        <w:t>al</w:t>
      </w:r>
      <w:r w:rsidR="000F2BB7" w:rsidRPr="00E060F7">
        <w:t xml:space="preserve"> </w:t>
      </w:r>
      <w:r w:rsidR="000F2BB7">
        <w:t>M</w:t>
      </w:r>
      <w:r w:rsidR="000F2BB7" w:rsidRPr="00E060F7">
        <w:t>et</w:t>
      </w:r>
      <w:r w:rsidR="000F2BB7">
        <w:t>h</w:t>
      </w:r>
      <w:r w:rsidR="000F2BB7" w:rsidRPr="00E060F7">
        <w:t xml:space="preserve">od </w:t>
      </w:r>
      <w:r w:rsidR="000F2BB7">
        <w:t>with Array of Values</w:t>
      </w:r>
      <w:r w:rsidR="0075254F">
        <w:fldChar w:fldCharType="end"/>
      </w:r>
    </w:p>
    <w:p w14:paraId="5CDAEAF1" w14:textId="12159BCE"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0F2BB7">
        <w:t>Using of X</w:t>
      </w:r>
      <w:r w:rsidR="000F2BB7">
        <w:noBreakHyphen/>
        <w:t>definitions in Java code</w:t>
      </w:r>
      <w:r w:rsidR="0075254F">
        <w:fldChar w:fldCharType="end"/>
      </w:r>
    </w:p>
    <w:p w14:paraId="5573F485" w14:textId="77777777" w:rsidR="00D84C56" w:rsidRPr="00E060F7" w:rsidRDefault="00E23DF0" w:rsidP="00BF0138">
      <w:pPr>
        <w:pStyle w:val="Nadpis3"/>
      </w:pPr>
      <w:bookmarkStart w:id="315" w:name="_Toc126690232"/>
      <w:r w:rsidRPr="00E23DF0">
        <w:t xml:space="preserve">Methods without </w:t>
      </w:r>
      <w:r w:rsidR="00B86CBE">
        <w:t>P</w:t>
      </w:r>
      <w:r w:rsidRPr="00E23DF0">
        <w:t>arameter</w:t>
      </w:r>
      <w:bookmarkEnd w:id="315"/>
      <w:r w:rsidR="00EF650E" w:rsidRPr="00E060F7">
        <w:fldChar w:fldCharType="begin"/>
      </w:r>
      <w:r w:rsidR="00D84C56" w:rsidRPr="00E060F7">
        <w:instrText xml:space="preserve"> XE "Uživatelské metody:bez parametru" </w:instrText>
      </w:r>
      <w:r w:rsidR="00EF650E" w:rsidRPr="00E060F7">
        <w:fldChar w:fldCharType="end"/>
      </w:r>
    </w:p>
    <w:p w14:paraId="5C786B68" w14:textId="0757887A"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0F2BB7">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0F2BB7" w:rsidRPr="00E060F7">
        <w:t>De</w:t>
      </w:r>
      <w:r w:rsidR="000F2BB7">
        <w:t>c</w:t>
      </w:r>
      <w:r w:rsidR="000F2BB7" w:rsidRPr="00E060F7">
        <w:t>lara</w:t>
      </w:r>
      <w:r w:rsidR="000F2BB7">
        <w:t>tion of Method</w:t>
      </w:r>
      <w:r w:rsidR="00B84CA4">
        <w:fldChar w:fldCharType="end"/>
      </w:r>
    </w:p>
    <w:p w14:paraId="12BD4D80" w14:textId="4955EE97"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0F2BB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6"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812E8A">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812E8A">
      <w:pPr>
        <w:pStyle w:val="Zdrojovykod-zlutyboxSynteastyl"/>
        <w:tabs>
          <w:tab w:val="left" w:pos="567"/>
          <w:tab w:val="left" w:pos="1276"/>
        </w:tabs>
        <w:rPr>
          <w:color w:val="0070C0"/>
          <w:szCs w:val="16"/>
        </w:rPr>
      </w:pPr>
    </w:p>
    <w:p w14:paraId="3F76EFFA" w14:textId="553C340B"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812E8A">
      <w:pPr>
        <w:pStyle w:val="Zdrojovykod-zlutyboxSynteastyl"/>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812E8A">
      <w:pPr>
        <w:pStyle w:val="Zdrojovykod-zlutyboxSynteastyl"/>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812E8A">
      <w:pPr>
        <w:pStyle w:val="Zdrojovykod-zlutyboxSynteastyl"/>
        <w:tabs>
          <w:tab w:val="left" w:pos="284"/>
          <w:tab w:val="left" w:pos="567"/>
        </w:tabs>
      </w:pPr>
      <w:r w:rsidRPr="00E060F7">
        <w:tab/>
      </w:r>
      <w:r w:rsidRPr="00E060F7">
        <w:tab/>
        <w:t>}</w:t>
      </w:r>
    </w:p>
    <w:p w14:paraId="0D272DBD" w14:textId="77777777" w:rsidR="00812E8A" w:rsidRPr="00E060F7" w:rsidRDefault="00812E8A" w:rsidP="00812E8A">
      <w:pPr>
        <w:pStyle w:val="Zdrojovykod-zlutyboxSynteastyl"/>
        <w:tabs>
          <w:tab w:val="left" w:pos="284"/>
          <w:tab w:val="left" w:pos="1276"/>
        </w:tabs>
        <w:rPr>
          <w:color w:val="0070C0"/>
        </w:rPr>
      </w:pPr>
      <w:r w:rsidRPr="00E060F7">
        <w:rPr>
          <w:color w:val="0070C0"/>
        </w:rPr>
        <w:tab/>
        <w:t>&lt;/xd:declaration&gt;</w:t>
      </w:r>
    </w:p>
    <w:p w14:paraId="33126176" w14:textId="77777777" w:rsidR="00812E8A" w:rsidRPr="00843228" w:rsidRDefault="00812E8A" w:rsidP="00812E8A">
      <w:pPr>
        <w:pStyle w:val="Zdrojovykod-zlutyboxSynteastyl"/>
        <w:tabs>
          <w:tab w:val="left" w:pos="567"/>
          <w:tab w:val="left" w:pos="1276"/>
        </w:tabs>
        <w:rPr>
          <w:color w:val="0070C0"/>
          <w:szCs w:val="16"/>
        </w:rPr>
      </w:pPr>
    </w:p>
    <w:p w14:paraId="6331AF60" w14:textId="77777777" w:rsidR="00812E8A" w:rsidRDefault="00812E8A" w:rsidP="00812E8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812E8A">
      <w:pPr>
        <w:pStyle w:val="Zdrojovykod-zlutyboxSynteastyl"/>
        <w:tabs>
          <w:tab w:val="left" w:pos="284"/>
          <w:tab w:val="left" w:pos="1276"/>
        </w:tabs>
        <w:rPr>
          <w:color w:val="0070C0"/>
        </w:rPr>
      </w:pPr>
    </w:p>
    <w:p w14:paraId="23F32592" w14:textId="77777777" w:rsidR="00812E8A" w:rsidRPr="00843228" w:rsidRDefault="00812E8A" w:rsidP="00812E8A">
      <w:pPr>
        <w:pStyle w:val="Zdrojovykod-zlutyboxSynteastyl"/>
      </w:pPr>
      <w:r w:rsidRPr="00843228">
        <w:rPr>
          <w:color w:val="0070C0"/>
        </w:rPr>
        <w:t>&lt;/xd:def/&gt;</w:t>
      </w:r>
    </w:p>
    <w:p w14:paraId="41F523B6" w14:textId="77777777" w:rsidR="00812E8A" w:rsidRPr="00843228" w:rsidRDefault="00812E8A" w:rsidP="00812E8A">
      <w:pPr>
        <w:pStyle w:val="OdstavecSynteastyl"/>
        <w:sectPr w:rsidR="00812E8A" w:rsidRPr="00843228" w:rsidSect="00187D6C">
          <w:type w:val="continuous"/>
          <w:pgSz w:w="11906" w:h="16838" w:code="9"/>
          <w:pgMar w:top="1247" w:right="1304" w:bottom="1247" w:left="1304" w:header="709" w:footer="709" w:gutter="0"/>
          <w:cols w:space="708"/>
        </w:sectPr>
      </w:pPr>
    </w:p>
    <w:p w14:paraId="7467D681" w14:textId="0403BFB4" w:rsidR="00D84C56" w:rsidRDefault="009F387A" w:rsidP="00D84C56">
      <w:pPr>
        <w:pStyle w:val="OdstavecSynteastyl"/>
      </w:pPr>
      <w:bookmarkStart w:id="317" w:name="_Ref337658054"/>
      <w:bookmarkEnd w:id="316"/>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0F2BB7">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21067EA4"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0F2BB7">
        <w:t>Using of X</w:t>
      </w:r>
      <w:r w:rsidR="000F2BB7">
        <w:noBreakHyphen/>
        <w:t>definitions in Java code</w:t>
      </w:r>
      <w:r w:rsidR="00B84CA4">
        <w:fldChar w:fldCharType="end"/>
      </w:r>
    </w:p>
    <w:p w14:paraId="7933B8E4" w14:textId="77777777" w:rsidR="00D84C56" w:rsidRPr="00E060F7" w:rsidRDefault="00E23DF0" w:rsidP="00BF0138">
      <w:pPr>
        <w:pStyle w:val="Nadpis3"/>
      </w:pPr>
      <w:bookmarkStart w:id="318" w:name="_Toc126690233"/>
      <w:bookmarkEnd w:id="317"/>
      <w:r w:rsidRPr="00E23DF0">
        <w:t xml:space="preserve">Methods with </w:t>
      </w:r>
      <w:r w:rsidR="00B86CBE">
        <w:t>P</w:t>
      </w:r>
      <w:r w:rsidRPr="00E23DF0">
        <w:t>arameter</w:t>
      </w:r>
      <w:bookmarkEnd w:id="318"/>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6D4B89C5"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0F2BB7">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0F2BB7" w:rsidRPr="00E060F7">
        <w:t>De</w:t>
      </w:r>
      <w:r w:rsidR="000F2BB7">
        <w:t>c</w:t>
      </w:r>
      <w:r w:rsidR="000F2BB7" w:rsidRPr="00E060F7">
        <w:t>lara</w:t>
      </w:r>
      <w:r w:rsidR="000F2BB7">
        <w:t>tion of Method</w:t>
      </w:r>
      <w:r w:rsidR="00B84CA4">
        <w:fldChar w:fldCharType="end"/>
      </w:r>
    </w:p>
    <w:p w14:paraId="19F253A8" w14:textId="4F1D8427"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0F2BB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9F387A">
      <w:pPr>
        <w:pStyle w:val="Zdrojovykod-zlutyboxSynteastyl"/>
        <w:tabs>
          <w:tab w:val="left" w:pos="567"/>
          <w:tab w:val="left" w:pos="1276"/>
        </w:tabs>
        <w:rPr>
          <w:color w:val="0070C0"/>
          <w:szCs w:val="16"/>
        </w:rPr>
      </w:pPr>
      <w:bookmarkStart w:id="319"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9F387A">
      <w:pPr>
        <w:pStyle w:val="Zdrojovykod-zlutyboxSynteastyl"/>
        <w:tabs>
          <w:tab w:val="left" w:pos="567"/>
          <w:tab w:val="left" w:pos="1276"/>
        </w:tabs>
        <w:rPr>
          <w:color w:val="0070C0"/>
          <w:szCs w:val="16"/>
        </w:rPr>
      </w:pPr>
    </w:p>
    <w:p w14:paraId="21F903EC"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9F387A">
      <w:pPr>
        <w:pStyle w:val="Zdrojovykod-zlutyboxSynteastyl"/>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9F387A">
      <w:pPr>
        <w:pStyle w:val="Zdrojovykod-zlutyboxSynteastyl"/>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9F387A">
      <w:pPr>
        <w:pStyle w:val="Zdrojovykod-zlutyboxSynteastyl"/>
        <w:tabs>
          <w:tab w:val="left" w:pos="284"/>
          <w:tab w:val="left" w:pos="567"/>
        </w:tabs>
      </w:pPr>
      <w:r w:rsidRPr="00E060F7">
        <w:tab/>
      </w:r>
      <w:r w:rsidRPr="00E060F7">
        <w:tab/>
        <w:t>}</w:t>
      </w:r>
    </w:p>
    <w:p w14:paraId="27ED4EAF" w14:textId="77777777" w:rsidR="009F387A" w:rsidRPr="00E060F7" w:rsidRDefault="009F387A" w:rsidP="009F387A">
      <w:pPr>
        <w:pStyle w:val="Zdrojovykod-zlutyboxSynteastyl"/>
        <w:tabs>
          <w:tab w:val="left" w:pos="284"/>
          <w:tab w:val="left" w:pos="1276"/>
        </w:tabs>
        <w:rPr>
          <w:color w:val="0070C0"/>
        </w:rPr>
      </w:pPr>
      <w:r w:rsidRPr="00E060F7">
        <w:rPr>
          <w:color w:val="0070C0"/>
        </w:rPr>
        <w:tab/>
        <w:t>&lt;/xd:declaration&gt;</w:t>
      </w:r>
    </w:p>
    <w:p w14:paraId="55F0649E" w14:textId="77777777" w:rsidR="009F387A" w:rsidRPr="00843228" w:rsidRDefault="009F387A" w:rsidP="009F387A">
      <w:pPr>
        <w:pStyle w:val="Zdrojovykod-zlutyboxSynteastyl"/>
        <w:tabs>
          <w:tab w:val="left" w:pos="567"/>
          <w:tab w:val="left" w:pos="1276"/>
        </w:tabs>
        <w:rPr>
          <w:color w:val="0070C0"/>
          <w:szCs w:val="16"/>
        </w:rPr>
      </w:pPr>
    </w:p>
    <w:p w14:paraId="0250E176" w14:textId="77777777" w:rsidR="009F387A" w:rsidRDefault="009F387A" w:rsidP="009F387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9F387A">
      <w:pPr>
        <w:pStyle w:val="Zdrojovykod-zlutyboxSynteastyl"/>
        <w:tabs>
          <w:tab w:val="left" w:pos="284"/>
          <w:tab w:val="left" w:pos="1276"/>
        </w:tabs>
        <w:rPr>
          <w:color w:val="0070C0"/>
        </w:rPr>
      </w:pPr>
    </w:p>
    <w:p w14:paraId="5D840DB2" w14:textId="77777777" w:rsidR="009F387A" w:rsidRPr="00843228" w:rsidRDefault="009F387A" w:rsidP="009F387A">
      <w:pPr>
        <w:pStyle w:val="Zdrojovykod-zlutyboxSynteastyl"/>
      </w:pPr>
      <w:r w:rsidRPr="00843228">
        <w:rPr>
          <w:color w:val="0070C0"/>
        </w:rPr>
        <w:t>&lt;/xd:def/&gt;</w:t>
      </w:r>
    </w:p>
    <w:p w14:paraId="2E0E43B3" w14:textId="77777777" w:rsidR="009F387A" w:rsidRPr="00E060F7" w:rsidRDefault="009F387A" w:rsidP="00D84C56">
      <w:pPr>
        <w:pStyle w:val="OdstavecSynteastyl"/>
        <w:sectPr w:rsidR="009F387A" w:rsidRPr="00E060F7" w:rsidSect="00187D6C">
          <w:type w:val="continuous"/>
          <w:pgSz w:w="11906" w:h="16838" w:code="9"/>
          <w:pgMar w:top="1247" w:right="1304" w:bottom="1247" w:left="1304" w:header="709" w:footer="709" w:gutter="0"/>
          <w:cols w:space="708"/>
        </w:sectPr>
      </w:pPr>
    </w:p>
    <w:bookmarkEnd w:id="319"/>
    <w:p w14:paraId="7448024A" w14:textId="77777777" w:rsidR="009F387A" w:rsidRDefault="009F387A" w:rsidP="00D84C56">
      <w:pPr>
        <w:pStyle w:val="OdstavecSynteastyl"/>
      </w:pPr>
      <w:r w:rsidRPr="009F387A">
        <w:t>The method will print a text from the parameter to the standard output.</w:t>
      </w:r>
    </w:p>
    <w:p w14:paraId="098CD00A" w14:textId="2C2953C5"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0F2BB7">
        <w:t>Using of X</w:t>
      </w:r>
      <w:r w:rsidR="000F2BB7">
        <w:noBreakHyphen/>
        <w:t>definitions in Java code</w:t>
      </w:r>
      <w:r w:rsidR="0012245B">
        <w:fldChar w:fldCharType="end"/>
      </w:r>
    </w:p>
    <w:p w14:paraId="7A15CC8C" w14:textId="77777777" w:rsidR="00D84C56" w:rsidRPr="00ED42F8" w:rsidRDefault="00363D54" w:rsidP="00BF0138">
      <w:pPr>
        <w:pStyle w:val="Nadpis3"/>
      </w:pPr>
      <w:bookmarkStart w:id="320" w:name="_Toc126690234"/>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0"/>
    </w:p>
    <w:p w14:paraId="31550A8D" w14:textId="164C6611"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0F2BB7">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0F2BB7" w:rsidRPr="00E060F7">
        <w:t>De</w:t>
      </w:r>
      <w:r w:rsidR="000F2BB7">
        <w:t>c</w:t>
      </w:r>
      <w:r w:rsidR="000F2BB7" w:rsidRPr="00E060F7">
        <w:t>lara</w:t>
      </w:r>
      <w:r w:rsidR="000F2BB7">
        <w:t>tion of Method</w:t>
      </w:r>
      <w:r w:rsidR="0012245B">
        <w:fldChar w:fldCharType="end"/>
      </w:r>
    </w:p>
    <w:p w14:paraId="26828815" w14:textId="5917253D"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0F2BB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12245B">
        <w:fldChar w:fldCharType="end"/>
      </w:r>
    </w:p>
    <w:p w14:paraId="78AB64B1" w14:textId="54CF34CC" w:rsidR="00363D54" w:rsidRPr="00843228" w:rsidRDefault="00ED42F8" w:rsidP="00363D54">
      <w:pPr>
        <w:pStyle w:val="OdstavecSynteastyl"/>
      </w:pPr>
      <w:r>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0F2BB7">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363D5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363D54">
      <w:pPr>
        <w:pStyle w:val="Zdrojovykod-zlutyboxSynteastyl"/>
        <w:tabs>
          <w:tab w:val="left" w:pos="284"/>
          <w:tab w:val="left" w:pos="1276"/>
        </w:tabs>
        <w:rPr>
          <w:color w:val="0070C0"/>
          <w:szCs w:val="16"/>
        </w:rPr>
      </w:pPr>
    </w:p>
    <w:p w14:paraId="083F4951" w14:textId="67FC8D45"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363D54">
      <w:pPr>
        <w:pStyle w:val="Zdrojovykod-zlutyboxSynteastyl"/>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AA68F3">
      <w:pPr>
        <w:pStyle w:val="Zdrojovykod-zlutyboxSynteastyl"/>
        <w:tabs>
          <w:tab w:val="left" w:pos="284"/>
          <w:tab w:val="left" w:pos="1276"/>
          <w:tab w:val="left" w:pos="3969"/>
        </w:tabs>
        <w:rPr>
          <w:color w:val="0070C0"/>
        </w:rPr>
      </w:pPr>
    </w:p>
    <w:p w14:paraId="490CC360"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59873DD3"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345B9DBF" w14:textId="77777777" w:rsidR="00FC423F" w:rsidRPr="00843228" w:rsidRDefault="00FC423F" w:rsidP="00363D54">
      <w:pPr>
        <w:pStyle w:val="Zdrojovykod-zlutyboxSynteastyl"/>
        <w:tabs>
          <w:tab w:val="left" w:pos="284"/>
          <w:tab w:val="left" w:pos="1276"/>
        </w:tabs>
        <w:rPr>
          <w:color w:val="0070C0"/>
        </w:rPr>
      </w:pPr>
    </w:p>
    <w:p w14:paraId="39BF76EA" w14:textId="77777777" w:rsidR="00363D54" w:rsidRPr="00843228" w:rsidRDefault="00363D54" w:rsidP="00363D54">
      <w:pPr>
        <w:pStyle w:val="Zdrojovykod-zlutyboxSynteastyl"/>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363D54">
      <w:pPr>
        <w:pStyle w:val="Zdrojovykod-zlutyboxSynteastyl"/>
        <w:tabs>
          <w:tab w:val="left" w:pos="567"/>
          <w:tab w:val="left" w:pos="1276"/>
        </w:tabs>
        <w:rPr>
          <w:szCs w:val="16"/>
          <w:lang w:val="de-DE"/>
        </w:rPr>
      </w:pPr>
      <w:r w:rsidRPr="00E11233">
        <w:rPr>
          <w:color w:val="0070C0"/>
          <w:lang w:val="de-DE"/>
        </w:rPr>
        <w:t xml:space="preserve">&lt;xd:def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363D54">
      <w:pPr>
        <w:pStyle w:val="Zdrojovykod-zlutyboxSynteastyl"/>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363D54">
      <w:pPr>
        <w:pStyle w:val="Zdrojovykod-zlutyboxSynteastyl"/>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363D54">
      <w:pPr>
        <w:pStyle w:val="Zdrojovykod-zlutyboxSynteastyl"/>
        <w:tabs>
          <w:tab w:val="left" w:pos="284"/>
          <w:tab w:val="left" w:pos="1276"/>
        </w:tabs>
        <w:rPr>
          <w:color w:val="0070C0"/>
          <w:szCs w:val="16"/>
        </w:rPr>
      </w:pPr>
    </w:p>
    <w:p w14:paraId="184FD1DC" w14:textId="3119CFB4" w:rsidR="00363D54" w:rsidRPr="00361356" w:rsidRDefault="00363D54" w:rsidP="00363D54">
      <w:pPr>
        <w:pStyle w:val="Zdrojovykod-zlutyboxSynteastyl"/>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363D54">
      <w:pPr>
        <w:pStyle w:val="Zdrojovykod-zlutyboxSynteastyl"/>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363D54">
      <w:pPr>
        <w:pStyle w:val="Zdrojovykod-zlutyboxSynteastyl"/>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363D54">
      <w:pPr>
        <w:pStyle w:val="Zdrojovykod-zlutyboxSynteastyl"/>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363D54">
      <w:pPr>
        <w:pStyle w:val="Zdrojovykod-zlutyboxSynteastyl"/>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363D54">
      <w:pPr>
        <w:pStyle w:val="Zdrojovykod-zlutyboxSynteastyl"/>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363D54">
      <w:pPr>
        <w:pStyle w:val="Zdrojovykod-zlutyboxSynteastyl"/>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363D54">
      <w:pPr>
        <w:pStyle w:val="Zdrojovykod-zlutyboxSynteastyl"/>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363D54">
      <w:pPr>
        <w:pStyle w:val="Zdrojovykod-zlutyboxSynteastyl"/>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363D54">
      <w:pPr>
        <w:pStyle w:val="Zdrojovykod-zlutyboxSynteastyl"/>
        <w:tabs>
          <w:tab w:val="left" w:pos="284"/>
          <w:tab w:val="left" w:pos="1276"/>
        </w:tabs>
        <w:rPr>
          <w:color w:val="0070C0"/>
        </w:rPr>
      </w:pPr>
    </w:p>
    <w:p w14:paraId="38A8A794" w14:textId="77777777" w:rsidR="00363D54" w:rsidRPr="00361356" w:rsidRDefault="00363D54" w:rsidP="00363D54">
      <w:pPr>
        <w:pStyle w:val="Zdrojovykod-zlutyboxSynteastyl"/>
        <w:tabs>
          <w:tab w:val="left" w:pos="284"/>
          <w:tab w:val="left" w:pos="1276"/>
        </w:tabs>
        <w:rPr>
          <w:color w:val="0070C0"/>
        </w:rPr>
      </w:pPr>
      <w:r w:rsidRPr="00361356">
        <w:rPr>
          <w:color w:val="0070C0"/>
        </w:rPr>
        <w:tab/>
        <w:t>&lt;xd:declaration&gt;</w:t>
      </w:r>
    </w:p>
    <w:p w14:paraId="3931BD2C" w14:textId="77777777" w:rsidR="00363D54" w:rsidRPr="00361356" w:rsidRDefault="00363D54" w:rsidP="00363D54">
      <w:pPr>
        <w:pStyle w:val="Zdrojovykod-zlutyboxSynteastyl"/>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363D54">
      <w:pPr>
        <w:pStyle w:val="Zdrojovykod-zlutyboxSynteastyl"/>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363D54">
      <w:pPr>
        <w:pStyle w:val="Zdrojovykod-zlutyboxSynteastyl"/>
        <w:tabs>
          <w:tab w:val="left" w:pos="567"/>
          <w:tab w:val="left" w:pos="851"/>
        </w:tabs>
      </w:pPr>
      <w:r w:rsidRPr="00361356">
        <w:rPr>
          <w:color w:val="000000"/>
        </w:rPr>
        <w:tab/>
      </w:r>
      <w:r w:rsidRPr="00361356">
        <w:t>}</w:t>
      </w:r>
    </w:p>
    <w:p w14:paraId="1277FD38" w14:textId="77777777" w:rsidR="00363D54" w:rsidRPr="00361356" w:rsidRDefault="00363D54" w:rsidP="00363D54">
      <w:pPr>
        <w:pStyle w:val="Zdrojovykod-zlutyboxSynteastyl"/>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363D54">
      <w:pPr>
        <w:pStyle w:val="Zdrojovykod-zlutyboxSynteastyl"/>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363D54">
      <w:pPr>
        <w:pStyle w:val="Zdrojovykod-zlutyboxSynteastyl"/>
        <w:tabs>
          <w:tab w:val="left" w:pos="567"/>
          <w:tab w:val="left" w:pos="851"/>
        </w:tabs>
      </w:pPr>
      <w:r w:rsidRPr="00361356">
        <w:rPr>
          <w:color w:val="000000"/>
        </w:rPr>
        <w:tab/>
      </w:r>
      <w:r w:rsidRPr="00361356">
        <w:t>}</w:t>
      </w:r>
    </w:p>
    <w:p w14:paraId="2A06A90E" w14:textId="77777777" w:rsidR="00363D54" w:rsidRPr="00361356" w:rsidRDefault="00363D54" w:rsidP="00363D54">
      <w:pPr>
        <w:pStyle w:val="Zdrojovykod-zlutyboxSynteastyl"/>
        <w:tabs>
          <w:tab w:val="left" w:pos="284"/>
          <w:tab w:val="left" w:pos="1276"/>
        </w:tabs>
        <w:rPr>
          <w:color w:val="0070C0"/>
        </w:rPr>
      </w:pPr>
      <w:r w:rsidRPr="00361356">
        <w:rPr>
          <w:color w:val="0070C0"/>
        </w:rPr>
        <w:tab/>
        <w:t>&lt;/xd:declaration&gt;</w:t>
      </w:r>
    </w:p>
    <w:p w14:paraId="5C90378E" w14:textId="77777777" w:rsidR="00FC423F" w:rsidRPr="00361356" w:rsidRDefault="00FC423F" w:rsidP="00363D54">
      <w:pPr>
        <w:pStyle w:val="Zdrojovykod-zlutyboxSynteastyl"/>
        <w:tabs>
          <w:tab w:val="left" w:pos="284"/>
          <w:tab w:val="left" w:pos="1276"/>
        </w:tabs>
        <w:rPr>
          <w:color w:val="0070C0"/>
        </w:rPr>
      </w:pPr>
    </w:p>
    <w:p w14:paraId="23B028A4" w14:textId="77777777" w:rsidR="00363D54" w:rsidRPr="00361356" w:rsidRDefault="00363D54" w:rsidP="00363D54">
      <w:pPr>
        <w:pStyle w:val="Zdrojovykod-zlutyboxSynteastyl"/>
        <w:tabs>
          <w:tab w:val="left" w:pos="284"/>
          <w:tab w:val="left" w:pos="1276"/>
        </w:tabs>
      </w:pPr>
      <w:r w:rsidRPr="00361356">
        <w:rPr>
          <w:color w:val="0070C0"/>
        </w:rPr>
        <w:t>&lt;/xd:def&gt;</w:t>
      </w:r>
    </w:p>
    <w:p w14:paraId="3813DE31" w14:textId="46F7563D"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0F2BB7">
        <w:t>Using of X</w:t>
      </w:r>
      <w:r w:rsidR="000F2BB7">
        <w:noBreakHyphen/>
        <w:t>definitions in Java code</w:t>
      </w:r>
      <w:r w:rsidR="0012245B">
        <w:fldChar w:fldCharType="end"/>
      </w:r>
    </w:p>
    <w:p w14:paraId="6D3FC3A2" w14:textId="1D8AFBE7" w:rsidR="00D84C56" w:rsidRPr="00E060F7" w:rsidRDefault="00D84C56" w:rsidP="00D84C56">
      <w:pPr>
        <w:pStyle w:val="Nadpis2"/>
      </w:pPr>
      <w:bookmarkStart w:id="321" w:name="_Toc342050581"/>
      <w:bookmarkStart w:id="322" w:name="_Toc342396933"/>
      <w:bookmarkStart w:id="323" w:name="_Toc342655532"/>
      <w:bookmarkStart w:id="324" w:name="_Toc342050582"/>
      <w:bookmarkStart w:id="325" w:name="_Toc342396934"/>
      <w:bookmarkStart w:id="326" w:name="_Toc342655533"/>
      <w:bookmarkStart w:id="327" w:name="_Ref337658931"/>
      <w:bookmarkStart w:id="328" w:name="_Toc354676909"/>
      <w:bookmarkStart w:id="329" w:name="_Ref535151567"/>
      <w:bookmarkStart w:id="330" w:name="_Ref535157389"/>
      <w:bookmarkStart w:id="331" w:name="_Toc126690235"/>
      <w:bookmarkEnd w:id="321"/>
      <w:bookmarkEnd w:id="322"/>
      <w:bookmarkEnd w:id="323"/>
      <w:bookmarkEnd w:id="324"/>
      <w:bookmarkEnd w:id="325"/>
      <w:bookmarkEnd w:id="326"/>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7"/>
      <w:bookmarkEnd w:id="328"/>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29"/>
      <w:bookmarkEnd w:id="330"/>
      <w:bookmarkEnd w:id="331"/>
    </w:p>
    <w:p w14:paraId="424102C8" w14:textId="061EA8A4"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0F2BB7">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0F2BB7" w:rsidRPr="00E060F7">
        <w:t>Events and Actions</w:t>
      </w:r>
      <w:r w:rsidR="0012245B">
        <w:fldChar w:fldCharType="end"/>
      </w:r>
    </w:p>
    <w:p w14:paraId="53147FE8" w14:textId="55691DCC"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0F2BB7">
        <w:t xml:space="preserve">Sample of Complete </w:t>
      </w:r>
      <w:r w:rsidR="000F2BB7" w:rsidRPr="00E060F7">
        <w:t>X-definit</w:t>
      </w:r>
      <w:r w:rsidR="000F2BB7">
        <w:t>ion</w:t>
      </w:r>
      <w:r w:rsidR="0012245B">
        <w:fldChar w:fldCharType="end"/>
      </w:r>
    </w:p>
    <w:p w14:paraId="547BCB89" w14:textId="72D3F70E"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0F2BB7">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0F2BB7" w:rsidRPr="00E060F7">
        <w:t>De</w:t>
      </w:r>
      <w:r w:rsidR="000F2BB7">
        <w:t>c</w:t>
      </w:r>
      <w:r w:rsidR="000F2BB7" w:rsidRPr="00E060F7">
        <w:t>lara</w:t>
      </w:r>
      <w:r w:rsidR="000F2BB7">
        <w:t>tion of Method</w:t>
      </w:r>
      <w:r w:rsidR="0012245B">
        <w:fldChar w:fldCharType="end"/>
      </w:r>
    </w:p>
    <w:p w14:paraId="2C3C21F5" w14:textId="22D27B46"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0F2BB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12245B">
        <w:fldChar w:fldCharType="end"/>
      </w:r>
    </w:p>
    <w:p w14:paraId="19EF9005" w14:textId="5F9ED217"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0F2BB7">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0F2BB7">
        <w:t>4.9</w:t>
      </w:r>
      <w:r w:rsidR="00EF650E">
        <w:fldChar w:fldCharType="end"/>
      </w:r>
      <w:r w:rsidRPr="0052247E">
        <w:t>).</w:t>
      </w:r>
    </w:p>
    <w:p w14:paraId="1674C565" w14:textId="6762B28A" w:rsidR="00D84C56" w:rsidRPr="00E060F7" w:rsidRDefault="00C71E2F" w:rsidP="00D84C56">
      <w:pPr>
        <w:pStyle w:val="OdstavecSynteastyl"/>
      </w:pPr>
      <w:r w:rsidRPr="00C71E2F">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w:t>
      </w:r>
      <w:r w:rsidRPr="00C71E2F">
        <w:lastRenderedPageBreak/>
        <w:t>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187D6C">
          <w:type w:val="continuous"/>
          <w:pgSz w:w="11906" w:h="16838" w:code="9"/>
          <w:pgMar w:top="1247" w:right="1304" w:bottom="1247"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D84C56">
      <w:pPr>
        <w:pStyle w:val="Zdrojovykod-zlutyboxSynteastyl"/>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D84C56">
      <w:pPr>
        <w:pStyle w:val="Zdrojovykod-zlutyboxSynteastyl"/>
        <w:tabs>
          <w:tab w:val="left" w:pos="567"/>
          <w:tab w:val="left" w:pos="1276"/>
        </w:tabs>
        <w:rPr>
          <w:color w:val="0070C0"/>
          <w:szCs w:val="16"/>
        </w:rPr>
      </w:pPr>
    </w:p>
    <w:p w14:paraId="6C230EE4" w14:textId="64B3BA1D"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D84C56">
      <w:pPr>
        <w:pStyle w:val="Zdrojovykod-zlutyboxSynteastyl"/>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D84C56">
      <w:pPr>
        <w:pStyle w:val="Zdrojovykod-zlutyboxSynteastyl"/>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D84C56">
      <w:pPr>
        <w:pStyle w:val="Zdrojovykod-zlutyboxSynteastyl"/>
        <w:tabs>
          <w:tab w:val="left" w:pos="284"/>
          <w:tab w:val="left" w:pos="1276"/>
        </w:tabs>
        <w:rPr>
          <w:color w:val="0070C0"/>
        </w:rPr>
      </w:pPr>
    </w:p>
    <w:p w14:paraId="496716DE"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3167B8">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3167B8">
      <w:pPr>
        <w:pStyle w:val="Zdrojovykod-zlutyboxSynteastyl"/>
        <w:tabs>
          <w:tab w:val="left" w:pos="284"/>
          <w:tab w:val="left" w:pos="567"/>
        </w:tabs>
        <w:rPr>
          <w:color w:val="808080"/>
        </w:rPr>
      </w:pPr>
      <w:r>
        <w:rPr>
          <w:color w:val="808080"/>
        </w:rPr>
        <w:t xml:space="preserve">        * Registration number.</w:t>
      </w:r>
    </w:p>
    <w:p w14:paraId="7899DBA2" w14:textId="77777777" w:rsidR="003167B8" w:rsidRPr="00E060F7" w:rsidRDefault="003167B8" w:rsidP="003167B8">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if (text.length() != len) {</w:t>
      </w:r>
    </w:p>
    <w:p w14:paraId="2C59F92F" w14:textId="77777777" w:rsidR="00F377DC" w:rsidRDefault="00D84C56" w:rsidP="00D84C56">
      <w:pPr>
        <w:pStyle w:val="Zdrojovykod-zlutyboxSynteastyl"/>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D84C56">
      <w:pPr>
        <w:pStyle w:val="Zdrojovykod-zlutyboxSynteastyl"/>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D84C56">
      <w:pPr>
        <w:pStyle w:val="Zdrojovykod-zlutyboxSynteastyl"/>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w:t>
      </w:r>
    </w:p>
    <w:p w14:paraId="0EAFF4DC"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D84C56">
      <w:pPr>
        <w:pStyle w:val="Zdrojovykod-zlutyboxSynteastyl"/>
        <w:tabs>
          <w:tab w:val="left" w:pos="284"/>
          <w:tab w:val="left" w:pos="567"/>
        </w:tabs>
      </w:pPr>
      <w:r w:rsidRPr="00E060F7">
        <w:tab/>
      </w:r>
      <w:r w:rsidRPr="00E060F7">
        <w:tab/>
        <w:t>}</w:t>
      </w:r>
    </w:p>
    <w:p w14:paraId="3FA7537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113A29C4" w14:textId="77777777" w:rsidR="00D84C56" w:rsidRPr="00E060F7" w:rsidRDefault="00D84C56" w:rsidP="00D84C56">
      <w:pPr>
        <w:pStyle w:val="Zdrojovykod-zlutyboxSynteastyl"/>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D84C56">
      <w:pPr>
        <w:pStyle w:val="Zdrojovykod-zlutyboxSynteastyl"/>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D84C56">
      <w:pPr>
        <w:pStyle w:val="Zdrojovykod-zlutyboxSynteastyl"/>
        <w:rPr>
          <w:color w:val="0070C0"/>
        </w:rPr>
      </w:pPr>
    </w:p>
    <w:p w14:paraId="77E49CEF" w14:textId="5B5D8244"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D84C56">
      <w:pPr>
        <w:pStyle w:val="Zdrojovykod-zlutyboxSynteastyl"/>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D84C56">
      <w:pPr>
        <w:pStyle w:val="Zdrojovykod-zlutyboxSynteastyl"/>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D84C56">
      <w:pPr>
        <w:pStyle w:val="Zdrojovykod-zlutyboxSynteastyl"/>
        <w:tabs>
          <w:tab w:val="left" w:pos="284"/>
          <w:tab w:val="left" w:pos="1276"/>
        </w:tabs>
        <w:rPr>
          <w:color w:val="0070C0"/>
        </w:rPr>
      </w:pPr>
    </w:p>
    <w:p w14:paraId="23380E1A"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3167B8">
      <w:pPr>
        <w:pStyle w:val="Zdrojovykod-zlutyboxSynteastyl"/>
        <w:tabs>
          <w:tab w:val="left" w:pos="284"/>
          <w:tab w:val="left" w:pos="567"/>
        </w:tabs>
        <w:rPr>
          <w:color w:val="808080"/>
        </w:rPr>
      </w:pPr>
      <w:r>
        <w:rPr>
          <w:color w:val="808080"/>
        </w:rPr>
        <w:t xml:space="preserve">        * Registration number.</w:t>
      </w:r>
    </w:p>
    <w:p w14:paraId="15559227" w14:textId="77777777" w:rsidR="00D84C56" w:rsidRPr="00E060F7" w:rsidRDefault="00D84C56" w:rsidP="00D84C56">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D84C56">
      <w:pPr>
        <w:pStyle w:val="Zdrojovykod-zlutyboxSynteastyl"/>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F377DC">
      <w:pPr>
        <w:pStyle w:val="Zdrojovykod-zlutyboxSynteastyl"/>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F377DC">
      <w:pPr>
        <w:pStyle w:val="Zdrojovykod-zlutyboxSynteastyl"/>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w:t>
      </w:r>
    </w:p>
    <w:p w14:paraId="0147A108"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D84C56">
      <w:pPr>
        <w:pStyle w:val="Zdrojovykod-zlutyboxSynteastyl"/>
        <w:tabs>
          <w:tab w:val="left" w:pos="284"/>
          <w:tab w:val="left" w:pos="567"/>
        </w:tabs>
      </w:pPr>
      <w:r w:rsidRPr="00E060F7">
        <w:tab/>
      </w:r>
      <w:r w:rsidRPr="00E060F7">
        <w:tab/>
        <w:t>}</w:t>
      </w:r>
    </w:p>
    <w:p w14:paraId="7FDCA9FD"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4F724F4D" w14:textId="77777777" w:rsidR="00D84C56" w:rsidRPr="00E060F7" w:rsidRDefault="00D84C56" w:rsidP="00D84C56">
      <w:pPr>
        <w:pStyle w:val="Zdrojovykod-zlutyboxSynteastyl"/>
        <w:tabs>
          <w:tab w:val="left" w:pos="284"/>
          <w:tab w:val="left" w:pos="1276"/>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5F2440E7"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0F2BB7">
        <w:t>Using of X</w:t>
      </w:r>
      <w:r w:rsidR="000F2BB7">
        <w:noBreakHyphen/>
        <w:t>definitions in Java code</w:t>
      </w:r>
      <w:r w:rsidR="0012245B">
        <w:fldChar w:fldCharType="end"/>
      </w:r>
    </w:p>
    <w:p w14:paraId="1EB0BCC8" w14:textId="6AEE9DAF"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0F2BB7">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0F2BB7" w:rsidRPr="00E060F7">
        <w:t>Valida</w:t>
      </w:r>
      <w:r w:rsidR="000F2BB7">
        <w:t>tion</w:t>
      </w:r>
      <w:r w:rsidR="000F2BB7" w:rsidRPr="00E060F7">
        <w:t xml:space="preserve"> </w:t>
      </w:r>
      <w:r w:rsidR="000F2BB7">
        <w:t>of data</w:t>
      </w:r>
      <w:r w:rsidR="000F2BB7" w:rsidRPr="00E060F7">
        <w:t xml:space="preserve"> </w:t>
      </w:r>
      <w:r w:rsidR="000F2BB7">
        <w:t>with a</w:t>
      </w:r>
      <w:r w:rsidR="000F2BB7" w:rsidRPr="00E060F7">
        <w:t xml:space="preserve"> datab</w:t>
      </w:r>
      <w:r w:rsidR="000F2BB7">
        <w:t>ase in an</w:t>
      </w:r>
      <w:r w:rsidR="000F2BB7" w:rsidRPr="00E060F7">
        <w:t xml:space="preserve"> XML </w:t>
      </w:r>
      <w:r w:rsidR="000F2BB7">
        <w:t>document</w:t>
      </w:r>
      <w:r w:rsidR="0012245B">
        <w:fldChar w:fldCharType="end"/>
      </w:r>
    </w:p>
    <w:p w14:paraId="7D470252" w14:textId="4623FC9D"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0F2BB7">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0F2BB7">
        <w:t xml:space="preserve">The </w:t>
      </w:r>
      <w:r w:rsidR="000F2BB7" w:rsidRPr="00E060F7">
        <w:t>error</w:t>
      </w:r>
      <w:r w:rsidR="000F2BB7" w:rsidRPr="00E060F7">
        <w:fldChar w:fldCharType="begin"/>
      </w:r>
      <w:r w:rsidR="000F2BB7" w:rsidRPr="00E060F7">
        <w:instrText xml:space="preserve"> XE "Metody:error" </w:instrText>
      </w:r>
      <w:r w:rsidR="000F2BB7" w:rsidRPr="00E060F7">
        <w:fldChar w:fldCharType="end"/>
      </w:r>
      <w:r w:rsidR="000F2BB7">
        <w:t xml:space="preserve"> method</w:t>
      </w:r>
      <w:r w:rsidR="0012245B">
        <w:fldChar w:fldCharType="end"/>
      </w:r>
    </w:p>
    <w:p w14:paraId="2830F070" w14:textId="77777777" w:rsidR="00D84C56" w:rsidRPr="00E060F7" w:rsidRDefault="00B86CBE" w:rsidP="00BF0138">
      <w:pPr>
        <w:pStyle w:val="Nadpis3"/>
      </w:pPr>
      <w:bookmarkStart w:id="332" w:name="_Ref535146370"/>
      <w:bookmarkStart w:id="333" w:name="_Ref535146410"/>
      <w:bookmarkStart w:id="334" w:name="_Toc126690236"/>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2"/>
      <w:bookmarkEnd w:id="333"/>
      <w:bookmarkEnd w:id="334"/>
    </w:p>
    <w:p w14:paraId="7884BAD9" w14:textId="3F689B53"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0F2BB7">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0F2BB7" w:rsidRPr="00E060F7">
        <w:t>U</w:t>
      </w:r>
      <w:r w:rsidR="000F2BB7">
        <w:t>ser-defined M</w:t>
      </w:r>
      <w:r w:rsidR="000F2BB7" w:rsidRPr="00E060F7">
        <w:t>et</w:t>
      </w:r>
      <w:r w:rsidR="000F2BB7">
        <w:t>h</w:t>
      </w:r>
      <w:r w:rsidR="000F2BB7" w:rsidRPr="00E060F7">
        <w:t>od</w:t>
      </w:r>
      <w:r w:rsidR="000F2BB7">
        <w:t>s</w:t>
      </w:r>
      <w:r w:rsidR="000F2BB7" w:rsidRPr="00E060F7">
        <w:t xml:space="preserve"> </w:t>
      </w:r>
      <w:r w:rsidR="000F2BB7">
        <w:t>for</w:t>
      </w:r>
      <w:r w:rsidR="000F2BB7" w:rsidRPr="00E060F7">
        <w:t xml:space="preserve"> </w:t>
      </w:r>
      <w:r w:rsidR="000F2BB7">
        <w:t>Checking D</w:t>
      </w:r>
      <w:r w:rsidR="000F2BB7" w:rsidRPr="00E060F7">
        <w:t>at</w:t>
      </w:r>
      <w:r w:rsidR="000F2BB7">
        <w:t>a</w:t>
      </w:r>
      <w:r w:rsidR="000F2BB7" w:rsidRPr="00E060F7">
        <w:t xml:space="preserve"> </w:t>
      </w:r>
      <w:r w:rsidR="000F2BB7">
        <w:t>T</w:t>
      </w:r>
      <w:r w:rsidR="000F2BB7" w:rsidRPr="00E060F7">
        <w:t>yp</w:t>
      </w:r>
      <w:r w:rsidR="000F2BB7">
        <w:t>e</w:t>
      </w:r>
      <w:r w:rsidR="000F2BB7" w:rsidRPr="00E060F7">
        <w:fldChar w:fldCharType="begin"/>
      </w:r>
      <w:r w:rsidR="000F2BB7" w:rsidRPr="00E060F7">
        <w:instrText xml:space="preserve"> XE "Uživatelské metody:pro typovou kontrolu" </w:instrText>
      </w:r>
      <w:r w:rsidR="000F2BB7" w:rsidRPr="00E060F7">
        <w:fldChar w:fldCharType="end"/>
      </w:r>
      <w:r w:rsidR="000F2BB7">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lastRenderedPageBreak/>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C83D1D">
      <w:pPr>
        <w:pStyle w:val="Zdrojovykod-zlutyboxSynteastyl"/>
        <w:keepLines/>
        <w:tabs>
          <w:tab w:val="left" w:pos="567"/>
          <w:tab w:val="left" w:pos="1276"/>
        </w:tabs>
        <w:rPr>
          <w:szCs w:val="16"/>
        </w:rPr>
      </w:pPr>
      <w:r w:rsidRPr="00843228">
        <w:rPr>
          <w:color w:val="0070C0"/>
        </w:rPr>
        <w:t>&lt;xd:de</w:t>
      </w:r>
      <w:r>
        <w:rPr>
          <w:color w:val="0070C0"/>
        </w:rPr>
        <w:t>claration&gt;</w:t>
      </w:r>
    </w:p>
    <w:p w14:paraId="5FDB7B17" w14:textId="77777777" w:rsidR="00C83D1D" w:rsidRDefault="00C83D1D" w:rsidP="00C83D1D">
      <w:pPr>
        <w:pStyle w:val="Zdrojovykod-zlutyboxSynteastyl"/>
        <w:keepLines/>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C83D1D">
      <w:pPr>
        <w:pStyle w:val="Zdrojovykod-zlutyboxSynteastyl"/>
        <w:keepLines/>
        <w:tabs>
          <w:tab w:val="left" w:pos="567"/>
          <w:tab w:val="left" w:pos="1276"/>
        </w:tabs>
        <w:sectPr w:rsidR="00C83D1D"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187D6C">
          <w:type w:val="continuous"/>
          <w:pgSz w:w="11906" w:h="16838" w:code="9"/>
          <w:pgMar w:top="1247" w:right="1304" w:bottom="1247" w:left="1304" w:header="709" w:footer="709" w:gutter="0"/>
          <w:cols w:space="708"/>
        </w:sectPr>
      </w:pPr>
    </w:p>
    <w:p w14:paraId="507B04F6" w14:textId="77777777" w:rsidR="00D84C56" w:rsidRPr="00E060F7" w:rsidRDefault="00753579" w:rsidP="0075748B">
      <w:pPr>
        <w:pStyle w:val="OdstavecSynteastyl"/>
        <w:keepNext/>
        <w:numPr>
          <w:ilvl w:val="0"/>
          <w:numId w:val="35"/>
        </w:numPr>
        <w:ind w:left="284" w:hanging="284"/>
      </w:pPr>
      <w:r w:rsidRPr="00EB0DF4">
        <w:t>variant with elements and attributes:</w:t>
      </w:r>
    </w:p>
    <w:p w14:paraId="1A7A23F1" w14:textId="018A1048" w:rsidR="00D84C56" w:rsidRPr="00E060F7" w:rsidRDefault="00D84C56" w:rsidP="00D84C56">
      <w:pPr>
        <w:pStyle w:val="Zdrojovykod-zlutyboxSynteastyl"/>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735185">
      <w:pPr>
        <w:pStyle w:val="Zdrojovykod-zlutyboxSynteastyl"/>
        <w:tabs>
          <w:tab w:val="left" w:pos="284"/>
          <w:tab w:val="left" w:pos="1276"/>
        </w:tabs>
        <w:rPr>
          <w:color w:val="0070C0"/>
        </w:rPr>
      </w:pPr>
    </w:p>
    <w:p w14:paraId="251617F8" w14:textId="77777777" w:rsidR="00735185" w:rsidRPr="00E060F7"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735185">
      <w:pPr>
        <w:pStyle w:val="Zdrojovykod-zlutyboxSynteastyl"/>
        <w:tabs>
          <w:tab w:val="left" w:pos="284"/>
          <w:tab w:val="left" w:pos="1276"/>
        </w:tabs>
        <w:rPr>
          <w:color w:val="0070C0"/>
          <w:szCs w:val="16"/>
        </w:rPr>
      </w:pPr>
    </w:p>
    <w:p w14:paraId="5E8E965E" w14:textId="77777777" w:rsidR="00D84C56" w:rsidRDefault="000B3DF9" w:rsidP="00D84C56">
      <w:pPr>
        <w:pStyle w:val="Zdrojovykod-zlutyboxSynteastyl"/>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D84C56">
      <w:pPr>
        <w:pStyle w:val="Zdrojovykod-zlutyboxSynteastyl"/>
        <w:tabs>
          <w:tab w:val="left" w:pos="284"/>
          <w:tab w:val="left" w:pos="1276"/>
        </w:tabs>
        <w:rPr>
          <w:color w:val="0070C0"/>
        </w:rPr>
      </w:pPr>
    </w:p>
    <w:p w14:paraId="5FC598FA" w14:textId="77777777" w:rsidR="00D84C56" w:rsidRPr="00E060F7" w:rsidRDefault="000B3DF9" w:rsidP="00D84C56">
      <w:pPr>
        <w:pStyle w:val="Zdrojovykod-zlutyboxSynteastyl"/>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D84C56">
      <w:pPr>
        <w:pStyle w:val="Zdrojovykod-zlutyboxSynteastyl"/>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D84C56">
      <w:pPr>
        <w:pStyle w:val="Zdrojovykod-zlutyboxSynteastyl"/>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D84C56">
      <w:pPr>
        <w:pStyle w:val="Zdrojovykod-zlutyboxSynteastyl"/>
        <w:tabs>
          <w:tab w:val="left" w:pos="851"/>
          <w:tab w:val="left" w:pos="1418"/>
        </w:tabs>
        <w:rPr>
          <w:color w:val="0070C0"/>
        </w:rPr>
      </w:pPr>
    </w:p>
    <w:p w14:paraId="7FAFF06A" w14:textId="77777777" w:rsidR="000B3DF9" w:rsidRDefault="000B3DF9" w:rsidP="000B3DF9">
      <w:pPr>
        <w:pStyle w:val="Zdrojovykod-zlutyboxSynteastyl"/>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0B3DF9">
      <w:pPr>
        <w:pStyle w:val="Zdrojovykod-zlutyboxSynteastyl"/>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0B3DF9">
      <w:pPr>
        <w:pStyle w:val="Zdrojovykod-zlutyboxSynteastyl"/>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0B3DF9">
      <w:pPr>
        <w:pStyle w:val="Zdrojovykod-zlutyboxSynteastyl"/>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0B3DF9">
      <w:pPr>
        <w:pStyle w:val="Zdrojovykod-zlutyboxSynteastyl"/>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0B3DF9">
      <w:pPr>
        <w:pStyle w:val="Zdrojovykod-zlutyboxSynteastyl"/>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DE1264">
      <w:pPr>
        <w:pStyle w:val="Zdrojovykod-zlutyboxSynteastyl"/>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DE1264">
      <w:pPr>
        <w:pStyle w:val="Zdrojovykod-zlutyboxSynteastyl"/>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DE1264">
      <w:pPr>
        <w:pStyle w:val="Zdrojovykod-zlutyboxSynteastyl"/>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0B3DF9">
      <w:pPr>
        <w:pStyle w:val="Zdrojovykod-zlutyboxSynteastyl"/>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0B3DF9">
      <w:pPr>
        <w:pStyle w:val="Zdrojovykod-zlutyboxSynteastyl"/>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D84C56">
      <w:pPr>
        <w:pStyle w:val="Zdrojovykod-zlutyboxSynteastyl"/>
        <w:tabs>
          <w:tab w:val="left" w:pos="284"/>
          <w:tab w:val="left" w:pos="1276"/>
        </w:tabs>
        <w:rPr>
          <w:color w:val="0070C0"/>
        </w:rPr>
      </w:pPr>
    </w:p>
    <w:p w14:paraId="7F5AB30E" w14:textId="77777777" w:rsidR="00D84C56" w:rsidRPr="00E060F7" w:rsidRDefault="00D84C56" w:rsidP="00D84C56">
      <w:pPr>
        <w:pStyle w:val="Zdrojovykod-zlutyboxSynteastyl"/>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lastRenderedPageBreak/>
        <w:t xml:space="preserve">the </w:t>
      </w:r>
      <w:r w:rsidR="00753579" w:rsidRPr="00EB0DF4">
        <w:t>variant using only XML elements:</w:t>
      </w:r>
    </w:p>
    <w:p w14:paraId="26F3BA43" w14:textId="00194C8F" w:rsidR="00D84C56" w:rsidRPr="00E060F7" w:rsidRDefault="00D84C56" w:rsidP="00D84C56">
      <w:pPr>
        <w:pStyle w:val="Zdrojovykod-zlutyboxSynteastyl"/>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735185">
      <w:pPr>
        <w:pStyle w:val="Zdrojovykod-zlutyboxSynteastyl"/>
        <w:tabs>
          <w:tab w:val="left" w:pos="284"/>
          <w:tab w:val="left" w:pos="1276"/>
        </w:tabs>
        <w:rPr>
          <w:color w:val="0070C0"/>
        </w:rPr>
      </w:pPr>
    </w:p>
    <w:p w14:paraId="36097721" w14:textId="77777777" w:rsidR="00735185" w:rsidRPr="00E060F7"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735185">
      <w:pPr>
        <w:pStyle w:val="Zdrojovykod-zlutyboxSynteastyl"/>
        <w:tabs>
          <w:tab w:val="left" w:pos="284"/>
          <w:tab w:val="left" w:pos="1276"/>
        </w:tabs>
        <w:rPr>
          <w:color w:val="0070C0"/>
        </w:rPr>
      </w:pPr>
    </w:p>
    <w:p w14:paraId="5FBC3485" w14:textId="77777777" w:rsidR="00D84C56" w:rsidRDefault="000B3DF9" w:rsidP="00735185">
      <w:pPr>
        <w:pStyle w:val="Zdrojovykod-zlutyboxSynteastyl"/>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D84C56">
      <w:pPr>
        <w:pStyle w:val="Zdrojovykod-zlutyboxSynteastyl"/>
        <w:tabs>
          <w:tab w:val="left" w:pos="284"/>
          <w:tab w:val="left" w:pos="1276"/>
        </w:tabs>
        <w:rPr>
          <w:color w:val="0070C0"/>
        </w:rPr>
      </w:pPr>
    </w:p>
    <w:p w14:paraId="3E38BC2B" w14:textId="77777777" w:rsidR="00D84C56" w:rsidRPr="00E060F7" w:rsidRDefault="000B3DF9" w:rsidP="00D84C56">
      <w:pPr>
        <w:pStyle w:val="Zdrojovykod-zlutyboxSynteastyl"/>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D84C56">
      <w:pPr>
        <w:pStyle w:val="Zdrojovykod-zlutyboxSynteastyl"/>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D84C56">
      <w:pPr>
        <w:pStyle w:val="Zdrojovykod-zlutyboxSynteastyl"/>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D84C56">
      <w:pPr>
        <w:pStyle w:val="Zdrojovykod-zlutyboxSynteastyl"/>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D84C56">
      <w:pPr>
        <w:pStyle w:val="Zdrojovykod-zlutyboxSynteastyl"/>
        <w:tabs>
          <w:tab w:val="left" w:pos="567"/>
        </w:tabs>
        <w:rPr>
          <w:color w:val="0070C0"/>
        </w:rPr>
      </w:pPr>
    </w:p>
    <w:p w14:paraId="27AD907A" w14:textId="77777777" w:rsidR="000B3DF9" w:rsidRDefault="000B3DF9" w:rsidP="000B3DF9">
      <w:pPr>
        <w:pStyle w:val="Zdrojovykod-zlutyboxSynteastyl"/>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DE1264">
      <w:pPr>
        <w:pStyle w:val="Zdrojovykod-zlutyboxSynteastyl"/>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DE1264">
      <w:pPr>
        <w:pStyle w:val="Zdrojovykod-zlutyboxSynteastyl"/>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DE1264">
      <w:pPr>
        <w:pStyle w:val="Zdrojovykod-zlutyboxSynteastyl"/>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DE1264">
      <w:pPr>
        <w:pStyle w:val="Zdrojovykod-zlutyboxSynteastyl"/>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DE1264">
      <w:pPr>
        <w:pStyle w:val="Zdrojovykod-zlutyboxSynteastyl"/>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DE1264">
      <w:pPr>
        <w:pStyle w:val="Zdrojovykod-zlutyboxSynteastyl"/>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DE1264">
      <w:pPr>
        <w:pStyle w:val="Zdrojovykod-zlutyboxSynteastyl"/>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DE1264">
      <w:pPr>
        <w:pStyle w:val="Zdrojovykod-zlutyboxSynteastyl"/>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D84C56">
      <w:pPr>
        <w:pStyle w:val="Zdrojovykod-zlutyboxSynteastyl"/>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D84C56">
      <w:pPr>
        <w:pStyle w:val="Zdrojovykod-zlutyboxSynteastyl"/>
        <w:tabs>
          <w:tab w:val="left" w:pos="567"/>
        </w:tabs>
        <w:rPr>
          <w:color w:val="0070C0"/>
        </w:rPr>
      </w:pPr>
    </w:p>
    <w:p w14:paraId="25B20DF4" w14:textId="77777777" w:rsidR="00D84C56" w:rsidRPr="00E060F7" w:rsidRDefault="000B3DF9" w:rsidP="00D84C56">
      <w:pPr>
        <w:pStyle w:val="Zdrojovykod-zlutyboxSynteastyl"/>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D84C56">
      <w:pPr>
        <w:pStyle w:val="Zdrojovykod-zlutyboxSynteastyl"/>
        <w:tabs>
          <w:tab w:val="left" w:pos="284"/>
          <w:tab w:val="left" w:pos="1276"/>
        </w:tabs>
        <w:rPr>
          <w:color w:val="0070C0"/>
        </w:rPr>
      </w:pPr>
    </w:p>
    <w:p w14:paraId="0D7C822A" w14:textId="77777777" w:rsidR="004A5708" w:rsidRPr="00E060F7" w:rsidRDefault="00D84C56" w:rsidP="004A5708">
      <w:pPr>
        <w:pStyle w:val="Zdrojovykod-zlutyboxSynteastyl"/>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187D6C">
          <w:type w:val="continuous"/>
          <w:pgSz w:w="11906" w:h="16838" w:code="9"/>
          <w:pgMar w:top="1247" w:right="1304" w:bottom="1247"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D84C56">
      <w:pPr>
        <w:pStyle w:val="Zdrojovykod-zlutyboxSynteastyl"/>
        <w:tabs>
          <w:tab w:val="left" w:pos="567"/>
          <w:tab w:val="left" w:pos="1276"/>
        </w:tabs>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D84C56">
      <w:pPr>
        <w:pStyle w:val="Zdrojovykod-zlutyboxSynteastyl"/>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D84C56">
      <w:pPr>
        <w:pStyle w:val="Zdrojovykod-zlutyboxSynteastyl"/>
        <w:rPr>
          <w:color w:val="0070C0"/>
        </w:rPr>
      </w:pPr>
    </w:p>
    <w:p w14:paraId="3053C63A" w14:textId="77777777" w:rsidR="00D84C56" w:rsidRPr="00361356" w:rsidRDefault="00D84C56" w:rsidP="00D84C56">
      <w:pPr>
        <w:pStyle w:val="Zdrojovykod-zlutyboxSynteastyl"/>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460E38">
      <w:pPr>
        <w:pStyle w:val="Zdrojovykod-zlutyboxSynteastyl"/>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460E38">
      <w:pPr>
        <w:pStyle w:val="Zdrojovykod-zlutyboxSynteastyl"/>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460E38">
      <w:pPr>
        <w:pStyle w:val="Zdrojovykod-zlutyboxSynteastyl"/>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460E38">
      <w:pPr>
        <w:pStyle w:val="Zdrojovykod-zlutyboxSynteastyl"/>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460E38">
      <w:pPr>
        <w:pStyle w:val="Zdrojovykod-zlutyboxSynteastyl"/>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460E38">
      <w:pPr>
        <w:pStyle w:val="Zdrojovykod-zlutyboxSynteastyl"/>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460E38">
      <w:pPr>
        <w:pStyle w:val="Zdrojovykod-zlutyboxSynteastyl"/>
        <w:tabs>
          <w:tab w:val="left" w:pos="284"/>
          <w:tab w:val="left" w:pos="1276"/>
        </w:tabs>
        <w:rPr>
          <w:color w:val="0070C0"/>
        </w:rPr>
      </w:pPr>
    </w:p>
    <w:p w14:paraId="60DF82DF" w14:textId="77777777" w:rsidR="00460E38" w:rsidRPr="00361356" w:rsidRDefault="00460E38" w:rsidP="00460E38">
      <w:pPr>
        <w:pStyle w:val="Zdrojovykod-zlutyboxSynteastyl"/>
        <w:tabs>
          <w:tab w:val="left" w:pos="284"/>
          <w:tab w:val="left" w:pos="1276"/>
        </w:tabs>
        <w:rPr>
          <w:color w:val="0070C0"/>
        </w:rPr>
      </w:pPr>
      <w:r w:rsidRPr="00361356">
        <w:rPr>
          <w:color w:val="0070C0"/>
        </w:rPr>
        <w:tab/>
        <w:t>&lt;xd:declaration&gt;</w:t>
      </w:r>
    </w:p>
    <w:p w14:paraId="79AC8AFC" w14:textId="77777777" w:rsidR="00F2746C" w:rsidRPr="00361356" w:rsidRDefault="00F2746C" w:rsidP="00F2746C">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460E38">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460E38">
      <w:pPr>
        <w:pStyle w:val="Zdrojovykod-zlutyboxSynteastyl"/>
        <w:tabs>
          <w:tab w:val="left" w:pos="284"/>
          <w:tab w:val="left" w:pos="1276"/>
        </w:tabs>
        <w:rPr>
          <w:color w:val="0070C0"/>
        </w:rPr>
      </w:pPr>
      <w:r w:rsidRPr="00361356">
        <w:rPr>
          <w:color w:val="0070C0"/>
        </w:rPr>
        <w:tab/>
        <w:t>&lt;/xd:declaration&gt;</w:t>
      </w:r>
    </w:p>
    <w:p w14:paraId="559EC6C8" w14:textId="77777777" w:rsidR="00D84C56" w:rsidRPr="00361356" w:rsidRDefault="00D84C56" w:rsidP="00D84C56">
      <w:pPr>
        <w:pStyle w:val="Zdrojovykod-zlutyboxSynteastyl"/>
        <w:tabs>
          <w:tab w:val="left" w:pos="284"/>
          <w:tab w:val="left" w:pos="1276"/>
        </w:tabs>
      </w:pPr>
      <w:r w:rsidRPr="00361356">
        <w:rPr>
          <w:color w:val="0070C0"/>
        </w:rPr>
        <w:t>&lt;/xd:def&gt;</w:t>
      </w:r>
    </w:p>
    <w:p w14:paraId="473CBE52" w14:textId="0AA62E08"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0F2BB7">
        <w:t>Using of X</w:t>
      </w:r>
      <w:r w:rsidR="000F2BB7">
        <w:noBreakHyphen/>
        <w:t>definitions in Java code</w:t>
      </w:r>
      <w:r w:rsidR="0012245B">
        <w:fldChar w:fldCharType="end"/>
      </w:r>
    </w:p>
    <w:p w14:paraId="005E3D90" w14:textId="7BB7D6CF"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0F2BB7">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0F2BB7" w:rsidRPr="00E060F7">
        <w:t>Valida</w:t>
      </w:r>
      <w:r w:rsidR="000F2BB7">
        <w:t>tion</w:t>
      </w:r>
      <w:r w:rsidR="000F2BB7" w:rsidRPr="00E060F7">
        <w:t xml:space="preserve"> </w:t>
      </w:r>
      <w:r w:rsidR="000F2BB7">
        <w:t>of data</w:t>
      </w:r>
      <w:r w:rsidR="000F2BB7" w:rsidRPr="00E060F7">
        <w:t xml:space="preserve"> </w:t>
      </w:r>
      <w:r w:rsidR="000F2BB7">
        <w:t>with a</w:t>
      </w:r>
      <w:r w:rsidR="000F2BB7" w:rsidRPr="00E060F7">
        <w:t xml:space="preserve"> datab</w:t>
      </w:r>
      <w:r w:rsidR="000F2BB7">
        <w:t>ase in an</w:t>
      </w:r>
      <w:r w:rsidR="000F2BB7" w:rsidRPr="00E060F7">
        <w:t xml:space="preserve"> XML </w:t>
      </w:r>
      <w:r w:rsidR="000F2BB7">
        <w:t>document</w:t>
      </w:r>
      <w:r w:rsidR="0012245B">
        <w:fldChar w:fldCharType="end"/>
      </w:r>
    </w:p>
    <w:p w14:paraId="3A6C74C3" w14:textId="7FDDF73D"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0F2BB7">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0F2BB7">
        <w:t xml:space="preserve">The </w:t>
      </w:r>
      <w:r w:rsidR="000F2BB7" w:rsidRPr="00E060F7">
        <w:t>error</w:t>
      </w:r>
      <w:r w:rsidR="000F2BB7" w:rsidRPr="00E060F7">
        <w:fldChar w:fldCharType="begin"/>
      </w:r>
      <w:r w:rsidR="000F2BB7" w:rsidRPr="00E060F7">
        <w:instrText xml:space="preserve"> XE "Metody:error" </w:instrText>
      </w:r>
      <w:r w:rsidR="000F2BB7" w:rsidRPr="00E060F7">
        <w:fldChar w:fldCharType="end"/>
      </w:r>
      <w:r w:rsidR="000F2BB7">
        <w:t xml:space="preserve"> method</w:t>
      </w:r>
      <w:r w:rsidR="0012245B">
        <w:fldChar w:fldCharType="end"/>
      </w:r>
    </w:p>
    <w:p w14:paraId="6DC82033" w14:textId="77777777" w:rsidR="008565E9" w:rsidRDefault="008565E9" w:rsidP="00BF0138">
      <w:pPr>
        <w:pStyle w:val="Nadpis3"/>
      </w:pPr>
      <w:bookmarkStart w:id="335" w:name="_Toc126690237"/>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5"/>
    </w:p>
    <w:p w14:paraId="31883811" w14:textId="09DF5026" w:rsidR="004A1C34" w:rsidRDefault="004A1C34" w:rsidP="004A1C34">
      <w:pPr>
        <w:pStyle w:val="Odstavec"/>
      </w:pPr>
      <w:r w:rsidRPr="004A1C34">
        <w:t>In the X</w:t>
      </w:r>
      <w:r w:rsidR="007B72CE">
        <w:t>-</w:t>
      </w:r>
      <w:r w:rsidRPr="004A1C34">
        <w:t>d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 xml:space="preserve">a validation </w:t>
      </w:r>
      <w:r w:rsidR="007929E0" w:rsidRPr="007929E0">
        <w:lastRenderedPageBreak/>
        <w:t>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4A1C34">
      <w:pPr>
        <w:pStyle w:val="Zdrojovykod-zlutyboxSynteastyl"/>
        <w:keepLines/>
        <w:tabs>
          <w:tab w:val="left" w:pos="567"/>
          <w:tab w:val="left" w:pos="1276"/>
        </w:tabs>
        <w:rPr>
          <w:szCs w:val="16"/>
        </w:rPr>
      </w:pPr>
      <w:r w:rsidRPr="00843228">
        <w:rPr>
          <w:color w:val="0070C0"/>
        </w:rPr>
        <w:t>&lt;xd:de</w:t>
      </w:r>
      <w:r>
        <w:rPr>
          <w:color w:val="0070C0"/>
        </w:rPr>
        <w:t>claration&gt;</w:t>
      </w:r>
    </w:p>
    <w:p w14:paraId="769F6AEA" w14:textId="0162DF4B" w:rsidR="004A1C34" w:rsidRDefault="004A1C34" w:rsidP="004A1C34">
      <w:pPr>
        <w:pStyle w:val="Zdrojovykod-zlutyboxSynteastyl"/>
        <w:keepLines/>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4A1C34">
      <w:pPr>
        <w:pStyle w:val="Zdrojovykod-zlutyboxSynteastyl"/>
        <w:keepLines/>
        <w:tabs>
          <w:tab w:val="left" w:pos="567"/>
          <w:tab w:val="left" w:pos="1276"/>
        </w:tabs>
        <w:sectPr w:rsidR="004A1C34"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4A1C34">
      <w:pPr>
        <w:pStyle w:val="Zdrojovykod-zlutyboxSynteastyl"/>
        <w:tabs>
          <w:tab w:val="left" w:pos="567"/>
          <w:tab w:val="left" w:pos="1276"/>
        </w:tabs>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735185">
      <w:pPr>
        <w:pStyle w:val="Zdrojovykod-zlutyboxSynteastyl"/>
        <w:tabs>
          <w:tab w:val="left" w:pos="284"/>
          <w:tab w:val="left" w:pos="1276"/>
        </w:tabs>
        <w:rPr>
          <w:color w:val="0070C0"/>
        </w:rPr>
      </w:pPr>
    </w:p>
    <w:p w14:paraId="33F02E41" w14:textId="77777777" w:rsidR="00735185" w:rsidRPr="00361356" w:rsidRDefault="00735185" w:rsidP="00735185">
      <w:pPr>
        <w:pStyle w:val="Zdrojovykod-zlutyboxSynteastyl"/>
        <w:tabs>
          <w:tab w:val="left" w:pos="284"/>
          <w:tab w:val="left" w:pos="1276"/>
        </w:tabs>
        <w:rPr>
          <w:color w:val="0070C0"/>
        </w:rPr>
      </w:pPr>
      <w:r w:rsidRPr="00361356">
        <w:rPr>
          <w:color w:val="0070C0"/>
        </w:rPr>
        <w:tab/>
        <w:t>&lt;xd:declaration&gt;</w:t>
      </w:r>
    </w:p>
    <w:p w14:paraId="202B436A" w14:textId="491CE4BC" w:rsidR="00735185" w:rsidRPr="00361356" w:rsidRDefault="00735185" w:rsidP="00735185">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735185">
      <w:pPr>
        <w:pStyle w:val="Zdrojovykod-zlutyboxSynteastyl"/>
        <w:tabs>
          <w:tab w:val="left" w:pos="284"/>
          <w:tab w:val="left" w:pos="1276"/>
        </w:tabs>
        <w:rPr>
          <w:color w:val="0070C0"/>
        </w:rPr>
      </w:pPr>
      <w:r w:rsidRPr="00361356">
        <w:rPr>
          <w:color w:val="0070C0"/>
        </w:rPr>
        <w:tab/>
        <w:t>&lt;/xd:declaration&gt;</w:t>
      </w:r>
    </w:p>
    <w:p w14:paraId="64B3939A" w14:textId="77777777" w:rsidR="00735185" w:rsidRPr="00361356" w:rsidRDefault="00735185" w:rsidP="004A1C34">
      <w:pPr>
        <w:pStyle w:val="Zdrojovykod-zlutyboxSynteastyl"/>
        <w:tabs>
          <w:tab w:val="left" w:pos="284"/>
          <w:tab w:val="left" w:pos="1276"/>
        </w:tabs>
        <w:rPr>
          <w:color w:val="0070C0"/>
          <w:szCs w:val="16"/>
        </w:rPr>
      </w:pPr>
    </w:p>
    <w:p w14:paraId="583263B2" w14:textId="77777777" w:rsidR="004A1C34" w:rsidRPr="00361356" w:rsidRDefault="004A1C34" w:rsidP="004A1C34">
      <w:pPr>
        <w:pStyle w:val="Zdrojovykod-zlutyboxSynteastyl"/>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4A1C34">
      <w:pPr>
        <w:pStyle w:val="Zdrojovykod-zlutyboxSynteastyl"/>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4A1C34">
      <w:pPr>
        <w:pStyle w:val="Zdrojovykod-zlutyboxSynteastyl"/>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4A1C34">
      <w:pPr>
        <w:pStyle w:val="Zdrojovykod-zlutyboxSynteastyl"/>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4A1C34">
      <w:pPr>
        <w:pStyle w:val="Zdrojovykod-zlutyboxSynteastyl"/>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4A1C34">
      <w:pPr>
        <w:pStyle w:val="Zdrojovykod-zlutyboxSynteastyl"/>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4A1C34">
      <w:pPr>
        <w:pStyle w:val="Zdrojovykod-zlutyboxSynteastyl"/>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4A1C34">
      <w:pPr>
        <w:pStyle w:val="Zdrojovykod-zlutyboxSynteastyl"/>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05268">
      <w:pPr>
        <w:pStyle w:val="Zdrojovykod-zlutyboxSynteastyl"/>
        <w:keepLines/>
        <w:tabs>
          <w:tab w:val="left" w:pos="567"/>
          <w:tab w:val="left" w:pos="1276"/>
        </w:tabs>
        <w:rPr>
          <w:color w:val="FF0000"/>
          <w:szCs w:val="16"/>
        </w:rPr>
        <w:sectPr w:rsidR="00E05268" w:rsidRPr="00E05268" w:rsidSect="00187D6C">
          <w:type w:val="continuous"/>
          <w:pgSz w:w="11906" w:h="16838" w:code="9"/>
          <w:pgMar w:top="1247" w:right="1304" w:bottom="1247"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5182B">
      <w:pPr>
        <w:pStyle w:val="Zdrojovykod-zlutyboxSynteastyl"/>
        <w:keepLines/>
        <w:tabs>
          <w:tab w:val="left" w:pos="567"/>
          <w:tab w:val="left" w:pos="1276"/>
        </w:tabs>
        <w:rPr>
          <w:color w:val="FF0000"/>
          <w:szCs w:val="16"/>
        </w:rPr>
        <w:sectPr w:rsidR="00E5182B" w:rsidRPr="000A318C" w:rsidSect="00187D6C">
          <w:type w:val="continuous"/>
          <w:pgSz w:w="11906" w:h="16838" w:code="9"/>
          <w:pgMar w:top="1247" w:right="1304" w:bottom="1247"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AE66D3">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AE66D3">
      <w:pPr>
        <w:pStyle w:val="Zdrojovykod-zlutyboxSynteastyl"/>
        <w:tabs>
          <w:tab w:val="left" w:pos="284"/>
          <w:tab w:val="left" w:pos="1276"/>
        </w:tabs>
        <w:rPr>
          <w:color w:val="0070C0"/>
        </w:rPr>
      </w:pPr>
    </w:p>
    <w:p w14:paraId="443135D0" w14:textId="77777777" w:rsidR="00AE66D3" w:rsidRPr="00843228"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AE66D3">
      <w:pPr>
        <w:pStyle w:val="Zdrojovykod-zlutyboxSynteastyl"/>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AE66D3">
      <w:pPr>
        <w:pStyle w:val="Zdrojovykod-zlutyboxSynteastyl"/>
        <w:tabs>
          <w:tab w:val="left" w:pos="284"/>
          <w:tab w:val="left" w:pos="1276"/>
        </w:tabs>
        <w:rPr>
          <w:color w:val="0070C0"/>
        </w:rPr>
      </w:pPr>
    </w:p>
    <w:p w14:paraId="4260C5E6"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AE66D3">
      <w:pPr>
        <w:pStyle w:val="Zdrojovykod-zlutyboxSynteastyl"/>
        <w:tabs>
          <w:tab w:val="left" w:pos="284"/>
          <w:tab w:val="left" w:pos="1276"/>
        </w:tabs>
        <w:rPr>
          <w:color w:val="0070C0"/>
          <w:szCs w:val="16"/>
        </w:rPr>
      </w:pPr>
    </w:p>
    <w:p w14:paraId="0C116A9E"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735185">
      <w:pPr>
        <w:pStyle w:val="Zdrojovykod-zlutyboxSynteastyl"/>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735185">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AE66D3">
      <w:pPr>
        <w:pStyle w:val="Zdrojovykod-zlutyboxSynteastyl"/>
        <w:tabs>
          <w:tab w:val="left" w:pos="284"/>
          <w:tab w:val="left" w:pos="1276"/>
        </w:tabs>
        <w:rPr>
          <w:color w:val="0070C0"/>
          <w:szCs w:val="16"/>
        </w:rPr>
      </w:pPr>
    </w:p>
    <w:p w14:paraId="313A01C8" w14:textId="77777777" w:rsidR="00AE66D3" w:rsidRDefault="00AE66D3" w:rsidP="00AE66D3">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AE66D3">
      <w:pPr>
        <w:pStyle w:val="Zdrojovykod-zlutyboxSynteastyl"/>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735185">
      <w:pPr>
        <w:pStyle w:val="Zdrojovykod-zlutyboxSynteastyl"/>
        <w:tabs>
          <w:tab w:val="left" w:pos="284"/>
          <w:tab w:val="left" w:pos="1276"/>
        </w:tabs>
        <w:rPr>
          <w:color w:val="0070C0"/>
          <w:szCs w:val="16"/>
        </w:rPr>
      </w:pPr>
    </w:p>
    <w:p w14:paraId="4422C0DE"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AE66D3">
      <w:pPr>
        <w:pStyle w:val="Zdrojovykod-zlutyboxSynteastyl"/>
        <w:tabs>
          <w:tab w:val="left" w:pos="284"/>
          <w:tab w:val="left" w:pos="1276"/>
        </w:tabs>
        <w:rPr>
          <w:color w:val="0070C0"/>
        </w:rPr>
      </w:pPr>
    </w:p>
    <w:p w14:paraId="3D06746F" w14:textId="77777777" w:rsidR="00AE66D3" w:rsidRPr="000A318C" w:rsidRDefault="00AE66D3" w:rsidP="00AE66D3">
      <w:pPr>
        <w:pStyle w:val="Zdrojovykod-zlutyboxSynteastyl"/>
        <w:keepLines/>
        <w:tabs>
          <w:tab w:val="left" w:pos="567"/>
          <w:tab w:val="left" w:pos="1276"/>
        </w:tabs>
        <w:rPr>
          <w:color w:val="FF0000"/>
          <w:szCs w:val="16"/>
        </w:rPr>
        <w:sectPr w:rsidR="00AE66D3" w:rsidRPr="000A318C" w:rsidSect="00187D6C">
          <w:type w:val="continuous"/>
          <w:pgSz w:w="11906" w:h="16838" w:code="9"/>
          <w:pgMar w:top="1247" w:right="1304" w:bottom="1247"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lastRenderedPageBreak/>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57A489E"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9107D1">
      <w:pPr>
        <w:pStyle w:val="Zdrojovykod-zlutyboxSynteastyl"/>
        <w:keepLines/>
        <w:tabs>
          <w:tab w:val="left" w:pos="567"/>
          <w:tab w:val="left" w:pos="1276"/>
        </w:tabs>
        <w:rPr>
          <w:color w:val="FF0000"/>
          <w:szCs w:val="16"/>
        </w:rPr>
        <w:sectPr w:rsidR="009107D1" w:rsidRPr="000A318C" w:rsidSect="00187D6C">
          <w:type w:val="continuous"/>
          <w:pgSz w:w="11906" w:h="16838" w:code="9"/>
          <w:pgMar w:top="1247" w:right="1304" w:bottom="1247" w:left="1304" w:header="709" w:footer="709" w:gutter="0"/>
          <w:cols w:space="708"/>
        </w:sectPr>
      </w:pPr>
      <w:r w:rsidRPr="00843228">
        <w:rPr>
          <w:color w:val="FF0000"/>
        </w:rPr>
        <w:t xml:space="preserve">uniqueSet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BF0138">
      <w:pPr>
        <w:pStyle w:val="Nadpis3"/>
      </w:pPr>
      <w:bookmarkStart w:id="336" w:name="_Toc126690238"/>
      <w:r>
        <w:t>Nested Key</w:t>
      </w:r>
      <w:bookmarkEnd w:id="336"/>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39425A">
      <w:pPr>
        <w:pStyle w:val="Zdrojovykod-zlutyboxSynteastyl"/>
        <w:keepLines/>
        <w:tabs>
          <w:tab w:val="left" w:pos="567"/>
          <w:tab w:val="left" w:pos="1276"/>
        </w:tabs>
      </w:pPr>
      <w:r>
        <w:t>1</w:t>
      </w:r>
      <w:r>
        <w:tab/>
      </w:r>
      <w:r w:rsidRPr="0039425A">
        <w:t>uniqueSet A { a: string() }</w:t>
      </w:r>
    </w:p>
    <w:p w14:paraId="78D987EB" w14:textId="77777777" w:rsidR="0039425A" w:rsidRPr="0039425A" w:rsidRDefault="0039425A" w:rsidP="0039425A">
      <w:pPr>
        <w:pStyle w:val="Zdrojovykod-zlutyboxSynteastyl"/>
        <w:keepLines/>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39425A">
      <w:pPr>
        <w:pStyle w:val="Zdrojovykod-zlutyboxSynteastyl"/>
        <w:keepLines/>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39425A">
      <w:pPr>
        <w:pStyle w:val="Zdrojovykod-zlutyboxSynteastyl"/>
        <w:keepLines/>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39425A">
      <w:pPr>
        <w:pStyle w:val="Zdrojovykod-zlutyboxSynteastyl"/>
        <w:keepLines/>
        <w:tabs>
          <w:tab w:val="left" w:pos="567"/>
          <w:tab w:val="left" w:pos="1276"/>
        </w:tabs>
        <w:rPr>
          <w:color w:val="FF0000"/>
          <w:szCs w:val="16"/>
        </w:rPr>
      </w:pPr>
    </w:p>
    <w:p w14:paraId="51D338C9" w14:textId="77777777" w:rsidR="0039425A" w:rsidRPr="000A318C" w:rsidRDefault="0039425A" w:rsidP="0039425A">
      <w:pPr>
        <w:pStyle w:val="Zdrojovykod-zlutyboxSynteastyl"/>
        <w:keepLines/>
        <w:tabs>
          <w:tab w:val="left" w:pos="567"/>
          <w:tab w:val="left" w:pos="1276"/>
        </w:tabs>
        <w:rPr>
          <w:color w:val="FF0000"/>
          <w:szCs w:val="16"/>
        </w:rPr>
        <w:sectPr w:rsidR="0039425A" w:rsidRPr="000A318C" w:rsidSect="00187D6C">
          <w:type w:val="continuous"/>
          <w:pgSz w:w="11906" w:h="16838" w:code="9"/>
          <w:pgMar w:top="1247" w:right="1304" w:bottom="1247"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A37EAC">
      <w:pPr>
        <w:pStyle w:val="Zdrojovykod-zlutyboxSynteastyl"/>
        <w:tabs>
          <w:tab w:val="left" w:pos="567"/>
          <w:tab w:val="left" w:pos="1276"/>
        </w:tabs>
        <w:rPr>
          <w:color w:val="0070C0"/>
          <w:szCs w:val="16"/>
        </w:rPr>
      </w:pPr>
      <w:r w:rsidRPr="0043505F">
        <w:lastRenderedPageBreak/>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A37EAC">
      <w:pPr>
        <w:pStyle w:val="Zdrojovykod-zlutyboxSynteastyl"/>
        <w:tabs>
          <w:tab w:val="left" w:pos="567"/>
          <w:tab w:val="left" w:pos="1276"/>
        </w:tabs>
        <w:rPr>
          <w:color w:val="0070C0"/>
        </w:rPr>
      </w:pPr>
      <w:r w:rsidRPr="0043505F">
        <w:t xml:space="preserve"> 2</w:t>
      </w:r>
    </w:p>
    <w:p w14:paraId="49C3B250" w14:textId="77777777" w:rsidR="00A37EAC" w:rsidRPr="0043505F" w:rsidRDefault="00A37EAC" w:rsidP="00A37EAC">
      <w:pPr>
        <w:pStyle w:val="Zdrojovykod-zlutyboxSynteastyl"/>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A37EAC">
      <w:pPr>
        <w:pStyle w:val="Zdrojovykod-zlutyboxSynteastyl"/>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A37EAC">
      <w:pPr>
        <w:pStyle w:val="Zdrojovykod-zlutyboxSynteastyl"/>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A37EAC">
      <w:pPr>
        <w:pStyle w:val="Zdrojovykod-zlutyboxSynteastyl"/>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A37EAC">
      <w:pPr>
        <w:pStyle w:val="Zdrojovykod-zlutyboxSynteastyl"/>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A37EAC">
      <w:pPr>
        <w:pStyle w:val="Zdrojovykod-zlutyboxSynteastyl"/>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A37EAC">
      <w:pPr>
        <w:pStyle w:val="Zdrojovykod-zlutyboxSynteastyl"/>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A37EAC">
      <w:pPr>
        <w:pStyle w:val="Zdrojovykod-zlutyboxSynteastyl"/>
        <w:tabs>
          <w:tab w:val="left" w:pos="284"/>
          <w:tab w:val="left" w:pos="1276"/>
        </w:tabs>
      </w:pPr>
      <w:r w:rsidRPr="0043505F">
        <w:t>10</w:t>
      </w:r>
    </w:p>
    <w:p w14:paraId="52601E02" w14:textId="77777777" w:rsidR="00A37EAC" w:rsidRPr="0043505F" w:rsidRDefault="00A37EAC" w:rsidP="00A37EAC">
      <w:pPr>
        <w:pStyle w:val="Zdrojovykod-zlutyboxSynteastyl"/>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A37EAC">
      <w:pPr>
        <w:pStyle w:val="Zdrojovykod-zlutyboxSynteastyl"/>
        <w:tabs>
          <w:tab w:val="left" w:pos="284"/>
          <w:tab w:val="left" w:pos="1276"/>
        </w:tabs>
      </w:pPr>
      <w:r w:rsidRPr="0043505F">
        <w:t>12</w:t>
      </w:r>
    </w:p>
    <w:p w14:paraId="6B9D60A4" w14:textId="77777777" w:rsidR="00A37EAC" w:rsidRPr="0043505F" w:rsidRDefault="00A37EAC" w:rsidP="00A37EAC">
      <w:pPr>
        <w:pStyle w:val="Zdrojovykod-zlutyboxSynteastyl"/>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A37EAC">
      <w:pPr>
        <w:pStyle w:val="Zdrojovykod-zlutyboxSynteastyl"/>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A37EAC">
      <w:pPr>
        <w:pStyle w:val="Zdrojovykod-zlutyboxSynteastyl"/>
        <w:tabs>
          <w:tab w:val="left" w:pos="284"/>
          <w:tab w:val="left" w:pos="1276"/>
        </w:tabs>
        <w:rPr>
          <w:color w:val="0070C0"/>
        </w:rPr>
      </w:pPr>
      <w:r w:rsidRPr="0043505F">
        <w:t>15</w:t>
      </w:r>
      <w:r w:rsidRPr="0043505F">
        <w:tab/>
      </w:r>
    </w:p>
    <w:p w14:paraId="631B2E5B" w14:textId="77777777" w:rsidR="00A37EAC" w:rsidRPr="0043505F" w:rsidRDefault="00A37EAC" w:rsidP="00A37EAC">
      <w:pPr>
        <w:pStyle w:val="Zdrojovykod-zlutyboxSynteastyl"/>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A37EAC">
      <w:pPr>
        <w:pStyle w:val="Zdrojovykod-zlutyboxSynteastyl"/>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A37EAC">
      <w:pPr>
        <w:pStyle w:val="Zdrojovykod-zlutyboxSynteastyl"/>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A37EAC">
      <w:pPr>
        <w:pStyle w:val="Zdrojovykod-zlutyboxSynteastyl"/>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A37EAC">
      <w:pPr>
        <w:pStyle w:val="Zdrojovykod-zlutyboxSynteastyl"/>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A37EAC">
      <w:pPr>
        <w:pStyle w:val="Zdrojovykod-zlutyboxSynteastyl"/>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A37EAC">
      <w:pPr>
        <w:pStyle w:val="Zdrojovykod-zlutyboxSynteastyl"/>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A74B5A">
      <w:pPr>
        <w:pStyle w:val="Zdrojovykod-zlutyboxSynteastyl"/>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A74B5A">
      <w:pPr>
        <w:pStyle w:val="Zdrojovykod-zlutyboxSynteastyl"/>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A74B5A">
      <w:pPr>
        <w:pStyle w:val="Zdrojovykod-zlutyboxSynteastyl"/>
        <w:tabs>
          <w:tab w:val="left" w:pos="567"/>
          <w:tab w:val="left" w:pos="1276"/>
        </w:tabs>
        <w:rPr>
          <w:color w:val="0070C0"/>
        </w:rPr>
        <w:sectPr w:rsidR="00D47347" w:rsidRPr="0043505F" w:rsidSect="00187D6C">
          <w:type w:val="continuous"/>
          <w:pgSz w:w="11906" w:h="16838" w:code="9"/>
          <w:pgMar w:top="1247" w:right="1304" w:bottom="1247"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t>Example of valid data:</w:t>
      </w:r>
    </w:p>
    <w:p w14:paraId="6696F0A5" w14:textId="77777777" w:rsidR="009355CA" w:rsidRPr="0043505F" w:rsidRDefault="009355CA" w:rsidP="009355CA">
      <w:pPr>
        <w:pStyle w:val="Zdrojovykod-zlutyboxSynteastyl"/>
        <w:tabs>
          <w:tab w:val="left" w:pos="284"/>
          <w:tab w:val="left" w:pos="1276"/>
        </w:tabs>
      </w:pPr>
      <w:r w:rsidRPr="0043505F">
        <w:lastRenderedPageBreak/>
        <w:t>&lt;OverWiew&gt;</w:t>
      </w:r>
    </w:p>
    <w:p w14:paraId="479ACC2C" w14:textId="77777777" w:rsidR="009355CA" w:rsidRPr="0043505F" w:rsidRDefault="009355CA" w:rsidP="009355CA">
      <w:pPr>
        <w:pStyle w:val="Zdrojovykod-zlutyboxSynteastyl"/>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9355CA">
      <w:pPr>
        <w:pStyle w:val="Zdrojovykod-zlutyboxSynteastyl"/>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9355CA">
      <w:pPr>
        <w:pStyle w:val="Zdrojovykod-zlutyboxSynteastyl"/>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9355CA">
      <w:pPr>
        <w:pStyle w:val="Zdrojovykod-zlutyboxSynteastyl"/>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9355CA">
      <w:pPr>
        <w:pStyle w:val="Zdrojovykod-zlutyboxSynteastyl"/>
        <w:tabs>
          <w:tab w:val="left" w:pos="284"/>
          <w:tab w:val="left" w:pos="1276"/>
        </w:tabs>
      </w:pPr>
      <w:r w:rsidRPr="0043505F">
        <w:t xml:space="preserve">   &lt;/Project&gt;</w:t>
      </w:r>
    </w:p>
    <w:p w14:paraId="7CBD2E8F" w14:textId="766C0434" w:rsidR="009355CA" w:rsidRPr="0043505F" w:rsidRDefault="009355CA" w:rsidP="009355CA">
      <w:pPr>
        <w:pStyle w:val="Zdrojovykod-zlutyboxSynteastyl"/>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9355CA">
      <w:pPr>
        <w:pStyle w:val="Zdrojovykod-zlutyboxSynteastyl"/>
        <w:tabs>
          <w:tab w:val="left" w:pos="284"/>
          <w:tab w:val="left" w:pos="1276"/>
        </w:tabs>
      </w:pPr>
      <w:r w:rsidRPr="0043505F">
        <w:t xml:space="preserve">   &lt;/Project&gt;</w:t>
      </w:r>
    </w:p>
    <w:p w14:paraId="1B29CA89" w14:textId="77777777" w:rsidR="009355CA" w:rsidRPr="0043505F" w:rsidRDefault="009355CA" w:rsidP="009355CA">
      <w:pPr>
        <w:pStyle w:val="Zdrojovykod-zlutyboxSynteastyl"/>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9355CA">
      <w:pPr>
        <w:pStyle w:val="Zdrojovykod-zlutyboxSynteastyl"/>
        <w:tabs>
          <w:tab w:val="left" w:pos="284"/>
          <w:tab w:val="left" w:pos="1276"/>
        </w:tabs>
      </w:pPr>
      <w:r w:rsidRPr="0043505F">
        <w:t xml:space="preserve">   &lt;/Project&gt;</w:t>
      </w:r>
    </w:p>
    <w:p w14:paraId="402A0A1B" w14:textId="77777777" w:rsidR="009355CA" w:rsidRPr="0043505F" w:rsidRDefault="009355CA" w:rsidP="009355CA">
      <w:pPr>
        <w:pStyle w:val="Zdrojovykod-zlutyboxSynteastyl"/>
        <w:tabs>
          <w:tab w:val="left" w:pos="284"/>
          <w:tab w:val="left" w:pos="1276"/>
        </w:tabs>
      </w:pPr>
      <w:r w:rsidRPr="0043505F">
        <w:t xml:space="preserve">   &lt;ProjectActivity ProjectCode="ALFA"&gt;</w:t>
      </w:r>
    </w:p>
    <w:p w14:paraId="27D2833B" w14:textId="77777777" w:rsidR="009355CA" w:rsidRPr="0043505F" w:rsidRDefault="009355CA" w:rsidP="009355CA">
      <w:pPr>
        <w:pStyle w:val="Zdrojovykod-zlutyboxSynteastyl"/>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10E634AA" w14:textId="77777777" w:rsidR="009355CA" w:rsidRPr="0043505F" w:rsidRDefault="009355CA" w:rsidP="009355CA">
      <w:pPr>
        <w:pStyle w:val="Zdrojovykod-zlutyboxSynteastyl"/>
        <w:tabs>
          <w:tab w:val="left" w:pos="284"/>
          <w:tab w:val="left" w:pos="1276"/>
        </w:tabs>
      </w:pPr>
      <w:r w:rsidRPr="0043505F">
        <w:t xml:space="preserve">      &lt;/EmployeeActivity&gt;</w:t>
      </w:r>
    </w:p>
    <w:p w14:paraId="6A7F15E0" w14:textId="77777777" w:rsidR="009355CA" w:rsidRPr="0043505F" w:rsidRDefault="009355CA" w:rsidP="009355CA">
      <w:pPr>
        <w:pStyle w:val="Zdrojovykod-zlutyboxSynteastyl"/>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00240635" w14:textId="77777777" w:rsidR="009355CA" w:rsidRPr="0043505F" w:rsidRDefault="009355CA" w:rsidP="009355CA">
      <w:pPr>
        <w:pStyle w:val="Zdrojovykod-zlutyboxSynteastyl"/>
        <w:tabs>
          <w:tab w:val="left" w:pos="284"/>
          <w:tab w:val="left" w:pos="1276"/>
        </w:tabs>
      </w:pPr>
      <w:r w:rsidRPr="0043505F">
        <w:t xml:space="preserve">         &lt;Activity Date="2016-06-15" Hours="6"/&gt;</w:t>
      </w:r>
    </w:p>
    <w:p w14:paraId="010EDE59" w14:textId="77777777" w:rsidR="009355CA" w:rsidRPr="0043505F" w:rsidRDefault="009355CA" w:rsidP="009355CA">
      <w:pPr>
        <w:pStyle w:val="Zdrojovykod-zlutyboxSynteastyl"/>
        <w:tabs>
          <w:tab w:val="left" w:pos="284"/>
          <w:tab w:val="left" w:pos="1276"/>
        </w:tabs>
      </w:pPr>
      <w:r w:rsidRPr="0043505F">
        <w:t xml:space="preserve">      &lt;/EmployeeActivity&gt;</w:t>
      </w:r>
    </w:p>
    <w:p w14:paraId="3274AD90" w14:textId="77777777" w:rsidR="009355CA" w:rsidRPr="0043505F" w:rsidRDefault="009355CA" w:rsidP="009355CA">
      <w:pPr>
        <w:pStyle w:val="Zdrojovykod-zlutyboxSynteastyl"/>
        <w:tabs>
          <w:tab w:val="left" w:pos="284"/>
          <w:tab w:val="left" w:pos="1276"/>
        </w:tabs>
      </w:pPr>
      <w:r w:rsidRPr="0043505F">
        <w:t xml:space="preserve">   &lt;/ProjectActivity&gt;</w:t>
      </w:r>
    </w:p>
    <w:p w14:paraId="41333C20" w14:textId="77777777" w:rsidR="009355CA" w:rsidRPr="0043505F" w:rsidRDefault="009355CA" w:rsidP="009355CA">
      <w:pPr>
        <w:pStyle w:val="Zdrojovykod-zlutyboxSynteastyl"/>
        <w:tabs>
          <w:tab w:val="left" w:pos="284"/>
          <w:tab w:val="left" w:pos="1276"/>
        </w:tabs>
      </w:pPr>
      <w:r w:rsidRPr="0043505F">
        <w:t xml:space="preserve">   &lt;ProjectActivity ProjectCode="BETA"&gt;</w:t>
      </w:r>
    </w:p>
    <w:p w14:paraId="6596695F" w14:textId="77777777" w:rsidR="009355CA" w:rsidRPr="0043505F" w:rsidRDefault="009355CA" w:rsidP="009355CA">
      <w:pPr>
        <w:pStyle w:val="Zdrojovykod-zlutyboxSynteastyl"/>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9355CA">
      <w:pPr>
        <w:pStyle w:val="Zdrojovykod-zlutyboxSynteastyl"/>
        <w:tabs>
          <w:tab w:val="left" w:pos="284"/>
          <w:tab w:val="left" w:pos="1276"/>
        </w:tabs>
      </w:pPr>
      <w:r w:rsidRPr="0043505F">
        <w:t xml:space="preserve">         &lt;Activity Date="2016-06-15" Hours="4"/&gt;</w:t>
      </w:r>
    </w:p>
    <w:p w14:paraId="1FCCD21E" w14:textId="77777777" w:rsidR="009355CA" w:rsidRPr="0043505F" w:rsidRDefault="009355CA" w:rsidP="009355CA">
      <w:pPr>
        <w:pStyle w:val="Zdrojovykod-zlutyboxSynteastyl"/>
        <w:tabs>
          <w:tab w:val="left" w:pos="284"/>
          <w:tab w:val="left" w:pos="1276"/>
        </w:tabs>
      </w:pPr>
      <w:r w:rsidRPr="0043505F">
        <w:t xml:space="preserve">      &lt;/EmployeeActivity&gt;</w:t>
      </w:r>
    </w:p>
    <w:p w14:paraId="0FA59507" w14:textId="77777777" w:rsidR="009355CA" w:rsidRPr="0043505F" w:rsidRDefault="009355CA" w:rsidP="009355CA">
      <w:pPr>
        <w:pStyle w:val="Zdrojovykod-zlutyboxSynteastyl"/>
        <w:tabs>
          <w:tab w:val="left" w:pos="284"/>
          <w:tab w:val="left" w:pos="1276"/>
        </w:tabs>
      </w:pPr>
      <w:r w:rsidRPr="0043505F">
        <w:t xml:space="preserve">   &lt;/ProjectActivity&gt;</w:t>
      </w:r>
    </w:p>
    <w:p w14:paraId="5E52F5FF" w14:textId="77777777" w:rsidR="009355CA" w:rsidRPr="0043505F" w:rsidRDefault="009355CA" w:rsidP="009355CA">
      <w:pPr>
        <w:pStyle w:val="Zdrojovykod-zlutyboxSynteastyl"/>
        <w:tabs>
          <w:tab w:val="left" w:pos="284"/>
          <w:tab w:val="left" w:pos="1276"/>
        </w:tabs>
      </w:pPr>
      <w:r w:rsidRPr="0043505F">
        <w:t xml:space="preserve">   &lt;ProjectActivity ProjectCode="GAMA"&gt;</w:t>
      </w:r>
    </w:p>
    <w:p w14:paraId="2FB42A47" w14:textId="77777777" w:rsidR="009355CA" w:rsidRPr="0043505F" w:rsidRDefault="009355CA" w:rsidP="009355CA">
      <w:pPr>
        <w:pStyle w:val="Zdrojovykod-zlutyboxSynteastyl"/>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3C2E4179" w14:textId="77777777" w:rsidR="009355CA" w:rsidRPr="0043505F" w:rsidRDefault="009355CA" w:rsidP="009355CA">
      <w:pPr>
        <w:pStyle w:val="Zdrojovykod-zlutyboxSynteastyl"/>
        <w:tabs>
          <w:tab w:val="left" w:pos="284"/>
          <w:tab w:val="left" w:pos="1276"/>
        </w:tabs>
      </w:pPr>
      <w:r w:rsidRPr="0043505F">
        <w:t xml:space="preserve">      &lt;/EmployeeActivity&gt;</w:t>
      </w:r>
    </w:p>
    <w:p w14:paraId="55929619" w14:textId="77777777" w:rsidR="009355CA" w:rsidRPr="0043505F" w:rsidRDefault="009355CA" w:rsidP="009355CA">
      <w:pPr>
        <w:pStyle w:val="Zdrojovykod-zlutyboxSynteastyl"/>
        <w:tabs>
          <w:tab w:val="left" w:pos="284"/>
          <w:tab w:val="left" w:pos="1276"/>
        </w:tabs>
      </w:pPr>
      <w:r w:rsidRPr="0043505F">
        <w:t xml:space="preserve">   &lt;/ProjectActivity&gt;</w:t>
      </w:r>
    </w:p>
    <w:p w14:paraId="7395206F" w14:textId="77777777" w:rsidR="009355CA" w:rsidRPr="0043505F" w:rsidRDefault="009355CA" w:rsidP="009355CA">
      <w:pPr>
        <w:pStyle w:val="Zdrojovykod-zlutyboxSynteastyl"/>
        <w:tabs>
          <w:tab w:val="left" w:pos="284"/>
          <w:tab w:val="left" w:pos="1276"/>
        </w:tabs>
        <w:rPr>
          <w:color w:val="0070C0"/>
        </w:rPr>
      </w:pPr>
      <w:r w:rsidRPr="0043505F">
        <w:t>&lt;/OverWiew&gt;</w:t>
      </w:r>
    </w:p>
    <w:p w14:paraId="3B0A3CFC" w14:textId="77777777" w:rsidR="00D84C56" w:rsidRPr="00E060F7" w:rsidRDefault="000E56B4" w:rsidP="00D84C56">
      <w:pPr>
        <w:pStyle w:val="Nadpis2"/>
      </w:pPr>
      <w:bookmarkStart w:id="337" w:name="_Toc345932149"/>
      <w:bookmarkStart w:id="338" w:name="_Toc346027587"/>
      <w:bookmarkStart w:id="339" w:name="_Toc346113288"/>
      <w:bookmarkStart w:id="340" w:name="_Ref535680923"/>
      <w:bookmarkStart w:id="341" w:name="_Ref535680938"/>
      <w:bookmarkStart w:id="342" w:name="_Toc126690239"/>
      <w:bookmarkEnd w:id="337"/>
      <w:bookmarkEnd w:id="338"/>
      <w:bookmarkEnd w:id="339"/>
      <w:r>
        <w:t xml:space="preserve">Group </w:t>
      </w:r>
      <w:r w:rsidR="00B86CBE">
        <w:t>S</w:t>
      </w:r>
      <w:r>
        <w:t>pecifications</w:t>
      </w:r>
      <w:bookmarkEnd w:id="340"/>
      <w:bookmarkEnd w:id="341"/>
      <w:bookmarkEnd w:id="342"/>
      <w:r w:rsidR="00EF650E" w:rsidRPr="00E060F7">
        <w:fldChar w:fldCharType="begin"/>
      </w:r>
      <w:r w:rsidR="00D84C56" w:rsidRPr="00E060F7">
        <w:instrText xml:space="preserve"> XE "Elementy:variantní deklarace" </w:instrText>
      </w:r>
      <w:r w:rsidR="00EF650E" w:rsidRPr="00E060F7">
        <w:fldChar w:fldCharType="end"/>
      </w:r>
    </w:p>
    <w:p w14:paraId="12D2505D" w14:textId="40BD4907"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0F2BB7">
        <w:t xml:space="preserve">Sample of Complete </w:t>
      </w:r>
      <w:r w:rsidR="000F2BB7" w:rsidRPr="00E060F7">
        <w:t>X-definit</w:t>
      </w:r>
      <w:r w:rsidR="000F2BB7">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5C4F8B14"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04F95694"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0F2BB7">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0F2BB7">
        <w:t>S</w:t>
      </w:r>
      <w:r w:rsidR="000F2BB7" w:rsidRPr="000E56B4">
        <w:t xml:space="preserve">trict </w:t>
      </w:r>
      <w:r w:rsidR="000F2BB7">
        <w:t>O</w:t>
      </w:r>
      <w:r w:rsidR="000F2BB7" w:rsidRPr="000E56B4">
        <w:t xml:space="preserve">rder of </w:t>
      </w:r>
      <w:r w:rsidR="000F2BB7">
        <w:t xml:space="preserve">Group Items </w:t>
      </w:r>
      <w:r w:rsidR="000F2BB7" w:rsidRPr="000E56B4">
        <w:t>(xd:sequence)</w:t>
      </w:r>
      <w:r w:rsidR="0012245B">
        <w:fldChar w:fldCharType="end"/>
      </w:r>
    </w:p>
    <w:p w14:paraId="268A3048" w14:textId="5A7C46B3"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0F2BB7">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0F2BB7">
        <w:t>Arbitrary</w:t>
      </w:r>
      <w:r w:rsidR="000F2BB7" w:rsidRPr="000E56B4">
        <w:t xml:space="preserve"> </w:t>
      </w:r>
      <w:r w:rsidR="000F2BB7">
        <w:t>O</w:t>
      </w:r>
      <w:r w:rsidR="000F2BB7" w:rsidRPr="000E56B4">
        <w:t xml:space="preserve">rder of </w:t>
      </w:r>
      <w:r w:rsidR="000F2BB7">
        <w:t xml:space="preserve">Group Items </w:t>
      </w:r>
      <w:r w:rsidR="000F2BB7" w:rsidRPr="000E56B4">
        <w:t>(xd:</w:t>
      </w:r>
      <w:r w:rsidR="000F2BB7">
        <w:t>mixed</w:t>
      </w:r>
      <w:r w:rsidR="000F2BB7" w:rsidRPr="000E56B4">
        <w:t>)</w:t>
      </w:r>
      <w:r w:rsidR="0012245B">
        <w:fldChar w:fldCharType="end"/>
      </w:r>
    </w:p>
    <w:p w14:paraId="1E6AEEE8" w14:textId="6479E4A0"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0F2BB7">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0F2BB7">
        <w:t xml:space="preserve">Selection of Item from a Group </w:t>
      </w:r>
      <w:r w:rsidR="000F2BB7" w:rsidRPr="002F50F0">
        <w:t xml:space="preserve"> (xd:choice)</w:t>
      </w:r>
      <w:r w:rsidR="0012245B">
        <w:fldChar w:fldCharType="end"/>
      </w:r>
    </w:p>
    <w:p w14:paraId="075C0F54" w14:textId="4BECC12A"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0F2BB7">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0F2BB7">
        <w:t>Groups with</w:t>
      </w:r>
      <w:r w:rsidR="000F2BB7" w:rsidRPr="00E060F7">
        <w:t> </w:t>
      </w:r>
      <w:r w:rsidR="000F2BB7">
        <w:t>T</w:t>
      </w:r>
      <w:r w:rsidR="000F2BB7" w:rsidRPr="00E060F7">
        <w:t>ext</w:t>
      </w:r>
      <w:r w:rsidR="000F2BB7">
        <w:t xml:space="preserve"> Node</w:t>
      </w:r>
      <w:r w:rsidR="0012245B">
        <w:fldChar w:fldCharType="end"/>
      </w:r>
    </w:p>
    <w:p w14:paraId="71C4C335" w14:textId="77777777" w:rsidR="00D84C56" w:rsidRPr="00E060F7" w:rsidRDefault="00DD7BCF" w:rsidP="00BF0138">
      <w:pPr>
        <w:pStyle w:val="Nadpis3"/>
      </w:pPr>
      <w:bookmarkStart w:id="343" w:name="_Ref341365159"/>
      <w:bookmarkStart w:id="344" w:name="_Toc354676912"/>
      <w:bookmarkStart w:id="345" w:name="_Toc126690240"/>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3"/>
      <w:bookmarkEnd w:id="344"/>
      <w:bookmarkEnd w:id="345"/>
    </w:p>
    <w:p w14:paraId="2481C337" w14:textId="70140E16"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0F2BB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0F2BB7">
        <w:t xml:space="preserve">Sample of Complete </w:t>
      </w:r>
      <w:r w:rsidR="000F2BB7" w:rsidRPr="00E060F7">
        <w:t>X-definit</w:t>
      </w:r>
      <w:r w:rsidR="000F2BB7">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D84C56">
      <w:pPr>
        <w:pStyle w:val="Zdrojovykod-zlutyboxSynteastyl"/>
        <w:tabs>
          <w:tab w:val="left" w:pos="567"/>
        </w:tabs>
        <w:rPr>
          <w:color w:val="0070C0"/>
        </w:rPr>
      </w:pPr>
      <w:r>
        <w:rPr>
          <w:color w:val="0070C0"/>
        </w:rPr>
        <w:lastRenderedPageBreak/>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D84C56">
      <w:pPr>
        <w:pStyle w:val="Zdrojovykod-zlutyboxSynteastyl"/>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D84C56">
      <w:pPr>
        <w:pStyle w:val="Zdrojovykod-zlutyboxSynteastyl"/>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D84C56">
      <w:pPr>
        <w:pStyle w:val="Zdrojovykod-zlutyboxSynteastyl"/>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FA0659">
      <w:pPr>
        <w:pStyle w:val="Zdrojovykod-zlutyboxSynteastyl"/>
        <w:tabs>
          <w:tab w:val="left" w:pos="567"/>
        </w:tabs>
        <w:rPr>
          <w:color w:val="0070C0"/>
        </w:rPr>
      </w:pPr>
      <w:r>
        <w:rPr>
          <w:color w:val="0070C0"/>
        </w:rPr>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346DB383"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0F2BB7">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0F2BB7">
        <w:t>Arbitrary</w:t>
      </w:r>
      <w:r w:rsidR="000F2BB7" w:rsidRPr="000E56B4">
        <w:t xml:space="preserve"> </w:t>
      </w:r>
      <w:r w:rsidR="000F2BB7">
        <w:t>O</w:t>
      </w:r>
      <w:r w:rsidR="000F2BB7" w:rsidRPr="000E56B4">
        <w:t xml:space="preserve">rder of </w:t>
      </w:r>
      <w:r w:rsidR="000F2BB7">
        <w:t xml:space="preserve">Group Items </w:t>
      </w:r>
      <w:r w:rsidR="000F2BB7" w:rsidRPr="000E56B4">
        <w:t>(xd:</w:t>
      </w:r>
      <w:r w:rsidR="000F2BB7">
        <w:t>mixed</w:t>
      </w:r>
      <w:r w:rsidR="000F2BB7" w:rsidRPr="000E56B4">
        <w:t>)</w:t>
      </w:r>
      <w:r w:rsidR="0012245B">
        <w:fldChar w:fldCharType="end"/>
      </w:r>
    </w:p>
    <w:p w14:paraId="6D190015" w14:textId="7AB13BEF"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0F2BB7">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0F2BB7">
        <w:t xml:space="preserve">Selection of Item from a Group </w:t>
      </w:r>
      <w:r w:rsidR="000F2BB7" w:rsidRPr="002F50F0">
        <w:t xml:space="preserve"> (xd:choice)</w:t>
      </w:r>
      <w:r w:rsidR="0012245B">
        <w:fldChar w:fldCharType="end"/>
      </w:r>
    </w:p>
    <w:p w14:paraId="73250F80" w14:textId="77777777" w:rsidR="00D84C56" w:rsidRPr="00E060F7" w:rsidRDefault="00DD7BCF" w:rsidP="00BF0138">
      <w:pPr>
        <w:pStyle w:val="Nadpis3"/>
      </w:pPr>
      <w:bookmarkStart w:id="346" w:name="_Ref535151900"/>
      <w:bookmarkStart w:id="347" w:name="_Ref535151906"/>
      <w:bookmarkStart w:id="348" w:name="_Toc126690241"/>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6"/>
      <w:bookmarkEnd w:id="347"/>
      <w:bookmarkEnd w:id="348"/>
    </w:p>
    <w:p w14:paraId="6FD094AA" w14:textId="6CEA4167"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0F2BB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0F2BB7">
        <w:t xml:space="preserve">Sample of Complete </w:t>
      </w:r>
      <w:r w:rsidR="000F2BB7" w:rsidRPr="00E060F7">
        <w:t>X-definit</w:t>
      </w:r>
      <w:r w:rsidR="000F2BB7">
        <w:t>ion</w:t>
      </w:r>
      <w:r w:rsidR="0012245B">
        <w:fldChar w:fldCharType="end"/>
      </w:r>
    </w:p>
    <w:p w14:paraId="2FE41EA4" w14:textId="72975987" w:rsidR="00D84C56" w:rsidRPr="00E060F7" w:rsidRDefault="004A20B4" w:rsidP="00D84C56">
      <w:pPr>
        <w:pStyle w:val="OdstavecSynteastyl"/>
      </w:pPr>
      <w:r w:rsidRPr="004A20B4">
        <w:t xml:space="preserve">The X-D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788D5EF1" w:rsidR="00D84C56" w:rsidRPr="00E11233" w:rsidRDefault="00D84C56" w:rsidP="00D84C56">
      <w:pPr>
        <w:pStyle w:val="Zdrojovykod-zlutyboxSynteastyl"/>
        <w:tabs>
          <w:tab w:val="left" w:pos="567"/>
          <w:tab w:val="left" w:pos="1276"/>
        </w:tabs>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D84C56">
      <w:pPr>
        <w:pStyle w:val="Zdrojovykod-zlutyboxSynteastyl"/>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D84C56">
      <w:pPr>
        <w:pStyle w:val="Zdrojovykod-zlutyboxSynteastyl"/>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D84C56">
      <w:pPr>
        <w:pStyle w:val="Zdrojovykod-zlutyboxSynteastyl"/>
        <w:rPr>
          <w:color w:val="0070C0"/>
        </w:rPr>
      </w:pPr>
    </w:p>
    <w:p w14:paraId="34087218" w14:textId="69B679D0"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D84C56">
      <w:pPr>
        <w:pStyle w:val="Zdrojovykod-zlutyboxSynteastyl"/>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D84C56">
      <w:pPr>
        <w:pStyle w:val="Zdrojovykod-zlutyboxSynteastyl"/>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2B42600E" w14:textId="77777777" w:rsidR="00D84C56" w:rsidRDefault="004A20B4" w:rsidP="00D84C56">
      <w:pPr>
        <w:pStyle w:val="OdstavecSynteastyl"/>
      </w:pPr>
      <w:r w:rsidRPr="004A20B4">
        <w:t>In the example it was declared that the order of the sub-elements of the Vehicle element does not matter.</w:t>
      </w:r>
    </w:p>
    <w:p w14:paraId="2C6BCAC2" w14:textId="36BA5B58"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0F2BB7">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0F2BB7">
        <w:t xml:space="preserve">Selection of Item from a Group </w:t>
      </w:r>
      <w:r w:rsidR="000F2BB7" w:rsidRPr="002F50F0">
        <w:t xml:space="preserve"> (xd:choice)</w:t>
      </w:r>
      <w:r w:rsidR="0012245B">
        <w:fldChar w:fldCharType="end"/>
      </w:r>
    </w:p>
    <w:p w14:paraId="3E4E4DDE" w14:textId="77777777" w:rsidR="00D84C56" w:rsidRPr="00E060F7" w:rsidRDefault="004A20B4" w:rsidP="00BF0138">
      <w:pPr>
        <w:pStyle w:val="Nadpis3"/>
      </w:pPr>
      <w:bookmarkStart w:id="349" w:name="_Ref341367744"/>
      <w:bookmarkStart w:id="350" w:name="_Toc354676914"/>
      <w:bookmarkStart w:id="351" w:name="_Ref535151940"/>
      <w:bookmarkStart w:id="352" w:name="_Toc126690242"/>
      <w:r>
        <w:t xml:space="preserve">Selection of </w:t>
      </w:r>
      <w:r w:rsidR="008B2461">
        <w:t>I</w:t>
      </w:r>
      <w:r>
        <w:t xml:space="preserve">tem from a </w:t>
      </w:r>
      <w:r w:rsidR="008B2461">
        <w:t>G</w:t>
      </w:r>
      <w:r>
        <w:t>roup</w:t>
      </w:r>
      <w:bookmarkEnd w:id="349"/>
      <w:bookmarkEnd w:id="350"/>
      <w:r>
        <w:t xml:space="preserve"> </w:t>
      </w:r>
      <w:r w:rsidRPr="002F50F0">
        <w:t xml:space="preserve"> (xd:choice)</w:t>
      </w:r>
      <w:bookmarkEnd w:id="351"/>
      <w:bookmarkEnd w:id="352"/>
    </w:p>
    <w:p w14:paraId="5D0E0BDF" w14:textId="5EE33D64"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0F2BB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0F2BB7">
        <w:t xml:space="preserve">Sample of Complete </w:t>
      </w:r>
      <w:r w:rsidR="000F2BB7" w:rsidRPr="00E060F7">
        <w:t>X-definit</w:t>
      </w:r>
      <w:r w:rsidR="000F2BB7">
        <w:t>ion</w:t>
      </w:r>
      <w:r w:rsidR="0012245B">
        <w:fldChar w:fldCharType="end"/>
      </w:r>
    </w:p>
    <w:p w14:paraId="7EEA5C20" w14:textId="7D138511"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D84C56">
      <w:pPr>
        <w:pStyle w:val="Zdrojovykod-zlutyboxSynteastyl"/>
        <w:tabs>
          <w:tab w:val="left" w:pos="567"/>
        </w:tabs>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D84C56">
      <w:pPr>
        <w:pStyle w:val="Zdrojovykod-zlutyboxSynteastyl"/>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5C375D">
      <w:pPr>
        <w:pStyle w:val="Zdrojovykod-zlutyboxSynteastyl"/>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5C375D">
      <w:pPr>
        <w:pStyle w:val="Zdrojovykod-zlutyboxSynteastyl"/>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D84C56">
      <w:pPr>
        <w:pStyle w:val="Zdrojovykod-zlutyboxSynteastyl"/>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5C375D">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5C375D">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D84C56">
      <w:pPr>
        <w:pStyle w:val="Zdrojovykod-zlutyboxSynteastyl"/>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D84C56">
      <w:pPr>
        <w:pStyle w:val="Zdrojovykod-zlutyboxSynteastyl"/>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D84C56">
      <w:pPr>
        <w:pStyle w:val="Zdrojovykod-zlutyboxSynteastyl"/>
        <w:tabs>
          <w:tab w:val="left" w:pos="567"/>
        </w:tabs>
        <w:rPr>
          <w:color w:val="0070C0"/>
        </w:rPr>
      </w:pPr>
      <w:r w:rsidRPr="00E060F7">
        <w:rPr>
          <w:color w:val="0070C0"/>
        </w:rPr>
        <w:t>&lt;/V</w:t>
      </w:r>
      <w:r w:rsidR="005C375D">
        <w:rPr>
          <w:color w:val="0070C0"/>
        </w:rPr>
        <w:t>ehicle</w:t>
      </w:r>
      <w:r w:rsidRPr="00E060F7">
        <w:rPr>
          <w:color w:val="0070C0"/>
        </w:rPr>
        <w:t>&gt;</w:t>
      </w:r>
    </w:p>
    <w:p w14:paraId="41084BB3" w14:textId="176C7FA5" w:rsidR="008B2461" w:rsidRPr="0043505F" w:rsidRDefault="008B2461" w:rsidP="008B2461">
      <w:pPr>
        <w:pStyle w:val="OdstavecSynteastyl"/>
      </w:pPr>
      <w:bookmarkStart w:id="353"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850E45">
      <w:pPr>
        <w:pStyle w:val="Zdrojovykod-zlutyboxSynteastyl"/>
        <w:tabs>
          <w:tab w:val="left" w:pos="567"/>
          <w:tab w:val="left" w:pos="851"/>
          <w:tab w:val="left" w:pos="1134"/>
        </w:tabs>
        <w:rPr>
          <w:color w:val="0070C0"/>
        </w:rPr>
      </w:pPr>
      <w:r w:rsidRPr="00E060F7">
        <w:rPr>
          <w:color w:val="0070C0"/>
        </w:rPr>
        <w:lastRenderedPageBreak/>
        <w:t>&lt;</w:t>
      </w:r>
      <w:r>
        <w:rPr>
          <w:color w:val="0070C0"/>
        </w:rPr>
        <w:t>owner</w:t>
      </w:r>
      <w:r w:rsidRPr="00E060F7">
        <w:rPr>
          <w:color w:val="0070C0"/>
        </w:rPr>
        <w:t>&gt;</w:t>
      </w:r>
    </w:p>
    <w:p w14:paraId="7D21966D"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850E45">
      <w:pPr>
        <w:pStyle w:val="Zdrojovykod-zlutyboxSynteastyl"/>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6F3392">
      <w:pPr>
        <w:pStyle w:val="Zdrojovykod-zlutyboxSynteastyl"/>
        <w:pBdr>
          <w:right w:val="single" w:sz="4" w:space="0" w:color="auto"/>
        </w:pBdr>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6F3392">
      <w:pPr>
        <w:pStyle w:val="Zdrojovykod-zlutyboxSynteastyl"/>
        <w:pBdr>
          <w:right w:val="single" w:sz="4" w:space="0" w:color="auto"/>
        </w:pBdr>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t>or</w:t>
      </w:r>
    </w:p>
    <w:p w14:paraId="763E91D5"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6F3392">
      <w:pPr>
        <w:pStyle w:val="Zdrojovykod-zlutyboxSynteastyl"/>
        <w:pBdr>
          <w:right w:val="single" w:sz="4" w:space="0" w:color="auto"/>
        </w:pBdr>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6F3392">
      <w:pPr>
        <w:pStyle w:val="Zdrojovykod-zlutyboxSynteastyl"/>
        <w:pBdr>
          <w:right w:val="single" w:sz="4" w:space="0" w:color="auto"/>
        </w:pBdr>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6F3392">
      <w:pPr>
        <w:pStyle w:val="Zdrojovykod-zlutyboxSynteastyl"/>
        <w:pBdr>
          <w:right w:val="single" w:sz="4" w:space="0" w:color="auto"/>
        </w:pBdr>
        <w:sectPr w:rsidR="005822C1" w:rsidRPr="00E060F7" w:rsidSect="00187D6C">
          <w:type w:val="continuous"/>
          <w:pgSz w:w="11906" w:h="16838" w:code="9"/>
          <w:pgMar w:top="1247" w:right="1304" w:bottom="1247"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5822C1">
      <w:pPr>
        <w:pStyle w:val="Zdrojovykod-zlutyboxSynteastyl"/>
        <w:tabs>
          <w:tab w:val="left" w:pos="567"/>
        </w:tabs>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5822C1">
      <w:pPr>
        <w:pStyle w:val="Zdrojovykod-zlutyboxSynteastyl"/>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5822C1">
      <w:pPr>
        <w:pStyle w:val="Zdrojovykod-zlutyboxSynteastyl"/>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5822C1">
      <w:pPr>
        <w:pStyle w:val="Zdrojovykod-zlutyboxSynteastyl"/>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5822C1">
      <w:pPr>
        <w:pStyle w:val="Zdrojovykod-zlutyboxSynteastyl"/>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5822C1">
      <w:pPr>
        <w:pStyle w:val="Zdrojovykod-zlutyboxSynteastyl"/>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5822C1">
      <w:pPr>
        <w:pStyle w:val="Zdrojovykod-zlutyboxSynteastyl"/>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5822C1">
      <w:pPr>
        <w:pStyle w:val="Zdrojovykod-zlutyboxSynteastyl"/>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D847C2">
      <w:pPr>
        <w:pStyle w:val="Zdrojovykod-zlutyboxSynteastyl"/>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187D6C">
          <w:type w:val="continuous"/>
          <w:pgSz w:w="11906" w:h="16838" w:code="9"/>
          <w:pgMar w:top="1247" w:right="1304" w:bottom="1247" w:left="1304" w:header="709" w:footer="709" w:gutter="0"/>
          <w:cols w:space="708"/>
        </w:sectPr>
      </w:pPr>
    </w:p>
    <w:p w14:paraId="41AE8155" w14:textId="77777777" w:rsidR="005822C1" w:rsidRPr="00E060F7" w:rsidRDefault="005822C1" w:rsidP="00534DDE">
      <w:pPr>
        <w:pStyle w:val="Zdrojovykod-zlutyboxSynteastyl"/>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534DDE">
      <w:pPr>
        <w:pStyle w:val="Zdrojovykod-zlutyboxSynteastyl"/>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534DDE">
      <w:pPr>
        <w:pStyle w:val="Zdrojovykod-zlutyboxSynteastyl"/>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534DDE">
      <w:pPr>
        <w:pStyle w:val="Zdrojovykod-zlutyboxSynteastyl"/>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534DDE">
      <w:pPr>
        <w:pStyle w:val="Zdrojovykod-zlutyboxSynteastyl"/>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534DDE">
      <w:pPr>
        <w:pStyle w:val="Zdrojovykod-zlutyboxSynteastyl"/>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5822C1">
      <w:pPr>
        <w:pStyle w:val="Zdrojovykod-zlutyboxSynteastyl"/>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5822C1">
      <w:pPr>
        <w:pStyle w:val="Zdrojovykod-zlutyboxSynteastyl"/>
        <w:tabs>
          <w:tab w:val="left" w:pos="426"/>
          <w:tab w:val="left" w:pos="1276"/>
        </w:tabs>
        <w:rPr>
          <w:color w:val="0070C0"/>
          <w:szCs w:val="16"/>
        </w:rPr>
        <w:sectPr w:rsidR="002872EE" w:rsidRPr="00E060F7" w:rsidSect="00187D6C">
          <w:type w:val="continuous"/>
          <w:pgSz w:w="11906" w:h="16838" w:code="9"/>
          <w:pgMar w:top="1247" w:right="1304" w:bottom="1247" w:left="1304" w:header="709" w:footer="709" w:gutter="0"/>
          <w:cols w:num="2" w:space="708"/>
        </w:sectPr>
      </w:pPr>
    </w:p>
    <w:p w14:paraId="5B4A1DFB" w14:textId="77777777" w:rsidR="00A06BF3" w:rsidRPr="00147DF9" w:rsidRDefault="00BF7A59" w:rsidP="00BF0138">
      <w:pPr>
        <w:pStyle w:val="Nadpis3"/>
      </w:pPr>
      <w:bookmarkStart w:id="354" w:name="_Ref367272874"/>
      <w:bookmarkStart w:id="355" w:name="_Toc126690243"/>
      <w:r>
        <w:t xml:space="preserve">Selection with </w:t>
      </w:r>
      <w:bookmarkEnd w:id="353"/>
      <w:bookmarkEnd w:id="354"/>
      <w:r>
        <w:t>Action "match"</w:t>
      </w:r>
      <w:bookmarkEnd w:id="355"/>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7926AB">
      <w:pPr>
        <w:pStyle w:val="Zdrojovykod-zlutyboxSynteastyl"/>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7926AB">
      <w:pPr>
        <w:pStyle w:val="Zdrojovykod-zlutyboxSynteastyl"/>
        <w:tabs>
          <w:tab w:val="left" w:pos="567"/>
          <w:tab w:val="left" w:pos="851"/>
        </w:tabs>
        <w:rPr>
          <w:color w:val="FF0000"/>
        </w:rPr>
      </w:pPr>
      <w:r>
        <w:rPr>
          <w:color w:val="FF0000"/>
        </w:rPr>
        <w:lastRenderedPageBreak/>
        <w:t xml:space="preserve">  </w:t>
      </w:r>
      <w:r w:rsidRPr="00E060F7">
        <w:rPr>
          <w:color w:val="FF0000"/>
        </w:rPr>
        <w:t>&lt;xd:choice&gt;</w:t>
      </w:r>
    </w:p>
    <w:p w14:paraId="28BEE125" w14:textId="77777777" w:rsidR="007926AB" w:rsidRDefault="007926AB" w:rsidP="007926AB">
      <w:pPr>
        <w:pStyle w:val="Zdrojovykod-zlutyboxSynteastyl"/>
        <w:tabs>
          <w:tab w:val="left" w:pos="567"/>
          <w:tab w:val="left" w:pos="851"/>
          <w:tab w:val="left" w:pos="1134"/>
        </w:tabs>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7926AB">
      <w:pPr>
        <w:pStyle w:val="Zdrojovykod-zlutyboxSynteastyl"/>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7926AB">
      <w:pPr>
        <w:pStyle w:val="Zdrojovykod-zlutyboxSynteastyl"/>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7926AB">
      <w:pPr>
        <w:pStyle w:val="Zdrojovykod-zlutyboxSynteastyl"/>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7926AB">
      <w:pPr>
        <w:pStyle w:val="Zdrojovykod-zlutyboxSynteastyl"/>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7926AB">
      <w:pPr>
        <w:pStyle w:val="Zdrojovykod-zlutyboxSynteastyl"/>
        <w:tabs>
          <w:tab w:val="left" w:pos="567"/>
        </w:tabs>
        <w:rPr>
          <w:color w:val="0070C0"/>
        </w:rPr>
        <w:sectPr w:rsidR="007926AB" w:rsidRPr="002872EE" w:rsidSect="00187D6C">
          <w:type w:val="continuous"/>
          <w:pgSz w:w="11906" w:h="16838" w:code="9"/>
          <w:pgMar w:top="1247" w:right="1304" w:bottom="1247"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67C777F3" w14:textId="77777777" w:rsidR="007926AB" w:rsidRPr="0043505F" w:rsidRDefault="007926AB" w:rsidP="007926AB">
      <w:pPr>
        <w:pStyle w:val="Zdrojovykod-zlutyboxSynteastyl"/>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7926AB">
      <w:pPr>
        <w:pStyle w:val="Zdrojovykod-zlutyboxSynteastyl"/>
        <w:rPr>
          <w:color w:val="0070C0"/>
        </w:rPr>
        <w:sectPr w:rsidR="007926AB" w:rsidRPr="0043505F" w:rsidSect="00187D6C">
          <w:type w:val="continuous"/>
          <w:pgSz w:w="11906" w:h="16838" w:code="9"/>
          <w:pgMar w:top="1247" w:right="1304" w:bottom="1247"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7926AB">
      <w:pPr>
        <w:pStyle w:val="Zdrojovykod-zlutyboxSynteastyl"/>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7926AB">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7926AB">
      <w:pPr>
        <w:pStyle w:val="Zdrojovykod-zlutyboxSynteastyl"/>
        <w:rPr>
          <w:color w:val="0070C0"/>
        </w:rPr>
      </w:pPr>
    </w:p>
    <w:p w14:paraId="02D4DE1B" w14:textId="1F5657D0" w:rsidR="007926AB" w:rsidRPr="0043505F" w:rsidRDefault="007926AB" w:rsidP="007926AB">
      <w:pPr>
        <w:pStyle w:val="Zdrojovykod-zlutyboxSynteastyl"/>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7926AB">
      <w:pPr>
        <w:pStyle w:val="Zdrojovykod-zlutyboxSynteastyl"/>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7926AB">
      <w:pPr>
        <w:pStyle w:val="Zdrojovykod-zlutyboxSynteastyl"/>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831E3D">
      <w:pPr>
        <w:pStyle w:val="Zdrojovykod-zlutyboxSynteastyl"/>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7926AB">
      <w:pPr>
        <w:pStyle w:val="Zdrojovykod-zlutyboxSynteastyl"/>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7926AB">
      <w:pPr>
        <w:pStyle w:val="Zdrojovykod-zlutyboxSynteastyl"/>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831E3D">
      <w:pPr>
        <w:pStyle w:val="Zdrojovykod-zlutyboxSynteastyl"/>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7926AB">
      <w:pPr>
        <w:pStyle w:val="Zdrojovykod-zlutyboxSynteastyl"/>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7926AB">
      <w:pPr>
        <w:pStyle w:val="Zdrojovykod-zlutyboxSynteastyl"/>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7926AB">
      <w:pPr>
        <w:pStyle w:val="Zdrojovykod-zlutyboxSynteastyl"/>
        <w:tabs>
          <w:tab w:val="left" w:pos="284"/>
          <w:tab w:val="left" w:pos="1276"/>
        </w:tabs>
        <w:rPr>
          <w:color w:val="0070C0"/>
        </w:rPr>
      </w:pPr>
    </w:p>
    <w:p w14:paraId="6126DD44" w14:textId="77777777" w:rsidR="007926AB" w:rsidRPr="0043505F" w:rsidRDefault="007926AB" w:rsidP="007926AB">
      <w:pPr>
        <w:pStyle w:val="Zdrojovykod-zlutyboxSynteastyl"/>
        <w:tabs>
          <w:tab w:val="left" w:pos="284"/>
          <w:tab w:val="left" w:pos="1276"/>
        </w:tabs>
        <w:rPr>
          <w:color w:val="0070C0"/>
        </w:rPr>
      </w:pPr>
      <w:r w:rsidRPr="0043505F">
        <w:rPr>
          <w:color w:val="0070C0"/>
        </w:rPr>
        <w:t>&lt;/xd:def&gt;</w:t>
      </w:r>
    </w:p>
    <w:p w14:paraId="2B036EAB"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3DB95E5A" w14:textId="653913EB"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it contains "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6BF2D2B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will be valid for the X-definition above:</w:t>
      </w:r>
    </w:p>
    <w:p w14:paraId="32F8FBC1"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14DEFCD3" w14:textId="415109F5" w:rsidR="007926AB" w:rsidRPr="0043505F" w:rsidRDefault="007926AB" w:rsidP="007926AB">
      <w:pPr>
        <w:pStyle w:val="Zdrojovykod-zlutyboxSynteastyl"/>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7926AB">
      <w:pPr>
        <w:pStyle w:val="Zdrojovykod-zlutyboxSynteastyl"/>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7926AB">
      <w:pPr>
        <w:pStyle w:val="Zdrojovykod-zlutyboxSynteastyl"/>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7926AB">
      <w:pPr>
        <w:pStyle w:val="Zdrojovykod-zlutyboxSynteastyl"/>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7926AB">
      <w:pPr>
        <w:pStyle w:val="Zdrojovykod-zlutyboxSynteastyl"/>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7926AB">
      <w:pPr>
        <w:pStyle w:val="Zdrojovykod-zlutyboxSynteastyl"/>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F5737B">
      <w:pPr>
        <w:pStyle w:val="Zdrojovykod-zlutyboxSynteastyl"/>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F5737B">
      <w:pPr>
        <w:pStyle w:val="Zdrojovykod-zlutyboxSynteastyl"/>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5D8B35E9"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0F2BB7">
        <w:t>Using of X</w:t>
      </w:r>
      <w:r w:rsidR="000F2BB7">
        <w:noBreakHyphen/>
        <w:t>definitions in Java code</w:t>
      </w:r>
      <w:r w:rsidR="00803974">
        <w:fldChar w:fldCharType="end"/>
      </w:r>
    </w:p>
    <w:p w14:paraId="7AEFF52C" w14:textId="77777777" w:rsidR="00D84C56" w:rsidRPr="00E060F7" w:rsidRDefault="00255A03" w:rsidP="00BF0138">
      <w:pPr>
        <w:pStyle w:val="Nadpis3"/>
      </w:pPr>
      <w:bookmarkStart w:id="356" w:name="_Ref355176791"/>
      <w:bookmarkStart w:id="357" w:name="_Ref535152010"/>
      <w:bookmarkStart w:id="358" w:name="_Toc126690244"/>
      <w:r>
        <w:lastRenderedPageBreak/>
        <w:t>Groups with</w:t>
      </w:r>
      <w:r w:rsidR="00D84C56" w:rsidRPr="00E060F7">
        <w:t> </w:t>
      </w:r>
      <w:r>
        <w:t>T</w:t>
      </w:r>
      <w:r w:rsidR="00D84C56" w:rsidRPr="00E060F7">
        <w:t>ext</w:t>
      </w:r>
      <w:r>
        <w:t xml:space="preserve"> </w:t>
      </w:r>
      <w:bookmarkEnd w:id="356"/>
      <w:r>
        <w:t>Node</w:t>
      </w:r>
      <w:bookmarkEnd w:id="357"/>
      <w:bookmarkEnd w:id="358"/>
    </w:p>
    <w:p w14:paraId="629D83D5" w14:textId="36FA81ED"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0F2BB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0F2BB7">
        <w:t xml:space="preserve">Sample of Complete </w:t>
      </w:r>
      <w:r w:rsidR="000F2BB7" w:rsidRPr="00E060F7">
        <w:t>X-definit</w:t>
      </w:r>
      <w:r w:rsidR="000F2BB7">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D84C56">
      <w:pPr>
        <w:pStyle w:val="Zdrojovykod-zlutyboxSynteastyl"/>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D84C56">
      <w:pPr>
        <w:pStyle w:val="Zdrojovykod-zlutyboxSynteastyl"/>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D84C56">
      <w:pPr>
        <w:pStyle w:val="Zdrojovykod-zlutyboxSynteastyl"/>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D84C56">
      <w:pPr>
        <w:pStyle w:val="Zdrojovykod-zlutyboxSynteastyl"/>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D84C56">
      <w:pPr>
        <w:pStyle w:val="Zdrojovykod-zlutyboxSynteastyl"/>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08FB4C8" w14:textId="77777777" w:rsidR="00D84C56" w:rsidRPr="00E060F7" w:rsidRDefault="00D84C56" w:rsidP="00E32E5C">
      <w:pPr>
        <w:pStyle w:val="Zdrojovykod-zlutyboxSynteastyl"/>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E32E5C">
      <w:pPr>
        <w:pStyle w:val="Zdrojovykod-zlutyboxSynteastyl"/>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D84C56">
      <w:pPr>
        <w:pStyle w:val="Zdrojovykod-zlutyboxSynteastyl"/>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3E74A5">
      <w:pPr>
        <w:pStyle w:val="Zdrojovykod-zlutyboxSynteastyl"/>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3E74A5">
      <w:pPr>
        <w:pStyle w:val="Zdrojovykod-zlutyboxSynteastyl"/>
        <w:rPr>
          <w:color w:val="0070C0"/>
        </w:rPr>
      </w:pPr>
      <w:r>
        <w:t xml:space="preserve">   Unknown vehicle!</w:t>
      </w:r>
    </w:p>
    <w:p w14:paraId="7CEC3703" w14:textId="00FCA1D3" w:rsidR="00D84C56" w:rsidRPr="003E74A5" w:rsidRDefault="00D84C56" w:rsidP="003E74A5">
      <w:pPr>
        <w:pStyle w:val="Zdrojovykod-zlutyboxSynteastyl"/>
        <w:tabs>
          <w:tab w:val="left" w:pos="284"/>
          <w:tab w:val="left" w:pos="426"/>
        </w:tabs>
        <w:rPr>
          <w:color w:val="0070C0"/>
          <w:szCs w:val="16"/>
        </w:rPr>
        <w:sectPr w:rsidR="00D84C56" w:rsidRPr="003E74A5" w:rsidSect="00187D6C">
          <w:type w:val="continuous"/>
          <w:pgSz w:w="11906" w:h="16838" w:code="9"/>
          <w:pgMar w:top="1247" w:right="1304" w:bottom="1247"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t>Similarly, the text node can be included in the "xd:sequence" or "xd:mixed" groups.</w:t>
      </w:r>
    </w:p>
    <w:p w14:paraId="6F393AEC" w14:textId="77777777" w:rsidR="00D84C56" w:rsidRPr="00E060F7" w:rsidRDefault="00346FDC" w:rsidP="00BF0138">
      <w:pPr>
        <w:pStyle w:val="Nadpis3"/>
      </w:pPr>
      <w:bookmarkStart w:id="359" w:name="_Toc126690245"/>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9"/>
    </w:p>
    <w:p w14:paraId="01965CFC" w14:textId="5AC9B8DE"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0F2BB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0F2BB7">
        <w:t xml:space="preserve">Sample of Complete </w:t>
      </w:r>
      <w:r w:rsidR="000F2BB7" w:rsidRPr="00E060F7">
        <w:t>X-definit</w:t>
      </w:r>
      <w:r w:rsidR="000F2BB7">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8E4526">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8E4526">
      <w:pPr>
        <w:pStyle w:val="Zdrojovykod-zlutyboxSynteastyl"/>
        <w:tabs>
          <w:tab w:val="left" w:pos="284"/>
          <w:tab w:val="left" w:pos="1276"/>
        </w:tabs>
        <w:rPr>
          <w:color w:val="0070C0"/>
          <w:szCs w:val="16"/>
        </w:rPr>
      </w:pPr>
    </w:p>
    <w:p w14:paraId="648C2EDE" w14:textId="07C60927" w:rsidR="008E4526" w:rsidRPr="00843228" w:rsidRDefault="008E4526" w:rsidP="008E4526">
      <w:pPr>
        <w:pStyle w:val="Zdrojovykod-zlutyboxSynteastyl"/>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8E4526">
      <w:pPr>
        <w:pStyle w:val="Zdrojovykod-zlutyboxSynteastyl"/>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8E4526">
      <w:pPr>
        <w:pStyle w:val="Zdrojovykod-zlutyboxSynteastyl"/>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8E4526">
      <w:pPr>
        <w:pStyle w:val="Zdrojovykod-zlutyboxSynteastyl"/>
        <w:tabs>
          <w:tab w:val="left" w:pos="284"/>
          <w:tab w:val="left" w:pos="1276"/>
        </w:tabs>
        <w:rPr>
          <w:color w:val="0070C0"/>
        </w:rPr>
      </w:pPr>
    </w:p>
    <w:p w14:paraId="3F19ADB7" w14:textId="77777777" w:rsidR="008E4526" w:rsidRPr="00843228" w:rsidRDefault="008E4526" w:rsidP="008E4526">
      <w:pPr>
        <w:pStyle w:val="Zdrojovykod-zlutyboxSynteastyl"/>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8E4526">
      <w:pPr>
        <w:pStyle w:val="Zdrojovykod-zlutyboxSynteastyl"/>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8E4526">
      <w:pPr>
        <w:pStyle w:val="Zdrojovykod-zlutyboxSynteastyl"/>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8E4526">
      <w:pPr>
        <w:pStyle w:val="Zdrojovykod-zlutyboxSynteastyl"/>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D84C56">
      <w:pPr>
        <w:pStyle w:val="Zdrojovykod-zlutyboxSynteastyl"/>
        <w:tabs>
          <w:tab w:val="left" w:pos="284"/>
          <w:tab w:val="left" w:pos="1276"/>
        </w:tabs>
        <w:rPr>
          <w:color w:val="0070C0"/>
        </w:rPr>
      </w:pPr>
    </w:p>
    <w:p w14:paraId="040976FA"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7A261362" w14:textId="573B697E" w:rsidR="008E4526" w:rsidRDefault="00B15222" w:rsidP="00D84C56">
      <w:pPr>
        <w:pStyle w:val="OdstavecSynteastyl"/>
      </w:pPr>
      <w:r>
        <w:t>T</w:t>
      </w:r>
      <w:r w:rsidR="008E4526" w:rsidRPr="008E4526">
        <w:t xml:space="preserve">he "ref" keyword in the </w:t>
      </w:r>
      <w:r w:rsidR="00735ED2">
        <w:t>X-script</w:t>
      </w:r>
      <w:r w:rsidR="008E4526" w:rsidRPr="008E4526">
        <w:t xml:space="preserve"> is </w:t>
      </w:r>
      <w:r w:rsidR="007B72CE">
        <w:t xml:space="preserve">a </w:t>
      </w:r>
      <w:r w:rsidR="008E4526"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BF0138">
      <w:pPr>
        <w:pStyle w:val="Nadpis3"/>
      </w:pPr>
      <w:bookmarkStart w:id="360" w:name="_Toc126690246"/>
      <w:r w:rsidRPr="00C17A7C">
        <w:t xml:space="preserve">Events and events </w:t>
      </w:r>
      <w:r>
        <w:t>of</w:t>
      </w:r>
      <w:r w:rsidRPr="00C17A7C">
        <w:t xml:space="preserve"> groups</w:t>
      </w:r>
      <w:bookmarkEnd w:id="360"/>
    </w:p>
    <w:p w14:paraId="3E2EE2D6" w14:textId="0364A9DC"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0F2BB7">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0F2BB7" w:rsidRPr="00E060F7">
        <w:t>Events and Actions</w:t>
      </w:r>
      <w:r w:rsidR="0012245B">
        <w:fldChar w:fldCharType="end"/>
      </w:r>
    </w:p>
    <w:p w14:paraId="27C0FF24" w14:textId="4C347EE1"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0F2BB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0F2BB7">
        <w:t xml:space="preserve">Sample of Complete </w:t>
      </w:r>
      <w:r w:rsidR="000F2BB7" w:rsidRPr="00E060F7">
        <w:t>X-definit</w:t>
      </w:r>
      <w:r w:rsidR="000F2BB7">
        <w:t>ion</w:t>
      </w:r>
      <w:r w:rsidR="0012245B">
        <w:fldChar w:fldCharType="end"/>
      </w:r>
    </w:p>
    <w:p w14:paraId="3208C1ED" w14:textId="7B2FCD30"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w:t>
      </w:r>
      <w:r w:rsidRPr="00C17A7C">
        <w:lastRenderedPageBreak/>
        <w:t xml:space="preserve">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Pr="00C17A7C">
        <w:t>:</w:t>
      </w:r>
    </w:p>
    <w:p w14:paraId="15045D45" w14:textId="211C5926" w:rsidR="00D84C56" w:rsidRPr="00E060F7" w:rsidRDefault="00D84C56" w:rsidP="00D84C56">
      <w:pPr>
        <w:pStyle w:val="Zdrojovykod-zlutyboxSynteastyl"/>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D84C56">
      <w:pPr>
        <w:pStyle w:val="Zdrojovykod-zlutyboxSynteastyl"/>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D84C56">
      <w:pPr>
        <w:pStyle w:val="Zdrojovykod-zlutyboxSynteastyl"/>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D84C56">
      <w:pPr>
        <w:pStyle w:val="Zdrojovykod-zlutyboxSynteastyl"/>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D84C56">
      <w:pPr>
        <w:pStyle w:val="Zdrojovykod-zlutyboxSynteastyl"/>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46117208" w14:textId="77777777" w:rsidR="004A255C" w:rsidRPr="0043505F" w:rsidRDefault="004A255C" w:rsidP="0075748B">
      <w:pPr>
        <w:pStyle w:val="Nadpis2"/>
        <w:numPr>
          <w:ilvl w:val="1"/>
          <w:numId w:val="96"/>
        </w:numPr>
      </w:pPr>
      <w:bookmarkStart w:id="361" w:name="_Toc126690247"/>
      <w:r w:rsidRPr="0043505F">
        <w:t>XML Namespace in Models</w:t>
      </w:r>
      <w:bookmarkEnd w:id="361"/>
    </w:p>
    <w:p w14:paraId="265084AF" w14:textId="66416931" w:rsidR="000216DC" w:rsidRPr="0043505F" w:rsidRDefault="00E42476" w:rsidP="000216DC">
      <w:pPr>
        <w:sectPr w:rsidR="000216DC" w:rsidRPr="0043505F" w:rsidSect="00187D6C">
          <w:type w:val="continuous"/>
          <w:pgSz w:w="11906" w:h="16838" w:code="9"/>
          <w:pgMar w:top="1247" w:right="1304" w:bottom="1247"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77777777"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0216DC">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8767CB">
      <w:pPr>
        <w:pStyle w:val="Zdrojovykod-zlutyboxSynteastyl"/>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0216DC">
      <w:pPr>
        <w:pStyle w:val="Zdrojovykod-zlutyboxSynteastyl"/>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0216DC">
      <w:pPr>
        <w:pStyle w:val="Zdrojovykod-zlutyboxSynteastyl"/>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0216DC">
      <w:pPr>
        <w:pStyle w:val="Zdrojovykod-zlutyboxSynteastyl"/>
        <w:tabs>
          <w:tab w:val="left" w:pos="284"/>
          <w:tab w:val="left" w:pos="1276"/>
        </w:tabs>
        <w:rPr>
          <w:color w:val="0070C0"/>
          <w:szCs w:val="16"/>
        </w:rPr>
      </w:pPr>
    </w:p>
    <w:p w14:paraId="59B35724" w14:textId="77777777" w:rsidR="000216DC" w:rsidRPr="0043505F" w:rsidRDefault="000216DC" w:rsidP="000216DC">
      <w:pPr>
        <w:pStyle w:val="Zdrojovykod-zlutyboxSynteastyl"/>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0216DC">
      <w:pPr>
        <w:pStyle w:val="Zdrojovykod-zlutyboxSynteastyl"/>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0216DC">
      <w:pPr>
        <w:pStyle w:val="Zdrojovykod-zlutyboxSynteastyl"/>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0216DC">
      <w:pPr>
        <w:pStyle w:val="Zdrojovykod-zlutyboxSynteastyl"/>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0216DC">
      <w:pPr>
        <w:pStyle w:val="Zdrojovykod-zlutyboxSynteastyl"/>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0216DC">
      <w:pPr>
        <w:pStyle w:val="Zdrojovykod-zlutyboxSynteastyl"/>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0216DC">
      <w:pPr>
        <w:pStyle w:val="Zdrojovykod-zlutyboxSynteastyl"/>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0216DC">
      <w:pPr>
        <w:pStyle w:val="Zdrojovykod-zlutyboxSynteastyl"/>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0216DC">
      <w:pPr>
        <w:pStyle w:val="Zdrojovykod-zlutyboxSynteastyl"/>
        <w:tabs>
          <w:tab w:val="left" w:pos="284"/>
          <w:tab w:val="left" w:pos="1276"/>
        </w:tabs>
        <w:rPr>
          <w:color w:val="0070C0"/>
        </w:rPr>
      </w:pPr>
    </w:p>
    <w:p w14:paraId="491193BA" w14:textId="77777777" w:rsidR="008767CB" w:rsidRPr="0043505F" w:rsidRDefault="008767CB" w:rsidP="008767CB">
      <w:pPr>
        <w:pStyle w:val="Zdrojovykod-zlutyboxSynteastyl"/>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0216DC">
      <w:pPr>
        <w:pStyle w:val="Zdrojovykod-zlutyboxSynteastyl"/>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0216DC">
      <w:pPr>
        <w:pStyle w:val="Zdrojovykod-zlutyboxSynteastyl"/>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0216DC">
      <w:pPr>
        <w:pStyle w:val="Zdrojovykod-zlutyboxSynteastyl"/>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0216DC">
      <w:pPr>
        <w:pStyle w:val="Zdrojovykod-zlutyboxSynteastyl"/>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0216DC">
      <w:pPr>
        <w:pStyle w:val="Zdrojovykod-zlutyboxSynteastyl"/>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0216DC">
      <w:pPr>
        <w:pStyle w:val="Zdrojovykod-zlutyboxSynteastyl"/>
        <w:tabs>
          <w:tab w:val="left" w:pos="284"/>
          <w:tab w:val="left" w:pos="1276"/>
        </w:tabs>
        <w:rPr>
          <w:color w:val="0070C0"/>
          <w:szCs w:val="16"/>
        </w:rPr>
      </w:pPr>
    </w:p>
    <w:p w14:paraId="5213D864"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0216DC">
      <w:pPr>
        <w:pStyle w:val="Zdrojovykod-zlutyboxSynteastyl"/>
        <w:tabs>
          <w:tab w:val="left" w:pos="284"/>
          <w:tab w:val="left" w:pos="1276"/>
        </w:tabs>
        <w:rPr>
          <w:color w:val="0070C0"/>
        </w:rPr>
      </w:pPr>
    </w:p>
    <w:p w14:paraId="59F18BE6" w14:textId="77777777" w:rsidR="000216DC" w:rsidRPr="0043505F" w:rsidRDefault="000216DC" w:rsidP="000216DC">
      <w:pPr>
        <w:pStyle w:val="Zdrojovykod-zlutyboxSynteastyl"/>
        <w:tabs>
          <w:tab w:val="left" w:pos="284"/>
          <w:tab w:val="left" w:pos="1276"/>
        </w:tabs>
        <w:rPr>
          <w:color w:val="0070C0"/>
        </w:rPr>
      </w:pPr>
      <w:r w:rsidRPr="0043505F">
        <w:rPr>
          <w:color w:val="0070C0"/>
        </w:rPr>
        <w:t>&lt;/xd:def&gt;</w:t>
      </w:r>
    </w:p>
    <w:p w14:paraId="2290DB43" w14:textId="77777777" w:rsidR="000216DC" w:rsidRPr="0043505F" w:rsidRDefault="000216DC" w:rsidP="000216DC">
      <w:pPr>
        <w:pStyle w:val="Zdrojovykod-zlutyboxSynteastyl"/>
        <w:tabs>
          <w:tab w:val="left" w:pos="284"/>
          <w:tab w:val="left" w:pos="1276"/>
        </w:tabs>
        <w:rPr>
          <w:color w:val="0070C0"/>
        </w:rPr>
      </w:pPr>
    </w:p>
    <w:p w14:paraId="2A38519D" w14:textId="77777777" w:rsidR="008767CB" w:rsidRPr="0043505F" w:rsidRDefault="008767CB" w:rsidP="000216DC">
      <w:pPr>
        <w:pStyle w:val="Zdrojovykod-zlutyboxSynteastyl"/>
        <w:tabs>
          <w:tab w:val="left" w:pos="284"/>
          <w:tab w:val="left" w:pos="1276"/>
        </w:tabs>
        <w:rPr>
          <w:color w:val="0070C0"/>
        </w:rPr>
      </w:pPr>
    </w:p>
    <w:p w14:paraId="4D9FB752" w14:textId="77777777" w:rsidR="008767CB" w:rsidRPr="0043505F" w:rsidRDefault="008767CB" w:rsidP="000216DC">
      <w:pPr>
        <w:pStyle w:val="Zdrojovykod-zlutyboxSynteastyl"/>
        <w:tabs>
          <w:tab w:val="left" w:pos="284"/>
          <w:tab w:val="left" w:pos="1276"/>
        </w:tabs>
        <w:rPr>
          <w:color w:val="0070C0"/>
        </w:rPr>
      </w:pPr>
    </w:p>
    <w:p w14:paraId="0348A2FA" w14:textId="77777777" w:rsidR="008767CB" w:rsidRPr="0043505F" w:rsidRDefault="008767CB" w:rsidP="000216DC">
      <w:pPr>
        <w:pStyle w:val="Zdrojovykod-zlutyboxSynteastyl"/>
        <w:tabs>
          <w:tab w:val="left" w:pos="284"/>
          <w:tab w:val="left" w:pos="1276"/>
        </w:tabs>
        <w:rPr>
          <w:color w:val="0070C0"/>
        </w:rPr>
      </w:pPr>
    </w:p>
    <w:p w14:paraId="14A110AA" w14:textId="77777777" w:rsidR="008767CB" w:rsidRPr="0043505F" w:rsidRDefault="008767CB" w:rsidP="000216DC">
      <w:pPr>
        <w:pStyle w:val="Zdrojovykod-zlutyboxSynteastyl"/>
        <w:tabs>
          <w:tab w:val="left" w:pos="284"/>
          <w:tab w:val="left" w:pos="1276"/>
        </w:tabs>
        <w:rPr>
          <w:color w:val="0070C0"/>
        </w:rPr>
      </w:pPr>
    </w:p>
    <w:p w14:paraId="0208F3F3" w14:textId="77777777" w:rsidR="000216DC" w:rsidRPr="0043505F" w:rsidRDefault="000216DC" w:rsidP="000216DC">
      <w:pPr>
        <w:pStyle w:val="Zdrojovykod-zlutyboxSynteastyl"/>
        <w:tabs>
          <w:tab w:val="left" w:pos="284"/>
          <w:tab w:val="left" w:pos="1276"/>
        </w:tabs>
        <w:rPr>
          <w:color w:val="0070C0"/>
        </w:rPr>
      </w:pP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0216DC">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0216DC">
      <w:pPr>
        <w:pStyle w:val="Zdrojovykod-zlutyboxSynteastyl"/>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8767CB">
      <w:pPr>
        <w:pStyle w:val="Zdrojovykod-zlutyboxSynteastyl"/>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8767CB">
      <w:pPr>
        <w:pStyle w:val="Zdrojovykod-zlutyboxSynteastyl"/>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8767CB">
      <w:pPr>
        <w:pStyle w:val="Zdrojovykod-zlutyboxSynteastyl"/>
        <w:tabs>
          <w:tab w:val="left" w:pos="567"/>
          <w:tab w:val="left" w:pos="1276"/>
        </w:tabs>
        <w:rPr>
          <w:szCs w:val="16"/>
        </w:rPr>
      </w:pPr>
    </w:p>
    <w:p w14:paraId="35FF6A90"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0216DC">
      <w:pPr>
        <w:pStyle w:val="Zdrojovykod-zlutyboxSynteastyl"/>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0216DC">
      <w:pPr>
        <w:pStyle w:val="Zdrojovykod-zlutyboxSynteastyl"/>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0216DC">
      <w:pPr>
        <w:pStyle w:val="Zdrojovykod-zlutyboxSynteastyl"/>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0216DC">
      <w:pPr>
        <w:pStyle w:val="Zdrojovykod-zlutyboxSynteastyl"/>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0216DC">
      <w:pPr>
        <w:pStyle w:val="Zdrojovykod-zlutyboxSynteastyl"/>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0216DC">
      <w:pPr>
        <w:pStyle w:val="Zdrojovykod-zlutyboxSynteastyl"/>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0216DC">
      <w:pPr>
        <w:pStyle w:val="Zdrojovykod-zlutyboxSynteastyl"/>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0216DC">
      <w:pPr>
        <w:pStyle w:val="Zdrojovykod-zlutyboxSynteastyl"/>
        <w:tabs>
          <w:tab w:val="left" w:pos="284"/>
          <w:tab w:val="left" w:pos="1276"/>
        </w:tabs>
        <w:rPr>
          <w:color w:val="0070C0"/>
        </w:rPr>
      </w:pPr>
    </w:p>
    <w:p w14:paraId="61376028" w14:textId="77777777" w:rsidR="000216DC" w:rsidRPr="0043505F" w:rsidRDefault="000216DC" w:rsidP="000216DC">
      <w:pPr>
        <w:pStyle w:val="Zdrojovykod-zlutyboxSynteastyl"/>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0216DC">
      <w:pPr>
        <w:pStyle w:val="Zdrojovykod-zlutyboxSynteastyl"/>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0216DC">
      <w:pPr>
        <w:pStyle w:val="Zdrojovykod-zlutyboxSynteastyl"/>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0216DC">
      <w:pPr>
        <w:pStyle w:val="Zdrojovykod-zlutyboxSynteastyl"/>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0216DC">
      <w:pPr>
        <w:pStyle w:val="Zdrojovykod-zlutyboxSynteastyl"/>
        <w:tabs>
          <w:tab w:val="left" w:pos="284"/>
          <w:tab w:val="left" w:pos="1276"/>
        </w:tabs>
        <w:rPr>
          <w:color w:val="0070C0"/>
        </w:rPr>
      </w:pPr>
    </w:p>
    <w:p w14:paraId="51E91AAF" w14:textId="77777777" w:rsidR="000216DC" w:rsidRPr="0043505F" w:rsidRDefault="008767CB" w:rsidP="000216DC">
      <w:pPr>
        <w:pStyle w:val="Zdrojovykod-zlutyboxSynteastyl"/>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0216DC">
      <w:pPr>
        <w:pStyle w:val="Zdrojovykod-zlutyboxSynteastyl"/>
        <w:tabs>
          <w:tab w:val="left" w:pos="284"/>
          <w:tab w:val="left" w:pos="1276"/>
        </w:tabs>
        <w:rPr>
          <w:color w:val="0070C0"/>
        </w:rPr>
      </w:pPr>
    </w:p>
    <w:p w14:paraId="166E819E" w14:textId="77777777" w:rsidR="000216DC" w:rsidRPr="0043505F" w:rsidRDefault="000216DC" w:rsidP="000216DC">
      <w:pPr>
        <w:pStyle w:val="Zdrojovykod-zlutyboxSynteastyl"/>
        <w:tabs>
          <w:tab w:val="left" w:pos="284"/>
          <w:tab w:val="left" w:pos="1276"/>
        </w:tabs>
        <w:rPr>
          <w:color w:val="0070C0"/>
        </w:rPr>
      </w:pPr>
      <w:r w:rsidRPr="0043505F">
        <w:rPr>
          <w:color w:val="0070C0"/>
        </w:rPr>
        <w:t>&lt;/xd:def&gt;</w:t>
      </w:r>
    </w:p>
    <w:p w14:paraId="286F4F1C" w14:textId="77777777" w:rsidR="000216DC" w:rsidRPr="00843228" w:rsidRDefault="000216DC" w:rsidP="000216DC">
      <w:pPr>
        <w:pStyle w:val="Zdrojovykod-zlutyboxSynteastyl"/>
        <w:tabs>
          <w:tab w:val="left" w:pos="284"/>
          <w:tab w:val="left" w:pos="1276"/>
        </w:tabs>
        <w:sectPr w:rsidR="000216DC" w:rsidRPr="00843228" w:rsidSect="00187D6C">
          <w:type w:val="continuous"/>
          <w:pgSz w:w="11906" w:h="16838" w:code="9"/>
          <w:pgMar w:top="1247" w:right="1304" w:bottom="1247"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2" w:name="_Toc126690248"/>
      <w:r w:rsidRPr="002620C7">
        <w:lastRenderedPageBreak/>
        <w:t xml:space="preserve">Types of </w:t>
      </w:r>
      <w:r>
        <w:t>V</w:t>
      </w:r>
      <w:r w:rsidRPr="002620C7">
        <w:t xml:space="preserve">alues and </w:t>
      </w:r>
      <w:r>
        <w:t>O</w:t>
      </w:r>
      <w:r w:rsidRPr="002620C7">
        <w:t xml:space="preserve">bjects in </w:t>
      </w:r>
      <w:r w:rsidR="00735ED2">
        <w:t>X-script</w:t>
      </w:r>
      <w:bookmarkEnd w:id="362"/>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4A0C7C0D"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0F2BB7">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F93826">
        <w:fldChar w:fldCharType="end"/>
      </w:r>
    </w:p>
    <w:p w14:paraId="77E8D9EF" w14:textId="507C273F"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0F2BB7">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0F2BB7" w:rsidRPr="00E060F7">
        <w:t>Exemplary XML Data</w:t>
      </w:r>
      <w:r w:rsidR="00F93826">
        <w:fldChar w:fldCharType="end"/>
      </w:r>
    </w:p>
    <w:p w14:paraId="3AFD9684" w14:textId="1D4AE735"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0F2BB7">
        <w:t xml:space="preserve">Description of the structure of XML document by </w:t>
      </w:r>
      <w:r w:rsidR="000F2BB7"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205503">
      <w:pPr>
        <w:pStyle w:val="Nadpis2"/>
      </w:pPr>
      <w:bookmarkStart w:id="363" w:name="_Toc126690249"/>
      <w:r w:rsidRPr="0043505F">
        <w:t>Basic Types of Values</w:t>
      </w:r>
      <w:bookmarkEnd w:id="363"/>
    </w:p>
    <w:p w14:paraId="27E717C4" w14:textId="4671FAFA" w:rsidR="00205503" w:rsidRPr="0043505F" w:rsidRDefault="00205503" w:rsidP="00205503">
      <w:pPr>
        <w:pStyle w:val="Odstavecseseznamem"/>
        <w:ind w:left="0"/>
        <w:rPr>
          <w:b/>
          <w:sz w:val="20"/>
          <w:szCs w:val="20"/>
        </w:rPr>
      </w:pPr>
      <w:r w:rsidRPr="0043505F">
        <w:rPr>
          <w:b/>
          <w:sz w:val="20"/>
          <w:szCs w:val="20"/>
        </w:rPr>
        <w:t xml:space="preserve"> 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BF108A">
      <w:pPr>
        <w:pStyle w:val="Zdrojovykod-zlutyboxSynteastyl"/>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BF108A">
      <w:pPr>
        <w:pStyle w:val="Zdrojovykod-zlutyboxSynteastyl"/>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26D22222" w:rsidR="00205503" w:rsidRPr="0043505F" w:rsidRDefault="00205503" w:rsidP="00205503">
      <w:pPr>
        <w:pStyle w:val="Odstavecseseznamem"/>
        <w:ind w:left="0"/>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decimal point and / or exponent. The exponent is indicated by the letter "e" or "E". Similarly as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BF108A">
      <w:pPr>
        <w:pStyle w:val="Zdrojovykod-zlutyboxSynteastyl"/>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BF108A">
      <w:pPr>
        <w:pStyle w:val="Zdrojovykod-zlutyboxSynteastyl"/>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77777777" w:rsidR="00EB3E93" w:rsidRPr="0043505F" w:rsidRDefault="00EB3E93" w:rsidP="00BF108A">
      <w:pPr>
        <w:pStyle w:val="Zdrojovykod-zlutyboxSynteastyl"/>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 .</w:t>
      </w:r>
    </w:p>
    <w:p w14:paraId="35E81070" w14:textId="77777777" w:rsidR="00EB3E93" w:rsidRPr="0043505F" w:rsidRDefault="00EB3E93" w:rsidP="00BF108A">
      <w:pPr>
        <w:pStyle w:val="Zdrojovykod-zlutyboxSynteastyl"/>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BF108A">
      <w:pPr>
        <w:pStyle w:val="Zdrojovykod-zlutyboxSynteastyl"/>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BF108A">
      <w:pPr>
        <w:pStyle w:val="Zdrojovykod-zlutyboxSynteastyl"/>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77777777" w:rsidR="00EB3E93" w:rsidRPr="0043505F" w:rsidRDefault="00EB3E93" w:rsidP="00BF108A">
      <w:pPr>
        <w:pStyle w:val="Zdrojovykod-zlutyboxSynteastyl"/>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not valid value (Not a Number).</w:t>
      </w:r>
    </w:p>
    <w:p w14:paraId="25CB7047" w14:textId="168A8640" w:rsidR="00205503" w:rsidRPr="0043505F" w:rsidRDefault="00205503" w:rsidP="00205503">
      <w:pPr>
        <w:suppressAutoHyphens/>
        <w:spacing w:before="180"/>
        <w:jc w:val="both"/>
        <w:rPr>
          <w:rFonts w:cs="Calibri"/>
        </w:rPr>
      </w:pPr>
      <w:bookmarkStart w:id="364" w:name="_Hlk489992388"/>
      <w:r w:rsidRPr="0043505F">
        <w:rPr>
          <w:rFonts w:cs="Calibri"/>
          <w:b/>
        </w:rPr>
        <w:t xml:space="preserve">Decimal </w:t>
      </w:r>
      <w:r w:rsidR="000B7F6B" w:rsidRPr="0043505F">
        <w:rPr>
          <w:rFonts w:cs="Calibri"/>
          <w:b/>
        </w:rPr>
        <w:t xml:space="preserve">- </w:t>
      </w:r>
      <w:r w:rsidRPr="0043505F">
        <w:rPr>
          <w:rFonts w:cs="Calibri"/>
        </w:rPr>
        <w:t>d</w:t>
      </w:r>
      <w:bookmarkEnd w:id="364"/>
      <w:r w:rsidR="00EB3E93" w:rsidRPr="0043505F">
        <w:rPr>
          <w:rFonts w:cs="Calibri"/>
        </w:rPr>
        <w:t xml:space="preserve">ecimal numbers with decimal development are implemented in the </w:t>
      </w:r>
      <w:r w:rsidR="00735ED2" w:rsidRPr="0043505F">
        <w:rPr>
          <w:rFonts w:cs="Calibri"/>
        </w:rPr>
        <w:t>X-script</w:t>
      </w:r>
      <w:r w:rsidR="00EB3E93" w:rsidRPr="0043505F">
        <w:rPr>
          <w:rFonts w:cs="Calibri"/>
        </w:rPr>
        <w:t xml:space="preserve"> as java.math.BigDecimal. This type of number is written with </w:t>
      </w:r>
      <w:r w:rsidR="000B7F6B" w:rsidRPr="0043505F">
        <w:rPr>
          <w:rFonts w:cs="Calibri"/>
        </w:rPr>
        <w:t xml:space="preserve">the </w:t>
      </w:r>
      <w:r w:rsidR="00EB3E93" w:rsidRPr="0043505F">
        <w:rPr>
          <w:rFonts w:cs="Calibri"/>
        </w:rPr>
        <w:t xml:space="preserve">prefix "0d" or "0D" followed by an integer or floating-point number. An underscore can be used in the entry, </w:t>
      </w:r>
      <w:r w:rsidR="00E940DC" w:rsidRPr="0043505F">
        <w:rPr>
          <w:rFonts w:cs="Calibri"/>
        </w:rPr>
        <w:t>e.</w:t>
      </w:r>
      <w:r w:rsidR="00E940DC" w:rsidRPr="0043505F">
        <w:rPr>
          <w:rStyle w:val="Odkaznakoment"/>
          <w:rFonts w:asciiTheme="minorHAnsi" w:eastAsiaTheme="minorHAnsi" w:hAnsiTheme="minorHAnsi" w:cstheme="minorBidi"/>
        </w:rPr>
        <w:t>g</w:t>
      </w:r>
      <w:r w:rsidR="00E940DC" w:rsidRPr="0043505F">
        <w:rPr>
          <w:rFonts w:cs="Calibri"/>
        </w:rPr>
        <w:t>.</w:t>
      </w:r>
      <w:r w:rsidR="00EB3E93" w:rsidRPr="0043505F">
        <w:rPr>
          <w:rFonts w:cs="Calibri"/>
        </w:rPr>
        <w:t xml:space="preserve"> "0d123__456_890_999_000_333". Decimal values are only possible to compare </w:t>
      </w:r>
      <w:r w:rsidR="00E940DC">
        <w:t xml:space="preserve">using </w:t>
      </w:r>
      <w:r w:rsidR="00EB3E93" w:rsidRPr="0043505F">
        <w:rPr>
          <w:rFonts w:cs="Calibri"/>
        </w:rPr>
        <w:t>expressions, other operations must be performed using the appropriate methods.</w:t>
      </w:r>
    </w:p>
    <w:p w14:paraId="089F137C" w14:textId="68D2E3AA" w:rsidR="00205503" w:rsidRPr="0043505F" w:rsidRDefault="00205503" w:rsidP="00205503">
      <w:pPr>
        <w:suppressAutoHyphens/>
        <w:spacing w:before="180"/>
        <w:jc w:val="both"/>
        <w:rPr>
          <w:rFonts w:cs="Calibri"/>
        </w:rPr>
      </w:pPr>
      <w:r w:rsidRPr="0043505F">
        <w:rPr>
          <w:rFonts w:cs="Calibri"/>
          <w:b/>
          <w:bCs/>
        </w:rPr>
        <w:t>boolean</w:t>
      </w:r>
      <w:r w:rsidRPr="0043505F">
        <w:rPr>
          <w:rFonts w:eastAsia="Arial" w:cs="Calibri"/>
          <w:b/>
          <w:bCs/>
        </w:rPr>
        <w:t xml:space="preserve"> </w:t>
      </w:r>
      <w:r w:rsidRPr="0043505F">
        <w:rPr>
          <w:rFonts w:cs="Calibri"/>
          <w:b/>
          <w:bCs/>
        </w:rPr>
        <w:t>-</w:t>
      </w:r>
      <w:r w:rsidRPr="0043505F">
        <w:rPr>
          <w:rFonts w:eastAsia="Arial" w:cs="Calibri"/>
          <w:b/>
          <w:bCs/>
        </w:rPr>
        <w:t xml:space="preserve"> </w:t>
      </w:r>
      <w:r w:rsidRPr="0043505F">
        <w:rPr>
          <w:rFonts w:cs="Calibri"/>
          <w:b/>
          <w:bCs/>
        </w:rPr>
        <w:t>logic</w:t>
      </w:r>
      <w:r w:rsidR="00EB3E93" w:rsidRPr="0043505F">
        <w:rPr>
          <w:rFonts w:cs="Calibri"/>
          <w:b/>
          <w:bCs/>
        </w:rPr>
        <w:t>al</w:t>
      </w:r>
      <w:r w:rsidRPr="0043505F">
        <w:rPr>
          <w:rFonts w:eastAsia="Arial" w:cs="Calibri"/>
          <w:b/>
          <w:bCs/>
        </w:rPr>
        <w:t xml:space="preserve"> </w:t>
      </w:r>
      <w:r w:rsidR="00EB3E93" w:rsidRPr="0043505F">
        <w:rPr>
          <w:rFonts w:cs="Calibri"/>
          <w:b/>
          <w:bCs/>
        </w:rPr>
        <w:t>values</w:t>
      </w:r>
      <w:r w:rsidRPr="0043505F">
        <w:rPr>
          <w:rFonts w:cs="Calibri"/>
        </w:rPr>
        <w:t>.</w:t>
      </w:r>
      <w:r w:rsidRPr="0043505F">
        <w:rPr>
          <w:rFonts w:eastAsia="Arial" w:cs="Calibri"/>
        </w:rPr>
        <w:t xml:space="preserve"> </w:t>
      </w:r>
      <w:r w:rsidR="00EB3E93" w:rsidRPr="0043505F">
        <w:t>For writing values</w:t>
      </w:r>
      <w:r w:rsidR="000B7F6B" w:rsidRPr="0043505F">
        <w:t>,</w:t>
      </w:r>
      <w:r w:rsidR="00EB3E93" w:rsidRPr="0043505F">
        <w:t xml:space="preserve"> you can use i</w:t>
      </w:r>
      <w:r w:rsidRPr="0043505F">
        <w:rPr>
          <w:rFonts w:cs="Calibri"/>
        </w:rPr>
        <w:t>dentifi</w:t>
      </w:r>
      <w:r w:rsidR="00EB3E93" w:rsidRPr="0043505F">
        <w:rPr>
          <w:rFonts w:cs="Calibri"/>
        </w:rPr>
        <w:t>ers</w:t>
      </w:r>
      <w:r w:rsidRPr="0043505F">
        <w:rPr>
          <w:rFonts w:eastAsia="Arial" w:cs="Calibri"/>
        </w:rPr>
        <w:t xml:space="preserve"> "</w:t>
      </w:r>
      <w:r w:rsidRPr="0043505F">
        <w:rPr>
          <w:rFonts w:cs="Calibri"/>
        </w:rPr>
        <w:t>true"</w:t>
      </w:r>
      <w:r w:rsidRPr="0043505F">
        <w:rPr>
          <w:rFonts w:eastAsia="Arial" w:cs="Calibri"/>
        </w:rPr>
        <w:t xml:space="preserve"> </w:t>
      </w:r>
      <w:r w:rsidRPr="0043505F">
        <w:rPr>
          <w:rFonts w:cs="Calibri"/>
        </w:rPr>
        <w:t>a</w:t>
      </w:r>
      <w:r w:rsidR="00EB3E93" w:rsidRPr="0043505F">
        <w:rPr>
          <w:rFonts w:cs="Calibri"/>
        </w:rPr>
        <w:t>nd</w:t>
      </w:r>
      <w:r w:rsidRPr="0043505F">
        <w:rPr>
          <w:rFonts w:eastAsia="Arial" w:cs="Calibri"/>
        </w:rPr>
        <w:t xml:space="preserve"> "</w:t>
      </w:r>
      <w:r w:rsidRPr="0043505F">
        <w:rPr>
          <w:rFonts w:cs="Calibri"/>
        </w:rPr>
        <w:t>false".</w:t>
      </w:r>
    </w:p>
    <w:p w14:paraId="59BB3EA8" w14:textId="1EC92D7D" w:rsidR="00205503" w:rsidRPr="0043505F" w:rsidRDefault="00205503" w:rsidP="00205503">
      <w:pPr>
        <w:suppressAutoHyphens/>
        <w:spacing w:before="180"/>
        <w:jc w:val="both"/>
        <w:rPr>
          <w:rFonts w:asciiTheme="minorHAnsi" w:hAnsiTheme="minorHAnsi" w:cstheme="minorHAnsi"/>
        </w:rPr>
      </w:pPr>
      <w:bookmarkStart w:id="365" w:name="_Ref81911709"/>
      <w:bookmarkStart w:id="366"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5"/>
      <w:bookmarkEnd w:id="366"/>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BF108A">
      <w:pPr>
        <w:pStyle w:val="Zdrojovykod-zlutyboxSynteastyl"/>
        <w:tabs>
          <w:tab w:val="left" w:pos="567"/>
        </w:tabs>
        <w:ind w:left="696" w:hanging="696"/>
      </w:pPr>
      <w:r w:rsidRPr="0043505F">
        <w:rPr>
          <w:b/>
        </w:rPr>
        <w:t>\n</w:t>
      </w:r>
      <w:r w:rsidRPr="0043505F">
        <w:tab/>
        <w:t>linefeed (LF == \u000a)</w:t>
      </w:r>
    </w:p>
    <w:p w14:paraId="126C5900" w14:textId="77777777" w:rsidR="00205503" w:rsidRPr="0043505F" w:rsidRDefault="00205503" w:rsidP="00BF108A">
      <w:pPr>
        <w:pStyle w:val="Zdrojovykod-zlutyboxSynteastyl"/>
        <w:tabs>
          <w:tab w:val="left" w:pos="567"/>
        </w:tabs>
        <w:ind w:left="696" w:hanging="696"/>
      </w:pPr>
      <w:r w:rsidRPr="0043505F">
        <w:rPr>
          <w:b/>
        </w:rPr>
        <w:t>\r</w:t>
      </w:r>
      <w:r w:rsidRPr="0043505F">
        <w:tab/>
        <w:t>carriage return (CR == \u000d)</w:t>
      </w:r>
    </w:p>
    <w:p w14:paraId="619F2240" w14:textId="77777777" w:rsidR="00205503" w:rsidRPr="00E11233" w:rsidRDefault="00205503" w:rsidP="00BF108A">
      <w:pPr>
        <w:pStyle w:val="Zdrojovykod-zlutyboxSynteastyl"/>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BF108A">
      <w:pPr>
        <w:pStyle w:val="Zdrojovykod-zlutyboxSynteastyl"/>
        <w:tabs>
          <w:tab w:val="left" w:pos="567"/>
        </w:tabs>
        <w:ind w:left="696" w:hanging="696"/>
      </w:pPr>
      <w:r w:rsidRPr="0043505F">
        <w:rPr>
          <w:b/>
        </w:rPr>
        <w:t>\f</w:t>
      </w:r>
      <w:r w:rsidRPr="0043505F">
        <w:tab/>
        <w:t>form feed (FF == \u000c)</w:t>
      </w:r>
    </w:p>
    <w:p w14:paraId="4898910D" w14:textId="77777777" w:rsidR="00205503" w:rsidRPr="0043505F" w:rsidRDefault="00205503" w:rsidP="00BF108A">
      <w:pPr>
        <w:pStyle w:val="Zdrojovykod-zlutyboxSynteastyl"/>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w:t>
      </w:r>
      <w:r w:rsidRPr="0043505F">
        <w:rPr>
          <w:rFonts w:asciiTheme="minorHAnsi" w:hAnsiTheme="minorHAnsi" w:cstheme="minorHAnsi"/>
          <w:bCs/>
          <w:i/>
          <w:iCs/>
        </w:rPr>
        <w:lastRenderedPageBreak/>
        <w:t>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205503">
      <w:pPr>
        <w:pStyle w:val="Odstavecseseznamem"/>
        <w:ind w:left="0"/>
        <w:rPr>
          <w:rFonts w:eastAsia="Arial"/>
          <w:sz w:val="20"/>
          <w:szCs w:val="20"/>
        </w:rPr>
      </w:pPr>
      <w:r w:rsidRPr="0043505F">
        <w:rPr>
          <w:b/>
          <w:bCs/>
          <w:sz w:val="20"/>
          <w:szCs w:val="20"/>
        </w:rPr>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205503">
      <w:pPr>
        <w:pStyle w:val="Zdrojovykod-zlutyboxSynteastyl"/>
        <w:tabs>
          <w:tab w:val="left" w:pos="567"/>
        </w:tabs>
        <w:ind w:left="696" w:hanging="696"/>
      </w:pPr>
      <w:r w:rsidRPr="0043505F">
        <w:t>Datetime dt = new Datetime("2005-11-31T14:35+0200");</w:t>
      </w:r>
    </w:p>
    <w:p w14:paraId="6E823171" w14:textId="1D487E85" w:rsidR="00205503" w:rsidRPr="0043505F" w:rsidRDefault="00B15222" w:rsidP="00205503">
      <w:pPr>
        <w:pStyle w:val="Odstavecseseznamem"/>
        <w:ind w:left="0"/>
        <w:rPr>
          <w:rFonts w:eastAsia="Arial"/>
          <w:sz w:val="20"/>
          <w:szCs w:val="20"/>
        </w:rPr>
      </w:pPr>
      <w:r>
        <w:rPr>
          <w:rFonts w:eastAsia="Arial"/>
          <w:sz w:val="20"/>
          <w:szCs w:val="20"/>
        </w:rPr>
        <w:t>The</w:t>
      </w:r>
      <w:r w:rsidR="00D17D05" w:rsidRPr="0043505F">
        <w:rPr>
          <w:rFonts w:eastAsia="Arial"/>
          <w:sz w:val="20"/>
          <w:szCs w:val="20"/>
        </w:rPr>
        <w:t xml:space="preserve"> Datetime object may not contain all items so it can serve to preserve the date or time individually:</w:t>
      </w:r>
    </w:p>
    <w:p w14:paraId="13AFA2B5" w14:textId="77777777" w:rsidR="00205503" w:rsidRPr="0043505F" w:rsidRDefault="00205503" w:rsidP="00205503">
      <w:pPr>
        <w:pStyle w:val="Zdrojovykod-zlutyboxSynteastyl"/>
        <w:tabs>
          <w:tab w:val="left" w:pos="567"/>
        </w:tabs>
        <w:ind w:left="696" w:hanging="696"/>
      </w:pPr>
      <w:r w:rsidRPr="0043505F">
        <w:t>Datetime d = new Datetime("2005-11-31");</w:t>
      </w:r>
    </w:p>
    <w:p w14:paraId="5401A789" w14:textId="77777777" w:rsidR="00205503" w:rsidRPr="0043505F" w:rsidRDefault="00205503" w:rsidP="00205503">
      <w:pPr>
        <w:pStyle w:val="Zdrojovykod-zlutyboxSynteastyl"/>
        <w:tabs>
          <w:tab w:val="left" w:pos="567"/>
        </w:tabs>
        <w:ind w:left="696" w:hanging="696"/>
      </w:pPr>
      <w:r w:rsidRPr="0043505F">
        <w:t>Datetime t = new Datetime("14:34:07.234");</w:t>
      </w:r>
    </w:p>
    <w:p w14:paraId="5E850BEF" w14:textId="012A7D60" w:rsidR="00A74619" w:rsidRPr="0043505F" w:rsidRDefault="00A74619" w:rsidP="00A74619">
      <w:pPr>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A74619">
      <w:pPr>
        <w:pStyle w:val="Zdrojovykod-zlutyboxSynteastyl"/>
        <w:tabs>
          <w:tab w:val="left" w:pos="567"/>
        </w:tabs>
      </w:pPr>
      <w:r w:rsidRPr="0043505F">
        <w:t>Bytes bb = new Bytes(10); /* Cleaned array of 10 bytes */</w:t>
      </w:r>
    </w:p>
    <w:p w14:paraId="5A84E657" w14:textId="50C0621D"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0F2BB7">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0F2BB7" w:rsidRPr="00A234FA">
        <w:rPr>
          <w:lang w:bidi="en-GB"/>
        </w:rPr>
        <w:t>Bytes (array of bytes)</w:t>
      </w:r>
      <w:r w:rsidR="003550D2" w:rsidRPr="0043505F">
        <w:fldChar w:fldCharType="end"/>
      </w:r>
    </w:p>
    <w:p w14:paraId="378588D3" w14:textId="024810E3" w:rsidR="00205503" w:rsidRPr="0043505F" w:rsidRDefault="0055388D" w:rsidP="0055388D">
      <w:pPr>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205503">
      <w:pPr>
        <w:pStyle w:val="Zdrojovykod-zlutyboxSynteastyl"/>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205503">
      <w:pPr>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205503">
      <w:pPr>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056D0AC7" w:rsidR="00D6044C" w:rsidRPr="0043505F" w:rsidRDefault="00D6044C" w:rsidP="00D6044C">
      <w:pPr>
        <w:suppressAutoHyphens/>
        <w:spacing w:before="180"/>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205503">
      <w:pPr>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205503">
      <w:pPr>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F108A">
      <w:pPr>
        <w:pStyle w:val="Zdrojovykod-zlutyboxSynteastyl"/>
        <w:tabs>
          <w:tab w:val="left" w:pos="567"/>
        </w:tabs>
      </w:pPr>
      <w:r w:rsidRPr="0043505F">
        <w:t>&lt;xd:BNFGrammar xd:name="name"&gt;</w:t>
      </w:r>
    </w:p>
    <w:p w14:paraId="1165A9D1" w14:textId="77777777" w:rsidR="00BF108A" w:rsidRPr="0043505F" w:rsidRDefault="00BF108A" w:rsidP="00BF108A">
      <w:pPr>
        <w:pStyle w:val="Zdrojovykod-zlutyboxSynteastyl"/>
        <w:tabs>
          <w:tab w:val="left" w:pos="567"/>
        </w:tabs>
      </w:pPr>
      <w:r w:rsidRPr="0043505F">
        <w:t xml:space="preserve">  rule := ...</w:t>
      </w:r>
    </w:p>
    <w:p w14:paraId="043082AF" w14:textId="77777777" w:rsidR="00BF108A" w:rsidRPr="00E11233" w:rsidRDefault="00BF108A" w:rsidP="00BF108A">
      <w:pPr>
        <w:pStyle w:val="Zdrojovykod-zlutyboxSynteastyl"/>
        <w:tabs>
          <w:tab w:val="left" w:pos="567"/>
        </w:tabs>
        <w:rPr>
          <w:lang w:val="de-DE"/>
        </w:rPr>
      </w:pPr>
      <w:r w:rsidRPr="0043505F">
        <w:t xml:space="preserve">  </w:t>
      </w:r>
      <w:r w:rsidRPr="00E11233">
        <w:rPr>
          <w:lang w:val="de-DE"/>
        </w:rPr>
        <w:t>...</w:t>
      </w:r>
    </w:p>
    <w:p w14:paraId="54121930" w14:textId="77777777" w:rsidR="00BF108A" w:rsidRPr="00E11233" w:rsidRDefault="00BF108A" w:rsidP="00BF108A">
      <w:pPr>
        <w:pStyle w:val="Zdrojovykod-zlutyboxSynteastyl"/>
        <w:tabs>
          <w:tab w:val="left" w:pos="567"/>
        </w:tabs>
        <w:rPr>
          <w:lang w:val="de-DE"/>
        </w:rPr>
      </w:pPr>
      <w:r w:rsidRPr="00E11233">
        <w:rPr>
          <w:lang w:val="de-DE"/>
        </w:rPr>
        <w:t>&lt;/xd:BNFGrammar&gt;</w:t>
      </w:r>
    </w:p>
    <w:p w14:paraId="555D2752" w14:textId="7E0F0187"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0F2BB7">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0F2BB7" w:rsidRPr="000F2BB7">
        <w:rPr>
          <w:lang w:val="de-DE" w:bidi="en-GB"/>
        </w:rPr>
        <w:t>BNFGrammar (BNF grammars)</w:t>
      </w:r>
      <w:r w:rsidR="003550D2" w:rsidRPr="0043505F">
        <w:rPr>
          <w:rFonts w:cs="Calibri"/>
          <w:szCs w:val="16"/>
        </w:rPr>
        <w:fldChar w:fldCharType="end"/>
      </w:r>
      <w:r w:rsidR="003550D2" w:rsidRPr="00E11233">
        <w:rPr>
          <w:rFonts w:cs="Calibri"/>
          <w:szCs w:val="16"/>
          <w:lang w:val="de-DE"/>
        </w:rPr>
        <w:t>.</w:t>
      </w:r>
    </w:p>
    <w:p w14:paraId="71BA494E" w14:textId="22730FC7" w:rsidR="001D6395" w:rsidRPr="0043505F" w:rsidRDefault="001D6395" w:rsidP="00245518">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3550D2" w:rsidRPr="0043505F">
        <w:fldChar w:fldCharType="separate"/>
      </w:r>
      <w:r w:rsidR="000F2BB7">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3550D2" w:rsidRPr="0043505F">
        <w:fldChar w:fldCharType="separate"/>
      </w:r>
      <w:r w:rsidR="000F2BB7" w:rsidRPr="00FB3C69">
        <w:rPr>
          <w:lang w:bidi="en-GB"/>
        </w:rPr>
        <w:t>BNFRule (BNF grammar rules)</w:t>
      </w:r>
      <w:r w:rsidR="003550D2" w:rsidRPr="0043505F">
        <w:fldChar w:fldCharType="end"/>
      </w:r>
      <w:r w:rsidR="003550D2" w:rsidRPr="0043505F">
        <w:t>.</w:t>
      </w:r>
    </w:p>
    <w:p w14:paraId="129B3158" w14:textId="1BB7645D" w:rsidR="00205503" w:rsidRPr="0043505F" w:rsidRDefault="00205503" w:rsidP="00205503">
      <w:pPr>
        <w:pStyle w:val="Nadpis2"/>
      </w:pPr>
      <w:bookmarkStart w:id="367" w:name="_Toc126690250"/>
      <w:r w:rsidRPr="0043505F">
        <w:lastRenderedPageBreak/>
        <w:t>ParseResult</w:t>
      </w:r>
      <w:r w:rsidR="00330A89">
        <w:fldChar w:fldCharType="begin"/>
      </w:r>
      <w:r w:rsidR="00330A89">
        <w:instrText xml:space="preserve"> REF _Ref97304042 \r \h </w:instrText>
      </w:r>
      <w:r w:rsidR="00330A89">
        <w:fldChar w:fldCharType="separate"/>
      </w:r>
      <w:r w:rsidR="000F2BB7">
        <w:t>16.7.14</w:t>
      </w:r>
      <w:bookmarkEnd w:id="367"/>
      <w:r w:rsidR="00330A89">
        <w:fldChar w:fldCharType="end"/>
      </w:r>
    </w:p>
    <w:p w14:paraId="66C0C81F" w14:textId="013FCEEB" w:rsidR="000C6515" w:rsidRPr="0043505F" w:rsidRDefault="00856975" w:rsidP="000C6515">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330A89">
        <w:fldChar w:fldCharType="separate"/>
      </w:r>
      <w:r w:rsidR="000F2BB7">
        <w:t>16.7.14</w:t>
      </w:r>
      <w:r w:rsidR="00330A89">
        <w:fldChar w:fldCharType="end"/>
      </w:r>
      <w:r w:rsidR="00330A89">
        <w:t xml:space="preserve"> </w:t>
      </w:r>
      <w:r w:rsidR="00330A89">
        <w:fldChar w:fldCharType="begin"/>
      </w:r>
      <w:r w:rsidR="00330A89">
        <w:instrText xml:space="preserve"> REF _Ref97304084 \h </w:instrText>
      </w:r>
      <w:r w:rsidR="00330A89">
        <w:fldChar w:fldCharType="separate"/>
      </w:r>
      <w:r w:rsidR="000F2BB7"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0C6515">
      <w:pPr>
        <w:pStyle w:val="Zdrojovykod-zlutyboxSynteastyl"/>
        <w:tabs>
          <w:tab w:val="left" w:pos="567"/>
        </w:tabs>
      </w:pPr>
      <w:r w:rsidRPr="0043505F">
        <w:t>ParseResult p = new ParseResult("123");</w:t>
      </w:r>
    </w:p>
    <w:p w14:paraId="435BF5D5" w14:textId="77777777" w:rsidR="000C6515" w:rsidRPr="0043505F" w:rsidRDefault="000C6515" w:rsidP="000C6515">
      <w:pPr>
        <w:pStyle w:val="Zdrojovykod-zlutyboxSynteastyl"/>
        <w:tabs>
          <w:tab w:val="left" w:pos="567"/>
        </w:tabs>
      </w:pPr>
      <w:r w:rsidRPr="0043505F">
        <w:t>p.setValue(0d123);  /* set decimal value. */</w:t>
      </w:r>
    </w:p>
    <w:p w14:paraId="39F2BDE7" w14:textId="7A0A6D7C" w:rsidR="000C6515" w:rsidRPr="0043505F" w:rsidRDefault="000C6515" w:rsidP="000C6515">
      <w:pPr>
        <w:pStyle w:val="Zdrojovykod-zlutyboxSynteastyl"/>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0C6515">
      <w:pPr>
        <w:pStyle w:val="Zdrojovykod-zlutyboxSynteastyl"/>
        <w:tabs>
          <w:tab w:val="left" w:pos="567"/>
        </w:tabs>
      </w:pPr>
      <w:r w:rsidRPr="0043505F">
        <w:t>if (p.matches()) outln("OK");</w:t>
      </w:r>
    </w:p>
    <w:p w14:paraId="3D099CFB" w14:textId="77777777" w:rsidR="000C6515" w:rsidRPr="0043505F" w:rsidRDefault="000C6515" w:rsidP="000C6515">
      <w:pPr>
        <w:pStyle w:val="Zdrojovykod-zlutyboxSynteastyl"/>
        <w:tabs>
          <w:tab w:val="left" w:pos="567"/>
        </w:tabs>
      </w:pPr>
      <w:r w:rsidRPr="0043505F">
        <w:t>if (p.error()) outln("error");</w:t>
      </w:r>
    </w:p>
    <w:p w14:paraId="34D81430" w14:textId="7D173357" w:rsidR="000C6515" w:rsidRPr="0043505F" w:rsidRDefault="000C6515" w:rsidP="000C6515">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0C6515">
      <w:pPr>
        <w:pStyle w:val="Zdrojovykod-zlutyboxSynteastyl"/>
        <w:tabs>
          <w:tab w:val="left" w:pos="567"/>
        </w:tabs>
      </w:pPr>
      <w:r w:rsidRPr="0043505F">
        <w:t>String s = "12456.78";</w:t>
      </w:r>
    </w:p>
    <w:p w14:paraId="5A67943B" w14:textId="77777777" w:rsidR="000C6515" w:rsidRPr="0043505F" w:rsidRDefault="000C6515" w:rsidP="000C6515">
      <w:pPr>
        <w:pStyle w:val="Zdrojovykod-zlutyboxSynteastyl"/>
        <w:tabs>
          <w:tab w:val="left" w:pos="567"/>
        </w:tabs>
      </w:pPr>
      <w:r w:rsidRPr="0043505F">
        <w:t>ParseResult p = double(s); / * The type method with a string parameter performs check and conversion. * /</w:t>
      </w:r>
    </w:p>
    <w:p w14:paraId="52AE9292" w14:textId="77777777" w:rsidR="000C6515" w:rsidRPr="0043505F" w:rsidRDefault="000C6515" w:rsidP="000C6515">
      <w:pPr>
        <w:pStyle w:val="Zdrojovykod-zlutyboxSynteastyl"/>
        <w:tabs>
          <w:tab w:val="left" w:pos="567"/>
        </w:tabs>
      </w:pPr>
      <w:r w:rsidRPr="0043505F">
        <w:t>float x =  (p) ? (double) p.getValue() : $NaN; /* if error set Not a Number value. */</w:t>
      </w:r>
    </w:p>
    <w:p w14:paraId="0E39BD8A" w14:textId="77777777" w:rsidR="00716F7E" w:rsidRPr="0043505F" w:rsidRDefault="00716F7E" w:rsidP="002A3558">
      <w:pPr>
        <w:pStyle w:val="Nadpis2"/>
      </w:pPr>
      <w:bookmarkStart w:id="368" w:name="_Toc126690251"/>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8"/>
    </w:p>
    <w:p w14:paraId="58290A15" w14:textId="54123956" w:rsidR="00716F7E" w:rsidRPr="0043505F" w:rsidRDefault="00F60968" w:rsidP="00716F7E">
      <w:pPr>
        <w:suppressAutoHyphens/>
        <w:spacing w:before="180"/>
        <w:jc w:val="both"/>
        <w:rPr>
          <w:bCs/>
          <w:szCs w:val="16"/>
        </w:rPr>
      </w:pPr>
      <w:r w:rsidRPr="0043505F">
        <w:rPr>
          <w:bCs/>
          <w:szCs w:val="16"/>
        </w:rPr>
        <w:t xml:space="preserve">In the </w:t>
      </w:r>
      <w:r w:rsidR="00735ED2" w:rsidRPr="0043505F">
        <w:rPr>
          <w:bCs/>
          <w:szCs w:val="16"/>
        </w:rPr>
        <w:t>X-script</w:t>
      </w:r>
      <w:r w:rsidRPr="0043505F">
        <w:rPr>
          <w:bCs/>
          <w:szCs w:val="16"/>
        </w:rPr>
        <w:t xml:space="preserve"> of elements and attributes</w:t>
      </w:r>
      <w:r w:rsidR="000B7F6B" w:rsidRPr="0043505F">
        <w:rPr>
          <w:bCs/>
          <w:szCs w:val="16"/>
        </w:rPr>
        <w:t>,</w:t>
      </w:r>
      <w:r w:rsidRPr="0043505F">
        <w:rPr>
          <w:bCs/>
          <w:szCs w:val="16"/>
        </w:rPr>
        <w:t xml:space="preserve"> it is possible to express a reference to the attribute of the current element by writing "@ attribute_name".</w:t>
      </w:r>
      <w:r w:rsidR="00716F7E" w:rsidRPr="0043505F">
        <w:rPr>
          <w:bCs/>
          <w:szCs w:val="16"/>
        </w:rPr>
        <w:t xml:space="preserve"> </w:t>
      </w:r>
      <w:r w:rsidRPr="0043505F">
        <w:rPr>
          <w:bCs/>
          <w:szCs w:val="16"/>
        </w:rPr>
        <w:t>If this entry appears in a boolean expression, then the value is true if the attribute with that name exists, otherwise</w:t>
      </w:r>
      <w:r w:rsidR="000B7F6B" w:rsidRPr="0043505F">
        <w:rPr>
          <w:bCs/>
          <w:szCs w:val="16"/>
        </w:rPr>
        <w:t>,</w:t>
      </w:r>
      <w:r w:rsidRPr="0043505F">
        <w:rPr>
          <w:bCs/>
          <w:szCs w:val="16"/>
        </w:rPr>
        <w:t xml:space="preserve"> the value is false.</w:t>
      </w:r>
      <w:r w:rsidR="00716F7E" w:rsidRPr="0043505F">
        <w:rPr>
          <w:bCs/>
          <w:szCs w:val="16"/>
        </w:rPr>
        <w:t xml:space="preserve"> </w:t>
      </w:r>
      <w:r w:rsidRPr="0043505F">
        <w:rPr>
          <w:bCs/>
          <w:szCs w:val="16"/>
        </w:rPr>
        <w:t>If this entry is given in string expressions, the result is an attribute value or an empty string.</w:t>
      </w:r>
    </w:p>
    <w:p w14:paraId="3974B540" w14:textId="7E199633" w:rsidR="00716F7E" w:rsidRPr="0043505F" w:rsidRDefault="00716F7E" w:rsidP="00716F7E">
      <w:pPr>
        <w:pStyle w:val="Zdrojovykod-zlutyboxSynteastyl"/>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716F7E">
      <w:pPr>
        <w:pStyle w:val="Zdrojovykod-zlutyboxSynteastyl"/>
        <w:tabs>
          <w:tab w:val="left" w:pos="567"/>
        </w:tabs>
      </w:pPr>
      <w:r w:rsidRPr="0043505F">
        <w:t xml:space="preserve">   a = "optional string" b = "optional string" c = "optional int" ... </w:t>
      </w:r>
    </w:p>
    <w:p w14:paraId="16C21F3B" w14:textId="302BA001" w:rsidR="00716F7E" w:rsidRPr="0043505F" w:rsidRDefault="00C20687" w:rsidP="00716F7E">
      <w:pPr>
        <w:suppressAutoHyphens/>
        <w:spacing w:before="180"/>
        <w:rPr>
          <w:szCs w:val="16"/>
        </w:rPr>
      </w:pPr>
      <w:r w:rsidRPr="0043505F">
        <w:rPr>
          <w:bCs/>
          <w:szCs w:val="16"/>
        </w:rPr>
        <w:t xml:space="preserve">The result of the "match" section will be true only if there </w:t>
      </w:r>
      <w:r w:rsidR="005F7163">
        <w:t xml:space="preserve">are present </w:t>
      </w:r>
      <w:r w:rsidRPr="0043505F">
        <w:rPr>
          <w:bCs/>
          <w:szCs w:val="16"/>
        </w:rPr>
        <w:t>both "a" and "b" attributes, or the "c" attribute</w:t>
      </w:r>
      <w:r w:rsidR="005F7163">
        <w:t>, in the “A” element.</w:t>
      </w:r>
    </w:p>
    <w:p w14:paraId="3034D87A" w14:textId="77777777" w:rsidR="002A3558" w:rsidRPr="00E060F7" w:rsidRDefault="00406AE1" w:rsidP="002A3558">
      <w:pPr>
        <w:pStyle w:val="Nadpis2"/>
      </w:pPr>
      <w:bookmarkStart w:id="369" w:name="_Toc126690252"/>
      <w:r>
        <w:t>Named</w:t>
      </w:r>
      <w:r w:rsidR="002A3558" w:rsidRPr="00E060F7">
        <w:t xml:space="preserve"> </w:t>
      </w:r>
      <w:r>
        <w:t>Value</w:t>
      </w:r>
      <w:bookmarkEnd w:id="369"/>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D84C56">
      <w:pPr>
        <w:pStyle w:val="OdstavecSynteastyl"/>
      </w:pPr>
      <w:r>
        <w:t>The n</w:t>
      </w:r>
      <w:r w:rsidR="0065241A" w:rsidRPr="0065241A">
        <w:t>amed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65241A">
      <w:pPr>
        <w:pStyle w:val="Zdrojovykod-zlutyboxSynteastyl"/>
        <w:tabs>
          <w:tab w:val="left" w:pos="567"/>
        </w:tabs>
      </w:pPr>
      <w:r>
        <w:t>NamedValue x = new NamedValue("abc", 123);</w:t>
      </w:r>
    </w:p>
    <w:p w14:paraId="7C2675E3" w14:textId="77777777" w:rsidR="0065241A" w:rsidRDefault="0065241A" w:rsidP="0065241A">
      <w:pPr>
        <w:pStyle w:val="Zdrojovykod-zlutyboxSynteastyl"/>
        <w:tabs>
          <w:tab w:val="left" w:pos="567"/>
        </w:tabs>
      </w:pPr>
      <w:r>
        <w:t>int i = (int) x.</w:t>
      </w:r>
      <w:r w:rsidRPr="00A119A9">
        <w:t>getValue</w:t>
      </w:r>
      <w:r>
        <w:t>();</w:t>
      </w:r>
    </w:p>
    <w:p w14:paraId="6A8587B0" w14:textId="77777777" w:rsidR="0065241A" w:rsidRPr="00A119A9" w:rsidRDefault="0065241A" w:rsidP="0065241A">
      <w:pPr>
        <w:pStyle w:val="Zdrojovykod-zlutyboxSynteastyl"/>
        <w:tabs>
          <w:tab w:val="left" w:pos="567"/>
        </w:tabs>
      </w:pPr>
      <w:r>
        <w:t>String s = x.</w:t>
      </w:r>
      <w:r w:rsidRPr="00A119A9">
        <w:t>get</w:t>
      </w:r>
      <w:r>
        <w:t>Nam</w:t>
      </w:r>
      <w:r w:rsidRPr="00A119A9">
        <w:t>e</w:t>
      </w:r>
      <w:r>
        <w:t>();</w:t>
      </w:r>
    </w:p>
    <w:p w14:paraId="1FB35F74" w14:textId="77777777" w:rsidR="0065241A" w:rsidRDefault="0065241A" w:rsidP="0065241A">
      <w:pPr>
        <w:pStyle w:val="Zdrojovykod-zlutyboxSynteastyl"/>
        <w:tabs>
          <w:tab w:val="left" w:pos="567"/>
        </w:tabs>
      </w:pPr>
      <w:r>
        <w:t>x.setValue("xxx");</w:t>
      </w:r>
    </w:p>
    <w:p w14:paraId="3F61A9ED" w14:textId="77777777" w:rsidR="0065241A" w:rsidRPr="00A119A9" w:rsidRDefault="0065241A" w:rsidP="0065241A">
      <w:pPr>
        <w:pStyle w:val="Zdrojovykod-zlutyboxSynteastyl"/>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D84C56">
      <w:pPr>
        <w:pStyle w:val="Nadpis2"/>
      </w:pPr>
      <w:bookmarkStart w:id="370" w:name="_Ref353374165"/>
      <w:bookmarkStart w:id="371" w:name="_Toc354676916"/>
      <w:bookmarkStart w:id="372" w:name="_Ref535160240"/>
      <w:bookmarkStart w:id="373" w:name="_Toc126690253"/>
      <w:r w:rsidRPr="00E060F7">
        <w:t>Cont</w:t>
      </w:r>
      <w:bookmarkEnd w:id="370"/>
      <w:bookmarkEnd w:id="371"/>
      <w:r w:rsidR="002A3558">
        <w:t>ainer</w:t>
      </w:r>
      <w:bookmarkEnd w:id="372"/>
      <w:bookmarkEnd w:id="373"/>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702561CD"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 xml:space="preserve">Each unnamed item is then indexed and each named item is </w:t>
      </w:r>
      <w:r w:rsidRPr="00B10F83">
        <w:rPr>
          <w:rFonts w:cs="Calibri"/>
        </w:rPr>
        <w:lastRenderedPageBreak/>
        <w:t>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78CFEEB8"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0F2BB7">
        <w:t>5.5.1</w:t>
      </w:r>
      <w:r w:rsidR="00F93826" w:rsidRPr="00436349">
        <w:fldChar w:fldCharType="end"/>
      </w:r>
      <w:r w:rsidRPr="00436349">
        <w:t>.</w:t>
      </w:r>
    </w:p>
    <w:p w14:paraId="6A307318" w14:textId="75FAC8CF"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0F2BB7">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0F2BB7" w:rsidRPr="00DE242A">
        <w:t>Work</w:t>
      </w:r>
      <w:r w:rsidR="000F2BB7">
        <w:t>ing</w:t>
      </w:r>
      <w:r w:rsidR="000F2BB7" w:rsidRPr="00DE242A">
        <w:t xml:space="preserve"> with Container in </w:t>
      </w:r>
      <w:r w:rsidR="000F2BB7">
        <w:t>X-script</w:t>
      </w:r>
      <w:r w:rsidR="000F2BB7" w:rsidRPr="00DE242A">
        <w:t>.</w:t>
      </w:r>
      <w:r w:rsidR="00F93826">
        <w:fldChar w:fldCharType="end"/>
      </w:r>
    </w:p>
    <w:p w14:paraId="5FBC5162" w14:textId="6B13F28C"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0F2BB7">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0F2BB7" w:rsidRPr="00E060F7">
        <w:t>Cont</w:t>
      </w:r>
      <w:r w:rsidR="000F2BB7">
        <w:t>ainer</w:t>
      </w:r>
      <w:r w:rsidR="000F2BB7" w:rsidRPr="00E060F7">
        <w:t xml:space="preserve"> </w:t>
      </w:r>
      <w:r w:rsidR="000F2BB7">
        <w:t>in</w:t>
      </w:r>
      <w:r w:rsidR="000F2BB7" w:rsidRPr="00E060F7">
        <w:t> extern</w:t>
      </w:r>
      <w:r w:rsidR="000F2BB7">
        <w:t>al Java</w:t>
      </w:r>
      <w:r w:rsidR="000F2BB7" w:rsidRPr="00E060F7">
        <w:t xml:space="preserve"> met</w:t>
      </w:r>
      <w:r w:rsidR="000F2BB7">
        <w:t>h</w:t>
      </w:r>
      <w:r w:rsidR="000F2BB7" w:rsidRPr="00E060F7">
        <w:t>od</w:t>
      </w:r>
      <w:r w:rsidR="00F93826">
        <w:fldChar w:fldCharType="end"/>
      </w:r>
    </w:p>
    <w:p w14:paraId="568B0B7F" w14:textId="4A1D5539" w:rsidR="00D84C56" w:rsidRPr="00E060F7" w:rsidRDefault="00AC058A" w:rsidP="00D84C56">
      <w:pPr>
        <w:pStyle w:val="OdstavecSynteastyl"/>
      </w:pPr>
      <w:r>
        <w:rPr>
          <w:noProof/>
          <w:lang w:val="cs-CZ" w:eastAsia="cs-CZ"/>
        </w:rPr>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0F2BB7">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0F2BB7">
        <w:t xml:space="preserve">Construction Mode of </w:t>
      </w:r>
      <w:r w:rsidR="000F2BB7" w:rsidRPr="00E060F7">
        <w:t>X-defini</w:t>
      </w:r>
      <w:r w:rsidR="000F2BB7">
        <w:t>tion</w:t>
      </w:r>
      <w:r w:rsidR="00F93826">
        <w:fldChar w:fldCharType="end"/>
      </w:r>
    </w:p>
    <w:p w14:paraId="2F44DA62" w14:textId="47B057B4"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0F2BB7">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0F2BB7">
        <w:t>Using of X</w:t>
      </w:r>
      <w:r w:rsidR="000F2BB7">
        <w:noBreakHyphen/>
        <w:t>definitions in Java code</w:t>
      </w:r>
      <w:r w:rsidR="00F93826">
        <w:fldChar w:fldCharType="end"/>
      </w:r>
    </w:p>
    <w:p w14:paraId="7F7AB3DF" w14:textId="218C1EA0"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0F2BB7">
        <w:t>16.2</w:t>
      </w:r>
      <w:r w:rsidR="00EF650E" w:rsidRPr="00E060F7">
        <w:fldChar w:fldCharType="end"/>
      </w:r>
    </w:p>
    <w:p w14:paraId="21535CC9" w14:textId="77777777" w:rsidR="00D84C56" w:rsidRPr="00E060F7" w:rsidRDefault="00DE242A" w:rsidP="00BF0138">
      <w:pPr>
        <w:pStyle w:val="Nadpis3"/>
      </w:pPr>
      <w:bookmarkStart w:id="374" w:name="_Ref497151843"/>
      <w:bookmarkStart w:id="375" w:name="_Ref497151850"/>
      <w:bookmarkStart w:id="376" w:name="_Toc126690254"/>
      <w:r w:rsidRPr="00DE242A">
        <w:t>Work</w:t>
      </w:r>
      <w:r w:rsidR="00E2784E">
        <w:t>ing</w:t>
      </w:r>
      <w:r w:rsidRPr="00DE242A">
        <w:t xml:space="preserve"> with Container in </w:t>
      </w:r>
      <w:r w:rsidR="00735ED2">
        <w:t>X-script</w:t>
      </w:r>
      <w:r w:rsidRPr="00DE242A">
        <w:t>.</w:t>
      </w:r>
      <w:bookmarkEnd w:id="374"/>
      <w:bookmarkEnd w:id="375"/>
      <w:bookmarkEnd w:id="376"/>
    </w:p>
    <w:p w14:paraId="161B5EB8" w14:textId="24502503"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0B7F6B">
        <w:t>,</w:t>
      </w:r>
      <w:r w:rsidR="000E475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E2784E">
      <w:pPr>
        <w:pStyle w:val="Zdrojovykod-zlutyboxSynteastyl"/>
        <w:tabs>
          <w:tab w:val="left" w:pos="567"/>
        </w:tabs>
      </w:pPr>
      <w:r>
        <w:t>Container measurements = [%locality = "Prague", %value="temperature", 11.3, 12.9, 15, 10.5 8.7];</w:t>
      </w:r>
    </w:p>
    <w:p w14:paraId="24633E93" w14:textId="77777777" w:rsidR="00E2784E" w:rsidRPr="006D4197" w:rsidRDefault="00E2784E" w:rsidP="00E2784E">
      <w:pPr>
        <w:pStyle w:val="Zdrojovykod-zlutyboxSynteastyl"/>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7B4DFCE6"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0F2BB7">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0F2BB7" w:rsidRPr="00B53857">
        <w:rPr>
          <w:lang w:bidi="en-GB"/>
        </w:rPr>
        <w:t>M</w:t>
      </w:r>
      <w:r w:rsidR="000F2BB7" w:rsidRPr="00B53857">
        <w:rPr>
          <w:rFonts w:eastAsia="Calibri"/>
          <w:lang w:bidi="en-GB"/>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21A38C1" w14:textId="77777777" w:rsidR="00D84C56" w:rsidRPr="00E060F7" w:rsidRDefault="00D84C56" w:rsidP="00D84C56">
      <w:pPr>
        <w:pStyle w:val="OdstavecSynteastyl"/>
        <w:keepNext/>
        <w:keepLines/>
      </w:pPr>
      <w:r w:rsidRPr="00E060F7">
        <w:lastRenderedPageBreak/>
        <w:t xml:space="preserve">a) </w:t>
      </w:r>
      <w:r w:rsidR="0095233B" w:rsidRPr="0095233B">
        <w:t>Container created by the constructor:</w:t>
      </w:r>
    </w:p>
    <w:p w14:paraId="13000FF2" w14:textId="77777777" w:rsidR="00D84C56" w:rsidRPr="00E060F7" w:rsidRDefault="00D84C56" w:rsidP="00D84C56">
      <w:pPr>
        <w:pStyle w:val="Zdrojovykod-zlutyboxSynteastyl"/>
        <w:keepLines/>
        <w:rPr>
          <w:color w:val="0070C0"/>
        </w:rPr>
      </w:pPr>
      <w:r w:rsidRPr="00E060F7">
        <w:rPr>
          <w:color w:val="0070C0"/>
        </w:rPr>
        <w:t>&lt;xd:declaration&gt;</w:t>
      </w:r>
    </w:p>
    <w:p w14:paraId="04706380" w14:textId="77777777" w:rsidR="00D84C56" w:rsidRPr="00E060F7" w:rsidRDefault="00D84C56" w:rsidP="00D84C56">
      <w:pPr>
        <w:pStyle w:val="Zdrojovykod-zlutyboxSynteastyl"/>
        <w:keepLines/>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D84C56">
      <w:pPr>
        <w:pStyle w:val="Zdrojovykod-zlutyboxSynteastyl"/>
        <w:keepLines/>
        <w:tabs>
          <w:tab w:val="left" w:pos="284"/>
        </w:tabs>
      </w:pPr>
    </w:p>
    <w:p w14:paraId="03F1DB74" w14:textId="77777777" w:rsidR="00D84C56" w:rsidRPr="00E060F7" w:rsidRDefault="00D84C56" w:rsidP="00D84C56">
      <w:pPr>
        <w:pStyle w:val="Zdrojovykod-zlutyboxSynteastyl"/>
        <w:keepLines/>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D84C56">
      <w:pPr>
        <w:pStyle w:val="Zdrojovykod-zlutyboxSynteastyl"/>
        <w:keepLines/>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D84C56">
      <w:pPr>
        <w:pStyle w:val="Zdrojovykod-zlutyboxSynteastyl"/>
        <w:keepLines/>
        <w:tabs>
          <w:tab w:val="left" w:pos="284"/>
          <w:tab w:val="left" w:pos="567"/>
        </w:tabs>
      </w:pPr>
      <w:r w:rsidRPr="00E060F7">
        <w:tab/>
      </w:r>
      <w:r w:rsidRPr="00E060F7">
        <w:tab/>
        <w:t>return "1B23456";</w:t>
      </w:r>
    </w:p>
    <w:p w14:paraId="36C7D844" w14:textId="77777777" w:rsidR="00D84C56" w:rsidRPr="00E060F7" w:rsidRDefault="00D84C56" w:rsidP="00D84C56">
      <w:pPr>
        <w:pStyle w:val="Zdrojovykod-zlutyboxSynteastyl"/>
        <w:keepLines/>
        <w:tabs>
          <w:tab w:val="left" w:pos="284"/>
        </w:tabs>
      </w:pPr>
      <w:r w:rsidRPr="00E060F7">
        <w:tab/>
        <w:t>}</w:t>
      </w:r>
    </w:p>
    <w:p w14:paraId="2BC07DC0" w14:textId="77777777" w:rsidR="00D84C56" w:rsidRPr="00E060F7" w:rsidRDefault="00D84C56" w:rsidP="00D84C56">
      <w:pPr>
        <w:pStyle w:val="Zdrojovykod-zlutyboxSynteastyl"/>
        <w:keepLines/>
        <w:tabs>
          <w:tab w:val="left" w:pos="284"/>
        </w:tabs>
      </w:pPr>
    </w:p>
    <w:p w14:paraId="12A4E873" w14:textId="77777777" w:rsidR="00D84C56" w:rsidRPr="00E060F7" w:rsidRDefault="00D84C56" w:rsidP="00D84C56">
      <w:pPr>
        <w:pStyle w:val="Zdrojovykod-zlutyboxSynteastyl"/>
        <w:keepLines/>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D84C56">
      <w:pPr>
        <w:pStyle w:val="Zdrojovykod-zlutyboxSynteastyl"/>
        <w:keepLines/>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D84C56">
      <w:pPr>
        <w:pStyle w:val="Zdrojovykod-zlutyboxSynteastyl"/>
        <w:keepLines/>
        <w:tabs>
          <w:tab w:val="left" w:pos="567"/>
        </w:tabs>
      </w:pPr>
      <w:r>
        <w:tab/>
        <w:t xml:space="preserve">%id      </w:t>
      </w:r>
      <w:r w:rsidR="00D84C56" w:rsidRPr="00E060F7">
        <w:t>= "00123",</w:t>
      </w:r>
    </w:p>
    <w:p w14:paraId="43AEF790" w14:textId="77777777" w:rsidR="00D84C56" w:rsidRPr="00E060F7" w:rsidRDefault="00D84C56" w:rsidP="00D84C56">
      <w:pPr>
        <w:pStyle w:val="Zdrojovykod-zlutyboxSynteastyl"/>
        <w:keepLines/>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D84C56">
      <w:pPr>
        <w:pStyle w:val="Zdrojovykod-zlutyboxSynteastyl"/>
        <w:keepLines/>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D84C56">
      <w:pPr>
        <w:pStyle w:val="Zdrojovykod-zlutyboxSynteastyl"/>
        <w:keepLines/>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D84C56">
      <w:pPr>
        <w:pStyle w:val="Zdrojovykod-zlutyboxSynteastyl"/>
        <w:keepLines/>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D84C56">
      <w:pPr>
        <w:pStyle w:val="Zdrojovykod-zlutyboxSynteastyl"/>
        <w:keepLines/>
        <w:tabs>
          <w:tab w:val="left" w:pos="567"/>
        </w:tabs>
        <w:rPr>
          <w:color w:val="808080"/>
        </w:rPr>
      </w:pPr>
      <w:r w:rsidRPr="00E060F7">
        <w:rPr>
          <w:color w:val="808080"/>
        </w:rPr>
        <w:tab/>
      </w:r>
    </w:p>
    <w:p w14:paraId="58E67C1F" w14:textId="77777777" w:rsidR="00D84C56" w:rsidRPr="00E060F7" w:rsidRDefault="00D84C56" w:rsidP="00D84C56">
      <w:pPr>
        <w:pStyle w:val="Zdrojovykod-zlutyboxSynteastyl"/>
        <w:keepLines/>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D84C56">
      <w:pPr>
        <w:pStyle w:val="Zdrojovykod-zlutyboxSynteastyl"/>
        <w:keepLines/>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D84C56">
      <w:pPr>
        <w:pStyle w:val="Zdrojovykod-zlutyboxSynteastyl"/>
        <w:keepLines/>
        <w:tabs>
          <w:tab w:val="left" w:pos="567"/>
        </w:tabs>
      </w:pPr>
      <w:r w:rsidRPr="00E060F7">
        <w:tab/>
        <w:t>],</w:t>
      </w:r>
    </w:p>
    <w:p w14:paraId="2648383D" w14:textId="77777777" w:rsidR="00D84C56" w:rsidRPr="00E060F7" w:rsidRDefault="00D84C56" w:rsidP="00D84C56">
      <w:pPr>
        <w:pStyle w:val="Zdrojovykod-zlutyboxSynteastyl"/>
        <w:keepLines/>
        <w:tabs>
          <w:tab w:val="left" w:pos="567"/>
        </w:tabs>
      </w:pPr>
      <w:r w:rsidRPr="00E060F7">
        <w:rPr>
          <w:color w:val="000000"/>
        </w:rPr>
        <w:tab/>
        <w:t>[</w:t>
      </w:r>
    </w:p>
    <w:p w14:paraId="3BA2418C" w14:textId="77777777" w:rsidR="00D84C56" w:rsidRPr="00E060F7" w:rsidRDefault="00D84C56" w:rsidP="00D84C56">
      <w:pPr>
        <w:pStyle w:val="Zdrojovykod-zlutyboxSynteastyl"/>
        <w:keepLines/>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D84C56">
      <w:pPr>
        <w:pStyle w:val="Zdrojovykod-zlutyboxSynteastyl"/>
        <w:keepLines/>
        <w:tabs>
          <w:tab w:val="left" w:pos="567"/>
        </w:tabs>
      </w:pPr>
      <w:r w:rsidRPr="00E060F7">
        <w:tab/>
        <w:t>]</w:t>
      </w:r>
    </w:p>
    <w:p w14:paraId="16239F06" w14:textId="77777777" w:rsidR="00D84C56" w:rsidRPr="00E060F7" w:rsidRDefault="00D84C56" w:rsidP="00D84C56">
      <w:pPr>
        <w:pStyle w:val="Zdrojovykod-zlutyboxSynteastyl"/>
        <w:keepLines/>
        <w:tabs>
          <w:tab w:val="left" w:pos="284"/>
        </w:tabs>
      </w:pPr>
      <w:r w:rsidRPr="00E060F7">
        <w:tab/>
        <w:t>];</w:t>
      </w:r>
    </w:p>
    <w:p w14:paraId="6F985EAD" w14:textId="77777777" w:rsidR="00D84C56" w:rsidRPr="0013407E" w:rsidRDefault="00D84C56" w:rsidP="00D84C56">
      <w:pPr>
        <w:pStyle w:val="Zdrojovykod-zlutyboxSynteastyl"/>
        <w:keepLines/>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D84C56">
      <w:pPr>
        <w:pStyle w:val="Zdrojovykod-zlutyboxSynteastyl"/>
        <w:keepLines/>
        <w:rPr>
          <w:color w:val="0070C0"/>
        </w:rPr>
      </w:pPr>
      <w:r w:rsidRPr="00E060F7">
        <w:rPr>
          <w:color w:val="0070C0"/>
        </w:rPr>
        <w:t>&lt;xd:declaration&gt;</w:t>
      </w:r>
    </w:p>
    <w:p w14:paraId="533CACB5" w14:textId="77777777" w:rsidR="00D84C56" w:rsidRPr="00E060F7" w:rsidRDefault="00D84C56" w:rsidP="00D84C56">
      <w:pPr>
        <w:pStyle w:val="Zdrojovykod-zlutyboxSynteastyl"/>
        <w:keepLines/>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D84C56">
      <w:pPr>
        <w:pStyle w:val="Zdrojovykod-zlutyboxSynteastyl"/>
        <w:keepLines/>
        <w:tabs>
          <w:tab w:val="left" w:pos="284"/>
        </w:tabs>
      </w:pPr>
    </w:p>
    <w:p w14:paraId="6215B030" w14:textId="77777777" w:rsidR="0095233B" w:rsidRPr="00E060F7" w:rsidRDefault="0095233B" w:rsidP="0095233B">
      <w:pPr>
        <w:pStyle w:val="Zdrojovykod-zlutyboxSynteastyl"/>
        <w:keepLines/>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D84C56">
      <w:pPr>
        <w:pStyle w:val="Zdrojovykod-zlutyboxSynteastyl"/>
        <w:keepLines/>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D84C56">
      <w:pPr>
        <w:pStyle w:val="Zdrojovykod-zlutyboxSynteastyl"/>
        <w:keepLines/>
        <w:tabs>
          <w:tab w:val="left" w:pos="284"/>
          <w:tab w:val="left" w:pos="567"/>
        </w:tabs>
      </w:pPr>
      <w:r w:rsidRPr="00E060F7">
        <w:tab/>
      </w:r>
      <w:r w:rsidRPr="00E060F7">
        <w:tab/>
        <w:t>return "1B23456";</w:t>
      </w:r>
    </w:p>
    <w:p w14:paraId="16FD908B" w14:textId="77777777" w:rsidR="00D84C56" w:rsidRPr="00E060F7" w:rsidRDefault="00D84C56" w:rsidP="00D84C56">
      <w:pPr>
        <w:pStyle w:val="Zdrojovykod-zlutyboxSynteastyl"/>
        <w:keepLines/>
        <w:tabs>
          <w:tab w:val="left" w:pos="284"/>
          <w:tab w:val="left" w:pos="567"/>
        </w:tabs>
      </w:pPr>
      <w:r w:rsidRPr="00E060F7">
        <w:tab/>
        <w:t>}</w:t>
      </w:r>
    </w:p>
    <w:p w14:paraId="189EEC94" w14:textId="77777777" w:rsidR="00D84C56" w:rsidRPr="00E060F7" w:rsidRDefault="00D84C56" w:rsidP="00D84C56">
      <w:pPr>
        <w:pStyle w:val="Zdrojovykod-zlutyboxSynteastyl"/>
        <w:keepLines/>
        <w:tabs>
          <w:tab w:val="left" w:pos="284"/>
          <w:tab w:val="left" w:pos="567"/>
        </w:tabs>
      </w:pPr>
    </w:p>
    <w:p w14:paraId="23E6B991" w14:textId="77777777" w:rsidR="00D84C56" w:rsidRPr="00E060F7" w:rsidRDefault="00D84C56" w:rsidP="00D84C56">
      <w:pPr>
        <w:pStyle w:val="Zdrojovykod-zlutyboxSynteastyl"/>
        <w:keepLines/>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D84C56">
      <w:pPr>
        <w:pStyle w:val="Zdrojovykod-zlutyboxSynteastyl"/>
        <w:keepLines/>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D84C56">
      <w:pPr>
        <w:pStyle w:val="Zdrojovykod-zlutyboxSynteastyl"/>
        <w:keepLines/>
        <w:tabs>
          <w:tab w:val="left" w:pos="284"/>
        </w:tabs>
      </w:pPr>
    </w:p>
    <w:p w14:paraId="154F2A76" w14:textId="77777777" w:rsidR="00D84C56" w:rsidRPr="00E060F7" w:rsidRDefault="00D84C56" w:rsidP="00D84C56">
      <w:pPr>
        <w:pStyle w:val="Zdrojovykod-zlutyboxSynteastyl"/>
        <w:keepLines/>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D84C56">
      <w:pPr>
        <w:pStyle w:val="Zdrojovykod-zlutyboxSynteastyl"/>
        <w:keepLines/>
        <w:tabs>
          <w:tab w:val="left" w:pos="284"/>
        </w:tabs>
      </w:pPr>
    </w:p>
    <w:p w14:paraId="11695FCB" w14:textId="77777777" w:rsidR="00D84C56" w:rsidRPr="00E060F7" w:rsidRDefault="00D84C56" w:rsidP="00D84C56">
      <w:pPr>
        <w:pStyle w:val="Zdrojovykod-zlutyboxSynteastyl"/>
        <w:keepLines/>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13407E">
      <w:pPr>
        <w:pStyle w:val="Zdrojovykod-zlutyboxSynteastyl"/>
        <w:keepLines/>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D84C56">
      <w:pPr>
        <w:pStyle w:val="Zdrojovykod-zlutyboxSynteastyl"/>
        <w:keepLines/>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D84C56">
      <w:pPr>
        <w:pStyle w:val="Zdrojovykod-zlutyboxSynteastyl"/>
        <w:keepLines/>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D84C56">
      <w:pPr>
        <w:pStyle w:val="Zdrojovykod-zlutyboxSynteastyl"/>
        <w:keepLines/>
        <w:tabs>
          <w:tab w:val="left" w:pos="284"/>
        </w:tabs>
      </w:pPr>
    </w:p>
    <w:p w14:paraId="032F6355" w14:textId="77777777" w:rsidR="00D84C56" w:rsidRPr="00E060F7" w:rsidRDefault="00D84C56" w:rsidP="00D84C56">
      <w:pPr>
        <w:pStyle w:val="Zdrojovykod-zlutyboxSynteastyl"/>
        <w:keepLines/>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D84C56">
      <w:pPr>
        <w:pStyle w:val="Zdrojovykod-zlutyboxSynteastyl"/>
        <w:keepLines/>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8D318F">
      <w:pPr>
        <w:pStyle w:val="Zdrojovykod-zlutyboxSynteastyl"/>
        <w:keepLines/>
        <w:tabs>
          <w:tab w:val="left" w:pos="567"/>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65C41570"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0F2BB7">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0F2BB7" w:rsidRPr="00E060F7">
        <w:t>Cont</w:t>
      </w:r>
      <w:r w:rsidR="000F2BB7">
        <w:t>ainer</w:t>
      </w:r>
      <w:r w:rsidR="000F2BB7" w:rsidRPr="00E060F7">
        <w:t xml:space="preserve"> </w:t>
      </w:r>
      <w:r w:rsidR="000F2BB7">
        <w:t>in</w:t>
      </w:r>
      <w:r w:rsidR="000F2BB7" w:rsidRPr="00E060F7">
        <w:t> extern</w:t>
      </w:r>
      <w:r w:rsidR="000F2BB7">
        <w:t>al Java</w:t>
      </w:r>
      <w:r w:rsidR="000F2BB7" w:rsidRPr="00E060F7">
        <w:t xml:space="preserve"> met</w:t>
      </w:r>
      <w:r w:rsidR="000F2BB7">
        <w:t>h</w:t>
      </w:r>
      <w:r w:rsidR="000F2BB7" w:rsidRPr="00E060F7">
        <w:t>od</w:t>
      </w:r>
      <w:r w:rsidR="00F93826">
        <w:fldChar w:fldCharType="end"/>
      </w:r>
    </w:p>
    <w:p w14:paraId="6C004E27" w14:textId="77777777" w:rsidR="00D84C56" w:rsidRPr="00E060F7" w:rsidRDefault="00D84C56" w:rsidP="00BF0138">
      <w:pPr>
        <w:pStyle w:val="Nadpis3"/>
      </w:pPr>
      <w:bookmarkStart w:id="377" w:name="_Ref353533027"/>
      <w:bookmarkStart w:id="378" w:name="_Toc354676918"/>
      <w:bookmarkStart w:id="379" w:name="_Toc126690255"/>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77"/>
      <w:bookmarkEnd w:id="378"/>
      <w:bookmarkEnd w:id="379"/>
    </w:p>
    <w:p w14:paraId="62C31498" w14:textId="1CAACF1A"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0F2BB7">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0F2BB7" w:rsidRPr="00DE242A">
        <w:t>Work</w:t>
      </w:r>
      <w:r w:rsidR="000F2BB7">
        <w:t>ing</w:t>
      </w:r>
      <w:r w:rsidR="000F2BB7" w:rsidRPr="00DE242A">
        <w:t xml:space="preserve"> with Container in </w:t>
      </w:r>
      <w:r w:rsidR="000F2BB7">
        <w:t>X-script</w:t>
      </w:r>
      <w:r w:rsidR="000F2BB7"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createXDContainer" method in the 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C56540">
      <w:pPr>
        <w:pStyle w:val="Zdrojovykod-zlutyboxSynteastyl"/>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C56540">
      <w:pPr>
        <w:pStyle w:val="Zdrojovykod-zlutyboxSynteastyl"/>
      </w:pPr>
    </w:p>
    <w:p w14:paraId="5F716A70" w14:textId="77777777" w:rsidR="00C56540" w:rsidRPr="00843228" w:rsidRDefault="00C56540" w:rsidP="00C56540">
      <w:pPr>
        <w:pStyle w:val="Zdrojovykod-zlutyboxSynteastyl"/>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C56540">
      <w:pPr>
        <w:pStyle w:val="Zdrojovykod-zlutyboxSynteastyl"/>
        <w:keepNext w:val="0"/>
        <w:tabs>
          <w:tab w:val="left" w:pos="284"/>
          <w:tab w:val="left" w:pos="567"/>
          <w:tab w:val="left" w:pos="851"/>
        </w:tabs>
      </w:pPr>
      <w:r w:rsidRPr="00843228">
        <w:tab/>
      </w:r>
    </w:p>
    <w:p w14:paraId="1D953154" w14:textId="77777777" w:rsidR="008A4F68" w:rsidRPr="00843228" w:rsidRDefault="008A4F68" w:rsidP="00C56540">
      <w:pPr>
        <w:pStyle w:val="Zdrojovykod-zlutyboxSynteastyl"/>
        <w:keepNext w:val="0"/>
        <w:tabs>
          <w:tab w:val="left" w:pos="284"/>
          <w:tab w:val="left" w:pos="567"/>
          <w:tab w:val="left" w:pos="851"/>
        </w:tabs>
      </w:pPr>
      <w:r>
        <w:t xml:space="preserve">    /** Return Container with Accident. */</w:t>
      </w:r>
    </w:p>
    <w:p w14:paraId="7F921EDB" w14:textId="77777777" w:rsidR="00C56540" w:rsidRDefault="00C56540" w:rsidP="00C56540">
      <w:pPr>
        <w:pStyle w:val="Zdrojovykod-zlutyboxSynteastyl"/>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C56540">
      <w:pPr>
        <w:pStyle w:val="Zdrojovykod-zlutyboxSynteastyl"/>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C56540">
      <w:pPr>
        <w:pStyle w:val="Zdrojovykod-zlutyboxSynteastyl"/>
        <w:keepLines/>
        <w:tabs>
          <w:tab w:val="left" w:pos="284"/>
          <w:tab w:val="left" w:pos="567"/>
          <w:tab w:val="left" w:pos="851"/>
        </w:tabs>
      </w:pPr>
      <w:r>
        <w:tab/>
      </w:r>
      <w:r>
        <w:tab/>
        <w:t>/* Prepare Container with one string item. */</w:t>
      </w:r>
    </w:p>
    <w:p w14:paraId="7FBAE989" w14:textId="77777777" w:rsidR="00C56540" w:rsidRPr="00B12F4F" w:rsidRDefault="00C56540" w:rsidP="00C56540">
      <w:pPr>
        <w:pStyle w:val="Zdrojovykod-zlutyboxSynteastyl"/>
        <w:keepLines/>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602E18">
      <w:pPr>
        <w:pStyle w:val="Zdrojovykod-zlutyboxSynteastyl"/>
        <w:keepLines/>
        <w:tabs>
          <w:tab w:val="left" w:pos="284"/>
          <w:tab w:val="left" w:pos="567"/>
          <w:tab w:val="left" w:pos="851"/>
        </w:tabs>
      </w:pPr>
      <w:r>
        <w:tab/>
      </w:r>
      <w:r>
        <w:tab/>
        <w:t>/* Prepare other Container "vrn". */</w:t>
      </w:r>
    </w:p>
    <w:p w14:paraId="299072DB"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C56540">
      <w:pPr>
        <w:pStyle w:val="Zdrojovykod-zlutyboxSynteastyl"/>
        <w:keepLines/>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C56540">
      <w:pPr>
        <w:pStyle w:val="Zdrojovykod-zlutyboxSynteastyl"/>
        <w:tabs>
          <w:tab w:val="left" w:pos="284"/>
          <w:tab w:val="left" w:pos="567"/>
          <w:tab w:val="left" w:pos="851"/>
        </w:tabs>
      </w:pPr>
      <w:r w:rsidRPr="00843228">
        <w:tab/>
        <w:t>}</w:t>
      </w:r>
    </w:p>
    <w:p w14:paraId="3D69658E" w14:textId="77777777" w:rsidR="00C56540" w:rsidRPr="00843228" w:rsidRDefault="00C56540" w:rsidP="00C56540">
      <w:pPr>
        <w:pStyle w:val="Zdrojovykod-zlutyboxSynteastyl"/>
        <w:keepNext w:val="0"/>
        <w:tabs>
          <w:tab w:val="left" w:pos="284"/>
          <w:tab w:val="left" w:pos="567"/>
          <w:tab w:val="left" w:pos="851"/>
        </w:tabs>
      </w:pPr>
    </w:p>
    <w:p w14:paraId="0F69CDA2" w14:textId="77777777" w:rsidR="00C56540" w:rsidRPr="008A4F68" w:rsidRDefault="00C56540" w:rsidP="00C56540">
      <w:pPr>
        <w:pStyle w:val="Zdrojovykod-zlutyboxSynteastyl"/>
        <w:keepLines/>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C56540">
      <w:pPr>
        <w:pStyle w:val="Zdrojovykod-zlutyboxSynteastyl"/>
        <w:keepLines/>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C56540">
      <w:pPr>
        <w:pStyle w:val="Zdrojovykod-zlutyboxSynteastyl"/>
        <w:keepLines/>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C56540">
      <w:pPr>
        <w:pStyle w:val="Zdrojovykod-zlutyboxSynteastyl"/>
        <w:keepLines/>
        <w:tabs>
          <w:tab w:val="left" w:pos="284"/>
          <w:tab w:val="left" w:pos="567"/>
        </w:tabs>
      </w:pPr>
      <w:r w:rsidRPr="00843228">
        <w:tab/>
        <w:t>}</w:t>
      </w:r>
    </w:p>
    <w:p w14:paraId="5D4D1D12" w14:textId="77777777" w:rsidR="00C56540" w:rsidRPr="00843228" w:rsidRDefault="00C56540" w:rsidP="00C56540">
      <w:pPr>
        <w:pStyle w:val="Zdrojovykod-zlutyboxSynteastyl"/>
        <w:keepLines/>
        <w:tabs>
          <w:tab w:val="left" w:pos="284"/>
          <w:tab w:val="left" w:pos="567"/>
        </w:tabs>
      </w:pPr>
    </w:p>
    <w:p w14:paraId="726115E6" w14:textId="77777777" w:rsidR="00C56540" w:rsidRPr="00843228" w:rsidRDefault="00C56540" w:rsidP="00C56540">
      <w:pPr>
        <w:pStyle w:val="Zdrojovykod-zlutyboxSynteastyl"/>
        <w:keepNext w:val="0"/>
        <w:tabs>
          <w:tab w:val="left" w:pos="284"/>
          <w:tab w:val="left" w:pos="567"/>
          <w:tab w:val="left" w:pos="851"/>
        </w:tabs>
      </w:pPr>
      <w:r w:rsidRPr="00843228">
        <w:t>}</w:t>
      </w:r>
    </w:p>
    <w:p w14:paraId="11921B02" w14:textId="77777777" w:rsidR="00D84C56" w:rsidRDefault="00E51495" w:rsidP="00D84C56">
      <w:pPr>
        <w:pStyle w:val="Nadpis2"/>
      </w:pPr>
      <w:bookmarkStart w:id="380" w:name="_Toc126690256"/>
      <w:r w:rsidRPr="00E51495">
        <w:lastRenderedPageBreak/>
        <w:t xml:space="preserve">Working with </w:t>
      </w:r>
      <w:r w:rsidR="007A4AE7">
        <w:t xml:space="preserve">Text </w:t>
      </w:r>
      <w:r w:rsidRPr="00E51495">
        <w:t>Values</w:t>
      </w:r>
      <w:bookmarkEnd w:id="380"/>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D84C56">
      <w:pPr>
        <w:pStyle w:val="Zdrojovykod-zlutyboxSynteastyl"/>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D84C56">
      <w:pPr>
        <w:pStyle w:val="Zdrojovykod-zlutyboxSynteastyl"/>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D84C56">
      <w:pPr>
        <w:pStyle w:val="Zdrojovykod-zlutyboxSynteastyl"/>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D84C56">
      <w:pPr>
        <w:pStyle w:val="Zdrojovykod-zlutyboxSynteastyl"/>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D84C56">
      <w:pPr>
        <w:pStyle w:val="Zdrojovykod-zlutyboxSynteastyl"/>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D84C56">
      <w:pPr>
        <w:pStyle w:val="Zdrojovykod-zlutyboxSynteastyl"/>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D84C56">
      <w:pPr>
        <w:pStyle w:val="Zdrojovykod-zlutyboxSynteastyl"/>
      </w:pPr>
    </w:p>
    <w:p w14:paraId="6548FFE7" w14:textId="77777777" w:rsidR="00D84C56" w:rsidRPr="00E060F7" w:rsidRDefault="00813E52" w:rsidP="00D84C56">
      <w:pPr>
        <w:pStyle w:val="Zdrojovykod-zlutyboxSynteastyl"/>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D84C56">
      <w:pPr>
        <w:pStyle w:val="Zdrojovykod-zlutyboxSynteastyl"/>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D84C56">
      <w:pPr>
        <w:pStyle w:val="Zdrojovykod-zlutyboxSynteastyl"/>
        <w:tabs>
          <w:tab w:val="left" w:pos="426"/>
          <w:tab w:val="left" w:pos="851"/>
          <w:tab w:val="left" w:pos="1276"/>
          <w:tab w:val="left" w:pos="1701"/>
        </w:tabs>
        <w:rPr>
          <w:color w:val="000000"/>
        </w:rPr>
      </w:pPr>
      <w:r>
        <w:rPr>
          <w:color w:val="000000"/>
        </w:rPr>
        <w:tab/>
        <w:t>}</w:t>
      </w:r>
    </w:p>
    <w:p w14:paraId="5E3FA5CE"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Print 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D84C56">
      <w:pPr>
        <w:pStyle w:val="Zdrojovykod-zlutyboxSynteastyl"/>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D84C56">
      <w:pPr>
        <w:pStyle w:val="Zdrojovykod-zlutyboxSynteastyl"/>
      </w:pPr>
      <w:r w:rsidRPr="00E060F7">
        <w:t>1A23456</w:t>
      </w:r>
    </w:p>
    <w:p w14:paraId="435BA932" w14:textId="77777777" w:rsidR="00D84C56" w:rsidRPr="00E060F7" w:rsidRDefault="00D84C56" w:rsidP="00D84C56">
      <w:pPr>
        <w:pStyle w:val="Zdrojovykod-zlutyboxSynteastyl"/>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75748B">
      <w:pPr>
        <w:pStyle w:val="Nadpis2"/>
        <w:numPr>
          <w:ilvl w:val="1"/>
          <w:numId w:val="98"/>
        </w:numPr>
      </w:pPr>
      <w:bookmarkStart w:id="381" w:name="_Toc126690257"/>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1"/>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2" w:name="_Toc126690258"/>
      <w:r w:rsidRPr="00436349">
        <w:lastRenderedPageBreak/>
        <w:t>JSON in X-definition</w:t>
      </w:r>
      <w:bookmarkEnd w:id="382"/>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1" w:history="1">
        <w:r w:rsidR="00D85A05" w:rsidRPr="00436349">
          <w:rPr>
            <w:rStyle w:val="Hypertextovodkaz"/>
          </w:rPr>
          <w:t>https://www.json.org/json-en.html</w:t>
        </w:r>
      </w:hyperlink>
    </w:p>
    <w:p w14:paraId="7BC05060" w14:textId="77333335"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0F2BB7">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0F2BB7">
        <w:t xml:space="preserve">Description of the structure of XML document by </w:t>
      </w:r>
      <w:r w:rsidR="000F2BB7" w:rsidRPr="00E060F7">
        <w:t>X-definition</w:t>
      </w:r>
      <w:r w:rsidR="001174E5" w:rsidRPr="00436349">
        <w:fldChar w:fldCharType="end"/>
      </w:r>
    </w:p>
    <w:p w14:paraId="487C19F5" w14:textId="4A383407" w:rsidR="001174E5" w:rsidRPr="00436349" w:rsidRDefault="00D85A05" w:rsidP="00D85A05">
      <w:pPr>
        <w:pStyle w:val="OdstavecSynteastyl"/>
        <w:tabs>
          <w:tab w:val="left" w:pos="5910"/>
        </w:tabs>
      </w:pPr>
      <w:r w:rsidRPr="00436349">
        <w:tab/>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1174E5">
      <w:pPr>
        <w:pStyle w:val="Nadpis2"/>
      </w:pPr>
      <w:bookmarkStart w:id="383" w:name="_Toc126690259"/>
      <w:r w:rsidRPr="00436349">
        <w:t>Models of JSON data</w:t>
      </w:r>
      <w:bookmarkEnd w:id="383"/>
      <w:r w:rsidRPr="00436349">
        <w:t xml:space="preserve"> </w:t>
      </w:r>
      <w:r w:rsidRPr="00436349">
        <w:fldChar w:fldCharType="begin"/>
      </w:r>
      <w:r w:rsidRPr="00436349">
        <w:instrText xml:space="preserve"> XE "X-Skript:create sekce" </w:instrText>
      </w:r>
      <w:r w:rsidRPr="00436349">
        <w:fldChar w:fldCharType="end"/>
      </w:r>
    </w:p>
    <w:p w14:paraId="477FE641" w14:textId="69FA0B78"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 or simple value.</w:t>
      </w:r>
    </w:p>
    <w:p w14:paraId="0C1D5F6D" w14:textId="77777777" w:rsidR="00D85A05" w:rsidRPr="00436349" w:rsidRDefault="00D85A05" w:rsidP="00D85A05">
      <w:pPr>
        <w:pStyle w:val="Nadpis2"/>
      </w:pPr>
      <w:bookmarkStart w:id="384" w:name="_Toc126690260"/>
      <w:r w:rsidRPr="00436349">
        <w:t>JSON simple values</w:t>
      </w:r>
      <w:bookmarkEnd w:id="384"/>
    </w:p>
    <w:p w14:paraId="32AB2928" w14:textId="77777777" w:rsidR="00D85A05" w:rsidRPr="00436349" w:rsidRDefault="00D85A05" w:rsidP="00D85A05">
      <w:r w:rsidRPr="00436349">
        <w:t>Simple values are strings, number, string, Boolean or null. The simple values parsers are</w:t>
      </w:r>
    </w:p>
    <w:p w14:paraId="6B56AC5C" w14:textId="231D9E05"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string </w:t>
      </w:r>
      <w:r w:rsidRPr="00436349">
        <w:rPr>
          <w:b/>
        </w:rPr>
        <w:tab/>
      </w:r>
      <w:r w:rsidRPr="00436349">
        <w:rPr>
          <w:b/>
        </w:rPr>
        <w:tab/>
      </w:r>
      <w:r w:rsidRPr="00436349">
        <w:t>name of parser of JSON string values</w:t>
      </w:r>
      <w:r w:rsidR="00D44828" w:rsidRPr="00436349">
        <w:t xml:space="preserve"> (result </w:t>
      </w:r>
      <w:r w:rsidR="00312ADB" w:rsidRPr="00436349">
        <w:t xml:space="preserve">type </w:t>
      </w:r>
      <w:r w:rsidR="00D44828" w:rsidRPr="00436349">
        <w:t xml:space="preserve">is </w:t>
      </w:r>
      <w:r w:rsidR="00312ADB" w:rsidRPr="00436349">
        <w:t>STRING</w:t>
      </w:r>
      <w:r w:rsidR="00D44828" w:rsidRPr="00436349">
        <w:t>)</w:t>
      </w:r>
    </w:p>
    <w:p w14:paraId="771F348A" w14:textId="4E86C418"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number </w:t>
      </w:r>
      <w:r w:rsidRPr="00436349">
        <w:rPr>
          <w:b/>
        </w:rPr>
        <w:tab/>
      </w:r>
      <w:r w:rsidRPr="00436349">
        <w:t>name of parser of JSON number values</w:t>
      </w:r>
      <w:r w:rsidR="00D44828" w:rsidRPr="00436349">
        <w:t xml:space="preserve"> (result </w:t>
      </w:r>
      <w:r w:rsidR="00312ADB" w:rsidRPr="00436349">
        <w:t xml:space="preserve">type </w:t>
      </w:r>
      <w:r w:rsidR="00D44828" w:rsidRPr="00436349">
        <w:t xml:space="preserve">is </w:t>
      </w:r>
      <w:r w:rsidR="00312ADB" w:rsidRPr="00436349">
        <w:t>DECIMAL</w:t>
      </w:r>
      <w:r w:rsidR="00D44828" w:rsidRPr="00436349">
        <w:t>)</w:t>
      </w:r>
    </w:p>
    <w:p w14:paraId="032F7A5D" w14:textId="4936988A"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boolean </w:t>
      </w:r>
      <w:r w:rsidRPr="00436349">
        <w:rPr>
          <w:b/>
        </w:rPr>
        <w:tab/>
      </w:r>
      <w:r w:rsidRPr="00436349">
        <w:t>name of parser of JSON Boolean values</w:t>
      </w:r>
      <w:r w:rsidR="00D44828" w:rsidRPr="00436349">
        <w:t xml:space="preserve"> (result </w:t>
      </w:r>
      <w:r w:rsidR="00312ADB" w:rsidRPr="00436349">
        <w:t xml:space="preserve">type </w:t>
      </w:r>
      <w:r w:rsidR="00D44828" w:rsidRPr="00436349">
        <w:t>is</w:t>
      </w:r>
      <w:r w:rsidR="00312ADB" w:rsidRPr="00436349">
        <w:t xml:space="preserve"> BOOLEAN</w:t>
      </w:r>
      <w:r w:rsidR="00D44828" w:rsidRPr="00436349">
        <w:t>)</w:t>
      </w:r>
    </w:p>
    <w:p w14:paraId="4F75E85F" w14:textId="62C56167"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null </w:t>
      </w:r>
      <w:r w:rsidRPr="00436349">
        <w:rPr>
          <w:b/>
        </w:rPr>
        <w:tab/>
      </w:r>
      <w:r w:rsidRPr="00436349">
        <w:rPr>
          <w:b/>
        </w:rPr>
        <w:tab/>
      </w:r>
      <w:r w:rsidRPr="00436349">
        <w:t>name of parser of JSON null values</w:t>
      </w:r>
      <w:r w:rsidR="00D44828" w:rsidRPr="00436349">
        <w:t xml:space="preserve"> (result </w:t>
      </w:r>
      <w:r w:rsidR="00312ADB" w:rsidRPr="00436349">
        <w:t xml:space="preserve">type </w:t>
      </w:r>
      <w:r w:rsidR="00D44828" w:rsidRPr="00436349">
        <w:t>is</w:t>
      </w:r>
      <w:r w:rsidR="00312ADB" w:rsidRPr="00436349">
        <w:t xml:space="preserve"> NULL</w:t>
      </w:r>
      <w:r w:rsidR="00D44828" w:rsidRPr="00436349">
        <w:t>)</w:t>
      </w:r>
    </w:p>
    <w:p w14:paraId="79607341" w14:textId="4A5FD355" w:rsidR="00D85A05" w:rsidRPr="00436349" w:rsidRDefault="00D85A05" w:rsidP="00D85A05">
      <w:r w:rsidRPr="00436349">
        <w:t xml:space="preserve">Except </w:t>
      </w:r>
      <w:r w:rsidR="000B7F6B" w:rsidRPr="00436349">
        <w:t>for</w:t>
      </w:r>
      <w:r w:rsidRPr="00436349">
        <w:t xml:space="preserve"> 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D85A05">
      <w:pPr>
        <w:pStyle w:val="Nadpis2"/>
      </w:pPr>
      <w:bookmarkStart w:id="385" w:name="_Toc35784450"/>
      <w:bookmarkStart w:id="386" w:name="_Toc126690261"/>
      <w:r w:rsidRPr="00436349">
        <w:t>Models of JSON objects</w:t>
      </w:r>
      <w:bookmarkEnd w:id="385"/>
      <w:bookmarkEnd w:id="386"/>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AC5FC8">
      <w:pPr>
        <w:pStyle w:val="Zdrojovykod-zlutyboxSynteastyl"/>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AC5FC8">
      <w:pPr>
        <w:pStyle w:val="Zdrojovykod-zlutyboxSynteastyl"/>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10EA0D5B" w:rsidR="00AC5FC8" w:rsidRPr="00436349" w:rsidRDefault="00AC5FC8" w:rsidP="00AC5FC8">
      <w:pPr>
        <w:pStyle w:val="Zdrojovykod-zlutyboxSynteastyl"/>
        <w:tabs>
          <w:tab w:val="left" w:pos="426"/>
          <w:tab w:val="left" w:pos="1276"/>
        </w:tabs>
        <w:rPr>
          <w:szCs w:val="16"/>
        </w:rPr>
      </w:pPr>
      <w:r w:rsidRPr="00436349">
        <w:rPr>
          <w:color w:val="0070C0"/>
        </w:rPr>
        <w:t xml:space="preserve">    { </w:t>
      </w:r>
      <w:r w:rsidRPr="00436349">
        <w:rPr>
          <w:szCs w:val="16"/>
        </w:rPr>
        <w:t>"Person" : {</w:t>
      </w:r>
    </w:p>
    <w:p w14:paraId="366962ED" w14:textId="283C077C" w:rsidR="00AC5FC8" w:rsidRPr="00436349" w:rsidRDefault="00AC5FC8" w:rsidP="00AC5FC8">
      <w:pPr>
        <w:pStyle w:val="Zdrojovykod-zlutyboxSynteastyl"/>
        <w:tabs>
          <w:tab w:val="left" w:pos="426"/>
          <w:tab w:val="left" w:pos="1276"/>
        </w:tabs>
        <w:rPr>
          <w:szCs w:val="16"/>
        </w:rPr>
      </w:pPr>
      <w:r w:rsidRPr="00436349">
        <w:rPr>
          <w:szCs w:val="16"/>
        </w:rPr>
        <w:t xml:space="preserve">        "ID" :      "</w:t>
      </w:r>
      <w:r w:rsidR="00EF3FAF" w:rsidRPr="00436349">
        <w:rPr>
          <w:szCs w:val="16"/>
        </w:rPr>
        <w:t>optional int()</w:t>
      </w:r>
      <w:r w:rsidRPr="00436349">
        <w:rPr>
          <w:szCs w:val="16"/>
        </w:rPr>
        <w:t>",</w:t>
      </w:r>
    </w:p>
    <w:p w14:paraId="03154C87" w14:textId="016058B6" w:rsidR="00AC5FC8" w:rsidRPr="00436349" w:rsidRDefault="00AC5FC8" w:rsidP="00AC5FC8">
      <w:pPr>
        <w:pStyle w:val="Zdrojovykod-zlutyboxSynteastyl"/>
        <w:tabs>
          <w:tab w:val="left" w:pos="426"/>
          <w:tab w:val="left" w:pos="1276"/>
        </w:tabs>
        <w:rPr>
          <w:szCs w:val="16"/>
        </w:rPr>
      </w:pPr>
      <w:r w:rsidRPr="00436349">
        <w:rPr>
          <w:szCs w:val="16"/>
        </w:rPr>
        <w:t xml:space="preserve">        "Name" :    "</w:t>
      </w:r>
      <w:r w:rsidR="00EF3FAF" w:rsidRPr="00436349">
        <w:rPr>
          <w:szCs w:val="16"/>
        </w:rPr>
        <w:t>jstring()</w:t>
      </w:r>
      <w:r w:rsidRPr="00436349">
        <w:rPr>
          <w:szCs w:val="16"/>
        </w:rPr>
        <w:t>",</w:t>
      </w:r>
    </w:p>
    <w:p w14:paraId="63257C21" w14:textId="786843EE" w:rsidR="00AC5FC8" w:rsidRPr="00436349" w:rsidRDefault="00AC5FC8" w:rsidP="00AC5FC8">
      <w:pPr>
        <w:pStyle w:val="Zdrojovykod-zlutyboxSynteastyl"/>
        <w:tabs>
          <w:tab w:val="left" w:pos="426"/>
          <w:tab w:val="left" w:pos="1276"/>
        </w:tabs>
        <w:rPr>
          <w:szCs w:val="16"/>
        </w:rPr>
      </w:pPr>
      <w:r w:rsidRPr="00436349">
        <w:rPr>
          <w:szCs w:val="16"/>
        </w:rPr>
        <w:t xml:space="preserve">        "Address" : {</w:t>
      </w:r>
    </w:p>
    <w:p w14:paraId="7AE7A56C" w14:textId="7C0138F9" w:rsidR="00EF3FAF" w:rsidRPr="00436349" w:rsidRDefault="00EF3FAF" w:rsidP="00EF3FAF">
      <w:pPr>
        <w:pStyle w:val="Zdrojovykod-zlutyboxSynteastyl"/>
        <w:tabs>
          <w:tab w:val="left" w:pos="426"/>
          <w:tab w:val="left" w:pos="1276"/>
        </w:tabs>
        <w:rPr>
          <w:szCs w:val="16"/>
        </w:rPr>
      </w:pPr>
      <w:r w:rsidRPr="00436349">
        <w:rPr>
          <w:szCs w:val="16"/>
        </w:rPr>
        <w:t xml:space="preserve">          "Town" :   "string()",</w:t>
      </w:r>
    </w:p>
    <w:p w14:paraId="23C21E0B" w14:textId="63818CBE" w:rsidR="00EF3FAF" w:rsidRPr="00436349" w:rsidRDefault="00EF3FAF" w:rsidP="00EF3FAF">
      <w:pPr>
        <w:pStyle w:val="Zdrojovykod-zlutyboxSynteastyl"/>
        <w:tabs>
          <w:tab w:val="left" w:pos="426"/>
          <w:tab w:val="left" w:pos="1276"/>
        </w:tabs>
        <w:rPr>
          <w:szCs w:val="16"/>
        </w:rPr>
      </w:pPr>
      <w:r w:rsidRPr="00436349">
        <w:rPr>
          <w:szCs w:val="16"/>
        </w:rPr>
        <w:t xml:space="preserve">          "Street" : "string()",</w:t>
      </w:r>
    </w:p>
    <w:p w14:paraId="69073E92" w14:textId="3C2145DA" w:rsidR="00EF3FAF" w:rsidRPr="00436349" w:rsidRDefault="00EF3FAF" w:rsidP="00EF3FAF">
      <w:pPr>
        <w:pStyle w:val="Zdrojovykod-zlutyboxSynteastyl"/>
        <w:tabs>
          <w:tab w:val="left" w:pos="426"/>
          <w:tab w:val="left" w:pos="1276"/>
        </w:tabs>
        <w:rPr>
          <w:szCs w:val="16"/>
        </w:rPr>
      </w:pPr>
      <w:r w:rsidRPr="00436349">
        <w:rPr>
          <w:szCs w:val="16"/>
        </w:rPr>
        <w:t xml:space="preserve">          "Number" : "int()"</w:t>
      </w:r>
    </w:p>
    <w:p w14:paraId="4E90271C" w14:textId="2E0B93BC" w:rsidR="00EF3FAF" w:rsidRPr="00436349" w:rsidRDefault="00EF3FAF" w:rsidP="00AC5FC8">
      <w:pPr>
        <w:pStyle w:val="Zdrojovykod-zlutyboxSynteastyl"/>
        <w:tabs>
          <w:tab w:val="left" w:pos="426"/>
          <w:tab w:val="left" w:pos="1276"/>
        </w:tabs>
        <w:rPr>
          <w:szCs w:val="16"/>
        </w:rPr>
      </w:pPr>
      <w:r w:rsidRPr="00436349">
        <w:rPr>
          <w:szCs w:val="16"/>
        </w:rPr>
        <w:t xml:space="preserve">        }</w:t>
      </w:r>
    </w:p>
    <w:p w14:paraId="3125852E" w14:textId="220BB69D"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AC5FC8">
      <w:pPr>
        <w:pStyle w:val="Zdrojovykod-zlutyboxSynteastyl"/>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75EE41B" w:rsidR="00EF3FAF" w:rsidRPr="00436349" w:rsidRDefault="00EF3FAF" w:rsidP="00EF3FAF">
      <w:pPr>
        <w:pStyle w:val="Zdrojovykod-zlutyboxSynteastyl"/>
        <w:tabs>
          <w:tab w:val="left" w:pos="426"/>
          <w:tab w:val="left" w:pos="1276"/>
        </w:tabs>
        <w:rPr>
          <w:szCs w:val="16"/>
        </w:rPr>
      </w:pPr>
      <w:r w:rsidRPr="00436349">
        <w:rPr>
          <w:color w:val="0070C0"/>
        </w:rPr>
        <w:t xml:space="preserve">{ </w:t>
      </w:r>
      <w:r w:rsidRPr="00436349">
        <w:rPr>
          <w:szCs w:val="16"/>
        </w:rPr>
        <w:t>"Person" : {</w:t>
      </w:r>
    </w:p>
    <w:p w14:paraId="0DDF36D3" w14:textId="49105A8B" w:rsidR="00EF3FAF" w:rsidRPr="00436349" w:rsidRDefault="00EF3FAF" w:rsidP="00EF3FAF">
      <w:pPr>
        <w:pStyle w:val="Zdrojovykod-zlutyboxSynteastyl"/>
        <w:tabs>
          <w:tab w:val="left" w:pos="426"/>
          <w:tab w:val="left" w:pos="1276"/>
        </w:tabs>
        <w:rPr>
          <w:szCs w:val="16"/>
        </w:rPr>
      </w:pPr>
      <w:r w:rsidRPr="00436349">
        <w:rPr>
          <w:szCs w:val="16"/>
        </w:rPr>
        <w:t xml:space="preserve">    "ID" : "123", "Name" : "Boris Jonson",</w:t>
      </w:r>
    </w:p>
    <w:p w14:paraId="3E63F265" w14:textId="512E1B73" w:rsidR="00EF3FAF" w:rsidRPr="00436349" w:rsidRDefault="00EF3FAF" w:rsidP="00EF3FAF">
      <w:pPr>
        <w:pStyle w:val="Zdrojovykod-zlutyboxSynteastyl"/>
        <w:tabs>
          <w:tab w:val="left" w:pos="426"/>
          <w:tab w:val="left" w:pos="1276"/>
        </w:tabs>
        <w:rPr>
          <w:szCs w:val="16"/>
        </w:rPr>
      </w:pPr>
      <w:r w:rsidRPr="00436349">
        <w:rPr>
          <w:szCs w:val="16"/>
        </w:rPr>
        <w:t xml:space="preserve">    "Address" : { "Town" :   "London", "Street" : "Downing street", "Number" : "10" }</w:t>
      </w:r>
    </w:p>
    <w:p w14:paraId="1B56E7F5" w14:textId="720F4EE9" w:rsidR="00EF3FAF" w:rsidRPr="00436349" w:rsidRDefault="00EF3FAF" w:rsidP="00EF3FAF">
      <w:pPr>
        <w:pStyle w:val="Zdrojovykod-zlutyboxSynteastyl"/>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EF3FAF">
      <w:pPr>
        <w:pStyle w:val="Zdrojovykod-zlutyboxSynteastyl"/>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F1569D">
      <w:pPr>
        <w:pStyle w:val="Nadpis2"/>
      </w:pPr>
      <w:bookmarkStart w:id="387" w:name="_Toc35784451"/>
      <w:bookmarkStart w:id="388" w:name="_Toc126690262"/>
      <w:r>
        <w:t>%</w:t>
      </w:r>
      <w:r w:rsidR="006B6BEB" w:rsidRPr="00436349">
        <w:t>script – specification of properties of objects</w:t>
      </w:r>
      <w:bookmarkEnd w:id="387"/>
      <w:bookmarkEnd w:id="388"/>
    </w:p>
    <w:p w14:paraId="5F12AF7F" w14:textId="750E6991"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w:t>
      </w:r>
      <w:r w:rsidRPr="00436349">
        <w:lastRenderedPageBreak/>
        <w:t xml:space="preserve">other items. The syntax </w:t>
      </w:r>
      <w:r w:rsidR="00EA05E5">
        <w:t>for value is</w:t>
      </w:r>
      <w:r w:rsidR="00EA05E5" w:rsidRPr="00436349" w:rsidDel="00EA05E5">
        <w:t xml:space="preserve"> </w:t>
      </w:r>
      <w:r w:rsidR="000B7F6B" w:rsidRPr="00436349">
        <w:t xml:space="preserve">the </w:t>
      </w:r>
      <w:r w:rsidRPr="00436349">
        <w:t xml:space="preserve">same as in 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6B6BEB">
      <w:pPr>
        <w:pStyle w:val="Zdrojovykod-zlutyboxSynteastyl"/>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152E82">
      <w:pPr>
        <w:pStyle w:val="Zdrojovykod-zlutyboxSynteastyl"/>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023D60E7" w:rsidR="006B6BEB" w:rsidRPr="00436349" w:rsidRDefault="006B6BEB" w:rsidP="006B6BEB">
      <w:pPr>
        <w:pStyle w:val="Zdrojovykod-zlutyboxSynteastyl"/>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 {</w:t>
      </w:r>
      <w:r w:rsidR="00152E82" w:rsidRPr="00436349">
        <w:rPr>
          <w:szCs w:val="16"/>
        </w:rPr>
        <w:t xml:space="preserve"> </w:t>
      </w:r>
      <w:r w:rsidR="004B22C6">
        <w:rPr>
          <w:szCs w:val="16"/>
        </w:rPr>
        <w:t>%</w:t>
      </w:r>
      <w:r w:rsidR="00152E82" w:rsidRPr="00436349">
        <w:rPr>
          <w:color w:val="FF0000"/>
          <w:szCs w:val="16"/>
        </w:rPr>
        <w:t>script : "optional; finally outlnt('ID = ' + getValue());",</w:t>
      </w:r>
    </w:p>
    <w:p w14:paraId="025E0F72" w14:textId="7095ABA5" w:rsidR="006B6BEB" w:rsidRPr="00436349" w:rsidRDefault="006B6BEB" w:rsidP="006B6BEB">
      <w:pPr>
        <w:pStyle w:val="Zdrojovykod-zlutyboxSynteastyl"/>
        <w:tabs>
          <w:tab w:val="left" w:pos="426"/>
          <w:tab w:val="left" w:pos="1276"/>
        </w:tabs>
        <w:rPr>
          <w:szCs w:val="16"/>
        </w:rPr>
      </w:pPr>
      <w:r w:rsidRPr="00436349">
        <w:rPr>
          <w:szCs w:val="16"/>
        </w:rPr>
        <w:t xml:space="preserve">        "ID" :      "optional int()"</w:t>
      </w:r>
    </w:p>
    <w:p w14:paraId="38E6DF4A" w14:textId="46154DE7" w:rsidR="00152E82" w:rsidRPr="00436349" w:rsidRDefault="00152E82" w:rsidP="006B6BEB">
      <w:pPr>
        <w:pStyle w:val="Zdrojovykod-zlutyboxSynteastyl"/>
        <w:tabs>
          <w:tab w:val="left" w:pos="426"/>
          <w:tab w:val="left" w:pos="1276"/>
        </w:tabs>
        <w:rPr>
          <w:szCs w:val="16"/>
        </w:rPr>
      </w:pPr>
      <w:r w:rsidRPr="00436349">
        <w:rPr>
          <w:szCs w:val="16"/>
        </w:rPr>
        <w:t xml:space="preserve">        } </w:t>
      </w:r>
    </w:p>
    <w:p w14:paraId="6D833A17" w14:textId="2A31CC0E" w:rsidR="006B6BEB" w:rsidRPr="00436349" w:rsidRDefault="00152E82" w:rsidP="006B6BEB">
      <w:pPr>
        <w:pStyle w:val="Zdrojovykod-zlutyboxSynteastyl"/>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6B6BEB">
      <w:pPr>
        <w:pStyle w:val="Zdrojovykod-zlutyboxSynteastyl"/>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6B6BEB">
      <w:pPr>
        <w:pStyle w:val="Zdrojovykod-zlutyboxSynteastyl"/>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6B6BEB">
      <w:pPr>
        <w:pStyle w:val="Zdrojovykod-zlutyboxSynteastyl"/>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F1569D">
      <w:pPr>
        <w:pStyle w:val="Nadpis2"/>
      </w:pPr>
      <w:bookmarkStart w:id="389" w:name="_Toc35784452"/>
      <w:bookmarkStart w:id="390" w:name="_Toc126690263"/>
      <w:r w:rsidRPr="00436349">
        <w:t>JSON</w:t>
      </w:r>
      <w:r w:rsidR="006B6BEB" w:rsidRPr="00436349">
        <w:t xml:space="preserve"> arrays</w:t>
      </w:r>
      <w:bookmarkEnd w:id="389"/>
      <w:bookmarkEnd w:id="390"/>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F64FE">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F64FE">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F64FE">
      <w:pPr>
        <w:pStyle w:val="Zdrojovykod-zlutyboxSynteastyl"/>
        <w:pBdr>
          <w:left w:val="single" w:sz="4" w:space="0" w:color="auto"/>
        </w:pBdr>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F64FE">
      <w:pPr>
        <w:pStyle w:val="Zdrojovykod-zlutyboxSynteastyl"/>
        <w:pBdr>
          <w:left w:val="single" w:sz="4" w:space="0" w:color="auto"/>
        </w:pBdr>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F64FE">
      <w:pPr>
        <w:pStyle w:val="Zdrojovykod-zlutyboxSynteastyl"/>
        <w:pBdr>
          <w:left w:val="single" w:sz="4" w:space="0" w:color="auto"/>
        </w:pBdr>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X":    "jnumber()",</w:t>
      </w:r>
    </w:p>
    <w:p w14:paraId="24F3E564" w14:textId="2DCA9AE2"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Y":    "jnumber()"</w:t>
      </w:r>
    </w:p>
    <w:p w14:paraId="570AC8B7" w14:textId="77351D5B"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w:t>
      </w:r>
    </w:p>
    <w:p w14:paraId="24B3BD8C" w14:textId="73BE2FEF" w:rsidR="00152E82" w:rsidRPr="00436349" w:rsidRDefault="00152E82"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F64FE">
      <w:pPr>
        <w:pStyle w:val="Zdrojovykod-zlutyboxSynteastyl"/>
        <w:pBdr>
          <w:left w:val="single" w:sz="4" w:space="0" w:color="auto"/>
        </w:pBdr>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147FD6">
      <w:pPr>
        <w:pStyle w:val="Zdrojovykod-zlutyboxSynteastyl"/>
        <w:tabs>
          <w:tab w:val="left" w:pos="426"/>
          <w:tab w:val="left" w:pos="1276"/>
        </w:tabs>
        <w:rPr>
          <w:szCs w:val="16"/>
        </w:rPr>
      </w:pPr>
      <w:r w:rsidRPr="00436349">
        <w:rPr>
          <w:color w:val="0070C0"/>
        </w:rPr>
        <w:t xml:space="preserve">[ </w:t>
      </w:r>
      <w:r w:rsidRPr="00436349">
        <w:rPr>
          <w:szCs w:val="16"/>
        </w:rPr>
        <w:t>"shape" : {</w:t>
      </w:r>
    </w:p>
    <w:p w14:paraId="6F86FDD9" w14:textId="5ACBB841" w:rsidR="00147FD6" w:rsidRPr="00436349" w:rsidRDefault="00147FD6" w:rsidP="00147FD6">
      <w:pPr>
        <w:pStyle w:val="Zdrojovykod-zlutyboxSynteastyl"/>
        <w:tabs>
          <w:tab w:val="left" w:pos="426"/>
          <w:tab w:val="left" w:pos="1276"/>
        </w:tabs>
        <w:rPr>
          <w:szCs w:val="16"/>
        </w:rPr>
      </w:pPr>
      <w:r w:rsidRPr="00436349">
        <w:rPr>
          <w:szCs w:val="16"/>
        </w:rPr>
        <w:t xml:space="preserve">    123, 456,</w:t>
      </w:r>
    </w:p>
    <w:p w14:paraId="5194C4D4" w14:textId="425FA952" w:rsidR="00147FD6" w:rsidRPr="00436349" w:rsidRDefault="00147FD6" w:rsidP="00147FD6">
      <w:pPr>
        <w:pStyle w:val="Zdrojovykod-zlutyboxSynteastyl"/>
        <w:tabs>
          <w:tab w:val="left" w:pos="426"/>
          <w:tab w:val="left" w:pos="1276"/>
        </w:tabs>
        <w:rPr>
          <w:szCs w:val="16"/>
        </w:rPr>
      </w:pPr>
      <w:r w:rsidRPr="00436349">
        <w:rPr>
          <w:szCs w:val="16"/>
        </w:rPr>
        <w:t xml:space="preserve">    { "X" : -15.6, "Y" : 9e-2 },</w:t>
      </w:r>
    </w:p>
    <w:p w14:paraId="534FC8F7" w14:textId="3E2C9B76" w:rsidR="00147FD6" w:rsidRPr="00436349" w:rsidRDefault="00147FD6" w:rsidP="00147FD6">
      <w:pPr>
        <w:pStyle w:val="Zdrojovykod-zlutyboxSynteastyl"/>
        <w:tabs>
          <w:tab w:val="left" w:pos="426"/>
          <w:tab w:val="left" w:pos="1276"/>
        </w:tabs>
        <w:rPr>
          <w:szCs w:val="16"/>
        </w:rPr>
      </w:pPr>
      <w:r w:rsidRPr="00436349">
        <w:rPr>
          <w:szCs w:val="16"/>
        </w:rPr>
        <w:t xml:space="preserve">    { "X" : 0, "Y" : 15 }</w:t>
      </w:r>
    </w:p>
    <w:p w14:paraId="2DA717B9" w14:textId="77777777" w:rsidR="00147FD6" w:rsidRPr="00436349" w:rsidRDefault="00147FD6" w:rsidP="00147FD6">
      <w:pPr>
        <w:pStyle w:val="Zdrojovykod-zlutyboxSynteastyl"/>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147FD6">
      <w:pPr>
        <w:pStyle w:val="Zdrojovykod-zlutyboxSynteastyl"/>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147FD6">
      <w:pPr>
        <w:pStyle w:val="Nadpis2"/>
      </w:pPr>
      <w:bookmarkStart w:id="391" w:name="_Toc35784453"/>
      <w:bookmarkStart w:id="392" w:name="_Toc126690264"/>
      <w:r>
        <w:t>%</w:t>
      </w:r>
      <w:r w:rsidR="006B6BEB" w:rsidRPr="00436349">
        <w:t>script - specification of properties of arrays</w:t>
      </w:r>
      <w:bookmarkEnd w:id="391"/>
      <w:bookmarkEnd w:id="392"/>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F64FE">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F64FE">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F64FE">
      <w:pPr>
        <w:pStyle w:val="Zdrojovykod-zlutyboxSynteastyl"/>
        <w:pBdr>
          <w:left w:val="single" w:sz="4" w:space="0" w:color="auto"/>
        </w:pBdr>
        <w:tabs>
          <w:tab w:val="left" w:pos="426"/>
          <w:tab w:val="left" w:pos="1276"/>
        </w:tabs>
        <w:rPr>
          <w:szCs w:val="16"/>
        </w:rPr>
      </w:pPr>
      <w:r w:rsidRPr="00436349">
        <w:rPr>
          <w:color w:val="0070C0"/>
        </w:rPr>
        <w:t xml:space="preserve">    [ </w:t>
      </w:r>
    </w:p>
    <w:p w14:paraId="1234A051" w14:textId="74669E35" w:rsidR="00BF64FE" w:rsidRPr="00436349" w:rsidRDefault="00BF64FE" w:rsidP="00BF64FE">
      <w:pPr>
        <w:pStyle w:val="Zdrojovykod-zlutyboxSynteastyl"/>
        <w:pBdr>
          <w:left w:val="single" w:sz="4" w:space="0" w:color="auto"/>
        </w:pBdr>
        <w:tabs>
          <w:tab w:val="left" w:pos="426"/>
          <w:tab w:val="left" w:pos="1276"/>
        </w:tabs>
        <w:rPr>
          <w:szCs w:val="16"/>
        </w:rPr>
      </w:pPr>
      <w:r w:rsidRPr="00436349">
        <w:rPr>
          <w:szCs w:val="16"/>
        </w:rPr>
        <w:t xml:space="preserve">        [</w:t>
      </w:r>
      <w:r w:rsidR="004B22C6">
        <w:t>%</w:t>
      </w:r>
      <w:r w:rsidRPr="00436349">
        <w:rPr>
          <w:szCs w:val="16"/>
        </w:rPr>
        <w:t>script : "occurs 3", "occurs 3 float()" ]</w:t>
      </w:r>
    </w:p>
    <w:p w14:paraId="07F70597" w14:textId="77777777" w:rsidR="00BF64FE" w:rsidRPr="00436349" w:rsidRDefault="00BF64FE"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F64FE">
      <w:pPr>
        <w:pStyle w:val="Zdrojovykod-zlutyboxSynteastyl"/>
        <w:pBdr>
          <w:left w:val="single" w:sz="4" w:space="0" w:color="auto"/>
        </w:pBdr>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F64FE">
      <w:pPr>
        <w:pStyle w:val="Zdrojovykod-zlutyboxSynteastyl"/>
        <w:tabs>
          <w:tab w:val="left" w:pos="426"/>
          <w:tab w:val="left" w:pos="1276"/>
        </w:tabs>
        <w:rPr>
          <w:color w:val="0070C0"/>
        </w:rPr>
      </w:pPr>
      <w:r w:rsidRPr="00436349">
        <w:rPr>
          <w:color w:val="0070C0"/>
        </w:rPr>
        <w:lastRenderedPageBreak/>
        <w:t xml:space="preserve">[ </w:t>
      </w:r>
    </w:p>
    <w:p w14:paraId="7231EE0A" w14:textId="664C0FBC" w:rsidR="00BF64FE" w:rsidRPr="00436349" w:rsidRDefault="00BF64FE" w:rsidP="00BF64FE">
      <w:pPr>
        <w:pStyle w:val="Zdrojovykod-zlutyboxSynteastyl"/>
        <w:tabs>
          <w:tab w:val="left" w:pos="426"/>
          <w:tab w:val="left" w:pos="1276"/>
        </w:tabs>
        <w:rPr>
          <w:szCs w:val="16"/>
        </w:rPr>
      </w:pPr>
      <w:r w:rsidRPr="00436349">
        <w:rPr>
          <w:szCs w:val="16"/>
        </w:rPr>
        <w:t xml:space="preserve">    [ 123, 456, 789 ],</w:t>
      </w:r>
    </w:p>
    <w:p w14:paraId="0085D8FE" w14:textId="7A8ECBFB" w:rsidR="00BF64FE" w:rsidRPr="00436349" w:rsidRDefault="00BF64FE" w:rsidP="00BF64FE">
      <w:pPr>
        <w:pStyle w:val="Zdrojovykod-zlutyboxSynteastyl"/>
        <w:tabs>
          <w:tab w:val="left" w:pos="426"/>
          <w:tab w:val="left" w:pos="1276"/>
        </w:tabs>
        <w:rPr>
          <w:szCs w:val="16"/>
        </w:rPr>
      </w:pPr>
      <w:r w:rsidRPr="00436349">
        <w:rPr>
          <w:szCs w:val="16"/>
        </w:rPr>
        <w:t xml:space="preserve">    [ -13, 4.6, 7.9 ],</w:t>
      </w:r>
    </w:p>
    <w:p w14:paraId="29E2365B" w14:textId="0AB0A2D5" w:rsidR="00BF64FE" w:rsidRPr="00436349" w:rsidRDefault="00BF64FE" w:rsidP="00BF64FE">
      <w:pPr>
        <w:pStyle w:val="Zdrojovykod-zlutyboxSynteastyl"/>
        <w:tabs>
          <w:tab w:val="left" w:pos="426"/>
          <w:tab w:val="left" w:pos="1276"/>
        </w:tabs>
        <w:rPr>
          <w:szCs w:val="16"/>
        </w:rPr>
      </w:pPr>
      <w:r w:rsidRPr="00436349">
        <w:rPr>
          <w:szCs w:val="16"/>
        </w:rPr>
        <w:t xml:space="preserve">    [ 1e3, 999, 0 ]</w:t>
      </w:r>
    </w:p>
    <w:p w14:paraId="627CD4CC" w14:textId="77777777" w:rsidR="00BF64FE" w:rsidRPr="00436349" w:rsidRDefault="00BF64FE" w:rsidP="00BF64FE">
      <w:pPr>
        <w:pStyle w:val="Zdrojovykod-zlutyboxSynteastyl"/>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F1569D">
      <w:pPr>
        <w:pStyle w:val="Nadpis2"/>
      </w:pPr>
      <w:bookmarkStart w:id="393" w:name="_Toc35784454"/>
      <w:bookmarkStart w:id="394" w:name="_Toc126690265"/>
      <w:r>
        <w:t>%</w:t>
      </w:r>
      <w:r w:rsidR="006B6BEB" w:rsidRPr="00436349">
        <w:t>oneOf specification</w:t>
      </w:r>
      <w:bookmarkEnd w:id="393"/>
      <w:bookmarkEnd w:id="394"/>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4A699A">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4A699A">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jstring()",</w:t>
      </w:r>
    </w:p>
    <w:p w14:paraId="20BF34BB" w14:textId="77777777"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 "occurs 2..* jstring()" ]</w:t>
      </w:r>
    </w:p>
    <w:p w14:paraId="32D6D9AB" w14:textId="5E0997C1"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w:t>
      </w:r>
    </w:p>
    <w:p w14:paraId="1A862D64" w14:textId="3F4E05EF" w:rsidR="004A699A" w:rsidRPr="00436349" w:rsidRDefault="004A699A" w:rsidP="004A699A">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4A699A">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4A699A">
      <w:pPr>
        <w:pStyle w:val="Zdrojovykod-zlutyboxSynteastyl"/>
        <w:pBdr>
          <w:left w:val="single" w:sz="4" w:space="0" w:color="auto"/>
        </w:pBdr>
      </w:pPr>
      <w:r w:rsidRPr="00436349">
        <w:rPr>
          <w:color w:val="0070C0"/>
        </w:rPr>
        <w:t>&lt;/xd:def&gt;</w:t>
      </w:r>
    </w:p>
    <w:p w14:paraId="530A0939" w14:textId="77777777" w:rsidR="00DC7C28" w:rsidRPr="00436349" w:rsidRDefault="00DC7C28" w:rsidP="00DC7C28">
      <w:pPr>
        <w:pStyle w:val="OdstavecSynteastyl"/>
      </w:pPr>
      <w:r w:rsidRPr="00436349">
        <w:t>Note that data can be either:</w:t>
      </w:r>
    </w:p>
    <w:p w14:paraId="7D85687F" w14:textId="4D9E4EF6" w:rsidR="00DC7C28" w:rsidRPr="00436349" w:rsidRDefault="00DC7C28" w:rsidP="00DC7C28">
      <w:pPr>
        <w:pStyle w:val="Zdrojovykod-zlutyboxSynteastyl"/>
        <w:tabs>
          <w:tab w:val="left" w:pos="426"/>
          <w:tab w:val="left" w:pos="1276"/>
        </w:tabs>
        <w:rPr>
          <w:color w:val="0070C0"/>
        </w:rPr>
      </w:pPr>
      <w:r w:rsidRPr="00436349">
        <w:rPr>
          <w:color w:val="0070C0"/>
        </w:rPr>
        <w:t xml:space="preserve">{ </w:t>
      </w:r>
      <w:r w:rsidRPr="00436349">
        <w:rPr>
          <w:szCs w:val="16"/>
        </w:rPr>
        <w:t xml:space="preserve">"Genre" :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0FF4E105" w:rsidR="004A699A" w:rsidRPr="00436349" w:rsidRDefault="004A699A" w:rsidP="00DC7C28">
      <w:pPr>
        <w:pStyle w:val="Zdrojovykod-zlutyboxSynteastyl"/>
        <w:tabs>
          <w:tab w:val="left" w:pos="426"/>
          <w:tab w:val="left" w:pos="1276"/>
        </w:tabs>
        <w:rPr>
          <w:color w:val="0070C0"/>
        </w:rPr>
      </w:pPr>
      <w:r w:rsidRPr="00436349">
        <w:rPr>
          <w:color w:val="0070C0"/>
        </w:rPr>
        <w:t xml:space="preserve">{ </w:t>
      </w:r>
      <w:r w:rsidR="00DC7C28" w:rsidRPr="00436349">
        <w:rPr>
          <w:szCs w:val="16"/>
        </w:rPr>
        <w:t xml:space="preserve">"Genre" :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6B6BEB">
      <w:pPr>
        <w:pStyle w:val="Nadpis2"/>
      </w:pPr>
      <w:bookmarkStart w:id="395" w:name="_Toc35784455"/>
      <w:bookmarkStart w:id="396" w:name="_Toc126690266"/>
      <w:r w:rsidRPr="00436349">
        <w:t>References to JSON models</w:t>
      </w:r>
      <w:bookmarkEnd w:id="395"/>
      <w:bookmarkEnd w:id="396"/>
    </w:p>
    <w:p w14:paraId="17406E94" w14:textId="487CFA84"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X-script:</w:t>
      </w:r>
    </w:p>
    <w:p w14:paraId="6A12188C" w14:textId="6A65C940" w:rsidR="00DC7C28" w:rsidRPr="00436349" w:rsidRDefault="00DC7C28" w:rsidP="00DC7C28">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DC7C28">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16683AB6" w:rsidR="00DC7C28" w:rsidRPr="00436349" w:rsidRDefault="00DC7C28" w:rsidP="00DC7C28">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 { </w:t>
      </w:r>
      <w:r w:rsidR="004B22C6">
        <w:t>%</w:t>
      </w:r>
      <w:r w:rsidRPr="00436349">
        <w:rPr>
          <w:color w:val="0070C0"/>
        </w:rPr>
        <w:t xml:space="preserve">script : </w:t>
      </w:r>
      <w:r w:rsidRPr="00436349">
        <w:rPr>
          <w:szCs w:val="16"/>
        </w:rPr>
        <w:t>"occurs 1..*; ref genre"</w:t>
      </w:r>
      <w:r w:rsidRPr="00436349">
        <w:rPr>
          <w:color w:val="0070C0"/>
        </w:rPr>
        <w:t xml:space="preserve"> } ]</w:t>
      </w:r>
    </w:p>
    <w:p w14:paraId="656F4F9A" w14:textId="77777777" w:rsidR="00DC7C28" w:rsidRPr="00E11233"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61C4B1D4" w:rsidR="00DC7C28" w:rsidRPr="00436349" w:rsidRDefault="00DC7C28" w:rsidP="00DC7C28">
      <w:pPr>
        <w:pStyle w:val="Zdrojovykod-zlutyboxSynteastyl"/>
        <w:pBdr>
          <w:left w:val="single" w:sz="4" w:space="0" w:color="auto"/>
        </w:pBdr>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 [</w:t>
      </w:r>
      <w:r w:rsidR="004B22C6">
        <w:t>%</w:t>
      </w:r>
      <w:r w:rsidR="00065A59">
        <w:t>oneOf</w:t>
      </w:r>
      <w:r w:rsidRPr="00436349">
        <w:rPr>
          <w:szCs w:val="16"/>
        </w:rPr>
        <w:t>,</w:t>
      </w:r>
    </w:p>
    <w:p w14:paraId="6C623A5B"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jstring()",</w:t>
      </w:r>
    </w:p>
    <w:p w14:paraId="0F65A5C1"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 "occurs 2..* jstring()" ]</w:t>
      </w:r>
    </w:p>
    <w:p w14:paraId="499497C8"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w:t>
      </w:r>
    </w:p>
    <w:p w14:paraId="648FB61C" w14:textId="77777777" w:rsidR="00DC7C28" w:rsidRPr="00436349" w:rsidRDefault="00DC7C28" w:rsidP="00DC7C28">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DC7C28">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DC7C28">
      <w:pPr>
        <w:pStyle w:val="Zdrojovykod-zlutyboxSynteastyl"/>
        <w:pBdr>
          <w:left w:val="single" w:sz="4" w:space="0" w:color="auto"/>
        </w:pBdr>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DC7C28">
      <w:pPr>
        <w:pStyle w:val="Zdrojovykod-zlutyboxSynteastyl"/>
        <w:tabs>
          <w:tab w:val="left" w:pos="426"/>
          <w:tab w:val="left" w:pos="1276"/>
        </w:tabs>
        <w:rPr>
          <w:color w:val="0070C0"/>
        </w:rPr>
      </w:pPr>
      <w:r w:rsidRPr="00436349">
        <w:rPr>
          <w:color w:val="0070C0"/>
        </w:rPr>
        <w:t>[</w:t>
      </w:r>
    </w:p>
    <w:p w14:paraId="5A0FCBD1" w14:textId="1C0BB692" w:rsidR="00DC7C28" w:rsidRPr="00436349" w:rsidRDefault="00DC7C28" w:rsidP="00DC7C28">
      <w:pPr>
        <w:pStyle w:val="Zdrojovykod-zlutyboxSynteastyl"/>
        <w:tabs>
          <w:tab w:val="left" w:pos="426"/>
          <w:tab w:val="left" w:pos="1276"/>
        </w:tabs>
      </w:pPr>
      <w:r w:rsidRPr="00436349">
        <w:rPr>
          <w:color w:val="0070C0"/>
        </w:rPr>
        <w:t xml:space="preserve">  { </w:t>
      </w:r>
      <w:r w:rsidRPr="00436349">
        <w:rPr>
          <w:szCs w:val="16"/>
        </w:rPr>
        <w:t xml:space="preserve">"Genre" :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011B79CF" w:rsidR="00DC7C28" w:rsidRPr="00436349" w:rsidRDefault="00DC7C28" w:rsidP="00DC7C28">
      <w:pPr>
        <w:pStyle w:val="Zdrojovykod-zlutyboxSynteastyl"/>
        <w:tabs>
          <w:tab w:val="left" w:pos="426"/>
          <w:tab w:val="left" w:pos="1276"/>
        </w:tabs>
      </w:pPr>
      <w:r w:rsidRPr="00436349">
        <w:t xml:space="preserve">  { </w:t>
      </w:r>
      <w:r w:rsidRPr="00436349">
        <w:rPr>
          <w:szCs w:val="16"/>
        </w:rPr>
        <w:t xml:space="preserve">"Genre" :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DC7C28">
      <w:pPr>
        <w:pStyle w:val="Zdrojovykod-zlutyboxSynteastyl"/>
        <w:tabs>
          <w:tab w:val="left" w:pos="426"/>
          <w:tab w:val="left" w:pos="1276"/>
        </w:tabs>
        <w:rPr>
          <w:color w:val="0070C0"/>
        </w:rPr>
      </w:pPr>
      <w:r w:rsidRPr="00436349">
        <w:t>]</w:t>
      </w:r>
    </w:p>
    <w:p w14:paraId="550C928F" w14:textId="27DC62A7" w:rsidR="00D85A05" w:rsidRPr="00436349" w:rsidRDefault="006B6BEB" w:rsidP="00F1569D">
      <w:pPr>
        <w:pStyle w:val="Nadpis2"/>
      </w:pPr>
      <w:bookmarkStart w:id="397" w:name="_Toc126690267"/>
      <w:r w:rsidRPr="00436349">
        <w:t xml:space="preserve">Example of </w:t>
      </w:r>
      <w:r w:rsidR="00F1569D" w:rsidRPr="00436349">
        <w:t>Java program with JSON</w:t>
      </w:r>
      <w:bookmarkEnd w:id="397"/>
    </w:p>
    <w:p w14:paraId="777593A3" w14:textId="108BAFE5"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823921">
      <w:pPr>
        <w:pStyle w:val="Zdrojovykod-zlutyboxSynteastyl"/>
        <w:pBdr>
          <w:left w:val="single" w:sz="4" w:space="0" w:color="auto"/>
        </w:pBdr>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823921">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823921">
      <w:pPr>
        <w:pStyle w:val="Zdrojovykod-zlutyboxSynteastyl"/>
        <w:pBdr>
          <w:left w:val="single" w:sz="4" w:space="0" w:color="auto"/>
        </w:pBdr>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0173EEE2" w:rsidR="00823921"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 : "occurs 1..*",</w:t>
      </w:r>
    </w:p>
    <w:p w14:paraId="30881D29" w14:textId="22C026F3" w:rsidR="00823921"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BD1839" w:rsidRPr="00436349">
        <w:rPr>
          <w:szCs w:val="16"/>
        </w:rPr>
        <w:t>"from" : "</w:t>
      </w:r>
      <w:r w:rsidRPr="00436349">
        <w:rPr>
          <w:szCs w:val="16"/>
        </w:rPr>
        <w:t>jstring()",</w:t>
      </w:r>
    </w:p>
    <w:p w14:paraId="5635E78E" w14:textId="2F3322C1" w:rsidR="00BD1839"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 : "occurs 1..* ",</w:t>
      </w:r>
    </w:p>
    <w:p w14:paraId="4D643937" w14:textId="1FD99BC1"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to" :       "jstring()",</w:t>
      </w:r>
    </w:p>
    <w:p w14:paraId="4DC1C3CA" w14:textId="6D5CE567"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distance" : "int()"</w:t>
      </w:r>
    </w:p>
    <w:p w14:paraId="70D37B85" w14:textId="193DA7D9" w:rsidR="00823921"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7C367E0C" w14:textId="792FB12F" w:rsidR="00823921"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3EB04BDC" w14:textId="38669EFC"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518E7F61" w14:textId="77777777" w:rsidR="00823921" w:rsidRPr="00436349" w:rsidRDefault="00823921" w:rsidP="00823921">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823921">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823921">
      <w:pPr>
        <w:pStyle w:val="Zdrojovykod-zlutyboxSynteastyl"/>
        <w:pBdr>
          <w:left w:val="single" w:sz="4" w:space="0" w:color="auto"/>
        </w:pBdr>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3F1BCF0B" w:rsidR="00BD1839" w:rsidRPr="00436349" w:rsidRDefault="00BD1839" w:rsidP="00BD1839">
      <w:pPr>
        <w:pStyle w:val="Zdrojovykod-zlutyboxSynteastyl"/>
        <w:tabs>
          <w:tab w:val="left" w:pos="426"/>
          <w:tab w:val="left" w:pos="1276"/>
        </w:tabs>
        <w:rPr>
          <w:color w:val="0070C0"/>
        </w:rPr>
      </w:pPr>
      <w:r w:rsidRPr="00436349">
        <w:rPr>
          <w:color w:val="0070C0"/>
        </w:rPr>
        <w:t xml:space="preserve">{ </w:t>
      </w:r>
      <w:r w:rsidRPr="00436349">
        <w:rPr>
          <w:szCs w:val="16"/>
        </w:rPr>
        <w:t>"Cities" : [</w:t>
      </w:r>
    </w:p>
    <w:p w14:paraId="6F323843" w14:textId="48AD3718" w:rsidR="005B3D7E" w:rsidRPr="00436349" w:rsidRDefault="00BD1839" w:rsidP="00BD1839">
      <w:pPr>
        <w:pStyle w:val="Zdrojovykod-zlutyboxSynteastyl"/>
        <w:tabs>
          <w:tab w:val="left" w:pos="426"/>
          <w:tab w:val="left" w:pos="1276"/>
        </w:tabs>
        <w:rPr>
          <w:szCs w:val="16"/>
        </w:rPr>
      </w:pPr>
      <w:r w:rsidRPr="00436349">
        <w:rPr>
          <w:color w:val="0070C0"/>
        </w:rPr>
        <w:t xml:space="preserve">    { </w:t>
      </w:r>
      <w:r w:rsidRPr="00436349">
        <w:rPr>
          <w:szCs w:val="16"/>
        </w:rPr>
        <w:t xml:space="preserve">"from" :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210C40CA" w:rsidR="005B3D7E" w:rsidRPr="00436349" w:rsidRDefault="005B3D7E" w:rsidP="00BD1839">
      <w:pPr>
        <w:pStyle w:val="Zdrojovykod-zlutyboxSynteastyl"/>
        <w:tabs>
          <w:tab w:val="left" w:pos="426"/>
          <w:tab w:val="left" w:pos="1276"/>
        </w:tabs>
        <w:rPr>
          <w:szCs w:val="16"/>
        </w:rPr>
      </w:pPr>
      <w:r w:rsidRPr="00436349">
        <w:rPr>
          <w:szCs w:val="16"/>
        </w:rPr>
        <w:t xml:space="preserve">       [ { "to" : "London", "distance" : 322 },</w:t>
      </w:r>
    </w:p>
    <w:p w14:paraId="5CA70862" w14:textId="6FE6BBDD" w:rsidR="00BD1839" w:rsidRPr="00436349" w:rsidRDefault="005B3D7E" w:rsidP="00BD1839">
      <w:pPr>
        <w:pStyle w:val="Zdrojovykod-zlutyboxSynteastyl"/>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 "Paris",   "distance" :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55B6B94C" w:rsidR="005B3D7E" w:rsidRPr="00436349" w:rsidRDefault="005B3D7E" w:rsidP="005B3D7E">
      <w:pPr>
        <w:pStyle w:val="Zdrojovykod-zlutyboxSynteastyl"/>
        <w:tabs>
          <w:tab w:val="left" w:pos="426"/>
          <w:tab w:val="left" w:pos="1276"/>
        </w:tabs>
        <w:rPr>
          <w:szCs w:val="16"/>
        </w:rPr>
      </w:pPr>
      <w:r w:rsidRPr="00436349">
        <w:rPr>
          <w:color w:val="0070C0"/>
        </w:rPr>
        <w:t xml:space="preserve">    { </w:t>
      </w:r>
      <w:r w:rsidRPr="00436349">
        <w:rPr>
          <w:szCs w:val="16"/>
        </w:rPr>
        <w:t xml:space="preserve">"from" : </w:t>
      </w:r>
      <w:r w:rsidRPr="00436349">
        <w:rPr>
          <w:color w:val="0070C0"/>
        </w:rPr>
        <w:t xml:space="preserve"> </w:t>
      </w:r>
      <w:r w:rsidRPr="00436349">
        <w:rPr>
          <w:szCs w:val="16"/>
        </w:rPr>
        <w:t>"Amsterdam",</w:t>
      </w:r>
    </w:p>
    <w:p w14:paraId="0709E1CA" w14:textId="6E1E3748" w:rsidR="005B3D7E" w:rsidRPr="00436349" w:rsidRDefault="005B3D7E" w:rsidP="005B3D7E">
      <w:pPr>
        <w:pStyle w:val="Zdrojovykod-zlutyboxSynteastyl"/>
        <w:tabs>
          <w:tab w:val="left" w:pos="426"/>
          <w:tab w:val="left" w:pos="1276"/>
        </w:tabs>
        <w:rPr>
          <w:szCs w:val="16"/>
        </w:rPr>
      </w:pPr>
      <w:r w:rsidRPr="00436349">
        <w:rPr>
          <w:szCs w:val="16"/>
        </w:rPr>
        <w:t xml:space="preserve">       [ { "to" : "London", "distance" :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D1839">
      <w:pPr>
        <w:pStyle w:val="Zdrojovykod-zlutyboxSynteastyl"/>
        <w:tabs>
          <w:tab w:val="left" w:pos="426"/>
          <w:tab w:val="left" w:pos="1276"/>
        </w:tabs>
      </w:pPr>
      <w:r w:rsidRPr="00436349">
        <w:t xml:space="preserve">  ]</w:t>
      </w:r>
    </w:p>
    <w:p w14:paraId="165041E2" w14:textId="468A60B7" w:rsidR="00BD1839" w:rsidRPr="00436349" w:rsidRDefault="00BD1839" w:rsidP="00BD1839">
      <w:pPr>
        <w:pStyle w:val="Zdrojovykod-zlutyboxSynteastyl"/>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C12155">
      <w:pPr>
        <w:pStyle w:val="Zdrojovykod-zlutyboxSynteastyl"/>
      </w:pPr>
      <w:r w:rsidRPr="00436349">
        <w:rPr>
          <w:color w:val="0070C0"/>
        </w:rPr>
        <w:t>import</w:t>
      </w:r>
      <w:r w:rsidRPr="00436349">
        <w:t xml:space="preserve"> java.io.File;</w:t>
      </w:r>
    </w:p>
    <w:p w14:paraId="4764B107" w14:textId="117CE68F" w:rsidR="00C12155" w:rsidRPr="00436349" w:rsidRDefault="00C12155" w:rsidP="00C12155">
      <w:pPr>
        <w:pStyle w:val="Zdrojovykod-zlutyboxSynteastyl"/>
      </w:pPr>
      <w:r w:rsidRPr="00436349">
        <w:rPr>
          <w:color w:val="0070C0"/>
        </w:rPr>
        <w:t>import</w:t>
      </w:r>
      <w:r w:rsidRPr="00436349">
        <w:t xml:space="preserve"> java.util.Properties;</w:t>
      </w:r>
    </w:p>
    <w:p w14:paraId="0CAA955A" w14:textId="77777777" w:rsidR="005B3D7E" w:rsidRPr="00436349" w:rsidRDefault="005B3D7E" w:rsidP="005B3D7E">
      <w:pPr>
        <w:pStyle w:val="Zdrojovykod-zlutyboxSynteastyl"/>
      </w:pPr>
      <w:r w:rsidRPr="00436349">
        <w:rPr>
          <w:color w:val="0070C0"/>
        </w:rPr>
        <w:t>import</w:t>
      </w:r>
      <w:r w:rsidRPr="00436349">
        <w:t xml:space="preserve"> org.xdef.XDDocument;</w:t>
      </w:r>
    </w:p>
    <w:p w14:paraId="3E10FA3C" w14:textId="700F5C8D" w:rsidR="000F4262" w:rsidRPr="00436349" w:rsidRDefault="000F4262" w:rsidP="000F4262">
      <w:pPr>
        <w:pStyle w:val="Zdrojovykod-zlutyboxSynteastyl"/>
      </w:pPr>
      <w:r w:rsidRPr="00436349">
        <w:rPr>
          <w:color w:val="0070C0"/>
        </w:rPr>
        <w:t>import</w:t>
      </w:r>
      <w:r w:rsidRPr="00436349">
        <w:t xml:space="preserve"> org.xdef.XDFactory;</w:t>
      </w:r>
    </w:p>
    <w:p w14:paraId="2C5C9CAD" w14:textId="77777777" w:rsidR="000F4262" w:rsidRPr="00436349" w:rsidRDefault="000F4262" w:rsidP="000F4262">
      <w:pPr>
        <w:pStyle w:val="Zdrojovykod-zlutyboxSynteastyl"/>
      </w:pPr>
      <w:r w:rsidRPr="00436349">
        <w:rPr>
          <w:color w:val="0070C0"/>
        </w:rPr>
        <w:t>import</w:t>
      </w:r>
      <w:r w:rsidRPr="00436349">
        <w:t xml:space="preserve"> org.xdef.XDPool;</w:t>
      </w:r>
    </w:p>
    <w:p w14:paraId="3A3E2F60" w14:textId="77777777" w:rsidR="00C12155" w:rsidRPr="00436349" w:rsidRDefault="00C12155" w:rsidP="00C12155">
      <w:pPr>
        <w:pStyle w:val="Zdrojovykod-zlutyboxSynteastyl"/>
      </w:pPr>
      <w:r w:rsidRPr="00436349">
        <w:rPr>
          <w:color w:val="0070C0"/>
        </w:rPr>
        <w:t>import</w:t>
      </w:r>
      <w:r w:rsidRPr="00436349">
        <w:t xml:space="preserve"> org.xdef.sys.ArrayReporter;</w:t>
      </w:r>
    </w:p>
    <w:p w14:paraId="5D100967" w14:textId="77777777" w:rsidR="00823921" w:rsidRPr="00436349" w:rsidRDefault="00823921" w:rsidP="00823921">
      <w:pPr>
        <w:pStyle w:val="Zdrojovykod-zlutyboxSynteastyl"/>
      </w:pPr>
    </w:p>
    <w:p w14:paraId="7FFF9F49" w14:textId="0C8EBD17" w:rsidR="000F4262" w:rsidRPr="00436349" w:rsidRDefault="000F4262" w:rsidP="00823921">
      <w:pPr>
        <w:pStyle w:val="Zdrojovykod-zlutyboxSynteastyl"/>
      </w:pPr>
      <w:r w:rsidRPr="00436349">
        <w:t>...</w:t>
      </w:r>
    </w:p>
    <w:p w14:paraId="7D094899" w14:textId="5E815F22" w:rsidR="000F4262" w:rsidRPr="00436349" w:rsidRDefault="000F4262" w:rsidP="000F4262">
      <w:pPr>
        <w:pStyle w:val="Zdrojovykod-zlutyboxSynteastyl"/>
        <w:keepNext w:val="0"/>
        <w:tabs>
          <w:tab w:val="left" w:pos="284"/>
          <w:tab w:val="left" w:pos="567"/>
          <w:tab w:val="left" w:pos="851"/>
        </w:tabs>
      </w:pPr>
      <w:r w:rsidRPr="00436349">
        <w:tab/>
      </w:r>
      <w:r w:rsidRPr="00436349">
        <w:tab/>
        <w:t>File xdef ...</w:t>
      </w:r>
    </w:p>
    <w:p w14:paraId="0B0FF2F8" w14:textId="55A46741" w:rsidR="000F4262" w:rsidRPr="00436349" w:rsidRDefault="000F4262" w:rsidP="000F4262">
      <w:pPr>
        <w:pStyle w:val="Zdrojovykod-zlutyboxSynteastyl"/>
        <w:keepNext w:val="0"/>
        <w:tabs>
          <w:tab w:val="left" w:pos="284"/>
          <w:tab w:val="left" w:pos="567"/>
          <w:tab w:val="left" w:pos="851"/>
        </w:tabs>
      </w:pPr>
      <w:r w:rsidRPr="00436349">
        <w:tab/>
      </w:r>
      <w:r w:rsidRPr="00436349">
        <w:tab/>
        <w:t>File jsonData ...</w:t>
      </w:r>
    </w:p>
    <w:p w14:paraId="37B5C7CB" w14:textId="7D460B9F" w:rsidR="000F4262" w:rsidRPr="00436349" w:rsidRDefault="000F4262" w:rsidP="000F4262">
      <w:pPr>
        <w:pStyle w:val="Zdrojovykod-zlutyboxSynteastyl"/>
        <w:keepNext w:val="0"/>
        <w:tabs>
          <w:tab w:val="left" w:pos="284"/>
          <w:tab w:val="left" w:pos="567"/>
          <w:tab w:val="left" w:pos="851"/>
        </w:tabs>
      </w:pPr>
      <w:r w:rsidRPr="00436349">
        <w:t xml:space="preserve">       Properties props ...</w:t>
      </w:r>
    </w:p>
    <w:p w14:paraId="4D10AD39" w14:textId="47E6EDFB" w:rsidR="00C12155" w:rsidRPr="00436349" w:rsidRDefault="00C12155" w:rsidP="000F4262">
      <w:pPr>
        <w:pStyle w:val="Zdrojovykod-zlutyboxSynteastyl"/>
        <w:keepNext w:val="0"/>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0F4262">
      <w:pPr>
        <w:pStyle w:val="Zdrojovykod-zlutyboxSynteastyl"/>
        <w:keepNext w:val="0"/>
        <w:tabs>
          <w:tab w:val="left" w:pos="284"/>
          <w:tab w:val="left" w:pos="567"/>
          <w:tab w:val="left" w:pos="851"/>
        </w:tabs>
      </w:pPr>
    </w:p>
    <w:p w14:paraId="45F69114" w14:textId="2947CC70" w:rsidR="00823921" w:rsidRPr="00436349" w:rsidRDefault="000F4262" w:rsidP="00823921">
      <w:pPr>
        <w:pStyle w:val="Zdrojovykod-zlutyboxSynteastyl"/>
        <w:keepNext w:val="0"/>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0F4262">
      <w:pPr>
        <w:pStyle w:val="Zdrojovykod-zlutyboxSynteastyl"/>
        <w:keepNext w:val="0"/>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C12155">
      <w:pPr>
        <w:pStyle w:val="Zdrojovykod-zlutyboxSynteastyl"/>
        <w:keepNext w:val="0"/>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823921">
      <w:pPr>
        <w:pStyle w:val="Zdrojovykod-zlutyboxSynteastyl"/>
        <w:keepNext w:val="0"/>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823921">
      <w:pPr>
        <w:pStyle w:val="Zdrojovykod-zlutyboxSynteastyl"/>
        <w:keepNext w:val="0"/>
        <w:tabs>
          <w:tab w:val="left" w:pos="284"/>
          <w:tab w:val="left" w:pos="567"/>
          <w:tab w:val="left" w:pos="851"/>
        </w:tabs>
      </w:pPr>
      <w:r w:rsidRPr="00436349">
        <w:t xml:space="preserve">       else ...</w:t>
      </w:r>
    </w:p>
    <w:p w14:paraId="3F455161" w14:textId="77777777" w:rsidR="00823921" w:rsidRPr="00436349" w:rsidRDefault="00823921" w:rsidP="00823921">
      <w:pPr>
        <w:pStyle w:val="Zdrojovykod-zlutyboxSynteastyl"/>
        <w:keepNext w:val="0"/>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398" w:name="_Toc126690268"/>
      <w:r w:rsidRPr="00436349">
        <w:lastRenderedPageBreak/>
        <w:t>X-l</w:t>
      </w:r>
      <w:r w:rsidR="001174E5" w:rsidRPr="00436349">
        <w:t>exicon</w:t>
      </w:r>
      <w:bookmarkEnd w:id="398"/>
    </w:p>
    <w:p w14:paraId="572B8BDD" w14:textId="59E78C5A"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399" w:name="_Toc4426800"/>
      <w:bookmarkStart w:id="400" w:name="_Toc4426799"/>
      <w:bookmarkStart w:id="401" w:name="_Toc159179636"/>
      <w:bookmarkStart w:id="402" w:name="_Toc146637215"/>
      <w:bookmarkStart w:id="403" w:name="_Toc159179629"/>
      <w:bookmarkStart w:id="404" w:name="_Toc159179628"/>
      <w:bookmarkStart w:id="405" w:name="_Toc159179625"/>
      <w:bookmarkStart w:id="406" w:name="_Toc159179612"/>
      <w:bookmarkStart w:id="407" w:name="_Toc159179607"/>
      <w:bookmarkStart w:id="408" w:name="_Toc159179599"/>
      <w:bookmarkStart w:id="409" w:name="_Toc159179596"/>
      <w:bookmarkStart w:id="410" w:name="_Toc159179595"/>
      <w:bookmarkStart w:id="411" w:name="_Toc159179594"/>
      <w:bookmarkStart w:id="412" w:name="_Toc159179591"/>
      <w:bookmarkStart w:id="413" w:name="_Toc159179578"/>
      <w:bookmarkStart w:id="414" w:name="_Toc159179573"/>
      <w:bookmarkStart w:id="415" w:name="_Toc159179565"/>
      <w:bookmarkStart w:id="416" w:name="_Toc159179562"/>
      <w:bookmarkStart w:id="417" w:name="_Toc159179561"/>
      <w:bookmarkStart w:id="418" w:name="_Toc159179558"/>
      <w:bookmarkStart w:id="419" w:name="_Toc159179545"/>
      <w:bookmarkStart w:id="420" w:name="_Toc159179537"/>
      <w:bookmarkStart w:id="421" w:name="_Toc159179534"/>
      <w:bookmarkStart w:id="422" w:name="_Toc159179533"/>
      <w:bookmarkStart w:id="423" w:name="_Toc159179530"/>
      <w:bookmarkStart w:id="424" w:name="_Toc159179517"/>
      <w:bookmarkStart w:id="425" w:name="_Toc159179509"/>
      <w:bookmarkStart w:id="426" w:name="_Toc159179506"/>
      <w:bookmarkStart w:id="427" w:name="_Toc159179505"/>
      <w:bookmarkStart w:id="428" w:name="_Toc159179504"/>
      <w:bookmarkStart w:id="429" w:name="_Toc159179501"/>
      <w:bookmarkStart w:id="430" w:name="_Toc159179488"/>
      <w:bookmarkStart w:id="431" w:name="_Toc159179480"/>
      <w:bookmarkStart w:id="432" w:name="_Toc53083594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p>
    <w:p w14:paraId="3CA18835" w14:textId="23004053"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E12615">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E12615">
      <w:pPr>
        <w:pStyle w:val="Zdrojovykod-zlutyboxSynteastyl"/>
        <w:pBdr>
          <w:left w:val="single" w:sz="4" w:space="0" w:color="auto"/>
        </w:pBdr>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E1261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E1261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1C775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E12615">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E12615">
      <w:pPr>
        <w:pStyle w:val="Zdrojovykod-zlutyboxSynteastyl"/>
        <w:pBdr>
          <w:left w:val="single" w:sz="4" w:space="0" w:color="auto"/>
        </w:pBdr>
      </w:pPr>
      <w:r w:rsidRPr="00436349">
        <w:rPr>
          <w:color w:val="0070C0"/>
        </w:rPr>
        <w:t>&lt;/xd:def&gt;</w:t>
      </w:r>
    </w:p>
    <w:p w14:paraId="3DEEFB23" w14:textId="1E6DE596"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for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E12615">
      <w:pPr>
        <w:pStyle w:val="Zdrojovykod-zlutyboxSynteastyl"/>
        <w:tabs>
          <w:tab w:val="left" w:pos="426"/>
          <w:tab w:val="left" w:pos="1276"/>
        </w:tabs>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E12615">
      <w:pPr>
        <w:pStyle w:val="Zdrojovykod-zlutyboxSynteastyl"/>
        <w:tabs>
          <w:tab w:val="left" w:pos="426"/>
          <w:tab w:val="left" w:pos="1276"/>
        </w:tabs>
        <w:rPr>
          <w:color w:val="0070C0"/>
        </w:rPr>
      </w:pPr>
    </w:p>
    <w:p w14:paraId="099B62E4" w14:textId="3063EEDC" w:rsidR="00E12615" w:rsidRPr="004B22C6" w:rsidRDefault="00E12615" w:rsidP="00E12615">
      <w:pPr>
        <w:pStyle w:val="Zdrojovykod-zlutyboxSynteastyl"/>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1C7755">
      <w:pPr>
        <w:pStyle w:val="Zdrojovykod-zlutyboxSynteastyl"/>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1C7755">
      <w:pPr>
        <w:pStyle w:val="Zdrojovykod-zlutyboxSynteastyl"/>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1C7755">
      <w:pPr>
        <w:pStyle w:val="Zdrojovykod-zlutyboxSynteastyl"/>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1C7755">
      <w:pPr>
        <w:pStyle w:val="Zdrojovykod-zlutyboxSynteastyl"/>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E12615">
      <w:pPr>
        <w:pStyle w:val="Zdrojovykod-zlutyboxSynteastyl"/>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154570A0"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xml:space="preserve">. </w:t>
      </w:r>
      <w:r w:rsidRPr="00436349">
        <w:t>I</w:t>
      </w:r>
      <w:r w:rsidR="00A96109" w:rsidRPr="00A96109">
        <w:t xml:space="preserve"> </w:t>
      </w:r>
      <w:r w:rsidR="00A96109">
        <w:t>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76962A91" w:rsidR="00312F0C" w:rsidRPr="00436349" w:rsidRDefault="00312F0C" w:rsidP="00312F0C">
      <w:pPr>
        <w:pStyle w:val="Zdrojovykod-zlutyboxSynteastyl"/>
        <w:pBdr>
          <w:left w:val="single" w:sz="4" w:space="0" w:color="auto"/>
        </w:pBdr>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312F0C">
      <w:pPr>
        <w:pStyle w:val="Zdrojovykod-zlutyboxSynteastyl"/>
        <w:pBdr>
          <w:left w:val="single" w:sz="4" w:space="0" w:color="auto"/>
        </w:pBdr>
        <w:tabs>
          <w:tab w:val="left" w:pos="426"/>
          <w:tab w:val="left" w:pos="1276"/>
          <w:tab w:val="left" w:pos="3555"/>
        </w:tabs>
        <w:rPr>
          <w:color w:val="0070C0"/>
        </w:rPr>
      </w:pPr>
    </w:p>
    <w:p w14:paraId="4FBB2E66" w14:textId="698E20BB" w:rsidR="00312F0C" w:rsidRPr="00436349" w:rsidRDefault="00312F0C" w:rsidP="00312F0C">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312F0C">
      <w:pPr>
        <w:pStyle w:val="Zdrojovykod-zlutyboxSynteastyl"/>
        <w:pBdr>
          <w:left w:val="single" w:sz="4" w:space="0" w:color="auto"/>
        </w:pBdr>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312F0C">
      <w:pPr>
        <w:pStyle w:val="Zdrojovykod-zlutyboxSynteastyl"/>
        <w:pBdr>
          <w:left w:val="single" w:sz="4" w:space="0" w:color="auto"/>
        </w:pBdr>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661038">
      <w:pPr>
        <w:pStyle w:val="Nadpis2"/>
      </w:pPr>
      <w:bookmarkStart w:id="433" w:name="_Toc126690269"/>
      <w:r w:rsidRPr="00436349">
        <w:t>Java program of validation with X-lexicon</w:t>
      </w:r>
      <w:bookmarkEnd w:id="433"/>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201013">
      <w:pPr>
        <w:pStyle w:val="Zdrojovykod-zlutyboxSynteastyl"/>
        <w:keepNext w:val="0"/>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201013">
      <w:pPr>
        <w:pStyle w:val="Zdrojovykod-zlutyboxSynteastyl"/>
        <w:keepNext w:val="0"/>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201013">
      <w:pPr>
        <w:pStyle w:val="Zdrojovykod-zlutyboxSynteastyl"/>
        <w:keepNext w:val="0"/>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AF4594">
      <w:pPr>
        <w:pStyle w:val="Nadpis2"/>
      </w:pPr>
      <w:bookmarkStart w:id="434" w:name="_Toc126690270"/>
      <w:r w:rsidRPr="00436349">
        <w:lastRenderedPageBreak/>
        <w:t>Java program of translation XML data with X-lexicon</w:t>
      </w:r>
      <w:bookmarkEnd w:id="434"/>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AF4594">
      <w:pPr>
        <w:pStyle w:val="Zdrojovykod-zlutyboxSynteastyl"/>
        <w:keepNext w:val="0"/>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AF4594">
      <w:pPr>
        <w:pStyle w:val="Zdrojovykod-zlutyboxSynteastyl"/>
        <w:keepNext w:val="0"/>
        <w:tabs>
          <w:tab w:val="left" w:pos="284"/>
          <w:tab w:val="left" w:pos="567"/>
          <w:tab w:val="left" w:pos="851"/>
        </w:tabs>
      </w:pPr>
      <w:r w:rsidRPr="00436349">
        <w:tab/>
        <w:t>XDPool xpool ...</w:t>
      </w:r>
    </w:p>
    <w:p w14:paraId="363ADDB2" w14:textId="77777777" w:rsidR="00AF4594" w:rsidRPr="00436349" w:rsidRDefault="00AF4594" w:rsidP="00AF4594">
      <w:pPr>
        <w:pStyle w:val="Zdrojovykod-zlutyboxSynteastyl"/>
        <w:keepNext w:val="0"/>
        <w:tabs>
          <w:tab w:val="left" w:pos="284"/>
          <w:tab w:val="left" w:pos="567"/>
          <w:tab w:val="left" w:pos="851"/>
        </w:tabs>
      </w:pPr>
    </w:p>
    <w:p w14:paraId="5A1EFFF5" w14:textId="5B061EFB" w:rsidR="00AF4594" w:rsidRPr="00436349" w:rsidRDefault="00AF4594" w:rsidP="00AF4594">
      <w:pPr>
        <w:pStyle w:val="Zdrojovykod-zlutyboxSynteastyl"/>
        <w:keepNext w:val="0"/>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AF4594">
      <w:pPr>
        <w:pStyle w:val="Zdrojovykod-zlutyboxSynteastyl"/>
        <w:keepNext w:val="0"/>
        <w:tabs>
          <w:tab w:val="left" w:pos="284"/>
          <w:tab w:val="left" w:pos="567"/>
          <w:tab w:val="left" w:pos="851"/>
        </w:tabs>
      </w:pPr>
      <w:r w:rsidRPr="00436349">
        <w:tab/>
        <w:t>ArrayReporter reporter = new ArrayReporter();</w:t>
      </w:r>
    </w:p>
    <w:p w14:paraId="319E4166" w14:textId="789E0FC8" w:rsidR="00AF4594" w:rsidRPr="00436349" w:rsidRDefault="00AF4594" w:rsidP="00AF4594">
      <w:pPr>
        <w:pStyle w:val="Zdrojovykod-zlutyboxSynteastyl"/>
        <w:keepNext w:val="0"/>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5" w:name="_Ref337031021"/>
      <w:bookmarkStart w:id="436" w:name="_Toc337655418"/>
      <w:bookmarkStart w:id="437" w:name="_Toc354676919"/>
      <w:bookmarkStart w:id="438" w:name="_Ref354912903"/>
      <w:bookmarkStart w:id="439" w:name="_Ref355007706"/>
      <w:bookmarkStart w:id="440" w:name="_Toc126690271"/>
      <w:r>
        <w:lastRenderedPageBreak/>
        <w:t xml:space="preserve">Construction Mode of </w:t>
      </w:r>
      <w:r w:rsidR="00D84C56" w:rsidRPr="00E060F7">
        <w:t>X-</w:t>
      </w:r>
      <w:r w:rsidR="00CA52DA" w:rsidRPr="00E060F7">
        <w:t>defini</w:t>
      </w:r>
      <w:r w:rsidR="002238FC">
        <w:t>t</w:t>
      </w:r>
      <w:r>
        <w:t>ion</w:t>
      </w:r>
      <w:bookmarkEnd w:id="435"/>
      <w:bookmarkEnd w:id="436"/>
      <w:bookmarkEnd w:id="437"/>
      <w:bookmarkEnd w:id="438"/>
      <w:bookmarkEnd w:id="439"/>
      <w:bookmarkEnd w:id="440"/>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1A023704"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0F2BB7">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F93826">
        <w:fldChar w:fldCharType="end"/>
      </w:r>
    </w:p>
    <w:p w14:paraId="6DC002A4" w14:textId="34E758A9"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0F2BB7">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0F2BB7" w:rsidRPr="00E060F7">
        <w:t>Exemplary XML Data</w:t>
      </w:r>
      <w:r w:rsidR="00F93826">
        <w:fldChar w:fldCharType="end"/>
      </w:r>
    </w:p>
    <w:p w14:paraId="7A324769" w14:textId="7156A33C"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0F2BB7">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0F2BB7">
        <w:t xml:space="preserve">Description of the structure of XML document by </w:t>
      </w:r>
      <w:r w:rsidR="000F2BB7"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60A8D62C"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0250E">
        <w:fldChar w:fldCharType="end"/>
      </w:r>
    </w:p>
    <w:p w14:paraId="7FAD0107" w14:textId="7155A771"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0F2BB7">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0F2BB7" w:rsidRPr="000E33E0">
        <w:t xml:space="preserve">Example </w:t>
      </w:r>
      <w:r w:rsidR="000F2BB7">
        <w:t>of</w:t>
      </w:r>
      <w:r w:rsidR="000F2BB7" w:rsidRPr="000E33E0">
        <w:t xml:space="preserve"> XML transformation into HTML</w:t>
      </w:r>
      <w:r w:rsidR="00F0250E">
        <w:fldChar w:fldCharType="end"/>
      </w:r>
    </w:p>
    <w:p w14:paraId="2B0D76EF" w14:textId="7C21C51F"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0F2BB7">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0F2BB7">
        <w:t xml:space="preserve">Value of attribute or </w:t>
      </w:r>
      <w:r w:rsidR="000F2BB7" w:rsidRPr="00E060F7">
        <w:t>text</w:t>
      </w:r>
      <w:r w:rsidR="000F2BB7">
        <w:t xml:space="preserve"> node</w:t>
      </w:r>
      <w:r w:rsidR="000F2BB7" w:rsidRPr="00E060F7">
        <w:t xml:space="preserve"> </w:t>
      </w:r>
      <w:r w:rsidR="000F2BB7">
        <w:t>created from value of X-script variable</w:t>
      </w:r>
      <w:r w:rsidR="00F0250E">
        <w:fldChar w:fldCharType="end"/>
      </w:r>
    </w:p>
    <w:p w14:paraId="3E987F5F" w14:textId="37F3DFFB"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0F2BB7">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0F2BB7" w:rsidRPr="002F4AE3">
        <w:t>Linking databases with X-definitions</w:t>
      </w:r>
      <w:r w:rsidR="00F0250E">
        <w:fldChar w:fldCharType="end"/>
      </w:r>
    </w:p>
    <w:p w14:paraId="7B5B4376" w14:textId="20082860"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0F2BB7">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0F2BB7">
        <w:t>Construction of</w:t>
      </w:r>
      <w:r w:rsidR="000F2BB7" w:rsidRPr="00E060F7">
        <w:t xml:space="preserve"> </w:t>
      </w:r>
      <w:r w:rsidR="000F2BB7">
        <w:t>template (“fixed”)</w:t>
      </w:r>
      <w:r w:rsidR="000F2BB7" w:rsidRPr="00E060F7">
        <w:t xml:space="preserve"> XML do</w:t>
      </w:r>
      <w:r w:rsidR="000F2BB7">
        <w:t>c</w:t>
      </w:r>
      <w:r w:rsidR="000F2BB7" w:rsidRPr="00E060F7">
        <w:t>ument</w:t>
      </w:r>
      <w:r w:rsidR="000F2BB7">
        <w:t>s</w:t>
      </w:r>
      <w:r w:rsidR="00F0250E">
        <w:fldChar w:fldCharType="end"/>
      </w:r>
    </w:p>
    <w:p w14:paraId="773811E8" w14:textId="0F728EE4"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0F2BB7">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0F2BB7">
        <w:t>Construction of</w:t>
      </w:r>
      <w:r w:rsidR="000F2BB7" w:rsidRPr="00E060F7">
        <w:t xml:space="preserve"> </w:t>
      </w:r>
      <w:r w:rsidR="000F2BB7">
        <w:t>groups</w:t>
      </w:r>
      <w:r w:rsidR="00F0250E">
        <w:fldChar w:fldCharType="end"/>
      </w:r>
    </w:p>
    <w:p w14:paraId="3D13DDDA" w14:textId="6D4B0E6A"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0F2BB7">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0F2BB7" w:rsidRPr="0059154E">
        <w:t>Combination of validation and construction mode</w:t>
      </w:r>
      <w:r w:rsidR="00F0250E">
        <w:fldChar w:fldCharType="end"/>
      </w:r>
    </w:p>
    <w:p w14:paraId="3E32D5AD" w14:textId="436EF187"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0F2BB7">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0F2BB7">
        <w:t>Using of X</w:t>
      </w:r>
      <w:r w:rsidR="000F2BB7">
        <w:noBreakHyphen/>
        <w:t>definitions in Java code</w:t>
      </w:r>
      <w:r w:rsidR="00F0250E">
        <w:fldChar w:fldCharType="end"/>
      </w:r>
    </w:p>
    <w:p w14:paraId="3F3C33C0" w14:textId="06AF1E3C" w:rsidR="00D84C56" w:rsidRPr="00E060F7" w:rsidRDefault="00D84C56" w:rsidP="00D84C56">
      <w:pPr>
        <w:pStyle w:val="Nadpis2"/>
      </w:pPr>
      <w:bookmarkStart w:id="441" w:name="_Toc353798558"/>
      <w:bookmarkStart w:id="442" w:name="_Toc353798828"/>
      <w:bookmarkStart w:id="443" w:name="_Toc354414419"/>
      <w:bookmarkStart w:id="444" w:name="_Toc354414694"/>
      <w:bookmarkStart w:id="445" w:name="_Toc354499123"/>
      <w:bookmarkStart w:id="446" w:name="_Toc354499398"/>
      <w:bookmarkStart w:id="447" w:name="_Toc354499697"/>
      <w:bookmarkStart w:id="448" w:name="_Toc354499972"/>
      <w:bookmarkStart w:id="449" w:name="_Toc354505312"/>
      <w:bookmarkStart w:id="450" w:name="_Toc354505589"/>
      <w:bookmarkStart w:id="451" w:name="_Toc354676685"/>
      <w:bookmarkStart w:id="452" w:name="_Toc354676920"/>
      <w:bookmarkStart w:id="453" w:name="_Toc354912574"/>
      <w:bookmarkStart w:id="454" w:name="_Toc354917405"/>
      <w:bookmarkStart w:id="455" w:name="_Toc355016535"/>
      <w:bookmarkStart w:id="456" w:name="_Toc355016799"/>
      <w:bookmarkStart w:id="457" w:name="_Toc355312093"/>
      <w:bookmarkStart w:id="458" w:name="_Ref353373618"/>
      <w:bookmarkStart w:id="459" w:name="_Toc354676922"/>
      <w:bookmarkStart w:id="460" w:name="_Toc126690272"/>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E060F7">
        <w:t xml:space="preserve">Create </w:t>
      </w:r>
      <w:r w:rsidR="00B15222">
        <w:t xml:space="preserve">a </w:t>
      </w:r>
      <w:r w:rsidR="00C20687">
        <w:t>S</w:t>
      </w:r>
      <w:r w:rsidRPr="00E060F7">
        <w:t>e</w:t>
      </w:r>
      <w:r w:rsidR="00C20687">
        <w:t>ction in</w:t>
      </w:r>
      <w:r w:rsidRPr="00E060F7">
        <w:t xml:space="preserve"> </w:t>
      </w:r>
      <w:r w:rsidR="00735ED2">
        <w:t>X-script</w:t>
      </w:r>
      <w:bookmarkEnd w:id="458"/>
      <w:bookmarkEnd w:id="459"/>
      <w:bookmarkEnd w:id="460"/>
      <w:r w:rsidR="00EF650E" w:rsidRPr="00E060F7">
        <w:fldChar w:fldCharType="begin"/>
      </w:r>
      <w:r w:rsidRPr="00E060F7">
        <w:instrText xml:space="preserve"> XE "X-Skript:create sekce" </w:instrText>
      </w:r>
      <w:r w:rsidR="00EF650E" w:rsidRPr="00E060F7">
        <w:fldChar w:fldCharType="end"/>
      </w:r>
    </w:p>
    <w:p w14:paraId="039A27CB" w14:textId="123497C5"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0F2BB7">
        <w:t xml:space="preserve">Description of the structure of XML document by </w:t>
      </w:r>
      <w:r w:rsidR="000F2BB7" w:rsidRPr="00E060F7">
        <w:t>X-definition</w:t>
      </w:r>
      <w:r w:rsidR="00F0250E">
        <w:fldChar w:fldCharType="end"/>
      </w:r>
    </w:p>
    <w:p w14:paraId="4BF53E75" w14:textId="44CEAD6D"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0F2BB7">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0F2BB7">
        <w:t xml:space="preserve">Construction Mode of </w:t>
      </w:r>
      <w:r w:rsidR="000F2BB7" w:rsidRPr="00E060F7">
        <w:t>X-defini</w:t>
      </w:r>
      <w:r w:rsidR="000F2BB7">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lastRenderedPageBreak/>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2"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3" w:history="1">
              <w:r w:rsidR="00BE04E8" w:rsidRPr="00E11233">
                <w:rPr>
                  <w:rStyle w:val="Hypertextovodkaz"/>
                  <w:rFonts w:cs="Calibri"/>
                  <w:lang w:val="de-DE" w:bidi="en-US"/>
                </w:rPr>
                <w:t>http://xdef.syntea.cz/tutorial/en/example/C202.html</w:t>
              </w:r>
            </w:hyperlink>
          </w:p>
          <w:p w14:paraId="3BA770C1" w14:textId="77777777" w:rsidR="001F4F36" w:rsidRPr="00E11233" w:rsidRDefault="00743AD5" w:rsidP="00BE04E8">
            <w:pPr>
              <w:pStyle w:val="OdstavecSynteastyl"/>
              <w:spacing w:before="0"/>
              <w:ind w:left="516"/>
              <w:rPr>
                <w:rFonts w:cs="Calibri"/>
                <w:lang w:val="de-DE"/>
              </w:rPr>
            </w:pPr>
            <w:hyperlink r:id="rId24"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71DC4574"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0F2BB7">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5"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lastRenderedPageBreak/>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C46C12E"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0F2BB7">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create Element</w:t>
            </w:r>
          </w:p>
        </w:tc>
        <w:tc>
          <w:tcPr>
            <w:tcW w:w="7705" w:type="dxa"/>
            <w:gridSpan w:val="3"/>
            <w:tcBorders>
              <w:bottom w:val="single" w:sz="4" w:space="0" w:color="auto"/>
            </w:tcBorders>
            <w:shd w:val="clear" w:color="auto" w:fill="B8CCE4"/>
          </w:tcPr>
          <w:p w14:paraId="2C67199C" w14:textId="40991851"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0F2BB7">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16DCED0"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0F2BB7">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77777777"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DA93A7D"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the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0F2BB7">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23F20254"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 xml:space="preserve">supports XQuery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56F9C00C" w:rsidR="001F4F36" w:rsidRPr="00436349" w:rsidRDefault="001F4F36" w:rsidP="00BE04E8">
            <w:pPr>
              <w:pStyle w:val="OdstavecSynteastyl"/>
              <w:rPr>
                <w:rFonts w:cs="Calibri"/>
              </w:rPr>
            </w:pPr>
            <w:r w:rsidRPr="00436349">
              <w:rPr>
                <w:rFonts w:cs="Calibri"/>
                <w:lang w:bidi="en-US"/>
              </w:rPr>
              <w:t xml:space="preserve">Description of </w:t>
            </w:r>
            <w:r w:rsidR="00D72040">
              <w:t xml:space="preserve">XQuery use </w:t>
            </w:r>
            <w:r w:rsidRPr="00436349">
              <w:rPr>
                <w:rFonts w:cs="Calibri"/>
                <w:lang w:bidi="en-US"/>
              </w:rPr>
              <w:t>is not included in this documentation.</w:t>
            </w:r>
          </w:p>
        </w:tc>
      </w:tr>
    </w:tbl>
    <w:p w14:paraId="1931AB01" w14:textId="77777777" w:rsidR="001F4F36" w:rsidRPr="00436349" w:rsidRDefault="001F4F36" w:rsidP="009B15E0">
      <w:pPr>
        <w:pStyle w:val="OdstavecSynteastyl"/>
      </w:pPr>
    </w:p>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3D5F9C98"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0F2BB7">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0F2BB7" w:rsidRPr="00436349">
        <w:rPr>
          <w:lang w:bidi="en-US"/>
        </w:rPr>
        <w:t>Construction of elements</w:t>
      </w:r>
      <w:r w:rsidR="00F0250E" w:rsidRPr="00436349">
        <w:fldChar w:fldCharType="end"/>
      </w:r>
    </w:p>
    <w:p w14:paraId="3BC64DE7" w14:textId="0FD9642F"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0F2BB7">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0F2BB7" w:rsidRPr="00436349">
        <w:rPr>
          <w:lang w:bidi="en-US"/>
        </w:rPr>
        <w:t>Construction of attributes and text nodes</w:t>
      </w:r>
      <w:r w:rsidR="00F0250E" w:rsidRPr="00436349">
        <w:fldChar w:fldCharType="end"/>
      </w:r>
    </w:p>
    <w:p w14:paraId="41A77C5F" w14:textId="6E556F48"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0F2BB7">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0F2BB7" w:rsidRPr="00436349">
        <w:rPr>
          <w:lang w:bidi="en-US"/>
        </w:rPr>
        <w:t>Construction of element from Container</w:t>
      </w:r>
      <w:r w:rsidR="00F0250E" w:rsidRPr="00436349">
        <w:fldChar w:fldCharType="end"/>
      </w:r>
    </w:p>
    <w:p w14:paraId="515B201A" w14:textId="64A4E3FC"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0F2BB7">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0F2BB7" w:rsidRPr="00436349">
        <w:rPr>
          <w:lang w:bidi="en-US"/>
        </w:rPr>
        <w:t>Construction of Element from Element</w:t>
      </w:r>
      <w:r w:rsidR="00F0250E" w:rsidRPr="00436349">
        <w:fldChar w:fldCharType="end"/>
      </w:r>
    </w:p>
    <w:p w14:paraId="2FEB6C40" w14:textId="5EBED765"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0F2BB7">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0F2BB7" w:rsidRPr="00436349">
        <w:rPr>
          <w:lang w:bidi="en-US"/>
        </w:rPr>
        <w:t>Construction of element from ResultSet</w:t>
      </w:r>
      <w:r w:rsidR="00F0250E" w:rsidRPr="00436349">
        <w:fldChar w:fldCharType="end"/>
      </w:r>
    </w:p>
    <w:p w14:paraId="75A48ED1" w14:textId="1ECD88A2"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0F2BB7">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0F2BB7">
        <w:t xml:space="preserve">The source </w:t>
      </w:r>
      <w:r w:rsidR="000F2BB7" w:rsidRPr="00E060F7">
        <w:t xml:space="preserve">data </w:t>
      </w:r>
      <w:r w:rsidR="000F2BB7">
        <w:t>used as the</w:t>
      </w:r>
      <w:r w:rsidR="000F2BB7" w:rsidRPr="00E060F7">
        <w:t xml:space="preserve"> </w:t>
      </w:r>
      <w:r w:rsidR="000F2BB7">
        <w:t>c</w:t>
      </w:r>
      <w:r w:rsidR="000F2BB7" w:rsidRPr="00E060F7">
        <w:t xml:space="preserve">ontext </w:t>
      </w:r>
      <w:r w:rsidR="000F2BB7">
        <w:t>used for the c</w:t>
      </w:r>
      <w:r w:rsidR="000F2BB7" w:rsidRPr="00E060F7">
        <w:t>onstru</w:t>
      </w:r>
      <w:r w:rsidR="000F2BB7">
        <w:t xml:space="preserve">ction of the </w:t>
      </w:r>
      <w:r w:rsidR="000F2BB7" w:rsidRPr="00E060F7">
        <w:t>XML do</w:t>
      </w:r>
      <w:r w:rsidR="000F2BB7">
        <w:t>c</w:t>
      </w:r>
      <w:r w:rsidR="000F2BB7" w:rsidRPr="00E060F7">
        <w:t>ument</w:t>
      </w:r>
      <w:r w:rsidR="00A7324A" w:rsidRPr="00436349">
        <w:fldChar w:fldCharType="end"/>
      </w:r>
    </w:p>
    <w:p w14:paraId="4507D146" w14:textId="4DFF6613"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0F2BB7">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0F2BB7" w:rsidRPr="000E33E0">
        <w:t xml:space="preserve">Example </w:t>
      </w:r>
      <w:r w:rsidR="000F2BB7">
        <w:t>of</w:t>
      </w:r>
      <w:r w:rsidR="000F2BB7" w:rsidRPr="000E33E0">
        <w:t xml:space="preserve"> XML transformation into HTML</w:t>
      </w:r>
      <w:r w:rsidR="00F0250E" w:rsidRPr="00436349">
        <w:fldChar w:fldCharType="end"/>
      </w:r>
    </w:p>
    <w:p w14:paraId="57F45341" w14:textId="59FBBBB8"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0F2BB7">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0F2BB7">
        <w:t xml:space="preserve">Value of attribute or </w:t>
      </w:r>
      <w:r w:rsidR="000F2BB7" w:rsidRPr="00E060F7">
        <w:t>text</w:t>
      </w:r>
      <w:r w:rsidR="000F2BB7">
        <w:t xml:space="preserve"> node</w:t>
      </w:r>
      <w:r w:rsidR="000F2BB7" w:rsidRPr="00E060F7">
        <w:t xml:space="preserve"> </w:t>
      </w:r>
      <w:r w:rsidR="000F2BB7">
        <w:t>created from value of X-script variable</w:t>
      </w:r>
      <w:r w:rsidR="00F0250E" w:rsidRPr="00436349">
        <w:fldChar w:fldCharType="end"/>
      </w:r>
    </w:p>
    <w:p w14:paraId="532AC2DF" w14:textId="356E024D"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0F2BB7">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0F2BB7" w:rsidRPr="002F4AE3">
        <w:t>Linking databases with X-definitions</w:t>
      </w:r>
      <w:r w:rsidR="00F0250E" w:rsidRPr="00436349">
        <w:fldChar w:fldCharType="end"/>
      </w:r>
    </w:p>
    <w:p w14:paraId="2A82D22F" w14:textId="295D735D"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0F2BB7">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0F2BB7">
        <w:t>Construction of</w:t>
      </w:r>
      <w:r w:rsidR="000F2BB7" w:rsidRPr="00E060F7">
        <w:t xml:space="preserve"> </w:t>
      </w:r>
      <w:r w:rsidR="000F2BB7">
        <w:t>template (“fixed”)</w:t>
      </w:r>
      <w:r w:rsidR="000F2BB7" w:rsidRPr="00E060F7">
        <w:t xml:space="preserve"> XML do</w:t>
      </w:r>
      <w:r w:rsidR="000F2BB7">
        <w:t>c</w:t>
      </w:r>
      <w:r w:rsidR="000F2BB7" w:rsidRPr="00E060F7">
        <w:t>ument</w:t>
      </w:r>
      <w:r w:rsidR="000F2BB7">
        <w:t>s</w:t>
      </w:r>
      <w:r w:rsidR="00F0250E" w:rsidRPr="00436349">
        <w:fldChar w:fldCharType="end"/>
      </w:r>
    </w:p>
    <w:p w14:paraId="77C6217F" w14:textId="011F7162"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0F2BB7">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0F2BB7">
        <w:t>Construction of</w:t>
      </w:r>
      <w:r w:rsidR="000F2BB7" w:rsidRPr="00E060F7">
        <w:t xml:space="preserve"> </w:t>
      </w:r>
      <w:r w:rsidR="000F2BB7">
        <w:t>groups</w:t>
      </w:r>
      <w:r w:rsidR="00F0250E" w:rsidRPr="00436349">
        <w:fldChar w:fldCharType="end"/>
      </w:r>
    </w:p>
    <w:p w14:paraId="07000FD5" w14:textId="108A317F"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0F2BB7">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0F2BB7" w:rsidRPr="0059154E">
        <w:t>Combination of validation and construction mode</w:t>
      </w:r>
      <w:r w:rsidR="00F0250E" w:rsidRPr="00436349">
        <w:fldChar w:fldCharType="end"/>
      </w:r>
    </w:p>
    <w:p w14:paraId="286C1A40" w14:textId="77777777" w:rsidR="00BE04E8" w:rsidRPr="00436349" w:rsidRDefault="00BE04E8" w:rsidP="00BF0138">
      <w:pPr>
        <w:pStyle w:val="Nadpis3"/>
      </w:pPr>
      <w:bookmarkStart w:id="461" w:name="_Ref535678823"/>
      <w:bookmarkStart w:id="462" w:name="_Ref535679476"/>
      <w:bookmarkStart w:id="463" w:name="_Ref535679758"/>
      <w:bookmarkStart w:id="464" w:name="_Ref535680079"/>
      <w:bookmarkStart w:id="465" w:name="_Ref535680353"/>
      <w:bookmarkStart w:id="466" w:name="_Toc126690273"/>
      <w:r w:rsidRPr="00436349">
        <w:rPr>
          <w:lang w:bidi="en-US"/>
        </w:rPr>
        <w:t>Construction of elements</w:t>
      </w:r>
      <w:bookmarkEnd w:id="461"/>
      <w:bookmarkEnd w:id="462"/>
      <w:bookmarkEnd w:id="463"/>
      <w:bookmarkEnd w:id="464"/>
      <w:bookmarkEnd w:id="465"/>
      <w:bookmarkEnd w:id="466"/>
    </w:p>
    <w:p w14:paraId="5637C1BF" w14:textId="4BB882DA"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w:t>
      </w:r>
      <w:r w:rsidRPr="00436349">
        <w:rPr>
          <w:lang w:bidi="en-US"/>
        </w:rPr>
        <w:lastRenderedPageBreak/>
        <w:t xml:space="preserve">created when the create section of the </w:t>
      </w:r>
      <w:r w:rsidR="00735ED2" w:rsidRPr="00436349">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3 elements “Accident"</w:t>
      </w:r>
      <w:r w:rsidR="00D72040">
        <w:rPr>
          <w:lang w:bidi="en-US"/>
        </w:rPr>
        <w:t xml:space="preserve"> </w:t>
      </w:r>
      <w:r w:rsidR="00D72040">
        <w:t>created</w:t>
      </w:r>
      <w:r w:rsidRPr="00436349">
        <w:rPr>
          <w:lang w:bidi="en-US"/>
        </w:rPr>
        <w:t>:</w:t>
      </w:r>
    </w:p>
    <w:p w14:paraId="34109494" w14:textId="3DF1DFF0"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D84C56">
      <w:pPr>
        <w:pStyle w:val="Zdrojovykod-zlutyboxSynteastyl"/>
        <w:keepLines/>
        <w:tabs>
          <w:tab w:val="left" w:pos="567"/>
          <w:tab w:val="left" w:pos="1276"/>
        </w:tabs>
        <w:rPr>
          <w:color w:val="0070C0"/>
          <w:szCs w:val="16"/>
        </w:rPr>
      </w:pPr>
    </w:p>
    <w:p w14:paraId="10C0A7C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D84C56">
      <w:pPr>
        <w:pStyle w:val="Zdrojovykod-zlutyboxSynteastyl"/>
        <w:keepLines/>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D84C56">
      <w:pPr>
        <w:pStyle w:val="Zdrojovykod-zlutyboxSynteastyl"/>
        <w:keepLines/>
        <w:tabs>
          <w:tab w:val="left" w:pos="284"/>
          <w:tab w:val="left" w:pos="851"/>
          <w:tab w:val="left" w:pos="1560"/>
        </w:tabs>
        <w:rPr>
          <w:color w:val="0070C0"/>
        </w:rPr>
      </w:pPr>
    </w:p>
    <w:p w14:paraId="3241903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D84C56">
      <w:pPr>
        <w:pStyle w:val="Zdrojovykod-zlutyboxSynteastyl"/>
        <w:keepLines/>
        <w:tabs>
          <w:tab w:val="left" w:pos="284"/>
          <w:tab w:val="left" w:pos="851"/>
          <w:tab w:val="left" w:pos="1560"/>
        </w:tabs>
        <w:rPr>
          <w:color w:val="0070C0"/>
        </w:rPr>
      </w:pPr>
    </w:p>
    <w:p w14:paraId="74F0A39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D84C56">
      <w:pPr>
        <w:pStyle w:val="Zdrojovykod-zlutyboxSynteastyl"/>
        <w:keepLines/>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D84C56">
      <w:pPr>
        <w:pStyle w:val="Zdrojovykod-zlutyboxSynteastyl"/>
        <w:keepLines/>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27"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D84C56">
      <w:pPr>
        <w:pStyle w:val="Zdrojovykod-zlutyboxSynteastyl"/>
        <w:keepLines/>
        <w:tabs>
          <w:tab w:val="left" w:pos="567"/>
          <w:tab w:val="left" w:pos="1276"/>
        </w:tabs>
        <w:rPr>
          <w:color w:val="0070C0"/>
          <w:szCs w:val="16"/>
        </w:rPr>
      </w:pPr>
    </w:p>
    <w:p w14:paraId="110FB2D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28"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1343DAF" w14:textId="77777777" w:rsidR="00D84C56" w:rsidRPr="00436349" w:rsidRDefault="00D84C56" w:rsidP="00D84C56">
      <w:pPr>
        <w:pStyle w:val="OdstavecSynteastyl"/>
      </w:pPr>
    </w:p>
    <w:p w14:paraId="7C2F5C54" w14:textId="6881129B"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0F2BB7">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0F2BB7" w:rsidRPr="00436349">
        <w:rPr>
          <w:lang w:bidi="en-US"/>
        </w:rPr>
        <w:t>Construction of attributes and text nodes</w:t>
      </w:r>
      <w:r w:rsidR="00F0250E" w:rsidRPr="00436349">
        <w:fldChar w:fldCharType="end"/>
      </w:r>
    </w:p>
    <w:p w14:paraId="3FF60929" w14:textId="2FE31A2D"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0F2BB7">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0F2BB7" w:rsidRPr="00436349">
        <w:rPr>
          <w:lang w:bidi="en-US"/>
        </w:rPr>
        <w:t>Construction of element from Container</w:t>
      </w:r>
      <w:r w:rsidR="00F0250E" w:rsidRPr="00436349">
        <w:fldChar w:fldCharType="end"/>
      </w:r>
    </w:p>
    <w:p w14:paraId="5CCA5378" w14:textId="73D6C80C"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0F2BB7">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0F2BB7" w:rsidRPr="00436349">
        <w:rPr>
          <w:lang w:bidi="en-US"/>
        </w:rPr>
        <w:t>Construction of Element from Element</w:t>
      </w:r>
      <w:r w:rsidR="00F0250E" w:rsidRPr="00436349">
        <w:fldChar w:fldCharType="end"/>
      </w:r>
    </w:p>
    <w:p w14:paraId="58F0F9CF" w14:textId="6FB344C9"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0F2BB7">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0F2BB7" w:rsidRPr="00436349">
        <w:rPr>
          <w:lang w:bidi="en-US"/>
        </w:rPr>
        <w:t>Construction of element from ResultSet</w:t>
      </w:r>
      <w:r w:rsidR="00F0250E" w:rsidRPr="00436349">
        <w:fldChar w:fldCharType="end"/>
      </w:r>
    </w:p>
    <w:p w14:paraId="2FAC6486" w14:textId="24FA00D0"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0F2BB7">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0F2BB7" w:rsidRPr="00436349">
        <w:rPr>
          <w:lang w:bidi="en-US"/>
        </w:rPr>
        <w:t>Construction of element from ResultSet</w:t>
      </w:r>
      <w:r w:rsidR="00FF3A2C" w:rsidRPr="00436349">
        <w:fldChar w:fldCharType="end"/>
      </w:r>
    </w:p>
    <w:p w14:paraId="039938DB" w14:textId="77777777" w:rsidR="00D84C56" w:rsidRPr="00436349" w:rsidRDefault="00CB3586" w:rsidP="00BF0138">
      <w:pPr>
        <w:pStyle w:val="Nadpis3"/>
      </w:pPr>
      <w:bookmarkStart w:id="467" w:name="_Ref535678842"/>
      <w:bookmarkStart w:id="468" w:name="_Ref535679484"/>
      <w:bookmarkStart w:id="469" w:name="_Ref535679769"/>
      <w:bookmarkStart w:id="470" w:name="_Ref535680094"/>
      <w:bookmarkStart w:id="471" w:name="_Ref535680363"/>
      <w:bookmarkStart w:id="472" w:name="_Toc126690274"/>
      <w:r w:rsidRPr="00436349">
        <w:rPr>
          <w:lang w:bidi="en-US"/>
        </w:rPr>
        <w:t>Construction of attributes and text nodes</w:t>
      </w:r>
      <w:bookmarkEnd w:id="467"/>
      <w:bookmarkEnd w:id="468"/>
      <w:bookmarkEnd w:id="469"/>
      <w:bookmarkEnd w:id="470"/>
      <w:bookmarkEnd w:id="471"/>
      <w:bookmarkEnd w:id="472"/>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5D20AF7"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w:t>
      </w:r>
      <w:r w:rsidRPr="00436349">
        <w:rPr>
          <w:lang w:bidi="en-US"/>
        </w:rPr>
        <w:lastRenderedPageBreak/>
        <w:t>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187D6C">
          <w:type w:val="continuous"/>
          <w:pgSz w:w="11906" w:h="16838" w:code="9"/>
          <w:pgMar w:top="1247" w:right="1304" w:bottom="1247" w:left="1304" w:header="709" w:footer="709" w:gutter="0"/>
          <w:cols w:space="708"/>
        </w:sectPr>
      </w:pPr>
    </w:p>
    <w:p w14:paraId="0A4E060B" w14:textId="77777777" w:rsidR="00D84C56" w:rsidRPr="00436349" w:rsidRDefault="00CB3586" w:rsidP="0075748B">
      <w:pPr>
        <w:pStyle w:val="OdstavecSynteastyl"/>
        <w:keepNext/>
        <w:numPr>
          <w:ilvl w:val="0"/>
          <w:numId w:val="38"/>
        </w:numPr>
        <w:ind w:left="284" w:hanging="284"/>
      </w:pPr>
      <w:r w:rsidRPr="00436349">
        <w:t>variant with elements and attributes</w:t>
      </w:r>
    </w:p>
    <w:p w14:paraId="6E4A99C0" w14:textId="35B86B89"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D84C56">
      <w:pPr>
        <w:pStyle w:val="Zdrojovykod-zlutyboxSynteastyl"/>
        <w:keepLines/>
        <w:tabs>
          <w:tab w:val="left" w:pos="567"/>
          <w:tab w:val="left" w:pos="1276"/>
        </w:tabs>
        <w:rPr>
          <w:color w:val="0070C0"/>
          <w:szCs w:val="16"/>
        </w:rPr>
      </w:pPr>
    </w:p>
    <w:p w14:paraId="5928B173"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D84C56">
      <w:pPr>
        <w:pStyle w:val="Zdrojovykod-zlutyboxSynteastyl"/>
        <w:keepLines/>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D84C56">
      <w:pPr>
        <w:pStyle w:val="Zdrojovykod-zlutyboxSynteastyl"/>
        <w:keepLines/>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D84C56">
      <w:pPr>
        <w:pStyle w:val="Zdrojovykod-zlutyboxSynteastyl"/>
        <w:keepLines/>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D84C56">
      <w:pPr>
        <w:pStyle w:val="Zdrojovykod-zlutyboxSynteastyl"/>
        <w:keepLines/>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D84C56">
      <w:pPr>
        <w:pStyle w:val="Zdrojovykod-zlutyboxSynteastyl"/>
        <w:keepLines/>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D84C56">
      <w:pPr>
        <w:pStyle w:val="Zdrojovykod-zlutyboxSynteastyl"/>
        <w:keepLines/>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D84C56">
      <w:pPr>
        <w:pStyle w:val="Zdrojovykod-zlutyboxSynteastyl"/>
        <w:keepLines/>
        <w:tabs>
          <w:tab w:val="left" w:pos="567"/>
          <w:tab w:val="left" w:pos="851"/>
          <w:tab w:val="left" w:pos="1560"/>
        </w:tabs>
        <w:rPr>
          <w:color w:val="0070C0"/>
        </w:rPr>
      </w:pPr>
    </w:p>
    <w:p w14:paraId="0656080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D84C56">
      <w:pPr>
        <w:pStyle w:val="Zdrojovykod-zlutyboxSynteastyl"/>
        <w:keepLines/>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D84C56">
      <w:pPr>
        <w:pStyle w:val="Zdrojovykod-zlutyboxSynteastyl"/>
        <w:rPr>
          <w:color w:val="0070C0"/>
        </w:rPr>
      </w:pPr>
    </w:p>
    <w:p w14:paraId="2DCE6A65"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D84C56">
      <w:pPr>
        <w:pStyle w:val="Zdrojovykod-zlutyboxSynteastyl"/>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D84C56">
      <w:pPr>
        <w:pStyle w:val="Zdrojovykod-zlutyboxSynteastyl"/>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D84C56">
      <w:pPr>
        <w:pStyle w:val="Zdrojovykod-zlutyboxSynteastyl"/>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D84C56">
      <w:pPr>
        <w:pStyle w:val="Zdrojovykod-zlutyboxSynteastyl"/>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D84C56">
      <w:pPr>
        <w:pStyle w:val="Zdrojovykod-zlutyboxSynteastyl"/>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D84C56">
      <w:pPr>
        <w:pStyle w:val="Zdrojovykod-zlutyboxSynteastyl"/>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D84C56">
      <w:pPr>
        <w:pStyle w:val="Zdrojovykod-zlutyboxSynteastyl"/>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D84C56">
      <w:pPr>
        <w:pStyle w:val="Zdrojovykod-zlutyboxSynteastyl"/>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D84C56">
      <w:pPr>
        <w:pStyle w:val="Zdrojovykod-zlutyboxSynteastyl"/>
        <w:tabs>
          <w:tab w:val="left" w:pos="284"/>
          <w:tab w:val="left" w:pos="1276"/>
        </w:tabs>
      </w:pPr>
      <w:r w:rsidRPr="00436349">
        <w:rPr>
          <w:color w:val="0070C0"/>
        </w:rPr>
        <w:t>&lt;/xd:def&gt;</w:t>
      </w:r>
    </w:p>
    <w:p w14:paraId="5C7CC011"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38E13C45" w14:textId="35FB7455"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D84C56">
      <w:pPr>
        <w:pStyle w:val="Zdrojovykod-zlutyboxSynteastyl"/>
        <w:keepLines/>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D84C56">
      <w:pPr>
        <w:pStyle w:val="Zdrojovykod-zlutyboxSynteastyl"/>
        <w:keepLines/>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D84C56">
      <w:pPr>
        <w:pStyle w:val="Zdrojovykod-zlutyboxSynteastyl"/>
        <w:keepLines/>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D84C56">
      <w:pPr>
        <w:pStyle w:val="Zdrojovykod-zlutyboxSynteastyl"/>
        <w:keepLines/>
        <w:tabs>
          <w:tab w:val="left" w:pos="567"/>
          <w:tab w:val="left" w:pos="851"/>
          <w:tab w:val="left" w:pos="1560"/>
        </w:tabs>
        <w:rPr>
          <w:color w:val="0070C0"/>
        </w:rPr>
      </w:pPr>
    </w:p>
    <w:p w14:paraId="57A4C8AB"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D84C56">
      <w:pPr>
        <w:pStyle w:val="Zdrojovykod-zlutyboxSynteastyl"/>
        <w:keepLines/>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D84C56">
      <w:pPr>
        <w:pStyle w:val="Zdrojovykod-zlutyboxSynteastyl"/>
        <w:keepLines/>
        <w:tabs>
          <w:tab w:val="left" w:pos="284"/>
          <w:tab w:val="left" w:pos="851"/>
          <w:tab w:val="left" w:pos="1560"/>
        </w:tabs>
        <w:rPr>
          <w:color w:val="0070C0"/>
        </w:rPr>
      </w:pPr>
    </w:p>
    <w:p w14:paraId="393ADAC5"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D84C56">
      <w:pPr>
        <w:pStyle w:val="Zdrojovykod-zlutyboxSynteastyl"/>
        <w:keepLines/>
        <w:tabs>
          <w:tab w:val="left" w:pos="284"/>
          <w:tab w:val="left" w:pos="851"/>
          <w:tab w:val="left" w:pos="1560"/>
        </w:tabs>
      </w:pPr>
    </w:p>
    <w:p w14:paraId="59A0A6D5"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D84C56">
      <w:pPr>
        <w:pStyle w:val="Zdrojovykod-zlutyboxSynteastyl"/>
        <w:keepNext w:val="0"/>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D84C56">
      <w:pPr>
        <w:pStyle w:val="Zdrojovykod-zlutyboxSynteastyl"/>
        <w:keepLines/>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D84C56">
      <w:pPr>
        <w:pStyle w:val="Zdrojovykod-zlutyboxSynteastyl"/>
        <w:keepLines/>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D84C56">
      <w:pPr>
        <w:pStyle w:val="Zdrojovykod-zlutyboxSynteastyl"/>
        <w:keepLines/>
        <w:tabs>
          <w:tab w:val="left" w:pos="426"/>
          <w:tab w:val="left" w:pos="851"/>
        </w:tabs>
        <w:rPr>
          <w:color w:val="0070C0"/>
        </w:rPr>
      </w:pPr>
    </w:p>
    <w:p w14:paraId="1286BC4D"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D84C56">
      <w:pPr>
        <w:pStyle w:val="Zdrojovykod-zlutyboxSynteastyl"/>
        <w:keepLines/>
        <w:tabs>
          <w:tab w:val="left" w:pos="426"/>
          <w:tab w:val="left" w:pos="851"/>
        </w:tabs>
        <w:rPr>
          <w:color w:val="0070C0"/>
        </w:rPr>
      </w:pPr>
    </w:p>
    <w:p w14:paraId="34C29A68"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743AD5" w:rsidP="0075748B">
      <w:pPr>
        <w:pStyle w:val="OdstavecSynteastyl"/>
        <w:numPr>
          <w:ilvl w:val="0"/>
          <w:numId w:val="26"/>
        </w:numPr>
      </w:pPr>
      <w:hyperlink r:id="rId29" w:history="1">
        <w:r w:rsidR="00CB3586" w:rsidRPr="00436349">
          <w:rPr>
            <w:rStyle w:val="Hypertextovodkaz"/>
          </w:rPr>
          <w:t>http://xdef.syntea.cz/tutorial/en/example/C211.html</w:t>
        </w:r>
      </w:hyperlink>
      <w:r w:rsidR="00D84C56" w:rsidRPr="00436349">
        <w:t>;</w:t>
      </w:r>
    </w:p>
    <w:p w14:paraId="0C4092E8" w14:textId="77777777" w:rsidR="00D84C56" w:rsidRPr="00436349" w:rsidRDefault="00743AD5" w:rsidP="0075748B">
      <w:pPr>
        <w:pStyle w:val="OdstavecSynteastyl"/>
        <w:numPr>
          <w:ilvl w:val="0"/>
          <w:numId w:val="26"/>
        </w:numPr>
      </w:pPr>
      <w:hyperlink r:id="rId30" w:history="1">
        <w:r w:rsidR="00CB3586" w:rsidRPr="00436349">
          <w:rPr>
            <w:rStyle w:val="Hypertextovodkaz"/>
          </w:rPr>
          <w:t>http://xdef.syntea.cz/tutorial/en/example/C212.html</w:t>
        </w:r>
      </w:hyperlink>
      <w:r w:rsidR="00D84C56" w:rsidRPr="00436349">
        <w:t>;</w:t>
      </w:r>
    </w:p>
    <w:p w14:paraId="24508B33" w14:textId="77777777" w:rsidR="00D84C56" w:rsidRPr="00436349" w:rsidRDefault="00743AD5" w:rsidP="0075748B">
      <w:pPr>
        <w:pStyle w:val="OdstavecSynteastyl"/>
        <w:numPr>
          <w:ilvl w:val="0"/>
          <w:numId w:val="26"/>
        </w:numPr>
      </w:pPr>
      <w:hyperlink r:id="rId31" w:history="1">
        <w:r w:rsidR="00CB3586" w:rsidRPr="00436349">
          <w:rPr>
            <w:rStyle w:val="Hypertextovodkaz"/>
          </w:rPr>
          <w:t>http://xdef.syntea.cz/tutorial/en/example/C213.html</w:t>
        </w:r>
      </w:hyperlink>
      <w:r w:rsidR="00D84C56" w:rsidRPr="00436349">
        <w:t>;</w:t>
      </w:r>
    </w:p>
    <w:p w14:paraId="40F8F0DB" w14:textId="502674E8"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B15222">
        <w:t>is</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47BF43AA"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D84C56">
      <w:pPr>
        <w:pStyle w:val="Zdrojovykod-zlutyboxSynteastyl"/>
      </w:pPr>
      <w:r w:rsidRPr="00436349">
        <w:lastRenderedPageBreak/>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743AD5" w:rsidP="0075748B">
      <w:pPr>
        <w:pStyle w:val="OdstavecSynteastyl"/>
        <w:numPr>
          <w:ilvl w:val="0"/>
          <w:numId w:val="26"/>
        </w:numPr>
      </w:pPr>
      <w:hyperlink r:id="rId32" w:history="1">
        <w:r w:rsidR="0081682B" w:rsidRPr="00436349">
          <w:rPr>
            <w:rStyle w:val="Hypertextovodkaz"/>
          </w:rPr>
          <w:t>http://xdef.syntea.cz/tutorial/en/example/C214.html</w:t>
        </w:r>
      </w:hyperlink>
      <w:r w:rsidR="00D84C56" w:rsidRPr="00436349">
        <w:t>.</w:t>
      </w:r>
    </w:p>
    <w:p w14:paraId="371DE7A7" w14:textId="1966198B"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0F2BB7">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0F2BB7" w:rsidRPr="00436349">
        <w:rPr>
          <w:lang w:bidi="en-US"/>
        </w:rPr>
        <w:t>Construction of element from Container</w:t>
      </w:r>
      <w:r w:rsidR="00FF3A2C" w:rsidRPr="00436349">
        <w:fldChar w:fldCharType="end"/>
      </w:r>
    </w:p>
    <w:p w14:paraId="114CCCA2" w14:textId="6A52AE0C"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0F2BB7">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0F2BB7" w:rsidRPr="00436349">
        <w:rPr>
          <w:lang w:bidi="en-US"/>
        </w:rPr>
        <w:t>Construction of Element from Element</w:t>
      </w:r>
      <w:r w:rsidR="00FF3A2C" w:rsidRPr="00436349">
        <w:fldChar w:fldCharType="end"/>
      </w:r>
    </w:p>
    <w:p w14:paraId="4A5329F5" w14:textId="53081114"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0F2BB7">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0F2BB7" w:rsidRPr="00436349">
        <w:rPr>
          <w:lang w:bidi="en-US"/>
        </w:rPr>
        <w:t>Construction of element from ResultSet</w:t>
      </w:r>
      <w:r w:rsidR="00FF3A2C" w:rsidRPr="00436349">
        <w:fldChar w:fldCharType="end"/>
      </w:r>
    </w:p>
    <w:p w14:paraId="737D844D" w14:textId="4D7802AC"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0F2BB7">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0F2BB7">
        <w:t xml:space="preserve">The source </w:t>
      </w:r>
      <w:r w:rsidR="000F2BB7" w:rsidRPr="00E060F7">
        <w:t xml:space="preserve">data </w:t>
      </w:r>
      <w:r w:rsidR="000F2BB7">
        <w:t>used as the</w:t>
      </w:r>
      <w:r w:rsidR="000F2BB7" w:rsidRPr="00E060F7">
        <w:t xml:space="preserve"> </w:t>
      </w:r>
      <w:r w:rsidR="000F2BB7">
        <w:t>c</w:t>
      </w:r>
      <w:r w:rsidR="000F2BB7" w:rsidRPr="00E060F7">
        <w:t xml:space="preserve">ontext </w:t>
      </w:r>
      <w:r w:rsidR="000F2BB7">
        <w:t>used for the c</w:t>
      </w:r>
      <w:r w:rsidR="000F2BB7" w:rsidRPr="00E060F7">
        <w:t>onstru</w:t>
      </w:r>
      <w:r w:rsidR="000F2BB7">
        <w:t xml:space="preserve">ction of the </w:t>
      </w:r>
      <w:r w:rsidR="000F2BB7" w:rsidRPr="00E060F7">
        <w:t>XML do</w:t>
      </w:r>
      <w:r w:rsidR="000F2BB7">
        <w:t>c</w:t>
      </w:r>
      <w:r w:rsidR="000F2BB7" w:rsidRPr="00E060F7">
        <w:t>ument</w:t>
      </w:r>
      <w:r w:rsidR="00D94FC0" w:rsidRPr="00436349">
        <w:fldChar w:fldCharType="end"/>
      </w:r>
    </w:p>
    <w:p w14:paraId="3149782F" w14:textId="77777777" w:rsidR="00D84C56" w:rsidRPr="00436349" w:rsidRDefault="0081682B" w:rsidP="00BF0138">
      <w:pPr>
        <w:pStyle w:val="Nadpis3"/>
      </w:pPr>
      <w:bookmarkStart w:id="473" w:name="_Ref535678863"/>
      <w:bookmarkStart w:id="474" w:name="_Ref535680375"/>
      <w:bookmarkStart w:id="475" w:name="_Toc126690275"/>
      <w:r w:rsidRPr="00436349">
        <w:rPr>
          <w:lang w:bidi="en-US"/>
        </w:rPr>
        <w:t>Construction of element from Container</w:t>
      </w:r>
      <w:bookmarkEnd w:id="473"/>
      <w:bookmarkEnd w:id="474"/>
      <w:bookmarkEnd w:id="475"/>
    </w:p>
    <w:p w14:paraId="6A946070" w14:textId="100B5F0C"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0F2BB7">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0F2BB7" w:rsidRPr="00E060F7">
        <w:t>Cont</w:t>
      </w:r>
      <w:r w:rsidR="000F2BB7">
        <w:t>ainer</w:t>
      </w:r>
      <w:r w:rsidR="00FF3A2C" w:rsidRPr="00436349">
        <w:fldChar w:fldCharType="end"/>
      </w:r>
    </w:p>
    <w:p w14:paraId="59449FD2" w14:textId="742CC35C"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0F2BB7">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0F2BB7" w:rsidRPr="00436349">
        <w:rPr>
          <w:lang w:bidi="en-US"/>
        </w:rPr>
        <w:t>Construction of elements</w:t>
      </w:r>
      <w:r w:rsidR="00FF3A2C" w:rsidRPr="00436349">
        <w:fldChar w:fldCharType="end"/>
      </w:r>
    </w:p>
    <w:p w14:paraId="38B43426" w14:textId="2E45D2AE"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0F2BB7">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0F2BB7"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404583F5"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0F2BB7">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D84C56">
      <w:pPr>
        <w:pStyle w:val="Zdrojovykod-zlutyboxSynteastyl"/>
        <w:keepLines/>
        <w:tabs>
          <w:tab w:val="left" w:pos="567"/>
          <w:tab w:val="left" w:pos="1276"/>
        </w:tabs>
        <w:rPr>
          <w:color w:val="0070C0"/>
          <w:szCs w:val="16"/>
        </w:rPr>
      </w:pPr>
    </w:p>
    <w:p w14:paraId="720C6BA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082E0A9E" w14:textId="33321E63"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0F2BB7">
        <w:t>8.1</w:t>
      </w:r>
      <w:r w:rsidR="00D94FC0" w:rsidRPr="00436349">
        <w:fldChar w:fldCharType="end"/>
      </w:r>
      <w:r w:rsidR="00D84C56" w:rsidRPr="00436349">
        <w:t>:</w:t>
      </w:r>
    </w:p>
    <w:p w14:paraId="6959F5C2" w14:textId="77777777" w:rsidR="00D84C56" w:rsidRPr="00436349" w:rsidRDefault="00F101E4" w:rsidP="00D84C56">
      <w:pPr>
        <w:pStyle w:val="Zdrojovykod-zlutyboxSynteastyl"/>
        <w:keepLines/>
        <w:tabs>
          <w:tab w:val="left" w:pos="567"/>
          <w:tab w:val="left" w:pos="1276"/>
        </w:tabs>
        <w:rPr>
          <w:color w:val="0070C0"/>
          <w:szCs w:val="16"/>
        </w:rPr>
      </w:pPr>
      <w:r w:rsidRPr="00436349">
        <w:rPr>
          <w:color w:val="0070C0"/>
        </w:rPr>
        <w:lastRenderedPageBreak/>
        <w:t>&lt;Accidents</w:t>
      </w:r>
      <w:r w:rsidR="00D84C56" w:rsidRPr="00436349">
        <w:rPr>
          <w:color w:val="0070C0"/>
          <w:szCs w:val="16"/>
        </w:rPr>
        <w:t>&gt;</w:t>
      </w:r>
    </w:p>
    <w:p w14:paraId="3B3613A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D84C56">
      <w:pPr>
        <w:pStyle w:val="Zdrojovykod-zlutyboxSynteastyl"/>
        <w:keepLines/>
        <w:tabs>
          <w:tab w:val="left" w:pos="284"/>
          <w:tab w:val="left" w:pos="851"/>
          <w:tab w:val="left" w:pos="1560"/>
        </w:tabs>
        <w:rPr>
          <w:color w:val="0070C0"/>
        </w:rPr>
      </w:pPr>
    </w:p>
    <w:p w14:paraId="562561C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D84C56">
      <w:pPr>
        <w:pStyle w:val="Zdrojovykod-zlutyboxSynteastyl"/>
        <w:keepLines/>
        <w:tabs>
          <w:tab w:val="left" w:pos="284"/>
          <w:tab w:val="left" w:pos="851"/>
          <w:tab w:val="left" w:pos="1560"/>
        </w:tabs>
        <w:rPr>
          <w:color w:val="0070C0"/>
        </w:rPr>
      </w:pPr>
    </w:p>
    <w:p w14:paraId="3528D4BA"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D84C56">
      <w:pPr>
        <w:pStyle w:val="Zdrojovykod-zlutyboxSynteastyl"/>
        <w:keepLines/>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D84C56">
      <w:pPr>
        <w:pStyle w:val="Zdrojovykod-zlutyboxSynteastyl"/>
        <w:keepLines/>
        <w:tabs>
          <w:tab w:val="left" w:pos="284"/>
          <w:tab w:val="left" w:pos="1276"/>
        </w:tabs>
      </w:pPr>
      <w:r w:rsidRPr="00436349">
        <w:rPr>
          <w:color w:val="0070C0"/>
        </w:rPr>
        <w:t>&lt;/Accidents</w:t>
      </w:r>
      <w:r w:rsidR="00D84C56" w:rsidRPr="00436349">
        <w:rPr>
          <w:color w:val="0070C0"/>
        </w:rPr>
        <w:t>&gt;</w:t>
      </w:r>
    </w:p>
    <w:p w14:paraId="00E5C34D" w14:textId="45E42A2A"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X-d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D84C56">
      <w:pPr>
        <w:pStyle w:val="Zdrojovykod-zlutyboxSynteastyl"/>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t>You can, from the perspective of the create section, see it from the pseudocode as follows:</w:t>
      </w:r>
    </w:p>
    <w:p w14:paraId="43996AD1" w14:textId="77777777" w:rsidR="00D84C56" w:rsidRPr="00436349" w:rsidRDefault="00D84C56" w:rsidP="00D84C56">
      <w:pPr>
        <w:pStyle w:val="Zdrojovykod-zlutyboxSynteastyl"/>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D84C56">
      <w:pPr>
        <w:pStyle w:val="Zdrojovykod-zlutyboxSynteastyl"/>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D84C56">
      <w:pPr>
        <w:pStyle w:val="Zdrojovykod-zlutyboxSynteastyl"/>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D84C56">
      <w:pPr>
        <w:pStyle w:val="Zdrojovykod-zlutyboxSynteastyl"/>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D84C56">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D84C56">
      <w:pPr>
        <w:pStyle w:val="Zdrojovykod-zlutyboxSynteastyl"/>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D84C56">
      <w:pPr>
        <w:pStyle w:val="Zdrojovykod-zlutyboxSynteastyl"/>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2A1504">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D84C56">
      <w:pPr>
        <w:pStyle w:val="Zdrojovykod-zlutyboxSynteastyl"/>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D84C56">
      <w:pPr>
        <w:pStyle w:val="Zdrojovykod-zlutyboxSynteastyl"/>
        <w:tabs>
          <w:tab w:val="left" w:pos="284"/>
          <w:tab w:val="left" w:pos="567"/>
          <w:tab w:val="left" w:pos="851"/>
        </w:tabs>
      </w:pPr>
      <w:r w:rsidRPr="00436349">
        <w:tab/>
      </w:r>
      <w:r w:rsidRPr="00436349">
        <w:tab/>
        <w:t>}</w:t>
      </w:r>
    </w:p>
    <w:p w14:paraId="5E1BAEFC" w14:textId="77777777" w:rsidR="00D84C56" w:rsidRPr="00436349" w:rsidRDefault="00D84C56" w:rsidP="00D84C56">
      <w:pPr>
        <w:pStyle w:val="Zdrojovykod-zlutyboxSynteastyl"/>
        <w:tabs>
          <w:tab w:val="left" w:pos="284"/>
          <w:tab w:val="left" w:pos="567"/>
          <w:tab w:val="left" w:pos="851"/>
        </w:tabs>
      </w:pPr>
      <w:r w:rsidRPr="00436349">
        <w:tab/>
        <w:t>}</w:t>
      </w:r>
    </w:p>
    <w:p w14:paraId="6714D1F6" w14:textId="77777777" w:rsidR="00D84C56" w:rsidRPr="00436349" w:rsidRDefault="00D84C56" w:rsidP="00D84C56">
      <w:pPr>
        <w:pStyle w:val="Zdrojovykod-zlutyboxSynteastyl"/>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3"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151BB84"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D84C56">
      <w:pPr>
        <w:pStyle w:val="Zdrojovykod-zlutyboxSynteastyl"/>
        <w:keepLines/>
        <w:tabs>
          <w:tab w:val="left" w:pos="567"/>
          <w:tab w:val="left" w:pos="1276"/>
        </w:tabs>
        <w:rPr>
          <w:color w:val="0070C0"/>
          <w:szCs w:val="16"/>
        </w:rPr>
      </w:pPr>
    </w:p>
    <w:p w14:paraId="36373BF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436349" w:rsidRDefault="00D84C56" w:rsidP="00D84C56">
      <w:pPr>
        <w:pStyle w:val="Zdrojovykod-zlutyboxSynteastyl"/>
        <w:keepLines/>
        <w:tabs>
          <w:tab w:val="left" w:pos="567"/>
          <w:tab w:val="left" w:pos="1276"/>
        </w:tabs>
        <w:rPr>
          <w:color w:val="0070C0"/>
          <w:szCs w:val="16"/>
        </w:rPr>
      </w:pPr>
      <w:r w:rsidRPr="00436349">
        <w:rPr>
          <w:color w:val="0070C0"/>
        </w:rPr>
        <w:t>&lt;</w:t>
      </w:r>
      <w:r w:rsidR="00BB46D0" w:rsidRPr="00436349">
        <w:rPr>
          <w:color w:val="0070C0"/>
        </w:rPr>
        <w:t>Accidents</w:t>
      </w:r>
      <w:r w:rsidRPr="00436349">
        <w:rPr>
          <w:color w:val="0070C0"/>
          <w:szCs w:val="16"/>
        </w:rPr>
        <w:t>&gt;</w:t>
      </w:r>
    </w:p>
    <w:p w14:paraId="43A02EC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D84C56">
      <w:pPr>
        <w:pStyle w:val="Zdrojovykod-zlutyboxSynteastyl"/>
        <w:keepLines/>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4" w:history="1">
        <w:r w:rsidRPr="00436349">
          <w:rPr>
            <w:rStyle w:val="Hypertextovodkaz"/>
          </w:rPr>
          <w:t>http://xdef.syntea.cz/tutorial/en/example/C205.html</w:t>
        </w:r>
      </w:hyperlink>
      <w:r w:rsidR="00D84C56" w:rsidRPr="00436349">
        <w:t>.</w:t>
      </w:r>
    </w:p>
    <w:p w14:paraId="22B51F38" w14:textId="5D327721"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436349" w:rsidRDefault="00D84C56" w:rsidP="00D84C56">
      <w:pPr>
        <w:pStyle w:val="Zdrojovykod-zlutyboxSynteastyl"/>
        <w:keepLines/>
        <w:tabs>
          <w:tab w:val="left" w:pos="567"/>
          <w:tab w:val="left" w:pos="1276"/>
        </w:tabs>
        <w:rPr>
          <w:szCs w:val="16"/>
        </w:rPr>
      </w:pPr>
      <w:r w:rsidRPr="00436349">
        <w:rPr>
          <w:color w:val="0070C0"/>
        </w:rPr>
        <w:lastRenderedPageBreak/>
        <w:t>&lt;xd:def</w:t>
      </w:r>
      <w:r w:rsidR="00355A41"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2CE4D5A0"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D84C56">
      <w:pPr>
        <w:pStyle w:val="Zdrojovykod-zlutyboxSynteastyl"/>
        <w:keepLines/>
        <w:tabs>
          <w:tab w:val="left" w:pos="567"/>
          <w:tab w:val="left" w:pos="1276"/>
        </w:tabs>
        <w:rPr>
          <w:color w:val="0070C0"/>
          <w:szCs w:val="16"/>
        </w:rPr>
      </w:pPr>
    </w:p>
    <w:p w14:paraId="479D2B3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5" w:history="1">
        <w:r w:rsidRPr="00436349">
          <w:rPr>
            <w:rStyle w:val="Hypertextovodkaz"/>
          </w:rPr>
          <w:t>http://xdef.syntea.cz/tutorial/en/example/C206.html</w:t>
        </w:r>
      </w:hyperlink>
      <w:r w:rsidR="00D84C56" w:rsidRPr="00436349">
        <w:t>.</w:t>
      </w:r>
    </w:p>
    <w:p w14:paraId="37A0A315" w14:textId="74112013"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436349" w:rsidRDefault="00D84C56" w:rsidP="002A1504">
      <w:pPr>
        <w:pStyle w:val="Zdrojovykod-zlutyboxSynteastyl"/>
      </w:pPr>
      <w:r w:rsidRPr="00436349">
        <w:rPr>
          <w:color w:val="0070C0"/>
        </w:rPr>
        <w:t>for-each</w:t>
      </w:r>
      <w:r w:rsidRPr="00436349">
        <w:t xml:space="preserve"> (AnyValue </w:t>
      </w:r>
      <w:r w:rsidRPr="00436349">
        <w:rPr>
          <w:color w:val="FF0000"/>
        </w:rPr>
        <w:t>value</w:t>
      </w:r>
      <w:r w:rsidRPr="00436349">
        <w:t xml:space="preserve"> : Cont</w:t>
      </w:r>
      <w:r w:rsidR="002A1504" w:rsidRPr="00436349">
        <w:t>ainer</w:t>
      </w:r>
      <w:r w:rsidRPr="00436349">
        <w:t xml:space="preserve"> (</w:t>
      </w:r>
      <w:r w:rsidRPr="00436349">
        <w:rPr>
          <w:color w:val="00B050"/>
        </w:rPr>
        <w:t>[true, true, true]</w:t>
      </w:r>
      <w:r w:rsidRPr="00436349">
        <w:t>) ) {</w:t>
      </w:r>
    </w:p>
    <w:p w14:paraId="6BF88AE8" w14:textId="77777777" w:rsidR="002A1504" w:rsidRPr="00436349" w:rsidRDefault="002A1504" w:rsidP="002A1504">
      <w:pPr>
        <w:pStyle w:val="Zdrojovykod-zlutyboxSynteastyl"/>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D84C56">
      <w:pPr>
        <w:pStyle w:val="Zdrojovykod-zlutyboxSynteastyl"/>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D84C56">
      <w:pPr>
        <w:pStyle w:val="Zdrojovykod-zlutyboxSynteastyl"/>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2A1504">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D84C56">
      <w:pPr>
        <w:pStyle w:val="Zdrojovykod-zlutyboxSynteastyl"/>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D84C56">
      <w:pPr>
        <w:pStyle w:val="Zdrojovykod-zlutyboxSynteastyl"/>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D84C56">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D84C56">
      <w:pPr>
        <w:pStyle w:val="Zdrojovykod-zlutyboxSynteastyl"/>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D84C56">
      <w:pPr>
        <w:pStyle w:val="Zdrojovykod-zlutyboxSynteastyl"/>
        <w:tabs>
          <w:tab w:val="left" w:pos="284"/>
          <w:tab w:val="left" w:pos="567"/>
          <w:tab w:val="left" w:pos="851"/>
        </w:tabs>
      </w:pPr>
      <w:r w:rsidRPr="00436349">
        <w:tab/>
      </w:r>
      <w:r w:rsidRPr="00436349">
        <w:tab/>
        <w:t>}</w:t>
      </w:r>
    </w:p>
    <w:p w14:paraId="6FEA99B7" w14:textId="77777777" w:rsidR="00D84C56" w:rsidRPr="00436349" w:rsidRDefault="00D84C56" w:rsidP="00D84C56">
      <w:pPr>
        <w:pStyle w:val="Zdrojovykod-zlutyboxSynteastyl"/>
        <w:tabs>
          <w:tab w:val="left" w:pos="284"/>
          <w:tab w:val="left" w:pos="567"/>
          <w:tab w:val="left" w:pos="851"/>
        </w:tabs>
      </w:pPr>
      <w:r w:rsidRPr="00436349">
        <w:tab/>
        <w:t>}</w:t>
      </w:r>
    </w:p>
    <w:p w14:paraId="1617EECE" w14:textId="77777777" w:rsidR="00D84C56" w:rsidRPr="00436349" w:rsidRDefault="00D84C56" w:rsidP="00D84C56">
      <w:pPr>
        <w:pStyle w:val="Zdrojovykod-zlutyboxSynteastyl"/>
        <w:rPr>
          <w:color w:val="0070C0"/>
        </w:rPr>
      </w:pPr>
      <w:r w:rsidRPr="00436349">
        <w:t>}</w:t>
      </w:r>
    </w:p>
    <w:p w14:paraId="2F3108EA" w14:textId="256A1A06"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0F2BB7">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783BCC6D"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0F2BB7">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5008791B"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0F2BB7">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0F2BB7" w:rsidRPr="00DE242A">
        <w:t>Work</w:t>
      </w:r>
      <w:r w:rsidR="000F2BB7">
        <w:t>ing</w:t>
      </w:r>
      <w:r w:rsidR="000F2BB7" w:rsidRPr="00DE242A">
        <w:t xml:space="preserve"> with Container in </w:t>
      </w:r>
      <w:r w:rsidR="000F2BB7">
        <w:t>X-script</w:t>
      </w:r>
      <w:r w:rsidR="000F2BB7"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1B3A4D" w:rsidRPr="00436349">
        <w:rPr>
          <w:lang w:bidi="en-US"/>
        </w:rPr>
        <w:t>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5D02F53B"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D84C56">
      <w:pPr>
        <w:pStyle w:val="Zdrojovykod-zlutyboxSynteastyl"/>
        <w:keepLines/>
        <w:tabs>
          <w:tab w:val="left" w:pos="567"/>
          <w:tab w:val="left" w:pos="1276"/>
        </w:tabs>
        <w:rPr>
          <w:color w:val="0070C0"/>
          <w:szCs w:val="16"/>
        </w:rPr>
      </w:pPr>
    </w:p>
    <w:p w14:paraId="2B03F35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D84C56">
      <w:pPr>
        <w:pStyle w:val="Zdrojovykod-zlutyboxSynteastyl"/>
        <w:keepLines/>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D84C56">
      <w:pPr>
        <w:pStyle w:val="Zdrojovykod-zlutyboxSynteastyl"/>
        <w:keepLines/>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D84C56">
      <w:pPr>
        <w:pStyle w:val="Zdrojovykod-zlutyboxSynteastyl"/>
        <w:keepLines/>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D84C56">
      <w:pPr>
        <w:pStyle w:val="Zdrojovykod-zlutyboxSynteastyl"/>
        <w:keepLines/>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D84C56">
      <w:pPr>
        <w:pStyle w:val="Zdrojovykod-zlutyboxSynteastyl"/>
        <w:keepLines/>
        <w:tabs>
          <w:tab w:val="left" w:pos="567"/>
          <w:tab w:val="left" w:pos="851"/>
          <w:tab w:val="left" w:pos="1560"/>
        </w:tabs>
        <w:rPr>
          <w:color w:val="0070C0"/>
        </w:rPr>
      </w:pPr>
    </w:p>
    <w:p w14:paraId="31D44A8B" w14:textId="77777777" w:rsidR="00D84C56" w:rsidRPr="00436349" w:rsidRDefault="00D84C56" w:rsidP="00D84C56">
      <w:pPr>
        <w:pStyle w:val="Zdrojovykod-zlutyboxSynteastyl"/>
        <w:keepLines/>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D84C56">
      <w:pPr>
        <w:pStyle w:val="Zdrojovykod-zlutyboxSynteastyl"/>
        <w:keepLines/>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D84C56">
      <w:pPr>
        <w:pStyle w:val="Zdrojovykod-zlutyboxSynteastyl"/>
        <w:keepLines/>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D84C56">
      <w:pPr>
        <w:pStyle w:val="Zdrojovykod-zlutyboxSynteastyl"/>
        <w:keepNext w:val="0"/>
        <w:tabs>
          <w:tab w:val="left" w:pos="284"/>
          <w:tab w:val="left" w:pos="1276"/>
        </w:tabs>
        <w:rPr>
          <w:color w:val="0070C0"/>
        </w:rPr>
      </w:pPr>
    </w:p>
    <w:p w14:paraId="745B8664" w14:textId="77777777" w:rsidR="00D84C56" w:rsidRPr="00436349" w:rsidRDefault="00D84C56" w:rsidP="00D84C56">
      <w:pPr>
        <w:pStyle w:val="Zdrojovykod-zlutyboxSynteastyl"/>
        <w:keepLines/>
        <w:tabs>
          <w:tab w:val="left" w:pos="284"/>
        </w:tabs>
        <w:rPr>
          <w:color w:val="0070C0"/>
        </w:rPr>
      </w:pPr>
      <w:r w:rsidRPr="00436349">
        <w:rPr>
          <w:color w:val="0070C0"/>
        </w:rPr>
        <w:lastRenderedPageBreak/>
        <w:tab/>
        <w:t>&lt;xd:declaration&gt;</w:t>
      </w:r>
    </w:p>
    <w:p w14:paraId="763FB0D2" w14:textId="500C71F1" w:rsidR="001B3A4D" w:rsidRPr="00436349" w:rsidRDefault="001B3A4D" w:rsidP="001B3A4D">
      <w:pPr>
        <w:pStyle w:val="Zdrojovykod-zlutyboxSynteastyl"/>
        <w:keepLines/>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D84C56">
      <w:pPr>
        <w:pStyle w:val="Zdrojovykod-zlutyboxSynteastyl"/>
        <w:keepLines/>
        <w:tabs>
          <w:tab w:val="left" w:pos="284"/>
          <w:tab w:val="left" w:pos="567"/>
          <w:tab w:val="left" w:pos="851"/>
        </w:tabs>
      </w:pPr>
    </w:p>
    <w:p w14:paraId="54116B0D" w14:textId="77777777" w:rsidR="001B3A4D" w:rsidRPr="00436349" w:rsidRDefault="001B3A4D" w:rsidP="00D84C56">
      <w:pPr>
        <w:pStyle w:val="Zdrojovykod-zlutyboxSynteastyl"/>
        <w:keepLines/>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w:t>
      </w:r>
    </w:p>
    <w:p w14:paraId="2368E32A" w14:textId="77777777" w:rsidR="00D84C56" w:rsidRPr="00436349" w:rsidRDefault="00D84C56" w:rsidP="00D84C56">
      <w:pPr>
        <w:pStyle w:val="Zdrojovykod-zlutyboxSynteastyl"/>
        <w:keepNext w:val="0"/>
        <w:tabs>
          <w:tab w:val="left" w:pos="284"/>
          <w:tab w:val="left" w:pos="567"/>
          <w:tab w:val="left" w:pos="851"/>
        </w:tabs>
      </w:pPr>
    </w:p>
    <w:p w14:paraId="09DF980E"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D84C56">
      <w:pPr>
        <w:pStyle w:val="Zdrojovykod-zlutyboxSynteastyl"/>
        <w:keepLines/>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D84C56">
      <w:pPr>
        <w:pStyle w:val="Zdrojovykod-zlutyboxSynteastyl"/>
        <w:keepLines/>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D84C56">
      <w:pPr>
        <w:pStyle w:val="Zdrojovykod-zlutyboxSynteastyl"/>
        <w:keepLines/>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D84C56">
      <w:pPr>
        <w:pStyle w:val="Zdrojovykod-zlutyboxSynteastyl"/>
        <w:keepLines/>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D84C56">
      <w:pPr>
        <w:pStyle w:val="Zdrojovykod-zlutyboxSynteastyl"/>
        <w:keepLines/>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D84C56">
      <w:pPr>
        <w:pStyle w:val="Zdrojovykod-zlutyboxSynteastyl"/>
        <w:keepLines/>
        <w:tabs>
          <w:tab w:val="left" w:pos="567"/>
          <w:tab w:val="left" w:pos="851"/>
        </w:tabs>
        <w:rPr>
          <w:color w:val="808080"/>
        </w:rPr>
      </w:pPr>
      <w:r w:rsidRPr="00436349">
        <w:rPr>
          <w:color w:val="808080"/>
        </w:rPr>
        <w:tab/>
      </w:r>
    </w:p>
    <w:p w14:paraId="77798F10" w14:textId="77777777" w:rsidR="00594910" w:rsidRPr="00436349" w:rsidRDefault="00594910" w:rsidP="00594910">
      <w:pPr>
        <w:pStyle w:val="Zdrojovykod-zlutyboxSynteastyl"/>
        <w:keepLines/>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594910">
      <w:pPr>
        <w:pStyle w:val="Zdrojovykod-zlutyboxSynteastyl"/>
        <w:keepLines/>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D84C56">
      <w:pPr>
        <w:pStyle w:val="Zdrojovykod-zlutyboxSynteastyl"/>
        <w:keepLines/>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D84C56">
      <w:pPr>
        <w:pStyle w:val="Zdrojovykod-zlutyboxSynteastyl"/>
        <w:keepLines/>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D84C56">
      <w:pPr>
        <w:pStyle w:val="Zdrojovykod-zlutyboxSynteastyl"/>
        <w:keepLines/>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D84C56">
      <w:pPr>
        <w:pStyle w:val="Zdrojovykod-zlutyboxSynteastyl"/>
        <w:keepLines/>
        <w:tabs>
          <w:tab w:val="left" w:pos="567"/>
          <w:tab w:val="left" w:pos="851"/>
          <w:tab w:val="left" w:pos="1134"/>
        </w:tabs>
      </w:pPr>
      <w:r w:rsidRPr="00436349">
        <w:tab/>
      </w:r>
      <w:r w:rsidRPr="00436349">
        <w:tab/>
        <w:t>],</w:t>
      </w:r>
    </w:p>
    <w:p w14:paraId="5EA0F395" w14:textId="77777777" w:rsidR="00D84C56" w:rsidRPr="00436349" w:rsidRDefault="00D84C56" w:rsidP="00D84C56">
      <w:pPr>
        <w:pStyle w:val="Zdrojovykod-zlutyboxSynteastyl"/>
        <w:keepLines/>
        <w:tabs>
          <w:tab w:val="left" w:pos="567"/>
          <w:tab w:val="left" w:pos="851"/>
          <w:tab w:val="left" w:pos="1134"/>
        </w:tabs>
      </w:pPr>
    </w:p>
    <w:p w14:paraId="5FAD96FC" w14:textId="77777777" w:rsidR="00D84C56" w:rsidRPr="00436349" w:rsidRDefault="00D84C56" w:rsidP="00D84C56">
      <w:pPr>
        <w:pStyle w:val="Zdrojovykod-zlutyboxSynteastyl"/>
        <w:keepLines/>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w:t>
      </w:r>
    </w:p>
    <w:p w14:paraId="324845F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19B08081"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233E86B1" w14:textId="745FBDFB"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594910">
      <w:pPr>
        <w:pStyle w:val="Zdrojovykod-zlutyboxSynteastyl"/>
        <w:keepLines/>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D84C56">
      <w:pPr>
        <w:pStyle w:val="Zdrojovykod-zlutyboxSynteastyl"/>
        <w:keepLines/>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D84C56">
      <w:pPr>
        <w:pStyle w:val="Zdrojovykod-zlutyboxSynteastyl"/>
        <w:keepLines/>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D84C56">
      <w:pPr>
        <w:pStyle w:val="Zdrojovykod-zlutyboxSynteastyl"/>
        <w:keepLines/>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D84C56">
      <w:pPr>
        <w:pStyle w:val="Zdrojovykod-zlutyboxSynteastyl"/>
        <w:keepLines/>
        <w:tabs>
          <w:tab w:val="left" w:pos="284"/>
          <w:tab w:val="left" w:pos="567"/>
          <w:tab w:val="left" w:pos="1276"/>
        </w:tabs>
        <w:rPr>
          <w:szCs w:val="16"/>
        </w:rPr>
      </w:pPr>
      <w:r w:rsidRPr="00436349">
        <w:rPr>
          <w:szCs w:val="16"/>
        </w:rPr>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D84C56">
      <w:pPr>
        <w:pStyle w:val="Zdrojovykod-zlutyboxSynteastyl"/>
        <w:keepLines/>
        <w:tabs>
          <w:tab w:val="left" w:pos="567"/>
          <w:tab w:val="left" w:pos="851"/>
          <w:tab w:val="left" w:pos="1560"/>
        </w:tabs>
        <w:rPr>
          <w:color w:val="0070C0"/>
        </w:rPr>
      </w:pPr>
    </w:p>
    <w:p w14:paraId="32AE0B76" w14:textId="77777777" w:rsidR="00D84C56" w:rsidRPr="00436349" w:rsidRDefault="00D84C56" w:rsidP="00D84C56">
      <w:pPr>
        <w:pStyle w:val="Zdrojovykod-zlutyboxSynteastyl"/>
        <w:keepLines/>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D84C56">
      <w:pPr>
        <w:pStyle w:val="Zdrojovykod-zlutyboxSynteastyl"/>
        <w:keepLines/>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D84C56">
      <w:pPr>
        <w:pStyle w:val="Zdrojovykod-zlutyboxSynteastyl"/>
        <w:keepLines/>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36" w:history="1">
        <w:r w:rsidRPr="00436349">
          <w:rPr>
            <w:rStyle w:val="Hypertextovodkaz"/>
          </w:rPr>
          <w:t>http://xdef.syntea.cz/tutorial/en/example/C346.html</w:t>
        </w:r>
      </w:hyperlink>
      <w:r w:rsidR="00D84C56" w:rsidRPr="00436349">
        <w:t>.</w:t>
      </w:r>
    </w:p>
    <w:p w14:paraId="7C3101A3" w14:textId="1113AF32"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0F2BB7">
        <w:t>8.1.5</w:t>
      </w:r>
      <w:r w:rsidR="00D94FC0" w:rsidRPr="00436349">
        <w:fldChar w:fldCharType="end"/>
      </w:r>
      <w:r w:rsidR="00D84C56" w:rsidRPr="00436349">
        <w:rPr>
          <w:i/>
        </w:rPr>
        <w:t>.</w:t>
      </w:r>
    </w:p>
    <w:p w14:paraId="7F18D4D4" w14:textId="51D3DCF1"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0F2BB7">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0F2BB7" w:rsidRPr="00436349">
        <w:rPr>
          <w:lang w:bidi="en-US"/>
        </w:rPr>
        <w:t>Construction of Element from Element</w:t>
      </w:r>
      <w:r w:rsidR="00FF3A2C" w:rsidRPr="00436349">
        <w:fldChar w:fldCharType="end"/>
      </w:r>
    </w:p>
    <w:p w14:paraId="76A9CAB7" w14:textId="2B0F9559"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0F2BB7">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0F2BB7" w:rsidRPr="00436349">
        <w:rPr>
          <w:lang w:bidi="en-US"/>
        </w:rPr>
        <w:t>Construction of element from ResultSet</w:t>
      </w:r>
      <w:r w:rsidR="00FF3A2C" w:rsidRPr="00436349">
        <w:fldChar w:fldCharType="end"/>
      </w:r>
    </w:p>
    <w:p w14:paraId="6AD2B880" w14:textId="3B34BFC5"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0F2BB7">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0F2BB7">
        <w:t xml:space="preserve">The source </w:t>
      </w:r>
      <w:r w:rsidR="000F2BB7" w:rsidRPr="00E060F7">
        <w:t xml:space="preserve">data </w:t>
      </w:r>
      <w:r w:rsidR="000F2BB7">
        <w:t>used as the</w:t>
      </w:r>
      <w:r w:rsidR="000F2BB7" w:rsidRPr="00E060F7">
        <w:t xml:space="preserve"> </w:t>
      </w:r>
      <w:r w:rsidR="000F2BB7">
        <w:t>c</w:t>
      </w:r>
      <w:r w:rsidR="000F2BB7" w:rsidRPr="00E060F7">
        <w:t xml:space="preserve">ontext </w:t>
      </w:r>
      <w:r w:rsidR="000F2BB7">
        <w:t>used for the c</w:t>
      </w:r>
      <w:r w:rsidR="000F2BB7" w:rsidRPr="00E060F7">
        <w:t>onstru</w:t>
      </w:r>
      <w:r w:rsidR="000F2BB7">
        <w:t xml:space="preserve">ction of the </w:t>
      </w:r>
      <w:r w:rsidR="000F2BB7" w:rsidRPr="00E060F7">
        <w:t>XML do</w:t>
      </w:r>
      <w:r w:rsidR="000F2BB7">
        <w:t>c</w:t>
      </w:r>
      <w:r w:rsidR="000F2BB7" w:rsidRPr="00E060F7">
        <w:t>ument</w:t>
      </w:r>
      <w:r w:rsidR="00FF3A2C" w:rsidRPr="00436349">
        <w:fldChar w:fldCharType="end"/>
      </w:r>
    </w:p>
    <w:p w14:paraId="30FD079A" w14:textId="77777777" w:rsidR="00D84C56" w:rsidRPr="00436349" w:rsidRDefault="00903BF8" w:rsidP="00BF0138">
      <w:pPr>
        <w:pStyle w:val="Nadpis3"/>
      </w:pPr>
      <w:bookmarkStart w:id="476" w:name="_Ref535678889"/>
      <w:bookmarkStart w:id="477" w:name="_Ref535679556"/>
      <w:bookmarkStart w:id="478" w:name="_Ref535679716"/>
      <w:bookmarkStart w:id="479" w:name="_Ref535680385"/>
      <w:bookmarkStart w:id="480" w:name="_Toc126690276"/>
      <w:r w:rsidRPr="00436349">
        <w:rPr>
          <w:lang w:bidi="en-US"/>
        </w:rPr>
        <w:t>Construction of Element from Element</w:t>
      </w:r>
      <w:bookmarkEnd w:id="476"/>
      <w:bookmarkEnd w:id="477"/>
      <w:bookmarkEnd w:id="478"/>
      <w:bookmarkEnd w:id="479"/>
      <w:bookmarkEnd w:id="480"/>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71ADC1A7"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0F2BB7">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0F2BB7" w:rsidRPr="00E060F7">
        <w:t>Cont</w:t>
      </w:r>
      <w:r w:rsidR="000F2BB7">
        <w:t>ainer</w:t>
      </w:r>
      <w:r w:rsidR="00FF3A2C" w:rsidRPr="00436349">
        <w:fldChar w:fldCharType="end"/>
      </w:r>
    </w:p>
    <w:p w14:paraId="04912998" w14:textId="07540997"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0F2BB7">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0F2BB7" w:rsidRPr="00436349">
        <w:rPr>
          <w:lang w:bidi="en-US"/>
        </w:rPr>
        <w:t>Construction of elements</w:t>
      </w:r>
      <w:r w:rsidR="00FF3A2C" w:rsidRPr="00436349">
        <w:fldChar w:fldCharType="end"/>
      </w:r>
    </w:p>
    <w:p w14:paraId="4FF55C06" w14:textId="4ADF10E8"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0F2BB7">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0F2BB7"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D84C56">
      <w:pPr>
        <w:pStyle w:val="Zdrojovykod-zlutyboxSynteastyl"/>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436349" w:rsidRDefault="00F101E4" w:rsidP="00D84C56">
      <w:pPr>
        <w:pStyle w:val="Zdrojovykod-zlutyboxSynteastyl"/>
      </w:pPr>
      <w:r w:rsidRPr="00436349">
        <w:rPr>
          <w:color w:val="0070C0"/>
        </w:rPr>
        <w:lastRenderedPageBreak/>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xml:space="preserve">; create </w:t>
      </w:r>
      <w:r w:rsidR="00D84C56" w:rsidRPr="00436349">
        <w:rPr>
          <w:i/>
          <w:color w:val="FF0000"/>
        </w:rPr>
        <w:t>ELEMENT</w:t>
      </w:r>
      <w:r w:rsidR="00D84C56" w:rsidRPr="00436349">
        <w:rPr>
          <w:color w:val="000000"/>
        </w:rPr>
        <w: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1D12AF32"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0F2BB7">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D84C56">
      <w:pPr>
        <w:pStyle w:val="Zdrojovykod-zlutyboxSynteastyl"/>
        <w:keepLines/>
        <w:tabs>
          <w:tab w:val="left" w:pos="567"/>
          <w:tab w:val="left" w:pos="1276"/>
        </w:tabs>
        <w:rPr>
          <w:color w:val="0070C0"/>
          <w:szCs w:val="16"/>
        </w:rPr>
      </w:pPr>
    </w:p>
    <w:p w14:paraId="1D6BED89" w14:textId="77777777" w:rsidR="00D84C56" w:rsidRPr="00436349" w:rsidRDefault="00D84C56" w:rsidP="00D84C56">
      <w:pPr>
        <w:pStyle w:val="Zdrojovykod-zlutyboxSynteastyl"/>
        <w:keepLines/>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D84C56">
      <w:pPr>
        <w:pStyle w:val="Zdrojovykod-zlutyboxSynteastyl"/>
        <w:keepLines/>
        <w:tabs>
          <w:tab w:val="left" w:pos="284"/>
          <w:tab w:val="left" w:pos="1276"/>
        </w:tabs>
        <w:rPr>
          <w:color w:val="0070C0"/>
        </w:rPr>
      </w:pPr>
      <w:r w:rsidRPr="00436349">
        <w:rPr>
          <w:color w:val="0070C0"/>
          <w:szCs w:val="16"/>
        </w:rPr>
        <w:t>...</w:t>
      </w:r>
    </w:p>
    <w:p w14:paraId="7F64694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2A1A7DFA"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37" w:history="1">
        <w:r w:rsidR="002325F2" w:rsidRPr="00436349">
          <w:rPr>
            <w:rStyle w:val="Hypertextovodkaz"/>
          </w:rPr>
          <w:t>http://xdef.syntea.cz/tutorial/en/example/C207.html</w:t>
        </w:r>
      </w:hyperlink>
      <w:r w:rsidR="00D84C56" w:rsidRPr="00436349">
        <w:t>.</w:t>
      </w:r>
    </w:p>
    <w:p w14:paraId="59015830" w14:textId="20D55303"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0F2BB7">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root&gt;</w:t>
      </w:r>
    </w:p>
    <w:p w14:paraId="0878EF26"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p>
    <w:p w14:paraId="44445D25"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p>
    <w:p w14:paraId="35F59463"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D84C56">
      <w:pPr>
        <w:pStyle w:val="Zdrojovykod-zlutyboxSynteastyl"/>
        <w:keepNext w:val="0"/>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root&gt;</w:t>
      </w:r>
    </w:p>
    <w:p w14:paraId="33F8080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2D75CA">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2D75CA">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D84C56">
      <w:pPr>
        <w:pStyle w:val="Zdrojovykod-zlutyboxSynteastyl"/>
        <w:keepLines/>
        <w:tabs>
          <w:tab w:val="left" w:pos="284"/>
          <w:tab w:val="left" w:pos="567"/>
          <w:tab w:val="left" w:pos="851"/>
          <w:tab w:val="left" w:pos="1134"/>
        </w:tabs>
        <w:sectPr w:rsidR="00D84C56" w:rsidRPr="00436349" w:rsidSect="00187D6C">
          <w:type w:val="continuous"/>
          <w:pgSz w:w="11906" w:h="16838" w:code="9"/>
          <w:pgMar w:top="1247" w:right="1304" w:bottom="1247"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17A23BCD"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0F2BB7">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0F2BB7" w:rsidRPr="00436349">
        <w:rPr>
          <w:lang w:bidi="en-US"/>
        </w:rPr>
        <w:t>Construction of element from ResultSet</w:t>
      </w:r>
      <w:r w:rsidR="00FF3A2C" w:rsidRPr="00436349">
        <w:fldChar w:fldCharType="end"/>
      </w:r>
    </w:p>
    <w:p w14:paraId="6F827DF2" w14:textId="09A2775C" w:rsidR="00D84C56" w:rsidRPr="00436349" w:rsidRDefault="00AC058A" w:rsidP="00D84C56">
      <w:pPr>
        <w:pStyle w:val="OdstavecSynteastyl"/>
      </w:pPr>
      <w:r w:rsidRPr="00436349">
        <w:rPr>
          <w:noProof/>
          <w:lang w:val="cs-CZ" w:eastAsia="cs-CZ"/>
        </w:rPr>
        <w:lastRenderedPageBreak/>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0F2BB7">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0F2BB7">
        <w:t xml:space="preserve">The source </w:t>
      </w:r>
      <w:r w:rsidR="000F2BB7" w:rsidRPr="00E060F7">
        <w:t xml:space="preserve">data </w:t>
      </w:r>
      <w:r w:rsidR="000F2BB7">
        <w:t>used as the</w:t>
      </w:r>
      <w:r w:rsidR="000F2BB7" w:rsidRPr="00E060F7">
        <w:t xml:space="preserve"> </w:t>
      </w:r>
      <w:r w:rsidR="000F2BB7">
        <w:t>c</w:t>
      </w:r>
      <w:r w:rsidR="000F2BB7" w:rsidRPr="00E060F7">
        <w:t xml:space="preserve">ontext </w:t>
      </w:r>
      <w:r w:rsidR="000F2BB7">
        <w:t>used for the c</w:t>
      </w:r>
      <w:r w:rsidR="000F2BB7" w:rsidRPr="00E060F7">
        <w:t>onstru</w:t>
      </w:r>
      <w:r w:rsidR="000F2BB7">
        <w:t xml:space="preserve">ction of the </w:t>
      </w:r>
      <w:r w:rsidR="000F2BB7" w:rsidRPr="00E060F7">
        <w:t>XML do</w:t>
      </w:r>
      <w:r w:rsidR="000F2BB7">
        <w:t>c</w:t>
      </w:r>
      <w:r w:rsidR="000F2BB7" w:rsidRPr="00E060F7">
        <w:t>ument</w:t>
      </w:r>
      <w:r w:rsidR="00FF3A2C" w:rsidRPr="00436349">
        <w:fldChar w:fldCharType="end"/>
      </w:r>
    </w:p>
    <w:p w14:paraId="7C269B6E" w14:textId="555F9DA3"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0F2BB7">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0F2BB7" w:rsidRPr="00436349">
        <w:rPr>
          <w:lang w:bidi="en-US"/>
        </w:rPr>
        <w:t xml:space="preserve">Use of </w:t>
      </w:r>
      <w:r w:rsidR="000F2BB7">
        <w:rPr>
          <w:lang w:bidi="en-US"/>
        </w:rPr>
        <w:t xml:space="preserve">the </w:t>
      </w:r>
      <w:r w:rsidR="000F2BB7" w:rsidRPr="00436349">
        <w:rPr>
          <w:lang w:bidi="en-US"/>
        </w:rPr>
        <w:t>xpath method</w:t>
      </w:r>
      <w:r w:rsidR="00D94FC0" w:rsidRPr="00436349">
        <w:fldChar w:fldCharType="end"/>
      </w:r>
    </w:p>
    <w:p w14:paraId="7025C82A" w14:textId="2D6A26AF"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0F2BB7">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0F2BB7">
        <w:t>Using the method</w:t>
      </w:r>
      <w:r w:rsidR="000F2BB7" w:rsidRPr="00E060F7">
        <w:t xml:space="preserve"> </w:t>
      </w:r>
      <w:r w:rsidR="000F2BB7"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Nadpis4"/>
      </w:pPr>
      <w:bookmarkStart w:id="481" w:name="_Ref535679933"/>
      <w:r w:rsidRPr="00436349">
        <w:rPr>
          <w:lang w:bidi="en-US"/>
        </w:rPr>
        <w:t xml:space="preserve">Use of </w:t>
      </w:r>
      <w:r w:rsidR="00B15222">
        <w:rPr>
          <w:lang w:bidi="en-US"/>
        </w:rPr>
        <w:t xml:space="preserve">the </w:t>
      </w:r>
      <w:r w:rsidRPr="00436349">
        <w:rPr>
          <w:lang w:bidi="en-US"/>
        </w:rPr>
        <w:t>xpath method</w:t>
      </w:r>
      <w:bookmarkEnd w:id="481"/>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2F445091" w:rsidR="002D75CA" w:rsidRPr="00436349" w:rsidRDefault="00E81744" w:rsidP="002D75CA">
      <w:pPr>
        <w:pStyle w:val="OdstavecSynteastyl"/>
      </w:pPr>
      <w:r>
        <w:t xml:space="preserve">The xpath method has input parameters in the form of 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0F2BB7">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2D75CA">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2D75CA">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D84C56">
      <w:pPr>
        <w:pStyle w:val="Zdrojovykod-zlutyboxSynteastyl"/>
        <w:keepLines/>
        <w:tabs>
          <w:tab w:val="left" w:pos="567"/>
          <w:tab w:val="left" w:pos="1276"/>
        </w:tabs>
        <w:rPr>
          <w:color w:val="0070C0"/>
          <w:szCs w:val="16"/>
        </w:rPr>
      </w:pPr>
    </w:p>
    <w:p w14:paraId="5163B1EF"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D84C56">
      <w:pPr>
        <w:pStyle w:val="Zdrojovykod-zlutyboxSynteastyl"/>
        <w:keepLines/>
        <w:tabs>
          <w:tab w:val="left" w:pos="284"/>
          <w:tab w:val="left" w:pos="1276"/>
        </w:tabs>
        <w:rPr>
          <w:color w:val="0070C0"/>
        </w:rPr>
      </w:pPr>
    </w:p>
    <w:p w14:paraId="31B2704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589F54A" w14:textId="77777777" w:rsidR="00D84C56" w:rsidRPr="00436349" w:rsidRDefault="00D84C56" w:rsidP="002D75CA">
      <w:pPr>
        <w:pStyle w:val="Zdrojovykod-zlutyboxSynteastyl"/>
        <w:keepLines/>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D84C56">
      <w:pPr>
        <w:pStyle w:val="Zdrojovykod-zlutyboxSynteastyl"/>
        <w:keepLines/>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09E1174A"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D84C56">
      <w:pPr>
        <w:pStyle w:val="Zdrojovykod-zlutyboxSynteastyl"/>
        <w:tabs>
          <w:tab w:val="left" w:pos="567"/>
          <w:tab w:val="left" w:pos="1276"/>
        </w:tabs>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2D75CA">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2D75CA">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D84C56">
      <w:pPr>
        <w:pStyle w:val="Zdrojovykod-zlutyboxSynteastyl"/>
        <w:rPr>
          <w:color w:val="0070C0"/>
        </w:rPr>
      </w:pPr>
    </w:p>
    <w:p w14:paraId="797C2744"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D84C56">
      <w:pPr>
        <w:pStyle w:val="Zdrojovykod-zlutyboxSynteastyl"/>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D84C56">
      <w:pPr>
        <w:pStyle w:val="Zdrojovykod-zlutyboxSynteastyl"/>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D84C56">
      <w:pPr>
        <w:pStyle w:val="Zdrojovykod-zlutyboxSynteastyl"/>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D84C56">
      <w:pPr>
        <w:pStyle w:val="Zdrojovykod-zlutyboxSynteastyl"/>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D84C56">
      <w:pPr>
        <w:pStyle w:val="Zdrojovykod-zlutyboxSynteastyl"/>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1E0F33D2" w14:textId="77777777" w:rsidR="004D7C46" w:rsidRPr="00436349" w:rsidRDefault="004D7C46" w:rsidP="004D7C46">
      <w:pPr>
        <w:pStyle w:val="Zdrojovykod-zlutyboxSynteastyl"/>
        <w:keepLines/>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D84C56">
      <w:pPr>
        <w:pStyle w:val="Zdrojovykod-zlutyboxSynteastyl"/>
        <w:keepLines/>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24EFE76" w14:textId="77777777" w:rsidR="00D84C56" w:rsidRPr="00436349" w:rsidRDefault="00D84C56" w:rsidP="00D84C56">
      <w:pPr>
        <w:pStyle w:val="Zdrojovykod-zlutyboxSynteastyl"/>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3F31BBFD" w14:textId="0FF557EC" w:rsidR="004D7C46" w:rsidRPr="00436349" w:rsidRDefault="00B15222" w:rsidP="004D7C46">
      <w:pPr>
        <w:pStyle w:val="OdstavecSynteastyl"/>
      </w:pPr>
      <w:r>
        <w:t>T</w:t>
      </w:r>
      <w:r w:rsidR="004D7C46" w:rsidRPr="00436349">
        <w:rPr>
          <w:lang w:bidi="en-US"/>
        </w:rPr>
        <w:t xml:space="preserve">he X-definition is based on the X-definition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AFE4C30"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D84C56">
      <w:pPr>
        <w:pStyle w:val="Zdrojovykod-zlutyboxSynteastyl"/>
        <w:keepNext w:val="0"/>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D84C56">
      <w:pPr>
        <w:pStyle w:val="Zdrojovykod-zlutyboxSynteastyl"/>
        <w:keepLines/>
        <w:tabs>
          <w:tab w:val="left" w:pos="284"/>
          <w:tab w:val="left" w:pos="567"/>
          <w:tab w:val="left" w:pos="851"/>
          <w:tab w:val="left" w:pos="1134"/>
        </w:tabs>
        <w:rPr>
          <w:color w:val="0070C0"/>
        </w:rPr>
      </w:pPr>
      <w:r w:rsidRPr="00436349">
        <w:rPr>
          <w:color w:val="0070C0"/>
        </w:rPr>
        <w:t>&lt;Accidents&gt;</w:t>
      </w:r>
    </w:p>
    <w:p w14:paraId="1C8D3BB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D84C56">
      <w:pPr>
        <w:pStyle w:val="Zdrojovykod-zlutyboxSynteastyl"/>
        <w:keepLines/>
        <w:tabs>
          <w:tab w:val="left" w:pos="284"/>
          <w:tab w:val="left" w:pos="567"/>
          <w:tab w:val="left" w:pos="851"/>
          <w:tab w:val="left" w:pos="1134"/>
        </w:tabs>
        <w:sectPr w:rsidR="00D84C56" w:rsidRPr="00436349" w:rsidSect="00187D6C">
          <w:type w:val="continuous"/>
          <w:pgSz w:w="11906" w:h="16838" w:code="9"/>
          <w:pgMar w:top="1247" w:right="1304" w:bottom="1247" w:left="1304" w:header="709" w:footer="709" w:gutter="0"/>
          <w:cols w:num="2" w:space="708"/>
        </w:sectPr>
      </w:pPr>
      <w:r w:rsidRPr="00436349">
        <w:rPr>
          <w:color w:val="0070C0"/>
        </w:rPr>
        <w:t>&lt;/Accidents</w:t>
      </w:r>
      <w:r w:rsidR="00D84C56" w:rsidRPr="00436349">
        <w:rPr>
          <w:color w:val="0070C0"/>
        </w:rPr>
        <w:t>&gt;</w:t>
      </w:r>
    </w:p>
    <w:p w14:paraId="0E281340" w14:textId="77777777" w:rsidR="00D84C56" w:rsidRPr="00436349" w:rsidRDefault="00D84C56" w:rsidP="00D84C56">
      <w:pPr>
        <w:pStyle w:val="OdstavecSynteastyl"/>
      </w:pP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lastRenderedPageBreak/>
        <w:t>variant</w:t>
      </w:r>
      <w:r w:rsidR="0047464F" w:rsidRPr="00436349">
        <w:t xml:space="preserve"> with elements and attributes</w:t>
      </w:r>
    </w:p>
    <w:p w14:paraId="798801C7" w14:textId="0E2AD43C"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47464F">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47464F">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D84C56">
      <w:pPr>
        <w:pStyle w:val="Zdrojovykod-zlutyboxSynteastyl"/>
        <w:keepLines/>
        <w:tabs>
          <w:tab w:val="left" w:pos="567"/>
          <w:tab w:val="left" w:pos="1276"/>
        </w:tabs>
        <w:rPr>
          <w:color w:val="0070C0"/>
          <w:szCs w:val="16"/>
        </w:rPr>
      </w:pPr>
    </w:p>
    <w:p w14:paraId="3012C9A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D84C56">
      <w:pPr>
        <w:pStyle w:val="Zdrojovykod-zlutyboxSynteastyl"/>
        <w:keepLines/>
        <w:tabs>
          <w:tab w:val="left" w:pos="284"/>
          <w:tab w:val="left" w:pos="1276"/>
        </w:tabs>
        <w:rPr>
          <w:color w:val="0070C0"/>
        </w:rPr>
      </w:pPr>
    </w:p>
    <w:p w14:paraId="171CCF0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473F552D"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5B8E991" w14:textId="77777777" w:rsidR="0047464F" w:rsidRPr="00436349" w:rsidRDefault="00D84C56" w:rsidP="00D84C56">
      <w:pPr>
        <w:pStyle w:val="Zdrojovykod-zlutyboxSynteastyl"/>
        <w:keepNext w:val="0"/>
        <w:tabs>
          <w:tab w:val="left" w:pos="284"/>
          <w:tab w:val="left" w:pos="1276"/>
        </w:tabs>
        <w:rPr>
          <w:color w:val="0070C0"/>
        </w:rPr>
      </w:pPr>
      <w:r w:rsidRPr="00436349">
        <w:rPr>
          <w:color w:val="0070C0"/>
        </w:rPr>
        <w:t>&lt;/xd:def&gt;</w:t>
      </w:r>
    </w:p>
    <w:p w14:paraId="51E54C52" w14:textId="77777777" w:rsidR="0047464F" w:rsidRPr="00436349" w:rsidRDefault="0047464F" w:rsidP="00D84C56">
      <w:pPr>
        <w:pStyle w:val="Zdrojovykod-zlutyboxSynteastyl"/>
        <w:keepNext w:val="0"/>
        <w:tabs>
          <w:tab w:val="left" w:pos="284"/>
          <w:tab w:val="left" w:pos="1276"/>
        </w:tabs>
        <w:rPr>
          <w:color w:val="0070C0"/>
        </w:rPr>
      </w:pPr>
    </w:p>
    <w:p w14:paraId="64ADCE50" w14:textId="77777777" w:rsidR="0047464F" w:rsidRPr="00436349" w:rsidRDefault="0047464F" w:rsidP="00D84C56">
      <w:pPr>
        <w:pStyle w:val="Zdrojovykod-zlutyboxSynteastyl"/>
        <w:keepNext w:val="0"/>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D84C56">
      <w:pPr>
        <w:pStyle w:val="Zdrojovykod-zlutyboxSynteastyl"/>
        <w:tabs>
          <w:tab w:val="left" w:pos="567"/>
          <w:tab w:val="left" w:pos="1276"/>
        </w:tabs>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47464F">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47464F">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D84C56">
      <w:pPr>
        <w:pStyle w:val="Zdrojovykod-zlutyboxSynteastyl"/>
        <w:rPr>
          <w:color w:val="0070C0"/>
        </w:rPr>
      </w:pPr>
    </w:p>
    <w:p w14:paraId="4651FD72"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D84C56">
      <w:pPr>
        <w:pStyle w:val="Zdrojovykod-zlutyboxSynteastyl"/>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D84C56">
      <w:pPr>
        <w:pStyle w:val="Zdrojovykod-zlutyboxSynteastyl"/>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D84C56">
      <w:pPr>
        <w:pStyle w:val="Zdrojovykod-zlutyboxSynteastyl"/>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D84C56">
      <w:pPr>
        <w:pStyle w:val="Zdrojovykod-zlutyboxSynteastyl"/>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47464F">
      <w:pPr>
        <w:pStyle w:val="Zdrojovykod-zlutyboxSynteastyl"/>
        <w:keepLines/>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D84C56">
      <w:pPr>
        <w:pStyle w:val="Zdrojovykod-zlutyboxSynteastyl"/>
        <w:tabs>
          <w:tab w:val="left" w:pos="284"/>
          <w:tab w:val="left" w:pos="1276"/>
        </w:tabs>
        <w:rPr>
          <w:color w:val="0070C0"/>
        </w:rPr>
      </w:pPr>
    </w:p>
    <w:p w14:paraId="30C4677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9C1C745"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0BF93DE7" w14:textId="77777777" w:rsidR="00D84C56" w:rsidRPr="00436349" w:rsidRDefault="00D84C56" w:rsidP="00D84C56">
      <w:pPr>
        <w:pStyle w:val="Zdrojovykod-zlutyboxSynteastyl"/>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187D6C">
          <w:type w:val="continuous"/>
          <w:pgSz w:w="11906" w:h="16838" w:code="9"/>
          <w:pgMar w:top="1247" w:right="1304" w:bottom="1247"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D84C56">
      <w:pPr>
        <w:pStyle w:val="Zdrojovykod-zlutyboxSynteastyl"/>
        <w:keepLines/>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D84C56">
      <w:pPr>
        <w:pStyle w:val="Zdrojovykod-zlutyboxSynteastyl"/>
        <w:keepNext w:val="0"/>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D84C56">
      <w:pPr>
        <w:pStyle w:val="Zdrojovykod-zlutyboxSynteastyl"/>
        <w:keepLines/>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D84C56">
      <w:pPr>
        <w:pStyle w:val="Zdrojovykod-zlutyboxSynteastyl"/>
        <w:keepLines/>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2D9C10E0" w14:textId="77777777" w:rsidR="00D84C56" w:rsidRPr="00436349" w:rsidRDefault="00D84C56" w:rsidP="00D84C56">
      <w:pPr>
        <w:pStyle w:val="OdstavecSynteastyl"/>
      </w:pPr>
    </w:p>
    <w:p w14:paraId="574036A4" w14:textId="3DCF930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w:t>
      </w:r>
      <w:r w:rsidR="00895FC8" w:rsidRPr="00895FC8">
        <w:t xml:space="preserve"> </w:t>
      </w:r>
      <w:r w:rsidR="00895FC8">
        <w:t>.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3D3C6ABA" w14:textId="60DDC482"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65492D">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65492D">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D84C56">
      <w:pPr>
        <w:pStyle w:val="Zdrojovykod-zlutyboxSynteastyl"/>
        <w:keepLines/>
        <w:tabs>
          <w:tab w:val="left" w:pos="567"/>
          <w:tab w:val="left" w:pos="1276"/>
        </w:tabs>
        <w:rPr>
          <w:color w:val="0070C0"/>
          <w:szCs w:val="16"/>
        </w:rPr>
      </w:pPr>
    </w:p>
    <w:p w14:paraId="24D6B732"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D84C56">
      <w:pPr>
        <w:pStyle w:val="Zdrojovykod-zlutyboxSynteastyl"/>
        <w:keepLines/>
        <w:tabs>
          <w:tab w:val="left" w:pos="567"/>
          <w:tab w:val="left" w:pos="851"/>
          <w:tab w:val="left" w:pos="1276"/>
        </w:tabs>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D84C56">
      <w:pPr>
        <w:pStyle w:val="Zdrojovykod-zlutyboxSynteastyl"/>
        <w:keepLines/>
        <w:tabs>
          <w:tab w:val="left" w:pos="567"/>
          <w:tab w:val="left" w:pos="851"/>
          <w:tab w:val="left" w:pos="1276"/>
        </w:tabs>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D84C56">
      <w:pPr>
        <w:pStyle w:val="Zdrojovykod-zlutyboxSynteastyl"/>
        <w:keepLines/>
        <w:tabs>
          <w:tab w:val="left" w:pos="284"/>
          <w:tab w:val="left" w:pos="1276"/>
        </w:tabs>
        <w:rPr>
          <w:color w:val="0070C0"/>
        </w:rPr>
      </w:pPr>
    </w:p>
    <w:p w14:paraId="5C34F18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6223216"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18E86DB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7C65C9A" w14:textId="77777777" w:rsidR="00D84C56" w:rsidRPr="00436349" w:rsidRDefault="00D84C56" w:rsidP="003550D2">
      <w:pPr>
        <w:pStyle w:val="Zdrojovykod-zlutyboxSynteastyl"/>
        <w:keepNext w:val="0"/>
        <w:tabs>
          <w:tab w:val="left" w:pos="284"/>
          <w:tab w:val="left" w:pos="1276"/>
        </w:tabs>
      </w:pPr>
      <w:r w:rsidRPr="00436349">
        <w:rPr>
          <w:color w:val="0070C0"/>
        </w:rPr>
        <w:t>&lt;/xd:def&gt;</w:t>
      </w:r>
    </w:p>
    <w:p w14:paraId="7FDB4639"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65492D">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65492D">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D84C56">
      <w:pPr>
        <w:pStyle w:val="Zdrojovykod-zlutyboxSynteastyl"/>
        <w:keepLines/>
        <w:tabs>
          <w:tab w:val="left" w:pos="567"/>
          <w:tab w:val="left" w:pos="1276"/>
        </w:tabs>
        <w:rPr>
          <w:color w:val="0070C0"/>
          <w:szCs w:val="16"/>
        </w:rPr>
      </w:pPr>
    </w:p>
    <w:p w14:paraId="3D180BEE" w14:textId="77777777" w:rsidR="0065492D" w:rsidRPr="00436349" w:rsidRDefault="0065492D" w:rsidP="0065492D">
      <w:pPr>
        <w:pStyle w:val="Zdrojovykod-zlutyboxSynteastyl"/>
        <w:keepLines/>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D84C56">
      <w:pPr>
        <w:pStyle w:val="Zdrojovykod-zlutyboxSynteastyl"/>
        <w:keepLines/>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ab/>
        <w:t>&lt;/Accidents&gt;</w:t>
      </w:r>
    </w:p>
    <w:p w14:paraId="1B6C0096" w14:textId="77777777" w:rsidR="00D84C56" w:rsidRPr="00436349" w:rsidRDefault="00D84C56" w:rsidP="00D84C56">
      <w:pPr>
        <w:pStyle w:val="Zdrojovykod-zlutyboxSynteastyl"/>
        <w:keepLines/>
        <w:tabs>
          <w:tab w:val="left" w:pos="284"/>
          <w:tab w:val="left" w:pos="1276"/>
        </w:tabs>
        <w:rPr>
          <w:color w:val="0070C0"/>
        </w:rPr>
      </w:pPr>
    </w:p>
    <w:p w14:paraId="195F3431"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461EA07"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4618E246"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lastRenderedPageBreak/>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lt;Accidents&gt;</w:t>
      </w:r>
    </w:p>
    <w:p w14:paraId="5350BC2D"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743AD5" w:rsidP="0075748B">
      <w:pPr>
        <w:pStyle w:val="OdstavecSynteastyl"/>
        <w:numPr>
          <w:ilvl w:val="0"/>
          <w:numId w:val="26"/>
        </w:numPr>
      </w:pPr>
      <w:hyperlink r:id="rId38" w:history="1">
        <w:r w:rsidR="003D4404" w:rsidRPr="00436349">
          <w:rPr>
            <w:rStyle w:val="Hypertextovodkaz"/>
          </w:rPr>
          <w:t>http://xdef.syntea.cz/en/tutorial/example/C210.html</w:t>
        </w:r>
      </w:hyperlink>
      <w:r w:rsidR="00D84C56" w:rsidRPr="00436349">
        <w:t>;</w:t>
      </w:r>
    </w:p>
    <w:p w14:paraId="7BBD01D1" w14:textId="77777777" w:rsidR="00D84C56" w:rsidRPr="00436349" w:rsidRDefault="00743AD5" w:rsidP="0075748B">
      <w:pPr>
        <w:pStyle w:val="OdstavecSynteastyl"/>
        <w:numPr>
          <w:ilvl w:val="0"/>
          <w:numId w:val="26"/>
        </w:numPr>
      </w:pPr>
      <w:hyperlink r:id="rId39" w:history="1">
        <w:r w:rsidR="003D4404" w:rsidRPr="00436349">
          <w:rPr>
            <w:rStyle w:val="Hypertextovodkaz"/>
          </w:rPr>
          <w:t>http://xdef.syntea.cz/tutorial/en/example/C215.html</w:t>
        </w:r>
      </w:hyperlink>
      <w:r w:rsidR="00D84C56" w:rsidRPr="00436349">
        <w:t>.</w:t>
      </w:r>
    </w:p>
    <w:p w14:paraId="1CFBAA1C" w14:textId="29C095C0"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0F2BB7">
        <w:rPr>
          <w:lang w:bidi="en-US"/>
        </w:rPr>
        <w:t>8.1.6.1</w:t>
      </w:r>
      <w:r w:rsidR="00EF650E" w:rsidRPr="00436349">
        <w:rPr>
          <w:lang w:bidi="en-US"/>
        </w:rPr>
        <w:fldChar w:fldCharType="end"/>
      </w:r>
      <w:r w:rsidRPr="00436349">
        <w:rPr>
          <w:lang w:bidi="en-US"/>
        </w:rPr>
        <w:t>.</w:t>
      </w:r>
    </w:p>
    <w:p w14:paraId="7DB9BF52" w14:textId="449FBA3B"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0F2BB7">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0F2BB7">
        <w:t>Using the method</w:t>
      </w:r>
      <w:r w:rsidR="000F2BB7" w:rsidRPr="00E060F7">
        <w:t xml:space="preserve"> </w:t>
      </w:r>
      <w:r w:rsidR="000F2BB7" w:rsidRPr="00E060F7">
        <w:rPr>
          <w:rFonts w:ascii="Consolas" w:hAnsi="Consolas" w:cs="Consolas"/>
        </w:rPr>
        <w:t>from</w:t>
      </w:r>
      <w:r w:rsidR="00FF3A2C" w:rsidRPr="00436349">
        <w:fldChar w:fldCharType="end"/>
      </w:r>
    </w:p>
    <w:p w14:paraId="59EDB41C" w14:textId="3EB84200"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0F2BB7">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0F2BB7" w:rsidRPr="00E060F7">
        <w:t>Extern</w:t>
      </w:r>
      <w:r w:rsidR="000F2BB7">
        <w:t>al</w:t>
      </w:r>
      <w:r w:rsidR="000F2BB7" w:rsidRPr="00E060F7">
        <w:t xml:space="preserve"> instan</w:t>
      </w:r>
      <w:r w:rsidR="000F2BB7">
        <w:t>ce</w:t>
      </w:r>
      <w:r w:rsidR="000F2BB7" w:rsidRPr="00E060F7">
        <w:t xml:space="preserve"> met</w:t>
      </w:r>
      <w:r w:rsidR="000F2BB7">
        <w:t>h</w:t>
      </w:r>
      <w:r w:rsidR="000F2BB7" w:rsidRPr="00E060F7">
        <w:t>od</w:t>
      </w:r>
      <w:r w:rsidR="000F2BB7">
        <w:t>s</w:t>
      </w:r>
      <w:r w:rsidR="00FF3A2C" w:rsidRPr="00436349">
        <w:fldChar w:fldCharType="end"/>
      </w:r>
    </w:p>
    <w:p w14:paraId="0F2371D0" w14:textId="77777777" w:rsidR="00D84C56" w:rsidRPr="00436349" w:rsidRDefault="003D4404" w:rsidP="00BF0138">
      <w:pPr>
        <w:pStyle w:val="Nadpis3"/>
      </w:pPr>
      <w:bookmarkStart w:id="482" w:name="_Ref535678933"/>
      <w:bookmarkStart w:id="483" w:name="_Ref535679236"/>
      <w:bookmarkStart w:id="484" w:name="_Ref535679571"/>
      <w:bookmarkStart w:id="485" w:name="_Ref535679871"/>
      <w:bookmarkStart w:id="486" w:name="_Ref535680405"/>
      <w:bookmarkStart w:id="487" w:name="_Toc126690277"/>
      <w:r w:rsidRPr="00436349">
        <w:rPr>
          <w:lang w:bidi="en-US"/>
        </w:rPr>
        <w:t>Construction of element from ResultSet</w:t>
      </w:r>
      <w:bookmarkEnd w:id="482"/>
      <w:bookmarkEnd w:id="483"/>
      <w:bookmarkEnd w:id="484"/>
      <w:bookmarkEnd w:id="485"/>
      <w:bookmarkEnd w:id="486"/>
      <w:bookmarkEnd w:id="487"/>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6E0FE915"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0F2BB7">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0F2BB7" w:rsidRPr="00436349">
        <w:rPr>
          <w:lang w:bidi="en-US"/>
        </w:rPr>
        <w:t>Construction of elements</w:t>
      </w:r>
      <w:r w:rsidR="00FF3A2C" w:rsidRPr="00436349">
        <w:fldChar w:fldCharType="end"/>
      </w:r>
    </w:p>
    <w:p w14:paraId="17014887" w14:textId="474C01E0"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0F2BB7">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0F2BB7"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0020482A"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0F2BB7">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77777777" w:rsidR="003D4404" w:rsidRPr="00436349" w:rsidRDefault="003D4404" w:rsidP="00CB48EB">
            <w:pPr>
              <w:pStyle w:val="OdstavecSynteastyl"/>
              <w:spacing w:before="0"/>
              <w:jc w:val="center"/>
              <w:rPr>
                <w:rFonts w:cs="Calibri"/>
                <w:b/>
              </w:rPr>
            </w:pPr>
            <w:r w:rsidRPr="00436349">
              <w:rPr>
                <w:rFonts w:cs="Calibri"/>
                <w:b/>
                <w:lang w:bidi="en-US"/>
              </w:rPr>
              <w:t>d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436349" w:rsidRDefault="003D4404" w:rsidP="00CB48EB">
            <w:pPr>
              <w:pStyle w:val="OdstavecSynteastyl"/>
              <w:spacing w:before="0"/>
              <w:jc w:val="center"/>
              <w:rPr>
                <w:rFonts w:cs="Calibri"/>
              </w:rPr>
            </w:pPr>
            <w:r w:rsidRPr="00436349">
              <w:rPr>
                <w:rFonts w:cs="Calibri"/>
                <w:lang w:bidi="en-US"/>
              </w:rPr>
              <w:t>1A23456</w:t>
            </w:r>
          </w:p>
        </w:tc>
        <w:tc>
          <w:tcPr>
            <w:tcW w:w="1610" w:type="dxa"/>
            <w:shd w:val="clear" w:color="auto" w:fill="auto"/>
            <w:vAlign w:val="center"/>
          </w:tcPr>
          <w:p w14:paraId="1179E28F" w14:textId="77777777" w:rsidR="003D4404" w:rsidRPr="00436349" w:rsidRDefault="003D4404" w:rsidP="00CB48EB">
            <w:pPr>
              <w:pStyle w:val="OdstavecSynteastyl"/>
              <w:spacing w:before="0"/>
              <w:jc w:val="center"/>
              <w:rPr>
                <w:rFonts w:cs="Calibri"/>
              </w:rPr>
            </w:pPr>
            <w:r w:rsidRPr="00436349">
              <w:rPr>
                <w:rFonts w:cs="Calibri"/>
                <w:lang w:bidi="en-US"/>
              </w:rPr>
              <w:t>SUV</w:t>
            </w:r>
          </w:p>
        </w:tc>
        <w:tc>
          <w:tcPr>
            <w:tcW w:w="1611" w:type="dxa"/>
            <w:shd w:val="clear" w:color="auto" w:fill="auto"/>
            <w:vAlign w:val="center"/>
          </w:tcPr>
          <w:p w14:paraId="0BF53728" w14:textId="77777777" w:rsidR="003D4404" w:rsidRPr="00436349" w:rsidRDefault="003D4404" w:rsidP="00CB48EB">
            <w:pPr>
              <w:pStyle w:val="OdstavecSynteastyl"/>
              <w:spacing w:before="0"/>
              <w:jc w:val="center"/>
              <w:rPr>
                <w:rFonts w:cs="Calibri"/>
              </w:rPr>
            </w:pPr>
            <w:r w:rsidRPr="00436349">
              <w:rPr>
                <w:rFonts w:cs="Calibri"/>
                <w:lang w:bidi="en-US"/>
              </w:rPr>
              <w:t>14-07-2011</w:t>
            </w:r>
          </w:p>
        </w:tc>
        <w:tc>
          <w:tcPr>
            <w:tcW w:w="1611" w:type="dxa"/>
            <w:shd w:val="clear" w:color="auto" w:fill="auto"/>
            <w:vAlign w:val="center"/>
          </w:tcPr>
          <w:p w14:paraId="5951BDA4" w14:textId="77777777" w:rsidR="003D4404" w:rsidRPr="00436349" w:rsidRDefault="003D4404" w:rsidP="00CB48EB">
            <w:pPr>
              <w:pStyle w:val="OdstavecSynteastyl"/>
              <w:spacing w:before="0"/>
              <w:jc w:val="center"/>
              <w:rPr>
                <w:rFonts w:cs="Calibri"/>
              </w:rPr>
            </w:pPr>
            <w:r w:rsidRPr="00436349">
              <w:rPr>
                <w:rFonts w:cs="Calibri"/>
                <w:lang w:bidi="en-US"/>
              </w:rPr>
              <w:t>Škoda, a.s.</w:t>
            </w:r>
          </w:p>
        </w:tc>
        <w:tc>
          <w:tcPr>
            <w:tcW w:w="1611" w:type="dxa"/>
            <w:shd w:val="clear" w:color="auto" w:fill="auto"/>
            <w:vAlign w:val="center"/>
          </w:tcPr>
          <w:p w14:paraId="2FE51AB0" w14:textId="77777777" w:rsidR="003D4404" w:rsidRPr="00436349" w:rsidRDefault="003D4404" w:rsidP="00CB48EB">
            <w:pPr>
              <w:pStyle w:val="OdstavecSynteastyl"/>
              <w:spacing w:before="0"/>
              <w:jc w:val="center"/>
              <w:rPr>
                <w:rFonts w:cs="Calibri"/>
              </w:rPr>
            </w:pPr>
            <w:r w:rsidRPr="00436349">
              <w:rPr>
                <w:rFonts w:cs="Calibri"/>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436349" w:rsidRDefault="003D4404" w:rsidP="00CB48EB">
            <w:pPr>
              <w:pStyle w:val="OdstavecSynteastyl"/>
              <w:spacing w:before="0"/>
              <w:jc w:val="center"/>
              <w:rPr>
                <w:rFonts w:cs="Calibri"/>
              </w:rPr>
            </w:pPr>
            <w:r w:rsidRPr="00436349">
              <w:rPr>
                <w:rFonts w:cs="Calibri"/>
                <w:lang w:bidi="en-US"/>
              </w:rPr>
              <w:t>2B34567</w:t>
            </w:r>
          </w:p>
        </w:tc>
        <w:tc>
          <w:tcPr>
            <w:tcW w:w="1610" w:type="dxa"/>
            <w:shd w:val="clear" w:color="auto" w:fill="auto"/>
            <w:vAlign w:val="center"/>
          </w:tcPr>
          <w:p w14:paraId="79591F3F" w14:textId="77777777" w:rsidR="003D4404" w:rsidRPr="00436349" w:rsidRDefault="003D4404" w:rsidP="00CB48EB">
            <w:pPr>
              <w:pStyle w:val="OdstavecSynteastyl"/>
              <w:spacing w:before="0"/>
              <w:jc w:val="center"/>
              <w:rPr>
                <w:rFonts w:cs="Calibri"/>
              </w:rPr>
            </w:pPr>
            <w:r w:rsidRPr="00436349">
              <w:rPr>
                <w:rFonts w:cs="Calibri"/>
                <w:lang w:bidi="en-US"/>
              </w:rPr>
              <w:t>sport</w:t>
            </w:r>
          </w:p>
        </w:tc>
        <w:tc>
          <w:tcPr>
            <w:tcW w:w="1611" w:type="dxa"/>
            <w:shd w:val="clear" w:color="auto" w:fill="auto"/>
            <w:vAlign w:val="center"/>
          </w:tcPr>
          <w:p w14:paraId="6B10B416" w14:textId="77777777" w:rsidR="003D4404" w:rsidRPr="00436349" w:rsidRDefault="003D4404" w:rsidP="00CB48EB">
            <w:pPr>
              <w:pStyle w:val="OdstavecSynteastyl"/>
              <w:spacing w:before="0"/>
              <w:jc w:val="center"/>
              <w:rPr>
                <w:rFonts w:cs="Calibri"/>
              </w:rPr>
            </w:pPr>
            <w:r w:rsidRPr="00436349">
              <w:rPr>
                <w:rFonts w:cs="Calibri"/>
                <w:lang w:bidi="en-US"/>
              </w:rPr>
              <w:t>21-12-2007</w:t>
            </w:r>
          </w:p>
        </w:tc>
        <w:tc>
          <w:tcPr>
            <w:tcW w:w="1611" w:type="dxa"/>
            <w:shd w:val="clear" w:color="auto" w:fill="auto"/>
            <w:vAlign w:val="center"/>
          </w:tcPr>
          <w:p w14:paraId="7AD9A819" w14:textId="77777777" w:rsidR="003D4404" w:rsidRPr="00436349" w:rsidRDefault="003D4404" w:rsidP="00CB48EB">
            <w:pPr>
              <w:pStyle w:val="OdstavecSynteastyl"/>
              <w:spacing w:before="0"/>
              <w:jc w:val="center"/>
              <w:rPr>
                <w:rFonts w:cs="Calibri"/>
              </w:rPr>
            </w:pPr>
            <w:r w:rsidRPr="00436349">
              <w:rPr>
                <w:rFonts w:cs="Calibri"/>
                <w:lang w:bidi="en-US"/>
              </w:rPr>
              <w:t>Toyota</w:t>
            </w:r>
          </w:p>
        </w:tc>
        <w:tc>
          <w:tcPr>
            <w:tcW w:w="1611" w:type="dxa"/>
            <w:shd w:val="clear" w:color="auto" w:fill="auto"/>
            <w:vAlign w:val="center"/>
          </w:tcPr>
          <w:p w14:paraId="0B12CDE2" w14:textId="77777777" w:rsidR="003D4404" w:rsidRPr="00436349" w:rsidRDefault="003D4404" w:rsidP="00CB48EB">
            <w:pPr>
              <w:pStyle w:val="OdstavecSynteastyl"/>
              <w:spacing w:before="0"/>
              <w:jc w:val="center"/>
              <w:rPr>
                <w:rFonts w:cs="Calibri"/>
              </w:rPr>
            </w:pPr>
            <w:r w:rsidRPr="00436349">
              <w:rPr>
                <w:rFonts w:cs="Calibri"/>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436349" w:rsidRDefault="003D4404" w:rsidP="00CB48EB">
            <w:pPr>
              <w:pStyle w:val="OdstavecSynteastyl"/>
              <w:spacing w:before="0"/>
              <w:jc w:val="center"/>
              <w:rPr>
                <w:rFonts w:cs="Calibri"/>
              </w:rPr>
            </w:pPr>
            <w:r w:rsidRPr="00436349">
              <w:rPr>
                <w:rFonts w:cs="Calibri"/>
                <w:lang w:bidi="en-US"/>
              </w:rPr>
              <w:t>3C45678</w:t>
            </w:r>
          </w:p>
        </w:tc>
        <w:tc>
          <w:tcPr>
            <w:tcW w:w="1610" w:type="dxa"/>
            <w:shd w:val="clear" w:color="auto" w:fill="auto"/>
            <w:vAlign w:val="center"/>
          </w:tcPr>
          <w:p w14:paraId="76E923E8" w14:textId="77777777" w:rsidR="003D4404" w:rsidRPr="00436349" w:rsidRDefault="003D4404" w:rsidP="00CB48EB">
            <w:pPr>
              <w:pStyle w:val="OdstavecSynteastyl"/>
              <w:spacing w:before="0"/>
              <w:jc w:val="center"/>
              <w:rPr>
                <w:rFonts w:cs="Calibri"/>
              </w:rPr>
            </w:pPr>
            <w:r w:rsidRPr="00436349">
              <w:rPr>
                <w:rFonts w:cs="Calibri"/>
                <w:lang w:bidi="en-US"/>
              </w:rPr>
              <w:t>MPV</w:t>
            </w:r>
          </w:p>
        </w:tc>
        <w:tc>
          <w:tcPr>
            <w:tcW w:w="1611" w:type="dxa"/>
            <w:shd w:val="clear" w:color="auto" w:fill="auto"/>
            <w:vAlign w:val="center"/>
          </w:tcPr>
          <w:p w14:paraId="691378B6" w14:textId="77777777" w:rsidR="003D4404" w:rsidRPr="00436349" w:rsidRDefault="003D4404" w:rsidP="00CB48EB">
            <w:pPr>
              <w:pStyle w:val="OdstavecSynteastyl"/>
              <w:spacing w:before="0"/>
              <w:jc w:val="center"/>
              <w:rPr>
                <w:rFonts w:cs="Calibri"/>
              </w:rPr>
            </w:pPr>
            <w:r w:rsidRPr="00436349">
              <w:rPr>
                <w:rFonts w:cs="Calibri"/>
                <w:lang w:bidi="en-US"/>
              </w:rPr>
              <w:t>03-02-2013</w:t>
            </w:r>
          </w:p>
        </w:tc>
        <w:tc>
          <w:tcPr>
            <w:tcW w:w="1611" w:type="dxa"/>
            <w:shd w:val="clear" w:color="auto" w:fill="auto"/>
            <w:vAlign w:val="center"/>
          </w:tcPr>
          <w:p w14:paraId="2B0ABAA8" w14:textId="77777777" w:rsidR="003D4404" w:rsidRPr="00436349" w:rsidRDefault="003D4404" w:rsidP="00CB48EB">
            <w:pPr>
              <w:pStyle w:val="OdstavecSynteastyl"/>
              <w:spacing w:before="0"/>
              <w:jc w:val="center"/>
              <w:rPr>
                <w:rFonts w:cs="Calibri"/>
              </w:rPr>
            </w:pPr>
            <w:r w:rsidRPr="00436349">
              <w:rPr>
                <w:rFonts w:cs="Calibri"/>
                <w:lang w:bidi="en-US"/>
              </w:rPr>
              <w:t>VW</w:t>
            </w:r>
          </w:p>
        </w:tc>
        <w:tc>
          <w:tcPr>
            <w:tcW w:w="1611" w:type="dxa"/>
            <w:shd w:val="clear" w:color="auto" w:fill="auto"/>
            <w:vAlign w:val="center"/>
          </w:tcPr>
          <w:p w14:paraId="55A77F05" w14:textId="77777777" w:rsidR="003D4404" w:rsidRPr="00436349" w:rsidRDefault="003D4404" w:rsidP="00CB48EB">
            <w:pPr>
              <w:pStyle w:val="OdstavecSynteastyl"/>
              <w:spacing w:before="0"/>
              <w:jc w:val="center"/>
              <w:rPr>
                <w:rFonts w:cs="Calibri"/>
              </w:rPr>
            </w:pPr>
            <w:r w:rsidRPr="00436349">
              <w:rPr>
                <w:rFonts w:cs="Calibri"/>
                <w:lang w:bidi="en-US"/>
              </w:rPr>
              <w:t>Golf</w:t>
            </w:r>
          </w:p>
        </w:tc>
      </w:tr>
    </w:tbl>
    <w:p w14:paraId="1EC482B0" w14:textId="69C52626"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are entered and processed directly from X-definition.</w:t>
      </w:r>
    </w:p>
    <w:p w14:paraId="73D65A00" w14:textId="67C40B45"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0F2BB7">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D84C56">
      <w:pPr>
        <w:pStyle w:val="Zdrojovykod-zlutyboxSynteastyl"/>
      </w:pPr>
      <w:r w:rsidRPr="00436349">
        <w:t>...</w:t>
      </w:r>
    </w:p>
    <w:p w14:paraId="764FF07A" w14:textId="77777777" w:rsidR="00D84C56" w:rsidRPr="00436349" w:rsidRDefault="00D84C56" w:rsidP="00D84C56">
      <w:pPr>
        <w:pStyle w:val="Zdrojovykod-zlutyboxSynteastyl"/>
        <w:rPr>
          <w:color w:val="0070C0"/>
        </w:rPr>
      </w:pPr>
      <w:r w:rsidRPr="00436349">
        <w:rPr>
          <w:color w:val="0070C0"/>
        </w:rPr>
        <w:t>&lt;xd:declaration&gt;</w:t>
      </w:r>
    </w:p>
    <w:p w14:paraId="73C95D82" w14:textId="77777777" w:rsidR="00D84C56" w:rsidRPr="00436349" w:rsidRDefault="00D84C56" w:rsidP="00D84C56">
      <w:pPr>
        <w:pStyle w:val="Zdrojovykod-zlutyboxSynteastyl"/>
        <w:tabs>
          <w:tab w:val="left" w:pos="426"/>
        </w:tabs>
      </w:pPr>
      <w:r w:rsidRPr="00436349">
        <w:tab/>
        <w:t>...</w:t>
      </w:r>
    </w:p>
    <w:p w14:paraId="0F153D17" w14:textId="74A5CEDF" w:rsidR="00D84C56" w:rsidRPr="00436349" w:rsidRDefault="00D84C56" w:rsidP="00D84C56">
      <w:pPr>
        <w:pStyle w:val="Zdrojovykod-zlutyboxSynteastyl"/>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D84C56">
      <w:pPr>
        <w:pStyle w:val="Zdrojovykod-zlutyboxSynteastyl"/>
        <w:tabs>
          <w:tab w:val="left" w:pos="426"/>
        </w:tabs>
      </w:pPr>
      <w:r w:rsidRPr="00436349">
        <w:tab/>
        <w:t>...</w:t>
      </w:r>
    </w:p>
    <w:p w14:paraId="5E2CD3D3" w14:textId="77777777" w:rsidR="00D84C56" w:rsidRPr="00436349" w:rsidRDefault="00D84C56" w:rsidP="00D84C56">
      <w:pPr>
        <w:pStyle w:val="Zdrojovykod-zlutyboxSynteastyl"/>
        <w:tabs>
          <w:tab w:val="left" w:pos="426"/>
        </w:tabs>
        <w:rPr>
          <w:color w:val="0070C0"/>
        </w:rPr>
      </w:pPr>
      <w:r w:rsidRPr="00436349">
        <w:rPr>
          <w:color w:val="0070C0"/>
        </w:rPr>
        <w:t>&lt;/xd:declaration&gt;</w:t>
      </w:r>
    </w:p>
    <w:p w14:paraId="78C737C4" w14:textId="77777777" w:rsidR="00D84C56" w:rsidRPr="00436349" w:rsidRDefault="00D84C56" w:rsidP="00D84C56">
      <w:pPr>
        <w:pStyle w:val="Zdrojovykod-zlutyboxSynteastyl"/>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D84C56">
      <w:pPr>
        <w:pStyle w:val="Zdrojovykod-zlutyboxSynteastyl"/>
      </w:pPr>
      <w:r w:rsidRPr="00436349">
        <w:rPr>
          <w:rFonts w:eastAsia="Courier New"/>
        </w:rPr>
        <w:lastRenderedPageBreak/>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44F242AF"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1CF51AFA"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0F2BB7">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32A105B7" w14:textId="77777777" w:rsidR="00D84C56" w:rsidRPr="00436349" w:rsidRDefault="009A0C5E" w:rsidP="0075748B">
      <w:pPr>
        <w:pStyle w:val="OdstavecSynteastyl"/>
        <w:keepNext/>
        <w:numPr>
          <w:ilvl w:val="0"/>
          <w:numId w:val="45"/>
        </w:numPr>
        <w:ind w:left="284" w:hanging="284"/>
      </w:pPr>
      <w:r w:rsidRPr="00436349">
        <w:t>variant with elements and attributes</w:t>
      </w:r>
    </w:p>
    <w:p w14:paraId="66651957" w14:textId="7C2131D5" w:rsidR="00D84C56" w:rsidRPr="00436349" w:rsidRDefault="00D84C56" w:rsidP="00D84C56">
      <w:pPr>
        <w:pStyle w:val="Zdrojovykod-zlutyboxSynteastyl"/>
        <w:tabs>
          <w:tab w:val="left" w:pos="567"/>
          <w:tab w:val="left" w:pos="1276"/>
        </w:tabs>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9A0C5E">
      <w:pPr>
        <w:pStyle w:val="Zdrojovykod-zlutyboxSynteastyl"/>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9A0C5E">
      <w:pPr>
        <w:pStyle w:val="Zdrojovykod-zlutyboxSynteastyl"/>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D84C56">
      <w:pPr>
        <w:pStyle w:val="Zdrojovykod-zlutyboxSynteastyl"/>
        <w:tabs>
          <w:tab w:val="left" w:pos="567"/>
          <w:tab w:val="left" w:pos="1276"/>
        </w:tabs>
        <w:rPr>
          <w:color w:val="0070C0"/>
          <w:szCs w:val="16"/>
        </w:rPr>
      </w:pPr>
    </w:p>
    <w:p w14:paraId="5B750DAE" w14:textId="14807CA2"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D84C56">
      <w:pPr>
        <w:pStyle w:val="Zdrojovykod-zlutyboxSynteastyl"/>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D84C56">
      <w:pPr>
        <w:pStyle w:val="Zdrojovykod-zlutyboxSynteastyl"/>
        <w:tabs>
          <w:tab w:val="left" w:pos="284"/>
          <w:tab w:val="left" w:pos="1276"/>
        </w:tabs>
        <w:rPr>
          <w:color w:val="0070C0"/>
        </w:rPr>
      </w:pPr>
    </w:p>
    <w:p w14:paraId="47654DB6" w14:textId="77777777" w:rsidR="00D84C56" w:rsidRPr="00436349" w:rsidRDefault="00D84C56" w:rsidP="00D84C56">
      <w:pPr>
        <w:pStyle w:val="Zdrojovykod-zlutyboxSynteastyl"/>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D84C56">
      <w:pPr>
        <w:pStyle w:val="Zdrojovykod-zlutyboxSynteastyl"/>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D84C56">
      <w:pPr>
        <w:pStyle w:val="Zdrojovykod-zlutyboxSynteastyl"/>
        <w:tabs>
          <w:tab w:val="left" w:pos="284"/>
          <w:tab w:val="left" w:pos="567"/>
          <w:tab w:val="left" w:pos="851"/>
        </w:tabs>
        <w:rPr>
          <w:rFonts w:eastAsia="Courier New"/>
          <w:color w:val="FF0000"/>
        </w:rPr>
      </w:pPr>
    </w:p>
    <w:p w14:paraId="0DA13582" w14:textId="77777777"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D84C56">
      <w:pPr>
        <w:pStyle w:val="Zdrojovykod-zlutyboxSynteastyl"/>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D84C56">
      <w:pPr>
        <w:pStyle w:val="Zdrojovykod-zlutyboxSynteastyl"/>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D84C56">
      <w:pPr>
        <w:pStyle w:val="Zdrojovykod-zlutyboxSynteastyl"/>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D84C56">
      <w:pPr>
        <w:pStyle w:val="Zdrojovykod-zlutyboxSynteastyl"/>
        <w:tabs>
          <w:tab w:val="left" w:pos="567"/>
          <w:tab w:val="left" w:pos="1276"/>
        </w:tabs>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D84C56">
      <w:pPr>
        <w:pStyle w:val="Zdrojovykod-zlutyboxSynteastyl"/>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D84C56">
      <w:pPr>
        <w:pStyle w:val="Zdrojovykod-zlutyboxSynteastyl"/>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D84C56">
      <w:pPr>
        <w:pStyle w:val="Zdrojovykod-zlutyboxSynteastyl"/>
        <w:rPr>
          <w:color w:val="0070C0"/>
        </w:rPr>
      </w:pPr>
    </w:p>
    <w:p w14:paraId="0DA33EF7" w14:textId="1B85BD12"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D84C56">
      <w:pPr>
        <w:pStyle w:val="Zdrojovykod-zlutyboxSynteastyl"/>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D84C56">
      <w:pPr>
        <w:pStyle w:val="Zdrojovykod-zlutyboxSynteastyl"/>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D84C56">
      <w:pPr>
        <w:pStyle w:val="Zdrojovykod-zlutyboxSynteastyl"/>
        <w:tabs>
          <w:tab w:val="left" w:pos="284"/>
          <w:tab w:val="left" w:pos="1276"/>
        </w:tabs>
        <w:rPr>
          <w:color w:val="0070C0"/>
        </w:rPr>
      </w:pPr>
    </w:p>
    <w:p w14:paraId="3F8EFDA1" w14:textId="77777777" w:rsidR="00D84C56" w:rsidRPr="00436349" w:rsidRDefault="00D84C56" w:rsidP="00D84C56">
      <w:pPr>
        <w:pStyle w:val="Zdrojovykod-zlutyboxSynteastyl"/>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D84C56">
      <w:pPr>
        <w:pStyle w:val="Zdrojovykod-zlutyboxSynteastyl"/>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D84C56">
      <w:pPr>
        <w:pStyle w:val="Zdrojovykod-zlutyboxSynteastyl"/>
        <w:tabs>
          <w:tab w:val="left" w:pos="284"/>
          <w:tab w:val="left" w:pos="567"/>
          <w:tab w:val="left" w:pos="851"/>
        </w:tabs>
        <w:rPr>
          <w:rFonts w:eastAsia="Courier New"/>
          <w:color w:val="FF0000"/>
        </w:rPr>
      </w:pPr>
    </w:p>
    <w:p w14:paraId="46196DB9" w14:textId="77777777"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D84C56">
      <w:pPr>
        <w:pStyle w:val="Zdrojovykod-zlutyboxSynteastyl"/>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D84C56">
      <w:pPr>
        <w:pStyle w:val="Zdrojovykod-zlutyboxSynteastyl"/>
        <w:tabs>
          <w:tab w:val="left" w:pos="284"/>
          <w:tab w:val="left" w:pos="1276"/>
        </w:tabs>
        <w:rPr>
          <w:color w:val="0070C0"/>
        </w:rPr>
      </w:pPr>
      <w:r w:rsidRPr="00436349">
        <w:rPr>
          <w:color w:val="0070C0"/>
        </w:rPr>
        <w:tab/>
        <w:t>&lt;/xd:declaration&gt;</w:t>
      </w:r>
    </w:p>
    <w:p w14:paraId="0FA224E6" w14:textId="77777777" w:rsidR="00D84C56" w:rsidRPr="00436349" w:rsidRDefault="00D84C56" w:rsidP="00D84C56">
      <w:pPr>
        <w:pStyle w:val="Zdrojovykod-zlutyboxSynteastyl"/>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lastRenderedPageBreak/>
        <w:t>variant with elements and attributes</w:t>
      </w:r>
    </w:p>
    <w:p w14:paraId="31ABF0C2" w14:textId="61A1E3AE"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4219E891"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5CA40CB8"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19B12B22"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3CD072EC"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23D58AB9"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52379D85"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2D5B6EFD"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6933B0CC"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50EA8F58" w14:textId="09023550" w:rsidR="00CB48EB" w:rsidRPr="00436349" w:rsidRDefault="0059606D" w:rsidP="00CB48EB">
      <w:pPr>
        <w:pStyle w:val="OdstavecSynteastyl"/>
      </w:pPr>
      <w:r>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34C40360"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D84C56">
      <w:pPr>
        <w:pStyle w:val="Zdrojovykod-zlutyboxSynteastyl"/>
        <w:tabs>
          <w:tab w:val="left" w:pos="567"/>
          <w:tab w:val="left" w:pos="1276"/>
        </w:tabs>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CB48EB">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CB48EB">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D84C56">
      <w:pPr>
        <w:pStyle w:val="Zdrojovykod-zlutyboxSynteastyl"/>
        <w:rPr>
          <w:color w:val="0070C0"/>
        </w:rPr>
      </w:pPr>
    </w:p>
    <w:p w14:paraId="288D7596" w14:textId="5FBEB8FC"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D84C56">
      <w:pPr>
        <w:pStyle w:val="Zdrojovykod-zlutyboxSynteastyl"/>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CB48EB">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D84C56">
      <w:pPr>
        <w:pStyle w:val="Zdrojovykod-zlutyboxSynteastyl"/>
        <w:keepNext w:val="0"/>
        <w:tabs>
          <w:tab w:val="left" w:pos="284"/>
          <w:tab w:val="left" w:pos="1276"/>
        </w:tabs>
        <w:rPr>
          <w:color w:val="0070C0"/>
        </w:rPr>
      </w:pPr>
    </w:p>
    <w:p w14:paraId="23E99E13"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D84C56">
      <w:pPr>
        <w:pStyle w:val="Zdrojovykod-zlutyboxSynteastyl"/>
        <w:tabs>
          <w:tab w:val="left" w:pos="284"/>
          <w:tab w:val="left" w:pos="567"/>
          <w:tab w:val="left" w:pos="851"/>
        </w:tabs>
      </w:pPr>
      <w:r w:rsidRPr="00E060F7">
        <w:tab/>
      </w:r>
      <w:r w:rsidRPr="00E060F7">
        <w:tab/>
        <w:t>external Service service;</w:t>
      </w:r>
    </w:p>
    <w:p w14:paraId="4F25E7AF" w14:textId="77777777" w:rsidR="00D84C56" w:rsidRPr="00E060F7" w:rsidRDefault="00D84C56" w:rsidP="00D84C56">
      <w:pPr>
        <w:pStyle w:val="Zdrojovykod-zlutyboxSynteastyl"/>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D84C56">
      <w:pPr>
        <w:pStyle w:val="Zdrojovykod-zlutyboxSynteastyl"/>
        <w:tabs>
          <w:tab w:val="left" w:pos="284"/>
          <w:tab w:val="left" w:pos="567"/>
          <w:tab w:val="left" w:pos="851"/>
        </w:tabs>
        <w:rPr>
          <w:rFonts w:eastAsia="Courier New"/>
        </w:rPr>
      </w:pPr>
    </w:p>
    <w:p w14:paraId="3CC48D52"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D84C56">
      <w:pPr>
        <w:pStyle w:val="Zdrojovykod-zlutyboxSynteastyl"/>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3623987A" w14:textId="77777777" w:rsidR="00D84C56" w:rsidRPr="00E060F7" w:rsidRDefault="00D84C56" w:rsidP="00D84C56">
      <w:pPr>
        <w:pStyle w:val="Zdrojovykod-zlutyboxSynteastyl"/>
        <w:tabs>
          <w:tab w:val="left" w:pos="284"/>
          <w:tab w:val="left" w:pos="1276"/>
        </w:tabs>
      </w:pPr>
      <w:r w:rsidRPr="00E060F7">
        <w:rPr>
          <w:color w:val="0070C0"/>
        </w:rPr>
        <w:t>&lt;/xd:def&gt;</w:t>
      </w:r>
    </w:p>
    <w:p w14:paraId="0E9D4F4C" w14:textId="77777777" w:rsidR="00D84C56" w:rsidRPr="00E060F7" w:rsidRDefault="00D84C56" w:rsidP="00D84C56">
      <w:pPr>
        <w:pStyle w:val="OdstavecSynteastyl"/>
      </w:pPr>
    </w:p>
    <w:p w14:paraId="43F7DB52" w14:textId="420A0CA5" w:rsidR="00923D16" w:rsidRPr="00E060F7" w:rsidRDefault="0059606D" w:rsidP="00D84C56">
      <w:pPr>
        <w:pStyle w:val="OdstavecSynteastyl"/>
      </w:pPr>
      <w:r>
        <w:t xml:space="preserve">An </w:t>
      </w:r>
      <w:r w:rsidR="00457CDC">
        <w:t xml:space="preserve">example 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lastRenderedPageBreak/>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923D1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923D16">
      <w:pPr>
        <w:pStyle w:val="Zdrojovykod-zlutyboxSynteastyl"/>
        <w:rPr>
          <w:color w:val="0070C0"/>
        </w:rPr>
      </w:pPr>
    </w:p>
    <w:p w14:paraId="3F040F98" w14:textId="77777777" w:rsidR="00923D16" w:rsidRPr="00E060F7" w:rsidRDefault="00923D16" w:rsidP="00923D16">
      <w:pPr>
        <w:pStyle w:val="Zdrojovykod-zlutyboxSynteastyl"/>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923D16">
      <w:pPr>
        <w:pStyle w:val="Zdrojovykod-zlutyboxSynteastyl"/>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923D16">
      <w:pPr>
        <w:pStyle w:val="Zdrojovykod-zlutyboxSynteastyl"/>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923D16">
      <w:pPr>
        <w:pStyle w:val="Zdrojovykod-zlutyboxSynteastyl"/>
        <w:tabs>
          <w:tab w:val="left" w:pos="284"/>
          <w:tab w:val="left" w:pos="567"/>
          <w:tab w:val="left" w:pos="851"/>
        </w:tabs>
      </w:pPr>
      <w:r w:rsidRPr="00E060F7">
        <w:tab/>
      </w:r>
      <w:r w:rsidRPr="00E060F7">
        <w:tab/>
        <w:t>external Service service;</w:t>
      </w:r>
    </w:p>
    <w:p w14:paraId="11B20519" w14:textId="1693FBFF" w:rsidR="00923D16" w:rsidRPr="00E060F7" w:rsidRDefault="00923D16" w:rsidP="00923D16">
      <w:pPr>
        <w:pStyle w:val="Zdrojovykod-zlutyboxSynteastyl"/>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923D16">
      <w:pPr>
        <w:pStyle w:val="Zdrojovykod-zlutyboxSynteastyl"/>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923D16">
      <w:pPr>
        <w:pStyle w:val="Zdrojovykod-zlutyboxSynteastyl"/>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923D16">
      <w:pPr>
        <w:pStyle w:val="Zdrojovykod-zlutyboxSynteastyl"/>
        <w:tabs>
          <w:tab w:val="left" w:pos="284"/>
          <w:tab w:val="left" w:pos="1276"/>
        </w:tabs>
      </w:pPr>
      <w:r w:rsidRPr="00E060F7">
        <w:rPr>
          <w:color w:val="0070C0"/>
        </w:rPr>
        <w:t>&lt;/xd:def&gt;</w:t>
      </w:r>
    </w:p>
    <w:p w14:paraId="494DC1AC" w14:textId="1A8381A6"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0F2BB7">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187D6C">
          <w:type w:val="continuous"/>
          <w:pgSz w:w="11906" w:h="16838" w:code="9"/>
          <w:pgMar w:top="1247" w:right="1304" w:bottom="1247" w:left="1304" w:header="709" w:footer="709" w:gutter="0"/>
          <w:cols w:space="708"/>
        </w:sectPr>
      </w:pPr>
    </w:p>
    <w:p w14:paraId="262EE490" w14:textId="77777777" w:rsidR="004274E5" w:rsidRPr="00E060F7" w:rsidRDefault="008E3543" w:rsidP="0075748B">
      <w:pPr>
        <w:pStyle w:val="OdstavecSynteastyl"/>
        <w:keepNext/>
        <w:numPr>
          <w:ilvl w:val="0"/>
          <w:numId w:val="90"/>
        </w:numPr>
        <w:ind w:left="284"/>
      </w:pPr>
      <w:r w:rsidRPr="00E060F7">
        <w:t>variant</w:t>
      </w:r>
      <w:r>
        <w:t xml:space="preserve"> with elements and attributes</w:t>
      </w:r>
    </w:p>
    <w:p w14:paraId="700329CC" w14:textId="0B62D3B6" w:rsidR="004274E5" w:rsidRPr="00E060F7" w:rsidRDefault="004274E5" w:rsidP="004274E5">
      <w:pPr>
        <w:pStyle w:val="Zdrojovykod-zlutyboxSynteastyl"/>
        <w:tabs>
          <w:tab w:val="left" w:pos="567"/>
          <w:tab w:val="left" w:pos="1276"/>
        </w:tabs>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4274E5">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4274E5">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4274E5">
      <w:pPr>
        <w:pStyle w:val="Zdrojovykod-zlutyboxSynteastyl"/>
        <w:tabs>
          <w:tab w:val="left" w:pos="567"/>
          <w:tab w:val="left" w:pos="1276"/>
        </w:tabs>
        <w:rPr>
          <w:color w:val="0070C0"/>
          <w:szCs w:val="16"/>
        </w:rPr>
      </w:pPr>
    </w:p>
    <w:p w14:paraId="6710008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4274E5">
      <w:pPr>
        <w:pStyle w:val="Zdrojovykod-zlutyboxSynteastyl"/>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4274E5">
      <w:pPr>
        <w:pStyle w:val="Zdrojovykod-zlutyboxSynteastyl"/>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4274E5">
      <w:pPr>
        <w:pStyle w:val="Zdrojovykod-zlutyboxSynteastyl"/>
        <w:tabs>
          <w:tab w:val="left" w:pos="284"/>
          <w:tab w:val="left" w:pos="1276"/>
        </w:tabs>
        <w:rPr>
          <w:color w:val="0070C0"/>
        </w:rPr>
      </w:pPr>
    </w:p>
    <w:p w14:paraId="7B566C14" w14:textId="77777777" w:rsidR="004274E5" w:rsidRPr="00E060F7" w:rsidRDefault="004274E5" w:rsidP="004274E5">
      <w:pPr>
        <w:pStyle w:val="Zdrojovykod-zlutyboxSynteastyl"/>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4274E5">
      <w:pPr>
        <w:pStyle w:val="Zdrojovykod-zlutyboxSynteastyl"/>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4274E5">
      <w:pPr>
        <w:pStyle w:val="Zdrojovykod-zlutyboxSynteastyl"/>
        <w:tabs>
          <w:tab w:val="left" w:pos="284"/>
          <w:tab w:val="left" w:pos="567"/>
          <w:tab w:val="left" w:pos="851"/>
        </w:tabs>
        <w:rPr>
          <w:rFonts w:eastAsia="Courier New"/>
          <w:color w:val="FF0000"/>
        </w:rPr>
      </w:pPr>
    </w:p>
    <w:p w14:paraId="132CD98E" w14:textId="77777777" w:rsidR="004274E5" w:rsidRPr="00E060F7" w:rsidRDefault="004274E5" w:rsidP="004274E5">
      <w:pPr>
        <w:pStyle w:val="Zdrojovykod-zlutyboxSynteastyl"/>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4274E5">
      <w:pPr>
        <w:pStyle w:val="Zdrojovykod-zlutyboxSynteastyl"/>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4274E5">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4274E5">
      <w:pPr>
        <w:pStyle w:val="Zdrojovykod-zlutyboxSynteastyl"/>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4274E5">
      <w:pPr>
        <w:pStyle w:val="Zdrojovykod-zlutyboxSynteastyl"/>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4274E5">
      <w:pPr>
        <w:pStyle w:val="Zdrojovykod-zlutyboxSynteastyl"/>
        <w:tabs>
          <w:tab w:val="left" w:pos="567"/>
          <w:tab w:val="left" w:pos="1276"/>
        </w:tabs>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4274E5">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4274E5">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4274E5">
      <w:pPr>
        <w:pStyle w:val="Zdrojovykod-zlutyboxSynteastyl"/>
        <w:rPr>
          <w:color w:val="0070C0"/>
        </w:rPr>
      </w:pPr>
    </w:p>
    <w:p w14:paraId="2829844A"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4274E5">
      <w:pPr>
        <w:pStyle w:val="Zdrojovykod-zlutyboxSynteastyl"/>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4274E5">
      <w:pPr>
        <w:pStyle w:val="Zdrojovykod-zlutyboxSynteastyl"/>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4274E5">
      <w:pPr>
        <w:pStyle w:val="Zdrojovykod-zlutyboxSynteastyl"/>
        <w:tabs>
          <w:tab w:val="left" w:pos="284"/>
          <w:tab w:val="left" w:pos="1276"/>
        </w:tabs>
        <w:rPr>
          <w:color w:val="0070C0"/>
        </w:rPr>
      </w:pPr>
    </w:p>
    <w:p w14:paraId="3FAE8F99" w14:textId="77777777" w:rsidR="004274E5" w:rsidRPr="00E060F7" w:rsidRDefault="004274E5" w:rsidP="004274E5">
      <w:pPr>
        <w:pStyle w:val="Zdrojovykod-zlutyboxSynteastyl"/>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4274E5">
      <w:pPr>
        <w:pStyle w:val="Zdrojovykod-zlutyboxSynteastyl"/>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4274E5">
      <w:pPr>
        <w:pStyle w:val="Zdrojovykod-zlutyboxSynteastyl"/>
        <w:tabs>
          <w:tab w:val="left" w:pos="284"/>
          <w:tab w:val="left" w:pos="567"/>
          <w:tab w:val="left" w:pos="851"/>
        </w:tabs>
        <w:rPr>
          <w:rFonts w:eastAsia="Courier New"/>
          <w:color w:val="FF0000"/>
        </w:rPr>
      </w:pPr>
    </w:p>
    <w:p w14:paraId="6E713808" w14:textId="77777777" w:rsidR="00CF2CC8" w:rsidRPr="00E060F7" w:rsidRDefault="00CF2CC8" w:rsidP="00CF2CC8">
      <w:pPr>
        <w:pStyle w:val="Zdrojovykod-zlutyboxSynteastyl"/>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CF2CC8">
      <w:pPr>
        <w:pStyle w:val="Zdrojovykod-zlutyboxSynteastyl"/>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4274E5">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4274E5">
      <w:pPr>
        <w:pStyle w:val="Zdrojovykod-zlutyboxSynteastyl"/>
        <w:tabs>
          <w:tab w:val="left" w:pos="284"/>
          <w:tab w:val="left" w:pos="1276"/>
        </w:tabs>
        <w:rPr>
          <w:color w:val="0070C0"/>
        </w:rPr>
      </w:pPr>
      <w:r w:rsidRPr="00E060F7">
        <w:rPr>
          <w:color w:val="0070C0"/>
        </w:rPr>
        <w:tab/>
        <w:t>&lt;/xd:declaration&gt;</w:t>
      </w:r>
    </w:p>
    <w:p w14:paraId="1DD40EB1" w14:textId="77777777" w:rsidR="004274E5" w:rsidRPr="00E060F7" w:rsidRDefault="004274E5" w:rsidP="004274E5">
      <w:pPr>
        <w:pStyle w:val="Zdrojovykod-zlutyboxSynteastyl"/>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4274E5">
          <w:type w:val="continuous"/>
          <w:pgSz w:w="11906" w:h="16838" w:code="9"/>
          <w:pgMar w:top="1247" w:right="1304" w:bottom="1247" w:left="1304" w:header="709" w:footer="709" w:gutter="0"/>
          <w:cols w:num="2" w:space="708"/>
        </w:sectPr>
      </w:pPr>
    </w:p>
    <w:p w14:paraId="3870030D" w14:textId="77777777" w:rsidR="004274E5" w:rsidRPr="00E060F7" w:rsidRDefault="004274E5" w:rsidP="00D84C56">
      <w:pPr>
        <w:pStyle w:val="OdstavecSynteastyl"/>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2669AE">
      <w:pPr>
        <w:pStyle w:val="Zdrojovykod-zlutyboxSynteastyl"/>
      </w:pPr>
      <w:r w:rsidRPr="00E060F7">
        <w:lastRenderedPageBreak/>
        <w:t>...</w:t>
      </w:r>
    </w:p>
    <w:p w14:paraId="30540FFD" w14:textId="77777777" w:rsidR="002669AE" w:rsidRPr="00E060F7" w:rsidRDefault="002669AE" w:rsidP="002669AE">
      <w:pPr>
        <w:pStyle w:val="Zdrojovykod-zlutyboxSynteastyl"/>
        <w:rPr>
          <w:color w:val="0070C0"/>
        </w:rPr>
      </w:pPr>
      <w:r w:rsidRPr="00E060F7">
        <w:rPr>
          <w:color w:val="0070C0"/>
        </w:rPr>
        <w:t>&lt;xd:declaration&gt;</w:t>
      </w:r>
    </w:p>
    <w:p w14:paraId="23F633D4" w14:textId="7EF8DA47" w:rsidR="002669AE" w:rsidRPr="00E060F7" w:rsidRDefault="002669AE" w:rsidP="002669AE">
      <w:pPr>
        <w:pStyle w:val="Zdrojovykod-zlutyboxSynteastyl"/>
        <w:tabs>
          <w:tab w:val="left" w:pos="284"/>
          <w:tab w:val="left" w:pos="567"/>
        </w:tabs>
      </w:pPr>
      <w:r w:rsidRPr="00E060F7">
        <w:tab/>
        <w:t>String type = "</w:t>
      </w:r>
      <w:r w:rsidR="002463A1">
        <w:t>personal</w:t>
      </w:r>
      <w:r w:rsidRPr="00E060F7">
        <w:t>";</w:t>
      </w:r>
    </w:p>
    <w:p w14:paraId="372F1A77" w14:textId="77777777" w:rsidR="002669AE" w:rsidRPr="00E060F7" w:rsidRDefault="002669AE" w:rsidP="002669AE">
      <w:pPr>
        <w:pStyle w:val="Zdrojovykod-zlutyboxSynteastyl"/>
        <w:tabs>
          <w:tab w:val="left" w:pos="284"/>
          <w:tab w:val="left" w:pos="567"/>
        </w:tabs>
      </w:pPr>
      <w:r w:rsidRPr="00E060F7">
        <w:tab/>
        <w:t>String model = "Yeti";</w:t>
      </w:r>
    </w:p>
    <w:p w14:paraId="251727E4" w14:textId="77777777" w:rsidR="002669AE" w:rsidRPr="00E060F7" w:rsidRDefault="002669AE" w:rsidP="002669AE">
      <w:pPr>
        <w:pStyle w:val="Zdrojovykod-zlutyboxSynteastyl"/>
        <w:tabs>
          <w:tab w:val="left" w:pos="284"/>
          <w:tab w:val="left" w:pos="567"/>
        </w:tabs>
      </w:pPr>
      <w:r w:rsidRPr="00E060F7">
        <w:tab/>
        <w:t>...</w:t>
      </w:r>
    </w:p>
    <w:p w14:paraId="04621572" w14:textId="77777777" w:rsidR="002669AE" w:rsidRPr="00E060F7" w:rsidRDefault="002669AE" w:rsidP="002669AE">
      <w:pPr>
        <w:pStyle w:val="Zdrojovykod-zlutyboxSynteastyl"/>
        <w:tabs>
          <w:tab w:val="left" w:pos="284"/>
          <w:tab w:val="left" w:pos="567"/>
        </w:tabs>
      </w:pPr>
      <w:r w:rsidRPr="00E060F7">
        <w:tab/>
        <w:t>external Service s;</w:t>
      </w:r>
    </w:p>
    <w:p w14:paraId="41DD720F" w14:textId="77777777" w:rsidR="002669AE" w:rsidRPr="00E060F7" w:rsidRDefault="002669AE" w:rsidP="002669AE">
      <w:pPr>
        <w:pStyle w:val="Zdrojovykod-zlutyboxSynteastyl"/>
        <w:tabs>
          <w:tab w:val="left" w:pos="284"/>
          <w:tab w:val="left" w:pos="567"/>
        </w:tabs>
      </w:pPr>
      <w:r w:rsidRPr="00E060F7">
        <w:tab/>
        <w:t>ResultSet rs = s.query('SELECT rzID FROM RZ_Table WHERE typ=? AND model=?', type, model);</w:t>
      </w:r>
    </w:p>
    <w:p w14:paraId="676D7367" w14:textId="77777777" w:rsidR="00C123D6" w:rsidRPr="00E060F7" w:rsidRDefault="00C123D6" w:rsidP="002669AE">
      <w:pPr>
        <w:pStyle w:val="Zdrojovykod-zlutyboxSynteastyl"/>
        <w:tabs>
          <w:tab w:val="left" w:pos="284"/>
          <w:tab w:val="left" w:pos="567"/>
        </w:tabs>
      </w:pPr>
      <w:r w:rsidRPr="00E060F7">
        <w:tab/>
        <w:t>...</w:t>
      </w:r>
    </w:p>
    <w:p w14:paraId="6CF11AF8" w14:textId="77777777" w:rsidR="002669AE" w:rsidRPr="00E060F7" w:rsidRDefault="002669AE" w:rsidP="002669AE">
      <w:pPr>
        <w:pStyle w:val="Zdrojovykod-zlutyboxSynteastyl"/>
        <w:rPr>
          <w:color w:val="0070C0"/>
        </w:rPr>
      </w:pPr>
      <w:r w:rsidRPr="00E060F7">
        <w:rPr>
          <w:color w:val="0070C0"/>
        </w:rPr>
        <w:t>&lt;/xd:declaration&gt;</w:t>
      </w:r>
    </w:p>
    <w:p w14:paraId="78A49327" w14:textId="77777777" w:rsidR="002669AE" w:rsidRPr="00E060F7" w:rsidRDefault="002669AE" w:rsidP="002669AE">
      <w:pPr>
        <w:pStyle w:val="Zdrojovykod-zlutyboxSynteastyl"/>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07AF0888"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0F2BB7">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0F2BB7">
        <w:t xml:space="preserve">The source </w:t>
      </w:r>
      <w:r w:rsidR="000F2BB7" w:rsidRPr="00E060F7">
        <w:t xml:space="preserve">data </w:t>
      </w:r>
      <w:r w:rsidR="000F2BB7">
        <w:t>used as the</w:t>
      </w:r>
      <w:r w:rsidR="000F2BB7" w:rsidRPr="00E060F7">
        <w:t xml:space="preserve"> </w:t>
      </w:r>
      <w:r w:rsidR="000F2BB7">
        <w:t>c</w:t>
      </w:r>
      <w:r w:rsidR="000F2BB7" w:rsidRPr="00E060F7">
        <w:t xml:space="preserve">ontext </w:t>
      </w:r>
      <w:r w:rsidR="000F2BB7">
        <w:t>used for the c</w:t>
      </w:r>
      <w:r w:rsidR="000F2BB7" w:rsidRPr="00E060F7">
        <w:t>onstru</w:t>
      </w:r>
      <w:r w:rsidR="000F2BB7">
        <w:t xml:space="preserve">ction of the </w:t>
      </w:r>
      <w:r w:rsidR="000F2BB7" w:rsidRPr="00E060F7">
        <w:t>XML do</w:t>
      </w:r>
      <w:r w:rsidR="000F2BB7">
        <w:t>c</w:t>
      </w:r>
      <w:r w:rsidR="000F2BB7" w:rsidRPr="00E060F7">
        <w:t>ument</w:t>
      </w:r>
      <w:r w:rsidR="00FF3A2C">
        <w:fldChar w:fldCharType="end"/>
      </w:r>
    </w:p>
    <w:p w14:paraId="0A0EBA1D" w14:textId="68903A35"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0F2BB7">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0F2BB7" w:rsidRPr="002F4AE3">
        <w:t>Linking databases with X-definitions</w:t>
      </w:r>
      <w:r w:rsidR="00FF3A2C">
        <w:fldChar w:fldCharType="end"/>
      </w:r>
    </w:p>
    <w:p w14:paraId="720693D1" w14:textId="665EF8AC" w:rsidR="00D84C56" w:rsidRPr="00E060F7" w:rsidRDefault="00151E39" w:rsidP="00BF0138">
      <w:pPr>
        <w:pStyle w:val="Nadpis3"/>
      </w:pPr>
      <w:bookmarkStart w:id="488" w:name="_Ref353448185"/>
      <w:bookmarkStart w:id="489" w:name="_Toc354676929"/>
      <w:bookmarkStart w:id="490" w:name="_Toc126690278"/>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88"/>
      <w:bookmarkEnd w:id="489"/>
      <w:bookmarkEnd w:id="490"/>
    </w:p>
    <w:p w14:paraId="0161BC5B" w14:textId="757E9E9B"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0F2BB7">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0F2BB7" w:rsidRPr="00436349">
        <w:rPr>
          <w:lang w:bidi="en-US"/>
        </w:rPr>
        <w:t>Construction of elements</w:t>
      </w:r>
      <w:r w:rsidR="00FF3A2C">
        <w:fldChar w:fldCharType="end"/>
      </w:r>
    </w:p>
    <w:p w14:paraId="1D839340" w14:textId="47061F75"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0F2BB7">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0F2BB7" w:rsidRPr="00436349">
        <w:rPr>
          <w:lang w:bidi="en-US"/>
        </w:rPr>
        <w:t>Construction of attributes and text nodes</w:t>
      </w:r>
      <w:r w:rsidR="00FF3A2C">
        <w:fldChar w:fldCharType="end"/>
      </w:r>
    </w:p>
    <w:p w14:paraId="5BB4CDD3" w14:textId="17D98347"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0F2BB7">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0F2BB7" w:rsidRPr="00436349">
        <w:rPr>
          <w:lang w:bidi="en-US"/>
        </w:rPr>
        <w:t>Construction of element from Container</w:t>
      </w:r>
      <w:r w:rsidR="00FF3A2C">
        <w:fldChar w:fldCharType="end"/>
      </w:r>
    </w:p>
    <w:p w14:paraId="4248F93F" w14:textId="24A5E64C"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0F2BB7">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0F2BB7" w:rsidRPr="00436349">
        <w:rPr>
          <w:lang w:bidi="en-US"/>
        </w:rPr>
        <w:t>Construction of Element from Element</w:t>
      </w:r>
      <w:r w:rsidR="00FF3A2C">
        <w:fldChar w:fldCharType="end"/>
      </w:r>
    </w:p>
    <w:p w14:paraId="048EC31A" w14:textId="651882D2"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0F2BB7">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0F2BB7" w:rsidRPr="00436349">
        <w:rPr>
          <w:lang w:bidi="en-US"/>
        </w:rPr>
        <w:t>Construction of element from ResultSet</w:t>
      </w:r>
      <w:r w:rsidR="00FF3A2C">
        <w:fldChar w:fldCharType="end"/>
      </w:r>
    </w:p>
    <w:p w14:paraId="73DF6E6B" w14:textId="1E922F8C"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27126B87"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0F2BB7">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0" w:history="1">
        <w:r w:rsidR="00E54CA1" w:rsidRPr="00FA35D1">
          <w:rPr>
            <w:rStyle w:val="Hypertextovodkaz"/>
            <w:rFonts w:cs="Calibri"/>
          </w:rPr>
          <w:t>http://xdef.syntea.cz/tutorial/en/example/C341.html</w:t>
        </w:r>
      </w:hyperlink>
    </w:p>
    <w:p w14:paraId="0B42A2C6" w14:textId="0D884C19"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0F2BB7">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D84C56">
      <w:pPr>
        <w:pStyle w:val="Zdrojovykod-zlutyboxSynteastyl"/>
        <w:keepLines/>
        <w:tabs>
          <w:tab w:val="left" w:pos="567"/>
          <w:tab w:val="left" w:pos="1276"/>
        </w:tabs>
        <w:rPr>
          <w:color w:val="0070C0"/>
          <w:szCs w:val="16"/>
        </w:rPr>
      </w:pPr>
    </w:p>
    <w:p w14:paraId="01C37B4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D84C56">
      <w:pPr>
        <w:pStyle w:val="Zdrojovykod-zlutyboxSynteastyl"/>
        <w:keepLines/>
        <w:tabs>
          <w:tab w:val="left" w:pos="567"/>
          <w:tab w:val="left" w:pos="851"/>
          <w:tab w:val="left" w:pos="1276"/>
        </w:tabs>
      </w:pPr>
      <w:r w:rsidRPr="00E060F7">
        <w:tab/>
      </w:r>
      <w:r w:rsidRPr="00E060F7">
        <w:tab/>
        <w:t>string(7)</w:t>
      </w:r>
    </w:p>
    <w:p w14:paraId="3F008B2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D84C56">
      <w:pPr>
        <w:pStyle w:val="Zdrojovykod-zlutyboxSynteastyl"/>
        <w:keepLines/>
        <w:tabs>
          <w:tab w:val="left" w:pos="284"/>
          <w:tab w:val="left" w:pos="1276"/>
        </w:tabs>
        <w:rPr>
          <w:color w:val="0070C0"/>
        </w:rPr>
      </w:pPr>
    </w:p>
    <w:p w14:paraId="1C7E030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945FBC8" w14:textId="77777777" w:rsidR="00D84C56" w:rsidRPr="00E060F7" w:rsidRDefault="00D84C56" w:rsidP="00D84C56">
      <w:pPr>
        <w:pStyle w:val="Zdrojovykod-zlutyboxSynteastyl"/>
        <w:keepLines/>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81EC4B9"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1" w:history="1">
        <w:r w:rsidR="000A0FF2" w:rsidRPr="00FA35D1">
          <w:rPr>
            <w:rStyle w:val="Hypertextovodkaz"/>
            <w:rFonts w:cs="Calibri"/>
          </w:rPr>
          <w:t>http://xdef.syntea.cz/tutorial/en/example/C342.html</w:t>
        </w:r>
      </w:hyperlink>
    </w:p>
    <w:p w14:paraId="71B46247" w14:textId="77777777" w:rsidR="00D84C56" w:rsidRPr="00E060F7" w:rsidRDefault="00D84C56" w:rsidP="00D84C56">
      <w:pPr>
        <w:pStyle w:val="OdstavecSynteastyl"/>
      </w:pPr>
    </w:p>
    <w:p w14:paraId="302B2412" w14:textId="77777777" w:rsidR="00D84C56" w:rsidRPr="00E060F7" w:rsidRDefault="00E219F5" w:rsidP="00D84C56">
      <w:pPr>
        <w:pStyle w:val="OdstavecSynteastyl"/>
      </w:pPr>
      <w:r w:rsidRPr="00E219F5">
        <w:lastRenderedPageBreak/>
        <w:t>The same scenario occurs when you obtain data from the database through ResultSet:</w:t>
      </w:r>
    </w:p>
    <w:p w14:paraId="02139E22" w14:textId="77E304BE"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D84C56">
      <w:pPr>
        <w:pStyle w:val="Zdrojovykod-zlutyboxSynteastyl"/>
        <w:keepLines/>
        <w:tabs>
          <w:tab w:val="left" w:pos="567"/>
          <w:tab w:val="left" w:pos="1276"/>
        </w:tabs>
        <w:rPr>
          <w:color w:val="0070C0"/>
          <w:szCs w:val="16"/>
        </w:rPr>
      </w:pPr>
    </w:p>
    <w:p w14:paraId="491A801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D84C56">
      <w:pPr>
        <w:pStyle w:val="Zdrojovykod-zlutyboxSynteastyl"/>
        <w:keepLines/>
        <w:tabs>
          <w:tab w:val="left" w:pos="567"/>
          <w:tab w:val="left" w:pos="851"/>
          <w:tab w:val="left" w:pos="1276"/>
        </w:tabs>
      </w:pPr>
      <w:r w:rsidRPr="00E060F7">
        <w:tab/>
      </w:r>
      <w:r w:rsidRPr="00E060F7">
        <w:tab/>
        <w:t>string(7)</w:t>
      </w:r>
    </w:p>
    <w:p w14:paraId="749646F3"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D84C56">
      <w:pPr>
        <w:pStyle w:val="Zdrojovykod-zlutyboxSynteastyl"/>
        <w:keepLines/>
        <w:tabs>
          <w:tab w:val="left" w:pos="284"/>
          <w:tab w:val="left" w:pos="1276"/>
        </w:tabs>
        <w:rPr>
          <w:color w:val="0070C0"/>
        </w:rPr>
      </w:pPr>
    </w:p>
    <w:p w14:paraId="4295609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7A76AE0" w14:textId="77777777" w:rsidR="00D84C56" w:rsidRPr="00E060F7" w:rsidRDefault="00D84C56" w:rsidP="00D84C56">
      <w:pPr>
        <w:pStyle w:val="Zdrojovykod-zlutyboxSynteastyl"/>
        <w:keepLines/>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667852B"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4C6C7CB1" w14:textId="77777777" w:rsidR="00D84C56" w:rsidRPr="00E060F7" w:rsidRDefault="00D84C56" w:rsidP="00D84C56">
      <w:pPr>
        <w:pStyle w:val="OdstavecSynteastyl"/>
      </w:pP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w:t>
      </w:r>
    </w:p>
    <w:p w14:paraId="33EDEFA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1C9207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D84C56">
      <w:pPr>
        <w:pStyle w:val="Zdrojovykod-zlutyboxSynteastyl"/>
        <w:keepNext w:val="0"/>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gt;</w:t>
      </w:r>
    </w:p>
    <w:p w14:paraId="5E343626" w14:textId="31DD2C2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1C45F31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3DAB164" w14:textId="77777777" w:rsidR="00D84C56" w:rsidRPr="00E060F7" w:rsidRDefault="008E3543" w:rsidP="0075748B">
      <w:pPr>
        <w:pStyle w:val="OdstavecSynteastyl"/>
        <w:keepNext/>
        <w:numPr>
          <w:ilvl w:val="0"/>
          <w:numId w:val="48"/>
        </w:numPr>
        <w:ind w:left="284" w:hanging="284"/>
      </w:pPr>
      <w:r>
        <w:t>variant with elements and attributes</w:t>
      </w:r>
    </w:p>
    <w:p w14:paraId="17D40054" w14:textId="58CA3654"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D84C56">
      <w:pPr>
        <w:pStyle w:val="Zdrojovykod-zlutyboxSynteastyl"/>
        <w:keepLines/>
        <w:tabs>
          <w:tab w:val="left" w:pos="567"/>
          <w:tab w:val="left" w:pos="1276"/>
        </w:tabs>
        <w:rPr>
          <w:color w:val="0070C0"/>
          <w:szCs w:val="16"/>
        </w:rPr>
      </w:pPr>
    </w:p>
    <w:p w14:paraId="67641F4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D84C56">
      <w:pPr>
        <w:pStyle w:val="Zdrojovykod-zlutyboxSynteastyl"/>
        <w:keepLines/>
        <w:tabs>
          <w:tab w:val="left" w:pos="567"/>
          <w:tab w:val="left" w:pos="851"/>
          <w:tab w:val="left" w:pos="1560"/>
        </w:tabs>
        <w:rPr>
          <w:color w:val="0070C0"/>
        </w:rPr>
      </w:pPr>
    </w:p>
    <w:p w14:paraId="12A9CA9F"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D84C56">
      <w:pPr>
        <w:pStyle w:val="Zdrojovykod-zlutyboxSynteastyl"/>
        <w:keepLines/>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D84C56">
      <w:pPr>
        <w:pStyle w:val="Zdrojovykod-zlutyboxSynteastyl"/>
        <w:keepLines/>
        <w:tabs>
          <w:tab w:val="left" w:pos="284"/>
          <w:tab w:val="left" w:pos="1276"/>
        </w:tabs>
        <w:rPr>
          <w:color w:val="0070C0"/>
        </w:rPr>
      </w:pPr>
    </w:p>
    <w:p w14:paraId="24E1E1F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8A7118F"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A788DE1"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D84C56">
      <w:pPr>
        <w:pStyle w:val="Zdrojovykod-zlutyboxSynteastyl"/>
        <w:rPr>
          <w:color w:val="0070C0"/>
        </w:rPr>
      </w:pPr>
    </w:p>
    <w:p w14:paraId="7C438110"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D84C56">
      <w:pPr>
        <w:pStyle w:val="Zdrojovykod-zlutyboxSynteastyl"/>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D84C56">
      <w:pPr>
        <w:pStyle w:val="Zdrojovykod-zlutyboxSynteastyl"/>
        <w:tabs>
          <w:tab w:val="left" w:pos="284"/>
          <w:tab w:val="left" w:pos="1276"/>
        </w:tabs>
        <w:rPr>
          <w:color w:val="0070C0"/>
        </w:rPr>
      </w:pPr>
    </w:p>
    <w:p w14:paraId="233266C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F9E5FA6"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20C840B" w14:textId="77777777" w:rsidR="00D84C56" w:rsidRPr="00E060F7" w:rsidRDefault="00D84C56" w:rsidP="00D84C56">
      <w:pPr>
        <w:pStyle w:val="Zdrojovykod-zlutyboxSynteastyl"/>
        <w:tabs>
          <w:tab w:val="left" w:pos="284"/>
          <w:tab w:val="left" w:pos="1276"/>
        </w:tabs>
      </w:pPr>
      <w:r w:rsidRPr="00E060F7">
        <w:rPr>
          <w:color w:val="0070C0"/>
        </w:rPr>
        <w:t>&lt;/xd:def&gt;</w:t>
      </w:r>
    </w:p>
    <w:p w14:paraId="65327E2C" w14:textId="77777777" w:rsidR="00D84C56" w:rsidRPr="00E060F7" w:rsidRDefault="00D84C56" w:rsidP="00D84C56">
      <w:pPr>
        <w:pStyle w:val="OdstavecSynteastyl"/>
      </w:pPr>
    </w:p>
    <w:p w14:paraId="5D1F58A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69872AF" w14:textId="6936C647"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0F2BB7">
        <w:t>8.1.3</w:t>
      </w:r>
      <w:r w:rsidR="00C8031E">
        <w:fldChar w:fldCharType="end"/>
      </w:r>
      <w:r w:rsidRPr="00E219F5">
        <w:t xml:space="preserve">). Therefore, you can specify </w:t>
      </w:r>
      <w:r w:rsidR="001C585F">
        <w:t>the</w:t>
      </w:r>
      <w:r w:rsidRPr="00E219F5">
        <w:t xml:space="preserve"> </w:t>
      </w:r>
      <w:r w:rsidR="001C585F">
        <w:t xml:space="preserve">create </w:t>
      </w:r>
      <w:r w:rsidRPr="00E219F5">
        <w:t xml:space="preserve">section only for the Accident element. For its sub-elements and all attributes (all of which do not have the create section), the data will be taken from the context of the data listed in the create section of one of the parent element,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lastRenderedPageBreak/>
        <w:t>variant with elements and attributes</w:t>
      </w:r>
    </w:p>
    <w:p w14:paraId="63A7D01B"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37E7834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35FFE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D84C56">
      <w:pPr>
        <w:pStyle w:val="Zdrojovykod-zlutyboxSynteastyl"/>
        <w:keepNext w:val="0"/>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088A37E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16C67A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2" w:history="1">
        <w:r w:rsidR="00E219F5" w:rsidRPr="00FA35D1">
          <w:rPr>
            <w:rStyle w:val="Hypertextovodkaz"/>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9E0242F"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D84C56">
      <w:pPr>
        <w:pStyle w:val="Zdrojovykod-zlutyboxSynteastyl"/>
        <w:keepNext w:val="0"/>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gt;</w:t>
      </w:r>
    </w:p>
    <w:p w14:paraId="1C2AD7F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ec&gt;</w:t>
      </w:r>
    </w:p>
    <w:p w14:paraId="05BF13B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3"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602BAAF2"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0F2BB7">
        <w:t>8.1.3</w:t>
      </w:r>
      <w:r w:rsidR="00C8031E">
        <w:fldChar w:fldCharType="end"/>
      </w:r>
      <w:r w:rsidR="00D84C56" w:rsidRPr="00E060F7">
        <w:t>):</w:t>
      </w:r>
    </w:p>
    <w:p w14:paraId="11DCA9FF" w14:textId="0A0E176B" w:rsidR="00D84C56" w:rsidRPr="00E060F7" w:rsidRDefault="00D84C56" w:rsidP="00D84C56">
      <w:pPr>
        <w:pStyle w:val="Zdrojovykod-zlutyboxSynteastyl"/>
        <w:keepLines/>
        <w:tabs>
          <w:tab w:val="left" w:pos="567"/>
          <w:tab w:val="left" w:pos="1276"/>
        </w:tabs>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D84C56">
      <w:pPr>
        <w:pStyle w:val="Zdrojovykod-zlutyboxSynteastyl"/>
        <w:keepLines/>
        <w:tabs>
          <w:tab w:val="left" w:pos="567"/>
          <w:tab w:val="left" w:pos="1276"/>
        </w:tabs>
        <w:rPr>
          <w:color w:val="0070C0"/>
          <w:szCs w:val="16"/>
        </w:rPr>
      </w:pPr>
    </w:p>
    <w:p w14:paraId="4847B34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D84C56">
      <w:pPr>
        <w:pStyle w:val="Zdrojovykod-zlutyboxSynteastyl"/>
        <w:keepLines/>
        <w:tabs>
          <w:tab w:val="left" w:pos="567"/>
          <w:tab w:val="left" w:pos="851"/>
          <w:tab w:val="left" w:pos="1560"/>
        </w:tabs>
        <w:rPr>
          <w:color w:val="0070C0"/>
        </w:rPr>
      </w:pPr>
    </w:p>
    <w:p w14:paraId="29C89A6D"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D84C56">
      <w:pPr>
        <w:pStyle w:val="Zdrojovykod-zlutyboxSynteastyl"/>
        <w:keepLines/>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D84C56">
      <w:pPr>
        <w:pStyle w:val="Zdrojovykod-zlutyboxSynteastyl"/>
        <w:keepLines/>
        <w:tabs>
          <w:tab w:val="left" w:pos="284"/>
          <w:tab w:val="left" w:pos="1276"/>
        </w:tabs>
        <w:rPr>
          <w:color w:val="0070C0"/>
        </w:rPr>
      </w:pPr>
    </w:p>
    <w:p w14:paraId="07A520E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4EC8F1E"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D84C56">
      <w:pPr>
        <w:pStyle w:val="Zdrojovykod-zlutyboxSynteastyl"/>
        <w:keepLines/>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t>]];</w:t>
      </w:r>
    </w:p>
    <w:p w14:paraId="7515595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4F127FBB"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3BB0A45" w14:textId="77777777" w:rsidR="00D84C56" w:rsidRPr="00E060F7" w:rsidRDefault="00B569F0" w:rsidP="00D84C56">
      <w:pPr>
        <w:pStyle w:val="OdstavecSynteastyl"/>
      </w:pPr>
      <w:r>
        <w:t xml:space="preserve">The result will be following XML </w:t>
      </w:r>
      <w:r w:rsidR="00D84C56" w:rsidRPr="00E060F7">
        <w:t>do</w:t>
      </w:r>
      <w:r>
        <w:t>c</w:t>
      </w:r>
      <w:r w:rsidR="00D84C56" w:rsidRPr="00E060F7">
        <w:t>ument:</w:t>
      </w:r>
    </w:p>
    <w:p w14:paraId="0985AAAC"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7F145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4" w:history="1">
        <w:r w:rsidRPr="00FA35D1">
          <w:rPr>
            <w:rStyle w:val="Hypertextovodkaz"/>
            <w:rFonts w:cs="Calibri"/>
          </w:rPr>
          <w:t>http://xdef.syntea.cz/tutorial/en/example/C345.html</w:t>
        </w:r>
      </w:hyperlink>
      <w:r w:rsidR="00D84C56" w:rsidRPr="00E060F7">
        <w:t>.</w:t>
      </w:r>
    </w:p>
    <w:p w14:paraId="39D53382" w14:textId="2795A40B"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0F2BB7">
        <w:t>8.1.3</w:t>
      </w:r>
      <w:r w:rsidR="00D94FC0">
        <w:fldChar w:fldCharType="end"/>
      </w:r>
      <w:r w:rsidR="00D84C56" w:rsidRPr="00E060F7">
        <w:t>.</w:t>
      </w:r>
    </w:p>
    <w:p w14:paraId="4325E5E2" w14:textId="5D06B50F"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0F2BB7">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0F2BB7">
        <w:t>Using the method</w:t>
      </w:r>
      <w:r w:rsidR="000F2BB7" w:rsidRPr="00E060F7">
        <w:t xml:space="preserve"> </w:t>
      </w:r>
      <w:r w:rsidR="000F2BB7"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1" w:name="_Ref354130399"/>
      <w:bookmarkStart w:id="492" w:name="_Toc354676930"/>
      <w:r>
        <w:t>Using the method</w:t>
      </w:r>
      <w:r w:rsidR="00D84C56" w:rsidRPr="00E060F7">
        <w:t xml:space="preserve"> </w:t>
      </w:r>
      <w:r w:rsidR="00D84C56" w:rsidRPr="00E060F7">
        <w:rPr>
          <w:rFonts w:ascii="Consolas" w:hAnsi="Consolas" w:cs="Consolas"/>
        </w:rPr>
        <w:t>from</w:t>
      </w:r>
      <w:bookmarkEnd w:id="491"/>
      <w:bookmarkEnd w:id="492"/>
      <w:r w:rsidR="00EF650E" w:rsidRPr="00E060F7">
        <w:fldChar w:fldCharType="begin"/>
      </w:r>
      <w:r w:rsidR="00D84C56" w:rsidRPr="00E060F7">
        <w:instrText xml:space="preserve"> XE "Metody:from" </w:instrText>
      </w:r>
      <w:r w:rsidR="00EF650E" w:rsidRPr="00E060F7">
        <w:fldChar w:fldCharType="end"/>
      </w:r>
    </w:p>
    <w:p w14:paraId="75BE12E5" w14:textId="32C2FFC1"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0F2BB7">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0F2BB7" w:rsidRPr="00436349">
        <w:rPr>
          <w:lang w:bidi="en-US"/>
        </w:rPr>
        <w:t xml:space="preserve">Use of </w:t>
      </w:r>
      <w:r w:rsidR="000F2BB7">
        <w:rPr>
          <w:lang w:bidi="en-US"/>
        </w:rPr>
        <w:t xml:space="preserve">the </w:t>
      </w:r>
      <w:r w:rsidR="000F2BB7" w:rsidRPr="00436349">
        <w:rPr>
          <w:lang w:bidi="en-US"/>
        </w:rPr>
        <w:t>xpath method</w:t>
      </w:r>
      <w:r w:rsidR="00FF3A2C">
        <w:fldChar w:fldCharType="end"/>
      </w:r>
    </w:p>
    <w:p w14:paraId="17E7DA7F" w14:textId="2B1B46F2"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0F2BB7">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0F2BB7">
        <w:t xml:space="preserve">The source </w:t>
      </w:r>
      <w:r w:rsidR="000F2BB7" w:rsidRPr="00E060F7">
        <w:t xml:space="preserve">data </w:t>
      </w:r>
      <w:r w:rsidR="000F2BB7">
        <w:t>used as the</w:t>
      </w:r>
      <w:r w:rsidR="000F2BB7" w:rsidRPr="00E060F7">
        <w:t xml:space="preserve"> </w:t>
      </w:r>
      <w:r w:rsidR="000F2BB7">
        <w:t>c</w:t>
      </w:r>
      <w:r w:rsidR="000F2BB7" w:rsidRPr="00E060F7">
        <w:t xml:space="preserve">ontext </w:t>
      </w:r>
      <w:r w:rsidR="000F2BB7">
        <w:t>used for the c</w:t>
      </w:r>
      <w:r w:rsidR="000F2BB7" w:rsidRPr="00E060F7">
        <w:t>onstru</w:t>
      </w:r>
      <w:r w:rsidR="000F2BB7">
        <w:t xml:space="preserve">ction of the </w:t>
      </w:r>
      <w:r w:rsidR="000F2BB7" w:rsidRPr="00E060F7">
        <w:t>XML do</w:t>
      </w:r>
      <w:r w:rsidR="000F2BB7">
        <w:t>c</w:t>
      </w:r>
      <w:r w:rsidR="000F2BB7"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7DDA6D12" w:rsidR="00D84C56" w:rsidRPr="00E060F7" w:rsidRDefault="00282D66" w:rsidP="00D84C56">
      <w:pPr>
        <w:pStyle w:val="OdstavecSynteastyl"/>
      </w:pPr>
      <w:r w:rsidRPr="00282D66">
        <w:t xml:space="preserve">Using the from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99BF200" w14:textId="77777777" w:rsidR="00D84C56" w:rsidRPr="00E060F7" w:rsidRDefault="008E3543" w:rsidP="0075748B">
      <w:pPr>
        <w:pStyle w:val="OdstavecSynteastyl"/>
        <w:keepNext/>
        <w:numPr>
          <w:ilvl w:val="0"/>
          <w:numId w:val="51"/>
        </w:numPr>
        <w:ind w:left="284" w:hanging="284"/>
      </w:pPr>
      <w:r>
        <w:lastRenderedPageBreak/>
        <w:t>variant with elements and attributes</w:t>
      </w:r>
    </w:p>
    <w:p w14:paraId="5E9FC62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oot&gt;</w:t>
      </w:r>
    </w:p>
    <w:p w14:paraId="3281FCC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D84C56">
      <w:pPr>
        <w:pStyle w:val="Zdrojovykod-zlutyboxSynteastyl"/>
        <w:keepNext w:val="0"/>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oot&gt;</w:t>
      </w:r>
    </w:p>
    <w:p w14:paraId="487E600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1642C9D" w14:textId="6FD0EA13"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0F2BB7">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D84C56">
      <w:pPr>
        <w:pStyle w:val="Zdrojovykod-zlutyboxSynteastyl"/>
        <w:keepLines/>
        <w:tabs>
          <w:tab w:val="left" w:pos="567"/>
          <w:tab w:val="left" w:pos="1276"/>
        </w:tabs>
        <w:rPr>
          <w:color w:val="0070C0"/>
          <w:szCs w:val="16"/>
        </w:rPr>
      </w:pPr>
    </w:p>
    <w:p w14:paraId="04E3BDA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D84C56">
      <w:pPr>
        <w:pStyle w:val="Zdrojovykod-zlutyboxSynteastyl"/>
        <w:keepLines/>
        <w:tabs>
          <w:tab w:val="left" w:pos="567"/>
          <w:tab w:val="left" w:pos="851"/>
          <w:tab w:val="left" w:pos="1560"/>
        </w:tabs>
        <w:rPr>
          <w:color w:val="0070C0"/>
        </w:rPr>
      </w:pPr>
    </w:p>
    <w:p w14:paraId="49DC1866"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D84C56">
      <w:pPr>
        <w:pStyle w:val="Zdrojovykod-zlutyboxSynteastyl"/>
        <w:keepLines/>
        <w:tabs>
          <w:tab w:val="left" w:pos="284"/>
          <w:tab w:val="left" w:pos="1276"/>
        </w:tabs>
        <w:rPr>
          <w:color w:val="0070C0"/>
        </w:rPr>
      </w:pPr>
    </w:p>
    <w:p w14:paraId="5BB1DA2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10B72D2"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3175700D"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D84C56">
      <w:pPr>
        <w:pStyle w:val="Zdrojovykod-zlutyboxSynteastyl"/>
        <w:rPr>
          <w:color w:val="0070C0"/>
        </w:rPr>
      </w:pPr>
    </w:p>
    <w:p w14:paraId="64B40D9D"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D84C56">
      <w:pPr>
        <w:pStyle w:val="Zdrojovykod-zlutyboxSynteastyl"/>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D84C56">
      <w:pPr>
        <w:pStyle w:val="Zdrojovykod-zlutyboxSynteastyl"/>
        <w:tabs>
          <w:tab w:val="left" w:pos="284"/>
          <w:tab w:val="left" w:pos="1276"/>
        </w:tabs>
        <w:rPr>
          <w:color w:val="0070C0"/>
        </w:rPr>
      </w:pPr>
    </w:p>
    <w:p w14:paraId="5047CA0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D1F445D"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02ACA31" w14:textId="77777777" w:rsidR="00D84C56" w:rsidRPr="00E060F7" w:rsidRDefault="00D84C56" w:rsidP="00D84C56">
      <w:pPr>
        <w:pStyle w:val="Zdrojovykod-zlutyboxSynteastyl"/>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75748B">
      <w:pPr>
        <w:pStyle w:val="OdstavecSynteastyl"/>
        <w:numPr>
          <w:ilvl w:val="0"/>
          <w:numId w:val="26"/>
        </w:numPr>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0D9800C3" w:rsidR="00D84C56" w:rsidRPr="00E060F7" w:rsidRDefault="00D84C56" w:rsidP="0075748B">
      <w:pPr>
        <w:pStyle w:val="OdstavecSynteastyl"/>
        <w:numPr>
          <w:ilvl w:val="0"/>
          <w:numId w:val="26"/>
        </w:numPr>
      </w:pPr>
      <w:r w:rsidRPr="00E060F7">
        <w:rPr>
          <w:rFonts w:ascii="Consolas" w:hAnsi="Consolas" w:cs="Consolas"/>
        </w:rPr>
        <w:lastRenderedPageBreak/>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the result of the XPath expression will be all 'rec' elements from the source XML document (return</w:t>
      </w:r>
      <w:r w:rsidR="001A1F94">
        <w:t>ed</w:t>
      </w:r>
      <w:r w:rsidR="001A1F94" w:rsidRPr="001A1F94">
        <w:t xml:space="preserve"> as a NodeList </w:t>
      </w:r>
      <w:r w:rsidR="001A1F94">
        <w:t>from</w:t>
      </w:r>
      <w:r w:rsidR="001A1F94" w:rsidRPr="001A1F94">
        <w:t xml:space="preserve"> the xpath method). Subsequently, the method from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75748B">
      <w:pPr>
        <w:pStyle w:val="OdstavecSynteastyl"/>
        <w:numPr>
          <w:ilvl w:val="0"/>
          <w:numId w:val="26"/>
        </w:numPr>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75748B">
      <w:pPr>
        <w:pStyle w:val="OdstavecSynteastyl"/>
        <w:numPr>
          <w:ilvl w:val="0"/>
          <w:numId w:val="26"/>
        </w:numPr>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5010A39D" w:rsidR="00D84C56" w:rsidRPr="00E060F7" w:rsidRDefault="00D84C56" w:rsidP="0075748B">
      <w:pPr>
        <w:pStyle w:val="OdstavecSynteastyl"/>
        <w:numPr>
          <w:ilvl w:val="0"/>
          <w:numId w:val="26"/>
        </w:numPr>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from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48188C2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953944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743AD5" w:rsidP="0075748B">
      <w:pPr>
        <w:pStyle w:val="OdstavecSynteastyl"/>
        <w:numPr>
          <w:ilvl w:val="0"/>
          <w:numId w:val="26"/>
        </w:numPr>
      </w:pPr>
      <w:hyperlink r:id="rId45" w:history="1">
        <w:r w:rsidR="007B00AD" w:rsidRPr="004C27F9">
          <w:rPr>
            <w:rStyle w:val="Hypertextovodkaz"/>
            <w:rFonts w:cs="Calibri"/>
          </w:rPr>
          <w:t>http://xdef.syntea.cz/tutorial/en/example/C501.html</w:t>
        </w:r>
      </w:hyperlink>
    </w:p>
    <w:p w14:paraId="1D155D48" w14:textId="77777777" w:rsidR="007B00AD" w:rsidRPr="007B00AD" w:rsidRDefault="00743AD5" w:rsidP="0075748B">
      <w:pPr>
        <w:pStyle w:val="OdstavecSynteastyl"/>
        <w:numPr>
          <w:ilvl w:val="0"/>
          <w:numId w:val="26"/>
        </w:numPr>
      </w:pPr>
      <w:hyperlink r:id="rId46" w:history="1">
        <w:r w:rsidR="007B00AD" w:rsidRPr="004C27F9">
          <w:rPr>
            <w:rStyle w:val="Hypertextovodkaz"/>
            <w:rFonts w:cs="Calibri"/>
          </w:rPr>
          <w:t>http://xdef.syntea.cz/tutorial/en/example/C502.html</w:t>
        </w:r>
      </w:hyperlink>
    </w:p>
    <w:p w14:paraId="57A86401" w14:textId="77777777" w:rsidR="007B00AD" w:rsidRPr="00E060F7" w:rsidRDefault="00743AD5" w:rsidP="0075748B">
      <w:pPr>
        <w:pStyle w:val="OdstavecSynteastyl"/>
        <w:numPr>
          <w:ilvl w:val="0"/>
          <w:numId w:val="26"/>
        </w:numPr>
      </w:pPr>
      <w:hyperlink r:id="rId47"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005FC52" w14:textId="77777777" w:rsidR="00D84C56" w:rsidRPr="00E060F7" w:rsidRDefault="008E3543" w:rsidP="0075748B">
      <w:pPr>
        <w:pStyle w:val="OdstavecSynteastyl"/>
        <w:keepNext/>
        <w:numPr>
          <w:ilvl w:val="0"/>
          <w:numId w:val="54"/>
        </w:numPr>
        <w:ind w:left="284" w:hanging="284"/>
      </w:pPr>
      <w:r>
        <w:lastRenderedPageBreak/>
        <w:t>variant with elements and attributes</w:t>
      </w:r>
    </w:p>
    <w:p w14:paraId="60ADCF79" w14:textId="5293E563"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D84C56">
      <w:pPr>
        <w:pStyle w:val="Zdrojovykod-zlutyboxSynteastyl"/>
        <w:keepLines/>
        <w:tabs>
          <w:tab w:val="left" w:pos="567"/>
          <w:tab w:val="left" w:pos="1276"/>
        </w:tabs>
        <w:rPr>
          <w:color w:val="0070C0"/>
          <w:szCs w:val="16"/>
        </w:rPr>
      </w:pPr>
    </w:p>
    <w:p w14:paraId="4D7003F6" w14:textId="77777777" w:rsidR="00D84C56" w:rsidRPr="00E060F7" w:rsidRDefault="00D84C56" w:rsidP="00D84C56">
      <w:pPr>
        <w:pStyle w:val="Zdrojovykod-zlutyboxSynteastyl"/>
        <w:keepLines/>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D84C56">
      <w:pPr>
        <w:pStyle w:val="Zdrojovykod-zlutyboxSynteastyl"/>
        <w:keepLines/>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D84C56">
      <w:pPr>
        <w:pStyle w:val="Zdrojovykod-zlutyboxSynteastyl"/>
        <w:keepLines/>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D84C56">
      <w:pPr>
        <w:pStyle w:val="Zdrojovykod-zlutyboxSynteastyl"/>
        <w:keepLines/>
        <w:tabs>
          <w:tab w:val="left" w:pos="284"/>
          <w:tab w:val="left" w:pos="567"/>
          <w:tab w:val="left" w:pos="851"/>
        </w:tabs>
        <w:rPr>
          <w:color w:val="0070C0"/>
        </w:rPr>
      </w:pPr>
    </w:p>
    <w:p w14:paraId="47A890C1"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D84C56">
      <w:pPr>
        <w:pStyle w:val="Zdrojovykod-zlutyboxSynteastyl"/>
        <w:keepLines/>
        <w:tabs>
          <w:tab w:val="left" w:pos="567"/>
          <w:tab w:val="left" w:pos="851"/>
          <w:tab w:val="left" w:pos="1560"/>
        </w:tabs>
        <w:rPr>
          <w:color w:val="0070C0"/>
        </w:rPr>
      </w:pPr>
    </w:p>
    <w:p w14:paraId="55354818"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D84C56">
      <w:pPr>
        <w:pStyle w:val="Zdrojovykod-zlutyboxSynteastyl"/>
        <w:keepLines/>
        <w:tabs>
          <w:tab w:val="left" w:pos="567"/>
          <w:tab w:val="left" w:pos="851"/>
          <w:tab w:val="left" w:pos="1560"/>
        </w:tabs>
        <w:rPr>
          <w:color w:val="0070C0"/>
        </w:rPr>
      </w:pPr>
    </w:p>
    <w:p w14:paraId="0E1BC33F"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D84C56">
      <w:pPr>
        <w:pStyle w:val="Zdrojovykod-zlutyboxSynteastyl"/>
        <w:keepLines/>
        <w:tabs>
          <w:tab w:val="left" w:pos="567"/>
          <w:tab w:val="left" w:pos="851"/>
          <w:tab w:val="left" w:pos="1560"/>
        </w:tabs>
        <w:rPr>
          <w:color w:val="0070C0"/>
        </w:rPr>
      </w:pPr>
    </w:p>
    <w:p w14:paraId="4AEA1F4E"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0A24EC">
      <w:pPr>
        <w:pStyle w:val="Zdrojovykod-zlutyboxSynteastyl"/>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D84C56">
      <w:pPr>
        <w:pStyle w:val="Zdrojovykod-zlutyboxSynteastyl"/>
        <w:keepLines/>
        <w:tabs>
          <w:tab w:val="left" w:pos="567"/>
          <w:tab w:val="left" w:pos="851"/>
          <w:tab w:val="left" w:pos="1560"/>
        </w:tabs>
        <w:rPr>
          <w:color w:val="0070C0"/>
        </w:rPr>
      </w:pPr>
    </w:p>
    <w:p w14:paraId="5CD21C5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t>...</w:t>
      </w:r>
    </w:p>
    <w:p w14:paraId="0397455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D84C56">
      <w:pPr>
        <w:pStyle w:val="Zdrojovykod-zlutyboxSynteastyl"/>
        <w:keepLines/>
        <w:tabs>
          <w:tab w:val="left" w:pos="284"/>
          <w:tab w:val="left" w:pos="1276"/>
        </w:tabs>
        <w:rPr>
          <w:color w:val="0070C0"/>
        </w:rPr>
      </w:pPr>
    </w:p>
    <w:p w14:paraId="51BAA32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0125F79"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844EE96"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D84C56">
      <w:pPr>
        <w:pStyle w:val="Zdrojovykod-zlutyboxSynteastyl"/>
        <w:tabs>
          <w:tab w:val="left" w:pos="567"/>
          <w:tab w:val="left" w:pos="1276"/>
        </w:tabs>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D84C56">
      <w:pPr>
        <w:pStyle w:val="Zdrojovykod-zlutyboxSynteastyl"/>
        <w:rPr>
          <w:color w:val="0070C0"/>
        </w:rPr>
      </w:pPr>
    </w:p>
    <w:p w14:paraId="4404BE06" w14:textId="77777777" w:rsidR="00D84C56" w:rsidRPr="00E060F7" w:rsidRDefault="00D84C56" w:rsidP="00D84C56">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0A24EC">
      <w:pPr>
        <w:pStyle w:val="Zdrojovykod-zlutyboxSynteastyl"/>
        <w:keepLines/>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D84C56">
      <w:pPr>
        <w:pStyle w:val="Zdrojovykod-zlutyboxSynteastyl"/>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0A24EC">
      <w:pPr>
        <w:pStyle w:val="Zdrojovykod-zlutyboxSynteastyl"/>
        <w:keepLines/>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D84C56">
      <w:pPr>
        <w:pStyle w:val="Zdrojovykod-zlutyboxSynteastyl"/>
        <w:tabs>
          <w:tab w:val="left" w:pos="567"/>
        </w:tabs>
        <w:rPr>
          <w:color w:val="0070C0"/>
        </w:rPr>
      </w:pPr>
    </w:p>
    <w:p w14:paraId="5A69CFE5" w14:textId="77777777" w:rsidR="00D84C56" w:rsidRPr="00E060F7" w:rsidRDefault="00D84C56" w:rsidP="00D84C56">
      <w:pPr>
        <w:pStyle w:val="Zdrojovykod-zlutyboxSynteastyl"/>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D84C56">
      <w:pPr>
        <w:pStyle w:val="Zdrojovykod-zlutyboxSynteastyl"/>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D84C56">
      <w:pPr>
        <w:pStyle w:val="Zdrojovykod-zlutyboxSynteastyl"/>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D84C56">
      <w:pPr>
        <w:pStyle w:val="Zdrojovykod-zlutyboxSynteastyl"/>
        <w:tabs>
          <w:tab w:val="left" w:pos="567"/>
        </w:tabs>
        <w:rPr>
          <w:color w:val="0070C0"/>
        </w:rPr>
      </w:pPr>
    </w:p>
    <w:p w14:paraId="3F6CF71F" w14:textId="77777777" w:rsidR="00D84C56" w:rsidRPr="00E060F7" w:rsidRDefault="00D84C56" w:rsidP="00D84C56">
      <w:pPr>
        <w:pStyle w:val="Zdrojovykod-zlutyboxSynteastyl"/>
        <w:tabs>
          <w:tab w:val="left" w:pos="567"/>
        </w:tabs>
      </w:pPr>
      <w:r w:rsidRPr="00E060F7">
        <w:rPr>
          <w:color w:val="0070C0"/>
        </w:rPr>
        <w:tab/>
      </w:r>
      <w:r w:rsidRPr="00E060F7">
        <w:t>...</w:t>
      </w:r>
    </w:p>
    <w:p w14:paraId="5251348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D84C56">
      <w:pPr>
        <w:pStyle w:val="Zdrojovykod-zlutyboxSynteastyl"/>
        <w:tabs>
          <w:tab w:val="left" w:pos="284"/>
          <w:tab w:val="left" w:pos="1276"/>
        </w:tabs>
        <w:rPr>
          <w:color w:val="0070C0"/>
        </w:rPr>
      </w:pPr>
    </w:p>
    <w:p w14:paraId="6A8BC16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E867F1B"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3567FFF"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3895C69" w14:textId="77777777" w:rsidR="00D84C56" w:rsidRPr="00E060F7" w:rsidRDefault="008E3543" w:rsidP="0075748B">
      <w:pPr>
        <w:pStyle w:val="OdstavecSynteastyl"/>
        <w:keepNext/>
        <w:numPr>
          <w:ilvl w:val="0"/>
          <w:numId w:val="55"/>
        </w:numPr>
        <w:ind w:left="284" w:hanging="284"/>
      </w:pPr>
      <w:r>
        <w:lastRenderedPageBreak/>
        <w:t>variant with elements and attributes</w:t>
      </w:r>
    </w:p>
    <w:p w14:paraId="57AB09B3"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162C8A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45D1EC8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666AA0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0751986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60505785" w14:textId="77777777" w:rsidR="00D84C56" w:rsidRPr="00E060F7" w:rsidRDefault="00D84C56" w:rsidP="00D84C56">
      <w:pPr>
        <w:pStyle w:val="Zdrojovykod-zlutyboxSynteastyl"/>
        <w:keepLines/>
        <w:tabs>
          <w:tab w:val="left" w:pos="284"/>
          <w:tab w:val="left" w:pos="567"/>
          <w:tab w:val="left" w:pos="851"/>
          <w:tab w:val="left" w:pos="1134"/>
        </w:tabs>
      </w:pPr>
      <w:r w:rsidRPr="00E060F7">
        <w:tab/>
        <w:t>...</w:t>
      </w:r>
    </w:p>
    <w:p w14:paraId="053A7AB0"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48" w:history="1">
        <w:r w:rsidRPr="004C27F9">
          <w:rPr>
            <w:rStyle w:val="Hypertextovodkaz"/>
            <w:rFonts w:cs="Calibri"/>
          </w:rPr>
          <w:t>http://xdef.syntea.cz/tutorial/en/example/C504.html</w:t>
        </w:r>
      </w:hyperlink>
    </w:p>
    <w:p w14:paraId="335ACB0D" w14:textId="77777777" w:rsidR="0031577A" w:rsidRPr="00E060F7" w:rsidRDefault="000A24EC" w:rsidP="00D84C56">
      <w:pPr>
        <w:pStyle w:val="OdstavecSynteastyl"/>
      </w:pPr>
      <w:r w:rsidRPr="000A24EC">
        <w:t>Other variants of the method from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77777777"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the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3"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3"/>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31577A">
      <w:pPr>
        <w:pStyle w:val="Zdrojovykod-zlutyboxSynteastyl"/>
      </w:pPr>
      <w:r w:rsidRPr="00E060F7">
        <w:t>...</w:t>
      </w:r>
    </w:p>
    <w:p w14:paraId="591A963F" w14:textId="77777777" w:rsidR="0031577A" w:rsidRPr="00E060F7" w:rsidRDefault="0031577A" w:rsidP="0031577A">
      <w:pPr>
        <w:pStyle w:val="Zdrojovykod-zlutyboxSynteastyl"/>
        <w:rPr>
          <w:color w:val="0070C0"/>
        </w:rPr>
      </w:pPr>
      <w:r w:rsidRPr="00E060F7">
        <w:rPr>
          <w:color w:val="0070C0"/>
        </w:rPr>
        <w:t>&lt;xd:declaration&gt;</w:t>
      </w:r>
    </w:p>
    <w:p w14:paraId="6C02D443" w14:textId="77777777" w:rsidR="0031577A" w:rsidRPr="00E060F7" w:rsidRDefault="0031577A" w:rsidP="0031577A">
      <w:pPr>
        <w:pStyle w:val="Zdrojovykod-zlutyboxSynteastyl"/>
        <w:tabs>
          <w:tab w:val="left" w:pos="284"/>
          <w:tab w:val="left" w:pos="567"/>
          <w:tab w:val="left" w:pos="851"/>
          <w:tab w:val="left" w:pos="1134"/>
        </w:tabs>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31577A">
      <w:pPr>
        <w:pStyle w:val="Zdrojovykod-zlutyboxSynteastyl"/>
        <w:tabs>
          <w:tab w:val="left" w:pos="284"/>
          <w:tab w:val="left" w:pos="567"/>
          <w:tab w:val="left" w:pos="851"/>
          <w:tab w:val="left" w:pos="1134"/>
        </w:tabs>
        <w:rPr>
          <w:color w:val="0070C0"/>
        </w:rPr>
      </w:pPr>
      <w:r w:rsidRPr="00E060F7">
        <w:rPr>
          <w:color w:val="0070C0"/>
        </w:rPr>
        <w:t>&lt;/xd:declaration&gt;</w:t>
      </w:r>
    </w:p>
    <w:p w14:paraId="6D572C13" w14:textId="77777777" w:rsidR="00573B20" w:rsidRPr="00E060F7" w:rsidRDefault="00573B20" w:rsidP="00573B20">
      <w:pPr>
        <w:pStyle w:val="Zdrojovykod-zlutyboxSynteastyl"/>
      </w:pPr>
      <w:r w:rsidRPr="00E060F7">
        <w:t>...</w:t>
      </w:r>
    </w:p>
    <w:p w14:paraId="4442B676" w14:textId="645FB6EB" w:rsidR="00573B20" w:rsidRPr="00E060F7" w:rsidRDefault="00573B20" w:rsidP="0031577A">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31577A">
      <w:pPr>
        <w:pStyle w:val="Zdrojovykod-zlutyboxSynteastyl"/>
        <w:tabs>
          <w:tab w:val="left" w:pos="284"/>
          <w:tab w:val="left" w:pos="567"/>
          <w:tab w:val="left" w:pos="851"/>
          <w:tab w:val="left" w:pos="1134"/>
        </w:tabs>
        <w:rPr>
          <w:color w:val="0070C0"/>
        </w:rPr>
      </w:pPr>
      <w:r w:rsidRPr="00E060F7">
        <w:rPr>
          <w:color w:val="0070C0"/>
        </w:rPr>
        <w:tab/>
      </w:r>
      <w:r w:rsidRPr="00E060F7">
        <w:rPr>
          <w:color w:val="000000"/>
        </w:rPr>
        <w:t>...</w:t>
      </w:r>
    </w:p>
    <w:p w14:paraId="1D4E6089" w14:textId="46F942FE" w:rsidR="00573B20" w:rsidRPr="00E060F7" w:rsidRDefault="00573B20" w:rsidP="0031577A">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573B20">
      <w:pPr>
        <w:pStyle w:val="Zdrojovykod-zlutyboxSynteastyl"/>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041185">
      <w:pPr>
        <w:pStyle w:val="Zdrojovykod-zlutyboxSynteastyl"/>
      </w:pPr>
      <w:r w:rsidRPr="00E060F7">
        <w:t>...</w:t>
      </w:r>
    </w:p>
    <w:p w14:paraId="4B2C4E86" w14:textId="77777777" w:rsidR="00041185" w:rsidRPr="00E060F7" w:rsidRDefault="00041185" w:rsidP="00041185">
      <w:pPr>
        <w:pStyle w:val="Zdrojovykod-zlutyboxSynteastyl"/>
        <w:rPr>
          <w:color w:val="0070C0"/>
        </w:rPr>
      </w:pPr>
      <w:r w:rsidRPr="00E060F7">
        <w:rPr>
          <w:color w:val="0070C0"/>
        </w:rPr>
        <w:t>&lt;xd:declaration&gt;</w:t>
      </w:r>
    </w:p>
    <w:p w14:paraId="7DCD3860" w14:textId="77777777" w:rsidR="00041185" w:rsidRPr="00E060F7" w:rsidRDefault="00041185" w:rsidP="00041185">
      <w:pPr>
        <w:pStyle w:val="Zdrojovykod-zlutyboxSynteastyl"/>
        <w:tabs>
          <w:tab w:val="left" w:pos="284"/>
          <w:tab w:val="left" w:pos="567"/>
          <w:tab w:val="left" w:pos="851"/>
          <w:tab w:val="left" w:pos="1134"/>
        </w:tabs>
      </w:pPr>
      <w:r w:rsidRPr="00E060F7">
        <w:tab/>
        <w:t>DBConnection con = new DBConnection('jdbc:derby://localhost:3309/sample', 'admin', '123456');</w:t>
      </w:r>
    </w:p>
    <w:p w14:paraId="44F8C8F0" w14:textId="77777777" w:rsidR="00041185" w:rsidRPr="00E060F7" w:rsidRDefault="00041185" w:rsidP="00041185">
      <w:pPr>
        <w:pStyle w:val="Zdrojovykod-zlutyboxSynteastyl"/>
        <w:tabs>
          <w:tab w:val="left" w:pos="284"/>
          <w:tab w:val="left" w:pos="567"/>
          <w:tab w:val="left" w:pos="851"/>
          <w:tab w:val="left" w:pos="1134"/>
        </w:tabs>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xd:declaration&gt;</w:t>
      </w:r>
    </w:p>
    <w:p w14:paraId="480BB959" w14:textId="77777777" w:rsidR="00041185" w:rsidRPr="00E060F7" w:rsidRDefault="00041185" w:rsidP="00041185">
      <w:pPr>
        <w:pStyle w:val="Zdrojovykod-zlutyboxSynteastyl"/>
      </w:pPr>
      <w:r w:rsidRPr="00E060F7">
        <w:t>...</w:t>
      </w:r>
    </w:p>
    <w:p w14:paraId="04D27882" w14:textId="638BDA25"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ab/>
      </w:r>
      <w:r w:rsidRPr="00E060F7">
        <w:rPr>
          <w:color w:val="000000"/>
        </w:rPr>
        <w:t>...</w:t>
      </w:r>
    </w:p>
    <w:p w14:paraId="6E823036" w14:textId="073CAF69"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041185">
      <w:pPr>
        <w:pStyle w:val="Zdrojovykod-zlutyboxSynteastyl"/>
      </w:pPr>
      <w:r w:rsidRPr="00E060F7">
        <w:t>...</w:t>
      </w:r>
    </w:p>
    <w:p w14:paraId="4066A8F9" w14:textId="77777777" w:rsidR="00041185" w:rsidRPr="00E060F7" w:rsidRDefault="00E56FC5" w:rsidP="0075748B">
      <w:pPr>
        <w:pStyle w:val="OdstavecSynteastyl"/>
        <w:numPr>
          <w:ilvl w:val="0"/>
          <w:numId w:val="89"/>
        </w:numPr>
      </w:pPr>
      <w:r w:rsidRPr="00E060F7">
        <w:rPr>
          <w:rFonts w:ascii="Consolas" w:hAnsi="Consolas" w:cs="Consolas"/>
          <w:b/>
        </w:rPr>
        <w:t>fromDBItem(</w:t>
      </w:r>
      <w:r w:rsidR="00F23DCE" w:rsidRPr="00E060F7">
        <w:rPr>
          <w:rFonts w:ascii="Consolas" w:hAnsi="Consolas" w:cs="Consolas"/>
          <w:b/>
        </w:rPr>
        <w:t>DBConnection con, String SQL_</w:t>
      </w:r>
      <w:r w:rsidR="008A2372">
        <w:rPr>
          <w:rFonts w:ascii="Consolas" w:hAnsi="Consolas" w:cs="Consolas"/>
          <w:b/>
        </w:rPr>
        <w:t>command</w:t>
      </w:r>
      <w:r w:rsidR="00F23DCE" w:rsidRPr="00E060F7">
        <w:rPr>
          <w:rFonts w:ascii="Consolas" w:hAnsi="Consolas" w:cs="Consolas"/>
          <w:b/>
        </w:rPr>
        <w:t xml:space="preserve">, String </w:t>
      </w:r>
      <w:r w:rsidR="008A2372">
        <w:rPr>
          <w:rFonts w:ascii="Consolas" w:hAnsi="Consolas" w:cs="Consolas"/>
          <w:b/>
        </w:rPr>
        <w:t>a</w:t>
      </w:r>
      <w:r w:rsidR="00F23DCE" w:rsidRPr="00E060F7">
        <w:rPr>
          <w:rFonts w:ascii="Consolas" w:hAnsi="Consolas" w:cs="Consolas"/>
          <w:b/>
        </w:rPr>
        <w:t>t</w:t>
      </w:r>
      <w:r w:rsidR="008A2372">
        <w:rPr>
          <w:rFonts w:ascii="Consolas" w:hAnsi="Consolas" w:cs="Consolas"/>
          <w:b/>
        </w:rPr>
        <w:t>t</w:t>
      </w:r>
      <w:r w:rsidR="00F23DCE" w:rsidRPr="00E060F7">
        <w:rPr>
          <w:rFonts w:ascii="Consolas" w:hAnsi="Consolas" w:cs="Consolas"/>
          <w:b/>
        </w:rPr>
        <w:t>ribut</w:t>
      </w:r>
      <w:r w:rsidR="008A2372">
        <w:rPr>
          <w:rFonts w:ascii="Consolas" w:hAnsi="Consolas" w:cs="Consolas"/>
          <w:b/>
        </w:rPr>
        <w:t>e</w:t>
      </w:r>
      <w:r w:rsidR="00F23DCE" w:rsidRPr="00E060F7">
        <w:rPr>
          <w:rFonts w:ascii="Consolas" w:hAnsi="Consolas" w:cs="Consolas"/>
          <w:b/>
        </w:rPr>
        <w:t>_</w:t>
      </w:r>
      <w:r w:rsidR="008A2372">
        <w:rPr>
          <w:rFonts w:ascii="Consolas" w:hAnsi="Consolas" w:cs="Consolas"/>
          <w:b/>
        </w:rPr>
        <w:t>Name_from</w:t>
      </w:r>
      <w:r w:rsidR="00F23DCE" w:rsidRPr="00E060F7">
        <w:rPr>
          <w:rFonts w:ascii="Consolas" w:hAnsi="Consolas" w:cs="Consolas"/>
          <w:b/>
        </w:rPr>
        <w:t>_DB [, String paramet</w:t>
      </w:r>
      <w:r w:rsidR="008A2372">
        <w:rPr>
          <w:rFonts w:ascii="Consolas" w:hAnsi="Consolas" w:cs="Consolas"/>
          <w:b/>
        </w:rPr>
        <w:t>e</w:t>
      </w:r>
      <w:r w:rsidR="00F23DCE" w:rsidRPr="00E060F7">
        <w:rPr>
          <w:rFonts w:ascii="Consolas" w:hAnsi="Consolas" w:cs="Consolas"/>
          <w:b/>
        </w:rPr>
        <w:t>r</w:t>
      </w:r>
      <w:r w:rsidR="008A2372">
        <w:rPr>
          <w:rFonts w:ascii="Consolas" w:hAnsi="Consolas" w:cs="Consolas"/>
          <w:b/>
        </w:rPr>
        <w:t>s_of</w:t>
      </w:r>
      <w:r w:rsidR="00F23DCE" w:rsidRPr="00E060F7">
        <w:rPr>
          <w:rFonts w:ascii="Consolas" w:hAnsi="Consolas" w:cs="Consolas"/>
          <w:b/>
        </w:rPr>
        <w:t>_SQL_</w:t>
      </w:r>
      <w:r w:rsidR="008A2372">
        <w:rPr>
          <w:rFonts w:ascii="Consolas" w:hAnsi="Consolas" w:cs="Consolas"/>
          <w:b/>
        </w:rPr>
        <w:t>command</w:t>
      </w:r>
      <w:r w:rsidR="00F23DCE" w:rsidRPr="00E060F7">
        <w:rPr>
          <w:rFonts w:ascii="Consolas" w:hAnsi="Consolas" w:cs="Consolas"/>
          <w:b/>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F02381">
      <w:pPr>
        <w:pStyle w:val="Zdrojovykod-zlutyboxSynteastyl"/>
      </w:pPr>
      <w:r w:rsidRPr="00E060F7">
        <w:lastRenderedPageBreak/>
        <w:t>...</w:t>
      </w:r>
    </w:p>
    <w:p w14:paraId="1DE5252D" w14:textId="77777777" w:rsidR="00F23DCE" w:rsidRPr="00E060F7" w:rsidRDefault="00F23DCE" w:rsidP="00F02381">
      <w:pPr>
        <w:pStyle w:val="Zdrojovykod-zlutyboxSynteastyl"/>
        <w:rPr>
          <w:color w:val="0070C0"/>
        </w:rPr>
      </w:pPr>
      <w:r w:rsidRPr="00E060F7">
        <w:rPr>
          <w:color w:val="0070C0"/>
        </w:rPr>
        <w:t>&lt;xd:declaration&gt;</w:t>
      </w:r>
    </w:p>
    <w:p w14:paraId="7ACFF494" w14:textId="77777777" w:rsidR="00F23DCE" w:rsidRPr="00E060F7" w:rsidRDefault="00F23DCE" w:rsidP="00F02381">
      <w:pPr>
        <w:pStyle w:val="Zdrojovykod-zlutyboxSynteastyl"/>
        <w:tabs>
          <w:tab w:val="left" w:pos="284"/>
          <w:tab w:val="left" w:pos="567"/>
          <w:tab w:val="left" w:pos="851"/>
          <w:tab w:val="left" w:pos="1134"/>
        </w:tabs>
      </w:pPr>
      <w:r w:rsidRPr="00E060F7">
        <w:tab/>
        <w:t>DBConnection con = new DBConnection('jdbc:derby://localhost:3309/sample', 'admin', '123456');</w:t>
      </w:r>
    </w:p>
    <w:p w14:paraId="16E6CBAD" w14:textId="77777777"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xd:declaration&gt;</w:t>
      </w:r>
    </w:p>
    <w:p w14:paraId="2F2073B5" w14:textId="77777777" w:rsidR="00F23DCE" w:rsidRPr="00E060F7" w:rsidRDefault="00F23DCE" w:rsidP="00F02381">
      <w:pPr>
        <w:pStyle w:val="Zdrojovykod-zlutyboxSynteastyl"/>
      </w:pPr>
      <w:r w:rsidRPr="00E060F7">
        <w:t>...</w:t>
      </w:r>
    </w:p>
    <w:p w14:paraId="0B03A1A7" w14:textId="06E1514D"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F02381">
      <w:pPr>
        <w:pStyle w:val="Zdrojovykod-zlutyboxSynteastyl"/>
        <w:tabs>
          <w:tab w:val="left" w:pos="284"/>
          <w:tab w:val="left" w:pos="567"/>
          <w:tab w:val="left" w:pos="851"/>
          <w:tab w:val="left" w:pos="1134"/>
        </w:tabs>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F02381">
      <w:pPr>
        <w:pStyle w:val="Zdrojovykod-zlutyboxSynteastyl"/>
      </w:pPr>
      <w:r w:rsidRPr="00E060F7">
        <w:t>...</w:t>
      </w:r>
    </w:p>
    <w:p w14:paraId="0E663F67" w14:textId="77777777" w:rsidR="00D84C56" w:rsidRPr="00E060F7" w:rsidRDefault="00902B7C" w:rsidP="00D84C56">
      <w:pPr>
        <w:pStyle w:val="Nadpis2"/>
      </w:pPr>
      <w:bookmarkStart w:id="494" w:name="_Toc354414432"/>
      <w:bookmarkStart w:id="495" w:name="_Toc354414709"/>
      <w:bookmarkStart w:id="496" w:name="_Toc354499132"/>
      <w:bookmarkStart w:id="497" w:name="_Toc354499409"/>
      <w:bookmarkStart w:id="498" w:name="_Toc354499706"/>
      <w:bookmarkStart w:id="499" w:name="_Toc354499983"/>
      <w:bookmarkStart w:id="500" w:name="_Toc354505321"/>
      <w:bookmarkStart w:id="501" w:name="_Toc354505600"/>
      <w:bookmarkStart w:id="502" w:name="_Toc354676694"/>
      <w:bookmarkStart w:id="503" w:name="_Toc354676931"/>
      <w:bookmarkStart w:id="504" w:name="_Toc354912583"/>
      <w:bookmarkStart w:id="505" w:name="_Toc354917414"/>
      <w:bookmarkStart w:id="506" w:name="_Toc355016544"/>
      <w:bookmarkStart w:id="507" w:name="_Toc355016808"/>
      <w:bookmarkStart w:id="508" w:name="_Toc355312102"/>
      <w:bookmarkStart w:id="509" w:name="_Toc354414433"/>
      <w:bookmarkStart w:id="510" w:name="_Toc354414710"/>
      <w:bookmarkStart w:id="511" w:name="_Toc354499133"/>
      <w:bookmarkStart w:id="512" w:name="_Toc354499410"/>
      <w:bookmarkStart w:id="513" w:name="_Toc354499707"/>
      <w:bookmarkStart w:id="514" w:name="_Toc354499984"/>
      <w:bookmarkStart w:id="515" w:name="_Toc354505322"/>
      <w:bookmarkStart w:id="516" w:name="_Toc354505601"/>
      <w:bookmarkStart w:id="517" w:name="_Toc354676695"/>
      <w:bookmarkStart w:id="518" w:name="_Toc354676932"/>
      <w:bookmarkStart w:id="519" w:name="_Toc354912584"/>
      <w:bookmarkStart w:id="520" w:name="_Toc354917415"/>
      <w:bookmarkStart w:id="521" w:name="_Toc355016545"/>
      <w:bookmarkStart w:id="522" w:name="_Toc355016809"/>
      <w:bookmarkStart w:id="523" w:name="_Toc355312103"/>
      <w:bookmarkStart w:id="524" w:name="_Ref353373851"/>
      <w:bookmarkStart w:id="525" w:name="_Toc354676933"/>
      <w:bookmarkStart w:id="526" w:name="_Ref535678263"/>
      <w:bookmarkStart w:id="527" w:name="_Ref535678999"/>
      <w:bookmarkStart w:id="528" w:name="_Toc126690279"/>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r>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4"/>
      <w:bookmarkEnd w:id="525"/>
      <w:r w:rsidR="008A2372">
        <w:t>X-script variable</w:t>
      </w:r>
      <w:bookmarkEnd w:id="526"/>
      <w:bookmarkEnd w:id="527"/>
      <w:bookmarkEnd w:id="528"/>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716CA358"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0F2BB7">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0F2BB7" w:rsidRPr="00E060F7">
        <w:t>De</w:t>
      </w:r>
      <w:r w:rsidR="000F2BB7">
        <w:t>c</w:t>
      </w:r>
      <w:r w:rsidR="000F2BB7" w:rsidRPr="00E060F7">
        <w:t>lara</w:t>
      </w:r>
      <w:r w:rsidR="000F2BB7">
        <w:t>tion Section of</w:t>
      </w:r>
      <w:r w:rsidR="000F2BB7" w:rsidRPr="00E060F7">
        <w:t xml:space="preserve"> X-defini</w:t>
      </w:r>
      <w:r w:rsidR="000F2BB7">
        <w:t>tion</w:t>
      </w:r>
      <w:r w:rsidR="00FF3A2C">
        <w:fldChar w:fldCharType="end"/>
      </w:r>
    </w:p>
    <w:p w14:paraId="6D9C739E" w14:textId="32D92878"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F3A2C">
        <w:fldChar w:fldCharType="end"/>
      </w:r>
    </w:p>
    <w:p w14:paraId="260C73D1" w14:textId="4FF24ADA"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0F2BB7">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D84C56">
      <w:pPr>
        <w:pStyle w:val="Zdrojovykod-zlutyboxSynteastyl"/>
        <w:keepLines/>
        <w:tabs>
          <w:tab w:val="left" w:pos="567"/>
          <w:tab w:val="left" w:pos="1276"/>
        </w:tabs>
        <w:rPr>
          <w:color w:val="0070C0"/>
          <w:szCs w:val="16"/>
        </w:rPr>
      </w:pPr>
    </w:p>
    <w:p w14:paraId="4206981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902B7C">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902B7C">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902B7C">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902B7C">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902B7C">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D84C56">
      <w:pPr>
        <w:pStyle w:val="Zdrojovykod-zlutyboxSynteastyl"/>
        <w:keepLines/>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D84C56">
      <w:pPr>
        <w:pStyle w:val="Zdrojovykod-zlutyboxSynteastyl"/>
        <w:keepLines/>
        <w:tabs>
          <w:tab w:val="left" w:pos="284"/>
          <w:tab w:val="left" w:pos="1276"/>
        </w:tabs>
        <w:rPr>
          <w:color w:val="0070C0"/>
        </w:rPr>
      </w:pPr>
    </w:p>
    <w:p w14:paraId="05A8FCC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DA5E120" w14:textId="77777777" w:rsidR="00902B7C" w:rsidRDefault="00902B7C" w:rsidP="00D84C56">
      <w:pPr>
        <w:pStyle w:val="Zdrojovykod-zlutyboxSynteastyl"/>
        <w:keepLines/>
        <w:tabs>
          <w:tab w:val="left" w:pos="284"/>
          <w:tab w:val="left" w:pos="1276"/>
        </w:tabs>
        <w:rPr>
          <w:color w:val="0070C0"/>
        </w:rPr>
      </w:pPr>
    </w:p>
    <w:p w14:paraId="3FBA5E0B"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D84C56">
      <w:pPr>
        <w:pStyle w:val="Zdrojovykod-zlutyboxSynteastyl"/>
        <w:rPr>
          <w:color w:val="0070C0"/>
        </w:rPr>
      </w:pPr>
    </w:p>
    <w:p w14:paraId="79AAAD28" w14:textId="77777777" w:rsidR="00D84C56" w:rsidRPr="00E060F7" w:rsidRDefault="00902B7C" w:rsidP="00D84C56">
      <w:pPr>
        <w:pStyle w:val="Zdrojovykod-zlutyboxSynteastyl"/>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D84C56">
      <w:pPr>
        <w:pStyle w:val="Zdrojovykod-zlutyboxSynteastyl"/>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D84C56">
      <w:pPr>
        <w:pStyle w:val="Zdrojovykod-zlutyboxSynteastyl"/>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D84C56">
      <w:pPr>
        <w:pStyle w:val="Zdrojovykod-zlutyboxSynteastyl"/>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D84C56">
      <w:pPr>
        <w:pStyle w:val="Zdrojovykod-zlutyboxSynteastyl"/>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D84C56">
      <w:pPr>
        <w:pStyle w:val="Zdrojovykod-zlutyboxSynteastyl"/>
        <w:tabs>
          <w:tab w:val="left" w:pos="567"/>
          <w:tab w:val="left" w:pos="993"/>
        </w:tabs>
      </w:pPr>
      <w:r>
        <w:rPr>
          <w:color w:val="0070C0"/>
        </w:rPr>
        <w:t xml:space="preserve">      </w:t>
      </w:r>
      <w:r w:rsidR="00D84C56" w:rsidRPr="00E060F7">
        <w:t>...</w:t>
      </w:r>
    </w:p>
    <w:p w14:paraId="3B666FA7" w14:textId="77777777" w:rsidR="00D84C56" w:rsidRPr="00E060F7" w:rsidRDefault="00902B7C" w:rsidP="00D84C56">
      <w:pPr>
        <w:pStyle w:val="Zdrojovykod-zlutyboxSynteastyl"/>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D84C56">
      <w:pPr>
        <w:pStyle w:val="Zdrojovykod-zlutyboxSynteastyl"/>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D84C56">
      <w:pPr>
        <w:pStyle w:val="Zdrojovykod-zlutyboxSynteastyl"/>
        <w:tabs>
          <w:tab w:val="left" w:pos="284"/>
          <w:tab w:val="left" w:pos="1276"/>
        </w:tabs>
        <w:rPr>
          <w:color w:val="0070C0"/>
        </w:rPr>
      </w:pPr>
    </w:p>
    <w:p w14:paraId="049F2B31" w14:textId="77777777" w:rsidR="00D84C56" w:rsidRPr="00E060F7" w:rsidRDefault="00902B7C" w:rsidP="00D84C56">
      <w:pPr>
        <w:pStyle w:val="Zdrojovykod-zlutyboxSynteastyl"/>
        <w:keepLines/>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D84C56">
      <w:pPr>
        <w:pStyle w:val="Zdrojovykod-zlutyboxSynteastyl"/>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D84C56">
      <w:pPr>
        <w:pStyle w:val="Zdrojovykod-zlutyboxSynteastyl"/>
        <w:tabs>
          <w:tab w:val="left" w:pos="284"/>
          <w:tab w:val="left" w:pos="1276"/>
        </w:tabs>
        <w:rPr>
          <w:color w:val="0070C0"/>
        </w:rPr>
      </w:pPr>
    </w:p>
    <w:p w14:paraId="3245A014" w14:textId="77777777" w:rsidR="00D84C56" w:rsidRPr="00E060F7" w:rsidRDefault="00D84C56" w:rsidP="00D84C56">
      <w:pPr>
        <w:pStyle w:val="Zdrojovykod-zlutyboxSynteastyl"/>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77777777" w:rsidR="00D84C56" w:rsidRPr="00E060F7" w:rsidRDefault="002F4AE3" w:rsidP="00D84C56">
      <w:pPr>
        <w:pStyle w:val="OdstavecSynteastyl"/>
      </w:pPr>
      <w:r w:rsidRPr="002F4AE3">
        <w:t>Variable values can be obtained by different calculations, 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lastRenderedPageBreak/>
        <w:t>variant with elements and attributes</w:t>
      </w:r>
    </w:p>
    <w:p w14:paraId="334BDEF0"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00B46100"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3AA5C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14874234" w14:textId="77777777" w:rsidR="00D84C56" w:rsidRPr="00E060F7" w:rsidRDefault="00D84C56" w:rsidP="00D84C56">
      <w:pPr>
        <w:pStyle w:val="OdstavecSynteastyl"/>
      </w:pPr>
    </w:p>
    <w:p w14:paraId="240390DF"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7D97588" w14:textId="77777777" w:rsidR="00D84C56" w:rsidRPr="00E060F7" w:rsidRDefault="002F4AE3" w:rsidP="00D84C56">
      <w:pPr>
        <w:pStyle w:val="Nadpis2"/>
      </w:pPr>
      <w:bookmarkStart w:id="529" w:name="_Ref535678291"/>
      <w:bookmarkStart w:id="530" w:name="_Ref535678395"/>
      <w:bookmarkStart w:id="531" w:name="_Ref535679018"/>
      <w:bookmarkStart w:id="532" w:name="_Ref535680303"/>
      <w:bookmarkStart w:id="533" w:name="_Toc126690280"/>
      <w:r w:rsidRPr="002F4AE3">
        <w:t>Linking databases with X-definitions</w:t>
      </w:r>
      <w:bookmarkEnd w:id="529"/>
      <w:bookmarkEnd w:id="530"/>
      <w:bookmarkEnd w:id="531"/>
      <w:bookmarkEnd w:id="532"/>
      <w:bookmarkEnd w:id="533"/>
    </w:p>
    <w:p w14:paraId="2C7EB6ED" w14:textId="40D6A3A8"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F3A2C">
        <w:fldChar w:fldCharType="end"/>
      </w:r>
    </w:p>
    <w:p w14:paraId="143C77BE" w14:textId="1AA24FF6"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0F2BB7">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0F2BB7" w:rsidRPr="00E060F7">
        <w:t>Cont</w:t>
      </w:r>
      <w:r w:rsidR="000F2BB7">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3F974333" w:rsidR="00D84C56" w:rsidRPr="00E060F7" w:rsidRDefault="002F4AE3" w:rsidP="00D84C56">
      <w:pPr>
        <w:pStyle w:val="OdstavecSynteastyl"/>
      </w:pPr>
      <w:r w:rsidRPr="002F4AE3">
        <w:t xml:space="preserve">This chapter serves as a more comprehensive example of using relational databases in X-definitions and using </w:t>
      </w:r>
      <w:r>
        <w:t>the c</w:t>
      </w:r>
      <w:r w:rsidRPr="002F4AE3">
        <w:t>ontext to construct XML documents.</w:t>
      </w:r>
    </w:p>
    <w:p w14:paraId="2A4D9C02" w14:textId="77777777" w:rsidR="00A70DFA" w:rsidRPr="00E060F7" w:rsidRDefault="00A70DFA" w:rsidP="00BF0138">
      <w:pPr>
        <w:pStyle w:val="Nadpis3"/>
      </w:pPr>
      <w:bookmarkStart w:id="534" w:name="_Ref367718299"/>
      <w:bookmarkStart w:id="535" w:name="_Toc126690281"/>
      <w:r w:rsidRPr="00E060F7">
        <w:t>Statement</w:t>
      </w:r>
      <w:bookmarkEnd w:id="534"/>
      <w:bookmarkEnd w:id="535"/>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F02381">
      <w:pPr>
        <w:pStyle w:val="Zdrojovykod-zlutyboxSynteastyl"/>
      </w:pPr>
      <w:r w:rsidRPr="00E060F7">
        <w:t>...</w:t>
      </w:r>
    </w:p>
    <w:p w14:paraId="04E06A51" w14:textId="77777777" w:rsidR="00F02381" w:rsidRPr="00E060F7" w:rsidRDefault="00F02381" w:rsidP="00F02381">
      <w:pPr>
        <w:pStyle w:val="Zdrojovykod-zlutyboxSynteastyl"/>
        <w:rPr>
          <w:color w:val="0070C0"/>
        </w:rPr>
      </w:pPr>
      <w:r w:rsidRPr="00E060F7">
        <w:rPr>
          <w:color w:val="0070C0"/>
        </w:rPr>
        <w:t>&lt;xd:declaration&gt;</w:t>
      </w:r>
    </w:p>
    <w:p w14:paraId="305B4BA4" w14:textId="77777777" w:rsidR="00F02381" w:rsidRPr="00E060F7" w:rsidRDefault="00F02381" w:rsidP="00F02381">
      <w:pPr>
        <w:pStyle w:val="Zdrojovykod-zlutyboxSynteastyl"/>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F02381">
      <w:pPr>
        <w:pStyle w:val="Zdrojovykod-zlutyboxSynteastyl"/>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F02381">
      <w:pPr>
        <w:pStyle w:val="Zdrojovykod-zlutyboxSynteastyl"/>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F02381">
      <w:pPr>
        <w:pStyle w:val="Zdrojovykod-zlutyboxSynteastyl"/>
      </w:pPr>
      <w:r w:rsidRPr="00E060F7">
        <w:t>...</w:t>
      </w:r>
    </w:p>
    <w:p w14:paraId="3C84A492"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F02381">
      <w:pPr>
        <w:pStyle w:val="Zdrojovykod-zlutyboxSynteastyl"/>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F02381">
      <w:pPr>
        <w:pStyle w:val="Zdrojovykod-zlutyboxSynteastyl"/>
      </w:pPr>
      <w:r w:rsidRPr="00E060F7">
        <w:t>...</w:t>
      </w:r>
    </w:p>
    <w:p w14:paraId="3B448456" w14:textId="28F9D884"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0F2BB7">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BF0138">
      <w:pPr>
        <w:pStyle w:val="Nadpis3"/>
      </w:pPr>
      <w:bookmarkStart w:id="536" w:name="_Ref367771678"/>
      <w:bookmarkStart w:id="537" w:name="_Toc126690282"/>
      <w:r>
        <w:t>Closing resources</w:t>
      </w:r>
      <w:bookmarkEnd w:id="536"/>
      <w:bookmarkEnd w:id="537"/>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2E422686"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0F2BB7">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lastRenderedPageBreak/>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5B5DB4">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5B5DB4">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5B5DB4">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5B5DB4">
      <w:pPr>
        <w:pStyle w:val="Zdrojovykod-zlutyboxSynteastyl"/>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5B5DB4">
      <w:pPr>
        <w:pStyle w:val="Zdrojovykod-zlutyboxSynteastyl"/>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5B5DB4">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5B5DB4">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5B5DB4">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5B5DB4">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5B5DB4">
      <w:pPr>
        <w:pStyle w:val="Zdrojovykod-zlutyboxSynteastyl"/>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3FC9E567"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5F0F3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5F0F36">
      <w:pPr>
        <w:pStyle w:val="Zdrojovykod-zlutyboxSynteastyl"/>
        <w:tabs>
          <w:tab w:val="left" w:pos="567"/>
          <w:tab w:val="left" w:pos="1276"/>
        </w:tabs>
        <w:rPr>
          <w:color w:val="0070C0"/>
          <w:szCs w:val="16"/>
        </w:rPr>
      </w:pPr>
    </w:p>
    <w:p w14:paraId="52C891E2"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A37976">
      <w:pPr>
        <w:pStyle w:val="Zdrojovykod-zlutyboxSynteastyl"/>
        <w:keepNext w:val="0"/>
        <w:tabs>
          <w:tab w:val="left" w:pos="284"/>
          <w:tab w:val="left" w:pos="1276"/>
        </w:tabs>
        <w:rPr>
          <w:color w:val="0070C0"/>
        </w:rPr>
      </w:pPr>
    </w:p>
    <w:p w14:paraId="7E8E88C4" w14:textId="77777777" w:rsidR="005F0F36" w:rsidRPr="00E060F7" w:rsidRDefault="005F0F36" w:rsidP="005F0F36">
      <w:pPr>
        <w:pStyle w:val="Zdrojovykod-zlutyboxSynteastyl"/>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5F0F36">
      <w:pPr>
        <w:pStyle w:val="Zdrojovykod-zlutyboxSynteastyl"/>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5F0F36">
      <w:pPr>
        <w:pStyle w:val="Zdrojovykod-zlutyboxSynteastyl"/>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5F0F36">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5F0F36">
      <w:pPr>
        <w:pStyle w:val="Zdrojovykod-zlutyboxSynteastyl"/>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5F0F36">
      <w:pPr>
        <w:pStyle w:val="Zdrojovykod-zlutyboxSynteastyl"/>
        <w:tabs>
          <w:tab w:val="left" w:pos="284"/>
          <w:tab w:val="left" w:pos="567"/>
          <w:tab w:val="left" w:pos="851"/>
          <w:tab w:val="left" w:pos="1276"/>
        </w:tabs>
        <w:rPr>
          <w:color w:val="0070C0"/>
        </w:rPr>
      </w:pPr>
    </w:p>
    <w:p w14:paraId="35E6D9AD" w14:textId="77777777" w:rsidR="008268FE" w:rsidRPr="00E060F7" w:rsidRDefault="005F0F36" w:rsidP="00B916CF">
      <w:pPr>
        <w:pStyle w:val="Zdrojovykod-zlutyboxSynteastyl"/>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D84C56">
      <w:pPr>
        <w:pStyle w:val="Nadpis2"/>
      </w:pPr>
      <w:bookmarkStart w:id="538" w:name="_Toc354676935"/>
      <w:bookmarkStart w:id="539" w:name="_Ref355018853"/>
      <w:bookmarkStart w:id="540" w:name="_Ref355018908"/>
      <w:bookmarkStart w:id="541" w:name="_Ref355191766"/>
      <w:bookmarkStart w:id="542" w:name="_Ref535678410"/>
      <w:bookmarkStart w:id="543" w:name="_Ref535679048"/>
      <w:bookmarkStart w:id="544" w:name="_Toc126690283"/>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8"/>
      <w:bookmarkEnd w:id="539"/>
      <w:bookmarkEnd w:id="540"/>
      <w:bookmarkEnd w:id="541"/>
      <w:r>
        <w:t>s</w:t>
      </w:r>
      <w:bookmarkEnd w:id="542"/>
      <w:bookmarkEnd w:id="543"/>
      <w:bookmarkEnd w:id="544"/>
      <w:r w:rsidR="00EF650E" w:rsidRPr="00E060F7">
        <w:fldChar w:fldCharType="begin"/>
      </w:r>
      <w:r w:rsidR="00D84C56" w:rsidRPr="00E060F7">
        <w:instrText xml:space="preserve"> XE "Template" </w:instrText>
      </w:r>
      <w:r w:rsidR="00EF650E" w:rsidRPr="00E060F7">
        <w:fldChar w:fldCharType="end"/>
      </w:r>
    </w:p>
    <w:p w14:paraId="7F66BAB7" w14:textId="0867BEE3"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F3A2C">
        <w:fldChar w:fldCharType="end"/>
      </w:r>
    </w:p>
    <w:p w14:paraId="23160906" w14:textId="77777777" w:rsidR="00D84C56" w:rsidRPr="00E060F7" w:rsidRDefault="00C400C0" w:rsidP="00D84C56">
      <w:pPr>
        <w:pStyle w:val="OdstavecSynteastyl"/>
      </w:pPr>
      <w:r w:rsidRPr="00C400C0">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489E058A"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0F2BB7">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0212BBE" w14:textId="2FA8712C" w:rsidR="00D84C56" w:rsidRPr="00E060F7" w:rsidRDefault="001211A4" w:rsidP="0075748B">
      <w:pPr>
        <w:pStyle w:val="OdstavecSynteastyl"/>
        <w:keepNext/>
        <w:numPr>
          <w:ilvl w:val="0"/>
          <w:numId w:val="58"/>
        </w:numPr>
        <w:spacing w:before="0"/>
        <w:ind w:left="284" w:hanging="284"/>
      </w:pPr>
      <w:r w:rsidRPr="001211A4">
        <w:lastRenderedPageBreak/>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D84C56">
      <w:pPr>
        <w:pStyle w:val="Zdrojovykod-zlutyboxSynteastyl"/>
        <w:tabs>
          <w:tab w:val="left" w:pos="567"/>
          <w:tab w:val="left" w:pos="1276"/>
        </w:tabs>
        <w:rPr>
          <w:color w:val="0070C0"/>
          <w:szCs w:val="16"/>
        </w:rPr>
      </w:pPr>
    </w:p>
    <w:p w14:paraId="27A78B87"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D84C56">
      <w:pPr>
        <w:pStyle w:val="Zdrojovykod-zlutyboxSynteastyl"/>
        <w:tabs>
          <w:tab w:val="left" w:pos="142"/>
          <w:tab w:val="left" w:pos="567"/>
          <w:tab w:val="left" w:pos="1276"/>
        </w:tabs>
        <w:rPr>
          <w:color w:val="0070C0"/>
          <w:szCs w:val="16"/>
        </w:rPr>
      </w:pPr>
    </w:p>
    <w:p w14:paraId="66EEC6F0"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1211A4">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D84C56">
      <w:pPr>
        <w:pStyle w:val="Zdrojovykod-zlutyboxSynteastyl"/>
        <w:tabs>
          <w:tab w:val="left" w:pos="142"/>
          <w:tab w:val="left" w:pos="284"/>
          <w:tab w:val="left" w:pos="851"/>
        </w:tabs>
        <w:rPr>
          <w:color w:val="0070C0"/>
          <w:szCs w:val="16"/>
        </w:rPr>
      </w:pPr>
    </w:p>
    <w:p w14:paraId="374F09CC"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EB2B34">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EB2B34">
      <w:pPr>
        <w:pStyle w:val="Zdrojovykod-zlutyboxSynteastyl"/>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5C33220D"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of</w:t>
      </w:r>
      <w:r w:rsidRPr="001211A4">
        <w:t xml:space="preserve"> </w:t>
      </w:r>
      <w:r>
        <w:t xml:space="preserve">an </w:t>
      </w:r>
      <w:r w:rsidRPr="001211A4">
        <w:t xml:space="preserve">XML document into HTML using </w:t>
      </w:r>
      <w:r w:rsidR="006E6ECE">
        <w:t>elements only</w:t>
      </w:r>
    </w:p>
    <w:p w14:paraId="2926D879" w14:textId="34731C41"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D84C56">
      <w:pPr>
        <w:pStyle w:val="Zdrojovykod-zlutyboxSynteastyl"/>
        <w:tabs>
          <w:tab w:val="left" w:pos="567"/>
          <w:tab w:val="left" w:pos="1276"/>
        </w:tabs>
        <w:rPr>
          <w:color w:val="0070C0"/>
          <w:szCs w:val="16"/>
        </w:rPr>
      </w:pPr>
    </w:p>
    <w:p w14:paraId="6D462777"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D84C56">
      <w:pPr>
        <w:pStyle w:val="Zdrojovykod-zlutyboxSynteastyl"/>
        <w:tabs>
          <w:tab w:val="left" w:pos="142"/>
          <w:tab w:val="left" w:pos="567"/>
          <w:tab w:val="left" w:pos="1276"/>
        </w:tabs>
        <w:rPr>
          <w:color w:val="0070C0"/>
          <w:szCs w:val="16"/>
        </w:rPr>
      </w:pPr>
    </w:p>
    <w:p w14:paraId="3963ED59"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D84C56">
      <w:pPr>
        <w:pStyle w:val="Zdrojovykod-zlutyboxSynteastyl"/>
        <w:tabs>
          <w:tab w:val="left" w:pos="142"/>
          <w:tab w:val="left" w:pos="284"/>
          <w:tab w:val="left" w:pos="851"/>
        </w:tabs>
        <w:rPr>
          <w:color w:val="0070C0"/>
          <w:szCs w:val="16"/>
        </w:rPr>
      </w:pPr>
    </w:p>
    <w:p w14:paraId="08074E46"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EB2B34">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D84C56">
      <w:pPr>
        <w:pStyle w:val="Zdrojovykod-zlutyboxSynteastyl"/>
        <w:tabs>
          <w:tab w:val="left" w:pos="142"/>
          <w:tab w:val="left" w:pos="284"/>
          <w:tab w:val="left" w:pos="426"/>
          <w:tab w:val="left" w:pos="567"/>
          <w:tab w:val="left" w:pos="851"/>
          <w:tab w:val="left" w:pos="1134"/>
        </w:tabs>
        <w:rPr>
          <w:color w:val="0070C0"/>
          <w:szCs w:val="16"/>
        </w:rPr>
      </w:pPr>
      <w:r w:rsidRPr="00E060F7">
        <w:rPr>
          <w:color w:val="FF0000"/>
          <w:szCs w:val="16"/>
        </w:rPr>
        <w:lastRenderedPageBreak/>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6F4929B" w14:textId="30AE2C68" w:rsidR="00EB2B34" w:rsidRPr="00E060F7" w:rsidRDefault="00D84C56" w:rsidP="00EB2B34">
      <w:pPr>
        <w:pStyle w:val="OdstavecSynteastyl"/>
      </w:pPr>
      <w:r w:rsidRPr="00E060F7">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743AD5" w:rsidP="0075748B">
      <w:pPr>
        <w:pStyle w:val="OdstavecSynteastyl"/>
        <w:numPr>
          <w:ilvl w:val="0"/>
          <w:numId w:val="26"/>
        </w:numPr>
      </w:pPr>
      <w:hyperlink r:id="rId49" w:history="1">
        <w:r w:rsidR="00EB2B34" w:rsidRPr="00E86FC3">
          <w:rPr>
            <w:rStyle w:val="Hypertextovodkaz"/>
            <w:rFonts w:cs="Calibri"/>
          </w:rPr>
          <w:t>http://xdef.syntea.cz/tutorial/en/example/C701.html</w:t>
        </w:r>
      </w:hyperlink>
    </w:p>
    <w:p w14:paraId="754CD11B" w14:textId="77777777" w:rsidR="00EB2B34" w:rsidRPr="007B00AD" w:rsidRDefault="00743AD5" w:rsidP="0075748B">
      <w:pPr>
        <w:pStyle w:val="OdstavecSynteastyl"/>
        <w:numPr>
          <w:ilvl w:val="0"/>
          <w:numId w:val="26"/>
        </w:numPr>
      </w:pPr>
      <w:hyperlink r:id="rId50" w:history="1">
        <w:r w:rsidR="00EB2B34" w:rsidRPr="00E86FC3">
          <w:rPr>
            <w:rStyle w:val="Hypertextovodkaz"/>
            <w:rFonts w:cs="Calibri"/>
          </w:rPr>
          <w:t>http://xdef.syntea.cz/tutorial/en/example/C801.html</w:t>
        </w:r>
      </w:hyperlink>
    </w:p>
    <w:p w14:paraId="1EFEDF2A" w14:textId="77777777" w:rsidR="00D84C56" w:rsidRPr="00E060F7" w:rsidRDefault="0012253D" w:rsidP="00D84C56">
      <w:pPr>
        <w:pStyle w:val="Nadpis2"/>
      </w:pPr>
      <w:bookmarkStart w:id="545" w:name="_Toc354676936"/>
      <w:bookmarkStart w:id="546" w:name="_Ref355183390"/>
      <w:bookmarkStart w:id="547" w:name="_Ref535678428"/>
      <w:bookmarkStart w:id="548" w:name="_Ref535679068"/>
      <w:bookmarkStart w:id="549" w:name="_Toc126690284"/>
      <w:r>
        <w:t>C</w:t>
      </w:r>
      <w:r w:rsidR="001721D2">
        <w:t>onstruction of</w:t>
      </w:r>
      <w:r w:rsidR="00D84C56" w:rsidRPr="00E060F7">
        <w:t xml:space="preserve"> </w:t>
      </w:r>
      <w:bookmarkEnd w:id="545"/>
      <w:bookmarkEnd w:id="546"/>
      <w:r>
        <w:t>group</w:t>
      </w:r>
      <w:r w:rsidR="001721D2">
        <w:t>s</w:t>
      </w:r>
      <w:bookmarkEnd w:id="547"/>
      <w:bookmarkEnd w:id="548"/>
      <w:bookmarkEnd w:id="549"/>
      <w:r w:rsidR="00EF650E" w:rsidRPr="00E060F7">
        <w:fldChar w:fldCharType="begin"/>
      </w:r>
      <w:r w:rsidR="00D84C56" w:rsidRPr="00E060F7">
        <w:instrText xml:space="preserve"> XE "Elementy:variantní konstrukce" </w:instrText>
      </w:r>
      <w:r w:rsidR="00EF650E" w:rsidRPr="00E060F7">
        <w:fldChar w:fldCharType="end"/>
      </w:r>
    </w:p>
    <w:p w14:paraId="32C40688" w14:textId="36DD4B84"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0F2BB7">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0F2BB7">
        <w:t>Group Specifications</w:t>
      </w:r>
      <w:r w:rsidR="00F83983">
        <w:fldChar w:fldCharType="end"/>
      </w:r>
    </w:p>
    <w:p w14:paraId="253B52B2" w14:textId="354C585B"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83983">
        <w:fldChar w:fldCharType="end"/>
      </w:r>
    </w:p>
    <w:p w14:paraId="6FE02E7C" w14:textId="13F40364"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77777777" w:rsidR="00D84C56" w:rsidRPr="00E060F7" w:rsidRDefault="00D84C56" w:rsidP="00BF0138">
      <w:pPr>
        <w:pStyle w:val="Nadpis3"/>
      </w:pPr>
      <w:bookmarkStart w:id="550" w:name="_Toc354676937"/>
      <w:bookmarkStart w:id="551" w:name="_Toc126690285"/>
      <w:r w:rsidRPr="00E060F7">
        <w:t>Stri</w:t>
      </w:r>
      <w:r w:rsidR="001721D2">
        <w:t>c</w:t>
      </w:r>
      <w:r w:rsidRPr="00E060F7">
        <w:t xml:space="preserve">t </w:t>
      </w:r>
      <w:r w:rsidR="001721D2">
        <w:t>order of</w:t>
      </w:r>
      <w:r w:rsidRPr="00E060F7">
        <w:t xml:space="preserve"> element</w:t>
      </w:r>
      <w:bookmarkEnd w:id="550"/>
      <w:r w:rsidR="001721D2">
        <w:t>s</w:t>
      </w:r>
      <w:r w:rsidR="00F468D4">
        <w:t xml:space="preserve"> (group xd:sequence)</w:t>
      </w:r>
      <w:bookmarkEnd w:id="551"/>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1332D917"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0F2BB7">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D84C56">
      <w:pPr>
        <w:pStyle w:val="Zdrojovykod-zlutyboxSynteastyl"/>
        <w:keepLines/>
        <w:tabs>
          <w:tab w:val="left" w:pos="567"/>
          <w:tab w:val="left" w:pos="1276"/>
        </w:tabs>
        <w:rPr>
          <w:color w:val="0070C0"/>
          <w:szCs w:val="16"/>
        </w:rPr>
      </w:pPr>
    </w:p>
    <w:p w14:paraId="7523B556"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D84C56">
      <w:pPr>
        <w:pStyle w:val="Zdrojovykod-zlutyboxSynteastyl"/>
        <w:keepLines/>
        <w:tabs>
          <w:tab w:val="left" w:pos="567"/>
          <w:tab w:val="left" w:pos="851"/>
          <w:tab w:val="left" w:pos="1134"/>
        </w:tabs>
        <w:rPr>
          <w:color w:val="0070C0"/>
        </w:rPr>
      </w:pPr>
    </w:p>
    <w:p w14:paraId="7AC5EC3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lastRenderedPageBreak/>
        <w:t>&lt;Accidents</w:t>
      </w:r>
      <w:r w:rsidR="00D84C56" w:rsidRPr="00E060F7">
        <w:rPr>
          <w:color w:val="0070C0"/>
          <w:szCs w:val="16"/>
        </w:rPr>
        <w:t>&gt;</w:t>
      </w:r>
    </w:p>
    <w:p w14:paraId="21B6648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D84C56">
      <w:pPr>
        <w:pStyle w:val="Zdrojovykod-zlutyboxSynteastyl"/>
        <w:keepLines/>
        <w:tabs>
          <w:tab w:val="left" w:pos="284"/>
          <w:tab w:val="left" w:pos="851"/>
          <w:tab w:val="left" w:pos="1560"/>
        </w:tabs>
        <w:rPr>
          <w:color w:val="0070C0"/>
        </w:rPr>
      </w:pPr>
    </w:p>
    <w:p w14:paraId="0778FB0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D84C56">
      <w:pPr>
        <w:pStyle w:val="Zdrojovykod-zlutyboxSynteastyl"/>
        <w:keepLines/>
        <w:tabs>
          <w:tab w:val="left" w:pos="284"/>
          <w:tab w:val="left" w:pos="851"/>
          <w:tab w:val="left" w:pos="1560"/>
        </w:tabs>
        <w:rPr>
          <w:color w:val="0070C0"/>
        </w:rPr>
      </w:pPr>
    </w:p>
    <w:p w14:paraId="49CD43A0"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D84C56">
      <w:pPr>
        <w:pStyle w:val="Zdrojovykod-zlutyboxSynteastyl"/>
        <w:keepLines/>
        <w:tabs>
          <w:tab w:val="left" w:pos="284"/>
          <w:tab w:val="left" w:pos="851"/>
          <w:tab w:val="left" w:pos="1560"/>
        </w:tabs>
        <w:rPr>
          <w:color w:val="0070C0"/>
        </w:rPr>
      </w:pPr>
    </w:p>
    <w:p w14:paraId="677123D1" w14:textId="77777777" w:rsidR="00D84C56" w:rsidRPr="00E060F7" w:rsidRDefault="00D84C56" w:rsidP="00D84C56">
      <w:pPr>
        <w:pStyle w:val="Zdrojovykod-zlutyboxSynteastyl"/>
        <w:keepLines/>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46970163" w:rsidR="00D84C56" w:rsidRPr="00E060F7" w:rsidRDefault="00F468D4" w:rsidP="00D84C56">
      <w:pPr>
        <w:pStyle w:val="OdstavecSynteastyl"/>
      </w:pPr>
      <w:r w:rsidRPr="00B569F0">
        <w:t xml:space="preserve">The described principle can be tested online </w:t>
      </w:r>
      <w:r w:rsidR="006E6ECE">
        <w:t>at</w:t>
      </w:r>
      <w:r w:rsidRPr="00B569F0">
        <w:t>:</w:t>
      </w:r>
      <w:r>
        <w:t xml:space="preserve"> </w:t>
      </w:r>
      <w:hyperlink r:id="rId51" w:history="1">
        <w:r w:rsidRPr="00F9510C">
          <w:rPr>
            <w:rStyle w:val="Hypertextovodkaz"/>
            <w:rFonts w:cs="Calibri"/>
          </w:rPr>
          <w:t>http://xdef.syntea.cz/tutorial/en/example/C311.html</w:t>
        </w:r>
      </w:hyperlink>
      <w:r w:rsidRPr="00E060F7">
        <w:t>.</w:t>
      </w:r>
    </w:p>
    <w:p w14:paraId="772208A7" w14:textId="5A47A7F0"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elements will be created as many times as the element list contains. Using the from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0F2BB7">
        <w:t>8.7</w:t>
      </w:r>
      <w:r w:rsidR="003B63BE">
        <w:fldChar w:fldCharType="end"/>
      </w:r>
      <w:r w:rsidRPr="00F468D4">
        <w:t>. You can also try the following online:</w:t>
      </w:r>
    </w:p>
    <w:p w14:paraId="6FB2DB89" w14:textId="77777777" w:rsidR="00F468D4" w:rsidRPr="00F468D4" w:rsidRDefault="00743AD5" w:rsidP="0075748B">
      <w:pPr>
        <w:pStyle w:val="OdstavecSynteastyl"/>
        <w:numPr>
          <w:ilvl w:val="0"/>
          <w:numId w:val="26"/>
        </w:numPr>
      </w:pPr>
      <w:hyperlink r:id="rId52" w:history="1">
        <w:r w:rsidR="00F468D4" w:rsidRPr="00F9510C">
          <w:rPr>
            <w:rStyle w:val="Hypertextovodkaz"/>
            <w:rFonts w:cs="Calibri"/>
          </w:rPr>
          <w:t>http://xdef.syntea.cz/tutorial/en/example/C312.html</w:t>
        </w:r>
      </w:hyperlink>
    </w:p>
    <w:p w14:paraId="3B9D1420" w14:textId="77777777" w:rsidR="00F468D4" w:rsidRDefault="00743AD5" w:rsidP="0075748B">
      <w:pPr>
        <w:pStyle w:val="OdstavecSynteastyl"/>
        <w:numPr>
          <w:ilvl w:val="0"/>
          <w:numId w:val="26"/>
        </w:numPr>
      </w:pPr>
      <w:hyperlink r:id="rId53"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743AD5" w:rsidP="0075748B">
      <w:pPr>
        <w:pStyle w:val="OdstavecSynteastyl"/>
        <w:numPr>
          <w:ilvl w:val="0"/>
          <w:numId w:val="26"/>
        </w:numPr>
      </w:pPr>
      <w:hyperlink r:id="rId54"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BF0138">
      <w:pPr>
        <w:pStyle w:val="Nadpis3"/>
      </w:pPr>
      <w:bookmarkStart w:id="552" w:name="_Toc126690286"/>
      <w:r>
        <w:t>Arbitrary order of elements (group xd:mixed)</w:t>
      </w:r>
      <w:bookmarkEnd w:id="552"/>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0A027F1A"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0F2BB7">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D84C56">
      <w:pPr>
        <w:pStyle w:val="Zdrojovykod-zlutyboxSynteastyl"/>
        <w:keepLines/>
        <w:tabs>
          <w:tab w:val="left" w:pos="567"/>
          <w:tab w:val="left" w:pos="1276"/>
        </w:tabs>
        <w:rPr>
          <w:color w:val="0070C0"/>
          <w:szCs w:val="16"/>
        </w:rPr>
      </w:pPr>
    </w:p>
    <w:p w14:paraId="7DA8CFEF"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D84C56">
      <w:pPr>
        <w:pStyle w:val="Zdrojovykod-zlutyboxSynteastyl"/>
        <w:keepLines/>
        <w:tabs>
          <w:tab w:val="left" w:pos="567"/>
          <w:tab w:val="left" w:pos="851"/>
          <w:tab w:val="left" w:pos="1134"/>
        </w:tabs>
        <w:rPr>
          <w:color w:val="0070C0"/>
        </w:rPr>
      </w:pPr>
    </w:p>
    <w:p w14:paraId="7709396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D84C56">
      <w:pPr>
        <w:pStyle w:val="Zdrojovykod-zlutyboxSynteastyl"/>
        <w:keepLines/>
        <w:tabs>
          <w:tab w:val="left" w:pos="284"/>
          <w:tab w:val="left" w:pos="851"/>
          <w:tab w:val="left" w:pos="1560"/>
        </w:tabs>
        <w:rPr>
          <w:color w:val="0070C0"/>
        </w:rPr>
      </w:pPr>
    </w:p>
    <w:p w14:paraId="52EA77C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D84C56">
      <w:pPr>
        <w:pStyle w:val="Zdrojovykod-zlutyboxSynteastyl"/>
        <w:keepLines/>
        <w:tabs>
          <w:tab w:val="left" w:pos="284"/>
          <w:tab w:val="left" w:pos="851"/>
          <w:tab w:val="left" w:pos="1560"/>
        </w:tabs>
        <w:rPr>
          <w:color w:val="0070C0"/>
        </w:rPr>
      </w:pPr>
    </w:p>
    <w:p w14:paraId="2E3FEC41"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D84C56">
      <w:pPr>
        <w:pStyle w:val="Zdrojovykod-zlutyboxSynteastyl"/>
        <w:keepLines/>
        <w:tabs>
          <w:tab w:val="left" w:pos="284"/>
          <w:tab w:val="left" w:pos="851"/>
          <w:tab w:val="left" w:pos="1560"/>
        </w:tabs>
        <w:rPr>
          <w:color w:val="0070C0"/>
        </w:rPr>
      </w:pPr>
    </w:p>
    <w:p w14:paraId="62A7D51F" w14:textId="77777777" w:rsidR="00D84C56" w:rsidRPr="00E060F7" w:rsidRDefault="00D84C56" w:rsidP="00D84C56">
      <w:pPr>
        <w:pStyle w:val="Zdrojovykod-zlutyboxSynteastyl"/>
        <w:keepLines/>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53CE45C9" w14:textId="13FE6608"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lastRenderedPageBreak/>
        <w:t xml:space="preserve">The described principle can be tested online </w:t>
      </w:r>
      <w:r w:rsidR="006E6ECE">
        <w:t>at</w:t>
      </w:r>
      <w:r w:rsidRPr="00B569F0">
        <w:t>:</w:t>
      </w:r>
      <w:r>
        <w:t xml:space="preserve"> </w:t>
      </w:r>
      <w:hyperlink r:id="rId55" w:history="1">
        <w:r w:rsidRPr="00F9510C">
          <w:rPr>
            <w:rStyle w:val="Hypertextovodkaz"/>
            <w:rFonts w:cs="Calibri"/>
          </w:rPr>
          <w:t>http://xdef.syntea.cz/tutorial/en/example/C321.html</w:t>
        </w:r>
      </w:hyperlink>
      <w:r w:rsidRPr="00E060F7">
        <w:t>.</w:t>
      </w:r>
    </w:p>
    <w:p w14:paraId="77FD755E" w14:textId="219D0638"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the list of elements obtained from the xpath method is used, then the elements are created as many times as the element list contains. Using the from method, the current XPath context specified in the method in question is set for all elements of the group. You can also try the following examples online:</w:t>
      </w:r>
    </w:p>
    <w:p w14:paraId="518C8A9D" w14:textId="77777777" w:rsidR="00DE1055" w:rsidRPr="00DE1055" w:rsidRDefault="00743AD5" w:rsidP="0075748B">
      <w:pPr>
        <w:pStyle w:val="OdstavecSynteastyl"/>
        <w:numPr>
          <w:ilvl w:val="0"/>
          <w:numId w:val="26"/>
        </w:numPr>
      </w:pPr>
      <w:hyperlink r:id="rId56" w:history="1">
        <w:r w:rsidR="00DE1055" w:rsidRPr="00F9510C">
          <w:rPr>
            <w:rStyle w:val="Hypertextovodkaz"/>
            <w:rFonts w:cs="Calibri"/>
          </w:rPr>
          <w:t>http://xdef.syntea.cz/tutorial/en/example/C322.html</w:t>
        </w:r>
      </w:hyperlink>
    </w:p>
    <w:p w14:paraId="17AE7F6E" w14:textId="77777777" w:rsidR="00DE1055" w:rsidRPr="00DE1055" w:rsidRDefault="00743AD5" w:rsidP="0075748B">
      <w:pPr>
        <w:pStyle w:val="OdstavecSynteastyl"/>
        <w:numPr>
          <w:ilvl w:val="0"/>
          <w:numId w:val="26"/>
        </w:numPr>
      </w:pPr>
      <w:hyperlink r:id="rId57" w:history="1">
        <w:r w:rsidR="00DE1055" w:rsidRPr="00F9510C">
          <w:rPr>
            <w:rStyle w:val="Hypertextovodkaz"/>
            <w:rFonts w:cs="Calibri"/>
          </w:rPr>
          <w:t>http://xdef.syntea.cz/tutorial/en/example/C341.html</w:t>
        </w:r>
      </w:hyperlink>
    </w:p>
    <w:p w14:paraId="1C5B6300" w14:textId="77777777" w:rsidR="00DE1055" w:rsidRPr="00E060F7" w:rsidRDefault="00743AD5" w:rsidP="0075748B">
      <w:pPr>
        <w:pStyle w:val="OdstavecSynteastyl"/>
        <w:numPr>
          <w:ilvl w:val="0"/>
          <w:numId w:val="26"/>
        </w:numPr>
      </w:pPr>
      <w:hyperlink r:id="rId58" w:history="1">
        <w:r w:rsidR="00DE1055" w:rsidRPr="00F9510C">
          <w:rPr>
            <w:rStyle w:val="Hypertextovodkaz"/>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3ED586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3661CCD"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D84C56">
      <w:pPr>
        <w:pStyle w:val="Zdrojovykod-zlutyboxSynteastyl"/>
        <w:keepLines/>
        <w:tabs>
          <w:tab w:val="left" w:pos="567"/>
          <w:tab w:val="left" w:pos="1276"/>
        </w:tabs>
        <w:rPr>
          <w:color w:val="0070C0"/>
          <w:szCs w:val="16"/>
        </w:rPr>
      </w:pPr>
    </w:p>
    <w:p w14:paraId="7BD19C86"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D84C56">
      <w:pPr>
        <w:pStyle w:val="Zdrojovykod-zlutyboxSynteastyl"/>
        <w:keepLines/>
        <w:tabs>
          <w:tab w:val="left" w:pos="567"/>
          <w:tab w:val="left" w:pos="851"/>
          <w:tab w:val="left" w:pos="1134"/>
        </w:tabs>
        <w:rPr>
          <w:color w:val="0070C0"/>
        </w:rPr>
      </w:pPr>
    </w:p>
    <w:p w14:paraId="2E1D7B2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186A5F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mixed&gt;</w:t>
      </w:r>
    </w:p>
    <w:p w14:paraId="6DBD9DE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D84C56">
      <w:pPr>
        <w:pStyle w:val="Zdrojovykod-zlutyboxSynteastyl"/>
        <w:keepLines/>
        <w:tabs>
          <w:tab w:val="left" w:pos="284"/>
          <w:tab w:val="left" w:pos="1276"/>
        </w:tabs>
        <w:rPr>
          <w:color w:val="0070C0"/>
        </w:rPr>
      </w:pPr>
    </w:p>
    <w:p w14:paraId="78253FC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480CEE5E"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332158C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1588358"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BF0138">
      <w:pPr>
        <w:pStyle w:val="Nadpis3"/>
      </w:pPr>
      <w:bookmarkStart w:id="553" w:name="_Toc126690287"/>
      <w:r>
        <w:t>Choice of elements (</w:t>
      </w:r>
      <w:r w:rsidR="00B15222">
        <w:t xml:space="preserve">the </w:t>
      </w:r>
      <w:r>
        <w:t>xd:choice group)</w:t>
      </w:r>
      <w:bookmarkEnd w:id="553"/>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D84C56">
      <w:pPr>
        <w:pStyle w:val="Zdrojovykod-zlutyboxSynteastyl"/>
        <w:keepLines/>
        <w:tabs>
          <w:tab w:val="left" w:pos="567"/>
          <w:tab w:val="left" w:pos="1276"/>
        </w:tabs>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D84C56">
      <w:pPr>
        <w:pStyle w:val="Zdrojovykod-zlutyboxSynteastyl"/>
        <w:keepLines/>
        <w:tabs>
          <w:tab w:val="left" w:pos="567"/>
          <w:tab w:val="left" w:pos="1276"/>
        </w:tabs>
        <w:rPr>
          <w:color w:val="0070C0"/>
          <w:szCs w:val="16"/>
        </w:rPr>
      </w:pPr>
    </w:p>
    <w:p w14:paraId="7277E4CA"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D84C56">
      <w:pPr>
        <w:pStyle w:val="Zdrojovykod-zlutyboxSynteastyl"/>
        <w:keepLines/>
        <w:tabs>
          <w:tab w:val="left" w:pos="567"/>
          <w:tab w:val="left" w:pos="851"/>
          <w:tab w:val="left" w:pos="1134"/>
        </w:tabs>
        <w:rPr>
          <w:color w:val="0070C0"/>
        </w:rPr>
      </w:pPr>
    </w:p>
    <w:p w14:paraId="372CA11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57CFC9E3" w14:textId="38F886BE" w:rsidR="00212EAA" w:rsidRPr="00E060F7" w:rsidRDefault="00212EAA" w:rsidP="00212EAA">
      <w:pPr>
        <w:pStyle w:val="Zdrojovykod-zlutyboxSynteastyl"/>
        <w:keepLines/>
        <w:tabs>
          <w:tab w:val="left" w:pos="284"/>
          <w:tab w:val="left" w:pos="1276"/>
        </w:tabs>
        <w:rPr>
          <w:color w:val="808080"/>
        </w:rPr>
      </w:pPr>
      <w:r w:rsidRPr="00E060F7">
        <w:rPr>
          <w:color w:val="0070C0"/>
        </w:rPr>
        <w:tab/>
      </w:r>
      <w:r w:rsidRPr="00E060F7">
        <w:rPr>
          <w:color w:val="808080"/>
        </w:rPr>
        <w:t>&lt;!</w:t>
      </w:r>
      <w:r>
        <w:rPr>
          <w:color w:val="808080"/>
        </w:rPr>
        <w:t xml:space="preserve">— Constructed according to the first </w:t>
      </w:r>
      <w:r w:rsidR="006E6ECE">
        <w:rPr>
          <w:color w:val="808080"/>
        </w:rPr>
        <w:t>element</w:t>
      </w:r>
      <w:r>
        <w:rPr>
          <w:color w:val="808080"/>
        </w:rPr>
        <w:t xml:space="preserve"> in the group</w:t>
      </w:r>
      <w:r w:rsidRPr="00E060F7">
        <w:rPr>
          <w:color w:val="808080"/>
        </w:rPr>
        <w:t>. --&gt;</w:t>
      </w:r>
    </w:p>
    <w:p w14:paraId="5980F94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3E8A317" w14:textId="31560C41" w:rsidR="00212EAA" w:rsidRPr="00E060F7" w:rsidRDefault="00212EAA" w:rsidP="00212EAA">
      <w:pPr>
        <w:pStyle w:val="Zdrojovykod-zlutyboxSynteastyl"/>
        <w:keepLines/>
        <w:tabs>
          <w:tab w:val="left" w:pos="284"/>
          <w:tab w:val="left" w:pos="1276"/>
        </w:tabs>
        <w:rPr>
          <w:color w:val="808080"/>
        </w:rPr>
      </w:pPr>
      <w:r w:rsidRPr="00E060F7">
        <w:rPr>
          <w:color w:val="0070C0"/>
        </w:rPr>
        <w:tab/>
      </w:r>
      <w:r w:rsidRPr="00E060F7">
        <w:rPr>
          <w:color w:val="808080"/>
        </w:rPr>
        <w:t>&lt;!</w:t>
      </w:r>
      <w:r>
        <w:rPr>
          <w:color w:val="808080"/>
        </w:rPr>
        <w:t xml:space="preserve">— Also constructed according to the first </w:t>
      </w:r>
      <w:r w:rsidR="006E6ECE">
        <w:rPr>
          <w:color w:val="808080"/>
        </w:rPr>
        <w:t>element</w:t>
      </w:r>
      <w:r>
        <w:rPr>
          <w:color w:val="808080"/>
        </w:rPr>
        <w:t xml:space="preserve"> in the group</w:t>
      </w:r>
      <w:r w:rsidRPr="00E060F7">
        <w:rPr>
          <w:color w:val="808080"/>
        </w:rPr>
        <w:t>. --&gt;</w:t>
      </w:r>
    </w:p>
    <w:p w14:paraId="4EC571F6"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B1C496"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D84C56">
      <w:pPr>
        <w:pStyle w:val="Zdrojovykod-zlutyboxSynteastyl"/>
        <w:keepLines/>
        <w:tabs>
          <w:tab w:val="left" w:pos="567"/>
          <w:tab w:val="left" w:pos="1276"/>
        </w:tabs>
        <w:rPr>
          <w:color w:val="0070C0"/>
          <w:szCs w:val="16"/>
        </w:rPr>
      </w:pPr>
    </w:p>
    <w:p w14:paraId="5DA15ED2"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A62E11"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D84C56">
      <w:pPr>
        <w:pStyle w:val="Zdrojovykod-zlutyboxSynteastyl"/>
        <w:keepLines/>
        <w:tabs>
          <w:tab w:val="left" w:pos="567"/>
          <w:tab w:val="left" w:pos="851"/>
          <w:tab w:val="left" w:pos="1134"/>
        </w:tabs>
        <w:rPr>
          <w:color w:val="0070C0"/>
        </w:rPr>
      </w:pPr>
    </w:p>
    <w:p w14:paraId="67DCC1B6"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D84C56">
      <w:pPr>
        <w:pStyle w:val="Zdrojovykod-zlutyboxSynteastyl"/>
        <w:keepLines/>
        <w:tabs>
          <w:tab w:val="left" w:pos="284"/>
          <w:tab w:val="left" w:pos="1276"/>
        </w:tabs>
        <w:rPr>
          <w:color w:val="0070C0"/>
        </w:rPr>
      </w:pPr>
    </w:p>
    <w:p w14:paraId="644BAE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1FAC95F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B022BC0"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D554ABA"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0" w:history="1">
        <w:r w:rsidRPr="00F9510C">
          <w:rPr>
            <w:rStyle w:val="Hypertextovodkaz"/>
            <w:rFonts w:cs="Calibri"/>
          </w:rPr>
          <w:t>http://xdef.syntea.cz/tutorial/en/example/C332.html</w:t>
        </w:r>
      </w:hyperlink>
      <w:r w:rsidRPr="00E060F7">
        <w:t>.</w:t>
      </w:r>
    </w:p>
    <w:p w14:paraId="027D2D67" w14:textId="76EB2A93" w:rsidR="00D84C56" w:rsidRPr="00E060F7" w:rsidRDefault="00212EAA" w:rsidP="00AD0B92">
      <w:pPr>
        <w:pStyle w:val="OdstavecSynteastyl"/>
      </w:pPr>
      <w:r w:rsidRPr="00212EAA">
        <w:lastRenderedPageBreak/>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from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743AD5" w:rsidP="0075748B">
      <w:pPr>
        <w:pStyle w:val="OdstavecSynteastyl"/>
        <w:numPr>
          <w:ilvl w:val="0"/>
          <w:numId w:val="26"/>
        </w:numPr>
      </w:pPr>
      <w:hyperlink r:id="rId61" w:history="1">
        <w:r w:rsidR="00AD0B92" w:rsidRPr="00F9510C">
          <w:rPr>
            <w:rStyle w:val="Hypertextovodkaz"/>
            <w:rFonts w:cs="Calibri"/>
          </w:rPr>
          <w:t>http://xdef.syntea.cz/tutorial/en/example/C421.html</w:t>
        </w:r>
      </w:hyperlink>
    </w:p>
    <w:p w14:paraId="242258CD" w14:textId="4BD154A5" w:rsidR="00D84C56" w:rsidRPr="00E060F7" w:rsidRDefault="00743AD5" w:rsidP="0075748B">
      <w:pPr>
        <w:pStyle w:val="OdstavecSynteastyl"/>
        <w:numPr>
          <w:ilvl w:val="0"/>
          <w:numId w:val="26"/>
        </w:numPr>
      </w:pPr>
      <w:hyperlink r:id="rId62"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D84C56">
      <w:pPr>
        <w:pStyle w:val="Zdrojovykod-zlutyboxSynteastyl"/>
        <w:keepLines/>
        <w:tabs>
          <w:tab w:val="left" w:pos="567"/>
          <w:tab w:val="left" w:pos="1276"/>
        </w:tabs>
        <w:rPr>
          <w:color w:val="0070C0"/>
          <w:szCs w:val="16"/>
        </w:rPr>
      </w:pPr>
    </w:p>
    <w:p w14:paraId="032CB79F"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D84C56">
      <w:pPr>
        <w:pStyle w:val="Zdrojovykod-zlutyboxSynteastyl"/>
        <w:keepLines/>
        <w:tabs>
          <w:tab w:val="left" w:pos="567"/>
          <w:tab w:val="left" w:pos="851"/>
          <w:tab w:val="left" w:pos="1134"/>
        </w:tabs>
        <w:rPr>
          <w:color w:val="0070C0"/>
        </w:rPr>
      </w:pPr>
    </w:p>
    <w:p w14:paraId="0419C530"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D84C56">
      <w:pPr>
        <w:pStyle w:val="Zdrojovykod-zlutyboxSynteastyl"/>
        <w:keepLines/>
        <w:tabs>
          <w:tab w:val="left" w:pos="284"/>
          <w:tab w:val="left" w:pos="1276"/>
        </w:tabs>
        <w:rPr>
          <w:color w:val="0070C0"/>
        </w:rPr>
      </w:pPr>
    </w:p>
    <w:p w14:paraId="665860C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785B5B7"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02A3EE4"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1DB6C3F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D84C56">
      <w:pPr>
        <w:pStyle w:val="Zdrojovykod-zlutyboxSynteastyl"/>
        <w:keepLines/>
        <w:tabs>
          <w:tab w:val="left" w:pos="567"/>
          <w:tab w:val="left" w:pos="1276"/>
        </w:tabs>
        <w:rPr>
          <w:color w:val="0070C0"/>
          <w:szCs w:val="16"/>
        </w:rPr>
      </w:pPr>
    </w:p>
    <w:p w14:paraId="036465AB"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D84C56">
      <w:pPr>
        <w:pStyle w:val="Zdrojovykod-zlutyboxSynteastyl"/>
        <w:keepLines/>
        <w:tabs>
          <w:tab w:val="left" w:pos="567"/>
          <w:tab w:val="left" w:pos="851"/>
          <w:tab w:val="left" w:pos="1134"/>
        </w:tabs>
        <w:rPr>
          <w:color w:val="0070C0"/>
        </w:rPr>
      </w:pPr>
    </w:p>
    <w:p w14:paraId="5E78FB48"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D84C56">
      <w:pPr>
        <w:pStyle w:val="Zdrojovykod-zlutyboxSynteastyl"/>
        <w:keepLines/>
        <w:tabs>
          <w:tab w:val="left" w:pos="284"/>
          <w:tab w:val="left" w:pos="1276"/>
        </w:tabs>
        <w:rPr>
          <w:color w:val="0070C0"/>
        </w:rPr>
      </w:pPr>
    </w:p>
    <w:p w14:paraId="75C4B7E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16CF4E84"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32990BA"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lastRenderedPageBreak/>
        <w:t>&lt;Accidents</w:t>
      </w:r>
      <w:r w:rsidR="00D84C56" w:rsidRPr="00E060F7">
        <w:rPr>
          <w:color w:val="0070C0"/>
          <w:szCs w:val="16"/>
        </w:rPr>
        <w:t>&gt;</w:t>
      </w:r>
    </w:p>
    <w:p w14:paraId="0F08FEE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D84C56">
      <w:pPr>
        <w:pStyle w:val="Nadpis2"/>
      </w:pPr>
      <w:bookmarkStart w:id="554" w:name="_Ref535678454"/>
      <w:bookmarkStart w:id="555" w:name="_Ref535679087"/>
      <w:bookmarkStart w:id="556" w:name="_Toc126690288"/>
      <w:r w:rsidRPr="0059154E">
        <w:t>Combination of validation and construction mode</w:t>
      </w:r>
      <w:bookmarkEnd w:id="554"/>
      <w:bookmarkEnd w:id="555"/>
      <w:bookmarkEnd w:id="556"/>
    </w:p>
    <w:p w14:paraId="525D6402" w14:textId="5791F9CA"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2CBE78B6"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BF0138">
      <w:pPr>
        <w:pStyle w:val="Nadpis3"/>
      </w:pPr>
      <w:bookmarkStart w:id="557" w:name="_Toc354676941"/>
      <w:bookmarkStart w:id="558" w:name="_Toc126690289"/>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7"/>
      <w:r w:rsidR="003A7E55">
        <w:t>mode</w:t>
      </w:r>
      <w:bookmarkEnd w:id="558"/>
    </w:p>
    <w:p w14:paraId="7EC85019" w14:textId="125624AE"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0F2BB7">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0F2BB7" w:rsidRPr="00E060F7">
        <w:t>H</w:t>
      </w:r>
      <w:r w:rsidR="000F2BB7">
        <w:t>ead of</w:t>
      </w:r>
      <w:r w:rsidR="000F2BB7" w:rsidRPr="00E060F7">
        <w:t xml:space="preserve"> X-defini</w:t>
      </w:r>
      <w:r w:rsidR="000F2BB7">
        <w:t>tion</w:t>
      </w:r>
      <w:r w:rsidR="00F83983">
        <w:fldChar w:fldCharType="end"/>
      </w:r>
    </w:p>
    <w:p w14:paraId="65B5C1CC" w14:textId="33669BFD" w:rsidR="00D84C56" w:rsidRPr="00E060F7" w:rsidRDefault="003A7E55" w:rsidP="003A7E55">
      <w:pPr>
        <w:pStyle w:val="OdstavecSynteastyl"/>
      </w:pPr>
      <w:r w:rsidRPr="003A7E55">
        <w:t xml:space="preserve">The first example presents a simpler variant, which is validation in the X-definition </w:t>
      </w:r>
      <w:r w:rsidR="00B15222">
        <w:t xml:space="preserve">of </w:t>
      </w:r>
      <w:r>
        <w:t>the construction</w:t>
      </w:r>
      <w:r w:rsidRPr="003A7E55">
        <w:t xml:space="preserve"> mode. Let's take the following X-definition, which contains the source data directly in X-S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0F2BB7">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6949DBD" w14:textId="77777777" w:rsidR="00D84C56" w:rsidRPr="00E060F7" w:rsidRDefault="008E3543" w:rsidP="0075748B">
      <w:pPr>
        <w:pStyle w:val="OdstavecSynteastyl"/>
        <w:keepNext/>
        <w:numPr>
          <w:ilvl w:val="0"/>
          <w:numId w:val="59"/>
        </w:numPr>
        <w:ind w:left="284" w:hanging="284"/>
      </w:pPr>
      <w:r>
        <w:lastRenderedPageBreak/>
        <w:t>variant with elements and attributes</w:t>
      </w:r>
    </w:p>
    <w:p w14:paraId="3E74556B" w14:textId="021BECBA"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D84C56">
      <w:pPr>
        <w:pStyle w:val="Zdrojovykod-zlutyboxSynteastyl"/>
        <w:keepLines/>
        <w:tabs>
          <w:tab w:val="left" w:pos="567"/>
          <w:tab w:val="left" w:pos="1276"/>
        </w:tabs>
        <w:rPr>
          <w:color w:val="0070C0"/>
          <w:szCs w:val="16"/>
        </w:rPr>
      </w:pPr>
    </w:p>
    <w:p w14:paraId="59AD2F9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D84C56">
      <w:pPr>
        <w:pStyle w:val="Zdrojovykod-zlutyboxSynteastyl"/>
        <w:keepLines/>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D84C56">
      <w:pPr>
        <w:pStyle w:val="Zdrojovykod-zlutyboxSynteastyl"/>
        <w:keepLines/>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D84C56">
      <w:pPr>
        <w:pStyle w:val="Zdrojovykod-zlutyboxSynteastyl"/>
        <w:keepLines/>
        <w:tabs>
          <w:tab w:val="left" w:pos="567"/>
          <w:tab w:val="left" w:pos="851"/>
          <w:tab w:val="left" w:pos="1560"/>
        </w:tabs>
        <w:rPr>
          <w:color w:val="0070C0"/>
        </w:rPr>
      </w:pPr>
    </w:p>
    <w:p w14:paraId="0DAAEF90"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D84C56">
      <w:pPr>
        <w:pStyle w:val="Zdrojovykod-zlutyboxSynteastyl"/>
        <w:keepLines/>
        <w:tabs>
          <w:tab w:val="left" w:pos="284"/>
          <w:tab w:val="left" w:pos="1276"/>
        </w:tabs>
        <w:rPr>
          <w:color w:val="0070C0"/>
        </w:rPr>
      </w:pPr>
    </w:p>
    <w:p w14:paraId="6E1117E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D84C56">
      <w:pPr>
        <w:pStyle w:val="Zdrojovykod-zlutyboxSynteastyl"/>
        <w:keepLines/>
        <w:tabs>
          <w:tab w:val="left" w:pos="567"/>
          <w:tab w:val="left" w:pos="851"/>
          <w:tab w:val="left" w:pos="1560"/>
        </w:tabs>
        <w:rPr>
          <w:color w:val="0070C0"/>
        </w:rPr>
      </w:pPr>
    </w:p>
    <w:p w14:paraId="3CFDBCD2"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t>&lt;/rec&gt;</w:t>
      </w:r>
    </w:p>
    <w:p w14:paraId="28B0CBD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root&gt;</w:t>
      </w:r>
    </w:p>
    <w:p w14:paraId="2189D266" w14:textId="77777777" w:rsidR="00D84C56" w:rsidRPr="00E060F7" w:rsidRDefault="00D84C56" w:rsidP="00D84C56">
      <w:pPr>
        <w:pStyle w:val="Zdrojovykod-zlutyboxSynteastyl"/>
        <w:keepLines/>
        <w:tabs>
          <w:tab w:val="left" w:pos="284"/>
          <w:tab w:val="left" w:pos="1276"/>
        </w:tabs>
        <w:rPr>
          <w:color w:val="0070C0"/>
        </w:rPr>
      </w:pPr>
    </w:p>
    <w:p w14:paraId="3F59693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426853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p>
    <w:p w14:paraId="7213645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331C7D5"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D84C56">
      <w:pPr>
        <w:pStyle w:val="Zdrojovykod-zlutyboxSynteastyl"/>
        <w:rPr>
          <w:color w:val="0070C0"/>
        </w:rPr>
      </w:pPr>
    </w:p>
    <w:p w14:paraId="44DE0940"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D84C56">
      <w:pPr>
        <w:pStyle w:val="Zdrojovykod-zlutyboxSynteastyl"/>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D84C56">
      <w:pPr>
        <w:pStyle w:val="Zdrojovykod-zlutyboxSynteastyl"/>
        <w:tabs>
          <w:tab w:val="left" w:pos="284"/>
          <w:tab w:val="left" w:pos="1276"/>
        </w:tabs>
        <w:rPr>
          <w:color w:val="0070C0"/>
        </w:rPr>
      </w:pPr>
    </w:p>
    <w:p w14:paraId="4EE0A153"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D84C56">
      <w:pPr>
        <w:pStyle w:val="Zdrojovykod-zlutyboxSynteastyl"/>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D84C56">
      <w:pPr>
        <w:pStyle w:val="Zdrojovykod-zlutyboxSynteastyl"/>
        <w:tabs>
          <w:tab w:val="left" w:pos="567"/>
        </w:tabs>
        <w:rPr>
          <w:color w:val="0070C0"/>
        </w:rPr>
      </w:pPr>
      <w:r w:rsidRPr="00E060F7">
        <w:rPr>
          <w:color w:val="0070C0"/>
        </w:rPr>
        <w:tab/>
        <w:t>&lt;/rec&gt;</w:t>
      </w:r>
    </w:p>
    <w:p w14:paraId="037680D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root&gt;</w:t>
      </w:r>
    </w:p>
    <w:p w14:paraId="743A8875" w14:textId="77777777" w:rsidR="00D84C56" w:rsidRPr="00E060F7" w:rsidRDefault="00D84C56" w:rsidP="00D84C56">
      <w:pPr>
        <w:pStyle w:val="Zdrojovykod-zlutyboxSynteastyl"/>
        <w:tabs>
          <w:tab w:val="left" w:pos="284"/>
          <w:tab w:val="left" w:pos="1276"/>
        </w:tabs>
        <w:rPr>
          <w:color w:val="0070C0"/>
        </w:rPr>
      </w:pPr>
    </w:p>
    <w:p w14:paraId="0491D91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A42AA29"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D84C56">
      <w:pPr>
        <w:pStyle w:val="Zdrojovykod-zlutyboxSynteastyl"/>
        <w:keepLines/>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D84C56">
      <w:pPr>
        <w:pStyle w:val="Zdrojovykod-zlutyboxSynteastyl"/>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3329EFD" w14:textId="1286FF15"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0F2BB7">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6068E759"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lastRenderedPageBreak/>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BF0138">
      <w:pPr>
        <w:pStyle w:val="Nadpis3"/>
      </w:pPr>
      <w:bookmarkStart w:id="559" w:name="_Toc354676942"/>
      <w:bookmarkStart w:id="560" w:name="_Ref354677181"/>
      <w:bookmarkStart w:id="561" w:name="_Toc126690290"/>
      <w:r>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9"/>
      <w:bookmarkEnd w:id="560"/>
      <w:r>
        <w:t>mode</w:t>
      </w:r>
      <w:bookmarkEnd w:id="561"/>
    </w:p>
    <w:p w14:paraId="616BA0B9" w14:textId="3380236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D84C56">
      <w:pPr>
        <w:pStyle w:val="Zdrojovykod-zlutyboxSynteastyl"/>
        <w:keepLines/>
        <w:tabs>
          <w:tab w:val="left" w:pos="567"/>
          <w:tab w:val="left" w:pos="1276"/>
        </w:tabs>
        <w:rPr>
          <w:color w:val="0070C0"/>
          <w:szCs w:val="16"/>
        </w:rPr>
      </w:pPr>
    </w:p>
    <w:p w14:paraId="13AFD70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D84C56">
      <w:pPr>
        <w:pStyle w:val="Zdrojovykod-zlutyboxSynteastyl"/>
        <w:keepLines/>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D84C56">
      <w:pPr>
        <w:pStyle w:val="Zdrojovykod-zlutyboxSynteastyl"/>
        <w:keepLines/>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D84C56">
      <w:pPr>
        <w:pStyle w:val="Zdrojovykod-zlutyboxSynteastyl"/>
        <w:keepLines/>
        <w:tabs>
          <w:tab w:val="left" w:pos="567"/>
          <w:tab w:val="left" w:pos="851"/>
          <w:tab w:val="left" w:pos="1560"/>
        </w:tabs>
        <w:rPr>
          <w:color w:val="0070C0"/>
        </w:rPr>
      </w:pPr>
    </w:p>
    <w:p w14:paraId="6F6D6505"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D84C56">
      <w:pPr>
        <w:pStyle w:val="Zdrojovykod-zlutyboxSynteastyl"/>
        <w:keepLines/>
        <w:tabs>
          <w:tab w:val="left" w:pos="284"/>
          <w:tab w:val="left" w:pos="1276"/>
        </w:tabs>
        <w:rPr>
          <w:color w:val="0070C0"/>
        </w:rPr>
      </w:pPr>
    </w:p>
    <w:p w14:paraId="5C62C916" w14:textId="77777777" w:rsidR="00D84C56" w:rsidRPr="00E060F7" w:rsidRDefault="00D84C56" w:rsidP="00D84C56">
      <w:pPr>
        <w:pStyle w:val="Zdrojovykod-zlutyboxSynteastyl"/>
        <w:keepLines/>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D84C56">
      <w:pPr>
        <w:pStyle w:val="Zdrojovykod-zlutyboxSynteastyl"/>
        <w:keepLines/>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D84C56">
      <w:pPr>
        <w:pStyle w:val="Zdrojovykod-zlutyboxSynteastyl"/>
        <w:keepLines/>
        <w:tabs>
          <w:tab w:val="left" w:pos="567"/>
          <w:tab w:val="left" w:pos="851"/>
          <w:tab w:val="left" w:pos="1560"/>
        </w:tabs>
        <w:rPr>
          <w:color w:val="0070C0"/>
        </w:rPr>
      </w:pPr>
    </w:p>
    <w:p w14:paraId="19B71FD4"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t>&lt;/rec&gt;</w:t>
      </w:r>
    </w:p>
    <w:p w14:paraId="3315620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root&gt;</w:t>
      </w:r>
    </w:p>
    <w:p w14:paraId="565EEA2E"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D84C56">
      <w:pPr>
        <w:pStyle w:val="Zdrojovykod-zlutyboxSynteastyl"/>
        <w:rPr>
          <w:color w:val="0070C0"/>
        </w:rPr>
      </w:pPr>
    </w:p>
    <w:p w14:paraId="0CBDEBC9"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D84C56">
      <w:pPr>
        <w:pStyle w:val="Zdrojovykod-zlutyboxSynteastyl"/>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D84C56">
      <w:pPr>
        <w:pStyle w:val="Zdrojovykod-zlutyboxSynteastyl"/>
        <w:tabs>
          <w:tab w:val="left" w:pos="284"/>
          <w:tab w:val="left" w:pos="1276"/>
        </w:tabs>
        <w:rPr>
          <w:color w:val="0070C0"/>
        </w:rPr>
      </w:pPr>
    </w:p>
    <w:p w14:paraId="7B9D5A03" w14:textId="77777777" w:rsidR="00D84C56" w:rsidRPr="00E060F7" w:rsidRDefault="00D84C56" w:rsidP="00D84C56">
      <w:pPr>
        <w:pStyle w:val="Zdrojovykod-zlutyboxSynteastyl"/>
        <w:keepLines/>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D84C56">
      <w:pPr>
        <w:pStyle w:val="Zdrojovykod-zlutyboxSynteastyl"/>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D84C56">
      <w:pPr>
        <w:pStyle w:val="Zdrojovykod-zlutyboxSynteastyl"/>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D84C56">
      <w:pPr>
        <w:pStyle w:val="Zdrojovykod-zlutyboxSynteastyl"/>
        <w:tabs>
          <w:tab w:val="left" w:pos="567"/>
        </w:tabs>
        <w:rPr>
          <w:color w:val="0070C0"/>
        </w:rPr>
      </w:pPr>
      <w:r w:rsidRPr="00E060F7">
        <w:rPr>
          <w:color w:val="0070C0"/>
        </w:rPr>
        <w:tab/>
        <w:t>&lt;/rec&gt;</w:t>
      </w:r>
    </w:p>
    <w:p w14:paraId="06630AC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root&gt;</w:t>
      </w:r>
    </w:p>
    <w:p w14:paraId="20A10EF8" w14:textId="77777777" w:rsidR="00D84C56" w:rsidRPr="00E060F7" w:rsidRDefault="00D84C56" w:rsidP="00D84C56">
      <w:pPr>
        <w:pStyle w:val="Zdrojovykod-zlutyboxSynteastyl"/>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743AD5" w:rsidP="0075748B">
      <w:pPr>
        <w:pStyle w:val="OdstavecSynteastyl"/>
        <w:numPr>
          <w:ilvl w:val="0"/>
          <w:numId w:val="26"/>
        </w:numPr>
      </w:pPr>
      <w:hyperlink r:id="rId65" w:history="1">
        <w:r w:rsidR="000E33E0" w:rsidRPr="00F9510C">
          <w:rPr>
            <w:rStyle w:val="Hypertextovodkaz"/>
            <w:rFonts w:cs="Calibri"/>
          </w:rPr>
          <w:t>http://xdef.syntea.cz/tutorial/en/example/C602.html</w:t>
        </w:r>
      </w:hyperlink>
    </w:p>
    <w:p w14:paraId="24A9A605" w14:textId="77777777" w:rsidR="00D0181C" w:rsidRPr="00D0181C" w:rsidRDefault="00743AD5" w:rsidP="0075748B">
      <w:pPr>
        <w:pStyle w:val="OdstavecSynteastyl"/>
        <w:numPr>
          <w:ilvl w:val="0"/>
          <w:numId w:val="26"/>
        </w:numPr>
        <w:rPr>
          <w:rStyle w:val="Hypertextovodkaz"/>
          <w:color w:val="auto"/>
          <w:u w:val="none"/>
        </w:rPr>
      </w:pPr>
      <w:hyperlink r:id="rId66" w:history="1">
        <w:r w:rsidR="000E33E0" w:rsidRPr="00D0181C">
          <w:rPr>
            <w:rStyle w:val="Hypertextovodkaz"/>
            <w:rFonts w:cs="Calibri"/>
          </w:rPr>
          <w:t>http://xdef.syntea.cz/tutorial/en/example/C603.html</w:t>
        </w:r>
      </w:hyperlink>
    </w:p>
    <w:p w14:paraId="1B52E03D" w14:textId="627C33D5"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0F2BB7">
        <w:t>14</w:t>
      </w:r>
      <w:r w:rsidR="00EF650E" w:rsidRPr="00D0181C">
        <w:fldChar w:fldCharType="end"/>
      </w:r>
    </w:p>
    <w:p w14:paraId="55715681" w14:textId="77777777" w:rsidR="00D84C56" w:rsidRPr="00E060F7" w:rsidRDefault="000E33E0" w:rsidP="00D84C56">
      <w:pPr>
        <w:pStyle w:val="Nadpis2"/>
      </w:pPr>
      <w:bookmarkStart w:id="562" w:name="_Ref527218387"/>
      <w:bookmarkStart w:id="563" w:name="_Toc126690291"/>
      <w:r w:rsidRPr="000E33E0">
        <w:t xml:space="preserve">Example </w:t>
      </w:r>
      <w:r>
        <w:t>of</w:t>
      </w:r>
      <w:r w:rsidRPr="000E33E0">
        <w:t xml:space="preserve"> XML transformation into HTML</w:t>
      </w:r>
      <w:bookmarkEnd w:id="562"/>
      <w:bookmarkEnd w:id="563"/>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2B75BC36"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0F2BB7">
        <w:t xml:space="preserve">Description of the structure of XML document by </w:t>
      </w:r>
      <w:r w:rsidR="000F2BB7" w:rsidRPr="00E060F7">
        <w:t>X-definition</w:t>
      </w:r>
      <w:r w:rsidR="00F83983">
        <w:fldChar w:fldCharType="end"/>
      </w:r>
    </w:p>
    <w:p w14:paraId="2CBBFDCF" w14:textId="638BA738"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0F2BB7">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0F2BB7">
        <w:t xml:space="preserve">Construction Mode of </w:t>
      </w:r>
      <w:r w:rsidR="000F2BB7" w:rsidRPr="00E060F7">
        <w:t>X-defini</w:t>
      </w:r>
      <w:r w:rsidR="000F2BB7">
        <w:t>tion</w:t>
      </w:r>
      <w:r w:rsidR="00F83983">
        <w:fldChar w:fldCharType="end"/>
      </w:r>
    </w:p>
    <w:p w14:paraId="4304BD66" w14:textId="7DDAA48E"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83983">
        <w:fldChar w:fldCharType="end"/>
      </w:r>
    </w:p>
    <w:p w14:paraId="42AC4240" w14:textId="43B40573" w:rsidR="000F0635" w:rsidRPr="00E060F7" w:rsidRDefault="000F0635" w:rsidP="00D84C56">
      <w:pPr>
        <w:pStyle w:val="OdstavecSynteastyl"/>
      </w:pPr>
      <w:r w:rsidRPr="000F0635">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0F2BB7">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0F2BB7">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D84C56">
      <w:pPr>
        <w:pStyle w:val="Zdrojovykod-zlutyboxSynteastyl"/>
        <w:rPr>
          <w:color w:val="0070C0"/>
        </w:rPr>
      </w:pPr>
      <w:r w:rsidRPr="00E060F7">
        <w:rPr>
          <w:color w:val="0070C0"/>
        </w:rPr>
        <w:t>&lt;html&gt;</w:t>
      </w:r>
    </w:p>
    <w:p w14:paraId="0CC02E78" w14:textId="77777777" w:rsidR="00D84C56" w:rsidRPr="00E060F7" w:rsidRDefault="00D84C56" w:rsidP="00D84C56">
      <w:pPr>
        <w:pStyle w:val="Zdrojovykod-zlutyboxSynteastyl"/>
        <w:tabs>
          <w:tab w:val="left" w:pos="284"/>
        </w:tabs>
        <w:rPr>
          <w:color w:val="0070C0"/>
        </w:rPr>
      </w:pPr>
      <w:r w:rsidRPr="00E060F7">
        <w:rPr>
          <w:color w:val="0070C0"/>
        </w:rPr>
        <w:tab/>
        <w:t>&lt;head&gt;</w:t>
      </w:r>
    </w:p>
    <w:p w14:paraId="43C3618C"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head&gt;</w:t>
      </w:r>
    </w:p>
    <w:p w14:paraId="4F5DC125" w14:textId="77777777" w:rsidR="00D84C56" w:rsidRPr="00E060F7" w:rsidRDefault="00D84C56" w:rsidP="00D84C56">
      <w:pPr>
        <w:pStyle w:val="Zdrojovykod-zlutyboxSynteastyl"/>
        <w:tabs>
          <w:tab w:val="left" w:pos="284"/>
          <w:tab w:val="left" w:pos="567"/>
        </w:tabs>
        <w:rPr>
          <w:color w:val="0070C0"/>
        </w:rPr>
      </w:pPr>
    </w:p>
    <w:p w14:paraId="5AC78B6C"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body&gt;</w:t>
      </w:r>
    </w:p>
    <w:p w14:paraId="343C860D"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D84C56">
      <w:pPr>
        <w:pStyle w:val="Zdrojovykod-zlutyboxSynteastyl"/>
        <w:tabs>
          <w:tab w:val="left" w:pos="284"/>
          <w:tab w:val="left" w:pos="567"/>
          <w:tab w:val="left" w:pos="851"/>
          <w:tab w:val="left" w:pos="1134"/>
        </w:tabs>
        <w:rPr>
          <w:color w:val="0070C0"/>
        </w:rPr>
      </w:pPr>
    </w:p>
    <w:p w14:paraId="4EFA7DE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D84C56">
      <w:pPr>
        <w:pStyle w:val="Zdrojovykod-zlutyboxSynteastyl"/>
        <w:tabs>
          <w:tab w:val="left" w:pos="284"/>
          <w:tab w:val="left" w:pos="567"/>
          <w:tab w:val="left" w:pos="851"/>
          <w:tab w:val="left" w:pos="1134"/>
        </w:tabs>
        <w:rPr>
          <w:color w:val="0070C0"/>
        </w:rPr>
      </w:pPr>
    </w:p>
    <w:p w14:paraId="25AA63AF"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body&gt;</w:t>
      </w:r>
    </w:p>
    <w:p w14:paraId="026B1654" w14:textId="77777777" w:rsidR="00D84C56" w:rsidRPr="00E060F7" w:rsidRDefault="00D84C56" w:rsidP="00D84C56">
      <w:pPr>
        <w:pStyle w:val="Zdrojovykod-zlutyboxSynteastyl"/>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7"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34DD3A00"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0F2BB7">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0F2BB7" w:rsidRPr="00E060F7">
        <w:t>X-defini</w:t>
      </w:r>
      <w:r w:rsidR="000F2BB7">
        <w:t>tion</w:t>
      </w:r>
      <w:r w:rsidR="000F2BB7" w:rsidRPr="00E060F7">
        <w:t xml:space="preserve"> </w:t>
      </w:r>
      <w:r w:rsidR="000F2BB7">
        <w:t>of</w:t>
      </w:r>
      <w:r w:rsidR="000F2BB7" w:rsidRPr="00E060F7">
        <w:t xml:space="preserve"> HTML do</w:t>
      </w:r>
      <w:r w:rsidR="000F2BB7">
        <w:t>c</w:t>
      </w:r>
      <w:r w:rsidR="000F2BB7" w:rsidRPr="00E060F7">
        <w:t>ument</w:t>
      </w:r>
      <w:r w:rsidR="00F83983">
        <w:fldChar w:fldCharType="end"/>
      </w:r>
    </w:p>
    <w:p w14:paraId="6AB4A875" w14:textId="4CF699C3"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0F2BB7">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0F2BB7" w:rsidRPr="00E060F7">
        <w:t xml:space="preserve">Create </w:t>
      </w:r>
      <w:r w:rsidR="000F2BB7">
        <w:t xml:space="preserve">a </w:t>
      </w:r>
      <w:r w:rsidR="000F2BB7" w:rsidRPr="00E060F7">
        <w:t>se</w:t>
      </w:r>
      <w:r w:rsidR="000F2BB7">
        <w:t>ction</w:t>
      </w:r>
      <w:r w:rsidR="000F2BB7" w:rsidRPr="00E060F7">
        <w:t xml:space="preserve"> </w:t>
      </w:r>
      <w:r w:rsidR="000F2BB7">
        <w:t>used to construct an</w:t>
      </w:r>
      <w:r w:rsidR="000F2BB7" w:rsidRPr="00E060F7">
        <w:t xml:space="preserve"> HTML do</w:t>
      </w:r>
      <w:r w:rsidR="000F2BB7">
        <w:t>c</w:t>
      </w:r>
      <w:r w:rsidR="000F2BB7" w:rsidRPr="00E060F7">
        <w:t>ument</w:t>
      </w:r>
      <w:r w:rsidR="00F83983">
        <w:fldChar w:fldCharType="end"/>
      </w:r>
    </w:p>
    <w:p w14:paraId="2FAF8060" w14:textId="7F1A5B24"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0F2BB7">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0F2BB7">
        <w:t>Using of X</w:t>
      </w:r>
      <w:r w:rsidR="000F2BB7">
        <w:noBreakHyphen/>
        <w:t>definitions in Java code</w:t>
      </w:r>
      <w:r w:rsidR="00F83983">
        <w:fldChar w:fldCharType="end"/>
      </w:r>
    </w:p>
    <w:p w14:paraId="7ADC9D9E" w14:textId="77777777" w:rsidR="00D84C56" w:rsidRPr="00E060F7" w:rsidRDefault="00D84C56" w:rsidP="00BF0138">
      <w:pPr>
        <w:pStyle w:val="Nadpis3"/>
      </w:pPr>
      <w:bookmarkStart w:id="564" w:name="_Toc354676944"/>
      <w:bookmarkStart w:id="565" w:name="_Ref355019057"/>
      <w:bookmarkStart w:id="566" w:name="_Ref355019229"/>
      <w:bookmarkStart w:id="567" w:name="_Ref535681456"/>
      <w:bookmarkStart w:id="568" w:name="_Toc126690292"/>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4"/>
      <w:bookmarkEnd w:id="565"/>
      <w:bookmarkEnd w:id="566"/>
      <w:bookmarkEnd w:id="567"/>
      <w:bookmarkEnd w:id="568"/>
    </w:p>
    <w:p w14:paraId="7C979FD2" w14:textId="217DABDE"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0F2BB7">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0F2BB7" w:rsidRPr="000E33E0">
        <w:t xml:space="preserve">Example </w:t>
      </w:r>
      <w:r w:rsidR="000F2BB7">
        <w:t>of</w:t>
      </w:r>
      <w:r w:rsidR="000F2BB7" w:rsidRPr="000E33E0">
        <w:t xml:space="preserve"> XML transformation into HTML</w:t>
      </w:r>
      <w:r w:rsidR="00F83983">
        <w:fldChar w:fldCharType="end"/>
      </w:r>
    </w:p>
    <w:p w14:paraId="5FDB2B01" w14:textId="5D8EDE64"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0F2BB7">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D84C56">
      <w:pPr>
        <w:pStyle w:val="Zdrojovykod-zlutyboxSynteastyl"/>
        <w:tabs>
          <w:tab w:val="left" w:pos="567"/>
          <w:tab w:val="left" w:pos="1276"/>
        </w:tabs>
        <w:rPr>
          <w:color w:val="0070C0"/>
          <w:szCs w:val="16"/>
        </w:rPr>
      </w:pPr>
      <w:r w:rsidRPr="00E060F7">
        <w:rPr>
          <w:color w:val="0070C0"/>
        </w:rPr>
        <w:lastRenderedPageBreak/>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ab/>
        <w:t>&lt;html&gt;</w:t>
      </w:r>
    </w:p>
    <w:p w14:paraId="057B527F" w14:textId="77777777" w:rsidR="00D84C56" w:rsidRPr="00E060F7" w:rsidRDefault="00D84C56" w:rsidP="00D84C56">
      <w:pPr>
        <w:pStyle w:val="Zdrojovykod-zlutyboxSynteastyl"/>
        <w:tabs>
          <w:tab w:val="left" w:pos="567"/>
          <w:tab w:val="left" w:pos="851"/>
        </w:tabs>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D84C56">
      <w:pPr>
        <w:pStyle w:val="Zdrojovykod-zlutyboxSynteastyl"/>
        <w:tabs>
          <w:tab w:val="left" w:pos="284"/>
          <w:tab w:val="left" w:pos="567"/>
          <w:tab w:val="left" w:pos="851"/>
          <w:tab w:val="left" w:pos="1134"/>
          <w:tab w:val="left" w:pos="1418"/>
          <w:tab w:val="left" w:pos="1701"/>
        </w:tabs>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D84C56">
      <w:pPr>
        <w:pStyle w:val="Zdrojovykod-zlutyboxSynteastyl"/>
        <w:tabs>
          <w:tab w:val="left" w:pos="284"/>
          <w:tab w:val="left" w:pos="567"/>
          <w:tab w:val="left" w:pos="851"/>
          <w:tab w:val="left" w:pos="1134"/>
          <w:tab w:val="left" w:pos="1418"/>
          <w:tab w:val="left" w:pos="1701"/>
        </w:tabs>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body&gt;</w:t>
      </w:r>
    </w:p>
    <w:p w14:paraId="0430A06B" w14:textId="77777777" w:rsidR="00ED39EB" w:rsidRPr="00E060F7" w:rsidRDefault="00ED39EB" w:rsidP="00ED39EB">
      <w:pPr>
        <w:pStyle w:val="Zdrojovykod-zlutyboxSynteastyl"/>
        <w:tabs>
          <w:tab w:val="left" w:pos="567"/>
          <w:tab w:val="left" w:pos="1276"/>
        </w:tabs>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17390285" w:rsidR="00D84C56" w:rsidRPr="00E060F7" w:rsidRDefault="00BF7A77" w:rsidP="0035635B">
      <w:pPr>
        <w:pStyle w:val="OdstavecSynteastyl"/>
      </w:pPr>
      <w:r>
        <w:t>Constant values</w:t>
      </w:r>
      <w:r w:rsidR="0035635B" w:rsidRPr="0035635B">
        <w:t xml:space="preserve"> may not be validated using data type 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0122714D"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0F2BB7">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05F0775F"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0F2BB7">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0F2BB7" w:rsidRPr="00E060F7">
        <w:t xml:space="preserve">Create </w:t>
      </w:r>
      <w:r w:rsidR="000F2BB7">
        <w:t>a S</w:t>
      </w:r>
      <w:r w:rsidR="000F2BB7" w:rsidRPr="00E060F7">
        <w:t>e</w:t>
      </w:r>
      <w:r w:rsidR="000F2BB7">
        <w:t>ction in</w:t>
      </w:r>
      <w:r w:rsidR="000F2BB7" w:rsidRPr="00E060F7">
        <w:t xml:space="preserve"> </w:t>
      </w:r>
      <w:r w:rsidR="000F2BB7">
        <w:t>X-script</w:t>
      </w:r>
      <w:r w:rsidR="00F83983">
        <w:fldChar w:fldCharType="end"/>
      </w:r>
    </w:p>
    <w:p w14:paraId="59771615" w14:textId="427E5C33"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0F2BB7">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0F2BB7">
        <w:t>Using of X</w:t>
      </w:r>
      <w:r w:rsidR="000F2BB7">
        <w:noBreakHyphen/>
        <w:t>definitions in Java code</w:t>
      </w:r>
      <w:r w:rsidR="00F83983">
        <w:fldChar w:fldCharType="end"/>
      </w:r>
    </w:p>
    <w:p w14:paraId="48970DBA" w14:textId="5EC22C72" w:rsidR="00D84C56" w:rsidRPr="00E060F7" w:rsidRDefault="00D84C56" w:rsidP="00BF0138">
      <w:pPr>
        <w:pStyle w:val="Nadpis3"/>
      </w:pPr>
      <w:bookmarkStart w:id="569" w:name="_Toc354676945"/>
      <w:bookmarkStart w:id="570" w:name="_Ref355019074"/>
      <w:bookmarkStart w:id="571" w:name="_Ref355190468"/>
      <w:bookmarkStart w:id="572" w:name="_Ref535681465"/>
      <w:bookmarkStart w:id="573" w:name="_Toc126690293"/>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9"/>
      <w:bookmarkEnd w:id="570"/>
      <w:bookmarkEnd w:id="571"/>
      <w:bookmarkEnd w:id="572"/>
      <w:bookmarkEnd w:id="573"/>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5C11FE1D"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0F2BB7">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0F2BB7" w:rsidRPr="000E33E0">
        <w:t xml:space="preserve">Example </w:t>
      </w:r>
      <w:r w:rsidR="000F2BB7">
        <w:t>of</w:t>
      </w:r>
      <w:r w:rsidR="000F2BB7" w:rsidRPr="000E33E0">
        <w:t xml:space="preserve"> XML transformation into HTML</w:t>
      </w:r>
      <w:r w:rsidR="00F83983">
        <w:fldChar w:fldCharType="end"/>
      </w:r>
    </w:p>
    <w:p w14:paraId="3BBAEA5E" w14:textId="394E8CC1"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0F2BB7">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D84C56">
      <w:pPr>
        <w:pStyle w:val="Zdrojovykod-zlutyboxSynteastyl"/>
        <w:tabs>
          <w:tab w:val="left" w:pos="567"/>
          <w:tab w:val="left" w:pos="1276"/>
        </w:tabs>
        <w:rPr>
          <w:color w:val="0070C0"/>
          <w:szCs w:val="16"/>
        </w:rPr>
      </w:pPr>
    </w:p>
    <w:p w14:paraId="651BFBB6"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D16E57">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D84C56">
      <w:pPr>
        <w:pStyle w:val="Zdrojovykod-zlutyboxSynteastyl"/>
        <w:tabs>
          <w:tab w:val="left" w:pos="567"/>
          <w:tab w:val="left" w:pos="1276"/>
        </w:tabs>
        <w:rPr>
          <w:color w:val="0070C0"/>
          <w:szCs w:val="16"/>
        </w:rPr>
      </w:pPr>
    </w:p>
    <w:p w14:paraId="2EE8ECFB"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D16E57">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D16E57">
      <w:pPr>
        <w:pStyle w:val="Zdrojovykod-zlutyboxSynteastyl"/>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D16E57">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0070C0"/>
          <w:szCs w:val="16"/>
        </w:rPr>
        <w:lastRenderedPageBreak/>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4C7A7FAD" w:rsidR="00427196" w:rsidRPr="00E060F7" w:rsidRDefault="00427196" w:rsidP="00D84C56">
      <w:pPr>
        <w:pStyle w:val="OdstavecSynteastyl"/>
      </w:pPr>
      <w:r>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0F2BB7">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77777777" w:rsidR="00D84C56" w:rsidRPr="00E060F7" w:rsidRDefault="00E3599B" w:rsidP="00D84C56">
      <w:pPr>
        <w:pStyle w:val="Nadpis1"/>
      </w:pPr>
      <w:bookmarkStart w:id="574" w:name="_Ref535149047"/>
      <w:bookmarkStart w:id="575" w:name="_Ref535153080"/>
      <w:bookmarkStart w:id="576" w:name="_Toc126690294"/>
      <w:r>
        <w:lastRenderedPageBreak/>
        <w:t>Using of X</w:t>
      </w:r>
      <w:r>
        <w:noBreakHyphen/>
        <w:t>definitions in Java code</w:t>
      </w:r>
      <w:bookmarkEnd w:id="574"/>
      <w:bookmarkEnd w:id="575"/>
      <w:bookmarkEnd w:id="576"/>
    </w:p>
    <w:p w14:paraId="380D42E2" w14:textId="5A300088"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0F2BB7">
        <w:t xml:space="preserve">Description of the structure of XML document by </w:t>
      </w:r>
      <w:r w:rsidR="000F2BB7" w:rsidRPr="00E060F7">
        <w:t>X-definition</w:t>
      </w:r>
      <w:r w:rsidR="00F83983">
        <w:fldChar w:fldCharType="end"/>
      </w:r>
    </w:p>
    <w:p w14:paraId="6FCBB190" w14:textId="3CD38F70"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0F2BB7">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0F2BB7">
        <w:t xml:space="preserve">Construction Mode of </w:t>
      </w:r>
      <w:r w:rsidR="000F2BB7" w:rsidRPr="00E060F7">
        <w:t>X-defini</w:t>
      </w:r>
      <w:r w:rsidR="000F2BB7">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0182DB93"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0F2BB7">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0F2BB7">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3444BBC5"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0F2BB7">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0F2BB7">
        <w:t>Running the validation mode</w:t>
      </w:r>
      <w:r w:rsidR="00F83983">
        <w:fldChar w:fldCharType="end"/>
      </w:r>
    </w:p>
    <w:p w14:paraId="5F02F4F4" w14:textId="3A48B996"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0F2BB7">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0F2BB7" w:rsidRPr="00160162">
        <w:t>Start the XML document construction</w:t>
      </w:r>
      <w:r w:rsidR="00F83983">
        <w:fldChar w:fldCharType="end"/>
      </w:r>
    </w:p>
    <w:p w14:paraId="0F7C0E42" w14:textId="77777777" w:rsidR="00D84C56" w:rsidRPr="00E060F7" w:rsidRDefault="001B14DF" w:rsidP="00D84C56">
      <w:pPr>
        <w:pStyle w:val="Nadpis2"/>
      </w:pPr>
      <w:bookmarkStart w:id="577" w:name="_Ref535681690"/>
      <w:bookmarkStart w:id="578" w:name="_Ref535682530"/>
      <w:bookmarkStart w:id="579" w:name="_Toc126690295"/>
      <w:r>
        <w:t>Running the validation mode</w:t>
      </w:r>
      <w:bookmarkEnd w:id="577"/>
      <w:bookmarkEnd w:id="578"/>
      <w:bookmarkEnd w:id="579"/>
      <w:r w:rsidR="00EF650E" w:rsidRPr="00E060F7">
        <w:fldChar w:fldCharType="begin"/>
      </w:r>
      <w:r w:rsidR="00D84C56" w:rsidRPr="00E060F7">
        <w:instrText xml:space="preserve"> XE "Validace:spuštění validace" </w:instrText>
      </w:r>
      <w:r w:rsidR="00EF650E" w:rsidRPr="00E060F7">
        <w:fldChar w:fldCharType="end"/>
      </w:r>
    </w:p>
    <w:p w14:paraId="253BB6BF" w14:textId="7E91498E"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0F2BB7">
        <w:t xml:space="preserve">Description of the structure of XML document by </w:t>
      </w:r>
      <w:r w:rsidR="000F2BB7"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D84C56">
      <w:pPr>
        <w:pStyle w:val="Zdrojovykod-zlutyboxSynteastyl"/>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D84C56">
      <w:pPr>
        <w:pStyle w:val="Zdrojovykod-zlutyboxSynteastyl"/>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D84C56">
      <w:pPr>
        <w:pStyle w:val="Zdrojovykod-zlutyboxSynteastyl"/>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D84C56">
      <w:pPr>
        <w:pStyle w:val="Zdrojovykod-zlutyboxSynteastyl"/>
      </w:pPr>
    </w:p>
    <w:p w14:paraId="7A329BED" w14:textId="77777777" w:rsidR="00D84C56" w:rsidRPr="00E060F7" w:rsidRDefault="00D84C56" w:rsidP="00D84C56">
      <w:pPr>
        <w:pStyle w:val="Zdrojovykod-zlutyboxSynteastyl"/>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D84C56">
      <w:pPr>
        <w:pStyle w:val="Zdrojovykod-zlutyboxSynteastyl"/>
      </w:pPr>
      <w:r w:rsidRPr="00E060F7">
        <w:t>XDDocument xdoc = xpool.createXDDocument(</w:t>
      </w:r>
      <w:r w:rsidR="00DE08F0">
        <w:rPr>
          <w:color w:val="984806"/>
        </w:rPr>
        <w:t>"garage"</w:t>
      </w:r>
      <w:r w:rsidRPr="00E060F7">
        <w:t>);</w:t>
      </w:r>
    </w:p>
    <w:p w14:paraId="21A657D5" w14:textId="24239588" w:rsidR="00D84C56" w:rsidRPr="00E060F7" w:rsidRDefault="00524E52" w:rsidP="00D84C56">
      <w:pPr>
        <w:pStyle w:val="OdstavecSynteastyl"/>
      </w:pPr>
      <w:r w:rsidRPr="00524E52">
        <w:t>The X-definition (as a document) is loaded from the xdef file</w:t>
      </w:r>
      <w:r>
        <w:t xml:space="preserve"> and compiled to 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all values</w:t>
      </w:r>
      <w:r w:rsidR="0030041B">
        <w:t xml:space="preserve"> of code</w:t>
      </w:r>
      <w:r w:rsidR="00BA3117">
        <w:t xml:space="preserve"> are constants).</w:t>
      </w:r>
    </w:p>
    <w:p w14:paraId="05843D62" w14:textId="556CE8C8"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0F2BB7">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0F2BB7" w:rsidRPr="00E060F7">
        <w:t>Extern</w:t>
      </w:r>
      <w:r w:rsidR="000F2BB7">
        <w:t>al</w:t>
      </w:r>
      <w:r w:rsidR="000F2BB7" w:rsidRPr="00E060F7">
        <w:t xml:space="preserve"> </w:t>
      </w:r>
      <w:r w:rsidR="000F2BB7">
        <w:t>variables</w:t>
      </w:r>
      <w:r w:rsidR="00F83983">
        <w:fldChar w:fldCharType="end"/>
      </w:r>
    </w:p>
    <w:p w14:paraId="3D338928" w14:textId="5D91CF40"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0F2BB7">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D84C56">
      <w:pPr>
        <w:pStyle w:val="Zdrojovykod-zlutyboxSynteastyl"/>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D84C56">
      <w:pPr>
        <w:pStyle w:val="Zdrojovykod-zlutyboxSynteastyl"/>
      </w:pPr>
      <w:r w:rsidRPr="00E060F7">
        <w:t xml:space="preserve">ArrayReporter reporter = </w:t>
      </w:r>
      <w:r w:rsidRPr="00E060F7">
        <w:rPr>
          <w:color w:val="0070C0"/>
        </w:rPr>
        <w:t>new</w:t>
      </w:r>
      <w:r w:rsidRPr="00E060F7">
        <w:t xml:space="preserve"> ArrayReporter();</w:t>
      </w:r>
    </w:p>
    <w:p w14:paraId="317A603C" w14:textId="67FD3C4A"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0F2BB7">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0F2BB7" w:rsidRPr="00E060F7">
        <w:t>G</w:t>
      </w:r>
      <w:r w:rsidR="000F2BB7"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042C526F" w:rsidR="00D84C56" w:rsidRPr="00E060F7" w:rsidRDefault="00D84C56" w:rsidP="00E11233">
      <w:pPr>
        <w:pStyle w:val="Zdrojovykod-zlutyboxSynteastyl"/>
        <w:pBdr>
          <w:top w:val="single" w:sz="4" w:space="0" w:color="auto"/>
        </w:pBdr>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E11233">
      <w:pPr>
        <w:pStyle w:val="Zdrojovykod-zlutyboxSynteastyl"/>
        <w:pBdr>
          <w:top w:val="single" w:sz="4" w:space="0" w:color="auto"/>
        </w:pBdr>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3FA1D5B" w:rsidR="00D84C56" w:rsidRPr="00E060F7" w:rsidRDefault="00D84C56" w:rsidP="008C260A">
      <w:pPr>
        <w:pStyle w:val="Zdrojovykod-zlutyboxSynteastyl"/>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if and only if some errors were generated during process.</w:t>
      </w:r>
      <w:r w:rsidRPr="00E060F7">
        <w:rPr>
          <w:color w:val="808080"/>
        </w:rPr>
        <w:t xml:space="preserve"> */</w:t>
      </w:r>
    </w:p>
    <w:p w14:paraId="32FEF436" w14:textId="77777777" w:rsidR="00D84C56" w:rsidRPr="00E060F7" w:rsidRDefault="00D84C56" w:rsidP="00D84C56">
      <w:pPr>
        <w:pStyle w:val="Zdrojovykod-zlutyboxSynteastyl"/>
      </w:pPr>
      <w:r w:rsidRPr="00E060F7">
        <w:rPr>
          <w:color w:val="0070C0"/>
        </w:rPr>
        <w:t xml:space="preserve">if </w:t>
      </w:r>
      <w:r w:rsidRPr="00E060F7">
        <w:t>(reporter.errorWarnings()) {</w:t>
      </w:r>
    </w:p>
    <w:p w14:paraId="79EB85A5" w14:textId="77777777" w:rsidR="00D84C56" w:rsidRPr="00E060F7" w:rsidRDefault="00D84C56" w:rsidP="00D84C56">
      <w:pPr>
        <w:pStyle w:val="Zdrojovykod-zlutyboxSynteastyl"/>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D84C56">
      <w:pPr>
        <w:pStyle w:val="Zdrojovykod-zlutyboxSynteastyl"/>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D84C56">
      <w:pPr>
        <w:pStyle w:val="Zdrojovykod-zlutyboxSynteastyl"/>
      </w:pPr>
      <w:r w:rsidRPr="00E060F7">
        <w:tab/>
        <w:t>reporter.printReports(ps);</w:t>
      </w:r>
    </w:p>
    <w:p w14:paraId="381653F9" w14:textId="77777777" w:rsidR="00D84C56" w:rsidRPr="00E060F7" w:rsidRDefault="00D84C56" w:rsidP="00D84C56">
      <w:pPr>
        <w:pStyle w:val="Zdrojovykod-zlutyboxSynteastyl"/>
      </w:pPr>
      <w:r w:rsidRPr="00E060F7">
        <w:tab/>
        <w:t>ps.close();</w:t>
      </w:r>
    </w:p>
    <w:p w14:paraId="4BA04D40" w14:textId="77777777" w:rsidR="00D84C56" w:rsidRPr="00E060F7" w:rsidRDefault="00D84C56" w:rsidP="00D84C56">
      <w:pPr>
        <w:pStyle w:val="Zdrojovykod-zlutyboxSynteastyl"/>
      </w:pPr>
      <w:r w:rsidRPr="00E060F7">
        <w:t xml:space="preserve">} </w:t>
      </w:r>
      <w:r w:rsidRPr="00E060F7">
        <w:rPr>
          <w:color w:val="0070C0"/>
        </w:rPr>
        <w:t>else</w:t>
      </w:r>
      <w:r w:rsidRPr="00E060F7">
        <w:t xml:space="preserve"> {</w:t>
      </w:r>
    </w:p>
    <w:p w14:paraId="5FC06943" w14:textId="77777777" w:rsidR="00D84C56" w:rsidRPr="00E060F7" w:rsidRDefault="00D84C56" w:rsidP="00D84C56">
      <w:pPr>
        <w:pStyle w:val="Zdrojovykod-zlutyboxSynteastyl"/>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D84C56">
      <w:pPr>
        <w:pStyle w:val="Zdrojovykod-zlutyboxSynteastyl"/>
      </w:pPr>
      <w:r w:rsidRPr="00E060F7">
        <w:tab/>
        <w:t>KXmlUtils.writeXml(</w:t>
      </w:r>
      <w:r w:rsidRPr="00E060F7">
        <w:rPr>
          <w:color w:val="984806"/>
        </w:rPr>
        <w:t>"/path/to/xmlResult.xml"</w:t>
      </w:r>
      <w:r w:rsidRPr="00E060F7">
        <w:t>, xdoc.getElement());</w:t>
      </w:r>
    </w:p>
    <w:p w14:paraId="6F5D4722" w14:textId="77777777" w:rsidR="00D84C56" w:rsidRPr="00E060F7" w:rsidRDefault="00D84C56" w:rsidP="00D84C56">
      <w:pPr>
        <w:pStyle w:val="Zdrojovykod-zlutyboxSynteastyl"/>
      </w:pPr>
      <w:r w:rsidRPr="00E060F7">
        <w:tab/>
        <w:t>System.out.println(</w:t>
      </w:r>
      <w:r w:rsidRPr="00E060F7">
        <w:rPr>
          <w:color w:val="984806"/>
        </w:rPr>
        <w:t>"OK"</w:t>
      </w:r>
      <w:r w:rsidRPr="00E060F7">
        <w:t>);</w:t>
      </w:r>
    </w:p>
    <w:p w14:paraId="687ED3F7" w14:textId="77777777" w:rsidR="00D84C56" w:rsidRPr="00E060F7" w:rsidRDefault="00D84C56" w:rsidP="00D84C56">
      <w:pPr>
        <w:pStyle w:val="Zdrojovykod-zlutyboxSynteastyl"/>
      </w:pPr>
      <w:r w:rsidRPr="00E060F7">
        <w:t>}</w:t>
      </w:r>
    </w:p>
    <w:p w14:paraId="6496AB3B" w14:textId="567F9998"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Pr="008C260A">
        <w:t xml:space="preserve"> create </w:t>
      </w:r>
      <w:r>
        <w:t xml:space="preserve">sections of </w:t>
      </w:r>
      <w:r w:rsidRPr="008C260A">
        <w:t xml:space="preserve">X-Script </w:t>
      </w:r>
      <w:r>
        <w:t>are skipped</w:t>
      </w:r>
      <w:r w:rsidRPr="008C260A">
        <w:t>.</w:t>
      </w:r>
    </w:p>
    <w:p w14:paraId="0333E3FC" w14:textId="78344E08"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0F2BB7">
        <w:t>16</w:t>
      </w:r>
      <w:r w:rsidR="00EF650E" w:rsidRPr="00E060F7">
        <w:fldChar w:fldCharType="end"/>
      </w:r>
    </w:p>
    <w:p w14:paraId="78BDDD16" w14:textId="77777777" w:rsidR="00D84C56" w:rsidRPr="00E060F7" w:rsidRDefault="00160162" w:rsidP="00D84C56">
      <w:pPr>
        <w:pStyle w:val="Nadpis2"/>
      </w:pPr>
      <w:bookmarkStart w:id="580" w:name="_Ref342399853"/>
      <w:bookmarkStart w:id="581" w:name="_Toc354676948"/>
      <w:bookmarkStart w:id="582" w:name="_Ref363634759"/>
      <w:bookmarkStart w:id="583" w:name="_Toc126690296"/>
      <w:r w:rsidRPr="00160162">
        <w:t>Start the XML document construction</w:t>
      </w:r>
      <w:bookmarkEnd w:id="580"/>
      <w:bookmarkEnd w:id="581"/>
      <w:bookmarkEnd w:id="582"/>
      <w:bookmarkEnd w:id="583"/>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33631F80"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0F2BB7">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D84C56">
      <w:pPr>
        <w:pStyle w:val="Zdrojovykod-zlutyboxSynteastyl"/>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D84C56">
      <w:pPr>
        <w:pStyle w:val="Zdrojovykod-zlutyboxSynteastyl"/>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D84C56">
      <w:pPr>
        <w:pStyle w:val="Zdrojovykod-zlutyboxSynteastyl"/>
      </w:pPr>
    </w:p>
    <w:p w14:paraId="0A13A194" w14:textId="3AF16ED0" w:rsidR="00D84C56" w:rsidRPr="00E060F7" w:rsidRDefault="00D84C56" w:rsidP="00D84C56">
      <w:pPr>
        <w:pStyle w:val="Zdrojovykod-zlutyboxSynteastyl"/>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D84C56">
      <w:pPr>
        <w:pStyle w:val="Zdrojovykod-zlutyboxSynteastyl"/>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73AC4274"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0F2BB7">
        <w:t>9.6</w:t>
      </w:r>
      <w:r w:rsidR="00EF650E" w:rsidRPr="00E060F7">
        <w:fldChar w:fldCharType="end"/>
      </w:r>
      <w:r w:rsidR="00F83983">
        <w:t>.</w:t>
      </w:r>
    </w:p>
    <w:p w14:paraId="1209105F" w14:textId="1AFD2B79"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to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0F2BB7">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D84C56">
      <w:pPr>
        <w:pStyle w:val="Zdrojovykod-zlutyboxSynteastyl"/>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D84C56">
      <w:pPr>
        <w:pStyle w:val="Zdrojovykod-zlutyboxSynteastyl"/>
      </w:pPr>
      <w:r w:rsidRPr="00E060F7">
        <w:t xml:space="preserve">ArrayReporter reporter = </w:t>
      </w:r>
      <w:r w:rsidRPr="00E060F7">
        <w:rPr>
          <w:color w:val="0070C0"/>
        </w:rPr>
        <w:t>new</w:t>
      </w:r>
      <w:r w:rsidRPr="00E060F7">
        <w:t xml:space="preserve"> ArrayReporter();</w:t>
      </w:r>
    </w:p>
    <w:p w14:paraId="457CB08C" w14:textId="3C2EC18D"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0F2BB7">
        <w:t>13.1</w:t>
      </w:r>
      <w:r w:rsidR="00EF650E" w:rsidRPr="00E060F7">
        <w:fldChar w:fldCharType="end"/>
      </w:r>
      <w:r>
        <w:t xml:space="preserve"> </w:t>
      </w:r>
      <w:r>
        <w:fldChar w:fldCharType="begin"/>
      </w:r>
      <w:r>
        <w:instrText xml:space="preserve"> REF _Ref535681948 \h </w:instrText>
      </w:r>
      <w:r>
        <w:fldChar w:fldCharType="separate"/>
      </w:r>
      <w:r w:rsidR="000F2BB7" w:rsidRPr="00E060F7">
        <w:t>G</w:t>
      </w:r>
      <w:r w:rsidR="000F2BB7"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823AA1">
      <w:pPr>
        <w:pStyle w:val="Zdrojovykod-zlutyboxSynteastyl"/>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823AA1">
      <w:pPr>
        <w:pStyle w:val="Zdrojovykod-zlutyboxSynteastyl"/>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D84C56">
      <w:pPr>
        <w:pStyle w:val="Zdrojovykod-zlutyboxSynteastyl"/>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D84C56">
      <w:pPr>
        <w:pStyle w:val="Zdrojovykod-zlutyboxSynteastyl"/>
        <w:rPr>
          <w:color w:val="808080"/>
        </w:rPr>
      </w:pPr>
    </w:p>
    <w:p w14:paraId="23A2D7A6" w14:textId="77777777" w:rsidR="00823AA1" w:rsidRDefault="00D84C56" w:rsidP="00823AA1">
      <w:pPr>
        <w:pStyle w:val="Zdrojovykod-zlutyboxSynteastyl"/>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823AA1">
      <w:pPr>
        <w:pStyle w:val="Zdrojovykod-zlutyboxSynteastyl"/>
        <w:rPr>
          <w:color w:val="808080"/>
        </w:rPr>
      </w:pPr>
      <w:r>
        <w:rPr>
          <w:color w:val="808080"/>
        </w:rPr>
        <w:t xml:space="preserve">   </w:t>
      </w:r>
      <w:r w:rsidR="00D84C56" w:rsidRPr="00E060F7">
        <w:rPr>
          <w:color w:val="808080"/>
        </w:rPr>
        <w:t>'reporter'. */</w:t>
      </w:r>
    </w:p>
    <w:p w14:paraId="2CB9AC78" w14:textId="77777777" w:rsidR="00D84C56" w:rsidRPr="00E060F7" w:rsidRDefault="00D84C56" w:rsidP="00D84C56">
      <w:pPr>
        <w:pStyle w:val="Zdrojovykod-zlutyboxSynteastyl"/>
      </w:pPr>
      <w:r w:rsidRPr="00E060F7">
        <w:t>xdoc.xcreate(</w:t>
      </w:r>
      <w:r w:rsidRPr="00E060F7">
        <w:rPr>
          <w:color w:val="984806"/>
        </w:rPr>
        <w:t>"html"</w:t>
      </w:r>
      <w:r w:rsidRPr="00E060F7">
        <w:t>, reporter);</w:t>
      </w:r>
    </w:p>
    <w:p w14:paraId="6A1A4E0F" w14:textId="0E86A610"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then store the constructed element to the file ‘xmlResult.xml’:</w:t>
      </w:r>
    </w:p>
    <w:p w14:paraId="0E3186D2" w14:textId="77777777" w:rsidR="00D84C56" w:rsidRPr="00E060F7" w:rsidRDefault="00D84C56" w:rsidP="00D84C56">
      <w:pPr>
        <w:pStyle w:val="Zdrojovykod-zlutyboxSynteastyl"/>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D84C56">
      <w:pPr>
        <w:pStyle w:val="Zdrojovykod-zlutyboxSynteastyl"/>
      </w:pPr>
      <w:r w:rsidRPr="00E060F7">
        <w:rPr>
          <w:color w:val="0070C0"/>
        </w:rPr>
        <w:t xml:space="preserve">if </w:t>
      </w:r>
      <w:r w:rsidRPr="00E060F7">
        <w:t>(reporter.errorWarnings()) {</w:t>
      </w:r>
    </w:p>
    <w:p w14:paraId="366271A5" w14:textId="77777777" w:rsidR="00D84C56" w:rsidRPr="00E060F7" w:rsidRDefault="00D84C56" w:rsidP="00D84C56">
      <w:pPr>
        <w:pStyle w:val="Zdrojovykod-zlutyboxSynteastyl"/>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D84C56">
      <w:pPr>
        <w:pStyle w:val="Zdrojovykod-zlutyboxSynteastyl"/>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D84C56">
      <w:pPr>
        <w:pStyle w:val="Zdrojovykod-zlutyboxSynteastyl"/>
      </w:pPr>
      <w:r w:rsidRPr="00E060F7">
        <w:tab/>
        <w:t>PrintStream ps = new PrintStream(</w:t>
      </w:r>
      <w:r w:rsidRPr="00E060F7">
        <w:rPr>
          <w:color w:val="984806"/>
        </w:rPr>
        <w:t>"/path/to/errorOutput.txt"</w:t>
      </w:r>
      <w:r w:rsidRPr="00E060F7">
        <w:t>);</w:t>
      </w:r>
    </w:p>
    <w:p w14:paraId="0A946537" w14:textId="77777777" w:rsidR="00D84C56" w:rsidRPr="00E060F7" w:rsidRDefault="00D84C56" w:rsidP="00D84C56">
      <w:pPr>
        <w:pStyle w:val="Zdrojovykod-zlutyboxSynteastyl"/>
      </w:pPr>
      <w:r w:rsidRPr="00E060F7">
        <w:tab/>
        <w:t>reporter.printReports(ps);</w:t>
      </w:r>
    </w:p>
    <w:p w14:paraId="79FB96D7" w14:textId="77777777" w:rsidR="00D84C56" w:rsidRPr="00E060F7" w:rsidRDefault="00D84C56" w:rsidP="00D84C56">
      <w:pPr>
        <w:pStyle w:val="Zdrojovykod-zlutyboxSynteastyl"/>
      </w:pPr>
      <w:r w:rsidRPr="00E060F7">
        <w:tab/>
        <w:t>ps.close();</w:t>
      </w:r>
    </w:p>
    <w:p w14:paraId="43D6A839" w14:textId="77777777" w:rsidR="00D84C56" w:rsidRPr="00E060F7" w:rsidRDefault="00D84C56" w:rsidP="00D84C56">
      <w:pPr>
        <w:pStyle w:val="Zdrojovykod-zlutyboxSynteastyl"/>
      </w:pPr>
      <w:r w:rsidRPr="00E060F7">
        <w:t xml:space="preserve">} </w:t>
      </w:r>
      <w:r w:rsidRPr="00E060F7">
        <w:rPr>
          <w:color w:val="0070C0"/>
        </w:rPr>
        <w:t>else</w:t>
      </w:r>
      <w:r w:rsidRPr="00E060F7">
        <w:t xml:space="preserve"> {</w:t>
      </w:r>
    </w:p>
    <w:p w14:paraId="1D005EC3" w14:textId="77777777" w:rsidR="00D84C56" w:rsidRPr="00E060F7" w:rsidRDefault="00D84C56" w:rsidP="00D84C56">
      <w:pPr>
        <w:pStyle w:val="Zdrojovykod-zlutyboxSynteastyl"/>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D84C56">
      <w:pPr>
        <w:pStyle w:val="Zdrojovykod-zlutyboxSynteastyl"/>
      </w:pPr>
      <w:r w:rsidRPr="00E060F7">
        <w:tab/>
        <w:t>KXmlUtils.writeXml(</w:t>
      </w:r>
      <w:r w:rsidRPr="00E060F7">
        <w:rPr>
          <w:color w:val="984806"/>
        </w:rPr>
        <w:t>"/path/to/xmlResult.xml"</w:t>
      </w:r>
      <w:r w:rsidRPr="00E060F7">
        <w:t>, xdoc.getElement());</w:t>
      </w:r>
    </w:p>
    <w:p w14:paraId="612506E9" w14:textId="77777777" w:rsidR="00D84C56" w:rsidRPr="00E060F7" w:rsidRDefault="00D84C56" w:rsidP="00D84C56">
      <w:pPr>
        <w:pStyle w:val="Zdrojovykod-zlutyboxSynteastyl"/>
      </w:pPr>
      <w:r w:rsidRPr="00E060F7">
        <w:tab/>
        <w:t>System.out.println(</w:t>
      </w:r>
      <w:r w:rsidRPr="00E060F7">
        <w:rPr>
          <w:color w:val="984806"/>
        </w:rPr>
        <w:t>"OK"</w:t>
      </w:r>
      <w:r w:rsidRPr="00E060F7">
        <w:t>);</w:t>
      </w:r>
    </w:p>
    <w:p w14:paraId="64871506" w14:textId="77777777" w:rsidR="00D84C56" w:rsidRPr="00E060F7" w:rsidRDefault="00D84C56" w:rsidP="00D84C56">
      <w:pPr>
        <w:pStyle w:val="Zdrojovykod-zlutyboxSynteastyl"/>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19D20D4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0F2BB7">
        <w:t>16</w:t>
      </w:r>
      <w:r w:rsidR="00EF650E" w:rsidRPr="00E060F7">
        <w:fldChar w:fldCharType="end"/>
      </w:r>
    </w:p>
    <w:p w14:paraId="56E1457F" w14:textId="77777777" w:rsidR="00D84C56" w:rsidRPr="00E060F7" w:rsidRDefault="0045477E" w:rsidP="00D84C56">
      <w:pPr>
        <w:pStyle w:val="Nadpis2"/>
      </w:pPr>
      <w:bookmarkStart w:id="584" w:name="_Ref535946049"/>
      <w:bookmarkStart w:id="585" w:name="_Ref535946066"/>
      <w:bookmarkStart w:id="586" w:name="_Toc126690297"/>
      <w:r w:rsidRPr="0045477E">
        <w:t xml:space="preserve">Alternate creation of </w:t>
      </w:r>
      <w:r>
        <w:t>XDPool</w:t>
      </w:r>
      <w:bookmarkEnd w:id="584"/>
      <w:bookmarkEnd w:id="585"/>
      <w:bookmarkEnd w:id="586"/>
    </w:p>
    <w:p w14:paraId="5B549242" w14:textId="2C6548BE"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0F2BB7">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0F2BB7">
        <w:t>Running the validation mode</w:t>
      </w:r>
      <w:r w:rsidR="00590E9E">
        <w:fldChar w:fldCharType="end"/>
      </w:r>
    </w:p>
    <w:p w14:paraId="1B33FF0B" w14:textId="5BF12F4F"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0F2BB7">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0F2BB7" w:rsidRPr="00160162">
        <w:t>Start the XML document construction</w:t>
      </w:r>
      <w:r w:rsidR="00590E9E">
        <w:fldChar w:fldCharType="end"/>
      </w:r>
    </w:p>
    <w:p w14:paraId="34CBFDAC" w14:textId="3DC70FC5"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add different X-definition source data. The XDPool object is then created from the XDBuilder object by the compileXD() method as shown in the following example:</w:t>
      </w:r>
    </w:p>
    <w:p w14:paraId="10CF7D90" w14:textId="18B4D1F5" w:rsidR="00D84C56" w:rsidRPr="00E060F7" w:rsidRDefault="00D84C56" w:rsidP="00D84C56">
      <w:pPr>
        <w:pStyle w:val="Zdrojovykod-zlutyboxSynteastyl"/>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D84C56">
      <w:pPr>
        <w:pStyle w:val="Zdrojovykod-zlutyboxSynteastyl"/>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7C7E72">
      <w:pPr>
        <w:pStyle w:val="Zdrojovykod-zlutyboxSynteastyl"/>
        <w:rPr>
          <w:color w:val="808080"/>
        </w:rPr>
      </w:pPr>
    </w:p>
    <w:p w14:paraId="5B1F9263" w14:textId="29160D30" w:rsidR="007C7E72" w:rsidRPr="00E060F7" w:rsidRDefault="007C7E72" w:rsidP="007C7E72">
      <w:pPr>
        <w:pStyle w:val="Zdrojovykod-zlutyboxSynteastyl"/>
        <w:rPr>
          <w:color w:val="808080"/>
        </w:rPr>
      </w:pPr>
      <w:r w:rsidRPr="00E060F7">
        <w:rPr>
          <w:color w:val="808080"/>
        </w:rPr>
        <w:t xml:space="preserve">/* </w:t>
      </w:r>
      <w:r>
        <w:rPr>
          <w:color w:val="808080"/>
        </w:rPr>
        <w:t xml:space="preserve">Create </w:t>
      </w:r>
      <w:r w:rsidR="00B15222">
        <w:rPr>
          <w:color w:val="808080"/>
        </w:rPr>
        <w:t xml:space="preserve">a </w:t>
      </w:r>
      <w:r>
        <w:rPr>
          <w:color w:val="808080"/>
        </w:rPr>
        <w:t>reporter for error messages about compiling X</w:t>
      </w:r>
      <w:r>
        <w:rPr>
          <w:color w:val="808080"/>
        </w:rPr>
        <w:noBreakHyphen/>
        <w:t>definitions</w:t>
      </w:r>
      <w:r w:rsidRPr="00E060F7">
        <w:rPr>
          <w:color w:val="808080"/>
        </w:rPr>
        <w:t>. */</w:t>
      </w:r>
    </w:p>
    <w:p w14:paraId="653FD287" w14:textId="77777777" w:rsidR="007C7E72" w:rsidRPr="00E060F7" w:rsidRDefault="007C7E72" w:rsidP="007C7E72">
      <w:pPr>
        <w:pStyle w:val="Zdrojovykod-zlutyboxSynteastyl"/>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D84C56">
      <w:pPr>
        <w:pStyle w:val="Zdrojovykod-zlutyboxSynteastyl"/>
      </w:pPr>
    </w:p>
    <w:p w14:paraId="2E810589" w14:textId="4E04B67D" w:rsidR="00D84C56" w:rsidRPr="00E060F7" w:rsidRDefault="00D84C56" w:rsidP="00D84C56">
      <w:pPr>
        <w:pStyle w:val="Zdrojovykod-zlutyboxSynteastyl"/>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D84C56">
      <w:pPr>
        <w:pStyle w:val="Zdrojovykod-zlutyboxSynteastyl"/>
      </w:pPr>
      <w:r w:rsidRPr="00E060F7">
        <w:t>builder.setReporter(reporter);</w:t>
      </w:r>
    </w:p>
    <w:p w14:paraId="693281A5" w14:textId="77777777" w:rsidR="00D84C56" w:rsidRPr="00E060F7" w:rsidRDefault="00D84C56" w:rsidP="00D84C56">
      <w:pPr>
        <w:pStyle w:val="Zdrojovykod-zlutyboxSynteastyl"/>
      </w:pPr>
    </w:p>
    <w:p w14:paraId="51A47FD7" w14:textId="25D9C143" w:rsidR="00D84C56" w:rsidRPr="00E060F7" w:rsidRDefault="00D84C56" w:rsidP="00D84C56">
      <w:pPr>
        <w:pStyle w:val="Zdrojovykod-zlutyboxSynteastyl"/>
        <w:rPr>
          <w:color w:val="808080"/>
        </w:rPr>
      </w:pPr>
      <w:r w:rsidRPr="00E060F7">
        <w:rPr>
          <w:color w:val="808080"/>
        </w:rPr>
        <w:t>/*</w:t>
      </w:r>
      <w:r w:rsidR="007C7E72">
        <w:rPr>
          <w:color w:val="808080"/>
        </w:rPr>
        <w:t xml:space="preserve"> Set sources of X-d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D84C56">
      <w:pPr>
        <w:pStyle w:val="Zdrojovykod-zlutyboxSynteastyl"/>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D84C56">
      <w:pPr>
        <w:pStyle w:val="Zdrojovykod-zlutyboxSynteastyl"/>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D84C56">
      <w:pPr>
        <w:pStyle w:val="Zdrojovykod-zlutyboxSynteastyl"/>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D84C56">
      <w:pPr>
        <w:pStyle w:val="Zdrojovykod-zlutyboxSynteastyl"/>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D84C56">
      <w:pPr>
        <w:pStyle w:val="Zdrojovykod-zlutyboxSynteastyl"/>
      </w:pPr>
    </w:p>
    <w:p w14:paraId="49FDD4B7" w14:textId="4DF651C4" w:rsidR="00D84C56" w:rsidRPr="00E060F7" w:rsidRDefault="00D84C56" w:rsidP="00D84C56">
      <w:pPr>
        <w:pStyle w:val="Zdrojovykod-zlutyboxSynteastyl"/>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542A14">
        <w:rPr>
          <w:color w:val="808080"/>
        </w:rPr>
      </w:r>
      <w:r w:rsidR="00542A14">
        <w:rPr>
          <w:color w:val="808080"/>
        </w:rPr>
        <w:fldChar w:fldCharType="separate"/>
      </w:r>
      <w:r w:rsidR="000F2BB7">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0F2BB7" w:rsidRPr="000F2BB7">
        <w:rPr>
          <w:color w:val="808080"/>
        </w:rPr>
        <w:t>9.2</w:t>
      </w:r>
      <w:r w:rsidR="00B15D77">
        <w:fldChar w:fldCharType="end"/>
      </w:r>
      <w:r w:rsidRPr="00E060F7">
        <w:rPr>
          <w:color w:val="808080"/>
        </w:rPr>
        <w:t>. */</w:t>
      </w:r>
    </w:p>
    <w:p w14:paraId="29D63BA3" w14:textId="77777777" w:rsidR="00D84C56" w:rsidRDefault="00D84C56" w:rsidP="00D84C56">
      <w:pPr>
        <w:pStyle w:val="Zdrojovykod-zlutyboxSynteastyl"/>
      </w:pPr>
      <w:r w:rsidRPr="00E060F7">
        <w:t>XDPool xpool = builder.</w:t>
      </w:r>
      <w:r w:rsidR="0046789D">
        <w:t>compile</w:t>
      </w:r>
      <w:r w:rsidR="0046789D" w:rsidRPr="00E060F7">
        <w:t xml:space="preserve">XD </w:t>
      </w:r>
      <w:r w:rsidRPr="00E060F7">
        <w:t>();</w:t>
      </w:r>
    </w:p>
    <w:p w14:paraId="1ABA96D0" w14:textId="77777777" w:rsidR="007C7E72" w:rsidRDefault="007C7E72" w:rsidP="00D84C56">
      <w:pPr>
        <w:pStyle w:val="Zdrojovykod-zlutyboxSynteastyl"/>
      </w:pPr>
    </w:p>
    <w:p w14:paraId="03385EB1" w14:textId="5E984F66" w:rsidR="00834678" w:rsidRPr="00E060F7" w:rsidRDefault="00834678" w:rsidP="00834678">
      <w:pPr>
        <w:pStyle w:val="Zdrojovykod-zlutyboxSynteastyl"/>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24955776" w14:textId="77777777" w:rsidR="007C7E72" w:rsidRDefault="007C7E72" w:rsidP="00D84C56">
      <w:pPr>
        <w:pStyle w:val="Zdrojovykod-zlutyboxSynteastyl"/>
      </w:pPr>
      <w:r>
        <w:t>reporter.</w:t>
      </w:r>
      <w:r w:rsidRPr="007C7E72">
        <w:t>checkAndThrowErrorWarnings()</w:t>
      </w:r>
      <w:r>
        <w:t>;</w:t>
      </w:r>
    </w:p>
    <w:p w14:paraId="10491553" w14:textId="77777777" w:rsidR="007C7E72" w:rsidRPr="00E060F7" w:rsidRDefault="007C7E72" w:rsidP="00D84C56">
      <w:pPr>
        <w:pStyle w:val="Zdrojovykod-zlutyboxSynteastyl"/>
      </w:pPr>
    </w:p>
    <w:p w14:paraId="5EC3D842" w14:textId="77554B32" w:rsidR="00D84C56" w:rsidRDefault="00EA0858" w:rsidP="00D84C56">
      <w:pPr>
        <w:pStyle w:val="Nadpis2"/>
      </w:pPr>
      <w:bookmarkStart w:id="587" w:name="_Toc126690298"/>
      <w:bookmarkStart w:id="588"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7"/>
    </w:p>
    <w:p w14:paraId="1A4C4448" w14:textId="30BA5D09"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0F2BB7">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542A14">
        <w:fldChar w:fldCharType="end"/>
      </w:r>
    </w:p>
    <w:p w14:paraId="7AE42BA2" w14:textId="086853E0"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0F2BB7">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0F2BB7" w:rsidRPr="00160162">
        <w:t>Start the XML document construction</w:t>
      </w:r>
      <w:r w:rsidR="00542A14">
        <w:fldChar w:fldCharType="end"/>
      </w:r>
    </w:p>
    <w:p w14:paraId="1E6AEFDF" w14:textId="4488A9B5"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0F2BB7">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0F2BB7" w:rsidRPr="0045477E">
        <w:t xml:space="preserve">Alternate creation of </w:t>
      </w:r>
      <w:r w:rsidR="000F2BB7">
        <w:t>XDPool</w:t>
      </w:r>
      <w:r w:rsidR="00542A14">
        <w:fldChar w:fldCharType="end"/>
      </w:r>
    </w:p>
    <w:p w14:paraId="078107F8" w14:textId="7DABB7F2"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D84C56">
      <w:pPr>
        <w:pStyle w:val="Zdrojovykod-zlutyboxSynteastyl"/>
      </w:pPr>
      <w:r w:rsidRPr="00E060F7">
        <w:t>...</w:t>
      </w:r>
    </w:p>
    <w:p w14:paraId="44228838" w14:textId="77777777" w:rsidR="00D84C56" w:rsidRPr="00E060F7" w:rsidRDefault="00D84C56" w:rsidP="00D84C56">
      <w:pPr>
        <w:pStyle w:val="Zdrojovykod-zlutyboxSynteastyl"/>
      </w:pPr>
    </w:p>
    <w:p w14:paraId="7BD097F1" w14:textId="3FBCC6C2" w:rsidR="00D84C56" w:rsidRPr="00E060F7" w:rsidRDefault="00D84C56" w:rsidP="00D84C56">
      <w:pPr>
        <w:pStyle w:val="Zdrojovykod-zlutyboxSynteastyl"/>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D84C56">
      <w:pPr>
        <w:pStyle w:val="Zdrojovykod-zlutyboxSynteastyl"/>
      </w:pPr>
      <w:r w:rsidRPr="00E060F7">
        <w:t>XDBuilder builder = XDFactory.getXDBuilder(</w:t>
      </w:r>
      <w:r w:rsidRPr="00E060F7">
        <w:rPr>
          <w:color w:val="0070C0"/>
        </w:rPr>
        <w:t>null</w:t>
      </w:r>
      <w:r w:rsidRPr="00E060F7">
        <w:t>);</w:t>
      </w:r>
    </w:p>
    <w:p w14:paraId="2726238D" w14:textId="77777777" w:rsidR="00D84C56" w:rsidRPr="00E060F7" w:rsidRDefault="00D84C56" w:rsidP="00D84C56">
      <w:pPr>
        <w:pStyle w:val="Zdrojovykod-zlutyboxSynteastyl"/>
      </w:pPr>
    </w:p>
    <w:p w14:paraId="7D2EABFD" w14:textId="2319ECE6" w:rsidR="00D84C56" w:rsidRPr="00E060F7" w:rsidRDefault="00D84C56" w:rsidP="00D84C56">
      <w:pPr>
        <w:pStyle w:val="Zdrojovykod-zlutyboxSynteastyl"/>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D84C56">
      <w:pPr>
        <w:pStyle w:val="Zdrojovykod-zlutyboxSynteastyl"/>
      </w:pPr>
      <w:r w:rsidRPr="00E060F7">
        <w:t>builder.setClassLoader(</w:t>
      </w:r>
      <w:r w:rsidRPr="00E060F7">
        <w:rPr>
          <w:color w:val="0070C0"/>
        </w:rPr>
        <w:t>new</w:t>
      </w:r>
      <w:r w:rsidRPr="00E060F7">
        <w:t xml:space="preserve"> MyClassLoader());</w:t>
      </w:r>
    </w:p>
    <w:p w14:paraId="5E9CAA5E" w14:textId="77777777" w:rsidR="00D84C56" w:rsidRPr="00E060F7" w:rsidRDefault="00D84C56" w:rsidP="00D84C56">
      <w:pPr>
        <w:pStyle w:val="Zdrojovykod-zlutyboxSynteastyl"/>
      </w:pPr>
    </w:p>
    <w:p w14:paraId="3B40B55D" w14:textId="77777777" w:rsidR="00D84C56" w:rsidRPr="00E060F7" w:rsidRDefault="00D84C56" w:rsidP="00D84C56">
      <w:pPr>
        <w:pStyle w:val="Zdrojovykod-zlutyboxSynteastyl"/>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D84C56">
      <w:pPr>
        <w:pStyle w:val="Zdrojovykod-zlutyboxSynteastyl"/>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D84C56">
      <w:pPr>
        <w:pStyle w:val="Zdrojovykod-zlutyboxSynteastyl"/>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D84C56">
      <w:pPr>
        <w:pStyle w:val="Zdrojovykod-zlutyboxSynteastyl"/>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3C0BB6">
      <w:pPr>
        <w:pStyle w:val="Zdrojovykod-zlutyboxSynteastyl"/>
        <w:rPr>
          <w:color w:val="808080"/>
        </w:rPr>
      </w:pPr>
      <w:r w:rsidRPr="00E060F7">
        <w:rPr>
          <w:color w:val="808080"/>
        </w:rPr>
        <w:lastRenderedPageBreak/>
        <w:t xml:space="preserve">/* </w:t>
      </w:r>
      <w:r>
        <w:rPr>
          <w:color w:val="808080"/>
        </w:rPr>
        <w:t>Array with classes containing the external methods. */</w:t>
      </w:r>
    </w:p>
    <w:p w14:paraId="0F7DDD0E" w14:textId="4A54A8E5" w:rsidR="00D84C56" w:rsidRDefault="00D84C56" w:rsidP="00D84C56">
      <w:pPr>
        <w:pStyle w:val="Zdrojovykod-zlutyboxSynteastyl"/>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D84C56">
      <w:pPr>
        <w:pStyle w:val="Zdrojovykod-zlutyboxSynteastyl"/>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D84C56">
      <w:pPr>
        <w:pStyle w:val="Zdrojovykod-zlutyboxSynteastyl"/>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7777777" w:rsidR="00D84C56" w:rsidRPr="00E060F7" w:rsidRDefault="003C0BB6" w:rsidP="00D84C56">
      <w:pPr>
        <w:pStyle w:val="Nadpis2"/>
      </w:pPr>
      <w:bookmarkStart w:id="589" w:name="_Toc354676951"/>
      <w:bookmarkStart w:id="590" w:name="_Toc126690299"/>
      <w:bookmarkEnd w:id="588"/>
      <w:bookmarkEnd w:id="589"/>
      <w:r>
        <w:t>Get result of X</w:t>
      </w:r>
      <w:r>
        <w:noBreakHyphen/>
        <w:t>definition process</w:t>
      </w:r>
      <w:bookmarkEnd w:id="590"/>
    </w:p>
    <w:p w14:paraId="495A90BD" w14:textId="08A8533A"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0F2BB7">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0F2BB7">
        <w:t>9.2</w:t>
      </w:r>
      <w:r w:rsidR="003C0BB6" w:rsidRPr="00E060F7">
        <w:fldChar w:fldCharType="end"/>
      </w:r>
    </w:p>
    <w:p w14:paraId="326F8C3C" w14:textId="264373CA" w:rsidR="00D84C56" w:rsidRPr="00E060F7" w:rsidRDefault="003C0BB6" w:rsidP="00D84C56">
      <w:pPr>
        <w:pStyle w:val="OdstavecSynteastyl"/>
      </w:pPr>
      <w:r>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D84C56">
      <w:pPr>
        <w:pStyle w:val="Zdrojovykod-zlutyboxSynteastyl"/>
      </w:pPr>
      <w:r w:rsidRPr="00E060F7">
        <w:t>Element e;</w:t>
      </w:r>
    </w:p>
    <w:p w14:paraId="178AAA6A" w14:textId="77777777" w:rsidR="00D84C56" w:rsidRPr="00E060F7" w:rsidRDefault="00D84C56" w:rsidP="00D84C56">
      <w:pPr>
        <w:pStyle w:val="Zdrojovykod-zlutyboxSynteastyl"/>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D84C56">
      <w:pPr>
        <w:pStyle w:val="Zdrojovykod-zlutyboxSynteastyl"/>
      </w:pPr>
      <w:r w:rsidRPr="00E060F7">
        <w:t>e = xdoc.xcreate(</w:t>
      </w:r>
      <w:r w:rsidRPr="00E060F7">
        <w:rPr>
          <w:color w:val="984806"/>
        </w:rPr>
        <w:t>"html"</w:t>
      </w:r>
      <w:r w:rsidRPr="00E060F7">
        <w:t>, reporter);</w:t>
      </w:r>
    </w:p>
    <w:p w14:paraId="6863FE8E" w14:textId="77777777" w:rsidR="00D84C56" w:rsidRPr="00E060F7" w:rsidRDefault="00D84C56" w:rsidP="00D84C56">
      <w:pPr>
        <w:pStyle w:val="Zdrojovykod-zlutyboxSynteastyl"/>
      </w:pPr>
      <w:r w:rsidRPr="00E060F7">
        <w:t>e = xdoc.getElement();</w:t>
      </w:r>
    </w:p>
    <w:p w14:paraId="5F2983BF" w14:textId="5792D225"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X-Script (see Chapter 8.6.2). The method sets up </w:t>
      </w:r>
      <w:r w:rsidR="00B15222">
        <w:t xml:space="preserve">an </w:t>
      </w:r>
      <w:r>
        <w:t xml:space="preserve">element which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e</w:t>
      </w:r>
      <w:r w:rsidRPr="00E060F7">
        <w:t xml:space="preserve"> i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D84C56">
      <w:pPr>
        <w:pStyle w:val="Nadpis2"/>
      </w:pPr>
      <w:bookmarkStart w:id="591" w:name="_Toc342655548"/>
      <w:bookmarkStart w:id="592" w:name="_Toc342655549"/>
      <w:bookmarkStart w:id="593" w:name="_Toc342655550"/>
      <w:bookmarkStart w:id="594" w:name="_Ref342400529"/>
      <w:bookmarkStart w:id="595" w:name="_Ref342402724"/>
      <w:bookmarkStart w:id="596" w:name="_Ref342408883"/>
      <w:bookmarkStart w:id="597" w:name="_Toc354676952"/>
      <w:bookmarkStart w:id="598" w:name="_Ref535681788"/>
      <w:bookmarkStart w:id="599" w:name="_Ref535681806"/>
      <w:bookmarkStart w:id="600" w:name="_Ref535682389"/>
      <w:bookmarkStart w:id="601" w:name="_Ref535682601"/>
      <w:bookmarkStart w:id="602" w:name="_Toc126690300"/>
      <w:bookmarkEnd w:id="591"/>
      <w:bookmarkEnd w:id="592"/>
      <w:bookmarkEnd w:id="593"/>
      <w:r w:rsidRPr="00E060F7">
        <w:t>Extern</w:t>
      </w:r>
      <w:r w:rsidR="003C0BB6">
        <w:t>al</w:t>
      </w:r>
      <w:r w:rsidRPr="00E060F7">
        <w:t xml:space="preserve"> </w:t>
      </w:r>
      <w:bookmarkEnd w:id="594"/>
      <w:bookmarkEnd w:id="595"/>
      <w:bookmarkEnd w:id="596"/>
      <w:bookmarkEnd w:id="597"/>
      <w:r w:rsidR="003C0BB6">
        <w:t>variables</w:t>
      </w:r>
      <w:bookmarkEnd w:id="598"/>
      <w:bookmarkEnd w:id="599"/>
      <w:bookmarkEnd w:id="600"/>
      <w:bookmarkEnd w:id="601"/>
      <w:bookmarkEnd w:id="602"/>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0495696A"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0F2BB7">
        <w:t>4.8</w:t>
      </w:r>
      <w:r w:rsidR="005429D7">
        <w:fldChar w:fldCharType="end"/>
      </w:r>
      <w:r w:rsidR="005429D7">
        <w:t>.</w:t>
      </w:r>
    </w:p>
    <w:p w14:paraId="444ED560" w14:textId="71827E2C"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0F2BB7">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0F2BB7">
        <w:t>9.2</w:t>
      </w:r>
      <w:r w:rsidR="003C0BB6" w:rsidRPr="00E060F7">
        <w:fldChar w:fldCharType="end"/>
      </w:r>
    </w:p>
    <w:p w14:paraId="1F5C9B2B" w14:textId="04BDD225"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0F2BB7">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04BC4BF1"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0F2BB7">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lastRenderedPageBreak/>
        <w:t>variant with elements and attributes</w:t>
      </w:r>
    </w:p>
    <w:p w14:paraId="75BF386B" w14:textId="4A40A5FB"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D84C56">
      <w:pPr>
        <w:pStyle w:val="Zdrojovykod-zlutyboxSynteastyl"/>
        <w:tabs>
          <w:tab w:val="left" w:pos="567"/>
          <w:tab w:val="left" w:pos="1276"/>
        </w:tabs>
        <w:rPr>
          <w:color w:val="0070C0"/>
          <w:szCs w:val="16"/>
        </w:rPr>
      </w:pPr>
    </w:p>
    <w:p w14:paraId="7BE207D4"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D84C56">
      <w:pPr>
        <w:pStyle w:val="Zdrojovykod-zlutyboxSynteastyl"/>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D84C56">
      <w:pPr>
        <w:pStyle w:val="Zdrojovykod-zlutyboxSynteastyl"/>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D84C56">
      <w:pPr>
        <w:pStyle w:val="Zdrojovykod-zlutyboxSynteastyl"/>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D84C56">
      <w:pPr>
        <w:pStyle w:val="Zdrojovykod-zlutyboxSynteastyl"/>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D84C56">
      <w:pPr>
        <w:pStyle w:val="Zdrojovykod-zlutyboxSynteastyl"/>
        <w:tabs>
          <w:tab w:val="left" w:pos="284"/>
          <w:tab w:val="left" w:pos="1276"/>
        </w:tabs>
        <w:rPr>
          <w:color w:val="0070C0"/>
        </w:rPr>
      </w:pPr>
    </w:p>
    <w:p w14:paraId="0AE0250A"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53F9B6D7" w14:textId="77777777" w:rsidR="0070252C" w:rsidRPr="00E060F7" w:rsidRDefault="0070252C" w:rsidP="0070252C">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D84C56">
      <w:pPr>
        <w:pStyle w:val="Zdrojovykod-zlutyboxSynteastyl"/>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D84C56">
      <w:pPr>
        <w:pStyle w:val="Zdrojovykod-zlutyboxSynteastyl"/>
        <w:tabs>
          <w:tab w:val="left" w:pos="284"/>
          <w:tab w:val="left" w:pos="1276"/>
        </w:tabs>
        <w:rPr>
          <w:color w:val="0070C0"/>
        </w:rPr>
      </w:pPr>
    </w:p>
    <w:p w14:paraId="4DDDA2D7" w14:textId="77777777"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D84C56">
      <w:pPr>
        <w:pStyle w:val="Zdrojovykod-zlutyboxSynteastyl"/>
        <w:tabs>
          <w:tab w:val="left" w:pos="284"/>
          <w:tab w:val="left" w:pos="567"/>
        </w:tabs>
      </w:pPr>
      <w:r w:rsidRPr="00E060F7">
        <w:tab/>
      </w:r>
      <w:r w:rsidRPr="00E060F7">
        <w:tab/>
        <w:t>}</w:t>
      </w:r>
    </w:p>
    <w:p w14:paraId="795A7597" w14:textId="77777777" w:rsidR="00D84C56" w:rsidRDefault="00D84C56" w:rsidP="00D84C56">
      <w:pPr>
        <w:pStyle w:val="Zdrojovykod-zlutyboxSynteastyl"/>
        <w:tabs>
          <w:tab w:val="left" w:pos="284"/>
          <w:tab w:val="left" w:pos="1276"/>
        </w:tabs>
        <w:rPr>
          <w:color w:val="0070C0"/>
        </w:rPr>
      </w:pPr>
      <w:r w:rsidRPr="00E060F7">
        <w:rPr>
          <w:color w:val="0070C0"/>
        </w:rPr>
        <w:tab/>
        <w:t>&lt;/xd:declaration&gt;</w:t>
      </w:r>
    </w:p>
    <w:p w14:paraId="1E5E267B" w14:textId="77777777" w:rsidR="00610A87" w:rsidRPr="00E060F7" w:rsidRDefault="00610A87" w:rsidP="00D84C56">
      <w:pPr>
        <w:pStyle w:val="Zdrojovykod-zlutyboxSynteastyl"/>
        <w:tabs>
          <w:tab w:val="left" w:pos="284"/>
          <w:tab w:val="left" w:pos="1276"/>
        </w:tabs>
        <w:rPr>
          <w:color w:val="0070C0"/>
        </w:rPr>
      </w:pPr>
    </w:p>
    <w:p w14:paraId="1CF703A5" w14:textId="77777777" w:rsidR="00D84C56" w:rsidRPr="00E060F7" w:rsidRDefault="00D84C56" w:rsidP="00D84C56">
      <w:pPr>
        <w:pStyle w:val="Zdrojovykod-zlutyboxSynteastyl"/>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D84C56">
      <w:pPr>
        <w:pStyle w:val="Zdrojovykod-zlutyboxSynteastyl"/>
        <w:rPr>
          <w:color w:val="0070C0"/>
        </w:rPr>
      </w:pPr>
    </w:p>
    <w:p w14:paraId="4FBA27C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D84C56">
      <w:pPr>
        <w:pStyle w:val="Zdrojovykod-zlutyboxSynteastyl"/>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4C56D3">
      <w:pPr>
        <w:pStyle w:val="Zdrojovykod-zlutyboxSynteastyl"/>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4C56D3">
      <w:pPr>
        <w:pStyle w:val="Zdrojovykod-zlutyboxSynteastyl"/>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D84C56">
      <w:pPr>
        <w:pStyle w:val="Zdrojovykod-zlutyboxSynteastyl"/>
        <w:tabs>
          <w:tab w:val="left" w:pos="284"/>
          <w:tab w:val="left" w:pos="1276"/>
        </w:tabs>
        <w:rPr>
          <w:color w:val="0070C0"/>
        </w:rPr>
      </w:pPr>
    </w:p>
    <w:p w14:paraId="15E56C7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1D7F8726" w14:textId="77777777" w:rsidR="0070252C" w:rsidRPr="00E060F7" w:rsidRDefault="0070252C" w:rsidP="0070252C">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D84C56">
      <w:pPr>
        <w:pStyle w:val="Zdrojovykod-zlutyboxSynteastyl"/>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D84C56">
      <w:pPr>
        <w:pStyle w:val="Zdrojovykod-zlutyboxSynteastyl"/>
        <w:tabs>
          <w:tab w:val="left" w:pos="284"/>
          <w:tab w:val="left" w:pos="567"/>
        </w:tabs>
        <w:rPr>
          <w:color w:val="0070C0"/>
        </w:rPr>
      </w:pPr>
    </w:p>
    <w:p w14:paraId="7F147950" w14:textId="77777777"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D84C56">
      <w:pPr>
        <w:pStyle w:val="Zdrojovykod-zlutyboxSynteastyl"/>
        <w:tabs>
          <w:tab w:val="left" w:pos="284"/>
          <w:tab w:val="left" w:pos="567"/>
        </w:tabs>
      </w:pPr>
      <w:r w:rsidRPr="00E060F7">
        <w:tab/>
      </w:r>
      <w:r w:rsidRPr="00E060F7">
        <w:tab/>
        <w:t>}</w:t>
      </w:r>
    </w:p>
    <w:p w14:paraId="1E6DDE7B" w14:textId="77777777" w:rsidR="00D84C56" w:rsidRDefault="00D84C56" w:rsidP="00D84C56">
      <w:pPr>
        <w:pStyle w:val="Zdrojovykod-zlutyboxSynteastyl"/>
        <w:tabs>
          <w:tab w:val="left" w:pos="284"/>
          <w:tab w:val="left" w:pos="1276"/>
        </w:tabs>
        <w:rPr>
          <w:color w:val="0070C0"/>
        </w:rPr>
      </w:pPr>
      <w:r w:rsidRPr="00E060F7">
        <w:rPr>
          <w:color w:val="0070C0"/>
        </w:rPr>
        <w:tab/>
        <w:t>&lt;/xd:declaration&gt;</w:t>
      </w:r>
    </w:p>
    <w:p w14:paraId="77FCDE7C" w14:textId="77777777" w:rsidR="00610A87" w:rsidRPr="00E060F7" w:rsidRDefault="00610A87" w:rsidP="00D84C56">
      <w:pPr>
        <w:pStyle w:val="Zdrojovykod-zlutyboxSynteastyl"/>
        <w:tabs>
          <w:tab w:val="left" w:pos="284"/>
          <w:tab w:val="left" w:pos="1276"/>
        </w:tabs>
        <w:rPr>
          <w:color w:val="0070C0"/>
        </w:rPr>
      </w:pPr>
    </w:p>
    <w:p w14:paraId="3AF03807" w14:textId="77777777" w:rsidR="00D84C56" w:rsidRPr="00E060F7" w:rsidRDefault="00D84C56" w:rsidP="00D84C56">
      <w:pPr>
        <w:pStyle w:val="Zdrojovykod-zlutyboxSynteastyl"/>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D84C56">
      <w:pPr>
        <w:pStyle w:val="Zdrojovykod-zlutyboxSynteastyl"/>
        <w:rPr>
          <w:color w:val="808080"/>
        </w:rPr>
      </w:pPr>
      <w:r w:rsidRPr="00E060F7">
        <w:t xml:space="preserve">XDDocument xdoc = </w:t>
      </w:r>
      <w:r>
        <w:t>...</w:t>
      </w:r>
    </w:p>
    <w:p w14:paraId="51474115" w14:textId="77777777" w:rsidR="00D84C56" w:rsidRPr="00E060F7" w:rsidRDefault="00D84C56" w:rsidP="00D84C56">
      <w:pPr>
        <w:pStyle w:val="Zdrojovykod-zlutyboxSynteastyl"/>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D84C56">
      <w:pPr>
        <w:pStyle w:val="Zdrojovykod-zlutyboxSynteastyl"/>
      </w:pPr>
      <w:r w:rsidRPr="00E060F7">
        <w:t>xdoc.setVariable(</w:t>
      </w:r>
      <w:r w:rsidRPr="00E060F7">
        <w:rPr>
          <w:color w:val="984806"/>
        </w:rPr>
        <w:t>"version"</w:t>
      </w:r>
      <w:r w:rsidRPr="00E060F7">
        <w:t>, 5);</w:t>
      </w:r>
    </w:p>
    <w:p w14:paraId="39308ADB" w14:textId="77777777" w:rsidR="0070252C" w:rsidRDefault="0070252C" w:rsidP="00D84C56">
      <w:pPr>
        <w:pStyle w:val="Zdrojovykod-zlutyboxSynteastyl"/>
      </w:pPr>
      <w:r>
        <w:t>...</w:t>
      </w:r>
    </w:p>
    <w:p w14:paraId="164BBDF7" w14:textId="77777777" w:rsidR="0070252C" w:rsidRPr="00E060F7" w:rsidRDefault="0070252C" w:rsidP="00D84C56">
      <w:pPr>
        <w:pStyle w:val="Zdrojovykod-zlutyboxSynteastyl"/>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4C56D3">
      <w:pPr>
        <w:pStyle w:val="Zdrojovykod-zlutyboxSynteastyl"/>
      </w:pPr>
      <w:r w:rsidRPr="00E060F7">
        <w:t>xdoc.</w:t>
      </w:r>
      <w:r>
        <w:t>xparse ...</w:t>
      </w:r>
    </w:p>
    <w:p w14:paraId="69C964E5" w14:textId="46BA0F6D" w:rsidR="00D84C56" w:rsidRPr="00E060F7" w:rsidRDefault="00D84C56" w:rsidP="00D84C56">
      <w:pPr>
        <w:pStyle w:val="Zdrojovykod-zlutyboxSynteastyl"/>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D84C56">
      <w:pPr>
        <w:pStyle w:val="Zdrojovykod-zlutyboxSynteastyl"/>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4C56D3">
      <w:pPr>
        <w:pStyle w:val="Zdrojovykod-zlutyboxSynteastyl"/>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D84C56">
      <w:pPr>
        <w:pStyle w:val="Zdrojovykod-zlutyboxSynteastyl"/>
      </w:pPr>
      <w:r>
        <w:t xml:space="preserve">int ver = x.integerValue(); </w:t>
      </w:r>
    </w:p>
    <w:p w14:paraId="3B9111DB" w14:textId="3A8A9892"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0F2BB7">
        <w:t>16.2</w:t>
      </w:r>
      <w:r w:rsidR="00EF650E" w:rsidRPr="00E060F7">
        <w:fldChar w:fldCharType="end"/>
      </w:r>
      <w:r>
        <w:t>.</w:t>
      </w:r>
    </w:p>
    <w:p w14:paraId="4766C404" w14:textId="4BF3A013"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0F2BB7">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0F2BB7" w:rsidRPr="00E060F7">
        <w:t>Extern</w:t>
      </w:r>
      <w:r w:rsidR="000F2BB7">
        <w:t>al</w:t>
      </w:r>
      <w:r w:rsidR="000F2BB7" w:rsidRPr="00E060F7">
        <w:t xml:space="preserve"> instan</w:t>
      </w:r>
      <w:r w:rsidR="000F2BB7">
        <w:t>ce</w:t>
      </w:r>
      <w:r w:rsidR="000F2BB7" w:rsidRPr="00E060F7">
        <w:t xml:space="preserve"> met</w:t>
      </w:r>
      <w:r w:rsidR="000F2BB7">
        <w:t>h</w:t>
      </w:r>
      <w:r w:rsidR="000F2BB7" w:rsidRPr="00E060F7">
        <w:t>od</w:t>
      </w:r>
      <w:r w:rsidR="000F2BB7">
        <w:t>s</w:t>
      </w:r>
      <w:r w:rsidR="00F83983">
        <w:fldChar w:fldCharType="end"/>
      </w:r>
    </w:p>
    <w:p w14:paraId="4C7AB5E7" w14:textId="13FC5A57"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0F2BB7">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0F2BB7">
        <w:t>Appendix</w:t>
      </w:r>
      <w:r w:rsidR="000F2BB7" w:rsidRPr="00E060F7">
        <w:t xml:space="preserve"> C – </w:t>
      </w:r>
      <w:r w:rsidR="000F2BB7" w:rsidRPr="00457F9A">
        <w:t>supplementary description of X-definitions</w:t>
      </w:r>
      <w:r w:rsidR="00F83983">
        <w:fldChar w:fldCharType="end"/>
      </w:r>
    </w:p>
    <w:p w14:paraId="1AA140B4" w14:textId="44431331" w:rsidR="00D84C56" w:rsidRPr="00E060F7" w:rsidRDefault="00610A87" w:rsidP="00BF0138">
      <w:pPr>
        <w:pStyle w:val="Nadpis3"/>
      </w:pPr>
      <w:bookmarkStart w:id="603" w:name="_Ref353969162"/>
      <w:bookmarkStart w:id="604" w:name="_Toc354676953"/>
      <w:bookmarkStart w:id="605" w:name="_Toc126690301"/>
      <w:r>
        <w:t>Connection to the r</w:t>
      </w:r>
      <w:r w:rsidR="00D84C56" w:rsidRPr="00E060F7">
        <w:t>ela</w:t>
      </w:r>
      <w:r>
        <w:t>tional</w:t>
      </w:r>
      <w:r w:rsidR="00D84C56" w:rsidRPr="00E060F7">
        <w:t xml:space="preserve"> datab</w:t>
      </w:r>
      <w:r>
        <w:t>as</w:t>
      </w:r>
      <w:r w:rsidR="00D84C56" w:rsidRPr="00E060F7">
        <w:t>e</w:t>
      </w:r>
      <w:bookmarkEnd w:id="603"/>
      <w:bookmarkEnd w:id="604"/>
      <w:bookmarkEnd w:id="605"/>
    </w:p>
    <w:p w14:paraId="373BEE71" w14:textId="77777777"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 it into an external service data type service variable in X definition:</w:t>
      </w:r>
      <w:r w:rsidR="00D84C56" w:rsidRPr="00E060F7">
        <w:t xml:space="preserve"> </w:t>
      </w:r>
    </w:p>
    <w:p w14:paraId="11372F9C" w14:textId="77777777" w:rsidR="008E40C3" w:rsidRDefault="00F3191B" w:rsidP="00D84C56">
      <w:pPr>
        <w:pStyle w:val="Zdrojovykod-zlutyboxSynteastyl"/>
      </w:pPr>
      <w:r>
        <w:t>Java.sql.</w:t>
      </w:r>
      <w:r w:rsidR="008E40C3">
        <w:t>Connection</w:t>
      </w:r>
      <w:r>
        <w:t xml:space="preserve"> connection;</w:t>
      </w:r>
    </w:p>
    <w:p w14:paraId="0D2A1CE3" w14:textId="77777777" w:rsidR="008E40C3" w:rsidRDefault="00F3191B" w:rsidP="00D84C56">
      <w:pPr>
        <w:pStyle w:val="Zdrojovykod-zlutyboxSynteastyl"/>
      </w:pPr>
      <w:r>
        <w:t>...</w:t>
      </w:r>
    </w:p>
    <w:p w14:paraId="23A2E032" w14:textId="77777777" w:rsidR="00D84C56" w:rsidRPr="00E060F7" w:rsidRDefault="00D84C56" w:rsidP="00D84C56">
      <w:pPr>
        <w:pStyle w:val="Zdrojovykod-zlutyboxSynteastyl"/>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77777777" w:rsidR="00F3191B" w:rsidRPr="00E060F7" w:rsidRDefault="00F3191B" w:rsidP="00D84C56">
      <w:pPr>
        <w:pStyle w:val="OdstavecSynteastyl"/>
      </w:pPr>
      <w:r w:rsidRPr="00F3191B">
        <w:lastRenderedPageBreak/>
        <w:t>The XDService object can also be obtained from the XDFactory class by entering the URL database, logins</w:t>
      </w:r>
      <w:r>
        <w:t xml:space="preserve">name </w:t>
      </w:r>
      <w:r w:rsidRPr="00F3191B">
        <w:t xml:space="preserve">and password using the createSQLService method, which has the </w:t>
      </w:r>
      <w:r>
        <w:t>similar</w:t>
      </w:r>
      <w:r w:rsidRPr="00F3191B">
        <w:t xml:space="preserve"> parameters as the java.sql.DriverManager.getConnection (url, user, password) method:</w:t>
      </w:r>
    </w:p>
    <w:p w14:paraId="512B4D2B" w14:textId="77777777" w:rsidR="00D84C56" w:rsidRPr="00E060F7" w:rsidRDefault="00D84C56" w:rsidP="00D84C56">
      <w:pPr>
        <w:pStyle w:val="Zdrojovykod-zlutyboxSynteastyl"/>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D84C56">
      <w:pPr>
        <w:pStyle w:val="Zdrojovykod-zlutyboxSynteastyl"/>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D84C56">
      <w:pPr>
        <w:pStyle w:val="Zdrojovykod-zlutyboxSynteastyl"/>
      </w:pPr>
      <w:r w:rsidRPr="00E060F7">
        <w:t>...</w:t>
      </w:r>
    </w:p>
    <w:p w14:paraId="73147918" w14:textId="77777777" w:rsidR="00D84C56" w:rsidRPr="00E060F7" w:rsidRDefault="00D84C56" w:rsidP="00D84C56">
      <w:pPr>
        <w:pStyle w:val="Zdrojovykod-zlutyboxSynteastyl"/>
        <w:rPr>
          <w:color w:val="0070C0"/>
        </w:rPr>
      </w:pPr>
      <w:r w:rsidRPr="00E060F7">
        <w:rPr>
          <w:color w:val="0070C0"/>
        </w:rPr>
        <w:t>&lt;xd:declaration&gt;</w:t>
      </w:r>
    </w:p>
    <w:p w14:paraId="7376750B" w14:textId="77777777" w:rsidR="00D84C56" w:rsidRPr="00E060F7" w:rsidRDefault="00D84C56" w:rsidP="00D84C56">
      <w:pPr>
        <w:pStyle w:val="Zdrojovykod-zlutyboxSynteastyl"/>
        <w:tabs>
          <w:tab w:val="left" w:pos="426"/>
        </w:tabs>
      </w:pPr>
      <w:r w:rsidRPr="00E060F7">
        <w:tab/>
        <w:t>...</w:t>
      </w:r>
    </w:p>
    <w:p w14:paraId="2275136B" w14:textId="77777777" w:rsidR="00D84C56" w:rsidRPr="00E060F7" w:rsidRDefault="00D84C56" w:rsidP="00D84C56">
      <w:pPr>
        <w:pStyle w:val="Zdrojovykod-zlutyboxSynteastyl"/>
        <w:tabs>
          <w:tab w:val="left" w:pos="426"/>
        </w:tabs>
      </w:pPr>
      <w:r w:rsidRPr="00E060F7">
        <w:tab/>
        <w:t>external Service service;</w:t>
      </w:r>
    </w:p>
    <w:p w14:paraId="0076C36C" w14:textId="77777777" w:rsidR="00D84C56" w:rsidRPr="00E060F7" w:rsidRDefault="00D84C56" w:rsidP="00D84C56">
      <w:pPr>
        <w:pStyle w:val="Zdrojovykod-zlutyboxSynteastyl"/>
        <w:tabs>
          <w:tab w:val="left" w:pos="426"/>
        </w:tabs>
      </w:pPr>
      <w:r w:rsidRPr="00E060F7">
        <w:tab/>
        <w:t>...</w:t>
      </w:r>
    </w:p>
    <w:p w14:paraId="6733A7A6" w14:textId="77777777" w:rsidR="00D84C56" w:rsidRPr="00E060F7" w:rsidRDefault="00D84C56" w:rsidP="00D84C56">
      <w:pPr>
        <w:pStyle w:val="Zdrojovykod-zlutyboxSynteastyl"/>
        <w:tabs>
          <w:tab w:val="left" w:pos="426"/>
        </w:tabs>
        <w:rPr>
          <w:color w:val="0070C0"/>
        </w:rPr>
      </w:pPr>
      <w:r w:rsidRPr="00E060F7">
        <w:rPr>
          <w:color w:val="0070C0"/>
        </w:rPr>
        <w:t>&lt;/xd:declaration&gt;</w:t>
      </w:r>
    </w:p>
    <w:p w14:paraId="43B38BF5" w14:textId="77777777" w:rsidR="00D84C56" w:rsidRPr="00E060F7" w:rsidRDefault="00D84C56" w:rsidP="00D84C56">
      <w:pPr>
        <w:pStyle w:val="Zdrojovykod-zlutyboxSynteastyl"/>
        <w:tabs>
          <w:tab w:val="left" w:pos="426"/>
        </w:tabs>
      </w:pPr>
      <w:r w:rsidRPr="00E060F7">
        <w:t>...</w:t>
      </w:r>
    </w:p>
    <w:p w14:paraId="5A0D1696" w14:textId="77777777" w:rsidR="00D84C56" w:rsidRPr="00E060F7" w:rsidRDefault="00D84C56" w:rsidP="00D84C56">
      <w:pPr>
        <w:pStyle w:val="Nadpis2"/>
      </w:pPr>
      <w:bookmarkStart w:id="606" w:name="_Ref535680022"/>
      <w:bookmarkStart w:id="607" w:name="_Ref535680214"/>
      <w:bookmarkStart w:id="608" w:name="_Ref535682162"/>
      <w:bookmarkStart w:id="609" w:name="_Toc126690302"/>
      <w:bookmarkStart w:id="610" w:name="_Ref341803343"/>
      <w:bookmarkStart w:id="611" w:name="_Ref342407860"/>
      <w:bookmarkStart w:id="612" w:name="_Ref342407947"/>
      <w:bookmarkStart w:id="613"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6"/>
      <w:bookmarkEnd w:id="607"/>
      <w:bookmarkEnd w:id="608"/>
      <w:bookmarkEnd w:id="609"/>
      <w:r w:rsidR="00EF650E" w:rsidRPr="00E060F7">
        <w:fldChar w:fldCharType="begin"/>
      </w:r>
      <w:r w:rsidRPr="00E060F7">
        <w:instrText xml:space="preserve"> XE "Externí metody:instanční" </w:instrText>
      </w:r>
      <w:r w:rsidR="00EF650E" w:rsidRPr="00E060F7">
        <w:fldChar w:fldCharType="end"/>
      </w:r>
    </w:p>
    <w:p w14:paraId="43285780" w14:textId="727FFD1C"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0F2BB7">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0F2BB7" w:rsidRPr="00E060F7">
        <w:t>Events and Actions</w:t>
      </w:r>
      <w:r w:rsidR="00F83983">
        <w:fldChar w:fldCharType="end"/>
      </w:r>
    </w:p>
    <w:p w14:paraId="7DB1AFA0" w14:textId="1869820E"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0F2BB7">
        <w:t xml:space="preserve">Sample of Complete </w:t>
      </w:r>
      <w:r w:rsidR="000F2BB7" w:rsidRPr="00E060F7">
        <w:t>X-definit</w:t>
      </w:r>
      <w:r w:rsidR="000F2BB7">
        <w:t>ion</w:t>
      </w:r>
      <w:r w:rsidR="00F83983">
        <w:fldChar w:fldCharType="end"/>
      </w:r>
    </w:p>
    <w:p w14:paraId="24AB7D12" w14:textId="1985D7BB"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0F2BB7">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0F2BB7">
        <w:t>4.8.2</w:t>
      </w:r>
      <w:r w:rsidR="00EF650E" w:rsidRPr="00E060F7">
        <w:fldChar w:fldCharType="end"/>
      </w:r>
      <w:r w:rsidR="00F83983">
        <w:t xml:space="preserve"> </w:t>
      </w:r>
    </w:p>
    <w:p w14:paraId="61E9DD66" w14:textId="5C4419B0"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0F2BB7">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D84C56">
      <w:pPr>
        <w:pStyle w:val="Zdrojovykod-zlutyboxSynteastyl"/>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D84C56">
      <w:pPr>
        <w:pStyle w:val="Zdrojovykod-zlutyboxSynteastyl"/>
        <w:rPr>
          <w:color w:val="808080"/>
        </w:rPr>
      </w:pPr>
    </w:p>
    <w:p w14:paraId="5DA273CF" w14:textId="77777777" w:rsidR="00D84C56" w:rsidRPr="00E060F7" w:rsidRDefault="00D84C56" w:rsidP="00D84C56">
      <w:pPr>
        <w:pStyle w:val="Zdrojovykod-zlutyboxSynteastyl"/>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D84C56">
      <w:pPr>
        <w:pStyle w:val="Zdrojovykod-zlutyboxSynteastyl"/>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D84C56">
      <w:pPr>
        <w:pStyle w:val="Zdrojovykod-zlutyboxSynteastyl"/>
      </w:pPr>
    </w:p>
    <w:p w14:paraId="7AC215F7" w14:textId="77777777" w:rsidR="00D84C56" w:rsidRPr="00E060F7" w:rsidRDefault="00D84C56" w:rsidP="00D84C56">
      <w:pPr>
        <w:pStyle w:val="Zdrojovykod-zlutyboxSynteastyl"/>
        <w:rPr>
          <w:color w:val="808080"/>
        </w:rPr>
      </w:pPr>
      <w:r w:rsidRPr="00E060F7">
        <w:rPr>
          <w:color w:val="808080"/>
        </w:rPr>
        <w:t>/**</w:t>
      </w:r>
    </w:p>
    <w:p w14:paraId="02D1AF21" w14:textId="2BB2C41C" w:rsidR="00D84C56" w:rsidRPr="00E060F7" w:rsidRDefault="00D84C56" w:rsidP="00D84C56">
      <w:pPr>
        <w:pStyle w:val="Zdrojovykod-zlutyboxSynteastyl"/>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0D7628">
      <w:pPr>
        <w:pStyle w:val="Zdrojovykod-zlutyboxSynteastyl"/>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D84C56">
      <w:pPr>
        <w:pStyle w:val="Zdrojovykod-zlutyboxSynteastyl"/>
        <w:rPr>
          <w:color w:val="808080"/>
        </w:rPr>
      </w:pPr>
      <w:r>
        <w:rPr>
          <w:color w:val="808080"/>
        </w:rPr>
        <w:t xml:space="preserve"> </w:t>
      </w:r>
      <w:r w:rsidR="00D84C56" w:rsidRPr="00E060F7">
        <w:rPr>
          <w:color w:val="808080"/>
        </w:rPr>
        <w:t>*/</w:t>
      </w:r>
    </w:p>
    <w:p w14:paraId="00EE48BE" w14:textId="77777777" w:rsidR="00D84C56" w:rsidRPr="00E060F7" w:rsidRDefault="00D84C56" w:rsidP="00D84C56">
      <w:pPr>
        <w:pStyle w:val="Zdrojovykod-zlutyboxSynteastyl"/>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D84C56">
      <w:pPr>
        <w:pStyle w:val="Zdrojovykod-zlutyboxSynteastyl"/>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D84C56">
      <w:pPr>
        <w:pStyle w:val="Zdrojovykod-zlutyboxSynteastyl"/>
        <w:rPr>
          <w:color w:val="000000"/>
        </w:rPr>
      </w:pPr>
      <w:r w:rsidRPr="00E060F7">
        <w:rPr>
          <w:color w:val="000000"/>
        </w:rPr>
        <w:t>}</w:t>
      </w:r>
    </w:p>
    <w:p w14:paraId="0C69E537" w14:textId="77777777" w:rsidR="00D84C56" w:rsidRPr="00E060F7" w:rsidRDefault="00D84C56" w:rsidP="00D84C56">
      <w:pPr>
        <w:pStyle w:val="Zdrojovykod-zlutyboxSynteastyl"/>
        <w:rPr>
          <w:color w:val="808080"/>
        </w:rPr>
      </w:pPr>
    </w:p>
    <w:p w14:paraId="558B265A" w14:textId="77777777" w:rsidR="00D84C56" w:rsidRPr="00E060F7" w:rsidRDefault="00D84C56" w:rsidP="00D84C56">
      <w:pPr>
        <w:pStyle w:val="Zdrojovykod-zlutyboxSynteastyl"/>
        <w:rPr>
          <w:color w:val="808080"/>
        </w:rPr>
      </w:pPr>
      <w:r w:rsidRPr="00E060F7">
        <w:rPr>
          <w:color w:val="808080"/>
        </w:rPr>
        <w:t>/**</w:t>
      </w:r>
    </w:p>
    <w:p w14:paraId="564B2D73" w14:textId="77777777" w:rsidR="00D84C56" w:rsidRPr="00E060F7" w:rsidRDefault="00D84C56" w:rsidP="00D84C56">
      <w:pPr>
        <w:pStyle w:val="Zdrojovykod-zlutyboxSynteastyl"/>
        <w:rPr>
          <w:color w:val="808080"/>
        </w:rPr>
      </w:pPr>
      <w:r w:rsidRPr="00E060F7">
        <w:rPr>
          <w:color w:val="808080"/>
        </w:rPr>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D84C56">
      <w:pPr>
        <w:pStyle w:val="Zdrojovykod-zlutyboxSynteastyl"/>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D84C56">
      <w:pPr>
        <w:pStyle w:val="Zdrojovykod-zlutyboxSynteastyl"/>
        <w:rPr>
          <w:color w:val="808080"/>
        </w:rPr>
      </w:pPr>
      <w:r w:rsidRPr="00E060F7">
        <w:rPr>
          <w:color w:val="808080"/>
        </w:rPr>
        <w:t xml:space="preserve"> */</w:t>
      </w:r>
    </w:p>
    <w:p w14:paraId="4B944268" w14:textId="77777777" w:rsidR="00D84C56" w:rsidRPr="00E060F7" w:rsidRDefault="00D84C56" w:rsidP="00D84C56">
      <w:pPr>
        <w:pStyle w:val="Zdrojovykod-zlutyboxSynteastyl"/>
      </w:pPr>
      <w:r w:rsidRPr="00E060F7">
        <w:rPr>
          <w:color w:val="0070C0"/>
        </w:rPr>
        <w:t>public String</w:t>
      </w:r>
      <w:r w:rsidRPr="00E060F7">
        <w:t xml:space="preserve"> getInstanceName() {</w:t>
      </w:r>
    </w:p>
    <w:p w14:paraId="11C45E76" w14:textId="77777777" w:rsidR="00D84C56" w:rsidRPr="00E060F7" w:rsidRDefault="00D84C56" w:rsidP="00D84C56">
      <w:pPr>
        <w:pStyle w:val="Zdrojovykod-zlutyboxSynteastyl"/>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D84C56">
      <w:pPr>
        <w:pStyle w:val="Zdrojovykod-zlutyboxSynteastyl"/>
        <w:rPr>
          <w:color w:val="808080"/>
        </w:rPr>
      </w:pPr>
      <w:r w:rsidRPr="00E060F7">
        <w:t>}</w:t>
      </w:r>
    </w:p>
    <w:p w14:paraId="04AB3C02" w14:textId="77777777" w:rsidR="00D84C56" w:rsidRPr="00E060F7" w:rsidRDefault="00D84C56" w:rsidP="00D84C56">
      <w:pPr>
        <w:pStyle w:val="Zdrojovykod-zlutyboxSynteastyl"/>
        <w:rPr>
          <w:color w:val="808080"/>
        </w:rPr>
      </w:pPr>
    </w:p>
    <w:p w14:paraId="3829D57F" w14:textId="77777777" w:rsidR="00D84C56" w:rsidRPr="00E060F7" w:rsidRDefault="00D84C56" w:rsidP="00D84C56">
      <w:pPr>
        <w:pStyle w:val="Zdrojovykod-zlutyboxSynteastyl"/>
        <w:rPr>
          <w:color w:val="808080"/>
        </w:rPr>
      </w:pPr>
      <w:r w:rsidRPr="00E060F7">
        <w:rPr>
          <w:color w:val="808080"/>
        </w:rPr>
        <w:t>/**</w:t>
      </w:r>
    </w:p>
    <w:p w14:paraId="37F02887" w14:textId="77777777" w:rsidR="00D84C56" w:rsidRPr="00E060F7" w:rsidRDefault="00D84C56" w:rsidP="00D84C56">
      <w:pPr>
        <w:pStyle w:val="Zdrojovykod-zlutyboxSynteastyl"/>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52384220" w:rsidR="000D7628" w:rsidRPr="00E060F7" w:rsidRDefault="000D7628" w:rsidP="000D7628">
      <w:pPr>
        <w:pStyle w:val="Zdrojovykod-zlutyboxSynteastyl"/>
        <w:rPr>
          <w:color w:val="808080"/>
        </w:rPr>
      </w:pPr>
      <w:r w:rsidRPr="00E060F7">
        <w:rPr>
          <w:color w:val="808080"/>
        </w:rPr>
        <w:t xml:space="preserve">* </w:t>
      </w:r>
      <w:r w:rsidRPr="00E060F7">
        <w:rPr>
          <w:b/>
          <w:color w:val="808080"/>
        </w:rPr>
        <w:t>@param xnode</w:t>
      </w:r>
      <w:r w:rsidRPr="00E060F7">
        <w:rPr>
          <w:color w:val="808080"/>
        </w:rPr>
        <w:t xml:space="preserve"> 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D84C56">
      <w:pPr>
        <w:pStyle w:val="Zdrojovykod-zlutyboxSynteastyl"/>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D84C56">
      <w:pPr>
        <w:pStyle w:val="Zdrojovykod-zlutyboxSynteastyl"/>
        <w:rPr>
          <w:color w:val="808080"/>
        </w:rPr>
      </w:pPr>
      <w:r w:rsidRPr="00E060F7">
        <w:rPr>
          <w:color w:val="808080"/>
        </w:rPr>
        <w:t xml:space="preserve"> */</w:t>
      </w:r>
    </w:p>
    <w:p w14:paraId="1EE4999F"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D84C56">
      <w:pPr>
        <w:pStyle w:val="Zdrojovykod-zlutyboxSynteastyl"/>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D84C56">
      <w:pPr>
        <w:pStyle w:val="Zdrojovykod-zlutyboxSynteastyl"/>
        <w:rPr>
          <w:szCs w:val="16"/>
        </w:rPr>
      </w:pPr>
      <w:r w:rsidRPr="00E060F7">
        <w:tab/>
        <w:t xml:space="preserve">Object obj = </w:t>
      </w:r>
      <w:r w:rsidRPr="00E060F7">
        <w:rPr>
          <w:szCs w:val="16"/>
        </w:rPr>
        <w:t>xnode.getUserObject();</w:t>
      </w:r>
    </w:p>
    <w:p w14:paraId="2272288F" w14:textId="77777777" w:rsidR="00D84C56" w:rsidRPr="00E060F7" w:rsidRDefault="00D84C56" w:rsidP="00D84C56">
      <w:pPr>
        <w:pStyle w:val="Zdrojovykod-zlutyboxSynteastyl"/>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D84C56">
      <w:pPr>
        <w:pStyle w:val="Zdrojovykod-zlutyboxSynteastyl"/>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D84C56">
      <w:pPr>
        <w:pStyle w:val="Zdrojovykod-zlutyboxSynteastyl"/>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D84C56">
      <w:pPr>
        <w:pStyle w:val="Zdrojovykod-zlutyboxSynteastyl"/>
      </w:pPr>
      <w:r w:rsidRPr="00E060F7">
        <w:tab/>
        <w:t>}</w:t>
      </w:r>
    </w:p>
    <w:p w14:paraId="23FDF7B1" w14:textId="77777777" w:rsidR="00D84C56" w:rsidRPr="00E060F7" w:rsidRDefault="00D84C56" w:rsidP="00D84C56">
      <w:pPr>
        <w:pStyle w:val="Zdrojovykod-zlutyboxSynteastyl"/>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D84C56">
      <w:pPr>
        <w:pStyle w:val="Zdrojovykod-zlutyboxSynteastyl"/>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D84C56">
      <w:pPr>
        <w:pStyle w:val="Zdrojovykod-zlutyboxSynteastyl"/>
      </w:pPr>
      <w:r w:rsidRPr="00E060F7">
        <w:t>}</w:t>
      </w:r>
    </w:p>
    <w:p w14:paraId="479DA49C" w14:textId="4A5EED16"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0F2BB7">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w:t>
      </w:r>
      <w:r w:rsidRPr="000D7628">
        <w:lastRenderedPageBreak/>
        <w:t xml:space="preserve">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513FAC72" w:rsidR="00CA17F7" w:rsidRDefault="00CA17F7" w:rsidP="00D84C56">
      <w:pPr>
        <w:pStyle w:val="OdstavecSynteastyl"/>
      </w:pPr>
      <w:r w:rsidRPr="00CA17F7">
        <w:t xml:space="preserve">Any object can be associated with X-Definition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the X-definition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D84C56">
      <w:pPr>
        <w:pStyle w:val="Zdrojovykod-zlutyboxSynteastyl"/>
        <w:rPr>
          <w:color w:val="000000"/>
        </w:rPr>
      </w:pPr>
      <w:r w:rsidRPr="00E060F7">
        <w:rPr>
          <w:color w:val="000000"/>
        </w:rPr>
        <w:t>...</w:t>
      </w:r>
    </w:p>
    <w:p w14:paraId="659A7218" w14:textId="77777777" w:rsidR="00D84C56" w:rsidRPr="00E060F7" w:rsidRDefault="00D84C56" w:rsidP="00D84C56">
      <w:pPr>
        <w:pStyle w:val="Zdrojovykod-zlutyboxSynteastyl"/>
      </w:pPr>
    </w:p>
    <w:p w14:paraId="7117ED1D" w14:textId="59CAEFA4" w:rsidR="00D84C56" w:rsidRPr="00E060F7" w:rsidRDefault="00D84C56" w:rsidP="00CA17F7">
      <w:pPr>
        <w:pStyle w:val="Zdrojovykod-zlutyboxSynteastyl"/>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D84C56">
      <w:pPr>
        <w:pStyle w:val="Zdrojovykod-zlutyboxSynteastyl"/>
      </w:pPr>
      <w:r w:rsidRPr="00E060F7">
        <w:t>XDDocument xdoc = xpool.createXDDocument(</w:t>
      </w:r>
      <w:r w:rsidR="00DE08F0">
        <w:rPr>
          <w:color w:val="984806"/>
        </w:rPr>
        <w:t>"garage"</w:t>
      </w:r>
      <w:r w:rsidRPr="00E060F7">
        <w:t>);</w:t>
      </w:r>
    </w:p>
    <w:p w14:paraId="4BE0B610" w14:textId="77777777" w:rsidR="00D84C56" w:rsidRPr="00E060F7" w:rsidRDefault="00D84C56" w:rsidP="00D84C56">
      <w:pPr>
        <w:pStyle w:val="Zdrojovykod-zlutyboxSynteastyl"/>
      </w:pPr>
    </w:p>
    <w:p w14:paraId="06B55F14" w14:textId="5958425D" w:rsidR="00D84C56" w:rsidRPr="00E060F7" w:rsidRDefault="00D84C56" w:rsidP="00D84C56">
      <w:pPr>
        <w:pStyle w:val="Zdrojovykod-zlutyboxSynteastyl"/>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D84C56">
      <w:pPr>
        <w:pStyle w:val="Zdrojovykod-zlutyboxSynteastyl"/>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D84C56">
      <w:pPr>
        <w:pStyle w:val="Zdrojovykod-zlutyboxSynteastyl"/>
      </w:pPr>
    </w:p>
    <w:p w14:paraId="6C317BB6" w14:textId="77777777" w:rsidR="00D84C56" w:rsidRPr="00E060F7" w:rsidRDefault="00D84C56" w:rsidP="00D84C56">
      <w:pPr>
        <w:pStyle w:val="Zdrojovykod-zlutyboxSynteastyl"/>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D84C56">
      <w:pPr>
        <w:pStyle w:val="Zdrojovykod-zlutyboxSynteastyl"/>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D84C56">
      <w:pPr>
        <w:pStyle w:val="Zdrojovykod-zlutyboxSynteastyl"/>
        <w:tabs>
          <w:tab w:val="left" w:pos="567"/>
          <w:tab w:val="left" w:pos="1276"/>
        </w:tabs>
        <w:rPr>
          <w:color w:val="0070C0"/>
          <w:szCs w:val="16"/>
        </w:rPr>
      </w:pPr>
    </w:p>
    <w:p w14:paraId="45D76C5D"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D84C56">
      <w:pPr>
        <w:pStyle w:val="Zdrojovykod-zlutyboxSynteastyl"/>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D84C56">
      <w:pPr>
        <w:pStyle w:val="Zdrojovykod-zlutyboxSynteastyl"/>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D84C56">
      <w:pPr>
        <w:pStyle w:val="Zdrojovykod-zlutyboxSynteastyl"/>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D84C56">
      <w:pPr>
        <w:pStyle w:val="Nadpis2"/>
      </w:pPr>
      <w:bookmarkStart w:id="614" w:name="_Ref535151438"/>
      <w:bookmarkStart w:id="615" w:name="_Ref535151452"/>
      <w:bookmarkStart w:id="616" w:name="_Toc126690303"/>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0"/>
      <w:r w:rsidRPr="00E060F7">
        <w:t>datab</w:t>
      </w:r>
      <w:r w:rsidR="00BF5690">
        <w:t>ase in a</w:t>
      </w:r>
      <w:r w:rsidR="00B15222">
        <w:t>n</w:t>
      </w:r>
      <w:r w:rsidRPr="00E060F7">
        <w:t xml:space="preserve"> XML </w:t>
      </w:r>
      <w:bookmarkEnd w:id="611"/>
      <w:bookmarkEnd w:id="612"/>
      <w:bookmarkEnd w:id="613"/>
      <w:r w:rsidR="00BF5690">
        <w:t>document</w:t>
      </w:r>
      <w:bookmarkEnd w:id="614"/>
      <w:bookmarkEnd w:id="615"/>
      <w:bookmarkEnd w:id="616"/>
      <w:r w:rsidR="00EF650E" w:rsidRPr="00E060F7">
        <w:fldChar w:fldCharType="begin"/>
      </w:r>
      <w:r w:rsidRPr="00E060F7">
        <w:instrText xml:space="preserve"> XE "Validace:oproti databázi hodnot" </w:instrText>
      </w:r>
      <w:r w:rsidR="00EF650E" w:rsidRPr="00E060F7">
        <w:fldChar w:fldCharType="end"/>
      </w:r>
    </w:p>
    <w:p w14:paraId="04EE8B84" w14:textId="187EF632"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0F2BB7">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0F2BB7" w:rsidRPr="00E060F7">
        <w:t>U</w:t>
      </w:r>
      <w:r w:rsidR="000F2BB7">
        <w:t>ser-defined M</w:t>
      </w:r>
      <w:r w:rsidR="000F2BB7" w:rsidRPr="00E060F7">
        <w:t>et</w:t>
      </w:r>
      <w:r w:rsidR="000F2BB7">
        <w:t>h</w:t>
      </w:r>
      <w:r w:rsidR="000F2BB7" w:rsidRPr="00E060F7">
        <w:t>od</w:t>
      </w:r>
      <w:r w:rsidR="000F2BB7">
        <w:t>s</w:t>
      </w:r>
      <w:r w:rsidR="000F2BB7" w:rsidRPr="00E060F7">
        <w:t xml:space="preserve"> </w:t>
      </w:r>
      <w:r w:rsidR="000F2BB7">
        <w:t>for</w:t>
      </w:r>
      <w:r w:rsidR="000F2BB7" w:rsidRPr="00E060F7">
        <w:t xml:space="preserve"> </w:t>
      </w:r>
      <w:r w:rsidR="000F2BB7">
        <w:t>Checking D</w:t>
      </w:r>
      <w:r w:rsidR="000F2BB7" w:rsidRPr="00E060F7">
        <w:t>at</w:t>
      </w:r>
      <w:r w:rsidR="000F2BB7">
        <w:t>a</w:t>
      </w:r>
      <w:r w:rsidR="000F2BB7" w:rsidRPr="00E060F7">
        <w:t xml:space="preserve"> </w:t>
      </w:r>
      <w:r w:rsidR="000F2BB7">
        <w:t>T</w:t>
      </w:r>
      <w:r w:rsidR="000F2BB7" w:rsidRPr="00E060F7">
        <w:t>yp</w:t>
      </w:r>
      <w:r w:rsidR="000F2BB7">
        <w:t>e</w:t>
      </w:r>
      <w:r w:rsidR="000F2BB7" w:rsidRPr="00E060F7">
        <w:fldChar w:fldCharType="begin"/>
      </w:r>
      <w:r w:rsidR="000F2BB7" w:rsidRPr="00E060F7">
        <w:instrText xml:space="preserve"> XE "Uživatelské metody:pro typovou kontrolu" </w:instrText>
      </w:r>
      <w:r w:rsidR="000F2BB7" w:rsidRPr="00E060F7">
        <w:fldChar w:fldCharType="end"/>
      </w:r>
      <w:r w:rsidR="000F2BB7">
        <w:t>s</w:t>
      </w:r>
      <w:r w:rsidR="00F83983">
        <w:fldChar w:fldCharType="end"/>
      </w:r>
    </w:p>
    <w:p w14:paraId="4E6B018C" w14:textId="7133E213"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0F2BB7">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0F2BB7" w:rsidRPr="00E060F7">
        <w:t>Cont</w:t>
      </w:r>
      <w:r w:rsidR="000F2BB7">
        <w:t>ainer</w:t>
      </w:r>
      <w:r w:rsidR="00F83983">
        <w:fldChar w:fldCharType="end"/>
      </w:r>
    </w:p>
    <w:p w14:paraId="7A273358" w14:textId="6F2DCCB4"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0F2BB7">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0F2BB7" w:rsidRPr="00E060F7">
        <w:t>Extern</w:t>
      </w:r>
      <w:r w:rsidR="000F2BB7">
        <w:t>al</w:t>
      </w:r>
      <w:r w:rsidR="000F2BB7" w:rsidRPr="00E060F7">
        <w:t xml:space="preserve"> </w:t>
      </w:r>
      <w:r w:rsidR="000F2BB7">
        <w:t>variables</w:t>
      </w:r>
      <w:r w:rsidR="00F83983">
        <w:fldChar w:fldCharType="end"/>
      </w:r>
    </w:p>
    <w:p w14:paraId="4CE9AEDB" w14:textId="79F41964" w:rsidR="00D84C56" w:rsidRPr="00E060F7" w:rsidRDefault="00BE7640" w:rsidP="00D84C56">
      <w:pPr>
        <w:pStyle w:val="OdstavecSynteastyl"/>
      </w:pPr>
      <w:r w:rsidRPr="00BE7640">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0F2BB7">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ADCF08E" w14:textId="77777777" w:rsidR="00D84C56" w:rsidRPr="00E060F7" w:rsidRDefault="008E3543" w:rsidP="0075748B">
      <w:pPr>
        <w:pStyle w:val="OdstavecSynteastyl"/>
        <w:keepNext/>
        <w:numPr>
          <w:ilvl w:val="0"/>
          <w:numId w:val="32"/>
        </w:numPr>
        <w:spacing w:before="0"/>
        <w:ind w:left="284" w:hanging="284"/>
      </w:pPr>
      <w:r>
        <w:lastRenderedPageBreak/>
        <w:t>variant with elements and attributes</w:t>
      </w:r>
    </w:p>
    <w:p w14:paraId="090568F5" w14:textId="6100E3EC"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D84C56">
      <w:pPr>
        <w:pStyle w:val="Zdrojovykod-zlutyboxSynteastyl"/>
        <w:tabs>
          <w:tab w:val="left" w:pos="567"/>
          <w:tab w:val="left" w:pos="1276"/>
        </w:tabs>
        <w:rPr>
          <w:color w:val="0070C0"/>
          <w:szCs w:val="16"/>
        </w:rPr>
      </w:pPr>
    </w:p>
    <w:p w14:paraId="62231DD4"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D84C56">
      <w:pPr>
        <w:pStyle w:val="Zdrojovykod-zlutyboxSynteastyl"/>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D84C56">
      <w:pPr>
        <w:pStyle w:val="Zdrojovykod-zlutyboxSynteastyl"/>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D84C56">
      <w:pPr>
        <w:pStyle w:val="Zdrojovykod-zlutyboxSynteastyl"/>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D84C56">
      <w:pPr>
        <w:pStyle w:val="Zdrojovykod-zlutyboxSynteastyl"/>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D84C56">
      <w:pPr>
        <w:pStyle w:val="Zdrojovykod-zlutyboxSynteastyl"/>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D84C56">
      <w:pPr>
        <w:pStyle w:val="Zdrojovykod-zlutyboxSynteastyl"/>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D84C56">
      <w:pPr>
        <w:pStyle w:val="Zdrojovykod-zlutyboxSynteastyl"/>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D84C56">
      <w:pPr>
        <w:pStyle w:val="Zdrojovykod-zlutyboxSynteastyl"/>
        <w:tabs>
          <w:tab w:val="left" w:pos="284"/>
          <w:tab w:val="left" w:pos="1276"/>
        </w:tabs>
        <w:rPr>
          <w:color w:val="0070C0"/>
        </w:rPr>
      </w:pPr>
    </w:p>
    <w:p w14:paraId="1AD0D689" w14:textId="77777777" w:rsidR="00D84C56" w:rsidRPr="00E060F7" w:rsidRDefault="00D84C56" w:rsidP="00D84C56">
      <w:pPr>
        <w:pStyle w:val="Zdrojovykod-zlutyboxSynteastyl"/>
        <w:tabs>
          <w:tab w:val="left" w:pos="284"/>
          <w:tab w:val="left" w:pos="1276"/>
        </w:tabs>
        <w:rPr>
          <w:color w:val="FF0000"/>
        </w:rPr>
      </w:pPr>
      <w:r w:rsidRPr="00E060F7">
        <w:rPr>
          <w:color w:val="FF0000"/>
        </w:rPr>
        <w:tab/>
        <w:t>&lt;xd:declaration&gt;</w:t>
      </w:r>
    </w:p>
    <w:p w14:paraId="58C3139E"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D84C56">
      <w:pPr>
        <w:pStyle w:val="Zdrojovykod-zlutyboxSynteastyl"/>
        <w:tabs>
          <w:tab w:val="left" w:pos="284"/>
          <w:tab w:val="left" w:pos="567"/>
        </w:tabs>
        <w:rPr>
          <w:color w:val="FF0000"/>
        </w:rPr>
      </w:pPr>
    </w:p>
    <w:p w14:paraId="50909934" w14:textId="77777777" w:rsidR="009405F5" w:rsidRPr="00E060F7" w:rsidRDefault="009405F5" w:rsidP="009405F5">
      <w:pPr>
        <w:pStyle w:val="Zdrojovykod-zlutyboxSynteastyl"/>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5057B2">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5057B2">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5057B2">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D84C56">
      <w:pPr>
        <w:pStyle w:val="Zdrojovykod-zlutyboxSynteastyl"/>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D84C56">
      <w:pPr>
        <w:pStyle w:val="Zdrojovykod-zlutyboxSynteastyl"/>
        <w:rPr>
          <w:color w:val="0070C0"/>
        </w:rPr>
      </w:pPr>
    </w:p>
    <w:p w14:paraId="585F5EA5"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D84C56">
      <w:pPr>
        <w:pStyle w:val="Zdrojovykod-zlutyboxSynteastyl"/>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D84C56">
      <w:pPr>
        <w:pStyle w:val="Zdrojovykod-zlutyboxSynteastyl"/>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D84C56">
      <w:pPr>
        <w:pStyle w:val="Zdrojovykod-zlutyboxSynteastyl"/>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D84C56">
      <w:pPr>
        <w:pStyle w:val="Zdrojovykod-zlutyboxSynteastyl"/>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D84C56">
      <w:pPr>
        <w:pStyle w:val="Zdrojovykod-zlutyboxSynteastyl"/>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D84C56">
      <w:pPr>
        <w:pStyle w:val="Zdrojovykod-zlutyboxSynteastyl"/>
        <w:tabs>
          <w:tab w:val="left" w:pos="284"/>
          <w:tab w:val="left" w:pos="1276"/>
        </w:tabs>
        <w:rPr>
          <w:color w:val="0070C0"/>
        </w:rPr>
      </w:pPr>
    </w:p>
    <w:p w14:paraId="107B4AC7" w14:textId="77777777" w:rsidR="00D84C56" w:rsidRPr="00E060F7" w:rsidRDefault="00D84C56" w:rsidP="00D84C56">
      <w:pPr>
        <w:pStyle w:val="Zdrojovykod-zlutyboxSynteastyl"/>
        <w:tabs>
          <w:tab w:val="left" w:pos="284"/>
          <w:tab w:val="left" w:pos="1276"/>
        </w:tabs>
        <w:rPr>
          <w:color w:val="FF0000"/>
        </w:rPr>
      </w:pPr>
      <w:r w:rsidRPr="00E060F7">
        <w:rPr>
          <w:color w:val="FF0000"/>
        </w:rPr>
        <w:tab/>
        <w:t>&lt;xd:declaration&gt;</w:t>
      </w:r>
    </w:p>
    <w:p w14:paraId="64F0618C"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3243D4">
      <w:pPr>
        <w:pStyle w:val="Zdrojovykod-zlutyboxSynteastyl"/>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3243D4">
      <w:pPr>
        <w:pStyle w:val="Zdrojovykod-zlutyboxSynteastyl"/>
        <w:tabs>
          <w:tab w:val="left" w:pos="284"/>
          <w:tab w:val="left" w:pos="567"/>
        </w:tabs>
        <w:rPr>
          <w:color w:val="FF0000"/>
        </w:rPr>
      </w:pPr>
    </w:p>
    <w:p w14:paraId="519229C4" w14:textId="77777777" w:rsidR="009405F5" w:rsidRPr="00E060F7" w:rsidRDefault="009405F5" w:rsidP="009405F5">
      <w:pPr>
        <w:pStyle w:val="Zdrojovykod-zlutyboxSynteastyl"/>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9B6A0F">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9B6A0F">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9B6A0F">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9405F5">
      <w:pPr>
        <w:pStyle w:val="Zdrojovykod-zlutyboxSynteastyl"/>
        <w:tabs>
          <w:tab w:val="left" w:pos="284"/>
          <w:tab w:val="left" w:pos="1276"/>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12D9C4E" w14:textId="38785CA8"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t>...</w:t>
      </w:r>
    </w:p>
    <w:p w14:paraId="011402A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77B5FC2E" w14:textId="77777777" w:rsidR="00D84C56" w:rsidRPr="00E060F7" w:rsidRDefault="00D84C56" w:rsidP="00D84C56">
      <w:pPr>
        <w:pStyle w:val="Zdrojovykod-zlutyboxSynteastyl"/>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D84C56">
      <w:pPr>
        <w:pStyle w:val="Zdrojovykod-zlutyboxSynteastyl"/>
        <w:tabs>
          <w:tab w:val="left" w:pos="284"/>
          <w:tab w:val="left" w:pos="567"/>
        </w:tabs>
      </w:pPr>
      <w:r>
        <w:tab/>
      </w:r>
      <w:r>
        <w:tab/>
        <w:t>...</w:t>
      </w:r>
    </w:p>
    <w:p w14:paraId="4213DF96" w14:textId="77777777" w:rsidR="00D84C56" w:rsidRPr="00E060F7" w:rsidRDefault="00D84C56" w:rsidP="00D84C56">
      <w:pPr>
        <w:pStyle w:val="Zdrojovykod-zlutyboxSynteastyl"/>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5057B2">
      <w:pPr>
        <w:pStyle w:val="Zdrojovykod-zlutyboxSynteastyl"/>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5057B2">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0E6B4910"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0F2BB7">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77777777" w:rsidR="00D84C56" w:rsidRPr="00E060F7" w:rsidRDefault="00D84C56" w:rsidP="00D84C56">
      <w:pPr>
        <w:pStyle w:val="Zdrojovykod-zlutyboxSynteastyl"/>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and its vrn.</w:t>
      </w:r>
      <w:r w:rsidRPr="00E060F7">
        <w:rPr>
          <w:color w:val="808080"/>
        </w:rPr>
        <w:t xml:space="preserve"> */</w:t>
      </w:r>
    </w:p>
    <w:p w14:paraId="79EEC40D" w14:textId="77777777" w:rsidR="00D84C56" w:rsidRPr="00E060F7" w:rsidRDefault="00D84C56" w:rsidP="00D84C56">
      <w:pPr>
        <w:pStyle w:val="Zdrojovykod-zlutyboxSynteastyl"/>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D84C56">
      <w:pPr>
        <w:pStyle w:val="Zdrojovykod-zlutyboxSynteastyl"/>
      </w:pPr>
    </w:p>
    <w:p w14:paraId="67BE97F2" w14:textId="77777777" w:rsidR="00D84C56" w:rsidRPr="00E060F7" w:rsidRDefault="00D84C56" w:rsidP="00BE7640">
      <w:pPr>
        <w:pStyle w:val="Zdrojovykod-zlutyboxSynteastyl"/>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5D803C5" w14:textId="078CE454" w:rsidR="00D84C56" w:rsidRPr="00E060F7" w:rsidRDefault="00D84C56" w:rsidP="00D84C56">
      <w:pPr>
        <w:pStyle w:val="Zdrojovykod-zlutyboxSynteastyl"/>
      </w:pPr>
      <w:r w:rsidRPr="00E060F7">
        <w:t>xdoc.setVariable(</w:t>
      </w:r>
      <w:r w:rsidRPr="00E060F7">
        <w:rPr>
          <w:color w:val="984806"/>
        </w:rPr>
        <w:t>"</w:t>
      </w:r>
      <w:r w:rsidR="000234BB">
        <w:t>vehicles</w:t>
      </w:r>
      <w:r w:rsidRPr="00E060F7">
        <w:rPr>
          <w:color w:val="984806"/>
        </w:rPr>
        <w:t>"</w:t>
      </w:r>
      <w:r w:rsidRPr="00E060F7">
        <w:t>, el);</w:t>
      </w:r>
    </w:p>
    <w:p w14:paraId="1B1562C7" w14:textId="77777777" w:rsidR="00D84C56" w:rsidRPr="00E060F7" w:rsidRDefault="00D84C56" w:rsidP="00D84C56">
      <w:pPr>
        <w:pStyle w:val="OdstavecSynteastyl"/>
      </w:pPr>
    </w:p>
    <w:p w14:paraId="1E7B2757" w14:textId="7C40832B"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0F2BB7">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0F2BB7" w:rsidRPr="00D66362">
        <w:t xml:space="preserve">Structuring </w:t>
      </w:r>
      <w:r w:rsidR="000F2BB7">
        <w:t xml:space="preserve">of </w:t>
      </w:r>
      <w:r w:rsidR="000F2BB7" w:rsidRPr="00D66362">
        <w:t>X-</w:t>
      </w:r>
      <w:r w:rsidR="000F2BB7">
        <w:t>d</w:t>
      </w:r>
      <w:r w:rsidR="000F2BB7" w:rsidRPr="00D66362">
        <w:t>efinitions</w:t>
      </w:r>
      <w:r w:rsidR="00F83983">
        <w:fldChar w:fldCharType="end"/>
      </w:r>
    </w:p>
    <w:p w14:paraId="75A0ED2C" w14:textId="5305EBE2"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0F2BB7">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0F2BB7">
        <w:t>Appendix</w:t>
      </w:r>
      <w:r w:rsidR="000F2BB7" w:rsidRPr="00E060F7">
        <w:t xml:space="preserve"> A – </w:t>
      </w:r>
      <w:r w:rsidR="000F2BB7">
        <w:t>complete example</w:t>
      </w:r>
      <w:r w:rsidR="00F83983">
        <w:fldChar w:fldCharType="end"/>
      </w:r>
    </w:p>
    <w:p w14:paraId="39B7B682" w14:textId="3E529467"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0F2BB7">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0F2BB7">
        <w:t>Appendix</w:t>
      </w:r>
      <w:r w:rsidR="000F2BB7" w:rsidRPr="00E060F7">
        <w:t xml:space="preserve"> C – </w:t>
      </w:r>
      <w:r w:rsidR="000F2BB7" w:rsidRPr="00457F9A">
        <w:t>supplementary description of X-definitions</w:t>
      </w:r>
      <w:r w:rsidR="00F83983">
        <w:fldChar w:fldCharType="end"/>
      </w:r>
    </w:p>
    <w:p w14:paraId="57E16713" w14:textId="77777777" w:rsidR="00D84C56" w:rsidRPr="00E060F7" w:rsidRDefault="00D84C56" w:rsidP="00D84C56">
      <w:pPr>
        <w:pStyle w:val="Nadpis2"/>
      </w:pPr>
      <w:bookmarkStart w:id="617" w:name="_Toc126690304"/>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7"/>
    </w:p>
    <w:p w14:paraId="7D3C3989" w14:textId="048FA35B"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0F2BB7">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0F2BB7">
        <w:t>Running the validation mode</w:t>
      </w:r>
      <w:r w:rsidR="00F83983">
        <w:fldChar w:fldCharType="end"/>
      </w:r>
    </w:p>
    <w:p w14:paraId="0A7843B8" w14:textId="0BC26C43"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0F2BB7">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0F2BB7" w:rsidRPr="00160162">
        <w:t>Start the XML document construction</w:t>
      </w:r>
      <w:r w:rsidR="00F83983">
        <w:fldChar w:fldCharType="end"/>
      </w:r>
    </w:p>
    <w:p w14:paraId="42CAA291" w14:textId="141509FB"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996F9A">
      <w:pPr>
        <w:pStyle w:val="Zdrojovykod-zlutyboxSynteastyl"/>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996F9A">
      <w:pPr>
        <w:pStyle w:val="Zdrojovykod-zlutyboxSynteastyl"/>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996F9A">
      <w:pPr>
        <w:pStyle w:val="Zdrojovykod-zlutyboxSynteastyl"/>
      </w:pPr>
    </w:p>
    <w:p w14:paraId="78736721" w14:textId="77777777" w:rsidR="00996F9A" w:rsidRPr="00E060F7" w:rsidRDefault="001B7721" w:rsidP="00996F9A">
      <w:pPr>
        <w:pStyle w:val="Zdrojovykod-zlutyboxSynteastyl"/>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996F9A">
      <w:pPr>
        <w:pStyle w:val="Zdrojovykod-zlutyboxSynteastyl"/>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996F9A">
      <w:pPr>
        <w:pStyle w:val="Zdrojovykod-zlutyboxSynteastyl"/>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996F9A">
      <w:pPr>
        <w:pStyle w:val="Zdrojovykod-zlutyboxSynteastyl"/>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AC7F1F">
      <w:pPr>
        <w:pStyle w:val="Zdrojovykod-zlutyboxSynteastyl"/>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AC7F1F">
      <w:pPr>
        <w:pStyle w:val="Zdrojovykod-zlutyboxSynteastyl"/>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AC7F1F">
      <w:pPr>
        <w:pStyle w:val="Zdrojovykod-zlutyboxSynteastyl"/>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AC7F1F">
      <w:pPr>
        <w:pStyle w:val="Zdrojovykod-zlutyboxSynteastyl"/>
      </w:pPr>
      <w:r w:rsidRPr="00E060F7">
        <w:t>in.close();</w:t>
      </w:r>
    </w:p>
    <w:p w14:paraId="22F1D5E8" w14:textId="77777777" w:rsidR="00B53E0E" w:rsidRPr="00E060F7" w:rsidRDefault="00B53E0E" w:rsidP="00AC7F1F">
      <w:pPr>
        <w:pStyle w:val="Zdrojovykod-zlutyboxSynteastyl"/>
      </w:pPr>
    </w:p>
    <w:p w14:paraId="32A7F8C1" w14:textId="6E318919" w:rsidR="00B53E0E" w:rsidRPr="00E060F7" w:rsidRDefault="00B53E0E" w:rsidP="00AC7F1F">
      <w:pPr>
        <w:pStyle w:val="Zdrojovykod-zlutyboxSynteastyl"/>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BF7A77">
        <w:rPr>
          <w:color w:val="808080"/>
        </w:rPr>
        <w:t>typicall</w:t>
      </w:r>
      <w:r w:rsidR="00C51F7F" w:rsidRPr="00C51F7F">
        <w:rPr>
          <w:color w:val="808080"/>
        </w:rPr>
        <w:t xml:space="preserve">y,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AC7F1F">
      <w:pPr>
        <w:pStyle w:val="Zdrojovykod-zlutyboxSynteastyl"/>
        <w:rPr>
          <w:color w:val="000000"/>
        </w:rPr>
      </w:pPr>
      <w:r w:rsidRPr="00E060F7">
        <w:rPr>
          <w:color w:val="000000"/>
        </w:rPr>
        <w:t>...</w:t>
      </w:r>
    </w:p>
    <w:p w14:paraId="78D59681" w14:textId="77964B95"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Pr="00C51F7F">
        <w:rPr>
          <w:b/>
        </w:rPr>
        <w:t>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D84C56">
      <w:pPr>
        <w:pStyle w:val="Nadpis2"/>
      </w:pPr>
      <w:bookmarkStart w:id="618" w:name="_Ref363643508"/>
      <w:bookmarkStart w:id="619" w:name="_Toc126690305"/>
      <w:r w:rsidRPr="000E21EF">
        <w:t xml:space="preserve">Continuous XML document </w:t>
      </w:r>
      <w:r>
        <w:t>writing</w:t>
      </w:r>
      <w:bookmarkEnd w:id="618"/>
      <w:bookmarkEnd w:id="619"/>
    </w:p>
    <w:p w14:paraId="3B198DB8" w14:textId="3CF16CE0"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0F2BB7">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0F2BB7">
        <w:t>Running the validation mode</w:t>
      </w:r>
      <w:r w:rsidR="00F83983">
        <w:fldChar w:fldCharType="end"/>
      </w:r>
    </w:p>
    <w:p w14:paraId="5E5E9187" w14:textId="3F8691FE"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0F2BB7">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0F2BB7"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0DBF03DA"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0F2BB7">
        <w:t>4.6</w:t>
      </w:r>
      <w:r w:rsidRPr="00E060F7">
        <w:fldChar w:fldCharType="end"/>
      </w:r>
      <w:r w:rsidRPr="00E060F7">
        <w:t>.</w:t>
      </w:r>
      <w:r w:rsidRPr="000E21EF">
        <w:t xml:space="preserve"> </w:t>
      </w:r>
      <w:r w:rsidR="00BF7A77">
        <w:t>F</w:t>
      </w:r>
      <w:r w:rsidRPr="000E21EF">
        <w:t xml:space="preserve">or a processed </w:t>
      </w:r>
      <w:r w:rsidRPr="000E21EF">
        <w:lastRenderedPageBreak/>
        <w:t xml:space="preserve">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BF0138">
      <w:pPr>
        <w:pStyle w:val="Nadpis3"/>
      </w:pPr>
      <w:bookmarkStart w:id="620" w:name="_Toc126690306"/>
      <w:r w:rsidRPr="00E060F7">
        <w:t xml:space="preserve">Automatic </w:t>
      </w:r>
      <w:r w:rsidR="000E21EF">
        <w:t>write</w:t>
      </w:r>
      <w:r w:rsidRPr="00E060F7">
        <w:t xml:space="preserve"> </w:t>
      </w:r>
      <w:r w:rsidR="000E21EF">
        <w:t>to</w:t>
      </w:r>
      <w:r w:rsidRPr="00E060F7">
        <w:t xml:space="preserve"> OutputStream</w:t>
      </w:r>
      <w:bookmarkEnd w:id="620"/>
      <w:r w:rsidR="00EF650E" w:rsidRPr="00E060F7">
        <w:fldChar w:fldCharType="begin"/>
      </w:r>
      <w:r w:rsidRPr="00E060F7">
        <w:instrText xml:space="preserve"> XE "Výstupní proudy:setStreamWriter" </w:instrText>
      </w:r>
      <w:r w:rsidR="00EF650E" w:rsidRPr="00E060F7">
        <w:fldChar w:fldCharType="end"/>
      </w:r>
    </w:p>
    <w:p w14:paraId="35286E21" w14:textId="02F26AA3"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forget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D84C56">
      <w:pPr>
        <w:pStyle w:val="Zdrojovykod-zlutyboxSynteastyl"/>
      </w:pPr>
      <w:r w:rsidRPr="00E060F7">
        <w:t>...</w:t>
      </w:r>
    </w:p>
    <w:p w14:paraId="3D6ECB8A" w14:textId="77777777" w:rsidR="00D84C56" w:rsidRPr="00E060F7" w:rsidRDefault="00D84C56" w:rsidP="00D84C56">
      <w:pPr>
        <w:pStyle w:val="Zdrojovykod-zlutyboxSynteastyl"/>
        <w:rPr>
          <w:color w:val="808080"/>
        </w:rPr>
      </w:pPr>
    </w:p>
    <w:p w14:paraId="5E834F83" w14:textId="77777777" w:rsidR="00D84C56" w:rsidRPr="00E060F7" w:rsidRDefault="00D84C56" w:rsidP="00D84C56">
      <w:pPr>
        <w:pStyle w:val="Zdrojovykod-zlutyboxSynteastyl"/>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D84C56">
      <w:pPr>
        <w:pStyle w:val="Zdrojovykod-zlutyboxSynteastyl"/>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D84C56">
      <w:pPr>
        <w:pStyle w:val="Zdrojovykod-zlutyboxSynteastyl"/>
        <w:rPr>
          <w:color w:val="808080"/>
        </w:rPr>
      </w:pPr>
    </w:p>
    <w:p w14:paraId="6166DDA7" w14:textId="77777777" w:rsidR="00D84C56" w:rsidRPr="00E060F7" w:rsidRDefault="00D84C56" w:rsidP="00D84C56">
      <w:pPr>
        <w:pStyle w:val="Zdrojovykod-zlutyboxSynteastyl"/>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D84C56">
      <w:pPr>
        <w:pStyle w:val="Zdrojovykod-zlutyboxSynteastyl"/>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D84C56">
      <w:pPr>
        <w:pStyle w:val="Zdrojovykod-zlutyboxSynteastyl"/>
      </w:pPr>
    </w:p>
    <w:p w14:paraId="2E362860"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D84C56">
      <w:pPr>
        <w:pStyle w:val="Zdrojovykod-zlutyboxSynteastyl"/>
        <w:rPr>
          <w:color w:val="FF0000"/>
        </w:rPr>
      </w:pPr>
      <w:r w:rsidRPr="00E060F7">
        <w:rPr>
          <w:color w:val="FF0000"/>
        </w:rPr>
        <w:t>xdoc.setStreamWriter(out, "UTF-8", true);</w:t>
      </w:r>
    </w:p>
    <w:p w14:paraId="17D216E2" w14:textId="77777777" w:rsidR="00D84C56" w:rsidRPr="00E060F7" w:rsidRDefault="00D84C56" w:rsidP="00D84C56">
      <w:pPr>
        <w:pStyle w:val="Zdrojovykod-zlutyboxSynteastyl"/>
      </w:pPr>
    </w:p>
    <w:p w14:paraId="71C4A2C2"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D84C56">
      <w:pPr>
        <w:pStyle w:val="Zdrojovykod-zlutyboxSynteastyl"/>
      </w:pPr>
    </w:p>
    <w:p w14:paraId="10FF703D"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D84C56">
      <w:pPr>
        <w:pStyle w:val="Zdrojovykod-zlutyboxSynteastyl"/>
      </w:pPr>
      <w:r w:rsidRPr="00E060F7">
        <w:rPr>
          <w:color w:val="FF0000"/>
        </w:rPr>
        <w:t>out.close();</w:t>
      </w:r>
    </w:p>
    <w:p w14:paraId="317644C5" w14:textId="77777777" w:rsidR="00D84C56" w:rsidRPr="00E060F7" w:rsidRDefault="00D84C56" w:rsidP="00D84C56">
      <w:pPr>
        <w:pStyle w:val="Zdrojovykod-zlutyboxSynteastyl"/>
      </w:pPr>
      <w:r w:rsidRPr="00E060F7">
        <w:t>...</w:t>
      </w:r>
    </w:p>
    <w:p w14:paraId="2139197A" w14:textId="77777777" w:rsidR="00D84C56" w:rsidRPr="00E060F7" w:rsidRDefault="004319CB" w:rsidP="00BF0138">
      <w:pPr>
        <w:pStyle w:val="Nadpis3"/>
      </w:pPr>
      <w:bookmarkStart w:id="621" w:name="_Toc126690307"/>
      <w:r w:rsidRPr="004319CB">
        <w:t>Incremental writing using XmlOutStream</w:t>
      </w:r>
      <w:bookmarkEnd w:id="621"/>
    </w:p>
    <w:p w14:paraId="269323FB" w14:textId="4010B97B"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0F2BB7">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0F2BB7" w:rsidRPr="00E060F7">
        <w:t>Extern</w:t>
      </w:r>
      <w:r w:rsidR="000F2BB7">
        <w:t>al</w:t>
      </w:r>
      <w:r w:rsidR="000F2BB7" w:rsidRPr="00E060F7">
        <w:t xml:space="preserve"> </w:t>
      </w:r>
      <w:r w:rsidR="000F2BB7">
        <w:t>variables</w:t>
      </w:r>
      <w:r w:rsidR="00F83983">
        <w:fldChar w:fldCharType="end"/>
      </w:r>
    </w:p>
    <w:p w14:paraId="75D812AC" w14:textId="4FF51273"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0F2BB7">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0F2BB7" w:rsidRPr="00B53857">
        <w:t>Methods implemented in X-Script</w:t>
      </w:r>
      <w:r w:rsidR="00F435BF">
        <w:fldChar w:fldCharType="end"/>
      </w:r>
    </w:p>
    <w:p w14:paraId="7D513D0D" w14:textId="56187336"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X-</w:t>
      </w:r>
      <w:r w:rsidR="004319CB">
        <w:t>s</w:t>
      </w:r>
      <w:r w:rsidR="004319CB" w:rsidRPr="004319CB">
        <w:t xml:space="preserve">cript. In </w:t>
      </w:r>
      <w:r w:rsidR="004319CB">
        <w:t xml:space="preserve">the </w:t>
      </w:r>
      <w:r w:rsidR="004319CB" w:rsidRPr="004319CB">
        <w:t>X-</w:t>
      </w:r>
      <w:r w:rsidR="004319CB">
        <w:t>s</w:t>
      </w:r>
      <w:r w:rsidR="004319CB" w:rsidRPr="004319CB">
        <w:t xml:space="preserve">cript, an XmlOutStream </w:t>
      </w:r>
      <w:r w:rsidR="004319CB">
        <w:t xml:space="preserve">variable </w:t>
      </w:r>
      <w:r w:rsidR="002C1775">
        <w:t>is</w:t>
      </w:r>
      <w:r w:rsidR="004319CB"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D84C56">
      <w:pPr>
        <w:pStyle w:val="Zdrojovykod-zlutyboxSynteastyl"/>
        <w:keepNext w:val="0"/>
        <w:tabs>
          <w:tab w:val="left" w:pos="567"/>
          <w:tab w:val="left" w:pos="1276"/>
        </w:tabs>
        <w:rPr>
          <w:color w:val="0070C0"/>
          <w:szCs w:val="16"/>
        </w:rPr>
      </w:pPr>
    </w:p>
    <w:p w14:paraId="7D8D5B3D"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D84C56">
      <w:pPr>
        <w:pStyle w:val="Zdrojovykod-zlutyboxSynteastyl"/>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D84C56">
      <w:pPr>
        <w:pStyle w:val="Zdrojovykod-zlutyboxSynteastyl"/>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D84C56">
      <w:pPr>
        <w:pStyle w:val="Zdrojovykod-zlutyboxSynteastyl"/>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D84C56">
      <w:pPr>
        <w:pStyle w:val="Zdrojovykod-zlutyboxSynteastyl"/>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D84C56">
      <w:pPr>
        <w:pStyle w:val="Zdrojovykod-zlutyboxSynteastyl"/>
        <w:tabs>
          <w:tab w:val="left" w:pos="567"/>
          <w:tab w:val="left" w:pos="851"/>
          <w:tab w:val="left" w:pos="1560"/>
        </w:tabs>
        <w:rPr>
          <w:color w:val="0070C0"/>
        </w:rPr>
      </w:pPr>
    </w:p>
    <w:p w14:paraId="16E70F29" w14:textId="77777777" w:rsidR="00D84C56" w:rsidRPr="00E060F7" w:rsidRDefault="00D84C56" w:rsidP="00D84C56">
      <w:pPr>
        <w:pStyle w:val="Zdrojovykod-zlutyboxSynteastyl"/>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D84C56">
      <w:pPr>
        <w:pStyle w:val="Zdrojovykod-zlutyboxSynteastyl"/>
        <w:keepNext w:val="0"/>
        <w:tabs>
          <w:tab w:val="left" w:pos="284"/>
          <w:tab w:val="left" w:pos="1276"/>
        </w:tabs>
        <w:rPr>
          <w:color w:val="0070C0"/>
        </w:rPr>
      </w:pPr>
    </w:p>
    <w:p w14:paraId="48535AB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40CAE7A8" w14:textId="77777777" w:rsidR="00D84C56" w:rsidRPr="00E060F7"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D84C56">
      <w:pPr>
        <w:pStyle w:val="Zdrojovykod-zlutyboxSynteastyl"/>
        <w:keepNext w:val="0"/>
        <w:tabs>
          <w:tab w:val="left" w:pos="284"/>
          <w:tab w:val="left" w:pos="567"/>
        </w:tabs>
        <w:rPr>
          <w:color w:val="000000"/>
        </w:rPr>
      </w:pPr>
    </w:p>
    <w:p w14:paraId="42AD97DE" w14:textId="77777777" w:rsidR="00D84C56" w:rsidRPr="00E060F7" w:rsidRDefault="00D84C56" w:rsidP="00D84C56">
      <w:pPr>
        <w:pStyle w:val="Zdrojovykod-zlutyboxSynteastyl"/>
        <w:tabs>
          <w:tab w:val="left" w:pos="284"/>
          <w:tab w:val="left" w:pos="567"/>
        </w:tabs>
        <w:rPr>
          <w:color w:val="000000"/>
        </w:rPr>
      </w:pPr>
      <w:r w:rsidRPr="00E060F7">
        <w:rPr>
          <w:color w:val="000000"/>
        </w:rPr>
        <w:lastRenderedPageBreak/>
        <w:tab/>
      </w:r>
      <w:r w:rsidRPr="00E060F7">
        <w:rPr>
          <w:color w:val="000000"/>
        </w:rPr>
        <w:tab/>
        <w:t>...</w:t>
      </w:r>
    </w:p>
    <w:p w14:paraId="18A80062" w14:textId="77777777" w:rsidR="00D84C56" w:rsidRPr="00E060F7" w:rsidRDefault="00D84C56" w:rsidP="00D84C56">
      <w:pPr>
        <w:pStyle w:val="Zdrojovykod-zlutyboxSynteastyl"/>
        <w:tabs>
          <w:tab w:val="left" w:pos="284"/>
          <w:tab w:val="left" w:pos="567"/>
        </w:tabs>
        <w:rPr>
          <w:color w:val="000000"/>
        </w:rPr>
      </w:pPr>
    </w:p>
    <w:p w14:paraId="00237630" w14:textId="254A1D3D" w:rsidR="00D84C56" w:rsidRPr="00E060F7" w:rsidRDefault="00D84C56" w:rsidP="00D84C56">
      <w:pPr>
        <w:pStyle w:val="Zdrojovykod-zlutyboxSynteastyl"/>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Pr="00E060F7">
        <w:rPr>
          <w:color w:val="808080"/>
        </w:rPr>
        <w:t xml:space="preserve">finally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D84C56">
      <w:pPr>
        <w:pStyle w:val="Zdrojovykod-zlutyboxSynteastyl"/>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D84C56">
      <w:pPr>
        <w:pStyle w:val="Zdrojovykod-zlutyboxSynteastyl"/>
        <w:tabs>
          <w:tab w:val="left" w:pos="284"/>
          <w:tab w:val="left" w:pos="567"/>
          <w:tab w:val="left" w:pos="851"/>
        </w:tabs>
        <w:rPr>
          <w:color w:val="FF0000"/>
        </w:rPr>
      </w:pPr>
    </w:p>
    <w:p w14:paraId="4F14088F"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t>}</w:t>
      </w:r>
    </w:p>
    <w:p w14:paraId="550CC786" w14:textId="77777777" w:rsidR="00D84C56" w:rsidRPr="00E060F7" w:rsidRDefault="00D84C56" w:rsidP="00D84C56">
      <w:pPr>
        <w:pStyle w:val="Zdrojovykod-zlutyboxSynteastyl"/>
        <w:keepNext w:val="0"/>
        <w:tabs>
          <w:tab w:val="left" w:pos="284"/>
          <w:tab w:val="left" w:pos="567"/>
          <w:tab w:val="left" w:pos="851"/>
        </w:tabs>
        <w:rPr>
          <w:color w:val="FF0000"/>
        </w:rPr>
      </w:pPr>
    </w:p>
    <w:p w14:paraId="664F34CC" w14:textId="56FBE0CF"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D84C56">
      <w:pPr>
        <w:pStyle w:val="Zdrojovykod-zlutyboxSynteastyl"/>
        <w:tabs>
          <w:tab w:val="left" w:pos="284"/>
          <w:tab w:val="left" w:pos="567"/>
          <w:tab w:val="left" w:pos="851"/>
        </w:tabs>
        <w:rPr>
          <w:color w:val="FF0000"/>
        </w:rPr>
      </w:pPr>
    </w:p>
    <w:p w14:paraId="4F2D6A07"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D84C56">
      <w:pPr>
        <w:pStyle w:val="Zdrojovykod-zlutyboxSynteastyl"/>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D84C56">
      <w:pPr>
        <w:pStyle w:val="Zdrojovykod-zlutyboxSynteastyl"/>
      </w:pPr>
      <w:r w:rsidRPr="00E060F7">
        <w:t>...</w:t>
      </w:r>
    </w:p>
    <w:p w14:paraId="1B103A01" w14:textId="77777777" w:rsidR="00D84C56" w:rsidRPr="00E060F7" w:rsidRDefault="00D84C56" w:rsidP="00D84C56">
      <w:pPr>
        <w:pStyle w:val="Zdrojovykod-zlutyboxSynteastyl"/>
        <w:rPr>
          <w:color w:val="0070C0"/>
        </w:rPr>
      </w:pPr>
      <w:r w:rsidRPr="00E060F7">
        <w:rPr>
          <w:color w:val="0070C0"/>
        </w:rPr>
        <w:t>&lt;OutputResult&gt;</w:t>
      </w:r>
    </w:p>
    <w:p w14:paraId="588DEF96" w14:textId="77777777" w:rsidR="00D84C56" w:rsidRPr="00E060F7" w:rsidRDefault="00D84C56" w:rsidP="00D84C56">
      <w:pPr>
        <w:pStyle w:val="Zdrojovykod-zlutyboxSynteastyl"/>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D84C56">
      <w:pPr>
        <w:pStyle w:val="Zdrojovykod-zlutyboxSynteastyl"/>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D84C56">
      <w:pPr>
        <w:pStyle w:val="Zdrojovykod-zlutyboxSynteastyl"/>
      </w:pPr>
      <w:r w:rsidRPr="00E060F7">
        <w:tab/>
        <w:t>...</w:t>
      </w:r>
    </w:p>
    <w:p w14:paraId="0C4F78F1" w14:textId="77777777" w:rsidR="00D84C56" w:rsidRPr="00E060F7" w:rsidRDefault="00D84C56" w:rsidP="00D84C56">
      <w:pPr>
        <w:pStyle w:val="Zdrojovykod-zlutyboxSynteastyl"/>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D84C56">
      <w:pPr>
        <w:pStyle w:val="Zdrojovykod-zlutyboxSynteastyl"/>
        <w:tabs>
          <w:tab w:val="left" w:pos="567"/>
          <w:tab w:val="left" w:pos="1276"/>
        </w:tabs>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D84C56">
      <w:pPr>
        <w:pStyle w:val="Zdrojovykod-zlutyboxSynteastyl"/>
        <w:keepNext w:val="0"/>
        <w:tabs>
          <w:tab w:val="left" w:pos="567"/>
          <w:tab w:val="left" w:pos="1276"/>
        </w:tabs>
        <w:rPr>
          <w:color w:val="0070C0"/>
          <w:szCs w:val="16"/>
        </w:rPr>
      </w:pPr>
    </w:p>
    <w:p w14:paraId="12DD1481"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t>...</w:t>
      </w:r>
    </w:p>
    <w:p w14:paraId="46685D33" w14:textId="77777777" w:rsidR="00D84C56" w:rsidRPr="00E060F7" w:rsidRDefault="00D84C56" w:rsidP="00D84C56">
      <w:pPr>
        <w:pStyle w:val="Zdrojovykod-zlutyboxSynteastyl"/>
        <w:tabs>
          <w:tab w:val="left" w:pos="284"/>
          <w:tab w:val="left" w:pos="1276"/>
        </w:tabs>
        <w:rPr>
          <w:color w:val="0070C0"/>
        </w:rPr>
      </w:pPr>
    </w:p>
    <w:p w14:paraId="2CCC3A2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31E0C995" w14:textId="77777777" w:rsidR="00D84C56" w:rsidRPr="00E060F7"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D84C56">
      <w:pPr>
        <w:pStyle w:val="Zdrojovykod-zlutyboxSynteastyl"/>
        <w:tabs>
          <w:tab w:val="left" w:pos="284"/>
          <w:tab w:val="left" w:pos="567"/>
        </w:tabs>
        <w:rPr>
          <w:color w:val="000000"/>
        </w:rPr>
      </w:pPr>
    </w:p>
    <w:p w14:paraId="3FFD537F" w14:textId="77777777" w:rsidR="00D84C56" w:rsidRPr="00E060F7" w:rsidRDefault="00D84C56" w:rsidP="00D84C56">
      <w:pPr>
        <w:pStyle w:val="Zdrojovykod-zlutyboxSynteastyl"/>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D84C56">
      <w:pPr>
        <w:pStyle w:val="Zdrojovykod-zlutyboxSynteastyl"/>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D84C56">
      <w:pPr>
        <w:pStyle w:val="Zdrojovykod-zlutyboxSynteastyl"/>
      </w:pPr>
      <w:r w:rsidRPr="00E060F7">
        <w:t>...</w:t>
      </w:r>
    </w:p>
    <w:p w14:paraId="688DD9FE" w14:textId="77777777" w:rsidR="00D84C56" w:rsidRPr="00E060F7" w:rsidRDefault="00D84C56" w:rsidP="00D84C56">
      <w:pPr>
        <w:pStyle w:val="Zdrojovykod-zlutyboxSynteastyl"/>
        <w:rPr>
          <w:color w:val="808080"/>
        </w:rPr>
      </w:pPr>
    </w:p>
    <w:p w14:paraId="24F0D3CB" w14:textId="77777777" w:rsidR="00D84C56" w:rsidRPr="00E060F7" w:rsidRDefault="00D84C56" w:rsidP="00D84C56">
      <w:pPr>
        <w:pStyle w:val="Zdrojovykod-zlutyboxSynteastyl"/>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D84C56">
      <w:pPr>
        <w:pStyle w:val="Zdrojovykod-zlutyboxSynteastyl"/>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D84C56">
      <w:pPr>
        <w:pStyle w:val="Zdrojovykod-zlutyboxSynteastyl"/>
      </w:pPr>
    </w:p>
    <w:p w14:paraId="135D1722" w14:textId="77777777" w:rsidR="00D84C56" w:rsidRPr="00E060F7" w:rsidRDefault="00D84C56" w:rsidP="00D84C56">
      <w:pPr>
        <w:pStyle w:val="Zdrojovykod-zlutyboxSynteastyl"/>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D84C56">
      <w:pPr>
        <w:pStyle w:val="Zdrojovykod-zlutyboxSynteastyl"/>
        <w:rPr>
          <w:color w:val="FF0000"/>
        </w:rPr>
      </w:pPr>
      <w:r w:rsidRPr="00E060F7">
        <w:rPr>
          <w:color w:val="FF0000"/>
        </w:rPr>
        <w:t>xdoc.setVariable("out", out);</w:t>
      </w:r>
    </w:p>
    <w:p w14:paraId="2D8C5108" w14:textId="77777777" w:rsidR="00D84C56" w:rsidRPr="00E060F7" w:rsidRDefault="00D84C56" w:rsidP="00D84C56">
      <w:pPr>
        <w:pStyle w:val="Zdrojovykod-zlutyboxSynteastyl"/>
      </w:pPr>
    </w:p>
    <w:p w14:paraId="7B0D6CDB" w14:textId="77777777" w:rsidR="00D84C56" w:rsidRPr="00E060F7" w:rsidRDefault="00D84C56" w:rsidP="00D84C56">
      <w:pPr>
        <w:pStyle w:val="Zdrojovykod-zlutyboxSynteastyl"/>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2" w:name="_Ref345917516"/>
      <w:bookmarkStart w:id="623" w:name="_Toc354676955"/>
      <w:bookmarkStart w:id="624" w:name="_Toc126690308"/>
      <w:r w:rsidRPr="00D66362">
        <w:lastRenderedPageBreak/>
        <w:t xml:space="preserve">Structuring </w:t>
      </w:r>
      <w:r w:rsidR="009B4189">
        <w:t xml:space="preserve">of </w:t>
      </w:r>
      <w:r w:rsidRPr="00D66362">
        <w:t>X-</w:t>
      </w:r>
      <w:r>
        <w:t>d</w:t>
      </w:r>
      <w:r w:rsidRPr="00D66362">
        <w:t>efinitions</w:t>
      </w:r>
      <w:bookmarkEnd w:id="622"/>
      <w:bookmarkEnd w:id="623"/>
      <w:bookmarkEnd w:id="624"/>
    </w:p>
    <w:p w14:paraId="59BAB132" w14:textId="0308BFF4"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6A2CACF1" w14:textId="23A81ECF" w:rsidR="00D84C56" w:rsidRPr="00E060F7" w:rsidRDefault="00D66362" w:rsidP="00D66362">
      <w:pPr>
        <w:pStyle w:val="OdstavecSynteastyl"/>
      </w:pPr>
      <w:r w:rsidRPr="00D66362">
        <w:t>Extensive X-definitions may become less well-arranged, and therefore need to be internally structured. For this purpose, X</w:t>
      </w:r>
      <w:r w:rsidR="00B15222">
        <w:t>-</w:t>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D84C56">
      <w:pPr>
        <w:pStyle w:val="Nadpis2"/>
      </w:pPr>
      <w:bookmarkStart w:id="625" w:name="_Toc345676351"/>
      <w:bookmarkStart w:id="626" w:name="_Toc345676417"/>
      <w:bookmarkStart w:id="627" w:name="_Toc345932166"/>
      <w:bookmarkStart w:id="628" w:name="_Toc346027604"/>
      <w:bookmarkStart w:id="629" w:name="_Toc346113305"/>
      <w:bookmarkStart w:id="630" w:name="_Ref535156990"/>
      <w:bookmarkStart w:id="631" w:name="_Toc126690309"/>
      <w:bookmarkEnd w:id="625"/>
      <w:bookmarkEnd w:id="626"/>
      <w:bookmarkEnd w:id="627"/>
      <w:bookmarkEnd w:id="628"/>
      <w:bookmarkEnd w:id="629"/>
      <w:r w:rsidRPr="007B3B01">
        <w:t>Reference to another element model in X-definition</w:t>
      </w:r>
      <w:bookmarkEnd w:id="630"/>
      <w:bookmarkEnd w:id="631"/>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30C8324E"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0F2BB7">
        <w:t xml:space="preserve">Sample of Complete </w:t>
      </w:r>
      <w:r w:rsidR="000F2BB7" w:rsidRPr="00E060F7">
        <w:t>X-definit</w:t>
      </w:r>
      <w:r w:rsidR="000F2BB7">
        <w:t>ion</w:t>
      </w:r>
      <w:r w:rsidR="008544BD">
        <w:fldChar w:fldCharType="end"/>
      </w:r>
    </w:p>
    <w:p w14:paraId="3C6398C7" w14:textId="7B43C613"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0F2BB7">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D84C56">
      <w:pPr>
        <w:pStyle w:val="Zdrojovykod-zlutyboxSynteastyl"/>
        <w:tabs>
          <w:tab w:val="left" w:pos="567"/>
          <w:tab w:val="left" w:pos="1276"/>
        </w:tabs>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D84C56">
      <w:pPr>
        <w:pStyle w:val="Zdrojovykod-zlutyboxSynteastyl"/>
        <w:tabs>
          <w:tab w:val="left" w:pos="567"/>
          <w:tab w:val="left" w:pos="1276"/>
        </w:tabs>
        <w:rPr>
          <w:color w:val="0070C0"/>
          <w:szCs w:val="16"/>
        </w:rPr>
      </w:pPr>
    </w:p>
    <w:p w14:paraId="0872F4B8"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D84C56">
      <w:pPr>
        <w:pStyle w:val="Zdrojovykod-zlutyboxSynteastyl"/>
        <w:tabs>
          <w:tab w:val="left" w:pos="284"/>
          <w:tab w:val="left" w:pos="1276"/>
        </w:tabs>
        <w:rPr>
          <w:color w:val="0070C0"/>
        </w:rPr>
      </w:pPr>
    </w:p>
    <w:p w14:paraId="7B3B020F" w14:textId="77777777" w:rsidR="00D84C56" w:rsidRPr="00E060F7" w:rsidRDefault="00D84C56" w:rsidP="00D84C56">
      <w:pPr>
        <w:pStyle w:val="Zdrojovykod-zlutyboxSynteastyl"/>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D84C56">
      <w:pPr>
        <w:pStyle w:val="Zdrojovykod-zlutyboxSynteastyl"/>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D84C56">
      <w:pPr>
        <w:pStyle w:val="Zdrojovykod-zlutyboxSynteastyl"/>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D84C56">
      <w:pPr>
        <w:pStyle w:val="Zdrojovykod-zlutyboxSynteastyl"/>
        <w:tabs>
          <w:tab w:val="left" w:pos="567"/>
          <w:tab w:val="left" w:pos="1276"/>
        </w:tabs>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D84C56">
      <w:pPr>
        <w:pStyle w:val="Zdrojovykod-zlutyboxSynteastyl"/>
        <w:rPr>
          <w:color w:val="0070C0"/>
        </w:rPr>
      </w:pPr>
    </w:p>
    <w:p w14:paraId="0FB4389E"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D84C56">
      <w:pPr>
        <w:pStyle w:val="Zdrojovykod-zlutyboxSynteastyl"/>
        <w:tabs>
          <w:tab w:val="left" w:pos="284"/>
          <w:tab w:val="left" w:pos="1276"/>
        </w:tabs>
        <w:rPr>
          <w:color w:val="0070C0"/>
        </w:rPr>
      </w:pPr>
    </w:p>
    <w:p w14:paraId="35110BD2"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D84C56">
      <w:pPr>
        <w:pStyle w:val="Zdrojovykod-zlutyboxSynteastyl"/>
        <w:tabs>
          <w:tab w:val="left" w:pos="284"/>
          <w:tab w:val="left" w:pos="1276"/>
        </w:tabs>
      </w:pPr>
      <w:r w:rsidRPr="00E060F7">
        <w:rPr>
          <w:color w:val="0070C0"/>
        </w:rPr>
        <w:t>&lt;/xd:def&gt;</w:t>
      </w:r>
    </w:p>
    <w:p w14:paraId="63192CD1" w14:textId="77777777" w:rsidR="00D84C56" w:rsidRPr="00E060F7" w:rsidRDefault="00D84C56" w:rsidP="00D84C56">
      <w:pPr>
        <w:pStyle w:val="OdstavecSynteastyl"/>
      </w:pPr>
    </w:p>
    <w:p w14:paraId="57D93DF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03B2A92A"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C0F11D7" w14:textId="77777777" w:rsidR="00D84C56" w:rsidRPr="00E060F7" w:rsidRDefault="008E3543" w:rsidP="0075748B">
      <w:pPr>
        <w:pStyle w:val="OdstavecSynteastyl"/>
        <w:keepNext/>
        <w:numPr>
          <w:ilvl w:val="0"/>
          <w:numId w:val="34"/>
        </w:numPr>
        <w:ind w:left="284" w:hanging="284"/>
      </w:pPr>
      <w:r>
        <w:lastRenderedPageBreak/>
        <w:t>variant with elements and attributes</w:t>
      </w:r>
    </w:p>
    <w:p w14:paraId="592C37FA" w14:textId="1DC1F4E9"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D84C56">
      <w:pPr>
        <w:pStyle w:val="Zdrojovykod-zlutyboxSynteastyl"/>
        <w:tabs>
          <w:tab w:val="left" w:pos="567"/>
          <w:tab w:val="left" w:pos="1276"/>
        </w:tabs>
        <w:rPr>
          <w:color w:val="0070C0"/>
          <w:szCs w:val="16"/>
        </w:rPr>
      </w:pPr>
    </w:p>
    <w:p w14:paraId="5998D2F3" w14:textId="77777777" w:rsidR="00D84C56" w:rsidRPr="00E060F7" w:rsidRDefault="00D04B30" w:rsidP="00D84C56">
      <w:pPr>
        <w:pStyle w:val="Zdrojovykod-zlutyboxSynteastyl"/>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D84C56">
      <w:pPr>
        <w:pStyle w:val="Zdrojovykod-zlutyboxSynteastyl"/>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D84C56">
      <w:pPr>
        <w:pStyle w:val="Zdrojovykod-zlutyboxSynteastyl"/>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D84C56">
      <w:pPr>
        <w:pStyle w:val="Zdrojovykod-zlutyboxSynteastyl"/>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D84C56">
      <w:pPr>
        <w:pStyle w:val="Zdrojovykod-zlutyboxSynteastyl"/>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D84C56">
      <w:pPr>
        <w:pStyle w:val="Zdrojovykod-zlutyboxSynteastyl"/>
        <w:tabs>
          <w:tab w:val="left" w:pos="284"/>
          <w:tab w:val="left" w:pos="1276"/>
        </w:tabs>
        <w:rPr>
          <w:color w:val="0070C0"/>
        </w:rPr>
      </w:pPr>
    </w:p>
    <w:p w14:paraId="0F917C87" w14:textId="77777777" w:rsidR="00D84C56" w:rsidRPr="00E060F7" w:rsidRDefault="00D04B30" w:rsidP="00D84C56">
      <w:pPr>
        <w:pStyle w:val="Zdrojovykod-zlutyboxSynteastyl"/>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D84C56">
      <w:pPr>
        <w:pStyle w:val="Zdrojovykod-zlutyboxSynteastyl"/>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D84C56">
      <w:pPr>
        <w:pStyle w:val="Zdrojovykod-zlutyboxSynteastyl"/>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D84C56">
      <w:pPr>
        <w:pStyle w:val="Zdrojovykod-zlutyboxSynteastyl"/>
        <w:rPr>
          <w:color w:val="0070C0"/>
        </w:rPr>
      </w:pPr>
    </w:p>
    <w:p w14:paraId="333A902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D84C56">
      <w:pPr>
        <w:pStyle w:val="Zdrojovykod-zlutyboxSynteastyl"/>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D84C56">
      <w:pPr>
        <w:pStyle w:val="Zdrojovykod-zlutyboxSynteastyl"/>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D84C56">
      <w:pPr>
        <w:pStyle w:val="Zdrojovykod-zlutyboxSynteastyl"/>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D84C56">
      <w:pPr>
        <w:pStyle w:val="Zdrojovykod-zlutyboxSynteastyl"/>
        <w:tabs>
          <w:tab w:val="left" w:pos="284"/>
          <w:tab w:val="left" w:pos="1276"/>
        </w:tabs>
        <w:rPr>
          <w:color w:val="0070C0"/>
        </w:rPr>
      </w:pPr>
    </w:p>
    <w:p w14:paraId="3E03DCF0"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D84C56">
      <w:pPr>
        <w:pStyle w:val="Zdrojovykod-zlutyboxSynteastyl"/>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B70733">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B70733">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B70733">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B70733">
      <w:pPr>
        <w:pStyle w:val="Zdrojovykod-zlutyboxSynteastyl"/>
        <w:keepLines/>
        <w:tabs>
          <w:tab w:val="left" w:pos="567"/>
          <w:tab w:val="left" w:pos="1276"/>
        </w:tabs>
        <w:rPr>
          <w:color w:val="0070C0"/>
          <w:szCs w:val="16"/>
        </w:rPr>
      </w:pPr>
    </w:p>
    <w:p w14:paraId="147A6A2B" w14:textId="77777777" w:rsidR="00B70733" w:rsidRPr="00E060F7" w:rsidRDefault="00B70733" w:rsidP="00B70733">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90172E">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B70733">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B70733">
      <w:pPr>
        <w:pStyle w:val="Zdrojovykod-zlutyboxSynteastyl"/>
        <w:keepLines/>
        <w:tabs>
          <w:tab w:val="left" w:pos="284"/>
          <w:tab w:val="left" w:pos="1276"/>
        </w:tabs>
        <w:rPr>
          <w:color w:val="0070C0"/>
        </w:rPr>
      </w:pPr>
    </w:p>
    <w:p w14:paraId="204EF3B3" w14:textId="77777777" w:rsidR="0090172E" w:rsidRPr="00E060F7" w:rsidRDefault="0090172E" w:rsidP="0090172E">
      <w:pPr>
        <w:pStyle w:val="Zdrojovykod-zlutyboxSynteastyl"/>
        <w:keepLines/>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90172E">
      <w:pPr>
        <w:pStyle w:val="Zdrojovykod-zlutyboxSynteastyl"/>
        <w:keepLines/>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90172E">
      <w:pPr>
        <w:pStyle w:val="Zdrojovykod-zlutyboxSynteastyl"/>
        <w:keepLines/>
        <w:tabs>
          <w:tab w:val="left" w:pos="567"/>
          <w:tab w:val="left" w:pos="851"/>
          <w:tab w:val="left" w:pos="1134"/>
        </w:tabs>
        <w:rPr>
          <w:color w:val="0070C0"/>
        </w:rPr>
      </w:pPr>
    </w:p>
    <w:p w14:paraId="359E6EAC"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90172E">
      <w:pPr>
        <w:pStyle w:val="Zdrojovykod-zlutyboxSynteastyl"/>
        <w:keepLines/>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90172E">
      <w:pPr>
        <w:pStyle w:val="Zdrojovykod-zlutyboxSynteastyl"/>
        <w:keepLines/>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B70733">
      <w:pPr>
        <w:pStyle w:val="Zdrojovykod-zlutyboxSynteastyl"/>
        <w:keepLines/>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E53FCD">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E53FCD">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E53FCD">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E53FCD">
      <w:pPr>
        <w:pStyle w:val="Zdrojovykod-zlutyboxSynteastyl"/>
        <w:keepLines/>
        <w:tabs>
          <w:tab w:val="left" w:pos="567"/>
          <w:tab w:val="left" w:pos="1276"/>
        </w:tabs>
        <w:rPr>
          <w:color w:val="0070C0"/>
          <w:szCs w:val="16"/>
        </w:rPr>
      </w:pPr>
    </w:p>
    <w:p w14:paraId="72F48880" w14:textId="77777777" w:rsidR="00E53FCD" w:rsidRPr="00E060F7" w:rsidRDefault="00E53FCD" w:rsidP="00E53FCD">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E53FCD">
      <w:pPr>
        <w:pStyle w:val="Zdrojovykod-zlutyboxSynteastyl"/>
        <w:keepLines/>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E53FCD">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E53FCD">
      <w:pPr>
        <w:pStyle w:val="Zdrojovykod-zlutyboxSynteastyl"/>
        <w:keepLines/>
        <w:tabs>
          <w:tab w:val="left" w:pos="567"/>
          <w:tab w:val="left" w:pos="851"/>
          <w:tab w:val="left" w:pos="1134"/>
        </w:tabs>
        <w:rPr>
          <w:color w:val="0070C0"/>
        </w:rPr>
      </w:pPr>
    </w:p>
    <w:p w14:paraId="50571EC7"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E53FCD">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E53FCD">
      <w:pPr>
        <w:pStyle w:val="Zdrojovykod-zlutyboxSynteastyl"/>
        <w:keepLines/>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E53FCD">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E53FCD">
      <w:pPr>
        <w:pStyle w:val="Zdrojovykod-zlutyboxSynteastyl"/>
        <w:keepLines/>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77AFB349"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0F2BB7">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0F2BB7" w:rsidRPr="00032F37">
        <w:t>Collection of X-Definitions</w:t>
      </w:r>
      <w:r w:rsidR="008544BD">
        <w:fldChar w:fldCharType="end"/>
      </w:r>
    </w:p>
    <w:p w14:paraId="629C67C9" w14:textId="5AE3F1B8" w:rsidR="00E53FCD" w:rsidRPr="00E060F7" w:rsidRDefault="00AC058A" w:rsidP="00E53FCD">
      <w:pPr>
        <w:pStyle w:val="OdstavecSynteastyl"/>
      </w:pPr>
      <w:r>
        <w:rPr>
          <w:noProof/>
          <w:lang w:val="cs-CZ" w:eastAsia="cs-CZ"/>
        </w:rPr>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0F2BB7">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0F2BB7" w:rsidRPr="00E060F7">
        <w:t>Ma</w:t>
      </w:r>
      <w:r w:rsidR="000F2BB7">
        <w:t>c</w:t>
      </w:r>
      <w:r w:rsidR="000F2BB7" w:rsidRPr="00E060F7">
        <w:t>r</w:t>
      </w:r>
      <w:r w:rsidR="000F2BB7">
        <w:t>os</w:t>
      </w:r>
      <w:r w:rsidR="008544BD">
        <w:fldChar w:fldCharType="end"/>
      </w:r>
    </w:p>
    <w:p w14:paraId="254667E8" w14:textId="77777777" w:rsidR="00E53FCD" w:rsidRPr="00E060F7" w:rsidRDefault="00032F37" w:rsidP="00BF0138">
      <w:pPr>
        <w:pStyle w:val="Nadpis3"/>
      </w:pPr>
      <w:bookmarkStart w:id="632" w:name="_Ref535946478"/>
      <w:bookmarkStart w:id="633" w:name="_Toc126690310"/>
      <w:r w:rsidRPr="00032F37">
        <w:t>Alternative references to groups</w:t>
      </w:r>
      <w:bookmarkEnd w:id="632"/>
      <w:bookmarkEnd w:id="633"/>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F62C2C">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F62C2C">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F62C2C">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F62C2C">
      <w:pPr>
        <w:pStyle w:val="Zdrojovykod-zlutyboxSynteastyl"/>
        <w:keepLines/>
        <w:tabs>
          <w:tab w:val="left" w:pos="567"/>
          <w:tab w:val="left" w:pos="1276"/>
        </w:tabs>
        <w:rPr>
          <w:color w:val="0070C0"/>
          <w:szCs w:val="16"/>
        </w:rPr>
      </w:pPr>
    </w:p>
    <w:p w14:paraId="28821113" w14:textId="77777777" w:rsidR="00F62C2C" w:rsidRPr="00E060F7" w:rsidRDefault="00F62C2C" w:rsidP="00F62C2C">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F62C2C">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F62C2C">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F62C2C">
      <w:pPr>
        <w:pStyle w:val="Zdrojovykod-zlutyboxSynteastyl"/>
        <w:keepLines/>
        <w:tabs>
          <w:tab w:val="left" w:pos="284"/>
          <w:tab w:val="left" w:pos="1276"/>
        </w:tabs>
        <w:rPr>
          <w:color w:val="0070C0"/>
        </w:rPr>
      </w:pPr>
    </w:p>
    <w:p w14:paraId="4AC0DA67" w14:textId="77777777" w:rsidR="00F62C2C" w:rsidRPr="00E060F7" w:rsidRDefault="00F62C2C" w:rsidP="00F62C2C">
      <w:pPr>
        <w:pStyle w:val="Zdrojovykod-zlutyboxSynteastyl"/>
        <w:keepLines/>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F62C2C">
      <w:pPr>
        <w:pStyle w:val="Zdrojovykod-zlutyboxSynteastyl"/>
        <w:keepLines/>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F62C2C">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F62C2C">
      <w:pPr>
        <w:pStyle w:val="Zdrojovykod-zlutyboxSynteastyl"/>
        <w:keepLines/>
        <w:tabs>
          <w:tab w:val="left" w:pos="567"/>
          <w:tab w:val="left" w:pos="851"/>
          <w:tab w:val="left" w:pos="1134"/>
        </w:tabs>
        <w:rPr>
          <w:color w:val="0070C0"/>
        </w:rPr>
      </w:pPr>
    </w:p>
    <w:p w14:paraId="2BF29795"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F62C2C">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F62C2C">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F62C2C">
      <w:pPr>
        <w:pStyle w:val="Zdrojovykod-zlutyboxSynteastyl"/>
        <w:keepLines/>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F62C2C">
      <w:pPr>
        <w:pStyle w:val="Zdrojovykod-zlutyboxSynteastyl"/>
        <w:keepLines/>
        <w:tabs>
          <w:tab w:val="left" w:pos="284"/>
          <w:tab w:val="left" w:pos="1276"/>
        </w:tabs>
        <w:rPr>
          <w:color w:val="0070C0"/>
        </w:rPr>
      </w:pPr>
      <w:r w:rsidRPr="00E060F7">
        <w:rPr>
          <w:color w:val="0070C0"/>
        </w:rPr>
        <w:t>&lt;/xd:def&gt;</w:t>
      </w:r>
    </w:p>
    <w:p w14:paraId="20509164" w14:textId="77777777" w:rsidR="00D84C56" w:rsidRPr="00E060F7" w:rsidRDefault="00032F37" w:rsidP="00D84C56">
      <w:pPr>
        <w:pStyle w:val="Nadpis2"/>
      </w:pPr>
      <w:bookmarkStart w:id="634" w:name="_Ref535698847"/>
      <w:bookmarkStart w:id="635" w:name="_Ref535699030"/>
      <w:bookmarkStart w:id="636" w:name="_Toc126690311"/>
      <w:r w:rsidRPr="00032F37">
        <w:t>Collection of X-Definitions</w:t>
      </w:r>
      <w:bookmarkEnd w:id="634"/>
      <w:bookmarkEnd w:id="635"/>
      <w:bookmarkEnd w:id="636"/>
      <w:r w:rsidR="00EF650E" w:rsidRPr="00E060F7">
        <w:fldChar w:fldCharType="begin"/>
      </w:r>
      <w:r w:rsidR="00D84C56" w:rsidRPr="00E060F7">
        <w:instrText xml:space="preserve"> XE "X-Definice:kolekce X-Definic" </w:instrText>
      </w:r>
      <w:r w:rsidR="00EF650E" w:rsidRPr="00E060F7">
        <w:fldChar w:fldCharType="end"/>
      </w:r>
    </w:p>
    <w:p w14:paraId="4DE66139" w14:textId="5E7DA5EB"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0F2BB7">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0F2BB7">
        <w:t xml:space="preserve">Sample of Complete </w:t>
      </w:r>
      <w:r w:rsidR="000F2BB7" w:rsidRPr="00E060F7">
        <w:t>X-definit</w:t>
      </w:r>
      <w:r w:rsidR="000F2BB7">
        <w:t>ion</w:t>
      </w:r>
      <w:r w:rsidR="008544BD">
        <w:fldChar w:fldCharType="end"/>
      </w:r>
    </w:p>
    <w:p w14:paraId="1A2CB4E1" w14:textId="7566D5E9"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0F2BB7">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0F2BB7" w:rsidRPr="007B3B01">
        <w:t>Reference to another element model in X-definition</w:t>
      </w:r>
      <w:r w:rsidR="008544BD">
        <w:fldChar w:fldCharType="end"/>
      </w:r>
    </w:p>
    <w:p w14:paraId="4023E82A" w14:textId="2A126093"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 a single file:</w:t>
      </w:r>
    </w:p>
    <w:p w14:paraId="3C8E7796" w14:textId="249D01C0" w:rsidR="00D84C56" w:rsidRPr="00E060F7" w:rsidRDefault="00D84C56" w:rsidP="00D84C56">
      <w:pPr>
        <w:pStyle w:val="Zdrojovykod-zlutyboxSynteastyl"/>
        <w:tabs>
          <w:tab w:val="left" w:pos="567"/>
          <w:tab w:val="left" w:pos="1276"/>
        </w:tabs>
        <w:rPr>
          <w:color w:val="0070C0"/>
        </w:rPr>
      </w:pPr>
      <w:r w:rsidRPr="00E060F7">
        <w:rPr>
          <w:color w:val="0070C0"/>
        </w:rPr>
        <w:lastRenderedPageBreak/>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D84C56">
      <w:pPr>
        <w:pStyle w:val="Zdrojovykod-zlutyboxSynteastyl"/>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D84C56">
      <w:pPr>
        <w:pStyle w:val="Zdrojovykod-zlutyboxSynteastyl"/>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D84C56">
      <w:pPr>
        <w:pStyle w:val="Zdrojovykod-zlutyboxSynteastyl"/>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D84C56">
      <w:pPr>
        <w:pStyle w:val="Zdrojovykod-zlutyboxSynteastyl"/>
        <w:tabs>
          <w:tab w:val="left" w:pos="567"/>
          <w:tab w:val="left" w:pos="1276"/>
        </w:tabs>
        <w:rPr>
          <w:color w:val="0070C0"/>
          <w:szCs w:val="16"/>
        </w:rPr>
      </w:pPr>
    </w:p>
    <w:p w14:paraId="1D3FE80E"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D84C56">
      <w:pPr>
        <w:pStyle w:val="Zdrojovykod-zlutyboxSynteastyl"/>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D84C56">
      <w:pPr>
        <w:pStyle w:val="Zdrojovykod-zlutyboxSynteastyl"/>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D84C56">
      <w:pPr>
        <w:pStyle w:val="Zdrojovykod-zlutyboxSynteastyl"/>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D84C56">
      <w:pPr>
        <w:pStyle w:val="Zdrojovykod-zlutyboxSynteastyl"/>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06358EDE" w14:textId="77777777" w:rsidR="00D84C56" w:rsidRPr="00E060F7" w:rsidRDefault="00D84C56" w:rsidP="00D84C56">
      <w:pPr>
        <w:pStyle w:val="Zdrojovykod-zlutyboxSynteastyl"/>
        <w:tabs>
          <w:tab w:val="left" w:pos="284"/>
          <w:tab w:val="left" w:pos="1276"/>
        </w:tabs>
        <w:rPr>
          <w:color w:val="0070C0"/>
        </w:rPr>
      </w:pPr>
    </w:p>
    <w:p w14:paraId="4FB6A0DB"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D84C56">
      <w:pPr>
        <w:pStyle w:val="Zdrojovykod-zlutyboxSynteastyl"/>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D84C56">
      <w:pPr>
        <w:pStyle w:val="Zdrojovykod-zlutyboxSynteastyl"/>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D84C56">
      <w:pPr>
        <w:pStyle w:val="Zdrojovykod-zlutyboxSynteastyl"/>
        <w:rPr>
          <w:color w:val="0070C0"/>
        </w:rPr>
      </w:pPr>
    </w:p>
    <w:p w14:paraId="749F8912"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104E4CF0" w14:textId="77777777" w:rsidR="00D84C56" w:rsidRPr="00E060F7" w:rsidRDefault="00D84C56" w:rsidP="00D84C56">
      <w:pPr>
        <w:pStyle w:val="Zdrojovykod-zlutyboxSynteastyl"/>
        <w:tabs>
          <w:tab w:val="left" w:pos="284"/>
          <w:tab w:val="left" w:pos="1276"/>
        </w:tabs>
      </w:pPr>
      <w:r w:rsidRPr="00E060F7">
        <w:rPr>
          <w:color w:val="0070C0"/>
        </w:rPr>
        <w:t>&lt;/xd:collection&gt;</w:t>
      </w:r>
    </w:p>
    <w:p w14:paraId="26EA5A85" w14:textId="1E0FBFF8" w:rsidR="00CA1A25" w:rsidRDefault="00CA1A25" w:rsidP="00D84C56">
      <w:pPr>
        <w:pStyle w:val="OdstavecSynteastyl"/>
      </w:pPr>
      <w:r w:rsidRPr="00CA1A25">
        <w:t xml:space="preserve">As can be seen above, the X-definition collection contains two X-definitions that differ in structure. Therefore, the whole collection can be modified so that the definition of the content of the X-definitions, </w:t>
      </w:r>
      <w:r w:rsidR="00B15222">
        <w:t xml:space="preserve">and </w:t>
      </w:r>
      <w:r w:rsidRPr="00CA1A25">
        <w:t>defined attributes, respectively. elements and their data types, for example, to move X-Definition to the X-Definition of the 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D84C56">
      <w:pPr>
        <w:pStyle w:val="Zdrojovykod-zlutyboxSynteastyl"/>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D84C56">
      <w:pPr>
        <w:pStyle w:val="Zdrojovykod-zlutyboxSynteastyl"/>
        <w:tabs>
          <w:tab w:val="left" w:pos="567"/>
          <w:tab w:val="left" w:pos="1276"/>
        </w:tabs>
        <w:rPr>
          <w:color w:val="0070C0"/>
        </w:rPr>
      </w:pPr>
    </w:p>
    <w:p w14:paraId="1EC55646" w14:textId="77777777" w:rsidR="00D84C56" w:rsidRPr="00D04EAE" w:rsidRDefault="00D84C56" w:rsidP="00D84C56">
      <w:pPr>
        <w:pStyle w:val="Zdrojovykod-zlutyboxSynteastyl"/>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D84C56">
      <w:pPr>
        <w:pStyle w:val="Zdrojovykod-zlutyboxSynteastyl"/>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D84C56">
      <w:pPr>
        <w:pStyle w:val="Zdrojovykod-zlutyboxSynteastyl"/>
        <w:tabs>
          <w:tab w:val="left" w:pos="567"/>
          <w:tab w:val="left" w:pos="1276"/>
        </w:tabs>
        <w:rPr>
          <w:color w:val="0070C0"/>
          <w:szCs w:val="16"/>
        </w:rPr>
      </w:pPr>
    </w:p>
    <w:p w14:paraId="19306FFA"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D84C56">
      <w:pPr>
        <w:pStyle w:val="Zdrojovykod-zlutyboxSynteastyl"/>
        <w:tabs>
          <w:tab w:val="left" w:pos="284"/>
          <w:tab w:val="left" w:pos="567"/>
        </w:tabs>
        <w:rPr>
          <w:color w:val="0070C0"/>
        </w:rPr>
      </w:pPr>
    </w:p>
    <w:p w14:paraId="5DBD54DE" w14:textId="77777777" w:rsidR="00D84C56" w:rsidRPr="00E060F7" w:rsidRDefault="00D84C56" w:rsidP="00D84C56">
      <w:pPr>
        <w:pStyle w:val="Zdrojovykod-zlutyboxSynteastyl"/>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D84C56">
      <w:pPr>
        <w:pStyle w:val="Zdrojovykod-zlutyboxSynteastyl"/>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D84C56">
      <w:pPr>
        <w:pStyle w:val="Zdrojovykod-zlutyboxSynteastyl"/>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D84C56">
      <w:pPr>
        <w:pStyle w:val="Zdrojovykod-zlutyboxSynteastyl"/>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D84C56">
      <w:pPr>
        <w:pStyle w:val="Zdrojovykod-zlutyboxSynteastyl"/>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D84C56">
      <w:pPr>
        <w:pStyle w:val="Zdrojovykod-zlutyboxSynteastyl"/>
        <w:tabs>
          <w:tab w:val="left" w:pos="993"/>
          <w:tab w:val="left" w:pos="1418"/>
        </w:tabs>
        <w:rPr>
          <w:color w:val="0070C0"/>
        </w:rPr>
      </w:pPr>
    </w:p>
    <w:p w14:paraId="0A53512D"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D84C56">
      <w:pPr>
        <w:pStyle w:val="Zdrojovykod-zlutyboxSynteastyl"/>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548430E3" w14:textId="77777777" w:rsidR="00D84C56" w:rsidRPr="00E060F7" w:rsidRDefault="00D84C56" w:rsidP="00D84C56">
      <w:pPr>
        <w:pStyle w:val="Zdrojovykod-zlutyboxSynteastyl"/>
        <w:tabs>
          <w:tab w:val="left" w:pos="284"/>
          <w:tab w:val="left" w:pos="1276"/>
        </w:tabs>
        <w:rPr>
          <w:color w:val="0070C0"/>
        </w:rPr>
      </w:pPr>
    </w:p>
    <w:p w14:paraId="6E5448E8" w14:textId="77777777" w:rsidR="00D84C56" w:rsidRPr="00E060F7" w:rsidRDefault="00D84C56" w:rsidP="00D84C56">
      <w:pPr>
        <w:pStyle w:val="Zdrojovykod-zlutyboxSynteastyl"/>
        <w:tabs>
          <w:tab w:val="left" w:pos="284"/>
          <w:tab w:val="left" w:pos="1276"/>
        </w:tabs>
        <w:rPr>
          <w:color w:val="0070C0"/>
        </w:rPr>
      </w:pPr>
    </w:p>
    <w:p w14:paraId="327DE152" w14:textId="77777777" w:rsidR="00D84C56" w:rsidRPr="00CA1A25" w:rsidRDefault="00D84C56" w:rsidP="00CA1A25">
      <w:pPr>
        <w:pStyle w:val="Zdrojovykod-zlutyboxSynteastyl"/>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D84C56">
      <w:pPr>
        <w:pStyle w:val="Zdrojovykod-zlutyboxSynteastyl"/>
        <w:tabs>
          <w:tab w:val="left" w:pos="284"/>
          <w:tab w:val="left" w:pos="1276"/>
        </w:tabs>
        <w:rPr>
          <w:color w:val="0070C0"/>
        </w:rPr>
      </w:pPr>
      <w:r w:rsidRPr="00E060F7">
        <w:rPr>
          <w:color w:val="0070C0"/>
        </w:rPr>
        <w:tab/>
        <w:t>&lt;/xd:def&gt;</w:t>
      </w:r>
    </w:p>
    <w:p w14:paraId="379FB17B" w14:textId="77777777" w:rsidR="00CA1A25" w:rsidRPr="00E060F7" w:rsidRDefault="00CA1A25" w:rsidP="00D84C56">
      <w:pPr>
        <w:pStyle w:val="Zdrojovykod-zlutyboxSynteastyl"/>
        <w:tabs>
          <w:tab w:val="left" w:pos="284"/>
          <w:tab w:val="left" w:pos="1276"/>
        </w:tabs>
        <w:rPr>
          <w:color w:val="0070C0"/>
        </w:rPr>
      </w:pPr>
    </w:p>
    <w:p w14:paraId="04688F28" w14:textId="77777777" w:rsidR="00D84C56" w:rsidRPr="00E060F7" w:rsidRDefault="00D84C56" w:rsidP="00D84C56">
      <w:pPr>
        <w:pStyle w:val="Zdrojovykod-zlutyboxSynteastyl"/>
        <w:tabs>
          <w:tab w:val="left" w:pos="284"/>
          <w:tab w:val="left" w:pos="1276"/>
        </w:tabs>
      </w:pPr>
      <w:r w:rsidRPr="00E060F7">
        <w:rPr>
          <w:color w:val="0070C0"/>
        </w:rPr>
        <w:t>&lt;/xd:collection&gt;</w:t>
      </w:r>
    </w:p>
    <w:p w14:paraId="3A48B258" w14:textId="5E64E64E"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0F2BB7">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0F2BB7" w:rsidRPr="008F788A">
        <w:t>X-definitions in separate files</w:t>
      </w:r>
      <w:r w:rsidR="00E06176">
        <w:fldChar w:fldCharType="end"/>
      </w:r>
    </w:p>
    <w:p w14:paraId="11EEB862" w14:textId="51015DBE" w:rsidR="009968C6" w:rsidRPr="00E060F7" w:rsidRDefault="002A5605" w:rsidP="00BF0138">
      <w:pPr>
        <w:pStyle w:val="Nadpis3"/>
      </w:pPr>
      <w:bookmarkStart w:id="637" w:name="_Toc126690312"/>
      <w:r>
        <w:lastRenderedPageBreak/>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7"/>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3ED2ADCD"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8F788A">
      <w:pPr>
        <w:pStyle w:val="Nadpis2"/>
      </w:pPr>
      <w:bookmarkStart w:id="638" w:name="_Ref535946579"/>
      <w:bookmarkStart w:id="639" w:name="_Ref535947121"/>
      <w:bookmarkStart w:id="640" w:name="_Toc126690313"/>
      <w:r w:rsidRPr="008F788A">
        <w:t>X-definitions in separate files</w:t>
      </w:r>
      <w:bookmarkEnd w:id="638"/>
      <w:bookmarkEnd w:id="639"/>
      <w:bookmarkEnd w:id="640"/>
    </w:p>
    <w:p w14:paraId="497460EF" w14:textId="336259DB"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0F2BB7">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0F2BB7">
        <w:t>Using of X</w:t>
      </w:r>
      <w:r w:rsidR="000F2BB7">
        <w:noBreakHyphen/>
        <w:t>definitions in Java code</w:t>
      </w:r>
      <w:r w:rsidR="008544BD">
        <w:fldChar w:fldCharType="end"/>
      </w:r>
    </w:p>
    <w:p w14:paraId="10B790E3" w14:textId="57D49854"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0F2BB7">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0F2BB7" w:rsidRPr="00032F37">
        <w:t>Collection of X-Definitions</w:t>
      </w:r>
      <w:r w:rsidR="008544BD">
        <w:fldChar w:fldCharType="end"/>
      </w:r>
    </w:p>
    <w:p w14:paraId="6D3E02B1" w14:textId="19EE7E2A"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0F2BB7">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w:t>
      </w:r>
      <w:r w:rsidR="00B15222">
        <w:t xml:space="preserve">the </w:t>
      </w:r>
      <w:r w:rsidRPr="008F788A">
        <w:t>xdef files as follows:</w:t>
      </w:r>
    </w:p>
    <w:p w14:paraId="7EFA4346" w14:textId="5E37F6B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D84C56">
      <w:pPr>
        <w:pStyle w:val="Zdrojovykod-zlutyboxSynteastyl"/>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DD5A02">
      <w:pPr>
        <w:pStyle w:val="Zdrojovykod-zlutyboxSynteastyl"/>
        <w:keepNext w:val="0"/>
        <w:tabs>
          <w:tab w:val="left" w:pos="567"/>
          <w:tab w:val="left" w:pos="1276"/>
        </w:tabs>
        <w:rPr>
          <w:color w:val="0070C0"/>
          <w:szCs w:val="16"/>
        </w:rPr>
      </w:pPr>
    </w:p>
    <w:p w14:paraId="46BC698F"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DD5A02">
      <w:pPr>
        <w:pStyle w:val="Zdrojovykod-zlutyboxSynteastyl"/>
        <w:keepNext w:val="0"/>
        <w:tabs>
          <w:tab w:val="left" w:pos="284"/>
          <w:tab w:val="left" w:pos="567"/>
        </w:tabs>
        <w:rPr>
          <w:color w:val="0070C0"/>
        </w:rPr>
      </w:pPr>
    </w:p>
    <w:p w14:paraId="7C352439" w14:textId="77777777" w:rsidR="00D84C56" w:rsidRPr="00E060F7" w:rsidRDefault="00D84C56" w:rsidP="00D84C56">
      <w:pPr>
        <w:pStyle w:val="Zdrojovykod-zlutyboxSynteastyl"/>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D84C56">
      <w:pPr>
        <w:pStyle w:val="Zdrojovykod-zlutyboxSynteastyl"/>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D84C56">
      <w:pPr>
        <w:pStyle w:val="Zdrojovykod-zlutyboxSynteastyl"/>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D84C56">
      <w:pPr>
        <w:pStyle w:val="Zdrojovykod-zlutyboxSynteastyl"/>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D84C56">
      <w:pPr>
        <w:pStyle w:val="Zdrojovykod-zlutyboxSynteastyl"/>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DD5A02">
      <w:pPr>
        <w:pStyle w:val="Zdrojovykod-zlutyboxSynteastyl"/>
        <w:keepNext w:val="0"/>
        <w:tabs>
          <w:tab w:val="left" w:pos="993"/>
          <w:tab w:val="left" w:pos="1418"/>
        </w:tabs>
        <w:rPr>
          <w:color w:val="0070C0"/>
        </w:rPr>
      </w:pPr>
    </w:p>
    <w:p w14:paraId="46DE88A3"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D84C56">
      <w:pPr>
        <w:pStyle w:val="Zdrojovykod-zlutyboxSynteastyl"/>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711D29B5" w14:textId="77777777" w:rsidR="00D84C56" w:rsidRPr="00E060F7" w:rsidRDefault="00D84C56" w:rsidP="00D84C56">
      <w:pPr>
        <w:pStyle w:val="OdstavecSynteastyl"/>
      </w:pPr>
    </w:p>
    <w:p w14:paraId="06D5F586" w14:textId="4778FD41" w:rsidR="00D84C56" w:rsidRPr="00E060F7" w:rsidRDefault="00D84C56" w:rsidP="00D84C56">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D84C56">
      <w:pPr>
        <w:pStyle w:val="Zdrojovykod-zlutyboxSynteastyl"/>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D84C56">
      <w:pPr>
        <w:pStyle w:val="Zdrojovykod-zlutyboxSynteastyl"/>
        <w:rPr>
          <w:color w:val="0070C0"/>
        </w:rPr>
      </w:pPr>
    </w:p>
    <w:p w14:paraId="100BEFFC"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D84C56">
      <w:pPr>
        <w:pStyle w:val="Zdrojovykod-zlutyboxSynteastyl"/>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E7014A">
      <w:pPr>
        <w:pStyle w:val="Zdrojovykod-zlutyboxSynteastyl"/>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lastRenderedPageBreak/>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7EDE26D2"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D84C56">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D84C56">
      <w:pPr>
        <w:pStyle w:val="Zdrojovykod-zlutyboxSynteastyl"/>
        <w:rPr>
          <w:color w:val="0070C0"/>
        </w:rPr>
      </w:pPr>
    </w:p>
    <w:p w14:paraId="6997CFA8"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D84C56">
      <w:pPr>
        <w:pStyle w:val="Zdrojovykod-zlutyboxSynteastyl"/>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D84C56">
      <w:pPr>
        <w:pStyle w:val="Zdrojovykod-zlutyboxSynteastyl"/>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D6AD4EA" w:rsidR="00D84C56" w:rsidRPr="00E060F7" w:rsidRDefault="00E7014A" w:rsidP="00D84C56">
      <w:pPr>
        <w:pStyle w:val="OdstavecSynteastyl"/>
      </w:pPr>
      <w:r>
        <w:t xml:space="preserve">Example of </w:t>
      </w:r>
      <w:r w:rsidR="00B15222">
        <w:t xml:space="preserve">a </w:t>
      </w:r>
      <w:r>
        <w:t xml:space="preserve">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D84C56">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D84C56">
      <w:pPr>
        <w:pStyle w:val="Zdrojovykod-zlutyboxSynteastyl"/>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D84C56">
      <w:pPr>
        <w:pStyle w:val="Zdrojovykod-zlutyboxSynteastyl"/>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D84C56">
      <w:pPr>
        <w:pStyle w:val="Zdrojovykod-zlutyboxSynteastyl"/>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D84C56">
      <w:pPr>
        <w:pStyle w:val="Zdrojovykod-zlutyboxSynteastyl"/>
        <w:tabs>
          <w:tab w:val="left" w:pos="709"/>
          <w:tab w:val="left" w:pos="993"/>
        </w:tabs>
        <w:rPr>
          <w:color w:val="000000"/>
          <w:szCs w:val="16"/>
        </w:rPr>
      </w:pPr>
      <w:r w:rsidRPr="00E060F7">
        <w:rPr>
          <w:color w:val="000000"/>
          <w:szCs w:val="16"/>
        </w:rPr>
        <w:t>...</w:t>
      </w:r>
    </w:p>
    <w:p w14:paraId="669DBBFD" w14:textId="218069B7"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from the ./path/to directory.</w:t>
      </w:r>
      <w:r w:rsidR="00D84C56" w:rsidRPr="00E060F7">
        <w:t xml:space="preserve"> </w:t>
      </w:r>
    </w:p>
    <w:p w14:paraId="4C41CCC0" w14:textId="2BE51C00"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0F2BB7">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0F2BB7" w:rsidRPr="00E060F7">
        <w:t>Ma</w:t>
      </w:r>
      <w:r w:rsidR="000F2BB7">
        <w:t>c</w:t>
      </w:r>
      <w:r w:rsidR="000F2BB7" w:rsidRPr="00E060F7">
        <w:t>r</w:t>
      </w:r>
      <w:r w:rsidR="000F2BB7">
        <w:t>os</w:t>
      </w:r>
      <w:r w:rsidR="008544BD">
        <w:fldChar w:fldCharType="end"/>
      </w:r>
    </w:p>
    <w:p w14:paraId="1358B48C" w14:textId="6DBC4544"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0F2BB7">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0F2BB7" w:rsidRPr="007B044A">
        <w:t>Structure comparison</w:t>
      </w:r>
      <w:r w:rsidR="008544BD">
        <w:fldChar w:fldCharType="end"/>
      </w:r>
    </w:p>
    <w:p w14:paraId="4D132DAF" w14:textId="77777777" w:rsidR="00D84C56" w:rsidRPr="00E060F7" w:rsidRDefault="00D84C56" w:rsidP="00D84C56">
      <w:pPr>
        <w:pStyle w:val="Nadpis2"/>
      </w:pPr>
      <w:bookmarkStart w:id="641" w:name="_Ref345917650"/>
      <w:bookmarkStart w:id="642" w:name="_Ref345917752"/>
      <w:bookmarkStart w:id="643" w:name="_Toc354676959"/>
      <w:bookmarkStart w:id="644" w:name="_Ref535698864"/>
      <w:bookmarkStart w:id="645" w:name="_Ref535699052"/>
      <w:bookmarkStart w:id="646" w:name="_Toc126690314"/>
      <w:r w:rsidRPr="00E060F7">
        <w:t>Ma</w:t>
      </w:r>
      <w:r w:rsidR="00724822">
        <w:t>c</w:t>
      </w:r>
      <w:r w:rsidRPr="00E060F7">
        <w:t>r</w:t>
      </w:r>
      <w:bookmarkEnd w:id="641"/>
      <w:bookmarkEnd w:id="642"/>
      <w:bookmarkEnd w:id="643"/>
      <w:r w:rsidR="00724822">
        <w:t>os</w:t>
      </w:r>
      <w:bookmarkEnd w:id="644"/>
      <w:bookmarkEnd w:id="645"/>
      <w:bookmarkEnd w:id="646"/>
      <w:r w:rsidR="00EF650E" w:rsidRPr="00E060F7">
        <w:fldChar w:fldCharType="begin"/>
      </w:r>
      <w:r w:rsidRPr="00E060F7">
        <w:instrText xml:space="preserve"> XE "Makra" </w:instrText>
      </w:r>
      <w:r w:rsidR="00EF650E" w:rsidRPr="00E060F7">
        <w:fldChar w:fldCharType="end"/>
      </w:r>
    </w:p>
    <w:p w14:paraId="73CC6FB5" w14:textId="551BD79E"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D91EFC">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D91EFC">
      <w:pPr>
        <w:pStyle w:val="Zdrojovykod-zlutyboxSynteastyl"/>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D84C56">
      <w:pPr>
        <w:pStyle w:val="Zdrojovykod-zlutyboxSynteastyl"/>
        <w:rPr>
          <w:color w:val="0070C0"/>
        </w:rPr>
      </w:pPr>
      <w:r>
        <w:rPr>
          <w:color w:val="0070C0"/>
        </w:rPr>
        <w:t xml:space="preserve">  </w:t>
      </w:r>
      <w:r w:rsidR="00E34BA4">
        <w:rPr>
          <w:color w:val="0070C0"/>
        </w:rPr>
        <w:t>&lt;xd:declaration&gt;</w:t>
      </w:r>
    </w:p>
    <w:p w14:paraId="15A80689" w14:textId="77777777" w:rsidR="00D84C56" w:rsidRPr="00E060F7" w:rsidRDefault="00E34BA4" w:rsidP="00D84C56">
      <w:pPr>
        <w:pStyle w:val="Zdrojovykod-zlutyboxSynteastyl"/>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D84C56">
      <w:pPr>
        <w:pStyle w:val="Zdrojovykod-zlutyboxSynteastyl"/>
        <w:tabs>
          <w:tab w:val="left" w:pos="426"/>
        </w:tabs>
      </w:pPr>
      <w:r w:rsidRPr="00E060F7">
        <w:tab/>
      </w:r>
      <w:r w:rsidR="00D91EFC">
        <w:t xml:space="preserve">  </w:t>
      </w:r>
      <w:r w:rsidRPr="00E060F7">
        <w:t>required string(7);</w:t>
      </w:r>
    </w:p>
    <w:p w14:paraId="6B42B332" w14:textId="77777777" w:rsidR="00D84C56" w:rsidRDefault="00E34BA4" w:rsidP="00D84C56">
      <w:pPr>
        <w:pStyle w:val="Zdrojovykod-zlutyboxSynteastyl"/>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D84C56">
      <w:pPr>
        <w:pStyle w:val="Zdrojovykod-zlutyboxSynteastyl"/>
        <w:rPr>
          <w:color w:val="0070C0"/>
        </w:rPr>
      </w:pPr>
      <w:r>
        <w:rPr>
          <w:color w:val="0070C0"/>
        </w:rPr>
        <w:t xml:space="preserve">  </w:t>
      </w:r>
      <w:r w:rsidR="00E34BA4">
        <w:rPr>
          <w:color w:val="0070C0"/>
        </w:rPr>
        <w:t>&lt;/xd:declaration&gt;</w:t>
      </w:r>
    </w:p>
    <w:p w14:paraId="7CCC4FA7" w14:textId="77777777" w:rsidR="00D91EFC" w:rsidRDefault="00D91EFC" w:rsidP="00D84C56">
      <w:pPr>
        <w:pStyle w:val="Zdrojovykod-zlutyboxSynteastyl"/>
        <w:rPr>
          <w:color w:val="0070C0"/>
        </w:rPr>
      </w:pPr>
      <w:r>
        <w:rPr>
          <w:color w:val="0070C0"/>
        </w:rPr>
        <w:t>...</w:t>
      </w:r>
    </w:p>
    <w:p w14:paraId="4518BCDE" w14:textId="77777777" w:rsidR="00D91EFC" w:rsidRPr="00E060F7" w:rsidRDefault="00D91EFC" w:rsidP="00D84C56">
      <w:pPr>
        <w:pStyle w:val="Zdrojovykod-zlutyboxSynteastyl"/>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CF7E73">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D91EFC">
      <w:pPr>
        <w:pStyle w:val="Zdrojovykod-zlutyboxSynteastyl"/>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D91EFC">
      <w:pPr>
        <w:pStyle w:val="Zdrojovykod-zlutyboxSynteastyl"/>
        <w:tabs>
          <w:tab w:val="left" w:pos="426"/>
        </w:tabs>
      </w:pPr>
      <w:r w:rsidRPr="00E060F7">
        <w:tab/>
        <w:t>required string(7);</w:t>
      </w:r>
    </w:p>
    <w:p w14:paraId="78866681" w14:textId="77777777" w:rsidR="00D91EFC" w:rsidRDefault="00D91EFC" w:rsidP="00D91EFC">
      <w:pPr>
        <w:pStyle w:val="Zdrojovykod-zlutyboxSynteastyl"/>
        <w:rPr>
          <w:color w:val="0070C0"/>
        </w:rPr>
      </w:pPr>
      <w:r>
        <w:rPr>
          <w:color w:val="0070C0"/>
        </w:rPr>
        <w:t xml:space="preserve">  </w:t>
      </w:r>
      <w:r w:rsidRPr="00E060F7">
        <w:rPr>
          <w:color w:val="0070C0"/>
        </w:rPr>
        <w:t>&lt;/xd:macro&gt;</w:t>
      </w:r>
    </w:p>
    <w:p w14:paraId="57175761" w14:textId="77777777" w:rsidR="00D91EFC" w:rsidRDefault="00D91EFC" w:rsidP="00D91EFC">
      <w:pPr>
        <w:pStyle w:val="Zdrojovykod-zlutyboxSynteastyl"/>
        <w:rPr>
          <w:color w:val="0070C0"/>
        </w:rPr>
      </w:pPr>
      <w:r>
        <w:rPr>
          <w:color w:val="0070C0"/>
        </w:rPr>
        <w:t>...</w:t>
      </w:r>
    </w:p>
    <w:p w14:paraId="35800007" w14:textId="77777777" w:rsidR="00D91EFC" w:rsidRDefault="00D91EFC" w:rsidP="00D91EFC">
      <w:pPr>
        <w:pStyle w:val="Zdrojovykod-zlutyboxSynteastyl"/>
        <w:rPr>
          <w:color w:val="0070C0"/>
        </w:rPr>
      </w:pPr>
      <w:r w:rsidRPr="00E060F7">
        <w:rPr>
          <w:color w:val="0070C0"/>
        </w:rPr>
        <w:t>&lt;</w:t>
      </w:r>
      <w:r>
        <w:rPr>
          <w:color w:val="0070C0"/>
        </w:rPr>
        <w:t>/</w:t>
      </w:r>
      <w:r w:rsidRPr="00E060F7">
        <w:rPr>
          <w:color w:val="0070C0"/>
        </w:rPr>
        <w:t>xd:def</w:t>
      </w:r>
      <w:r>
        <w:rPr>
          <w:color w:val="0070C0"/>
        </w:rPr>
        <w:t>&gt;</w:t>
      </w:r>
    </w:p>
    <w:p w14:paraId="0A8DD394" w14:textId="6AB55082"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lastRenderedPageBreak/>
        <w:t>variant with elements and attributes</w:t>
      </w:r>
    </w:p>
    <w:p w14:paraId="25E2A8C6" w14:textId="7EC903BD"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D84C56">
      <w:pPr>
        <w:pStyle w:val="Zdrojovykod-zlutyboxSynteastyl"/>
        <w:tabs>
          <w:tab w:val="left" w:pos="567"/>
          <w:tab w:val="left" w:pos="1276"/>
        </w:tabs>
        <w:rPr>
          <w:color w:val="0070C0"/>
          <w:szCs w:val="16"/>
        </w:rPr>
      </w:pPr>
    </w:p>
    <w:p w14:paraId="598F747C"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D84C56">
      <w:pPr>
        <w:pStyle w:val="Zdrojovykod-zlutyboxSynteastyl"/>
        <w:tabs>
          <w:tab w:val="left" w:pos="284"/>
          <w:tab w:val="left" w:pos="1276"/>
        </w:tabs>
        <w:rPr>
          <w:color w:val="0070C0"/>
        </w:rPr>
      </w:pPr>
    </w:p>
    <w:p w14:paraId="0F53765A" w14:textId="77777777" w:rsidR="00D84C56" w:rsidRPr="00E060F7" w:rsidRDefault="00D84C56" w:rsidP="00D84C56">
      <w:pPr>
        <w:pStyle w:val="Zdrojovykod-zlutyboxSynteastyl"/>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D84C56">
      <w:pPr>
        <w:pStyle w:val="Zdrojovykod-zlutyboxSynteastyl"/>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D84C56">
      <w:pPr>
        <w:pStyle w:val="Zdrojovykod-zlutyboxSynteastyl"/>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D84C56">
      <w:pPr>
        <w:pStyle w:val="Zdrojovykod-zlutyboxSynteastyl"/>
        <w:tabs>
          <w:tab w:val="left" w:pos="284"/>
          <w:tab w:val="left" w:pos="851"/>
        </w:tabs>
        <w:rPr>
          <w:color w:val="0070C0"/>
        </w:rPr>
      </w:pPr>
    </w:p>
    <w:p w14:paraId="1497178B" w14:textId="77777777" w:rsidR="00D91EFC" w:rsidRPr="00E060F7" w:rsidRDefault="00D91EFC" w:rsidP="00D91EFC">
      <w:pPr>
        <w:pStyle w:val="Zdrojovykod-zlutyboxSynteastyl"/>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D84C56">
      <w:pPr>
        <w:pStyle w:val="Zdrojovykod-zlutyboxSynteastyl"/>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D84C56">
      <w:pPr>
        <w:pStyle w:val="Zdrojovykod-zlutyboxSynteastyl"/>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D84C56">
      <w:pPr>
        <w:pStyle w:val="Zdrojovykod-zlutyboxSynteastyl"/>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D84C56">
      <w:pPr>
        <w:pStyle w:val="Zdrojovykod-zlutyboxSynteastyl"/>
        <w:tabs>
          <w:tab w:val="left" w:pos="284"/>
          <w:tab w:val="left" w:pos="851"/>
        </w:tabs>
        <w:rPr>
          <w:color w:val="0070C0"/>
        </w:rPr>
      </w:pPr>
    </w:p>
    <w:p w14:paraId="0C4D7FE3" w14:textId="77777777" w:rsidR="00D84C56" w:rsidRPr="00E060F7" w:rsidRDefault="00D84C56" w:rsidP="00D84C56">
      <w:pPr>
        <w:pStyle w:val="Zdrojovykod-zlutyboxSynteastyl"/>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D84C56">
      <w:pPr>
        <w:pStyle w:val="Zdrojovykod-zlutyboxSynteastyl"/>
        <w:rPr>
          <w:color w:val="0070C0"/>
        </w:rPr>
      </w:pPr>
    </w:p>
    <w:p w14:paraId="305C480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DE64B8">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D84C56">
      <w:pPr>
        <w:pStyle w:val="Zdrojovykod-zlutyboxSynteastyl"/>
        <w:tabs>
          <w:tab w:val="left" w:pos="284"/>
          <w:tab w:val="left" w:pos="1276"/>
        </w:tabs>
        <w:rPr>
          <w:color w:val="0070C0"/>
        </w:rPr>
      </w:pPr>
    </w:p>
    <w:p w14:paraId="695C5EBD"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D84C56">
      <w:pPr>
        <w:pStyle w:val="Zdrojovykod-zlutyboxSynteastyl"/>
        <w:tabs>
          <w:tab w:val="left" w:pos="284"/>
          <w:tab w:val="left" w:pos="1276"/>
        </w:tabs>
        <w:rPr>
          <w:color w:val="0070C0"/>
        </w:rPr>
      </w:pPr>
    </w:p>
    <w:p w14:paraId="4CDD8CD3"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DE64B8">
      <w:pPr>
        <w:pStyle w:val="Zdrojovykod-zlutyboxSynteastyl"/>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DE64B8">
      <w:pPr>
        <w:pStyle w:val="Zdrojovykod-zlutyboxSynteastyl"/>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DE64B8">
      <w:pPr>
        <w:pStyle w:val="Zdrojovykod-zlutyboxSynteastyl"/>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D84C56">
      <w:pPr>
        <w:pStyle w:val="Zdrojovykod-zlutyboxSynteastyl"/>
        <w:tabs>
          <w:tab w:val="left" w:pos="284"/>
          <w:tab w:val="left" w:pos="1276"/>
        </w:tabs>
        <w:rPr>
          <w:color w:val="0070C0"/>
        </w:rPr>
      </w:pPr>
    </w:p>
    <w:p w14:paraId="3028BCD8" w14:textId="77777777" w:rsidR="00D84C56" w:rsidRPr="00E060F7" w:rsidRDefault="00D84C56" w:rsidP="00D84C56">
      <w:pPr>
        <w:pStyle w:val="Zdrojovykod-zlutyboxSynteastyl"/>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D84C56">
      <w:pPr>
        <w:pStyle w:val="Zdrojovykod-zlutyboxSynteastyl"/>
      </w:pPr>
      <w:r w:rsidRPr="00E060F7">
        <w:t>...</w:t>
      </w:r>
    </w:p>
    <w:p w14:paraId="3B241AF6" w14:textId="77777777" w:rsidR="00D84C56" w:rsidRPr="00E060F7" w:rsidRDefault="00F101E4" w:rsidP="00D84C56">
      <w:pPr>
        <w:pStyle w:val="Zdrojovykod-zlutyboxSynteastyl"/>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D84C56">
      <w:pPr>
        <w:pStyle w:val="Zdrojovykod-zlutyboxSynteastyl"/>
      </w:pPr>
      <w:r w:rsidRPr="00E060F7">
        <w:tab/>
        <w:t>...</w:t>
      </w:r>
    </w:p>
    <w:p w14:paraId="58DBB34E" w14:textId="77777777" w:rsidR="00D84C56" w:rsidRPr="00E060F7" w:rsidRDefault="00F101E4" w:rsidP="00D84C56">
      <w:pPr>
        <w:pStyle w:val="Zdrojovykod-zlutyboxSynteastyl"/>
        <w:rPr>
          <w:color w:val="0070C0"/>
        </w:rPr>
      </w:pPr>
      <w:r>
        <w:rPr>
          <w:color w:val="0070C0"/>
        </w:rPr>
        <w:t>&lt;/Accident</w:t>
      </w:r>
      <w:r w:rsidR="00D84C56" w:rsidRPr="00E060F7">
        <w:rPr>
          <w:color w:val="0070C0"/>
        </w:rPr>
        <w:t>&gt;</w:t>
      </w:r>
    </w:p>
    <w:p w14:paraId="7F7AA241" w14:textId="77777777" w:rsidR="00D84C56" w:rsidRPr="00E060F7" w:rsidRDefault="00D84C56" w:rsidP="00D84C56">
      <w:pPr>
        <w:pStyle w:val="Zdrojovykod-zlutyboxSynteastyl"/>
        <w:rPr>
          <w:color w:val="0070C0"/>
        </w:rPr>
      </w:pPr>
    </w:p>
    <w:p w14:paraId="1EAF9F89" w14:textId="77777777" w:rsidR="00D84C56" w:rsidRPr="00E060F7" w:rsidRDefault="00D84C56" w:rsidP="00D84C56">
      <w:pPr>
        <w:pStyle w:val="Zdrojovykod-zlutyboxSynteastyl"/>
      </w:pPr>
      <w:r w:rsidRPr="00E060F7">
        <w:t>...</w:t>
      </w:r>
    </w:p>
    <w:p w14:paraId="5288116D" w14:textId="77777777" w:rsidR="00D84C56" w:rsidRPr="00E060F7" w:rsidRDefault="00B77C86" w:rsidP="00D84C56">
      <w:pPr>
        <w:pStyle w:val="Zdrojovykod-zlutyboxSynteastyl"/>
        <w:rPr>
          <w:color w:val="0070C0"/>
        </w:rPr>
      </w:pPr>
      <w:r w:rsidRPr="00E060F7">
        <w:rPr>
          <w:color w:val="0070C0"/>
        </w:rPr>
        <w:t>&lt;xd:</w:t>
      </w:r>
      <w:r>
        <w:rPr>
          <w:color w:val="0070C0"/>
        </w:rPr>
        <w:t>declaration&gt;</w:t>
      </w:r>
    </w:p>
    <w:p w14:paraId="49116773" w14:textId="77777777" w:rsidR="00D84C56" w:rsidRPr="00E060F7" w:rsidRDefault="00B77C86" w:rsidP="00D84C56">
      <w:pPr>
        <w:pStyle w:val="Zdrojovykod-zlutyboxSynteastyl"/>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D84C56">
      <w:pPr>
        <w:pStyle w:val="Zdrojovykod-zlutyboxSynteastyl"/>
      </w:pPr>
      <w:r w:rsidRPr="00E060F7">
        <w:t xml:space="preserve">    service.query("SELECT ...");</w:t>
      </w:r>
    </w:p>
    <w:p w14:paraId="7FB39EBC" w14:textId="77777777" w:rsidR="00D84C56" w:rsidRDefault="00B77C86" w:rsidP="00D84C56">
      <w:pPr>
        <w:pStyle w:val="Zdrojovykod-zlutyboxSynteastyl"/>
        <w:rPr>
          <w:color w:val="0070C0"/>
        </w:rPr>
      </w:pPr>
      <w:r>
        <w:rPr>
          <w:color w:val="0070C0"/>
        </w:rPr>
        <w:t xml:space="preserve">  </w:t>
      </w:r>
      <w:r w:rsidR="00D84C56" w:rsidRPr="00E060F7">
        <w:rPr>
          <w:color w:val="0070C0"/>
        </w:rPr>
        <w:t>&lt;/xd:macro&gt;</w:t>
      </w:r>
    </w:p>
    <w:p w14:paraId="28DD9799" w14:textId="77777777" w:rsidR="00B77C86" w:rsidRPr="00E060F7" w:rsidRDefault="00B77C86" w:rsidP="00D84C56">
      <w:pPr>
        <w:pStyle w:val="Zdrojovykod-zlutyboxSynteastyl"/>
        <w:rPr>
          <w:color w:val="0070C0"/>
        </w:rPr>
      </w:pPr>
      <w:r w:rsidRPr="00E060F7">
        <w:rPr>
          <w:color w:val="0070C0"/>
        </w:rPr>
        <w:t>&lt;xd:</w:t>
      </w:r>
      <w:r>
        <w:rPr>
          <w:color w:val="0070C0"/>
        </w:rPr>
        <w:t>declaration&gt;</w:t>
      </w:r>
    </w:p>
    <w:p w14:paraId="580D8174" w14:textId="77777777" w:rsidR="00D84C56" w:rsidRPr="00E060F7" w:rsidRDefault="00D84C56" w:rsidP="00D84C56">
      <w:pPr>
        <w:pStyle w:val="Zdrojovykod-zlutyboxSynteastyl"/>
      </w:pPr>
      <w:r w:rsidRPr="00E060F7">
        <w:t>...</w:t>
      </w:r>
    </w:p>
    <w:p w14:paraId="192C13D0" w14:textId="77777777" w:rsidR="00D84C56" w:rsidRPr="00E060F7" w:rsidRDefault="00B77C86" w:rsidP="00BF0138">
      <w:pPr>
        <w:pStyle w:val="Nadpis3"/>
      </w:pPr>
      <w:bookmarkStart w:id="647" w:name="_Toc126690315"/>
      <w:r>
        <w:t>Macros with parameters</w:t>
      </w:r>
      <w:bookmarkEnd w:id="647"/>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lastRenderedPageBreak/>
        <w:t>variant with elements and attributes</w:t>
      </w:r>
    </w:p>
    <w:p w14:paraId="46E7A43B" w14:textId="5EA2162F"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D84C56">
      <w:pPr>
        <w:pStyle w:val="Zdrojovykod-zlutyboxSynteastyl"/>
        <w:tabs>
          <w:tab w:val="left" w:pos="567"/>
          <w:tab w:val="left" w:pos="1276"/>
        </w:tabs>
        <w:rPr>
          <w:color w:val="0070C0"/>
          <w:szCs w:val="16"/>
        </w:rPr>
      </w:pPr>
    </w:p>
    <w:p w14:paraId="01B4299A"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D84C56">
      <w:pPr>
        <w:pStyle w:val="Zdrojovykod-zlutyboxSynteastyl"/>
        <w:tabs>
          <w:tab w:val="left" w:pos="284"/>
          <w:tab w:val="left" w:pos="1276"/>
        </w:tabs>
        <w:rPr>
          <w:color w:val="0070C0"/>
        </w:rPr>
      </w:pPr>
    </w:p>
    <w:p w14:paraId="4F7FEA35" w14:textId="77777777" w:rsidR="00D84C56" w:rsidRPr="00E060F7" w:rsidRDefault="00D84C56" w:rsidP="00D84C56">
      <w:pPr>
        <w:pStyle w:val="Zdrojovykod-zlutyboxSynteastyl"/>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D84C56">
      <w:pPr>
        <w:pStyle w:val="Zdrojovykod-zlutyboxSynteastyl"/>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D84C56">
      <w:pPr>
        <w:pStyle w:val="Zdrojovykod-zlutyboxSynteastyl"/>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D84C56">
      <w:pPr>
        <w:pStyle w:val="Zdrojovykod-zlutyboxSynteastyl"/>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D84C56">
      <w:pPr>
        <w:pStyle w:val="Zdrojovykod-zlutyboxSynteastyl"/>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D84C56">
      <w:pPr>
        <w:pStyle w:val="Zdrojovykod-zlutyboxSynteastyl"/>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D84C56">
      <w:pPr>
        <w:pStyle w:val="Zdrojovykod-zlutyboxSynteastyl"/>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D84C56">
      <w:pPr>
        <w:pStyle w:val="Zdrojovykod-zlutyboxSynteastyl"/>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D84C56">
      <w:pPr>
        <w:pStyle w:val="Zdrojovykod-zlutyboxSynteastyl"/>
        <w:tabs>
          <w:tab w:val="left" w:pos="284"/>
          <w:tab w:val="left" w:pos="851"/>
        </w:tabs>
        <w:rPr>
          <w:color w:val="0070C0"/>
        </w:rPr>
      </w:pPr>
    </w:p>
    <w:p w14:paraId="7F1FA3FB" w14:textId="77777777" w:rsidR="00226FB8" w:rsidRPr="00E060F7" w:rsidRDefault="00226FB8" w:rsidP="00226FB8">
      <w:pPr>
        <w:pStyle w:val="Zdrojovykod-zlutyboxSynteastyl"/>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D84C56">
      <w:pPr>
        <w:pStyle w:val="Zdrojovykod-zlutyboxSynteastyl"/>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D84C56">
      <w:pPr>
        <w:pStyle w:val="Zdrojovykod-zlutyboxSynteastyl"/>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D84C56">
      <w:pPr>
        <w:pStyle w:val="Zdrojovykod-zlutyboxSynteastyl"/>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D84C56">
      <w:pPr>
        <w:pStyle w:val="Zdrojovykod-zlutyboxSynteastyl"/>
        <w:tabs>
          <w:tab w:val="left" w:pos="284"/>
        </w:tabs>
        <w:rPr>
          <w:color w:val="0070C0"/>
        </w:rPr>
      </w:pPr>
    </w:p>
    <w:p w14:paraId="791641A0" w14:textId="77777777" w:rsidR="00D84C56" w:rsidRPr="00E060F7" w:rsidRDefault="00D84C56" w:rsidP="00D84C56">
      <w:pPr>
        <w:pStyle w:val="Zdrojovykod-zlutyboxSynteastyl"/>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D84C56">
      <w:pPr>
        <w:pStyle w:val="Zdrojovykod-zlutyboxSynteastyl"/>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D84C56">
      <w:pPr>
        <w:pStyle w:val="Zdrojovykod-zlutyboxSynteastyl"/>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AE550A">
      <w:pPr>
        <w:pStyle w:val="Zdrojovykod-zlutyboxSynteastyl"/>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26FB8">
      <w:pPr>
        <w:pStyle w:val="Zdrojovykod-zlutyboxSynteastyl"/>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D84C56">
      <w:pPr>
        <w:pStyle w:val="Zdrojovykod-zlutyboxSynteastyl"/>
        <w:tabs>
          <w:tab w:val="left" w:pos="284"/>
          <w:tab w:val="left" w:pos="851"/>
        </w:tabs>
        <w:rPr>
          <w:color w:val="0070C0"/>
        </w:rPr>
      </w:pPr>
    </w:p>
    <w:p w14:paraId="5E4B28D1" w14:textId="77777777" w:rsidR="00D84C56" w:rsidRPr="00E060F7" w:rsidRDefault="00D84C56" w:rsidP="00D84C56">
      <w:pPr>
        <w:pStyle w:val="Zdrojovykod-zlutyboxSynteastyl"/>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D84C56">
      <w:pPr>
        <w:pStyle w:val="Zdrojovykod-zlutyboxSynteastyl"/>
        <w:rPr>
          <w:color w:val="0070C0"/>
        </w:rPr>
      </w:pPr>
    </w:p>
    <w:p w14:paraId="304495B7"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26FB8">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D84C56">
      <w:pPr>
        <w:pStyle w:val="Zdrojovykod-zlutyboxSynteastyl"/>
        <w:tabs>
          <w:tab w:val="left" w:pos="284"/>
          <w:tab w:val="left" w:pos="1276"/>
        </w:tabs>
        <w:rPr>
          <w:color w:val="0070C0"/>
        </w:rPr>
      </w:pPr>
    </w:p>
    <w:p w14:paraId="2589EEF3" w14:textId="77777777" w:rsidR="00D84C56" w:rsidRPr="00E060F7" w:rsidRDefault="00D84C56" w:rsidP="00D84C56">
      <w:pPr>
        <w:pStyle w:val="Zdrojovykod-zlutyboxSynteastyl"/>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D84C56">
      <w:pPr>
        <w:pStyle w:val="Zdrojovykod-zlutyboxSynteastyl"/>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D84C56">
      <w:pPr>
        <w:pStyle w:val="Zdrojovykod-zlutyboxSynteastyl"/>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D84C56">
      <w:pPr>
        <w:pStyle w:val="Zdrojovykod-zlutyboxSynteastyl"/>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D84C56">
      <w:pPr>
        <w:pStyle w:val="Zdrojovykod-zlutyboxSynteastyl"/>
        <w:tabs>
          <w:tab w:val="left" w:pos="284"/>
          <w:tab w:val="left" w:pos="1276"/>
        </w:tabs>
        <w:rPr>
          <w:color w:val="0070C0"/>
        </w:rPr>
      </w:pPr>
    </w:p>
    <w:p w14:paraId="2C8BAAD1" w14:textId="77777777" w:rsidR="00226FB8" w:rsidRPr="00E060F7" w:rsidRDefault="00226FB8" w:rsidP="00226FB8">
      <w:pPr>
        <w:pStyle w:val="Zdrojovykod-zlutyboxSynteastyl"/>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D84C56">
      <w:pPr>
        <w:pStyle w:val="Zdrojovykod-zlutyboxSynteastyl"/>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D84C56">
      <w:pPr>
        <w:pStyle w:val="Zdrojovykod-zlutyboxSynteastyl"/>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D84C56">
      <w:pPr>
        <w:pStyle w:val="Zdrojovykod-zlutyboxSynteastyl"/>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D84C56">
      <w:pPr>
        <w:pStyle w:val="Zdrojovykod-zlutyboxSynteastyl"/>
        <w:tabs>
          <w:tab w:val="left" w:pos="284"/>
        </w:tabs>
        <w:rPr>
          <w:color w:val="0070C0"/>
        </w:rPr>
      </w:pPr>
    </w:p>
    <w:p w14:paraId="25660A75" w14:textId="77777777" w:rsidR="00AE550A" w:rsidRPr="00E060F7" w:rsidRDefault="00AE550A" w:rsidP="00AE550A">
      <w:pPr>
        <w:pStyle w:val="Zdrojovykod-zlutyboxSynteastyl"/>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D84C56">
      <w:pPr>
        <w:pStyle w:val="Zdrojovykod-zlutyboxSynteastyl"/>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D84C56">
      <w:pPr>
        <w:pStyle w:val="Zdrojovykod-zlutyboxSynteastyl"/>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AE550A">
      <w:pPr>
        <w:pStyle w:val="Zdrojovykod-zlutyboxSynteastyl"/>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26FB8">
      <w:pPr>
        <w:pStyle w:val="Zdrojovykod-zlutyboxSynteastyl"/>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D84C56">
      <w:pPr>
        <w:pStyle w:val="Zdrojovykod-zlutyboxSynteastyl"/>
        <w:tabs>
          <w:tab w:val="left" w:pos="284"/>
          <w:tab w:val="left" w:pos="1276"/>
        </w:tabs>
        <w:rPr>
          <w:color w:val="0070C0"/>
        </w:rPr>
      </w:pPr>
    </w:p>
    <w:p w14:paraId="766A8338" w14:textId="77777777" w:rsidR="00D84C56" w:rsidRPr="00E060F7" w:rsidRDefault="00D84C56" w:rsidP="00D84C56">
      <w:pPr>
        <w:pStyle w:val="Zdrojovykod-zlutyboxSynteastyl"/>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76E64950" w14:textId="0A0E3CA8"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7B044A">
      <w:pPr>
        <w:pStyle w:val="Nadpis2"/>
      </w:pPr>
      <w:bookmarkStart w:id="648" w:name="_Ref535699073"/>
      <w:bookmarkStart w:id="649" w:name="_Toc126690316"/>
      <w:r w:rsidRPr="007B044A">
        <w:t>Structure comparison</w:t>
      </w:r>
      <w:bookmarkEnd w:id="648"/>
      <w:bookmarkEnd w:id="649"/>
    </w:p>
    <w:p w14:paraId="658B6CEB" w14:textId="11952905"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30DE62F1" w14:textId="41CDA3AC"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0F2BB7">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0F2BB7" w:rsidRPr="007B3B01">
        <w:t>Reference to another element model in X-definition</w:t>
      </w:r>
      <w:r w:rsidR="008544BD">
        <w:fldChar w:fldCharType="end"/>
      </w:r>
    </w:p>
    <w:p w14:paraId="5E867CC8" w14:textId="7082C0CF" w:rsidR="007B044A" w:rsidRDefault="007B044A" w:rsidP="00D84C56">
      <w:pPr>
        <w:pStyle w:val="OdstavecSynteastyl"/>
      </w:pPr>
      <w:r>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0F2BB7">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77777777"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the declaration of attributes and text nodes, their data types, and the same number of reported occurrences must be identical. </w:t>
      </w:r>
    </w:p>
    <w:p w14:paraId="1068E2DE" w14:textId="206C1BBD" w:rsidR="00D84C56" w:rsidRPr="00E060F7" w:rsidRDefault="007618F2" w:rsidP="00D84C56">
      <w:pPr>
        <w:pStyle w:val="OdstavecSynteastyl"/>
      </w:pPr>
      <w:r w:rsidRPr="007618F2">
        <w:lastRenderedPageBreak/>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0F2BB7">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D84C56">
      <w:pPr>
        <w:pStyle w:val="Zdrojovykod-zlutyboxSynteastyl"/>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D84C56">
      <w:pPr>
        <w:pStyle w:val="Zdrojovykod-zlutyboxSynteastyl"/>
        <w:tabs>
          <w:tab w:val="left" w:pos="284"/>
          <w:tab w:val="left" w:pos="567"/>
        </w:tabs>
        <w:rPr>
          <w:color w:val="0070C0"/>
        </w:rPr>
      </w:pPr>
    </w:p>
    <w:p w14:paraId="45560BC4"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D84C56">
      <w:pPr>
        <w:pStyle w:val="Zdrojovykod-zlutyboxSynteastyl"/>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0F90A249" w14:textId="77777777" w:rsidR="00D84C56" w:rsidRPr="00E060F7" w:rsidRDefault="00D84C56" w:rsidP="00D84C56">
      <w:pPr>
        <w:pStyle w:val="OdstavecSynteastyl"/>
      </w:pPr>
    </w:p>
    <w:p w14:paraId="3AAE8198" w14:textId="570B9884" w:rsidR="00D84C56" w:rsidRPr="00E060F7" w:rsidRDefault="00D84C56" w:rsidP="00D84C56">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D84C56">
      <w:pPr>
        <w:pStyle w:val="Zdrojovykod-zlutyboxSynteastyl"/>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D84C56">
      <w:pPr>
        <w:pStyle w:val="Zdrojovykod-zlutyboxSynteastyl"/>
        <w:rPr>
          <w:color w:val="0070C0"/>
        </w:rPr>
      </w:pPr>
    </w:p>
    <w:p w14:paraId="23032698"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D84C56">
      <w:pPr>
        <w:pStyle w:val="Zdrojovykod-zlutyboxSynteastyl"/>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D84C56">
      <w:pPr>
        <w:pStyle w:val="Zdrojovykod-zlutyboxSynteastyl"/>
        <w:tabs>
          <w:tab w:val="left" w:pos="284"/>
          <w:tab w:val="left" w:pos="567"/>
        </w:tabs>
      </w:pPr>
      <w:r w:rsidRPr="00E060F7">
        <w:rPr>
          <w:color w:val="0070C0"/>
        </w:rPr>
        <w:t>&lt;/xd:def&gt;</w:t>
      </w:r>
    </w:p>
    <w:p w14:paraId="7FEEEB74" w14:textId="73691BAA" w:rsidR="00D84C56" w:rsidRPr="00E060F7" w:rsidRDefault="00C74402" w:rsidP="00C74402">
      <w:pPr>
        <w:pStyle w:val="OdstavecSynteastyl"/>
      </w:pPr>
      <w:r w:rsidRPr="00C74402">
        <w:t xml:space="preserve">In the example above, there are two X-definitions, </w:t>
      </w:r>
      <w:r w:rsidR="00B15222">
        <w:t xml:space="preserve">and </w:t>
      </w:r>
      <w:r w:rsidRPr="00C74402">
        <w:t xml:space="preserve">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w:t>
      </w:r>
      <w:r w:rsidR="00B15222">
        <w:t>s</w:t>
      </w:r>
      <w:r w:rsidRPr="00C74402">
        <w:t xml:space="preserve">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50" w:name="_Toc355016578"/>
      <w:bookmarkStart w:id="651" w:name="_Toc355016842"/>
      <w:bookmarkStart w:id="652" w:name="_Toc355312136"/>
      <w:bookmarkStart w:id="653" w:name="_Toc355016579"/>
      <w:bookmarkStart w:id="654" w:name="_Toc355016843"/>
      <w:bookmarkStart w:id="655" w:name="_Toc355312137"/>
      <w:bookmarkStart w:id="656" w:name="_Toc355016580"/>
      <w:bookmarkStart w:id="657" w:name="_Toc355016844"/>
      <w:bookmarkStart w:id="658" w:name="_Toc355312138"/>
      <w:bookmarkStart w:id="659" w:name="_Toc355016581"/>
      <w:bookmarkStart w:id="660" w:name="_Toc355016845"/>
      <w:bookmarkStart w:id="661" w:name="_Toc355312139"/>
      <w:bookmarkStart w:id="662" w:name="_Toc355016584"/>
      <w:bookmarkStart w:id="663" w:name="_Toc355016848"/>
      <w:bookmarkStart w:id="664" w:name="_Toc355312142"/>
      <w:bookmarkStart w:id="665" w:name="_Toc355016587"/>
      <w:bookmarkStart w:id="666" w:name="_Toc355016851"/>
      <w:bookmarkStart w:id="667" w:name="_Toc355312145"/>
      <w:bookmarkStart w:id="668" w:name="_Toc355016588"/>
      <w:bookmarkStart w:id="669" w:name="_Toc355016852"/>
      <w:bookmarkStart w:id="670" w:name="_Toc355312146"/>
      <w:bookmarkStart w:id="671" w:name="_Toc355016589"/>
      <w:bookmarkStart w:id="672" w:name="_Toc355016853"/>
      <w:bookmarkStart w:id="673" w:name="_Toc355312147"/>
      <w:bookmarkStart w:id="674" w:name="_Toc355016591"/>
      <w:bookmarkStart w:id="675" w:name="_Toc355016855"/>
      <w:bookmarkStart w:id="676" w:name="_Toc355312149"/>
      <w:bookmarkStart w:id="677" w:name="_Toc355016592"/>
      <w:bookmarkStart w:id="678" w:name="_Toc355016856"/>
      <w:bookmarkStart w:id="679" w:name="_Toc355312150"/>
      <w:bookmarkStart w:id="680" w:name="_Toc355016593"/>
      <w:bookmarkStart w:id="681" w:name="_Toc355016857"/>
      <w:bookmarkStart w:id="682" w:name="_Toc355312151"/>
      <w:bookmarkStart w:id="683" w:name="_Toc355016594"/>
      <w:bookmarkStart w:id="684" w:name="_Toc355016858"/>
      <w:bookmarkStart w:id="685" w:name="_Toc355312152"/>
      <w:bookmarkStart w:id="686" w:name="_Toc355016595"/>
      <w:bookmarkStart w:id="687" w:name="_Toc355016859"/>
      <w:bookmarkStart w:id="688" w:name="_Toc355312153"/>
      <w:bookmarkStart w:id="689" w:name="_Toc355016596"/>
      <w:bookmarkStart w:id="690" w:name="_Toc355016860"/>
      <w:bookmarkStart w:id="691" w:name="_Toc355312154"/>
      <w:bookmarkStart w:id="692" w:name="_Toc355016602"/>
      <w:bookmarkStart w:id="693" w:name="_Toc355016866"/>
      <w:bookmarkStart w:id="694" w:name="_Toc355312160"/>
      <w:bookmarkStart w:id="695" w:name="_Toc355016605"/>
      <w:bookmarkStart w:id="696" w:name="_Toc355016869"/>
      <w:bookmarkStart w:id="697" w:name="_Toc355312163"/>
      <w:bookmarkStart w:id="698" w:name="_Toc355016606"/>
      <w:bookmarkStart w:id="699" w:name="_Toc355016870"/>
      <w:bookmarkStart w:id="700" w:name="_Toc355312164"/>
      <w:bookmarkStart w:id="701" w:name="_Toc355016607"/>
      <w:bookmarkStart w:id="702" w:name="_Toc355016871"/>
      <w:bookmarkStart w:id="703" w:name="_Toc355312165"/>
      <w:bookmarkStart w:id="704" w:name="_Toc355016608"/>
      <w:bookmarkStart w:id="705" w:name="_Toc355016872"/>
      <w:bookmarkStart w:id="706" w:name="_Toc355312166"/>
      <w:bookmarkStart w:id="707" w:name="_Toc355016610"/>
      <w:bookmarkStart w:id="708" w:name="_Toc355016874"/>
      <w:bookmarkStart w:id="709" w:name="_Toc355312168"/>
      <w:bookmarkStart w:id="710" w:name="_Toc355016611"/>
      <w:bookmarkStart w:id="711" w:name="_Toc355016875"/>
      <w:bookmarkStart w:id="712" w:name="_Toc355312169"/>
      <w:bookmarkStart w:id="713" w:name="_Ref535158341"/>
      <w:bookmarkStart w:id="714" w:name="_Toc126690317"/>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024D0C">
        <w:lastRenderedPageBreak/>
        <w:t>Events in X-Script</w:t>
      </w:r>
      <w:bookmarkEnd w:id="713"/>
      <w:bookmarkEnd w:id="714"/>
    </w:p>
    <w:p w14:paraId="3AD72FDF" w14:textId="22573B40"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6C544C4F" w14:textId="0FABB75E"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0F2BB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0F2BB7">
        <w:t xml:space="preserve">Construction Mode of </w:t>
      </w:r>
      <w:r w:rsidR="000F2BB7" w:rsidRPr="00E060F7">
        <w:t>X-defini</w:t>
      </w:r>
      <w:r w:rsidR="000F2BB7">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024D0C">
      <w:pPr>
        <w:pStyle w:val="Nadpis2"/>
      </w:pPr>
      <w:bookmarkStart w:id="715" w:name="_Toc126690318"/>
      <w:r w:rsidRPr="00024D0C">
        <w:t xml:space="preserve">Events </w:t>
      </w:r>
      <w:r>
        <w:t>in the</w:t>
      </w:r>
      <w:r w:rsidRPr="00024D0C">
        <w:t xml:space="preserve"> validation mode</w:t>
      </w:r>
      <w:bookmarkEnd w:id="715"/>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0788CEB6" w:rsidR="00D84C56" w:rsidRPr="00E060F7" w:rsidRDefault="00CD7F59" w:rsidP="00D84C56">
      <w:pPr>
        <w:pStyle w:val="OdstavecSynteastyl"/>
        <w:ind w:left="709"/>
        <w:rPr>
          <w:rFonts w:eastAsia="Arial"/>
        </w:rPr>
      </w:pPr>
      <w:r w:rsidRPr="00CD7F59">
        <w:t xml:space="preserve">Both events can be described in the X-definition header in </w:t>
      </w:r>
      <w:r w:rsidR="00B15222">
        <w:t xml:space="preserve">the </w:t>
      </w:r>
      <w:r w:rsidRPr="00CD7F59">
        <w:t xml:space="preserve">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lastRenderedPageBreak/>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77777777"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CC7B85">
      <w:pPr>
        <w:pStyle w:val="Nadpis2"/>
      </w:pPr>
      <w:bookmarkStart w:id="716" w:name="_Toc126690319"/>
      <w:r>
        <w:t>Construction</w:t>
      </w:r>
      <w:r w:rsidRPr="00CC7B85">
        <w:t xml:space="preserve"> mode events</w:t>
      </w:r>
      <w:bookmarkEnd w:id="716"/>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266EC208" w:rsidR="00D84C56" w:rsidRPr="00E060F7" w:rsidRDefault="00282275" w:rsidP="0075748B">
      <w:pPr>
        <w:pStyle w:val="OdstavecSynteastyl"/>
        <w:numPr>
          <w:ilvl w:val="0"/>
          <w:numId w:val="65"/>
        </w:numPr>
      </w:pPr>
      <w:r>
        <w:rPr>
          <w:b/>
        </w:rPr>
        <w:lastRenderedPageBreak/>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34B7E502" w:rsidR="00D84C56" w:rsidRPr="00E060F7" w:rsidRDefault="006A72C0" w:rsidP="0075748B">
      <w:pPr>
        <w:pStyle w:val="OdstavecSynteastyl"/>
        <w:numPr>
          <w:ilvl w:val="0"/>
          <w:numId w:val="65"/>
        </w:numPr>
        <w:rPr>
          <w:rFonts w:eastAsia="Arial"/>
        </w:rPr>
      </w:pPr>
      <w:r w:rsidRPr="006A72C0">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17" w:name="_Ref367871157"/>
      <w:bookmarkStart w:id="718" w:name="_Ref367964504"/>
      <w:bookmarkStart w:id="719" w:name="_Toc126690320"/>
      <w:bookmarkStart w:id="720" w:name="_Toc354676964"/>
      <w:bookmarkStart w:id="721" w:name="_Ref354752507"/>
      <w:bookmarkStart w:id="722" w:name="_Ref354752532"/>
      <w:bookmarkStart w:id="723" w:name="_Ref354995829"/>
      <w:bookmarkStart w:id="724" w:name="_Ref355014514"/>
      <w:bookmarkStart w:id="725" w:name="_Ref355015996"/>
      <w:bookmarkStart w:id="726" w:name="_Ref365891348"/>
      <w:r w:rsidRPr="00E060F7">
        <w:lastRenderedPageBreak/>
        <w:t>D</w:t>
      </w:r>
      <w:r w:rsidR="00823059" w:rsidRPr="00E060F7">
        <w:t>ebugger</w:t>
      </w:r>
      <w:bookmarkEnd w:id="717"/>
      <w:bookmarkEnd w:id="718"/>
      <w:bookmarkEnd w:id="719"/>
      <w:r w:rsidR="00EF650E" w:rsidRPr="00E060F7">
        <w:fldChar w:fldCharType="begin"/>
      </w:r>
      <w:r w:rsidR="009A60A9" w:rsidRPr="00E060F7">
        <w:instrText xml:space="preserve"> XE "Debugger" </w:instrText>
      </w:r>
      <w:r w:rsidR="00EF650E" w:rsidRPr="00E060F7">
        <w:fldChar w:fldCharType="end"/>
      </w:r>
    </w:p>
    <w:p w14:paraId="49139E8F" w14:textId="0DD954E0"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10B6BB94" w14:textId="26A76005"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0F2BB7">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0F2BB7">
        <w:t>Using of X</w:t>
      </w:r>
      <w:r w:rsidR="000F2BB7">
        <w:noBreakHyphen/>
        <w:t>definitions in Java code</w:t>
      </w:r>
      <w:r w:rsidR="008544BD">
        <w:fldChar w:fldCharType="end"/>
      </w:r>
    </w:p>
    <w:p w14:paraId="4D46D842" w14:textId="56DAEEF4" w:rsidR="00306957" w:rsidRDefault="00306957" w:rsidP="00823059">
      <w:r w:rsidRPr="00306957">
        <w:t xml:space="preserve">Since X-definitions contain the functional code, </w:t>
      </w:r>
      <w:r w:rsidR="00B15222">
        <w:t xml:space="preserve">the </w:t>
      </w:r>
      <w:r w:rsidRPr="00306957">
        <w:t>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2B3E9C2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X-definitions a window with the source of X-definition and with </w:t>
      </w:r>
      <w:r w:rsidR="00B15222">
        <w:t xml:space="preserve">the </w:t>
      </w:r>
      <w:r w:rsidR="00F73A07">
        <w:t>error list is shown. You can correct errors, recompile X-d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470D4C">
      <w:pPr>
        <w:pStyle w:val="Zdrojovykod-zlutyboxSynteastyl"/>
      </w:pPr>
      <w:r w:rsidRPr="00E060F7">
        <w:t>...</w:t>
      </w:r>
    </w:p>
    <w:p w14:paraId="70E747DF" w14:textId="77777777" w:rsidR="00470D4C" w:rsidRPr="00E060F7" w:rsidRDefault="00470D4C" w:rsidP="00470D4C">
      <w:pPr>
        <w:pStyle w:val="Zdrojovykod-zlutyboxSynteastyl"/>
      </w:pPr>
      <w:r w:rsidRPr="00E060F7">
        <w:t xml:space="preserve">Properties props = </w:t>
      </w:r>
      <w:r w:rsidRPr="00E060F7">
        <w:rPr>
          <w:color w:val="0070C0"/>
        </w:rPr>
        <w:t>new</w:t>
      </w:r>
      <w:r w:rsidRPr="00E060F7">
        <w:t xml:space="preserve"> Properties();</w:t>
      </w:r>
    </w:p>
    <w:p w14:paraId="73BD1D43" w14:textId="67A48020" w:rsidR="00470D4C" w:rsidRDefault="00470D4C" w:rsidP="00470D4C">
      <w:pPr>
        <w:pStyle w:val="Zdrojovykod-zlutyboxSynteastyl"/>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470D4C">
      <w:pPr>
        <w:pStyle w:val="Zdrojovykod-zlutyboxSynteastyl"/>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470D4C">
      <w:pPr>
        <w:pStyle w:val="Zdrojovykod-zlutyboxSynteastyl"/>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470D4C">
      <w:pPr>
        <w:pStyle w:val="Zdrojovykod-zlutyboxSynteastyl"/>
      </w:pPr>
      <w:r>
        <w:t>...</w:t>
      </w:r>
    </w:p>
    <w:p w14:paraId="1EA4972C" w14:textId="77777777" w:rsidR="00F73A07" w:rsidRDefault="00F73A07" w:rsidP="00470D4C">
      <w:pPr>
        <w:pStyle w:val="Zdrojovykod-zlutyboxSynteastyl"/>
      </w:pP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7A04FDE1"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0F2BB7">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E97494">
      <w:pPr>
        <w:pStyle w:val="Zdrojovykod-zlutyboxSynteastyl"/>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E97494">
      <w:pPr>
        <w:pStyle w:val="Zdrojovykod-zlutyboxSynteastyl"/>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E97494">
      <w:pPr>
        <w:pStyle w:val="Zdrojovykod-zlutyboxSynteastyl"/>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39092B">
      <w:pPr>
        <w:pStyle w:val="Zdrojovykod-zlutyboxSynteastyl"/>
        <w:keepNext w:val="0"/>
        <w:tabs>
          <w:tab w:val="left" w:pos="567"/>
          <w:tab w:val="left" w:pos="1276"/>
        </w:tabs>
        <w:rPr>
          <w:color w:val="0070C0"/>
          <w:szCs w:val="16"/>
        </w:rPr>
      </w:pPr>
    </w:p>
    <w:p w14:paraId="171E872A" w14:textId="77777777" w:rsidR="00E97494" w:rsidRPr="00E060F7" w:rsidRDefault="00E97494" w:rsidP="00E97494">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E97494">
      <w:pPr>
        <w:pStyle w:val="Zdrojovykod-zlutyboxSynteastyl"/>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E97494">
      <w:pPr>
        <w:pStyle w:val="Zdrojovykod-zlutyboxSynteastyl"/>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F405D5">
      <w:pPr>
        <w:pStyle w:val="Zdrojovykod-zlutyboxSynteastyl"/>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E97494">
      <w:pPr>
        <w:pStyle w:val="Zdrojovykod-zlutyboxSynteastyl"/>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E97494">
      <w:pPr>
        <w:pStyle w:val="Zdrojovykod-zlutyboxSynteastyl"/>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E97494">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E97494">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E97494">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E97494">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39092B">
      <w:pPr>
        <w:pStyle w:val="Zdrojovykod-zlutyboxSynteastyl"/>
        <w:keepNext w:val="0"/>
        <w:tabs>
          <w:tab w:val="left" w:pos="284"/>
          <w:tab w:val="left" w:pos="1276"/>
        </w:tabs>
        <w:rPr>
          <w:color w:val="0070C0"/>
        </w:rPr>
      </w:pPr>
    </w:p>
    <w:p w14:paraId="1C1829F3" w14:textId="77777777" w:rsidR="00E97494" w:rsidRPr="00E060F7" w:rsidRDefault="00E97494" w:rsidP="00E97494">
      <w:pPr>
        <w:pStyle w:val="Zdrojovykod-zlutyboxSynteastyl"/>
        <w:tabs>
          <w:tab w:val="left" w:pos="284"/>
          <w:tab w:val="left" w:pos="1276"/>
        </w:tabs>
        <w:rPr>
          <w:color w:val="0070C0"/>
        </w:rPr>
      </w:pPr>
      <w:r w:rsidRPr="00E060F7">
        <w:rPr>
          <w:color w:val="0070C0"/>
        </w:rPr>
        <w:tab/>
        <w:t>&lt;xd:declaration&gt;</w:t>
      </w:r>
    </w:p>
    <w:p w14:paraId="660E0898" w14:textId="77777777" w:rsidR="009A2DFB" w:rsidRPr="00E060F7" w:rsidRDefault="009A2DFB" w:rsidP="009A2DFB">
      <w:pPr>
        <w:pStyle w:val="Zdrojovykod-zlutyboxSynteastyl"/>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F217A2">
      <w:pPr>
        <w:pStyle w:val="Zdrojovykod-zlutyboxSynteastyl"/>
        <w:keepNext w:val="0"/>
        <w:tabs>
          <w:tab w:val="left" w:pos="284"/>
          <w:tab w:val="left" w:pos="1276"/>
        </w:tabs>
        <w:rPr>
          <w:color w:val="0070C0"/>
        </w:rPr>
      </w:pPr>
    </w:p>
    <w:p w14:paraId="3B5076E2" w14:textId="77777777" w:rsidR="00E97494" w:rsidRPr="00E060F7" w:rsidRDefault="00E97494" w:rsidP="00E97494">
      <w:pPr>
        <w:pStyle w:val="Zdrojovykod-zlutyboxSynteastyl"/>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E97494">
      <w:pPr>
        <w:pStyle w:val="Zdrojovykod-zlutyboxSynteastyl"/>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691F0C">
      <w:pPr>
        <w:pStyle w:val="Zdrojovykod-zlutyboxSynteastyl"/>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E97494">
      <w:pPr>
        <w:pStyle w:val="Zdrojovykod-zlutyboxSynteastyl"/>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E97494">
      <w:pPr>
        <w:pStyle w:val="Zdrojovykod-zlutyboxSynteastyl"/>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E97494">
      <w:pPr>
        <w:pStyle w:val="Zdrojovykod-zlutyboxSynteastyl"/>
        <w:tabs>
          <w:tab w:val="left" w:pos="284"/>
          <w:tab w:val="left" w:pos="567"/>
          <w:tab w:val="left" w:pos="851"/>
        </w:tabs>
      </w:pPr>
      <w:r w:rsidRPr="00E060F7">
        <w:tab/>
      </w:r>
      <w:r w:rsidRPr="00E060F7">
        <w:tab/>
      </w:r>
      <w:r w:rsidRPr="00E060F7">
        <w:tab/>
        <w:t>}</w:t>
      </w:r>
    </w:p>
    <w:p w14:paraId="2F945C09" w14:textId="77777777" w:rsidR="00E97494" w:rsidRPr="00E060F7" w:rsidRDefault="00E97494" w:rsidP="00E97494">
      <w:pPr>
        <w:pStyle w:val="Zdrojovykod-zlutyboxSynteastyl"/>
        <w:tabs>
          <w:tab w:val="left" w:pos="284"/>
          <w:tab w:val="left" w:pos="567"/>
        </w:tabs>
      </w:pPr>
      <w:r w:rsidRPr="00E060F7">
        <w:tab/>
      </w:r>
      <w:r w:rsidRPr="00E060F7">
        <w:tab/>
        <w:t>}</w:t>
      </w:r>
    </w:p>
    <w:p w14:paraId="699B91FE" w14:textId="77777777" w:rsidR="00E97494" w:rsidRPr="00E060F7" w:rsidRDefault="00E97494" w:rsidP="00E97494">
      <w:pPr>
        <w:pStyle w:val="Zdrojovykod-zlutyboxSynteastyl"/>
        <w:tabs>
          <w:tab w:val="left" w:pos="284"/>
          <w:tab w:val="left" w:pos="1276"/>
        </w:tabs>
        <w:rPr>
          <w:color w:val="0070C0"/>
        </w:rPr>
      </w:pPr>
      <w:r w:rsidRPr="00E060F7">
        <w:rPr>
          <w:color w:val="0070C0"/>
        </w:rPr>
        <w:tab/>
        <w:t>&lt;/xd:declaration&gt;</w:t>
      </w:r>
    </w:p>
    <w:p w14:paraId="103CBD7B" w14:textId="77777777" w:rsidR="00E97494" w:rsidRPr="00E060F7" w:rsidRDefault="00E97494" w:rsidP="00E97494">
      <w:pPr>
        <w:pStyle w:val="Zdrojovykod-zlutyboxSynteastyl"/>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77777777" w:rsidR="0039092B" w:rsidRPr="00E060F7" w:rsidRDefault="0039092B" w:rsidP="0039092B">
      <w:pPr>
        <w:pStyle w:val="Zdrojovykod-zlutyboxSynteastyl"/>
      </w:pPr>
      <w:r w:rsidRPr="00E060F7">
        <w:t>TRACE "</w:t>
      </w:r>
      <w:r w:rsidR="002153DE" w:rsidRPr="002153DE">
        <w:rPr>
          <w:color w:val="000000" w:themeColor="text1"/>
          <w:szCs w:val="16"/>
        </w:rPr>
        <w:t>This is befor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39092B">
      <w:pPr>
        <w:pStyle w:val="Zdrojovykod-zlutyboxSynteastyl"/>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2E67154D" w14:textId="77777777" w:rsidR="0039092B" w:rsidRPr="00E060F7" w:rsidRDefault="0039092B" w:rsidP="0039092B">
      <w:pPr>
        <w:pStyle w:val="Zdrojovykod-zlutyboxSynteastyl"/>
      </w:pP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27" w:name="_Ref535157487"/>
      <w:bookmarkStart w:id="728" w:name="_Ref535157497"/>
      <w:bookmarkStart w:id="729" w:name="_Toc126690321"/>
      <w:bookmarkEnd w:id="720"/>
      <w:bookmarkEnd w:id="721"/>
      <w:bookmarkEnd w:id="722"/>
      <w:bookmarkEnd w:id="723"/>
      <w:bookmarkEnd w:id="724"/>
      <w:bookmarkEnd w:id="725"/>
      <w:bookmarkEnd w:id="726"/>
      <w:r w:rsidRPr="006A5CB1">
        <w:lastRenderedPageBreak/>
        <w:t>Processing and reporting errors</w:t>
      </w:r>
      <w:bookmarkEnd w:id="727"/>
      <w:bookmarkEnd w:id="728"/>
      <w:bookmarkEnd w:id="729"/>
    </w:p>
    <w:p w14:paraId="0CD32E5B" w14:textId="1BF8397D"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0F2BB7">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1CA6209E" w14:textId="1CC23D4A"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0F2BB7">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0F2BB7">
        <w:t>Using of X</w:t>
      </w:r>
      <w:r w:rsidR="000F2BB7">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62B6014B"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0F2BB7">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0F2BB7">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34212230"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0F2BB7">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0F2BB7">
        <w:t>13.1</w:t>
      </w:r>
      <w:r w:rsidRPr="00E060F7">
        <w:fldChar w:fldCharType="end"/>
      </w:r>
      <w:r w:rsidRPr="00827A64">
        <w:t>)</w:t>
      </w:r>
      <w:r w:rsidR="00B15222">
        <w:t>,</w:t>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0F2BB7">
        <w:t>13.2</w:t>
      </w:r>
      <w:r w:rsidRPr="00E060F7">
        <w:fldChar w:fldCharType="end"/>
      </w:r>
      <w:r w:rsidRPr="00827A64">
        <w:t>).</w:t>
      </w:r>
    </w:p>
    <w:p w14:paraId="70F1206F" w14:textId="53EDF960"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0F2BB7">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0F2BB7">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FF3D1B">
      <w:pPr>
        <w:pStyle w:val="Nadpis2"/>
      </w:pPr>
      <w:bookmarkStart w:id="730" w:name="_Ref365891471"/>
      <w:bookmarkStart w:id="731" w:name="_Ref535681859"/>
      <w:bookmarkStart w:id="732" w:name="_Ref535681948"/>
      <w:bookmarkStart w:id="733" w:name="_Toc126690322"/>
      <w:r w:rsidRPr="00E060F7">
        <w:t>G</w:t>
      </w:r>
      <w:bookmarkEnd w:id="730"/>
      <w:r w:rsidR="00FF3D1B" w:rsidRPr="00FF3D1B">
        <w:t>enerate XML file with errors</w:t>
      </w:r>
      <w:bookmarkEnd w:id="731"/>
      <w:bookmarkEnd w:id="732"/>
      <w:bookmarkEnd w:id="733"/>
    </w:p>
    <w:p w14:paraId="6B1FBB2B" w14:textId="6E9AAEE6"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0F2BB7">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0F2BB7" w:rsidRPr="00E060F7">
        <w:t>Cont</w:t>
      </w:r>
      <w:r w:rsidR="000F2BB7">
        <w:t>ainer</w:t>
      </w:r>
      <w:r w:rsidR="008544BD">
        <w:fldChar w:fldCharType="end"/>
      </w:r>
    </w:p>
    <w:p w14:paraId="3B5C42DA" w14:textId="32F3CFEA"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0F2BB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0F2BB7">
        <w:t xml:space="preserve">Construction Mode of </w:t>
      </w:r>
      <w:r w:rsidR="000F2BB7" w:rsidRPr="00E060F7">
        <w:t>X-defini</w:t>
      </w:r>
      <w:r w:rsidR="000F2BB7">
        <w:t>tion</w:t>
      </w:r>
      <w:r w:rsidR="008544BD">
        <w:fldChar w:fldCharType="end"/>
      </w:r>
    </w:p>
    <w:p w14:paraId="5D7D8421" w14:textId="03C5DAA1"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0F2BB7">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0F2BB7" w:rsidRPr="00E060F7">
        <w:t>Debugger</w:t>
      </w:r>
      <w:r w:rsidR="008544BD">
        <w:fldChar w:fldCharType="end"/>
      </w:r>
    </w:p>
    <w:p w14:paraId="3342C526" w14:textId="2BA0D7AB"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0F2BB7">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recognized errors and warnings. However, you can also create your report file as described in the following chapters.</w:t>
      </w:r>
    </w:p>
    <w:p w14:paraId="23921082" w14:textId="77777777" w:rsidR="00F35404" w:rsidRPr="00E060F7" w:rsidRDefault="008D3481" w:rsidP="00BF0138">
      <w:pPr>
        <w:pStyle w:val="Nadpis3"/>
      </w:pPr>
      <w:bookmarkStart w:id="734" w:name="_Ref535699648"/>
      <w:bookmarkStart w:id="735" w:name="_Toc126690323"/>
      <w:r>
        <w:t>Creating of error data (two-phase)</w:t>
      </w:r>
      <w:bookmarkEnd w:id="734"/>
      <w:bookmarkEnd w:id="735"/>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AD6F0E">
      <w:pPr>
        <w:pStyle w:val="Zdrojovykod-zlutyboxSynteastyl"/>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AD6F0E">
      <w:pPr>
        <w:pStyle w:val="Zdrojovykod-zlutyboxSynteastyl"/>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AD6F0E">
      <w:pPr>
        <w:pStyle w:val="Zdrojovykod-zlutyboxSynteastyl"/>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AD6F0E">
      <w:pPr>
        <w:pStyle w:val="Zdrojovykod-zlutyboxSynteastyl"/>
        <w:rPr>
          <w:color w:val="0070C0"/>
        </w:rPr>
      </w:pPr>
      <w:r w:rsidRPr="00E060F7">
        <w:rPr>
          <w:color w:val="0070C0"/>
        </w:rPr>
        <w:t>&lt;/</w:t>
      </w:r>
      <w:r w:rsidR="00B278CE">
        <w:rPr>
          <w:color w:val="0070C0"/>
        </w:rPr>
        <w:t>Errors</w:t>
      </w:r>
      <w:r w:rsidRPr="00E060F7">
        <w:rPr>
          <w:color w:val="0070C0"/>
        </w:rPr>
        <w:t>&gt;</w:t>
      </w:r>
    </w:p>
    <w:p w14:paraId="3384FEFD" w14:textId="07CEBF52"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0F2BB7">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1F4AEB">
      <w:pPr>
        <w:pStyle w:val="Zdrojovykod-zlutyboxSynteastyl"/>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746D75">
      <w:pPr>
        <w:pStyle w:val="Zdrojovykod-zlutyboxSynteastyl"/>
        <w:keepNext w:val="0"/>
        <w:tabs>
          <w:tab w:val="left" w:pos="567"/>
          <w:tab w:val="left" w:pos="1276"/>
        </w:tabs>
        <w:rPr>
          <w:color w:val="0070C0"/>
          <w:szCs w:val="16"/>
        </w:rPr>
      </w:pPr>
    </w:p>
    <w:p w14:paraId="45388631" w14:textId="77777777" w:rsidR="001F4AEB" w:rsidRPr="00E060F7" w:rsidRDefault="001F4AEB" w:rsidP="001F4AEB">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1F4AEB">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1F4AEB">
      <w:pPr>
        <w:pStyle w:val="Zdrojovykod-zlutyboxSynteastyl"/>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1F4AEB">
      <w:pPr>
        <w:pStyle w:val="Zdrojovykod-zlutyboxSynteastyl"/>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1F4AEB">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1F4AEB">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1F4AEB">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746D75">
      <w:pPr>
        <w:pStyle w:val="Zdrojovykod-zlutyboxSynteastyl"/>
        <w:keepNext w:val="0"/>
        <w:tabs>
          <w:tab w:val="left" w:pos="851"/>
          <w:tab w:val="left" w:pos="1418"/>
        </w:tabs>
        <w:rPr>
          <w:color w:val="0070C0"/>
        </w:rPr>
      </w:pPr>
    </w:p>
    <w:p w14:paraId="4F132333" w14:textId="77777777" w:rsidR="001F4AEB" w:rsidRPr="00E060F7" w:rsidRDefault="001F4AEB" w:rsidP="001F4AEB">
      <w:pPr>
        <w:pStyle w:val="Zdrojovykod-zlutyboxSynteastyl"/>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1F4AEB">
      <w:pPr>
        <w:pStyle w:val="Zdrojovykod-zlutyboxSynteastyl"/>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12680F">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5C5DF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5C5DF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5C5DF2">
      <w:pPr>
        <w:pStyle w:val="Zdrojovykod-zlutyboxSynteastyl"/>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1F4AEB">
      <w:pPr>
        <w:pStyle w:val="Zdrojovykod-zlutyboxSynteastyl"/>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304DAD">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746D75">
      <w:pPr>
        <w:pStyle w:val="Zdrojovykod-zlutyboxSynteastyl"/>
        <w:keepNext w:val="0"/>
        <w:tabs>
          <w:tab w:val="left" w:pos="567"/>
          <w:tab w:val="left" w:pos="851"/>
        </w:tabs>
        <w:rPr>
          <w:color w:val="0070C0"/>
        </w:rPr>
      </w:pPr>
    </w:p>
    <w:p w14:paraId="50C8DB0F" w14:textId="77777777" w:rsidR="001F4AEB" w:rsidRPr="00E060F7" w:rsidRDefault="00304DAD" w:rsidP="001F4AEB">
      <w:pPr>
        <w:pStyle w:val="Zdrojovykod-zlutyboxSynteastyl"/>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1F4AEB">
      <w:pPr>
        <w:pStyle w:val="Zdrojovykod-zlutyboxSynteastyl"/>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1F4AEB">
      <w:pPr>
        <w:pStyle w:val="Zdrojovykod-zlutyboxSynteastyl"/>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1F4AEB">
      <w:pPr>
        <w:pStyle w:val="Zdrojovykod-zlutyboxSynteastyl"/>
        <w:tabs>
          <w:tab w:val="left" w:pos="567"/>
          <w:tab w:val="left" w:pos="851"/>
        </w:tabs>
      </w:pPr>
    </w:p>
    <w:p w14:paraId="6448585D" w14:textId="77777777" w:rsidR="009462E2" w:rsidRPr="00E060F7" w:rsidRDefault="009462E2" w:rsidP="001F4AEB">
      <w:pPr>
        <w:pStyle w:val="Zdrojovykod-zlutyboxSynteastyl"/>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1F4AEB">
      <w:pPr>
        <w:pStyle w:val="Zdrojovykod-zlutyboxSynteastyl"/>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746D75">
      <w:pPr>
        <w:pStyle w:val="Zdrojovykod-zlutyboxSynteastyl"/>
        <w:keepNext w:val="0"/>
        <w:tabs>
          <w:tab w:val="left" w:pos="567"/>
          <w:tab w:val="left" w:pos="851"/>
        </w:tabs>
      </w:pPr>
    </w:p>
    <w:p w14:paraId="6B42CAC0" w14:textId="77777777" w:rsidR="001F4AEB" w:rsidRPr="00E060F7" w:rsidRDefault="001F4AEB" w:rsidP="001F4AEB">
      <w:pPr>
        <w:pStyle w:val="Zdrojovykod-zlutyboxSynteastyl"/>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1F4AEB">
      <w:pPr>
        <w:pStyle w:val="Zdrojovykod-zlutyboxSynteastyl"/>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1F4AEB">
      <w:pPr>
        <w:pStyle w:val="Zdrojovykod-zlutyboxSynteastyl"/>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1F4AEB">
      <w:pPr>
        <w:pStyle w:val="Zdrojovykod-zlutyboxSynteastyl"/>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B7757C">
      <w:pPr>
        <w:pStyle w:val="Zdrojovykod-zlutyboxSynteastyl"/>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B7757C">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B7757C">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B7757C">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B7757C">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B7757C">
      <w:pPr>
        <w:pStyle w:val="Zdrojovykod-zlutyboxSynteastyl"/>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D32D69">
      <w:pPr>
        <w:pStyle w:val="Zdrojovykod-zlutyboxSynteastyl"/>
        <w:tabs>
          <w:tab w:val="left" w:pos="567"/>
          <w:tab w:val="left" w:pos="851"/>
        </w:tabs>
      </w:pPr>
      <w:r w:rsidRPr="00E060F7">
        <w:tab/>
      </w:r>
      <w:r w:rsidRPr="00E060F7">
        <w:tab/>
        <w:t>}</w:t>
      </w:r>
    </w:p>
    <w:p w14:paraId="0F605B13" w14:textId="77777777" w:rsidR="001F4AEB" w:rsidRPr="00E060F7" w:rsidRDefault="00304DAD" w:rsidP="001F4AEB">
      <w:pPr>
        <w:pStyle w:val="Zdrojovykod-zlutyboxSynteastyl"/>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1F4AEB">
      <w:pPr>
        <w:pStyle w:val="Zdrojovykod-zlutyboxSynteastyl"/>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547E793C"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DE71D4">
      <w:pPr>
        <w:pStyle w:val="Zdrojovykod-zlutyboxSynteastyl"/>
      </w:pPr>
      <w:r w:rsidRPr="00E060F7">
        <w:rPr>
          <w:color w:val="0070C0"/>
        </w:rPr>
        <w:t>import</w:t>
      </w:r>
      <w:r w:rsidRPr="00E060F7">
        <w:t xml:space="preserve"> java.io.File;</w:t>
      </w:r>
    </w:p>
    <w:p w14:paraId="21C6E624" w14:textId="77777777" w:rsidR="00DE71D4" w:rsidRPr="00E060F7" w:rsidRDefault="00DE71D4" w:rsidP="00DE71D4">
      <w:pPr>
        <w:pStyle w:val="Zdrojovykod-zlutyboxSynteastyl"/>
      </w:pPr>
      <w:r w:rsidRPr="00E060F7">
        <w:rPr>
          <w:color w:val="0070C0"/>
        </w:rPr>
        <w:t>import</w:t>
      </w:r>
      <w:r w:rsidRPr="00E060F7">
        <w:t xml:space="preserve"> java.io.FileNotFoundException;</w:t>
      </w:r>
    </w:p>
    <w:p w14:paraId="6677AFEB" w14:textId="77777777" w:rsidR="00DE71D4" w:rsidRPr="00E060F7" w:rsidRDefault="00DE71D4" w:rsidP="00DE71D4">
      <w:pPr>
        <w:pStyle w:val="Zdrojovykod-zlutyboxSynteastyl"/>
      </w:pPr>
      <w:r w:rsidRPr="00E060F7">
        <w:rPr>
          <w:color w:val="0070C0"/>
        </w:rPr>
        <w:t>import</w:t>
      </w:r>
      <w:r w:rsidRPr="00E060F7">
        <w:t xml:space="preserve"> java.io.IOException;</w:t>
      </w:r>
    </w:p>
    <w:p w14:paraId="18A4B718" w14:textId="77777777" w:rsidR="006E05D6" w:rsidRPr="00E060F7" w:rsidRDefault="00DE71D4" w:rsidP="00DE71D4">
      <w:pPr>
        <w:pStyle w:val="Zdrojovykod-zlutyboxSynteastyl"/>
      </w:pPr>
      <w:r w:rsidRPr="00E060F7">
        <w:rPr>
          <w:color w:val="0070C0"/>
        </w:rPr>
        <w:t>import</w:t>
      </w:r>
      <w:r w:rsidRPr="00E060F7">
        <w:t xml:space="preserve"> java.io.PrintStream;</w:t>
      </w:r>
    </w:p>
    <w:p w14:paraId="0210DCB4" w14:textId="77777777" w:rsidR="00DE71D4" w:rsidRPr="00E060F7" w:rsidRDefault="00DE71D4" w:rsidP="00746D75">
      <w:pPr>
        <w:pStyle w:val="Zdrojovykod-zlutyboxSynteastyl"/>
        <w:keepNext w:val="0"/>
        <w:rPr>
          <w:color w:val="808080"/>
        </w:rPr>
      </w:pPr>
    </w:p>
    <w:p w14:paraId="5BEF95B8" w14:textId="77777777" w:rsidR="00DE71D4" w:rsidRPr="00E060F7" w:rsidRDefault="00DE71D4" w:rsidP="00DE71D4">
      <w:pPr>
        <w:pStyle w:val="Zdrojovykod-zlutyboxSynteastyl"/>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DE71D4">
      <w:pPr>
        <w:pStyle w:val="Zdrojovykod-zlutyboxSynteastyl"/>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1EE39F02" w:rsidR="006C42E5" w:rsidRPr="00E060F7" w:rsidRDefault="006C42E5" w:rsidP="006C42E5">
      <w:pPr>
        <w:pStyle w:val="Zdrojovykod-zlutyboxSynteastyl"/>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DE71D4">
      <w:pPr>
        <w:pStyle w:val="Zdrojovykod-zlutyboxSynteastyl"/>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746D75">
      <w:pPr>
        <w:pStyle w:val="Zdrojovykod-zlutyboxSynteastyl"/>
        <w:keepNext w:val="0"/>
        <w:tabs>
          <w:tab w:val="left" w:pos="284"/>
          <w:tab w:val="left" w:pos="567"/>
        </w:tabs>
      </w:pPr>
    </w:p>
    <w:p w14:paraId="4710B6B5" w14:textId="0B69F5AD" w:rsidR="006C42E5" w:rsidRPr="00E060F7" w:rsidRDefault="006C42E5" w:rsidP="006C42E5">
      <w:pPr>
        <w:pStyle w:val="Zdrojovykod-zlutyboxSynteastyl"/>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DE71D4">
      <w:pPr>
        <w:pStyle w:val="Zdrojovykod-zlutyboxSynteastyl"/>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746D75">
      <w:pPr>
        <w:pStyle w:val="Zdrojovykod-zlutyboxSynteastyl"/>
        <w:keepNext w:val="0"/>
        <w:tabs>
          <w:tab w:val="left" w:pos="284"/>
          <w:tab w:val="left" w:pos="567"/>
        </w:tabs>
      </w:pPr>
    </w:p>
    <w:p w14:paraId="0A87F3F4" w14:textId="77777777" w:rsidR="006C42E5" w:rsidRPr="00E060F7" w:rsidRDefault="006C42E5" w:rsidP="006C42E5">
      <w:pPr>
        <w:pStyle w:val="Zdrojovykod-zlutyboxSynteastyl"/>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746D75">
      <w:pPr>
        <w:pStyle w:val="Zdrojovykod-zlutyboxSynteastyl"/>
        <w:keepNext w:val="0"/>
        <w:tabs>
          <w:tab w:val="left" w:pos="284"/>
          <w:tab w:val="left" w:pos="567"/>
        </w:tabs>
      </w:pPr>
    </w:p>
    <w:p w14:paraId="1A7EE411" w14:textId="77777777" w:rsidR="00DE71D4" w:rsidRPr="00E060F7" w:rsidRDefault="00DE71D4" w:rsidP="00DE71D4">
      <w:pPr>
        <w:pStyle w:val="Zdrojovykod-zlutyboxSynteastyl"/>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746D75">
      <w:pPr>
        <w:pStyle w:val="Zdrojovykod-zlutyboxSynteastyl"/>
        <w:keepNext w:val="0"/>
        <w:tabs>
          <w:tab w:val="left" w:pos="284"/>
          <w:tab w:val="left" w:pos="567"/>
        </w:tabs>
      </w:pPr>
    </w:p>
    <w:p w14:paraId="7AC56A12" w14:textId="77777777" w:rsidR="00420B3A" w:rsidRPr="00E060F7" w:rsidRDefault="00420B3A" w:rsidP="00DE71D4">
      <w:pPr>
        <w:pStyle w:val="Zdrojovykod-zlutyboxSynteastyl"/>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DE71D4">
      <w:pPr>
        <w:pStyle w:val="Zdrojovykod-zlutyboxSynteastyl"/>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746D75">
      <w:pPr>
        <w:pStyle w:val="Zdrojovykod-zlutyboxSynteastyl"/>
        <w:keepNext w:val="0"/>
        <w:tabs>
          <w:tab w:val="left" w:pos="284"/>
          <w:tab w:val="left" w:pos="567"/>
        </w:tabs>
      </w:pPr>
    </w:p>
    <w:p w14:paraId="0BCAB344" w14:textId="77777777" w:rsidR="00DE71D4" w:rsidRPr="00E060F7" w:rsidRDefault="00DE71D4" w:rsidP="008F0ADD">
      <w:pPr>
        <w:pStyle w:val="Zdrojovykod-zlutyboxSynteastyl"/>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is</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DE71D4">
      <w:pPr>
        <w:pStyle w:val="Zdrojovykod-zlutyboxSynteastyl"/>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746D75">
      <w:pPr>
        <w:pStyle w:val="Zdrojovykod-zlutyboxSynteastyl"/>
        <w:keepNext w:val="0"/>
        <w:tabs>
          <w:tab w:val="left" w:pos="284"/>
          <w:tab w:val="left" w:pos="567"/>
          <w:tab w:val="left" w:pos="851"/>
        </w:tabs>
      </w:pPr>
      <w:r w:rsidRPr="00E060F7">
        <w:t xml:space="preserve">            </w:t>
      </w:r>
    </w:p>
    <w:p w14:paraId="622C6949" w14:textId="7C68A7FC" w:rsidR="00DE71D4" w:rsidRPr="00E060F7" w:rsidRDefault="00DE71D4" w:rsidP="008F0ADD">
      <w:pPr>
        <w:pStyle w:val="Zdrojovykod-zlutyboxSynteastyl"/>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8F0ADD">
      <w:pPr>
        <w:pStyle w:val="Zdrojovykod-zlutyboxSynteastyl"/>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746D75">
      <w:pPr>
        <w:pStyle w:val="Zdrojovykod-zlutyboxSynteastyl"/>
        <w:keepNext w:val="0"/>
        <w:tabs>
          <w:tab w:val="left" w:pos="284"/>
          <w:tab w:val="left" w:pos="567"/>
          <w:tab w:val="left" w:pos="851"/>
        </w:tabs>
        <w:rPr>
          <w:color w:val="000000"/>
        </w:rPr>
      </w:pPr>
    </w:p>
    <w:p w14:paraId="2619FAB5" w14:textId="77777777" w:rsidR="008F0ADD" w:rsidRPr="00E060F7" w:rsidRDefault="008F0ADD" w:rsidP="008F0ADD">
      <w:pPr>
        <w:pStyle w:val="Zdrojovykod-zlutyboxSynteastyl"/>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8F0ADD">
      <w:pPr>
        <w:pStyle w:val="Zdrojovykod-zlutyboxSynteastyl"/>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DE71D4">
      <w:pPr>
        <w:pStyle w:val="Zdrojovykod-zlutyboxSynteastyl"/>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77777777" w:rsidR="00DE71D4" w:rsidRPr="00E060F7" w:rsidRDefault="00DE71D4" w:rsidP="00DE71D4">
      <w:pPr>
        <w:pStyle w:val="Zdrojovykod-zlutyboxSynteastyl"/>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Write 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DE71D4">
      <w:pPr>
        <w:pStyle w:val="Zdrojovykod-zlutyboxSynteastyl"/>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DE71D4">
      <w:pPr>
        <w:pStyle w:val="Zdrojovykod-zlutyboxSynteastyl"/>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DE71D4">
      <w:pPr>
        <w:pStyle w:val="Zdrojovykod-zlutyboxSynteastyl"/>
        <w:tabs>
          <w:tab w:val="left" w:pos="284"/>
          <w:tab w:val="left" w:pos="567"/>
          <w:tab w:val="left" w:pos="851"/>
        </w:tabs>
      </w:pPr>
      <w:r w:rsidRPr="00E060F7">
        <w:tab/>
      </w:r>
      <w:r w:rsidRPr="00E060F7">
        <w:tab/>
        <w:t>}</w:t>
      </w:r>
    </w:p>
    <w:p w14:paraId="0A0081EC" w14:textId="77777777" w:rsidR="00DE71D4" w:rsidRPr="00E060F7" w:rsidRDefault="00DE71D4" w:rsidP="00DE71D4">
      <w:pPr>
        <w:pStyle w:val="Zdrojovykod-zlutyboxSynteastyl"/>
        <w:tabs>
          <w:tab w:val="left" w:pos="284"/>
          <w:tab w:val="left" w:pos="567"/>
          <w:tab w:val="left" w:pos="851"/>
        </w:tabs>
      </w:pPr>
      <w:r w:rsidRPr="00E060F7">
        <w:tab/>
        <w:t>}</w:t>
      </w:r>
    </w:p>
    <w:p w14:paraId="5084E059" w14:textId="77777777" w:rsidR="00DE71D4" w:rsidRPr="00E060F7" w:rsidRDefault="00DE71D4" w:rsidP="00DE71D4">
      <w:pPr>
        <w:pStyle w:val="Zdrojovykod-zlutyboxSynteastyl"/>
      </w:pPr>
      <w:r w:rsidRPr="00E060F7">
        <w:t>}</w:t>
      </w:r>
    </w:p>
    <w:p w14:paraId="149F9738" w14:textId="22A71EFA" w:rsidR="00DE71D4" w:rsidRPr="00E060F7" w:rsidRDefault="00363C9E" w:rsidP="00BF0138">
      <w:pPr>
        <w:pStyle w:val="Nadpis3"/>
      </w:pPr>
      <w:bookmarkStart w:id="736" w:name="_Toc126690324"/>
      <w:r>
        <w:t>One</w:t>
      </w:r>
      <w:r w:rsidR="00BF7A77">
        <w:t>-</w:t>
      </w:r>
      <w:r>
        <w:t>step</w:t>
      </w:r>
      <w:r w:rsidR="00F35404" w:rsidRPr="00E060F7">
        <w:t xml:space="preserve"> </w:t>
      </w:r>
      <w:r>
        <w:t>c</w:t>
      </w:r>
      <w:r w:rsidR="00F35404" w:rsidRPr="00E060F7">
        <w:t>onstru</w:t>
      </w:r>
      <w:r>
        <w:t>ction of error data</w:t>
      </w:r>
      <w:bookmarkEnd w:id="736"/>
    </w:p>
    <w:p w14:paraId="4978ED80" w14:textId="3C2D5100"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0F2BB7">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0F2BB7">
        <w:t>Creating of error data (two-phase)</w:t>
      </w:r>
      <w:r w:rsidR="008544BD">
        <w:fldChar w:fldCharType="end"/>
      </w:r>
    </w:p>
    <w:p w14:paraId="3F3C1D25" w14:textId="7B02940F"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0F2BB7">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D00DD1">
      <w:pPr>
        <w:pStyle w:val="Zdrojovykod-zlutyboxSynteastyl"/>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746D75">
      <w:pPr>
        <w:pStyle w:val="Zdrojovykod-zlutyboxSynteastyl"/>
        <w:keepNext w:val="0"/>
        <w:tabs>
          <w:tab w:val="left" w:pos="567"/>
          <w:tab w:val="left" w:pos="1276"/>
        </w:tabs>
        <w:rPr>
          <w:color w:val="0070C0"/>
          <w:szCs w:val="16"/>
        </w:rPr>
      </w:pPr>
    </w:p>
    <w:p w14:paraId="22415C40" w14:textId="77777777" w:rsidR="00D00DD1" w:rsidRPr="00E060F7" w:rsidRDefault="00D00DD1" w:rsidP="00D00DD1">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D00DD1">
      <w:pPr>
        <w:pStyle w:val="Zdrojovykod-zlutyboxSynteastyl"/>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D00DD1">
      <w:pPr>
        <w:pStyle w:val="Zdrojovykod-zlutyboxSynteastyl"/>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D00DD1">
      <w:pPr>
        <w:pStyle w:val="Zdrojovykod-zlutyboxSynteastyl"/>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D00DD1">
      <w:pPr>
        <w:pStyle w:val="Zdrojovykod-zlutyboxSynteastyl"/>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D00DD1">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D00DD1">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D00DD1">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746D75">
      <w:pPr>
        <w:pStyle w:val="Zdrojovykod-zlutyboxSynteastyl"/>
        <w:keepNext w:val="0"/>
        <w:tabs>
          <w:tab w:val="left" w:pos="851"/>
          <w:tab w:val="left" w:pos="1418"/>
        </w:tabs>
        <w:rPr>
          <w:color w:val="0070C0"/>
        </w:rPr>
      </w:pPr>
    </w:p>
    <w:p w14:paraId="78D2741A" w14:textId="77777777" w:rsidR="00D00DD1" w:rsidRPr="00E060F7" w:rsidRDefault="00D00DD1" w:rsidP="00D00DD1">
      <w:pPr>
        <w:pStyle w:val="Zdrojovykod-zlutyboxSynteastyl"/>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D00DD1">
      <w:pPr>
        <w:pStyle w:val="Zdrojovykod-zlutyboxSynteastyl"/>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9462E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D00DD1">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D00DD1">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D00DD1">
      <w:pPr>
        <w:pStyle w:val="Zdrojovykod-zlutyboxSynteastyl"/>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D00DD1">
      <w:pPr>
        <w:pStyle w:val="Zdrojovykod-zlutyboxSynteastyl"/>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304DAD">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746D75">
      <w:pPr>
        <w:pStyle w:val="Zdrojovykod-zlutyboxSynteastyl"/>
        <w:keepNext w:val="0"/>
        <w:tabs>
          <w:tab w:val="left" w:pos="567"/>
          <w:tab w:val="left" w:pos="851"/>
        </w:tabs>
        <w:rPr>
          <w:color w:val="0070C0"/>
        </w:rPr>
      </w:pPr>
    </w:p>
    <w:p w14:paraId="7947B4D8" w14:textId="77777777" w:rsidR="00D00DD1" w:rsidRPr="00E060F7" w:rsidRDefault="00304DAD" w:rsidP="00D00DD1">
      <w:pPr>
        <w:pStyle w:val="Zdrojovykod-zlutyboxSynteastyl"/>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EF116A">
      <w:pPr>
        <w:pStyle w:val="Zdrojovykod-zlutyboxSynteastyl"/>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D00DD1">
      <w:pPr>
        <w:pStyle w:val="Zdrojovykod-zlutyboxSynteastyl"/>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746D75">
      <w:pPr>
        <w:pStyle w:val="Zdrojovykod-zlutyboxSynteastyl"/>
        <w:keepNext w:val="0"/>
        <w:tabs>
          <w:tab w:val="left" w:pos="567"/>
          <w:tab w:val="left" w:pos="851"/>
        </w:tabs>
      </w:pPr>
    </w:p>
    <w:p w14:paraId="2E051397" w14:textId="77777777" w:rsidR="00EF116A" w:rsidRPr="00E060F7" w:rsidRDefault="00EF116A" w:rsidP="00EF116A">
      <w:pPr>
        <w:pStyle w:val="Zdrojovykod-zlutyboxSynteastyl"/>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9462E2">
      <w:pPr>
        <w:pStyle w:val="Zdrojovykod-zlutyboxSynteastyl"/>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746D75">
      <w:pPr>
        <w:pStyle w:val="Zdrojovykod-zlutyboxSynteastyl"/>
        <w:keepNext w:val="0"/>
        <w:tabs>
          <w:tab w:val="left" w:pos="567"/>
          <w:tab w:val="left" w:pos="851"/>
        </w:tabs>
      </w:pPr>
    </w:p>
    <w:p w14:paraId="4D85560E" w14:textId="77777777" w:rsidR="00D00DD1" w:rsidRPr="00E060F7" w:rsidRDefault="00D00DD1" w:rsidP="00D00DD1">
      <w:pPr>
        <w:pStyle w:val="Zdrojovykod-zlutyboxSynteastyl"/>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D00DD1">
      <w:pPr>
        <w:pStyle w:val="Zdrojovykod-zlutyboxSynteastyl"/>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746D75">
      <w:pPr>
        <w:pStyle w:val="Zdrojovykod-zlutyboxSynteastyl"/>
        <w:keepNext w:val="0"/>
        <w:tabs>
          <w:tab w:val="left" w:pos="567"/>
          <w:tab w:val="left" w:pos="851"/>
        </w:tabs>
      </w:pPr>
    </w:p>
    <w:p w14:paraId="47827A69" w14:textId="2CF6F5B7" w:rsidR="00EF116A" w:rsidRPr="00E060F7" w:rsidRDefault="00EF116A" w:rsidP="00EF116A">
      <w:pPr>
        <w:pStyle w:val="Zdrojovykod-zlutyboxSynteastyl"/>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EF116A">
      <w:pPr>
        <w:pStyle w:val="Zdrojovykod-zlutyboxSynteastyl"/>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EF116A">
      <w:pPr>
        <w:pStyle w:val="Zdrojovykod-zlutyboxSynteastyl"/>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D00DD1">
      <w:pPr>
        <w:pStyle w:val="Zdrojovykod-zlutyboxSynteastyl"/>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EF116A">
      <w:pPr>
        <w:pStyle w:val="Zdrojovykod-zlutyboxSynteastyl"/>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EF116A">
      <w:pPr>
        <w:pStyle w:val="Zdrojovykod-zlutyboxSynteastyl"/>
        <w:tabs>
          <w:tab w:val="left" w:pos="567"/>
          <w:tab w:val="left" w:pos="851"/>
          <w:tab w:val="left" w:pos="1134"/>
        </w:tabs>
        <w:rPr>
          <w:color w:val="808080"/>
        </w:rPr>
      </w:pPr>
    </w:p>
    <w:p w14:paraId="7F037186" w14:textId="120AD604" w:rsidR="00EF116A" w:rsidRPr="00E060F7" w:rsidRDefault="00EF116A" w:rsidP="00EF116A">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EF116A">
      <w:pPr>
        <w:pStyle w:val="Zdrojovykod-zlutyboxSynteastyl"/>
        <w:tabs>
          <w:tab w:val="left" w:pos="567"/>
          <w:tab w:val="left" w:pos="851"/>
          <w:tab w:val="left" w:pos="1134"/>
        </w:tabs>
        <w:rPr>
          <w:color w:val="000000"/>
        </w:rPr>
      </w:pPr>
    </w:p>
    <w:p w14:paraId="1704B414" w14:textId="77777777" w:rsidR="00EF116A" w:rsidRPr="00E060F7" w:rsidRDefault="00EF116A" w:rsidP="00EF116A">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EF116A">
      <w:pPr>
        <w:pStyle w:val="Zdrojovykod-zlutyboxSynteastyl"/>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D00DD1">
      <w:pPr>
        <w:pStyle w:val="Zdrojovykod-zlutyboxSynteastyl"/>
        <w:tabs>
          <w:tab w:val="left" w:pos="567"/>
          <w:tab w:val="left" w:pos="851"/>
        </w:tabs>
      </w:pPr>
      <w:r w:rsidRPr="00E060F7">
        <w:tab/>
      </w:r>
      <w:r w:rsidRPr="00E060F7">
        <w:tab/>
        <w:t>}</w:t>
      </w:r>
    </w:p>
    <w:p w14:paraId="51250D76" w14:textId="77777777" w:rsidR="00D00DD1" w:rsidRPr="00E060F7" w:rsidRDefault="00D00DD1" w:rsidP="00746D75">
      <w:pPr>
        <w:pStyle w:val="Zdrojovykod-zlutyboxSynteastyl"/>
        <w:keepNext w:val="0"/>
        <w:tabs>
          <w:tab w:val="left" w:pos="567"/>
          <w:tab w:val="left" w:pos="851"/>
        </w:tabs>
      </w:pPr>
    </w:p>
    <w:p w14:paraId="158245D5" w14:textId="77777777" w:rsidR="00304DAD" w:rsidRDefault="00033301" w:rsidP="00D00DD1">
      <w:pPr>
        <w:pStyle w:val="Zdrojovykod-zlutyboxSynteastyl"/>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D00DD1">
      <w:pPr>
        <w:pStyle w:val="Zdrojovykod-zlutyboxSynteastyl"/>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D00DD1">
      <w:pPr>
        <w:pStyle w:val="Zdrojovykod-zlutyboxSynteastyl"/>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D00DD1">
      <w:pPr>
        <w:pStyle w:val="Zdrojovykod-zlutyboxSynteastyl"/>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D00DD1">
      <w:pPr>
        <w:pStyle w:val="Zdrojovykod-zlutyboxSynteastyl"/>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D00DD1">
      <w:pPr>
        <w:pStyle w:val="Zdrojovykod-zlutyboxSynteastyl"/>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D00DD1">
      <w:pPr>
        <w:pStyle w:val="Zdrojovykod-zlutyboxSynteastyl"/>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D00DD1">
      <w:pPr>
        <w:pStyle w:val="Zdrojovykod-zlutyboxSynteastyl"/>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33301">
      <w:pPr>
        <w:pStyle w:val="Zdrojovykod-zlutyboxSynteastyl"/>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D00DD1">
      <w:pPr>
        <w:pStyle w:val="Zdrojovykod-zlutyboxSynteastyl"/>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D00DD1">
      <w:pPr>
        <w:pStyle w:val="Zdrojovykod-zlutyboxSynteastyl"/>
        <w:tabs>
          <w:tab w:val="left" w:pos="567"/>
          <w:tab w:val="left" w:pos="851"/>
          <w:tab w:val="left" w:pos="1134"/>
        </w:tabs>
      </w:pPr>
      <w:r>
        <w:tab/>
      </w:r>
      <w:r>
        <w:tab/>
      </w:r>
      <w:r>
        <w:tab/>
      </w:r>
      <w:r>
        <w:tab/>
        <w:t>xErrors = null;</w:t>
      </w:r>
    </w:p>
    <w:p w14:paraId="66D3FA29" w14:textId="77777777" w:rsidR="006D122A" w:rsidRPr="00E060F7" w:rsidRDefault="006D122A" w:rsidP="00D00DD1">
      <w:pPr>
        <w:pStyle w:val="Zdrojovykod-zlutyboxSynteastyl"/>
        <w:tabs>
          <w:tab w:val="left" w:pos="567"/>
          <w:tab w:val="left" w:pos="851"/>
          <w:tab w:val="left" w:pos="1134"/>
        </w:tabs>
      </w:pPr>
      <w:r>
        <w:tab/>
      </w:r>
      <w:r>
        <w:tab/>
      </w:r>
      <w:r>
        <w:tab/>
        <w:t>}</w:t>
      </w:r>
    </w:p>
    <w:p w14:paraId="6D30F033" w14:textId="77777777" w:rsidR="00D00DD1" w:rsidRPr="00E060F7" w:rsidRDefault="00D00DD1" w:rsidP="00D00DD1">
      <w:pPr>
        <w:pStyle w:val="Zdrojovykod-zlutyboxSynteastyl"/>
        <w:tabs>
          <w:tab w:val="left" w:pos="567"/>
          <w:tab w:val="left" w:pos="851"/>
        </w:tabs>
      </w:pPr>
      <w:r w:rsidRPr="00E060F7">
        <w:tab/>
      </w:r>
      <w:r w:rsidRPr="00E060F7">
        <w:tab/>
        <w:t>}</w:t>
      </w:r>
    </w:p>
    <w:p w14:paraId="097BD7A8" w14:textId="77777777" w:rsidR="00D00DD1" w:rsidRPr="00E060F7" w:rsidRDefault="00304DAD" w:rsidP="00D00DD1">
      <w:pPr>
        <w:pStyle w:val="Zdrojovykod-zlutyboxSynteastyl"/>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D00DD1">
      <w:pPr>
        <w:pStyle w:val="Zdrojovykod-zlutyboxSynteastyl"/>
        <w:tabs>
          <w:tab w:val="left" w:pos="284"/>
          <w:tab w:val="left" w:pos="1276"/>
        </w:tabs>
      </w:pPr>
      <w:r w:rsidRPr="00E060F7">
        <w:rPr>
          <w:color w:val="0070C0"/>
        </w:rPr>
        <w:t>&lt;/xd:def&gt;</w:t>
      </w:r>
    </w:p>
    <w:p w14:paraId="5F61842C" w14:textId="193D4779"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t>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5EEBA633"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the </w:t>
      </w:r>
      <w:r w:rsidR="00B15222">
        <w:t xml:space="preserve">the </w:t>
      </w:r>
      <w:r>
        <w:t>xErrors</w:t>
      </w:r>
      <w:r w:rsidR="00404A83" w:rsidRPr="00E060F7">
        <w:t>:</w:t>
      </w:r>
    </w:p>
    <w:p w14:paraId="370367E8" w14:textId="5AFFFB66"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404A83">
      <w:pPr>
        <w:pStyle w:val="Zdrojovykod-zlutyboxSynteastyl"/>
      </w:pPr>
      <w:r w:rsidRPr="00E060F7">
        <w:rPr>
          <w:color w:val="0070C0"/>
        </w:rPr>
        <w:t>import</w:t>
      </w:r>
      <w:r w:rsidRPr="00E060F7">
        <w:t xml:space="preserve"> java.io.File;</w:t>
      </w:r>
    </w:p>
    <w:p w14:paraId="1E0C8E93" w14:textId="77777777" w:rsidR="00404A83" w:rsidRPr="00E060F7" w:rsidRDefault="00404A83" w:rsidP="00404A83">
      <w:pPr>
        <w:pStyle w:val="Zdrojovykod-zlutyboxSynteastyl"/>
      </w:pPr>
      <w:r w:rsidRPr="00E060F7">
        <w:rPr>
          <w:color w:val="0070C0"/>
        </w:rPr>
        <w:t>import</w:t>
      </w:r>
      <w:r w:rsidRPr="00E060F7">
        <w:t xml:space="preserve"> java.io.FileNotFoundException;</w:t>
      </w:r>
    </w:p>
    <w:p w14:paraId="62C6645C" w14:textId="77777777" w:rsidR="00404A83" w:rsidRPr="00E060F7" w:rsidRDefault="00404A83" w:rsidP="00404A83">
      <w:pPr>
        <w:pStyle w:val="Zdrojovykod-zlutyboxSynteastyl"/>
      </w:pPr>
      <w:r w:rsidRPr="00E060F7">
        <w:rPr>
          <w:color w:val="0070C0"/>
        </w:rPr>
        <w:t>import</w:t>
      </w:r>
      <w:r w:rsidRPr="00E060F7">
        <w:t xml:space="preserve"> java.io.IOException;</w:t>
      </w:r>
    </w:p>
    <w:p w14:paraId="7004F7C8" w14:textId="77777777" w:rsidR="00404A83" w:rsidRPr="00E060F7" w:rsidRDefault="00404A83" w:rsidP="00404A83">
      <w:pPr>
        <w:pStyle w:val="Zdrojovykod-zlutyboxSynteastyl"/>
      </w:pPr>
      <w:r w:rsidRPr="00E060F7">
        <w:rPr>
          <w:color w:val="0070C0"/>
        </w:rPr>
        <w:t>import</w:t>
      </w:r>
      <w:r w:rsidRPr="00E060F7">
        <w:t xml:space="preserve"> java.io.PrintStream;</w:t>
      </w:r>
    </w:p>
    <w:p w14:paraId="09A2B61C" w14:textId="77777777" w:rsidR="00404A83" w:rsidRPr="00E060F7" w:rsidRDefault="00404A83" w:rsidP="00404A83">
      <w:pPr>
        <w:pStyle w:val="Zdrojovykod-zlutyboxSynteastyl"/>
        <w:keepNext w:val="0"/>
        <w:rPr>
          <w:color w:val="808080"/>
        </w:rPr>
      </w:pPr>
    </w:p>
    <w:p w14:paraId="42310CCA" w14:textId="5F85770A" w:rsidR="00404A83" w:rsidRPr="00E060F7" w:rsidRDefault="00404A83" w:rsidP="00404A83">
      <w:pPr>
        <w:pStyle w:val="Zdrojovykod-zlutyboxSynteastyl"/>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404A83">
      <w:pPr>
        <w:pStyle w:val="Zdrojovykod-zlutyboxSynteastyl"/>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6C42E5">
      <w:pPr>
        <w:pStyle w:val="Zdrojovykod-zlutyboxSynteastyl"/>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404A83">
      <w:pPr>
        <w:pStyle w:val="Zdrojovykod-zlutyboxSynteastyl"/>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404A83">
      <w:pPr>
        <w:pStyle w:val="Zdrojovykod-zlutyboxSynteastyl"/>
        <w:keepNext w:val="0"/>
        <w:tabs>
          <w:tab w:val="left" w:pos="284"/>
          <w:tab w:val="left" w:pos="567"/>
        </w:tabs>
      </w:pPr>
    </w:p>
    <w:p w14:paraId="3340A12A" w14:textId="3618AEFB" w:rsidR="006C42E5" w:rsidRPr="00E060F7" w:rsidRDefault="006C42E5" w:rsidP="006C42E5">
      <w:pPr>
        <w:pStyle w:val="Zdrojovykod-zlutyboxSynteastyl"/>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404A83">
      <w:pPr>
        <w:pStyle w:val="Zdrojovykod-zlutyboxSynteastyl"/>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404A83">
      <w:pPr>
        <w:pStyle w:val="Zdrojovykod-zlutyboxSynteastyl"/>
        <w:keepNext w:val="0"/>
        <w:tabs>
          <w:tab w:val="left" w:pos="284"/>
          <w:tab w:val="left" w:pos="567"/>
        </w:tabs>
      </w:pPr>
    </w:p>
    <w:p w14:paraId="21D81451"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404A83">
      <w:pPr>
        <w:pStyle w:val="Zdrojovykod-zlutyboxSynteastyl"/>
        <w:keepNext w:val="0"/>
        <w:tabs>
          <w:tab w:val="left" w:pos="284"/>
          <w:tab w:val="left" w:pos="567"/>
        </w:tabs>
      </w:pPr>
    </w:p>
    <w:p w14:paraId="44DDE257"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404A83">
      <w:pPr>
        <w:pStyle w:val="Zdrojovykod-zlutyboxSynteastyl"/>
        <w:keepNext w:val="0"/>
        <w:tabs>
          <w:tab w:val="left" w:pos="284"/>
          <w:tab w:val="left" w:pos="567"/>
        </w:tabs>
      </w:pPr>
    </w:p>
    <w:p w14:paraId="6D8E9F3E" w14:textId="77777777" w:rsidR="00FD633D" w:rsidRPr="00E060F7" w:rsidRDefault="00FD633D" w:rsidP="00FD633D">
      <w:pPr>
        <w:pStyle w:val="Zdrojovykod-zlutyboxSynteastyl"/>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404A83">
      <w:pPr>
        <w:pStyle w:val="Zdrojovykod-zlutyboxSynteastyl"/>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404A83">
      <w:pPr>
        <w:pStyle w:val="Zdrojovykod-zlutyboxSynteastyl"/>
        <w:keepNext w:val="0"/>
        <w:tabs>
          <w:tab w:val="left" w:pos="284"/>
          <w:tab w:val="left" w:pos="567"/>
        </w:tabs>
      </w:pPr>
    </w:p>
    <w:p w14:paraId="507C3207"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is not empty</w:t>
      </w:r>
      <w:r w:rsidRPr="00E060F7">
        <w:rPr>
          <w:color w:val="808080"/>
        </w:rPr>
        <w:t>. */</w:t>
      </w:r>
    </w:p>
    <w:p w14:paraId="4798236A"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FD633D">
      <w:pPr>
        <w:pStyle w:val="Zdrojovykod-zlutyboxSynteastyl"/>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404A83">
      <w:pPr>
        <w:pStyle w:val="Zdrojovykod-zlutyboxSynteastyl"/>
        <w:keepNext w:val="0"/>
        <w:tabs>
          <w:tab w:val="left" w:pos="284"/>
          <w:tab w:val="left" w:pos="567"/>
          <w:tab w:val="left" w:pos="851"/>
        </w:tabs>
      </w:pPr>
      <w:r w:rsidRPr="00E060F7">
        <w:t xml:space="preserve">            </w:t>
      </w:r>
    </w:p>
    <w:p w14:paraId="676FB104" w14:textId="77777777" w:rsidR="00FD633D" w:rsidRPr="00E060F7" w:rsidRDefault="00FD633D" w:rsidP="00404A83">
      <w:pPr>
        <w:pStyle w:val="Zdrojovykod-zlutyboxSynteastyl"/>
        <w:tabs>
          <w:tab w:val="left" w:pos="284"/>
          <w:tab w:val="left" w:pos="567"/>
          <w:tab w:val="left" w:pos="851"/>
        </w:tabs>
        <w:rPr>
          <w:color w:val="808080"/>
        </w:rPr>
      </w:pPr>
    </w:p>
    <w:p w14:paraId="42E6CC6E" w14:textId="77777777" w:rsidR="00FD633D" w:rsidRPr="00E060F7" w:rsidRDefault="00FD633D" w:rsidP="00FD633D">
      <w:pPr>
        <w:pStyle w:val="Zdrojovykod-zlutyboxSynteastyl"/>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FD633D">
      <w:pPr>
        <w:pStyle w:val="Zdrojovykod-zlutyboxSynteastyl"/>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404A83">
      <w:pPr>
        <w:pStyle w:val="Zdrojovykod-zlutyboxSynteastyl"/>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77777777" w:rsidR="00FD633D" w:rsidRPr="00E060F7" w:rsidRDefault="00FD633D" w:rsidP="00FD633D">
      <w:pPr>
        <w:pStyle w:val="Zdrojovykod-zlutyboxSynteastyl"/>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Write 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FD633D">
      <w:pPr>
        <w:pStyle w:val="Zdrojovykod-zlutyboxSynteastyl"/>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FD633D">
      <w:pPr>
        <w:pStyle w:val="Zdrojovykod-zlutyboxSynteastyl"/>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404A83">
      <w:pPr>
        <w:pStyle w:val="Zdrojovykod-zlutyboxSynteastyl"/>
        <w:tabs>
          <w:tab w:val="left" w:pos="284"/>
          <w:tab w:val="left" w:pos="567"/>
          <w:tab w:val="left" w:pos="851"/>
        </w:tabs>
      </w:pPr>
      <w:r w:rsidRPr="00E060F7">
        <w:tab/>
      </w:r>
      <w:r w:rsidRPr="00E060F7">
        <w:tab/>
        <w:t>}</w:t>
      </w:r>
    </w:p>
    <w:p w14:paraId="3EAE7EAD" w14:textId="77777777" w:rsidR="00404A83" w:rsidRPr="00E060F7" w:rsidRDefault="00404A83" w:rsidP="00404A83">
      <w:pPr>
        <w:pStyle w:val="Zdrojovykod-zlutyboxSynteastyl"/>
        <w:tabs>
          <w:tab w:val="left" w:pos="284"/>
          <w:tab w:val="left" w:pos="567"/>
          <w:tab w:val="left" w:pos="851"/>
        </w:tabs>
      </w:pPr>
      <w:r w:rsidRPr="00E060F7">
        <w:tab/>
        <w:t>}</w:t>
      </w:r>
    </w:p>
    <w:p w14:paraId="473E7BE7" w14:textId="77777777" w:rsidR="00404A83" w:rsidRPr="00E060F7" w:rsidRDefault="00404A83" w:rsidP="00404A83">
      <w:pPr>
        <w:pStyle w:val="Zdrojovykod-zlutyboxSynteastyl"/>
      </w:pPr>
      <w:r w:rsidRPr="00E060F7">
        <w:t>}</w:t>
      </w:r>
    </w:p>
    <w:p w14:paraId="43242A94" w14:textId="5BD210A7" w:rsidR="007C7575" w:rsidRPr="00E060F7" w:rsidRDefault="00FD633D" w:rsidP="007C7575">
      <w:pPr>
        <w:pStyle w:val="OdstavecSynteastyl"/>
      </w:pPr>
      <w:r w:rsidRPr="00FD633D">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0F2BB7">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7C7575">
      <w:pPr>
        <w:pStyle w:val="Nadpis2"/>
      </w:pPr>
      <w:bookmarkStart w:id="737" w:name="_Ref365892180"/>
      <w:bookmarkStart w:id="738" w:name="_Toc126690325"/>
      <w:r w:rsidRPr="00E060F7">
        <w:t>R</w:t>
      </w:r>
      <w:r w:rsidR="00D94F05" w:rsidRPr="00E060F7">
        <w:t>eport</w:t>
      </w:r>
      <w:r w:rsidR="008F7B9F">
        <w:t>e</w:t>
      </w:r>
      <w:r w:rsidR="002A20E5" w:rsidRPr="00E060F7">
        <w:t>r</w:t>
      </w:r>
      <w:bookmarkEnd w:id="737"/>
      <w:bookmarkEnd w:id="738"/>
    </w:p>
    <w:p w14:paraId="164387BC" w14:textId="44D8E25C"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0F2BB7">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0F2BB7"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BF0138">
      <w:pPr>
        <w:pStyle w:val="Nadpis3"/>
      </w:pPr>
      <w:bookmarkStart w:id="739" w:name="_Ref365989807"/>
      <w:bookmarkStart w:id="740" w:name="_Toc126690326"/>
      <w:r w:rsidRPr="00E060F7">
        <w:t>Report</w:t>
      </w:r>
      <w:bookmarkEnd w:id="739"/>
      <w:r w:rsidR="00FF7FCF">
        <w:t>s</w:t>
      </w:r>
      <w:bookmarkEnd w:id="740"/>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7B2070AA"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0F2BB7">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0F2BB7">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268F137C"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1" w:name="_Ref365896417"/>
      <w:r w:rsidRPr="00353F18">
        <w:t>Model text, parameters</w:t>
      </w:r>
      <w:r w:rsidR="00BF7A77">
        <w:t>,</w:t>
      </w:r>
      <w:r w:rsidRPr="00353F18">
        <w:t xml:space="preserve"> and links</w:t>
      </w:r>
      <w:bookmarkEnd w:id="741"/>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 xml:space="preserve">hod </w:t>
      </w:r>
      <w:r w:rsidR="003C2A77">
        <w:lastRenderedPageBreak/>
        <w:t>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5D6458AB" w:rsidR="003329E6" w:rsidRPr="00E060F7" w:rsidRDefault="00E9572F" w:rsidP="007C7575">
      <w:pPr>
        <w:pStyle w:val="OdstavecSynteastyl"/>
      </w:pPr>
      <w:r w:rsidRPr="00E9572F">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0F2BB7">
        <w:t>13.2.1.3</w:t>
      </w:r>
      <w:r w:rsidR="00F92ABD" w:rsidRPr="00E060F7">
        <w:fldChar w:fldCharType="end"/>
      </w:r>
      <w:r w:rsidRPr="00E9572F">
        <w:t>), then the following text</w:t>
      </w:r>
      <w:r w:rsidR="00F92ABD">
        <w:t xml:space="preserve"> will be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2" w:name="_Ref365893832"/>
      <w:r w:rsidRPr="00E060F7">
        <w:t>M</w:t>
      </w:r>
      <w:bookmarkEnd w:id="742"/>
      <w:r w:rsidR="009F4EF7" w:rsidRPr="009F4EF7">
        <w:t>odification of the model text of the report</w:t>
      </w:r>
    </w:p>
    <w:p w14:paraId="0E26245C" w14:textId="652BBE51"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0F2BB7">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is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lastRenderedPageBreak/>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6DA5655B" w:rsidR="006A214E" w:rsidRPr="00E060F7" w:rsidRDefault="00861F82" w:rsidP="00F06364">
      <w:pPr>
        <w:pStyle w:val="OdstavecSynteastyl"/>
      </w:pPr>
      <w:bookmarkStart w:id="743"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BF7A77">
        <w:t>s</w:t>
      </w:r>
      <w:r w:rsidRPr="00861F82">
        <w:t xml:space="preserve">s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0F2BB7">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3"/>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55998F55"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0F2BB7">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lastRenderedPageBreak/>
        <w:t>The following example lists the ERROR report with V</w:t>
      </w:r>
      <w:r>
        <w:t>HCL</w:t>
      </w:r>
      <w:r w:rsidRPr="00D9674F">
        <w:t>001:</w:t>
      </w:r>
    </w:p>
    <w:p w14:paraId="0A32D0FF" w14:textId="77777777" w:rsidR="00CD1AAC" w:rsidRPr="00E060F7" w:rsidRDefault="00CD1AAC" w:rsidP="00CD1AAC">
      <w:pPr>
        <w:pStyle w:val="Zdrojovykod-zlutyboxSynteastyl"/>
      </w:pPr>
      <w:r w:rsidRPr="00E060F7">
        <w:t>E V</w:t>
      </w:r>
      <w:r w:rsidR="00D9674F">
        <w:t>HCL0</w:t>
      </w:r>
      <w:r w:rsidRPr="00E060F7">
        <w:t xml:space="preserve">01 </w:t>
      </w:r>
      <w:r w:rsidRPr="00E060F7">
        <w:rPr>
          <w:rStyle w:val="Zdrojovykod-zlutyboxSynteastylChar"/>
        </w:rPr>
        <w:t>V</w:t>
      </w:r>
      <w:r w:rsidR="00D9674F">
        <w:rPr>
          <w:rStyle w:val="Zdrojovykod-zlutyboxSynteastylChar"/>
        </w:rPr>
        <w:t>ehicle</w:t>
      </w:r>
      <w:r w:rsidRPr="00E060F7">
        <w:rPr>
          <w:rStyle w:val="Zdrojovykod-zlutyboxSynteastylChar"/>
        </w:rPr>
        <w:t xml:space="preserve"> "1A23456" </w:t>
      </w:r>
      <w:r w:rsidR="00D9674F">
        <w:rPr>
          <w:rStyle w:val="Zdrojovykod-zlutyboxSynteastylChar"/>
        </w:rPr>
        <w:t>was not found in</w:t>
      </w:r>
      <w:r w:rsidRPr="00E060F7">
        <w:rPr>
          <w:rStyle w:val="Zdrojovykod-zlutyboxSynteastylChar"/>
        </w:rPr>
        <w:t> datab</w:t>
      </w:r>
      <w:r w:rsidR="00D9674F">
        <w:rPr>
          <w:rStyle w:val="Zdrojovykod-zlutyboxSynteastylChar"/>
        </w:rPr>
        <w:t>ase</w:t>
      </w:r>
      <w:r w:rsidRPr="00E060F7">
        <w:rPr>
          <w:rStyle w:val="Zdrojovykod-zlutyboxSynteastylChar"/>
        </w:rPr>
        <w:t xml:space="preserve"> alfa</w:t>
      </w:r>
    </w:p>
    <w:p w14:paraId="5A888BA5" w14:textId="77777777"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is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2B6A5525"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0F2BB7">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C975A1">
      <w:pPr>
        <w:pStyle w:val="Zdrojovykod-zlutyboxSynteastyl"/>
      </w:pPr>
      <w:r w:rsidRPr="00CB0182">
        <w:t># Description of messages.</w:t>
      </w:r>
    </w:p>
    <w:p w14:paraId="74672938" w14:textId="77777777" w:rsidR="00C975A1" w:rsidRDefault="00C975A1" w:rsidP="00C975A1">
      <w:pPr>
        <w:pStyle w:val="Zdrojovykod-zlutyboxSynteastyl"/>
      </w:pPr>
      <w:r w:rsidRPr="00CB0182">
        <w:t>SYS_DESCRIPTION=Messages for basic messages of the cz.syntea.xdef package</w:t>
      </w:r>
    </w:p>
    <w:p w14:paraId="34A534DE" w14:textId="77777777" w:rsidR="00C975A1" w:rsidRDefault="00C975A1" w:rsidP="00C975A1">
      <w:pPr>
        <w:pStyle w:val="Zdrojovykod-zlutyboxSynteastyl"/>
      </w:pPr>
      <w:r w:rsidRPr="00CB0182">
        <w:t># Prefix of messages.</w:t>
      </w:r>
    </w:p>
    <w:p w14:paraId="40E9F54D" w14:textId="77777777" w:rsidR="00C975A1" w:rsidRDefault="00C975A1" w:rsidP="00C975A1">
      <w:pPr>
        <w:pStyle w:val="Zdrojovykod-zlutyboxSynteastyl"/>
      </w:pPr>
      <w:r w:rsidRPr="00CB0182">
        <w:t>_prefix=SYS</w:t>
      </w:r>
    </w:p>
    <w:p w14:paraId="6A745DD7" w14:textId="2CF6B5DB" w:rsidR="00C975A1" w:rsidRDefault="00C975A1" w:rsidP="00C975A1">
      <w:pPr>
        <w:pStyle w:val="Zdrojovykod-zlutyboxSynteastyl"/>
      </w:pPr>
      <w:r w:rsidRPr="00CB0182">
        <w:t xml:space="preserve"># ISO name of </w:t>
      </w:r>
      <w:r w:rsidR="00BF7A77">
        <w:t xml:space="preserve">the </w:t>
      </w:r>
      <w:r w:rsidRPr="00CB0182">
        <w:t>language of this report.</w:t>
      </w:r>
    </w:p>
    <w:p w14:paraId="0D40FD44" w14:textId="77777777" w:rsidR="00C975A1" w:rsidRDefault="00C975A1" w:rsidP="00C975A1">
      <w:pPr>
        <w:pStyle w:val="Zdrojovykod-zlutyboxSynteastyl"/>
      </w:pPr>
      <w:r w:rsidRPr="00CB0182">
        <w:t>_language=eng</w:t>
      </w:r>
    </w:p>
    <w:p w14:paraId="1140CC5C" w14:textId="77777777" w:rsidR="00C975A1" w:rsidRDefault="00C975A1" w:rsidP="00C975A1">
      <w:pPr>
        <w:pStyle w:val="Zdrojovykod-zlutyboxSynteastyl"/>
      </w:pPr>
      <w:r w:rsidRPr="00CB0182">
        <w:t># ISO name of the default language.</w:t>
      </w:r>
    </w:p>
    <w:p w14:paraId="7DEC90CD" w14:textId="77777777" w:rsidR="00C975A1" w:rsidRDefault="00C975A1" w:rsidP="00C975A1">
      <w:pPr>
        <w:pStyle w:val="Zdrojovykod-zlutyboxSynteastyl"/>
      </w:pPr>
      <w:r w:rsidRPr="00CB0182">
        <w:t>_defaultLanguage=eng</w:t>
      </w:r>
    </w:p>
    <w:p w14:paraId="777C0F31" w14:textId="0FAB6B94" w:rsidR="00C975A1" w:rsidRDefault="00C975A1" w:rsidP="00C975A1">
      <w:pPr>
        <w:pStyle w:val="Zdrojovykod-zlutyboxSynteastyl"/>
      </w:pPr>
      <w:r w:rsidRPr="00CB0182">
        <w:t xml:space="preserve"># Localized name of </w:t>
      </w:r>
      <w:r w:rsidR="00BF7A77">
        <w:t xml:space="preserve">the </w:t>
      </w:r>
      <w:r w:rsidRPr="00CB0182">
        <w:t>language.</w:t>
      </w:r>
    </w:p>
    <w:p w14:paraId="6D5FBB6A" w14:textId="77777777" w:rsidR="00C975A1" w:rsidRDefault="00C975A1" w:rsidP="00C975A1">
      <w:pPr>
        <w:pStyle w:val="Zdrojovykod-zlutyboxSynteastyl"/>
      </w:pPr>
      <w:r w:rsidRPr="00CB0182">
        <w:t>SYS_LANGUAGE=English</w:t>
      </w:r>
    </w:p>
    <w:p w14:paraId="0CA5D203" w14:textId="77777777" w:rsidR="00C975A1" w:rsidRDefault="00C975A1" w:rsidP="00C975A1">
      <w:pPr>
        <w:pStyle w:val="Zdrojovykod-zlutyboxSynteastyl"/>
      </w:pPr>
    </w:p>
    <w:p w14:paraId="50768459" w14:textId="77777777" w:rsidR="00C975A1" w:rsidRDefault="00C975A1" w:rsidP="00C975A1">
      <w:pPr>
        <w:pStyle w:val="Zdrojovykod-zlutyboxSynteastyl"/>
      </w:pPr>
      <w:r w:rsidRPr="00CB0182">
        <w:t># *************** Messages: ***************</w:t>
      </w:r>
    </w:p>
    <w:p w14:paraId="6DC01A34" w14:textId="77777777" w:rsidR="00C975A1" w:rsidRDefault="00C975A1" w:rsidP="00C975A1">
      <w:pPr>
        <w:pStyle w:val="Zdrojovykod-zlutyboxSynteastyl"/>
      </w:pPr>
      <w:r w:rsidRPr="00CB0182">
        <w:t>SYS000=&amp;{line}{; line=}&amp;{column}{; column=}&amp;{sysId}{; source="}{"}&amp;{xpath}{; xpath=}&amp;{xdpos}{; X-position=}</w:t>
      </w:r>
    </w:p>
    <w:p w14:paraId="7DBA2EDA" w14:textId="77777777" w:rsidR="00C975A1" w:rsidRDefault="00C975A1" w:rsidP="00C975A1">
      <w:pPr>
        <w:pStyle w:val="Zdrojovykod-zlutyboxSynteastyl"/>
      </w:pPr>
      <w:r w:rsidRPr="00CB0182">
        <w:t>SYS010=Compiled: &amp;{c}, build version: &amp;{v}, date: &amp;{d}</w:t>
      </w:r>
    </w:p>
    <w:p w14:paraId="6AA46C09" w14:textId="77777777" w:rsidR="00C975A1" w:rsidRDefault="00C975A1" w:rsidP="00C975A1">
      <w:pPr>
        <w:pStyle w:val="Zdrojovykod-zlutyboxSynteastyl"/>
      </w:pPr>
      <w:r w:rsidRPr="00CB0182">
        <w:t>SYS012=Errors detected&amp;{0}{: }</w:t>
      </w:r>
    </w:p>
    <w:p w14:paraId="40D18570" w14:textId="77777777" w:rsidR="00C975A1" w:rsidRDefault="00C975A1" w:rsidP="00C975A1">
      <w:pPr>
        <w:pStyle w:val="Zdrojovykod-zlutyboxSynteastyl"/>
      </w:pPr>
      <w:r w:rsidRPr="00CB0182">
        <w:t>SYS013=Too many errors</w:t>
      </w:r>
    </w:p>
    <w:p w14:paraId="40F8F04E" w14:textId="77777777" w:rsidR="00C975A1" w:rsidRDefault="00C975A1" w:rsidP="00C975A1">
      <w:pPr>
        <w:pStyle w:val="Zdrojovykod-zlutyboxSynteastyl"/>
      </w:pPr>
      <w:r>
        <w:t>...</w:t>
      </w:r>
    </w:p>
    <w:p w14:paraId="2927B947" w14:textId="77777777" w:rsidR="00C975A1" w:rsidRDefault="00C975A1" w:rsidP="00C975A1">
      <w:pPr>
        <w:pStyle w:val="Zdrojovykod-zlutyboxSynteastyl"/>
      </w:pPr>
      <w:r w:rsidRPr="00CB0182">
        <w:t>SYS015=Can't access system seq.</w:t>
      </w:r>
      <w:r>
        <w:t xml:space="preserve"> </w:t>
      </w:r>
      <w:r w:rsidRPr="00CB0182">
        <w:t>ID file &amp;{0}</w:t>
      </w:r>
    </w:p>
    <w:p w14:paraId="73FBA392" w14:textId="77777777" w:rsidR="00C975A1" w:rsidRDefault="00C975A1" w:rsidP="00C975A1">
      <w:pPr>
        <w:pStyle w:val="Zdrojovykod-zlutyboxSynteastyl"/>
      </w:pPr>
      <w:r w:rsidRPr="00CB0182">
        <w:t>SYS033=Parser can't continue; too many nested includes&amp;{#SYS000}</w:t>
      </w:r>
    </w:p>
    <w:p w14:paraId="17BEFC85" w14:textId="77777777" w:rsidR="00C975A1" w:rsidRDefault="00C975A1" w:rsidP="00C975A1">
      <w:pPr>
        <w:pStyle w:val="Zdrojovykod-zlutyboxSynteastyl"/>
      </w:pPr>
      <w:r w:rsidRPr="00C975A1">
        <w:t>SYS034=IO error detected on &amp;{0}&amp;{1}{, reason: }</w:t>
      </w:r>
    </w:p>
    <w:p w14:paraId="14EA4420" w14:textId="77777777" w:rsidR="00C975A1" w:rsidRDefault="00C975A1" w:rsidP="00C975A1">
      <w:pPr>
        <w:pStyle w:val="Zdrojovykod-zlutyboxSynteastyl"/>
      </w:pPr>
      <w:r>
        <w:t>...</w:t>
      </w:r>
    </w:p>
    <w:p w14:paraId="7A442FE0" w14:textId="77777777" w:rsidR="00C975A1" w:rsidRDefault="00C975A1" w:rsidP="00C975A1">
      <w:pPr>
        <w:pStyle w:val="Zdrojovykod-zlutyboxSynteastyl"/>
      </w:pPr>
      <w:r w:rsidRPr="00C975A1">
        <w:t>SYS064=Datetime mask error: missing closing character&amp;{0}{: "}{"}&amp;{1}{, position: }</w:t>
      </w:r>
    </w:p>
    <w:p w14:paraId="24EDA3AE" w14:textId="77777777" w:rsidR="00C975A1" w:rsidRDefault="00C975A1" w:rsidP="00C975A1">
      <w:pPr>
        <w:pStyle w:val="Zdrojovykod-zlutyboxSynteastyl"/>
      </w:pPr>
      <w:r>
        <w:t>...</w:t>
      </w:r>
    </w:p>
    <w:p w14:paraId="4BAD1510" w14:textId="77777777" w:rsidR="00C975A1" w:rsidRDefault="00C975A1" w:rsidP="00C975A1">
      <w:pPr>
        <w:pStyle w:val="Zdrojovykod-zlutyboxSynteastyl"/>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4" w:name="_Ref365898305"/>
      <w:r w:rsidRPr="00E060F7">
        <w:t>Program</w:t>
      </w:r>
      <w:r w:rsidR="00E71B6A">
        <w:t>ing of</w:t>
      </w:r>
      <w:r w:rsidRPr="00E060F7">
        <w:t xml:space="preserve"> report</w:t>
      </w:r>
      <w:bookmarkEnd w:id="744"/>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7E6BBD">
      <w:pPr>
        <w:pStyle w:val="Zdrojovykod-zlutyboxSynteastyl"/>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022954">
      <w:pPr>
        <w:pStyle w:val="Zdrojovykod-zlutyboxSynteastyl"/>
      </w:pPr>
      <w:r w:rsidRPr="00E060F7">
        <w:lastRenderedPageBreak/>
        <w:t>Report r1 = Report.error("</w:t>
      </w:r>
      <w:r w:rsidRPr="00E060F7">
        <w:rPr>
          <w:color w:val="984806"/>
        </w:rPr>
        <w:t>VUZ001</w:t>
      </w:r>
      <w:r w:rsidRPr="00E060F7">
        <w:t>",</w:t>
      </w:r>
    </w:p>
    <w:p w14:paraId="66AFBDB4" w14:textId="77777777" w:rsidR="00022954" w:rsidRPr="00E060F7" w:rsidRDefault="00BC2461" w:rsidP="00022954">
      <w:pPr>
        <w:pStyle w:val="Zdrojovykod-zlutyboxSynteastyl"/>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BC2461">
      <w:pPr>
        <w:pStyle w:val="Zdrojovykod-zlutyboxSynteastyl"/>
      </w:pPr>
      <w:r w:rsidRPr="00E060F7">
        <w:t>Report r1 = Report.error("</w:t>
      </w:r>
      <w:r w:rsidRPr="00E060F7">
        <w:rPr>
          <w:color w:val="984806"/>
        </w:rPr>
        <w:t>VUZ001</w:t>
      </w:r>
      <w:r w:rsidRPr="00E060F7">
        <w:t>",</w:t>
      </w:r>
    </w:p>
    <w:p w14:paraId="78329014" w14:textId="77777777" w:rsidR="00BC2461" w:rsidRPr="00E060F7" w:rsidRDefault="00BC2461" w:rsidP="00BC2461">
      <w:pPr>
        <w:pStyle w:val="Zdrojovykod-zlutyboxSynteastyl"/>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165EE93F"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0F2BB7">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5" w:name="_Ref534397129"/>
      <w:r w:rsidRPr="007D796C">
        <w:t>Registered and unregistered form</w:t>
      </w:r>
      <w:r w:rsidR="00B15222">
        <w:t>s</w:t>
      </w:r>
      <w:r w:rsidRPr="007D796C">
        <w:t xml:space="preserve"> of reports</w:t>
      </w:r>
      <w:bookmarkEnd w:id="745"/>
    </w:p>
    <w:p w14:paraId="423064A7" w14:textId="383DE178"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0F2BB7">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3F7D585A"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0F2BB7">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0F2BB7">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1A6708">
      <w:pPr>
        <w:pStyle w:val="Zdrojovykod-zlutyboxSynteastyl"/>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1A6708">
      <w:pPr>
        <w:pStyle w:val="Zdrojovykod-zlutyboxSynteastyl"/>
      </w:pPr>
    </w:p>
    <w:p w14:paraId="35AC868D" w14:textId="77777777" w:rsidR="0077346D" w:rsidRPr="00E060F7" w:rsidRDefault="0077346D" w:rsidP="0077346D">
      <w:pPr>
        <w:pStyle w:val="Zdrojovykod-zlutyboxSynteastyl"/>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1A6708">
      <w:pPr>
        <w:pStyle w:val="Zdrojovykod-zlutyboxSynteastyl"/>
      </w:pPr>
      <w:r w:rsidRPr="00E060F7">
        <w:tab/>
        <w:t>...</w:t>
      </w:r>
    </w:p>
    <w:p w14:paraId="7F93B667" w14:textId="1757A3D0" w:rsidR="0077346D" w:rsidRPr="00E060F7" w:rsidRDefault="001A6708" w:rsidP="001A6708">
      <w:pPr>
        <w:pStyle w:val="Zdrojovykod-zlutyboxSynteastyl"/>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1764AE">
      <w:pPr>
        <w:pStyle w:val="Zdrojovykod-zlutyboxSynteastyl"/>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1764AE">
      <w:pPr>
        <w:pStyle w:val="Zdrojovykod-zlutyboxSynteastyl"/>
        <w:ind w:firstLine="708"/>
        <w:rPr>
          <w:color w:val="808080"/>
        </w:rPr>
      </w:pPr>
      <w:r>
        <w:rPr>
          <w:color w:val="808080"/>
        </w:rPr>
        <w:t>// the parameter with the report model text may be null.</w:t>
      </w:r>
    </w:p>
    <w:p w14:paraId="0BBD4F1B" w14:textId="77777777" w:rsidR="001A6708" w:rsidRPr="00E060F7" w:rsidRDefault="001A6708" w:rsidP="001A6708">
      <w:pPr>
        <w:pStyle w:val="Zdrojovykod-zlutyboxSynteastyl"/>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1A6708">
      <w:pPr>
        <w:pStyle w:val="Zdrojovykod-zlutyboxSynteastyl"/>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3E11BF">
      <w:pPr>
        <w:pStyle w:val="Zdrojovykod-zlutyboxSynteastyl"/>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3E11BF">
      <w:pPr>
        <w:pStyle w:val="Zdrojovykod-zlutyboxSynteastyl"/>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3E11BF">
      <w:pPr>
        <w:pStyle w:val="Zdrojovykod-zlutyboxSynteastyl"/>
      </w:pPr>
    </w:p>
    <w:p w14:paraId="665229B0" w14:textId="77777777" w:rsidR="003E11BF" w:rsidRPr="00E060F7" w:rsidRDefault="003E11BF" w:rsidP="003E11BF">
      <w:pPr>
        <w:pStyle w:val="Zdrojovykod-zlutyboxSynteastyl"/>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3E11BF">
      <w:pPr>
        <w:pStyle w:val="Zdrojovykod-zlutyboxSynteastyl"/>
      </w:pPr>
      <w:r w:rsidRPr="00E060F7">
        <w:tab/>
        <w:t>...</w:t>
      </w:r>
    </w:p>
    <w:p w14:paraId="60EC86DC" w14:textId="77777777" w:rsidR="003E11BF" w:rsidRDefault="003E11BF" w:rsidP="003E11BF">
      <w:pPr>
        <w:pStyle w:val="Zdrojovykod-zlutyboxSynteastyl"/>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3E11BF">
      <w:pPr>
        <w:pStyle w:val="Zdrojovykod-zlutyboxSynteastyl"/>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3E11BF">
      <w:pPr>
        <w:pStyle w:val="Zdrojovykod-zlutyboxSynteastyl"/>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3E11BF">
      <w:pPr>
        <w:pStyle w:val="Zdrojovykod-zlutyboxSynteastyl"/>
      </w:pPr>
      <w:r w:rsidRPr="00E060F7">
        <w:tab/>
        <w:t>...</w:t>
      </w:r>
    </w:p>
    <w:p w14:paraId="77E73D35" w14:textId="77777777" w:rsidR="000D51DB" w:rsidRPr="00E060F7" w:rsidRDefault="000D51DB" w:rsidP="00BF0138">
      <w:pPr>
        <w:pStyle w:val="Nadpis3"/>
      </w:pPr>
      <w:bookmarkStart w:id="746" w:name="_Ref365892084"/>
      <w:bookmarkStart w:id="747" w:name="_Toc126690327"/>
      <w:r w:rsidRPr="00E060F7">
        <w:t>Tabl</w:t>
      </w:r>
      <w:r w:rsidR="003E11BF">
        <w:t>es of</w:t>
      </w:r>
      <w:r w:rsidRPr="00E060F7">
        <w:t xml:space="preserve"> report</w:t>
      </w:r>
      <w:bookmarkEnd w:id="746"/>
      <w:r w:rsidR="003E11BF">
        <w:t>s</w:t>
      </w:r>
      <w:bookmarkEnd w:id="747"/>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68"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lastRenderedPageBreak/>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9F6F16">
      <w:pPr>
        <w:pStyle w:val="Zdrojovykod-zlutyboxSynteastyl"/>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9F6F16">
      <w:pPr>
        <w:pStyle w:val="Zdrojovykod-zlutyboxSynteastyl"/>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BB7601">
      <w:pPr>
        <w:pStyle w:val="Zdrojovykod-zlutyboxSynteastyl"/>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4D5874">
      <w:pPr>
        <w:pStyle w:val="Zdrojovykod-zlutyboxSynteastyl"/>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BB7601">
      <w:pPr>
        <w:pStyle w:val="Zdrojovykod-zlutyboxSynteastyl"/>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BB7601">
      <w:pPr>
        <w:pStyle w:val="Zdrojovykod-zlutyboxSynteastyl"/>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BB7601">
      <w:pPr>
        <w:pStyle w:val="Zdrojovykod-zlutyboxSynteastyl"/>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8E4914">
      <w:pPr>
        <w:pStyle w:val="Zdrojovykod-zlutyboxSynteastyl"/>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8E4914">
      <w:pPr>
        <w:pStyle w:val="Zdrojovykod-zlutyboxSynteastyl"/>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8E4914">
      <w:pPr>
        <w:pStyle w:val="Zdrojovykod-zlutyboxSynteastyl"/>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304DAD">
      <w:pPr>
        <w:pStyle w:val="Zdrojovykod-zlutyboxSynteastyl"/>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8" w:name="_Ref365987651"/>
      <w:r w:rsidRPr="00E060F7">
        <w:t>R</w:t>
      </w:r>
      <w:bookmarkEnd w:id="748"/>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7E45950A"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0F2BB7">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BF0138">
      <w:pPr>
        <w:pStyle w:val="Nadpis3"/>
      </w:pPr>
      <w:bookmarkStart w:id="749" w:name="_Ref365892100"/>
      <w:bookmarkStart w:id="750" w:name="_Toc126690328"/>
      <w:r w:rsidRPr="00E060F7">
        <w:t>Syst</w:t>
      </w:r>
      <w:r w:rsidR="002832C4">
        <w:t>e</w:t>
      </w:r>
      <w:r w:rsidRPr="00E060F7">
        <w:t xml:space="preserve">m </w:t>
      </w:r>
      <w:r w:rsidR="002832C4">
        <w:t xml:space="preserve">report </w:t>
      </w:r>
      <w:r w:rsidRPr="00E060F7">
        <w:t>mana</w:t>
      </w:r>
      <w:r w:rsidR="002832C4">
        <w:t>g</w:t>
      </w:r>
      <w:r w:rsidRPr="00E060F7">
        <w:t>er</w:t>
      </w:r>
      <w:bookmarkEnd w:id="749"/>
      <w:bookmarkEnd w:id="750"/>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lastRenderedPageBreak/>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E55458">
      <w:pPr>
        <w:pStyle w:val="Zdrojovykod-zlutyboxSynteastyl"/>
      </w:pPr>
      <w:r w:rsidRPr="00E060F7">
        <w:t>SManager manager = SManager.getInstance();</w:t>
      </w:r>
    </w:p>
    <w:p w14:paraId="4CEBCAFD" w14:textId="77777777" w:rsidR="00E55458" w:rsidRPr="00E060F7" w:rsidRDefault="00E55458" w:rsidP="00E55458">
      <w:pPr>
        <w:pStyle w:val="Zdrojovykod-zlutyboxSynteastyl"/>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E55458">
      <w:pPr>
        <w:pStyle w:val="Zdrojovykod-zlutyboxSynteastyl"/>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E55458">
      <w:pPr>
        <w:pStyle w:val="Zdrojovykod-zlutyboxSynteastyl"/>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BF0138">
      <w:pPr>
        <w:pStyle w:val="Nadpis3"/>
      </w:pPr>
      <w:bookmarkStart w:id="751" w:name="_Toc126690329"/>
      <w:r w:rsidRPr="00E060F7">
        <w:t>Report</w:t>
      </w:r>
      <w:r w:rsidR="00FB23F2">
        <w:t>ers</w:t>
      </w:r>
      <w:bookmarkEnd w:id="751"/>
    </w:p>
    <w:p w14:paraId="6D99221D" w14:textId="7E2FD16D"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0F2BB7">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0F2BB7">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BF0138">
      <w:pPr>
        <w:pStyle w:val="Nadpis3"/>
      </w:pPr>
      <w:bookmarkStart w:id="752" w:name="_Ref366048112"/>
      <w:bookmarkStart w:id="753" w:name="_Toc126690330"/>
      <w:r w:rsidRPr="00E060F7">
        <w:t>Report</w:t>
      </w:r>
      <w:r w:rsidR="00177526">
        <w:t>s</w:t>
      </w:r>
      <w:r w:rsidRPr="00E060F7">
        <w:t xml:space="preserve"> </w:t>
      </w:r>
      <w:r w:rsidR="00177526">
        <w:t>in exceptions</w:t>
      </w:r>
      <w:bookmarkEnd w:id="752"/>
      <w:bookmarkEnd w:id="753"/>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662282AD"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lastRenderedPageBreak/>
        <w:t xml:space="preserve">The following </w:t>
      </w:r>
      <w:r>
        <w:t>ex</w:t>
      </w:r>
      <w:r w:rsidRPr="004A7596">
        <w:t>ample shows using a report exception:</w:t>
      </w:r>
    </w:p>
    <w:p w14:paraId="5BE3688E" w14:textId="77777777" w:rsidR="00EA2D52" w:rsidRPr="00E060F7" w:rsidRDefault="00EA2D52" w:rsidP="00EA2D52">
      <w:pPr>
        <w:pStyle w:val="Zdrojovykod-zlutyboxSynteastyl"/>
      </w:pPr>
      <w:r w:rsidRPr="00E060F7">
        <w:rPr>
          <w:color w:val="0070C0"/>
        </w:rPr>
        <w:t>try</w:t>
      </w:r>
      <w:r w:rsidRPr="00E060F7">
        <w:t xml:space="preserve"> {</w:t>
      </w:r>
    </w:p>
    <w:p w14:paraId="3E2EEDD9" w14:textId="08FF8496" w:rsidR="00EA2D52" w:rsidRPr="00E060F7" w:rsidRDefault="00EA2D52" w:rsidP="00EA2D52">
      <w:pPr>
        <w:pStyle w:val="Zdrojovykod-zlutyboxSynteastyl"/>
      </w:pPr>
      <w:r w:rsidRPr="00E060F7">
        <w:tab/>
        <w:t xml:space="preserve">String </w:t>
      </w:r>
      <w:r w:rsidR="00BF7A77">
        <w:t>insurance</w:t>
      </w:r>
      <w:r w:rsidRPr="00E060F7">
        <w:t>;</w:t>
      </w:r>
    </w:p>
    <w:p w14:paraId="296764A4" w14:textId="77777777" w:rsidR="00EA2D52" w:rsidRPr="00E060F7" w:rsidRDefault="00EA2D52" w:rsidP="00EA2D52">
      <w:pPr>
        <w:pStyle w:val="Zdrojovykod-zlutyboxSynteastyl"/>
      </w:pPr>
      <w:r w:rsidRPr="00E060F7">
        <w:tab/>
        <w:t>...</w:t>
      </w:r>
    </w:p>
    <w:p w14:paraId="7E8CB400" w14:textId="64A39437" w:rsidR="00EA2D52" w:rsidRPr="00E060F7" w:rsidRDefault="00EA2D52" w:rsidP="00EA2D52">
      <w:pPr>
        <w:pStyle w:val="Zdrojovykod-zlutyboxSynteastyl"/>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EA2D52">
      <w:pPr>
        <w:pStyle w:val="Zdrojovykod-zlutyboxSynteastyl"/>
      </w:pPr>
      <w:r w:rsidRPr="00E060F7">
        <w:tab/>
        <w:t>...</w:t>
      </w:r>
    </w:p>
    <w:p w14:paraId="67BD5E88" w14:textId="77777777" w:rsidR="00EA2D52" w:rsidRPr="00E060F7" w:rsidRDefault="00EA2D52" w:rsidP="00EA2D52">
      <w:pPr>
        <w:pStyle w:val="Zdrojovykod-zlutyboxSynteastyl"/>
      </w:pPr>
      <w:r w:rsidRPr="00E060F7">
        <w:t xml:space="preserve">} </w:t>
      </w:r>
      <w:r w:rsidRPr="00E060F7">
        <w:rPr>
          <w:color w:val="0070C0"/>
        </w:rPr>
        <w:t>catch</w:t>
      </w:r>
      <w:r w:rsidRPr="00E060F7">
        <w:t xml:space="preserve"> (SException ex) {</w:t>
      </w:r>
    </w:p>
    <w:p w14:paraId="66E06657" w14:textId="77777777" w:rsidR="00EA2D52" w:rsidRPr="00E060F7" w:rsidRDefault="00EA2D52" w:rsidP="00EA2D52">
      <w:pPr>
        <w:pStyle w:val="Zdrojovykod-zlutyboxSynteastyl"/>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EA2D52">
      <w:pPr>
        <w:pStyle w:val="Zdrojovykod-zlutyboxSynteastyl"/>
      </w:pPr>
      <w:r w:rsidRPr="00E060F7">
        <w:t>}</w:t>
      </w:r>
    </w:p>
    <w:p w14:paraId="57818AE7" w14:textId="77777777" w:rsidR="00EA2D52" w:rsidRPr="00E060F7" w:rsidRDefault="004A7596" w:rsidP="00BF0138">
      <w:pPr>
        <w:pStyle w:val="Nadpis3"/>
      </w:pPr>
      <w:bookmarkStart w:id="754" w:name="_Toc126690331"/>
      <w:r w:rsidRPr="004A7596">
        <w:t>Example of use</w:t>
      </w:r>
      <w:bookmarkEnd w:id="754"/>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3372DABA"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0F2BB7">
        <w:t>13.2.2</w:t>
      </w:r>
      <w:r w:rsidRPr="00E060F7">
        <w:fldChar w:fldCharType="end"/>
      </w:r>
      <w:r w:rsidRPr="00E93815">
        <w:t xml:space="preserve"> will be used as report tables, with only those reports explicitly mentioned here.</w:t>
      </w:r>
    </w:p>
    <w:p w14:paraId="357C05F8" w14:textId="56BFB7E1"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0F2BB7">
        <w:t>13.2.2.1</w:t>
      </w:r>
      <w:r w:rsidRPr="00E060F7">
        <w:fldChar w:fldCharType="end"/>
      </w:r>
      <w:r w:rsidRPr="00E93815">
        <w:t>):</w:t>
      </w:r>
    </w:p>
    <w:p w14:paraId="71FDC1E6" w14:textId="31AE7D26" w:rsidR="00BB74CE" w:rsidRPr="00E060F7" w:rsidRDefault="00BB74CE" w:rsidP="00BB74CE">
      <w:pPr>
        <w:pStyle w:val="Zdrojovykod-zlutyboxSynteastyl"/>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81319D">
      <w:pPr>
        <w:pStyle w:val="Zdrojovykod-zlutyboxSynteastyl"/>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DE1204">
      <w:pPr>
        <w:pStyle w:val="Zdrojovykod-zlutyboxSynteastyl"/>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B410BB">
      <w:pPr>
        <w:pStyle w:val="Zdrojovykod-zlutyboxSynteastyl"/>
        <w:keepNext w:val="0"/>
      </w:pPr>
    </w:p>
    <w:p w14:paraId="61B53807" w14:textId="77777777" w:rsidR="00DE1204" w:rsidRPr="00E060F7" w:rsidRDefault="00DE1204" w:rsidP="00DE1204">
      <w:pPr>
        <w:pStyle w:val="Zdrojovykod-zlutyboxSynteastyl"/>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DE1204">
      <w:pPr>
        <w:pStyle w:val="Zdrojovykod-zlutyboxSynteastyl"/>
      </w:pPr>
    </w:p>
    <w:p w14:paraId="4D6AD38B" w14:textId="77777777" w:rsidR="00223E54" w:rsidRPr="00E060F7" w:rsidRDefault="00223E54" w:rsidP="00DE1204">
      <w:pPr>
        <w:pStyle w:val="Zdrojovykod-zlutyboxSynteastyl"/>
      </w:pPr>
      <w:r w:rsidRPr="00E060F7">
        <w:tab/>
      </w:r>
      <w:r w:rsidRPr="00E060F7">
        <w:rPr>
          <w:color w:val="0070C0"/>
        </w:rPr>
        <w:t>public static void</w:t>
      </w:r>
      <w:r w:rsidRPr="00E060F7">
        <w:t xml:space="preserve"> main(String[] args) {</w:t>
      </w:r>
    </w:p>
    <w:p w14:paraId="16425617" w14:textId="54FC16CA" w:rsidR="00DE1204" w:rsidRPr="00E060F7" w:rsidRDefault="00223E54" w:rsidP="00DE1204">
      <w:pPr>
        <w:pStyle w:val="Zdrojovykod-zlutyboxSynteastyl"/>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DE1204">
      <w:pPr>
        <w:pStyle w:val="Zdrojovykod-zlutyboxSynteastyl"/>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23E54">
      <w:pPr>
        <w:pStyle w:val="Zdrojovykod-zlutyboxSynteastyl"/>
        <w:keepNext w:val="0"/>
      </w:pPr>
    </w:p>
    <w:p w14:paraId="4BD0A350" w14:textId="66032B75" w:rsidR="002465B9" w:rsidRPr="00E060F7" w:rsidRDefault="00223E54" w:rsidP="00BD43A2">
      <w:pPr>
        <w:pStyle w:val="Zdrojovykod-zlutyboxSynteastyl"/>
      </w:pPr>
      <w:r w:rsidRPr="00E060F7">
        <w:tab/>
      </w:r>
      <w:r w:rsidR="002465B9" w:rsidRPr="00E060F7">
        <w:tab/>
      </w:r>
      <w:r w:rsidR="002465B9" w:rsidRPr="00E060F7">
        <w:rPr>
          <w:color w:val="808080"/>
        </w:rPr>
        <w:t xml:space="preserve">// </w:t>
      </w:r>
      <w:r w:rsidR="00BD43A2">
        <w:rPr>
          <w:color w:val="808080"/>
        </w:rPr>
        <w:t xml:space="preserve">Put the unregistered message </w:t>
      </w:r>
      <w:r w:rsidR="002465B9" w:rsidRPr="00E060F7">
        <w:rPr>
          <w:color w:val="808080"/>
        </w:rPr>
        <w:t xml:space="preserve">d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DE1204">
      <w:pPr>
        <w:pStyle w:val="Zdrojovykod-zlutyboxSynteastyl"/>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23E54">
      <w:pPr>
        <w:pStyle w:val="Zdrojovykod-zlutyboxSynteastyl"/>
        <w:keepNext w:val="0"/>
      </w:pPr>
    </w:p>
    <w:p w14:paraId="135FC102" w14:textId="77777777" w:rsidR="0018215E" w:rsidRPr="00E060F7" w:rsidRDefault="0018215E" w:rsidP="00DE1204">
      <w:pPr>
        <w:pStyle w:val="Zdrojovykod-zlutyboxSynteastyl"/>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DE1204">
      <w:pPr>
        <w:pStyle w:val="Zdrojovykod-zlutyboxSynteastyl"/>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DE1204">
      <w:pPr>
        <w:pStyle w:val="Zdrojovykod-zlutyboxSynteastyl"/>
      </w:pPr>
    </w:p>
    <w:p w14:paraId="7D6DEB6A" w14:textId="22A70CCF" w:rsidR="00BD5682" w:rsidRPr="00E060F7" w:rsidRDefault="00BD5682" w:rsidP="00BD5682">
      <w:pPr>
        <w:pStyle w:val="Zdrojovykod-zlutyboxSynteastyl"/>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013047">
      <w:pPr>
        <w:pStyle w:val="Zdrojovykod-zlutyboxSynteastyl"/>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013047">
      <w:pPr>
        <w:pStyle w:val="Zdrojovykod-zlutyboxSynteastyl"/>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BD5682">
      <w:pPr>
        <w:pStyle w:val="Zdrojovykod-zlutyboxSynteastyl"/>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23E54">
      <w:pPr>
        <w:pStyle w:val="Zdrojovykod-zlutyboxSynteastyl"/>
        <w:keepNext w:val="0"/>
      </w:pPr>
    </w:p>
    <w:p w14:paraId="0395AF8C" w14:textId="77777777" w:rsidR="00BD5682" w:rsidRPr="00E060F7" w:rsidRDefault="00BD5682" w:rsidP="00BD5682">
      <w:pPr>
        <w:pStyle w:val="Zdrojovykod-zlutyboxSynteastyl"/>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DE1204">
      <w:pPr>
        <w:pStyle w:val="Zdrojovykod-zlutyboxSynteastyl"/>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877D04">
      <w:pPr>
        <w:pStyle w:val="Zdrojovykod-zlutyboxSynteastyl"/>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304DAD">
      <w:pPr>
        <w:pStyle w:val="Zdrojovykod-zlutyboxSynteastyl"/>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DE1204">
      <w:pPr>
        <w:pStyle w:val="Zdrojovykod-zlutyboxSynteastyl"/>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DE1204">
      <w:pPr>
        <w:pStyle w:val="Zdrojovykod-zlutyboxSynteastyl"/>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DE1204">
      <w:pPr>
        <w:pStyle w:val="Zdrojovykod-zlutyboxSynteastyl"/>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DE1204">
      <w:pPr>
        <w:pStyle w:val="Zdrojovykod-zlutyboxSynteastyl"/>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DE1204">
      <w:pPr>
        <w:pStyle w:val="Zdrojovykod-zlutyboxSynteastyl"/>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DE1204">
      <w:pPr>
        <w:pStyle w:val="Zdrojovykod-zlutyboxSynteastyl"/>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DE1204">
      <w:pPr>
        <w:pStyle w:val="Zdrojovykod-zlutyboxSynteastyl"/>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547F2B">
      <w:pPr>
        <w:pStyle w:val="Zdrojovykod-zlutyboxSynteastyl"/>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547F2B">
      <w:pPr>
        <w:pStyle w:val="Zdrojovykod-zlutyboxSynteastyl"/>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547F2B">
      <w:pPr>
        <w:pStyle w:val="Zdrojovykod-zlutyboxSynteastyl"/>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547F2B">
      <w:pPr>
        <w:pStyle w:val="Zdrojovykod-zlutyboxSynteastyl"/>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DE1204">
      <w:pPr>
        <w:pStyle w:val="Zdrojovykod-zlutyboxSynteastyl"/>
      </w:pPr>
      <w:r w:rsidRPr="00E060F7">
        <w:tab/>
      </w:r>
      <w:r w:rsidRPr="00E060F7">
        <w:tab/>
      </w:r>
      <w:r w:rsidR="00223E54" w:rsidRPr="00E060F7">
        <w:tab/>
      </w:r>
      <w:r w:rsidRPr="00E060F7">
        <w:t>}</w:t>
      </w:r>
    </w:p>
    <w:p w14:paraId="2C46F364" w14:textId="77777777" w:rsidR="002465B9" w:rsidRPr="00E060F7" w:rsidRDefault="00223E54" w:rsidP="00DE1204">
      <w:pPr>
        <w:pStyle w:val="Zdrojovykod-zlutyboxSynteastyl"/>
      </w:pPr>
      <w:r w:rsidRPr="00E060F7">
        <w:tab/>
      </w:r>
      <w:r w:rsidR="002465B9" w:rsidRPr="00E060F7">
        <w:tab/>
        <w:t>}</w:t>
      </w:r>
    </w:p>
    <w:p w14:paraId="38F41646" w14:textId="77777777" w:rsidR="0016593A" w:rsidRPr="00E060F7" w:rsidRDefault="0016593A" w:rsidP="00223E54">
      <w:pPr>
        <w:pStyle w:val="Zdrojovykod-zlutyboxSynteastyl"/>
        <w:keepNext w:val="0"/>
      </w:pPr>
    </w:p>
    <w:p w14:paraId="07075832" w14:textId="77777777" w:rsidR="00877D04" w:rsidRDefault="0016593A" w:rsidP="00DE1204">
      <w:pPr>
        <w:pStyle w:val="Zdrojovykod-zlutyboxSynteastyl"/>
        <w:rPr>
          <w:color w:val="808080"/>
        </w:rPr>
      </w:pPr>
      <w:r w:rsidRPr="00E060F7">
        <w:lastRenderedPageBreak/>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DE1204">
      <w:pPr>
        <w:pStyle w:val="Zdrojovykod-zlutyboxSynteastyl"/>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B7BBF28" w:rsidR="0016593A" w:rsidRPr="00E060F7" w:rsidRDefault="0016593A" w:rsidP="00877D04">
      <w:pPr>
        <w:pStyle w:val="Zdrojovykod-zlutyboxSynteastyl"/>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6A48B8">
        <w:rPr>
          <w:color w:val="808080"/>
        </w:rPr>
        <w:t>message</w:t>
      </w:r>
    </w:p>
    <w:p w14:paraId="386F05DB" w14:textId="77777777" w:rsidR="0016593A" w:rsidRPr="00E060F7" w:rsidRDefault="00223E54" w:rsidP="00DE1204">
      <w:pPr>
        <w:pStyle w:val="Zdrojovykod-zlutyboxSynteastyl"/>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DE1204">
      <w:pPr>
        <w:pStyle w:val="Zdrojovykod-zlutyboxSynteastyl"/>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0657F7">
      <w:pPr>
        <w:pStyle w:val="Zdrojovykod-zlutyboxSynteastyl"/>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DE1204">
      <w:pPr>
        <w:pStyle w:val="Zdrojovykod-zlutyboxSynteastyl"/>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DE1204">
      <w:pPr>
        <w:pStyle w:val="Zdrojovykod-zlutyboxSynteastyl"/>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DE1204">
      <w:pPr>
        <w:pStyle w:val="Zdrojovykod-zlutyboxSynteastyl"/>
      </w:pPr>
      <w:r w:rsidRPr="00E060F7">
        <w:tab/>
      </w:r>
      <w:r w:rsidRPr="00E060F7">
        <w:tab/>
        <w:t>}</w:t>
      </w:r>
    </w:p>
    <w:p w14:paraId="688715E8" w14:textId="77777777" w:rsidR="0016593A" w:rsidRPr="00E060F7" w:rsidRDefault="0016593A" w:rsidP="00DE1204">
      <w:pPr>
        <w:pStyle w:val="Zdrojovykod-zlutyboxSynteastyl"/>
      </w:pPr>
      <w:r w:rsidRPr="00E060F7">
        <w:tab/>
        <w:t>}</w:t>
      </w:r>
    </w:p>
    <w:p w14:paraId="21605261" w14:textId="77777777" w:rsidR="00DE1204" w:rsidRPr="00E060F7" w:rsidRDefault="00DE1204" w:rsidP="00DE1204">
      <w:pPr>
        <w:pStyle w:val="Zdrojovykod-zlutyboxSynteastyl"/>
      </w:pPr>
      <w:r w:rsidRPr="00E060F7">
        <w:t>}</w:t>
      </w:r>
    </w:p>
    <w:p w14:paraId="074518B3" w14:textId="766FACDE"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0F2BB7">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81319D">
      <w:pPr>
        <w:pStyle w:val="Zdrojovykod-zlutyboxSynteastyl"/>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F61928">
      <w:pPr>
        <w:pStyle w:val="Zdrojovykod-zlutyboxSynteastyl"/>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F61928">
      <w:pPr>
        <w:pStyle w:val="Zdrojovykod-zlutyboxSynteastyl"/>
      </w:pPr>
    </w:p>
    <w:p w14:paraId="322CF60E" w14:textId="77777777" w:rsidR="00F61928" w:rsidRPr="00E060F7" w:rsidRDefault="00F61928" w:rsidP="00F61928">
      <w:pPr>
        <w:pStyle w:val="Zdrojovykod-zlutyboxSynteastyl"/>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F61928">
      <w:pPr>
        <w:pStyle w:val="Zdrojovykod-zlutyboxSynteastyl"/>
      </w:pPr>
    </w:p>
    <w:p w14:paraId="44C69030"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F61928">
      <w:pPr>
        <w:pStyle w:val="Zdrojovykod-zlutyboxSynteastyl"/>
        <w:keepNext w:val="0"/>
        <w:tabs>
          <w:tab w:val="left" w:pos="567"/>
          <w:tab w:val="left" w:pos="851"/>
          <w:tab w:val="left" w:pos="1134"/>
          <w:tab w:val="left" w:pos="1418"/>
        </w:tabs>
      </w:pPr>
    </w:p>
    <w:p w14:paraId="665E2FAF" w14:textId="77777777" w:rsidR="00F61928" w:rsidRPr="00E060F7" w:rsidRDefault="00F61928" w:rsidP="00F61928">
      <w:pPr>
        <w:pStyle w:val="Zdrojovykod-zlutyboxSynteastyl"/>
        <w:keepNext w:val="0"/>
        <w:tabs>
          <w:tab w:val="left" w:pos="567"/>
          <w:tab w:val="left" w:pos="851"/>
          <w:tab w:val="left" w:pos="1134"/>
          <w:tab w:val="left" w:pos="1418"/>
        </w:tabs>
      </w:pPr>
      <w:r w:rsidRPr="00E060F7">
        <w:tab/>
      </w:r>
      <w:r w:rsidRPr="00E060F7">
        <w:tab/>
        <w:t>...</w:t>
      </w:r>
    </w:p>
    <w:p w14:paraId="46583ACB" w14:textId="3547C4F9" w:rsidR="0081319D"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B410BB">
      <w:pPr>
        <w:pStyle w:val="Zdrojovykod-zlutyboxSynteastyl"/>
        <w:keepNext w:val="0"/>
        <w:tabs>
          <w:tab w:val="left" w:pos="567"/>
          <w:tab w:val="left" w:pos="851"/>
          <w:tab w:val="left" w:pos="1134"/>
          <w:tab w:val="left" w:pos="1418"/>
        </w:tabs>
        <w:rPr>
          <w:color w:val="000000"/>
        </w:rPr>
      </w:pPr>
    </w:p>
    <w:p w14:paraId="2BE073B1"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rPr>
          <w:color w:val="000000"/>
        </w:rPr>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w:t>
      </w:r>
    </w:p>
    <w:p w14:paraId="3C588AED" w14:textId="77777777" w:rsidR="00F61928" w:rsidRPr="00E060F7" w:rsidRDefault="00F61928" w:rsidP="00F61928">
      <w:pPr>
        <w:pStyle w:val="Zdrojovykod-zlutyboxSynteastyl"/>
        <w:tabs>
          <w:tab w:val="left" w:pos="567"/>
          <w:tab w:val="left" w:pos="851"/>
          <w:tab w:val="left" w:pos="1134"/>
          <w:tab w:val="left" w:pos="1418"/>
        </w:tabs>
      </w:pPr>
      <w:r w:rsidRPr="00E060F7">
        <w:tab/>
        <w:t>}</w:t>
      </w:r>
    </w:p>
    <w:p w14:paraId="2BD676DF" w14:textId="77777777" w:rsidR="00F61928" w:rsidRPr="00E060F7" w:rsidRDefault="00F61928" w:rsidP="00F61928">
      <w:pPr>
        <w:pStyle w:val="Zdrojovykod-zlutyboxSynteastyl"/>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5D47C5">
      <w:pPr>
        <w:pStyle w:val="Zdrojovykod-zlutyboxSynteastyl"/>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5D47C5">
      <w:pPr>
        <w:pStyle w:val="Zdrojovykod-zlutyboxSynteastyl"/>
      </w:pPr>
    </w:p>
    <w:p w14:paraId="0BE685FE" w14:textId="77777777" w:rsidR="005D47C5" w:rsidRPr="00E060F7" w:rsidRDefault="005D47C5" w:rsidP="005D47C5">
      <w:pPr>
        <w:pStyle w:val="Zdrojovykod-zlutyboxSynteastyl"/>
      </w:pPr>
      <w:r w:rsidRPr="00E060F7">
        <w:tab/>
      </w:r>
      <w:r w:rsidRPr="00E060F7">
        <w:rPr>
          <w:color w:val="0070C0"/>
        </w:rPr>
        <w:t>public static void</w:t>
      </w:r>
      <w:r w:rsidRPr="00E060F7">
        <w:t xml:space="preserve"> main(String[] args) {</w:t>
      </w:r>
    </w:p>
    <w:p w14:paraId="25AF0684" w14:textId="7A5869C3" w:rsidR="00EA5316" w:rsidRPr="00E060F7" w:rsidRDefault="00EA5316" w:rsidP="00EA5316">
      <w:pPr>
        <w:pStyle w:val="Zdrojovykod-zlutyboxSynteastyl"/>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EA5316">
      <w:pPr>
        <w:pStyle w:val="Zdrojovykod-zlutyboxSynteastyl"/>
        <w:tabs>
          <w:tab w:val="left" w:pos="1418"/>
        </w:tabs>
      </w:pPr>
      <w:r w:rsidRPr="00E060F7">
        <w:rPr>
          <w:color w:val="808080"/>
        </w:rPr>
        <w:tab/>
      </w:r>
      <w:r w:rsidRPr="00E060F7">
        <w:t xml:space="preserve">String[] messages = </w:t>
      </w:r>
    </w:p>
    <w:p w14:paraId="119B0067" w14:textId="326FC647" w:rsidR="00EA5316" w:rsidRPr="00E060F7" w:rsidRDefault="00E00A39" w:rsidP="00EA5316">
      <w:pPr>
        <w:pStyle w:val="Zdrojovykod-zlutyboxSynteastyl"/>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EA5316">
      <w:pPr>
        <w:pStyle w:val="Zdrojovykod-zlutyboxSynteastyl"/>
        <w:tabs>
          <w:tab w:val="left" w:pos="1418"/>
        </w:tabs>
      </w:pPr>
    </w:p>
    <w:p w14:paraId="623DA756" w14:textId="6BD28549" w:rsidR="00EA5316" w:rsidRPr="00E060F7" w:rsidRDefault="00EA5316" w:rsidP="00EA5316">
      <w:pPr>
        <w:pStyle w:val="Zdrojovykod-zlutyboxSynteastyl"/>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EA5316">
      <w:pPr>
        <w:pStyle w:val="Zdrojovykod-zlutyboxSynteastyl"/>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EA5316">
      <w:pPr>
        <w:pStyle w:val="Zdrojovykod-zlutyboxSynteastyl"/>
        <w:tabs>
          <w:tab w:val="left" w:pos="1418"/>
        </w:tabs>
      </w:pPr>
    </w:p>
    <w:p w14:paraId="66844236" w14:textId="77777777" w:rsidR="00EA5316" w:rsidRPr="00E060F7" w:rsidRDefault="00EA5316" w:rsidP="00EA5316">
      <w:pPr>
        <w:pStyle w:val="Zdrojovykod-zlutyboxSynteastyl"/>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EA5316">
      <w:pPr>
        <w:pStyle w:val="Zdrojovykod-zlutyboxSynteastyl"/>
        <w:tabs>
          <w:tab w:val="left" w:pos="1418"/>
        </w:tabs>
      </w:pPr>
      <w:r w:rsidRPr="00E060F7">
        <w:rPr>
          <w:color w:val="808080"/>
        </w:rPr>
        <w:tab/>
      </w:r>
      <w:r w:rsidRPr="00E060F7">
        <w:t>SManager sm = SManager.getInstance();</w:t>
      </w:r>
    </w:p>
    <w:p w14:paraId="711CB620" w14:textId="77777777" w:rsidR="00EA5316" w:rsidRPr="00E060F7" w:rsidRDefault="00EA5316" w:rsidP="00EA5316">
      <w:pPr>
        <w:pStyle w:val="Zdrojovykod-zlutyboxSynteastyl"/>
        <w:tabs>
          <w:tab w:val="left" w:pos="1418"/>
        </w:tabs>
      </w:pPr>
    </w:p>
    <w:p w14:paraId="7583E52E" w14:textId="77777777" w:rsidR="00EA5316" w:rsidRPr="00E060F7" w:rsidRDefault="00EA5316" w:rsidP="00EA5316">
      <w:pPr>
        <w:pStyle w:val="Zdrojovykod-zlutyboxSynteastyl"/>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EA5316">
      <w:pPr>
        <w:pStyle w:val="Zdrojovykod-zlutyboxSynteastyl"/>
        <w:tabs>
          <w:tab w:val="left" w:pos="1418"/>
        </w:tabs>
      </w:pPr>
      <w:r w:rsidRPr="00E060F7">
        <w:tab/>
        <w:t>sm.addReportTables(rt);</w:t>
      </w:r>
    </w:p>
    <w:p w14:paraId="6229E30D" w14:textId="77777777" w:rsidR="00EA5316" w:rsidRPr="00E060F7" w:rsidRDefault="00EA5316" w:rsidP="00EA5316">
      <w:pPr>
        <w:pStyle w:val="Zdrojovykod-zlutyboxSynteastyl"/>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EA5316">
      <w:pPr>
        <w:pStyle w:val="Zdrojovykod-zlutyboxSynteastyl"/>
        <w:tabs>
          <w:tab w:val="left" w:pos="1418"/>
        </w:tabs>
      </w:pPr>
    </w:p>
    <w:p w14:paraId="7F3911FD" w14:textId="77777777" w:rsidR="00EA5316" w:rsidRPr="00E060F7" w:rsidRDefault="00EA5316" w:rsidP="00EA5316">
      <w:pPr>
        <w:pStyle w:val="Zdrojovykod-zlutyboxSynteastyl"/>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EA5316">
      <w:pPr>
        <w:pStyle w:val="Zdrojovykod-zlutyboxSynteastyl"/>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EA5316">
      <w:pPr>
        <w:pStyle w:val="Zdrojovykod-zlutyboxSynteastyl"/>
        <w:tabs>
          <w:tab w:val="left" w:pos="1418"/>
        </w:tabs>
      </w:pPr>
      <w:r w:rsidRPr="00E060F7">
        <w:tab/>
        <w:t>sm.setLanguage("</w:t>
      </w:r>
      <w:r w:rsidRPr="00E060F7">
        <w:rPr>
          <w:color w:val="984806"/>
        </w:rPr>
        <w:t>ces</w:t>
      </w:r>
      <w:r w:rsidRPr="00E060F7">
        <w:t>");</w:t>
      </w:r>
    </w:p>
    <w:p w14:paraId="14E33364" w14:textId="77777777" w:rsidR="00EA5316" w:rsidRPr="00E060F7" w:rsidRDefault="00EA5316" w:rsidP="005D47C5">
      <w:pPr>
        <w:pStyle w:val="Zdrojovykod-zlutyboxSynteastyl"/>
      </w:pPr>
    </w:p>
    <w:p w14:paraId="6B373275" w14:textId="77777777" w:rsidR="005D47C5" w:rsidRPr="00E060F7" w:rsidRDefault="005D47C5" w:rsidP="005D47C5">
      <w:pPr>
        <w:pStyle w:val="Zdrojovykod-zlutyboxSynteastyl"/>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report</w:t>
      </w:r>
      <w:r w:rsidR="00E00A39">
        <w:rPr>
          <w:color w:val="808080"/>
        </w:rPr>
        <w:t>er</w:t>
      </w:r>
    </w:p>
    <w:p w14:paraId="3F979602" w14:textId="77777777" w:rsidR="005D47C5" w:rsidRPr="00E060F7" w:rsidRDefault="005D47C5" w:rsidP="005D47C5">
      <w:pPr>
        <w:pStyle w:val="Zdrojovykod-zlutyboxSynteastyl"/>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5D47C5">
      <w:pPr>
        <w:pStyle w:val="Zdrojovykod-zlutyboxSynteastyl"/>
        <w:keepNext w:val="0"/>
      </w:pPr>
    </w:p>
    <w:p w14:paraId="259211DD" w14:textId="77777777" w:rsidR="00E00A39" w:rsidRDefault="005D47C5" w:rsidP="005D47C5">
      <w:pPr>
        <w:pStyle w:val="Zdrojovykod-zlutyboxSynteastyl"/>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5D47C5">
      <w:pPr>
        <w:pStyle w:val="Zdrojovykod-zlutyboxSynteastyl"/>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5D47C5">
      <w:pPr>
        <w:pStyle w:val="Zdrojovykod-zlutyboxSynteastyl"/>
        <w:keepNext w:val="0"/>
      </w:pPr>
    </w:p>
    <w:p w14:paraId="3F113968" w14:textId="77777777" w:rsidR="005D47C5" w:rsidRPr="00E060F7" w:rsidRDefault="005D47C5" w:rsidP="005D47C5">
      <w:pPr>
        <w:pStyle w:val="Zdrojovykod-zlutyboxSynteastyl"/>
        <w:rPr>
          <w:color w:val="808080"/>
        </w:rPr>
      </w:pPr>
      <w:r w:rsidRPr="00E060F7">
        <w:lastRenderedPageBreak/>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5D47C5">
      <w:pPr>
        <w:pStyle w:val="Zdrojovykod-zlutyboxSynteastyl"/>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5D47C5">
      <w:pPr>
        <w:pStyle w:val="Zdrojovykod-zlutyboxSynteastyl"/>
      </w:pPr>
    </w:p>
    <w:p w14:paraId="2E4778CC" w14:textId="77777777" w:rsidR="00B15222" w:rsidRDefault="005D47C5" w:rsidP="005D47C5">
      <w:pPr>
        <w:pStyle w:val="Zdrojovykod-zlutyboxSynteastyl"/>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inserted automatically or will be generated using method error() from X-Script.</w:t>
      </w:r>
    </w:p>
    <w:p w14:paraId="49233CB9" w14:textId="6B635B2E" w:rsidR="005D47C5" w:rsidRPr="00E060F7" w:rsidRDefault="00B15222" w:rsidP="005D47C5">
      <w:pPr>
        <w:pStyle w:val="Zdrojovykod-zlutyboxSynteastyl"/>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5D47C5">
      <w:pPr>
        <w:pStyle w:val="Zdrojovykod-zlutyboxSynteastyl"/>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5D47C5">
      <w:pPr>
        <w:pStyle w:val="Zdrojovykod-zlutyboxSynteastyl"/>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5D47C5">
      <w:pPr>
        <w:pStyle w:val="Zdrojovykod-zlutyboxSynteastyl"/>
        <w:keepNext w:val="0"/>
      </w:pPr>
    </w:p>
    <w:p w14:paraId="08791400" w14:textId="77777777" w:rsidR="005D47C5" w:rsidRPr="00E060F7" w:rsidRDefault="005D47C5" w:rsidP="005D47C5">
      <w:pPr>
        <w:pStyle w:val="Zdrojovykod-zlutyboxSynteastyl"/>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5D47C5">
      <w:pPr>
        <w:pStyle w:val="Zdrojovykod-zlutyboxSynteastyl"/>
      </w:pPr>
      <w:r w:rsidRPr="00E060F7">
        <w:tab/>
      </w:r>
      <w:r w:rsidRPr="00E060F7">
        <w:tab/>
      </w:r>
      <w:r w:rsidRPr="00E060F7">
        <w:rPr>
          <w:color w:val="0070C0"/>
        </w:rPr>
        <w:t>try</w:t>
      </w:r>
      <w:r w:rsidRPr="00E060F7">
        <w:t xml:space="preserve"> {</w:t>
      </w:r>
    </w:p>
    <w:p w14:paraId="47AFDA2A" w14:textId="77777777" w:rsidR="005D47C5" w:rsidRPr="00E060F7" w:rsidRDefault="005D47C5" w:rsidP="005D47C5">
      <w:pPr>
        <w:pStyle w:val="Zdrojovykod-zlutyboxSynteastyl"/>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5D47C5">
      <w:pPr>
        <w:pStyle w:val="Zdrojovykod-zlutyboxSynteastyl"/>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8544BD">
      <w:pPr>
        <w:pStyle w:val="Zdrojovykod-zlutyboxSynteastyl"/>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8544BD">
      <w:pPr>
        <w:pStyle w:val="Zdrojovykod-zlutyboxSynteastyl"/>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7777777" w:rsidR="005D47C5" w:rsidRPr="00E060F7" w:rsidRDefault="005D47C5" w:rsidP="005D47C5">
      <w:pPr>
        <w:pStyle w:val="Zdrojovykod-zlutyboxSynteastyl"/>
        <w:rPr>
          <w:color w:val="808080"/>
        </w:rPr>
      </w:pPr>
      <w:r w:rsidRPr="00E060F7">
        <w:tab/>
      </w:r>
      <w:r w:rsidRPr="00E060F7">
        <w:tab/>
      </w:r>
      <w:r w:rsidRPr="00E060F7">
        <w:tab/>
      </w:r>
      <w:r w:rsidRPr="00E060F7">
        <w:rPr>
          <w:color w:val="808080"/>
        </w:rPr>
        <w:t xml:space="preserve">// </w:t>
      </w:r>
      <w:r w:rsidR="00217F9A">
        <w:rPr>
          <w:color w:val="808080"/>
        </w:rPr>
        <w:t xml:space="preserve">write </w:t>
      </w:r>
      <w:r w:rsidRPr="00E060F7">
        <w:rPr>
          <w:color w:val="808080"/>
        </w:rPr>
        <w:t>report</w:t>
      </w:r>
    </w:p>
    <w:p w14:paraId="6C224CFB" w14:textId="77777777" w:rsidR="005D47C5" w:rsidRPr="00E060F7" w:rsidRDefault="005D47C5" w:rsidP="005D47C5">
      <w:pPr>
        <w:pStyle w:val="Zdrojovykod-zlutyboxSynteastyl"/>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5D47C5">
      <w:pPr>
        <w:pStyle w:val="Zdrojovykod-zlutyboxSynteastyl"/>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5D47C5">
      <w:pPr>
        <w:pStyle w:val="Zdrojovykod-zlutyboxSynteastyl"/>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5D47C5">
      <w:pPr>
        <w:pStyle w:val="Zdrojovykod-zlutyboxSynteastyl"/>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5D47C5">
      <w:pPr>
        <w:pStyle w:val="Zdrojovykod-zlutyboxSynteastyl"/>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5D47C5">
      <w:pPr>
        <w:pStyle w:val="Zdrojovykod-zlutyboxSynteastyl"/>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5D47C5">
      <w:pPr>
        <w:pStyle w:val="Zdrojovykod-zlutyboxSynteastyl"/>
      </w:pPr>
      <w:r w:rsidRPr="00E060F7">
        <w:tab/>
      </w:r>
      <w:r w:rsidRPr="00E060F7">
        <w:tab/>
      </w:r>
      <w:r w:rsidRPr="00E060F7">
        <w:tab/>
        <w:t>}</w:t>
      </w:r>
    </w:p>
    <w:p w14:paraId="051C6FDE" w14:textId="77777777" w:rsidR="005D47C5" w:rsidRPr="00E060F7" w:rsidRDefault="005D47C5" w:rsidP="005D47C5">
      <w:pPr>
        <w:pStyle w:val="Zdrojovykod-zlutyboxSynteastyl"/>
      </w:pPr>
      <w:r w:rsidRPr="00E060F7">
        <w:tab/>
      </w:r>
      <w:r w:rsidRPr="00E060F7">
        <w:tab/>
        <w:t>}</w:t>
      </w:r>
    </w:p>
    <w:p w14:paraId="2EFC5AEF" w14:textId="77777777" w:rsidR="005D47C5" w:rsidRPr="00E060F7" w:rsidRDefault="005D47C5" w:rsidP="005D47C5">
      <w:pPr>
        <w:pStyle w:val="Zdrojovykod-zlutyboxSynteastyl"/>
        <w:keepNext w:val="0"/>
      </w:pPr>
    </w:p>
    <w:p w14:paraId="22396103" w14:textId="77777777" w:rsidR="005D47C5" w:rsidRPr="00E060F7" w:rsidRDefault="005D47C5" w:rsidP="005D47C5">
      <w:pPr>
        <w:pStyle w:val="Zdrojovykod-zlutyboxSynteastyl"/>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5D47C5">
      <w:pPr>
        <w:pStyle w:val="Zdrojovykod-zlutyboxSynteastyl"/>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5D47C5">
      <w:pPr>
        <w:pStyle w:val="Zdrojovykod-zlutyboxSynteastyl"/>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5D47C5">
      <w:pPr>
        <w:pStyle w:val="Zdrojovykod-zlutyboxSynteastyl"/>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5D47C5">
      <w:pPr>
        <w:pStyle w:val="Zdrojovykod-zlutyboxSynteastyl"/>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5D47C5">
      <w:pPr>
        <w:pStyle w:val="Zdrojovykod-zlutyboxSynteastyl"/>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5D47C5">
      <w:pPr>
        <w:pStyle w:val="Zdrojovykod-zlutyboxSynteastyl"/>
      </w:pPr>
      <w:r w:rsidRPr="00E060F7">
        <w:tab/>
      </w:r>
      <w:r w:rsidRPr="00E060F7">
        <w:tab/>
        <w:t>}</w:t>
      </w:r>
    </w:p>
    <w:p w14:paraId="736319AE" w14:textId="77777777" w:rsidR="005D47C5" w:rsidRPr="00E060F7" w:rsidRDefault="005D47C5" w:rsidP="005D47C5">
      <w:pPr>
        <w:pStyle w:val="Zdrojovykod-zlutyboxSynteastyl"/>
      </w:pPr>
      <w:r w:rsidRPr="00E060F7">
        <w:tab/>
        <w:t>}</w:t>
      </w:r>
    </w:p>
    <w:p w14:paraId="3BDD2185" w14:textId="77777777" w:rsidR="00BD5682" w:rsidRPr="00E060F7" w:rsidRDefault="005D47C5" w:rsidP="00BD5682">
      <w:pPr>
        <w:pStyle w:val="Zdrojovykod-zlutyboxSynteastyl"/>
      </w:pPr>
      <w:r w:rsidRPr="00E060F7">
        <w:t>}</w:t>
      </w:r>
    </w:p>
    <w:p w14:paraId="2D5BC827" w14:textId="77777777" w:rsidR="0030593C" w:rsidRPr="00E060F7" w:rsidRDefault="00D337AD" w:rsidP="0030593C">
      <w:pPr>
        <w:pStyle w:val="Nadpis2"/>
      </w:pPr>
      <w:bookmarkStart w:id="755" w:name="_Ref365891419"/>
      <w:bookmarkStart w:id="756" w:name="_Ref535151504"/>
      <w:bookmarkStart w:id="757" w:name="_Toc126690332"/>
      <w:r>
        <w:t xml:space="preserve">The </w:t>
      </w:r>
      <w:r w:rsidR="0030593C" w:rsidRPr="00E060F7">
        <w:t>error</w:t>
      </w:r>
      <w:bookmarkEnd w:id="755"/>
      <w:r w:rsidR="00EF650E" w:rsidRPr="00E060F7">
        <w:fldChar w:fldCharType="begin"/>
      </w:r>
      <w:r w:rsidR="0030593C" w:rsidRPr="00E060F7">
        <w:instrText xml:space="preserve"> XE "Metody:error" </w:instrText>
      </w:r>
      <w:r w:rsidR="00EF650E" w:rsidRPr="00E060F7">
        <w:fldChar w:fldCharType="end"/>
      </w:r>
      <w:r>
        <w:t xml:space="preserve"> method</w:t>
      </w:r>
      <w:bookmarkEnd w:id="756"/>
      <w:bookmarkEnd w:id="757"/>
    </w:p>
    <w:p w14:paraId="351A5C08" w14:textId="5E9823FD"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0F2BB7">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0F2BB7" w:rsidRPr="00E060F7">
        <w:t>Debugger</w:t>
      </w:r>
      <w:r w:rsidR="008544BD">
        <w:fldChar w:fldCharType="end"/>
      </w:r>
    </w:p>
    <w:p w14:paraId="4F496CE8" w14:textId="40525744"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0F2BB7">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0F2BB7" w:rsidRPr="00E060F7">
        <w:t>Report</w:t>
      </w:r>
      <w:r w:rsidR="000F2BB7">
        <w:t>e</w:t>
      </w:r>
      <w:r w:rsidR="000F2BB7"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31EA9F79"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0F2BB7">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0F2BB7">
        <w:t>13.2.2</w:t>
      </w:r>
      <w:r w:rsidRPr="00E060F7">
        <w:fldChar w:fldCharType="end"/>
      </w:r>
      <w:r w:rsidRPr="00D337AD">
        <w:t>):</w:t>
      </w:r>
    </w:p>
    <w:p w14:paraId="1AC1B69D" w14:textId="68D4E363"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725E9F">
      <w:pPr>
        <w:pStyle w:val="Zdrojovykod-zlutyboxSynteastyl"/>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BD1245">
      <w:pPr>
        <w:pStyle w:val="Zdrojovykod-zlutyboxSynteastyl"/>
        <w:keepNext w:val="0"/>
        <w:tabs>
          <w:tab w:val="left" w:pos="567"/>
          <w:tab w:val="left" w:pos="1276"/>
        </w:tabs>
        <w:rPr>
          <w:color w:val="0070C0"/>
          <w:szCs w:val="16"/>
        </w:rPr>
      </w:pPr>
    </w:p>
    <w:p w14:paraId="297C7ED3" w14:textId="77777777" w:rsidR="00725E9F" w:rsidRPr="00E060F7" w:rsidRDefault="00725E9F" w:rsidP="00725E9F">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725E9F">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725E9F">
      <w:pPr>
        <w:pStyle w:val="Zdrojovykod-zlutyboxSynteastyl"/>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725E9F">
      <w:pPr>
        <w:pStyle w:val="Zdrojovykod-zlutyboxSynteastyl"/>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725E9F">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725E9F">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725E9F">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725E9F">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BD1245">
      <w:pPr>
        <w:pStyle w:val="Zdrojovykod-zlutyboxSynteastyl"/>
        <w:keepNext w:val="0"/>
        <w:tabs>
          <w:tab w:val="left" w:pos="284"/>
          <w:tab w:val="left" w:pos="1276"/>
        </w:tabs>
        <w:rPr>
          <w:color w:val="0070C0"/>
        </w:rPr>
      </w:pPr>
    </w:p>
    <w:p w14:paraId="5D0D42E8" w14:textId="77777777" w:rsidR="00725E9F" w:rsidRPr="00E060F7" w:rsidRDefault="00725E9F" w:rsidP="00725E9F">
      <w:pPr>
        <w:pStyle w:val="Zdrojovykod-zlutyboxSynteastyl"/>
        <w:tabs>
          <w:tab w:val="left" w:pos="284"/>
          <w:tab w:val="left" w:pos="1276"/>
        </w:tabs>
        <w:rPr>
          <w:color w:val="0070C0"/>
        </w:rPr>
      </w:pPr>
      <w:r w:rsidRPr="00E060F7">
        <w:rPr>
          <w:color w:val="0070C0"/>
        </w:rPr>
        <w:lastRenderedPageBreak/>
        <w:tab/>
        <w:t>&lt;xd:declaration&gt;</w:t>
      </w:r>
    </w:p>
    <w:p w14:paraId="60CCB737" w14:textId="77777777" w:rsidR="00725E9F" w:rsidRPr="00E060F7" w:rsidRDefault="00725E9F" w:rsidP="00725E9F">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of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725E9F">
      <w:pPr>
        <w:pStyle w:val="Zdrojovykod-zlutyboxSynteastyl"/>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725E9F">
      <w:pPr>
        <w:pStyle w:val="Zdrojovykod-zlutyboxSynteastyl"/>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w:t>
      </w:r>
    </w:p>
    <w:p w14:paraId="153C7D1C"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725E9F">
      <w:pPr>
        <w:pStyle w:val="Zdrojovykod-zlutyboxSynteastyl"/>
        <w:tabs>
          <w:tab w:val="left" w:pos="284"/>
          <w:tab w:val="left" w:pos="567"/>
        </w:tabs>
      </w:pPr>
      <w:r w:rsidRPr="00E060F7">
        <w:tab/>
      </w:r>
      <w:r w:rsidRPr="00E060F7">
        <w:tab/>
        <w:t>}</w:t>
      </w:r>
    </w:p>
    <w:p w14:paraId="0D91BF80" w14:textId="77777777" w:rsidR="004F35C0" w:rsidRPr="00E060F7" w:rsidRDefault="004F35C0" w:rsidP="00BD1245">
      <w:pPr>
        <w:pStyle w:val="Zdrojovykod-zlutyboxSynteastyl"/>
        <w:keepNext w:val="0"/>
        <w:tabs>
          <w:tab w:val="left" w:pos="284"/>
          <w:tab w:val="left" w:pos="567"/>
        </w:tabs>
      </w:pPr>
    </w:p>
    <w:p w14:paraId="2B6C52FD" w14:textId="77777777" w:rsidR="004F35C0" w:rsidRPr="00E060F7" w:rsidRDefault="004F35C0"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725E9F">
      <w:pPr>
        <w:pStyle w:val="Zdrojovykod-zlutyboxSynteastyl"/>
        <w:tabs>
          <w:tab w:val="left" w:pos="284"/>
          <w:tab w:val="left" w:pos="567"/>
        </w:tabs>
      </w:pPr>
      <w:r w:rsidRPr="00E060F7">
        <w:tab/>
      </w:r>
      <w:r w:rsidRPr="00E060F7">
        <w:tab/>
        <w:t>void typErr() {</w:t>
      </w:r>
    </w:p>
    <w:p w14:paraId="42B8A0B8" w14:textId="77777777" w:rsidR="004F35C0" w:rsidRPr="00E060F7" w:rsidRDefault="004F35C0" w:rsidP="004F35C0">
      <w:pPr>
        <w:pStyle w:val="Zdrojovykod-zlutyboxSynteastyl"/>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4F35C0">
      <w:pPr>
        <w:pStyle w:val="Zdrojovykod-zlutyboxSynteastyl"/>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4F35C0">
      <w:pPr>
        <w:pStyle w:val="Zdrojovykod-zlutyboxSynteastyl"/>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725E9F">
      <w:pPr>
        <w:pStyle w:val="Zdrojovykod-zlutyboxSynteastyl"/>
        <w:tabs>
          <w:tab w:val="left" w:pos="284"/>
          <w:tab w:val="left" w:pos="567"/>
        </w:tabs>
      </w:pPr>
      <w:r w:rsidRPr="00E060F7">
        <w:tab/>
      </w:r>
      <w:r w:rsidRPr="00E060F7">
        <w:tab/>
        <w:t>}</w:t>
      </w:r>
    </w:p>
    <w:p w14:paraId="577B418B" w14:textId="77777777" w:rsidR="00725E9F" w:rsidRPr="00E060F7" w:rsidRDefault="00725E9F" w:rsidP="00725E9F">
      <w:pPr>
        <w:pStyle w:val="Zdrojovykod-zlutyboxSynteastyl"/>
        <w:tabs>
          <w:tab w:val="left" w:pos="284"/>
          <w:tab w:val="left" w:pos="1276"/>
        </w:tabs>
        <w:rPr>
          <w:color w:val="0070C0"/>
        </w:rPr>
      </w:pPr>
      <w:r w:rsidRPr="00E060F7">
        <w:rPr>
          <w:color w:val="0070C0"/>
        </w:rPr>
        <w:tab/>
        <w:t>&lt;/xd:declaration&gt;</w:t>
      </w:r>
    </w:p>
    <w:p w14:paraId="2E8E4C89" w14:textId="77777777" w:rsidR="00725E9F" w:rsidRPr="00E060F7" w:rsidRDefault="00725E9F" w:rsidP="00725E9F">
      <w:pPr>
        <w:pStyle w:val="Zdrojovykod-zlutyboxSynteastyl"/>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943B3A">
      <w:pPr>
        <w:pStyle w:val="Zdrojovykod-zlutyboxSynteastyl"/>
        <w:rPr>
          <w:color w:val="0070C0"/>
        </w:rPr>
      </w:pPr>
      <w:r>
        <w:rPr>
          <w:color w:val="0070C0"/>
        </w:rPr>
        <w:t>&lt;Vehicles</w:t>
      </w:r>
      <w:r w:rsidR="00943B3A" w:rsidRPr="00E060F7">
        <w:rPr>
          <w:color w:val="0070C0"/>
        </w:rPr>
        <w:t>&gt;</w:t>
      </w:r>
    </w:p>
    <w:p w14:paraId="3E76E786" w14:textId="77777777" w:rsidR="00943B3A" w:rsidRPr="00E060F7" w:rsidRDefault="00943B3A" w:rsidP="00943B3A">
      <w:pPr>
        <w:pStyle w:val="Zdrojovykod-zlutyboxSynteastyl"/>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943B3A">
      <w:pPr>
        <w:pStyle w:val="Zdrojovykod-zlutyboxSynteastyl"/>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943B3A">
      <w:pPr>
        <w:pStyle w:val="Zdrojovykod-zlutyboxSynteastyl"/>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943B3A">
      <w:pPr>
        <w:pStyle w:val="Zdrojovykod-zlutyboxSynteastyl"/>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943B3A">
      <w:pPr>
        <w:pStyle w:val="Zdrojovykod-zlutyboxSynteastyl"/>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943B3A">
      <w:pPr>
        <w:pStyle w:val="Zdrojovykod-zlutyboxSynteastyl"/>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943B3A">
      <w:pPr>
        <w:pStyle w:val="Zdrojovykod-zlutyboxSynteastyl"/>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943B3A">
      <w:pPr>
        <w:pStyle w:val="Zdrojovykod-zlutyboxSynteastyl"/>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53476B">
      <w:pPr>
        <w:pStyle w:val="Nadpis2"/>
      </w:pPr>
      <w:bookmarkStart w:id="758" w:name="_Toc126690333"/>
      <w:r w:rsidRPr="00E060F7">
        <w:t>A</w:t>
      </w:r>
      <w:r w:rsidR="0053476B" w:rsidRPr="0053476B">
        <w:t>utomatically generated errors</w:t>
      </w:r>
      <w:bookmarkEnd w:id="758"/>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BF0138">
      <w:pPr>
        <w:pStyle w:val="Nadpis3"/>
      </w:pPr>
      <w:bookmarkStart w:id="759" w:name="_Toc126690334"/>
      <w:r w:rsidRPr="00E060F7">
        <w:t>G</w:t>
      </w:r>
      <w:r w:rsidR="001260D0" w:rsidRPr="001260D0">
        <w:t>enerating into a reporter</w:t>
      </w:r>
      <w:bookmarkEnd w:id="759"/>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C6367B">
      <w:pPr>
        <w:pStyle w:val="Zdrojovykod-zlutyboxSynteastyl"/>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C6367B">
      <w:pPr>
        <w:pStyle w:val="Zdrojovykod-zlutyboxSynteastyl"/>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C6367B">
      <w:pPr>
        <w:pStyle w:val="Zdrojovykod-zlutyboxSynteastyl"/>
        <w:keepNext w:val="0"/>
      </w:pPr>
    </w:p>
    <w:p w14:paraId="213F797D" w14:textId="77777777" w:rsidR="00C6367B" w:rsidRPr="00E060F7" w:rsidRDefault="00C6367B" w:rsidP="00C6367B">
      <w:pPr>
        <w:pStyle w:val="Zdrojovykod-zlutyboxSynteastyl"/>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C6367B">
      <w:pPr>
        <w:pStyle w:val="Zdrojovykod-zlutyboxSynteastyl"/>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C6367B">
      <w:pPr>
        <w:pStyle w:val="Zdrojovykod-zlutyboxSynteastyl"/>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C6367B">
      <w:pPr>
        <w:pStyle w:val="Zdrojovykod-zlutyboxSynteastyl"/>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C6367B">
      <w:pPr>
        <w:pStyle w:val="Zdrojovykod-zlutyboxSynteastyl"/>
        <w:keepNext w:val="0"/>
      </w:pPr>
    </w:p>
    <w:p w14:paraId="2D41629B" w14:textId="77777777" w:rsidR="00C6367B" w:rsidRPr="00E060F7" w:rsidRDefault="00C6367B" w:rsidP="00C6367B">
      <w:pPr>
        <w:pStyle w:val="Zdrojovykod-zlutyboxSynteastyl"/>
        <w:keepNext w:val="0"/>
        <w:rPr>
          <w:color w:val="000000"/>
        </w:rPr>
      </w:pPr>
      <w:r w:rsidRPr="00E060F7">
        <w:rPr>
          <w:color w:val="000000"/>
        </w:rPr>
        <w:t>...</w:t>
      </w:r>
    </w:p>
    <w:p w14:paraId="4070A9A7" w14:textId="77777777" w:rsidR="00C6367B" w:rsidRPr="00E060F7" w:rsidRDefault="00C6367B" w:rsidP="00C6367B">
      <w:pPr>
        <w:pStyle w:val="Zdrojovykod-zlutyboxSynteastyl"/>
        <w:keepNext w:val="0"/>
      </w:pPr>
    </w:p>
    <w:p w14:paraId="3D29413D" w14:textId="77777777" w:rsidR="00C6367B" w:rsidRPr="00E060F7" w:rsidRDefault="00C6367B" w:rsidP="00C6367B">
      <w:pPr>
        <w:pStyle w:val="Zdrojovykod-zlutyboxSynteastyl"/>
        <w:rPr>
          <w:color w:val="808080"/>
        </w:rPr>
      </w:pPr>
      <w:r w:rsidRPr="00E060F7">
        <w:rPr>
          <w:color w:val="808080"/>
        </w:rPr>
        <w:lastRenderedPageBreak/>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C6367B">
      <w:pPr>
        <w:pStyle w:val="Zdrojovykod-zlutyboxSynteastyl"/>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1260D0">
      <w:pPr>
        <w:pStyle w:val="Zdrojovykod-zlutyboxSynteastyl"/>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1260D0">
      <w:pPr>
        <w:pStyle w:val="Zdrojovykod-zlutyboxSynteastyl"/>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C6367B">
      <w:pPr>
        <w:pStyle w:val="Zdrojovykod-zlutyboxSynteastyl"/>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C6367B">
      <w:pPr>
        <w:pStyle w:val="Zdrojovykod-zlutyboxSynteastyl"/>
      </w:pPr>
      <w:r w:rsidRPr="00E060F7">
        <w:t xml:space="preserve">} </w:t>
      </w:r>
      <w:r w:rsidRPr="00E060F7">
        <w:rPr>
          <w:color w:val="0070C0"/>
        </w:rPr>
        <w:t>else</w:t>
      </w:r>
      <w:r w:rsidRPr="00E060F7">
        <w:t xml:space="preserve"> {</w:t>
      </w:r>
    </w:p>
    <w:p w14:paraId="7A4568E0" w14:textId="77777777" w:rsidR="00DE081D" w:rsidRPr="00DE081D" w:rsidRDefault="00C6367B" w:rsidP="00DE081D">
      <w:pPr>
        <w:pStyle w:val="Zdrojovykod-zlutyboxSynteastyl"/>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DE081D">
      <w:pPr>
        <w:pStyle w:val="Zdrojovykod-zlutyboxSynteastyl"/>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C6367B">
      <w:pPr>
        <w:pStyle w:val="Zdrojovykod-zlutyboxSynteastyl"/>
      </w:pPr>
      <w:r w:rsidRPr="00E060F7">
        <w:tab/>
      </w:r>
      <w:r w:rsidRPr="00E060F7">
        <w:rPr>
          <w:color w:val="FF0000"/>
        </w:rPr>
        <w:t>report</w:t>
      </w:r>
      <w:r w:rsidRPr="00E060F7">
        <w:t>.putReport(Report.text(SYS069));</w:t>
      </w:r>
    </w:p>
    <w:p w14:paraId="0A815073" w14:textId="77777777" w:rsidR="00C6367B" w:rsidRPr="00E060F7" w:rsidRDefault="00C6367B" w:rsidP="00C6367B">
      <w:pPr>
        <w:pStyle w:val="Zdrojovykod-zlutyboxSynteastyl"/>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C6367B">
      <w:pPr>
        <w:pStyle w:val="Zdrojovykod-zlutyboxSynteastyl"/>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E848C0">
      <w:pPr>
        <w:pStyle w:val="Zdrojovykod-zlutyboxSynteastyl"/>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BF0138">
      <w:pPr>
        <w:pStyle w:val="Nadpis3"/>
      </w:pPr>
      <w:bookmarkStart w:id="760" w:name="_Toc126690335"/>
      <w:r w:rsidRPr="00DE081D">
        <w:t>Generate an exception listing error</w:t>
      </w:r>
      <w:bookmarkEnd w:id="760"/>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E848C0">
      <w:pPr>
        <w:pStyle w:val="Zdrojovykod-zlutyboxSynteastyl"/>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E848C0">
      <w:pPr>
        <w:pStyle w:val="Zdrojovykod-zlutyboxSynteastyl"/>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E848C0">
      <w:pPr>
        <w:pStyle w:val="Zdrojovykod-zlutyboxSynteastyl"/>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E848C0">
      <w:pPr>
        <w:pStyle w:val="Zdrojovykod-zlutyboxSynteastyl"/>
        <w:tabs>
          <w:tab w:val="left" w:pos="1418"/>
        </w:tabs>
      </w:pPr>
      <w:r>
        <w:t>try {</w:t>
      </w:r>
    </w:p>
    <w:p w14:paraId="1347E89B" w14:textId="77777777" w:rsidR="00E848C0" w:rsidRDefault="00DA04ED" w:rsidP="00E848C0">
      <w:pPr>
        <w:pStyle w:val="Zdrojovykod-zlutyboxSynteastyl"/>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E848C0">
      <w:pPr>
        <w:pStyle w:val="Zdrojovykod-zlutyboxSynteastyl"/>
        <w:tabs>
          <w:tab w:val="left" w:pos="1418"/>
        </w:tabs>
      </w:pPr>
      <w:r>
        <w:t>} catch(Exception es) {</w:t>
      </w:r>
    </w:p>
    <w:p w14:paraId="2192CA1F" w14:textId="77777777" w:rsidR="00DA04ED" w:rsidRDefault="00DA04ED" w:rsidP="00E848C0">
      <w:pPr>
        <w:pStyle w:val="Zdrojovykod-zlutyboxSynteastyl"/>
        <w:tabs>
          <w:tab w:val="left" w:pos="1418"/>
        </w:tabs>
      </w:pPr>
      <w:r>
        <w:t xml:space="preserve">   </w:t>
      </w:r>
      <w:r w:rsidRPr="00E060F7">
        <w:t>System.err.println(</w:t>
      </w:r>
      <w:r>
        <w:t>ex)</w:t>
      </w:r>
      <w:r w:rsidRPr="00E060F7">
        <w:t>;</w:t>
      </w:r>
    </w:p>
    <w:p w14:paraId="1760BF3C" w14:textId="77777777" w:rsidR="00DA04ED" w:rsidRPr="00E060F7" w:rsidRDefault="00DA04ED" w:rsidP="00E848C0">
      <w:pPr>
        <w:pStyle w:val="Zdrojovykod-zlutyboxSynteastyl"/>
        <w:tabs>
          <w:tab w:val="left" w:pos="1418"/>
        </w:tabs>
      </w:pPr>
      <w:r>
        <w:t>}</w:t>
      </w:r>
    </w:p>
    <w:p w14:paraId="75952E92" w14:textId="77777777" w:rsidR="00E848C0" w:rsidRPr="00E060F7" w:rsidRDefault="00E848C0" w:rsidP="00E848C0">
      <w:pPr>
        <w:pStyle w:val="Zdrojovykod-zlutyboxSynteastyl"/>
        <w:keepNext w:val="0"/>
      </w:pPr>
    </w:p>
    <w:p w14:paraId="772885B5" w14:textId="77777777" w:rsidR="00E848C0" w:rsidRPr="00E060F7" w:rsidRDefault="00E848C0" w:rsidP="00E848C0">
      <w:pPr>
        <w:pStyle w:val="Zdrojovykod-zlutyboxSynteastyl"/>
        <w:keepNext w:val="0"/>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E848C0">
      <w:pPr>
        <w:pStyle w:val="Zdrojovykod-zlutyboxSynteastyl"/>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DA04ED">
      <w:pPr>
        <w:pStyle w:val="Zdrojovykod-zlutyboxSynteastyl"/>
        <w:rPr>
          <w:color w:val="808080"/>
        </w:rPr>
      </w:pPr>
      <w:r w:rsidRPr="00E060F7">
        <w:rPr>
          <w:color w:val="808080"/>
        </w:rPr>
        <w:t xml:space="preserve">// </w:t>
      </w:r>
      <w:r>
        <w:rPr>
          <w:color w:val="808080"/>
        </w:rPr>
        <w:t>Create ArrayReporter</w:t>
      </w:r>
    </w:p>
    <w:p w14:paraId="639980DE" w14:textId="77777777" w:rsidR="00E848C0" w:rsidRPr="00E060F7" w:rsidRDefault="00DA04ED" w:rsidP="00DA04ED">
      <w:pPr>
        <w:pStyle w:val="Zdrojovykod-zlutyboxSynteastyl"/>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E848C0">
      <w:pPr>
        <w:pStyle w:val="Zdrojovykod-zlutyboxSynteastyl"/>
        <w:keepNext w:val="0"/>
      </w:pPr>
    </w:p>
    <w:p w14:paraId="5B1D6A49" w14:textId="77777777" w:rsidR="00DA04ED" w:rsidRPr="00E060F7" w:rsidRDefault="00DA04ED" w:rsidP="00DA04ED">
      <w:pPr>
        <w:pStyle w:val="Zdrojovykod-zlutyboxSynteastyl"/>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DA04ED">
      <w:pPr>
        <w:pStyle w:val="Zdrojovykod-zlutyboxSynteastyl"/>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DA04ED">
      <w:pPr>
        <w:pStyle w:val="Zdrojovykod-zlutyboxSynteastyl"/>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DA04ED">
      <w:pPr>
        <w:pStyle w:val="Zdrojovykod-zlutyboxSynteastyl"/>
        <w:keepNext w:val="0"/>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E848C0">
      <w:pPr>
        <w:pStyle w:val="Zdrojovykod-zlutyboxSynteastyl"/>
        <w:keepNext w:val="0"/>
        <w:rPr>
          <w:color w:val="000000"/>
        </w:rPr>
      </w:pPr>
      <w:r w:rsidRPr="00E060F7">
        <w:rPr>
          <w:color w:val="000000"/>
        </w:rPr>
        <w:t>...</w:t>
      </w:r>
    </w:p>
    <w:p w14:paraId="7AA51CF4" w14:textId="7B387337" w:rsidR="00E848C0" w:rsidRPr="00E060F7" w:rsidRDefault="00E848C0" w:rsidP="00E848C0">
      <w:pPr>
        <w:pStyle w:val="Zdrojovykod-zlutyboxSynteastyl"/>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E848C0">
      <w:pPr>
        <w:pStyle w:val="Zdrojovykod-zlutyboxSynteastyl"/>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E848C0">
      <w:pPr>
        <w:pStyle w:val="Zdrojovykod-zlutyboxSynteastyl"/>
        <w:rPr>
          <w:color w:val="FF0000"/>
        </w:rPr>
      </w:pPr>
      <w:r>
        <w:rPr>
          <w:color w:val="FF0000"/>
        </w:rPr>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E848C0">
      <w:pPr>
        <w:pStyle w:val="Zdrojovykod-zlutyboxSynteastyl"/>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9E0DF0">
      <w:pPr>
        <w:pStyle w:val="Nadpis2"/>
      </w:pPr>
      <w:bookmarkStart w:id="761" w:name="_Toc126690336"/>
      <w:r w:rsidRPr="009E0DF0">
        <w:t xml:space="preserve">Errors when </w:t>
      </w:r>
      <w:r w:rsidR="00A17062">
        <w:t>compilin</w:t>
      </w:r>
      <w:r w:rsidRPr="009E0DF0">
        <w:t>g X-definition</w:t>
      </w:r>
      <w:bookmarkEnd w:id="761"/>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lastRenderedPageBreak/>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8E52BA">
      <w:pPr>
        <w:pStyle w:val="Zdrojovykod-zlutyboxSynteastyl"/>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8E52BA">
      <w:pPr>
        <w:pStyle w:val="Zdrojovykod-zlutyboxSynteastyl"/>
        <w:tabs>
          <w:tab w:val="left" w:pos="567"/>
          <w:tab w:val="left" w:pos="1276"/>
        </w:tabs>
        <w:rPr>
          <w:color w:val="0070C0"/>
          <w:szCs w:val="16"/>
        </w:rPr>
      </w:pPr>
    </w:p>
    <w:p w14:paraId="2BFD834C" w14:textId="77777777" w:rsidR="008E52BA" w:rsidRPr="00E060F7" w:rsidRDefault="008E52BA" w:rsidP="008E52BA">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8E52BA">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8E52BA">
      <w:pPr>
        <w:pStyle w:val="Zdrojovykod-zlutyboxSynteastyl"/>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8E52BA">
      <w:pPr>
        <w:pStyle w:val="Zdrojovykod-zlutyboxSynteastyl"/>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8E52BA">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8E52BA">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8E52BA">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8E52BA">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8E52BA">
      <w:pPr>
        <w:pStyle w:val="Zdrojovykod-zlutyboxSynteastyl"/>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514CF86D" w:rsidR="008E52BA" w:rsidRPr="00E060F7" w:rsidRDefault="004D39DC" w:rsidP="0075748B">
      <w:pPr>
        <w:pStyle w:val="OdstavecSynteastyl"/>
        <w:numPr>
          <w:ilvl w:val="0"/>
          <w:numId w:val="81"/>
        </w:numPr>
      </w:pPr>
      <w:r>
        <w:t>On the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77777777" w:rsidR="008E52BA" w:rsidRPr="00E060F7" w:rsidRDefault="004D39DC" w:rsidP="0075748B">
      <w:pPr>
        <w:pStyle w:val="OdstavecSynteastyl"/>
        <w:numPr>
          <w:ilvl w:val="0"/>
          <w:numId w:val="81"/>
        </w:numPr>
      </w:pPr>
      <w:r>
        <w:t>On the l</w:t>
      </w:r>
      <w:r w:rsidR="006858C9">
        <w:t>in</w:t>
      </w:r>
      <w:r>
        <w:t>e</w:t>
      </w:r>
      <w:r w:rsidR="006858C9">
        <w:t xml:space="preserve"> 9 “onTrue *” is not correct written action (should be a statement)</w:t>
      </w:r>
    </w:p>
    <w:p w14:paraId="6F0BE31D" w14:textId="77777777" w:rsidR="008E52BA" w:rsidRPr="00E060F7" w:rsidRDefault="004D39DC" w:rsidP="0075748B">
      <w:pPr>
        <w:pStyle w:val="OdstavecSynteastyl"/>
        <w:numPr>
          <w:ilvl w:val="0"/>
          <w:numId w:val="81"/>
        </w:numPr>
      </w:pPr>
      <w:r>
        <w:t>On the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6858C9">
      <w:pPr>
        <w:pStyle w:val="Zdrojovykod-zlutyboxSynteastyl"/>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6858C9">
      <w:pPr>
        <w:pStyle w:val="Zdrojovykod-zlutyboxSynteastyl"/>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6858C9">
      <w:pPr>
        <w:pStyle w:val="Zdrojovykod-zlutyboxSynteastyl"/>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4D39DC">
      <w:pPr>
        <w:pStyle w:val="Zdrojovykod-zlutyboxSynteastyl"/>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2" w:name="_Toc353798593"/>
      <w:bookmarkStart w:id="763" w:name="_Toc353798863"/>
      <w:bookmarkStart w:id="764" w:name="_Toc354414459"/>
      <w:bookmarkStart w:id="765" w:name="_Toc354414736"/>
      <w:bookmarkStart w:id="766" w:name="_Toc354499162"/>
      <w:bookmarkStart w:id="767" w:name="_Toc354499439"/>
      <w:bookmarkStart w:id="768" w:name="_Toc354499736"/>
      <w:bookmarkStart w:id="769" w:name="_Toc354500013"/>
      <w:bookmarkStart w:id="770" w:name="_Toc354505353"/>
      <w:bookmarkStart w:id="771" w:name="_Toc354505632"/>
      <w:bookmarkStart w:id="772" w:name="_Toc354676733"/>
      <w:bookmarkStart w:id="773" w:name="_Toc354676969"/>
      <w:bookmarkStart w:id="774" w:name="_Toc354912625"/>
      <w:bookmarkStart w:id="775" w:name="_Toc354917459"/>
      <w:bookmarkStart w:id="776" w:name="_Toc355016620"/>
      <w:bookmarkStart w:id="777" w:name="_Toc355016884"/>
      <w:bookmarkStart w:id="778" w:name="_Toc355312178"/>
      <w:bookmarkStart w:id="779" w:name="_Toc353798594"/>
      <w:bookmarkStart w:id="780" w:name="_Toc353798864"/>
      <w:bookmarkStart w:id="781" w:name="_Toc354414460"/>
      <w:bookmarkStart w:id="782" w:name="_Toc354414737"/>
      <w:bookmarkStart w:id="783" w:name="_Toc354499163"/>
      <w:bookmarkStart w:id="784" w:name="_Toc354499440"/>
      <w:bookmarkStart w:id="785" w:name="_Toc354499737"/>
      <w:bookmarkStart w:id="786" w:name="_Toc354500014"/>
      <w:bookmarkStart w:id="787" w:name="_Toc354505354"/>
      <w:bookmarkStart w:id="788" w:name="_Toc354505633"/>
      <w:bookmarkStart w:id="789" w:name="_Toc354676734"/>
      <w:bookmarkStart w:id="790" w:name="_Toc354676970"/>
      <w:bookmarkStart w:id="791" w:name="_Toc354912626"/>
      <w:bookmarkStart w:id="792" w:name="_Toc354917460"/>
      <w:bookmarkStart w:id="793" w:name="_Toc355016621"/>
      <w:bookmarkStart w:id="794" w:name="_Toc355016885"/>
      <w:bookmarkStart w:id="795" w:name="_Toc355312179"/>
      <w:bookmarkStart w:id="796" w:name="_Toc353798595"/>
      <w:bookmarkStart w:id="797" w:name="_Toc353798865"/>
      <w:bookmarkStart w:id="798" w:name="_Toc354414461"/>
      <w:bookmarkStart w:id="799" w:name="_Toc354414738"/>
      <w:bookmarkStart w:id="800" w:name="_Toc354499164"/>
      <w:bookmarkStart w:id="801" w:name="_Toc354499441"/>
      <w:bookmarkStart w:id="802" w:name="_Toc354499738"/>
      <w:bookmarkStart w:id="803" w:name="_Toc354500015"/>
      <w:bookmarkStart w:id="804" w:name="_Toc354505355"/>
      <w:bookmarkStart w:id="805" w:name="_Toc354505634"/>
      <w:bookmarkStart w:id="806" w:name="_Toc354676735"/>
      <w:bookmarkStart w:id="807" w:name="_Toc354676971"/>
      <w:bookmarkStart w:id="808" w:name="_Toc354912627"/>
      <w:bookmarkStart w:id="809" w:name="_Toc354917461"/>
      <w:bookmarkStart w:id="810" w:name="_Toc355016622"/>
      <w:bookmarkStart w:id="811" w:name="_Toc355016886"/>
      <w:bookmarkStart w:id="812" w:name="_Toc355312180"/>
      <w:bookmarkStart w:id="813" w:name="_Toc353798596"/>
      <w:bookmarkStart w:id="814" w:name="_Toc353798866"/>
      <w:bookmarkStart w:id="815" w:name="_Toc354414462"/>
      <w:bookmarkStart w:id="816" w:name="_Toc354414739"/>
      <w:bookmarkStart w:id="817" w:name="_Toc354499165"/>
      <w:bookmarkStart w:id="818" w:name="_Toc354499442"/>
      <w:bookmarkStart w:id="819" w:name="_Toc354499739"/>
      <w:bookmarkStart w:id="820" w:name="_Toc354500016"/>
      <w:bookmarkStart w:id="821" w:name="_Toc354505356"/>
      <w:bookmarkStart w:id="822" w:name="_Toc354505635"/>
      <w:bookmarkStart w:id="823" w:name="_Toc354676736"/>
      <w:bookmarkStart w:id="824" w:name="_Toc354676972"/>
      <w:bookmarkStart w:id="825" w:name="_Toc354912628"/>
      <w:bookmarkStart w:id="826" w:name="_Toc354917462"/>
      <w:bookmarkStart w:id="827" w:name="_Toc355016623"/>
      <w:bookmarkStart w:id="828" w:name="_Toc355016887"/>
      <w:bookmarkStart w:id="829" w:name="_Toc355312181"/>
      <w:bookmarkStart w:id="830" w:name="_Toc353798597"/>
      <w:bookmarkStart w:id="831" w:name="_Toc353798867"/>
      <w:bookmarkStart w:id="832" w:name="_Toc354414463"/>
      <w:bookmarkStart w:id="833" w:name="_Toc354414740"/>
      <w:bookmarkStart w:id="834" w:name="_Toc354499166"/>
      <w:bookmarkStart w:id="835" w:name="_Toc354499443"/>
      <w:bookmarkStart w:id="836" w:name="_Toc354499740"/>
      <w:bookmarkStart w:id="837" w:name="_Toc354500017"/>
      <w:bookmarkStart w:id="838" w:name="_Toc354505357"/>
      <w:bookmarkStart w:id="839" w:name="_Toc354505636"/>
      <w:bookmarkStart w:id="840" w:name="_Toc354676737"/>
      <w:bookmarkStart w:id="841" w:name="_Toc354676973"/>
      <w:bookmarkStart w:id="842" w:name="_Toc354912629"/>
      <w:bookmarkStart w:id="843" w:name="_Toc354917463"/>
      <w:bookmarkStart w:id="844" w:name="_Toc355016624"/>
      <w:bookmarkStart w:id="845" w:name="_Toc355016888"/>
      <w:bookmarkStart w:id="846" w:name="_Toc355312182"/>
      <w:bookmarkStart w:id="847" w:name="_Toc353798598"/>
      <w:bookmarkStart w:id="848" w:name="_Toc353798868"/>
      <w:bookmarkStart w:id="849" w:name="_Toc354414464"/>
      <w:bookmarkStart w:id="850" w:name="_Toc354414741"/>
      <w:bookmarkStart w:id="851" w:name="_Toc354499167"/>
      <w:bookmarkStart w:id="852" w:name="_Toc354499444"/>
      <w:bookmarkStart w:id="853" w:name="_Toc354499741"/>
      <w:bookmarkStart w:id="854" w:name="_Toc354500018"/>
      <w:bookmarkStart w:id="855" w:name="_Toc354505358"/>
      <w:bookmarkStart w:id="856" w:name="_Toc354505637"/>
      <w:bookmarkStart w:id="857" w:name="_Toc354676738"/>
      <w:bookmarkStart w:id="858" w:name="_Toc354676974"/>
      <w:bookmarkStart w:id="859" w:name="_Toc354912630"/>
      <w:bookmarkStart w:id="860" w:name="_Toc354917464"/>
      <w:bookmarkStart w:id="861" w:name="_Toc355016625"/>
      <w:bookmarkStart w:id="862" w:name="_Toc355016889"/>
      <w:bookmarkStart w:id="863" w:name="_Toc355312183"/>
      <w:bookmarkStart w:id="864" w:name="_Toc353798599"/>
      <w:bookmarkStart w:id="865" w:name="_Toc353798869"/>
      <w:bookmarkStart w:id="866" w:name="_Toc354414465"/>
      <w:bookmarkStart w:id="867" w:name="_Toc354414742"/>
      <w:bookmarkStart w:id="868" w:name="_Toc354499168"/>
      <w:bookmarkStart w:id="869" w:name="_Toc354499445"/>
      <w:bookmarkStart w:id="870" w:name="_Toc354499742"/>
      <w:bookmarkStart w:id="871" w:name="_Toc354500019"/>
      <w:bookmarkStart w:id="872" w:name="_Toc354505359"/>
      <w:bookmarkStart w:id="873" w:name="_Toc354505638"/>
      <w:bookmarkStart w:id="874" w:name="_Toc354676739"/>
      <w:bookmarkStart w:id="875" w:name="_Toc354676975"/>
      <w:bookmarkStart w:id="876" w:name="_Toc354912631"/>
      <w:bookmarkStart w:id="877" w:name="_Toc354917465"/>
      <w:bookmarkStart w:id="878" w:name="_Toc355016626"/>
      <w:bookmarkStart w:id="879" w:name="_Toc355016890"/>
      <w:bookmarkStart w:id="880" w:name="_Toc355312184"/>
      <w:bookmarkStart w:id="881" w:name="_Toc353798604"/>
      <w:bookmarkStart w:id="882" w:name="_Toc353798874"/>
      <w:bookmarkStart w:id="883" w:name="_Toc354414470"/>
      <w:bookmarkStart w:id="884" w:name="_Toc354414747"/>
      <w:bookmarkStart w:id="885" w:name="_Toc354499173"/>
      <w:bookmarkStart w:id="886" w:name="_Toc354499450"/>
      <w:bookmarkStart w:id="887" w:name="_Toc354499747"/>
      <w:bookmarkStart w:id="888" w:name="_Toc354500024"/>
      <w:bookmarkStart w:id="889" w:name="_Toc354505364"/>
      <w:bookmarkStart w:id="890" w:name="_Toc354505643"/>
      <w:bookmarkStart w:id="891" w:name="_Toc354676744"/>
      <w:bookmarkStart w:id="892" w:name="_Toc354676980"/>
      <w:bookmarkStart w:id="893" w:name="_Toc354912636"/>
      <w:bookmarkStart w:id="894" w:name="_Toc354917470"/>
      <w:bookmarkStart w:id="895" w:name="_Toc355016631"/>
      <w:bookmarkStart w:id="896" w:name="_Toc355016895"/>
      <w:bookmarkStart w:id="897" w:name="_Toc355312189"/>
      <w:bookmarkStart w:id="898" w:name="_Toc353798608"/>
      <w:bookmarkStart w:id="899" w:name="_Toc353798878"/>
      <w:bookmarkStart w:id="900" w:name="_Toc354414474"/>
      <w:bookmarkStart w:id="901" w:name="_Toc354414751"/>
      <w:bookmarkStart w:id="902" w:name="_Toc354499177"/>
      <w:bookmarkStart w:id="903" w:name="_Toc354499454"/>
      <w:bookmarkStart w:id="904" w:name="_Toc354499751"/>
      <w:bookmarkStart w:id="905" w:name="_Toc354500028"/>
      <w:bookmarkStart w:id="906" w:name="_Toc354505368"/>
      <w:bookmarkStart w:id="907" w:name="_Toc354505647"/>
      <w:bookmarkStart w:id="908" w:name="_Toc354676748"/>
      <w:bookmarkStart w:id="909" w:name="_Toc354676984"/>
      <w:bookmarkStart w:id="910" w:name="_Toc354912640"/>
      <w:bookmarkStart w:id="911" w:name="_Toc354917474"/>
      <w:bookmarkStart w:id="912" w:name="_Toc355016635"/>
      <w:bookmarkStart w:id="913" w:name="_Toc355016899"/>
      <w:bookmarkStart w:id="914" w:name="_Toc355312193"/>
      <w:bookmarkStart w:id="915" w:name="_Toc353798610"/>
      <w:bookmarkStart w:id="916" w:name="_Toc353798880"/>
      <w:bookmarkStart w:id="917" w:name="_Toc354414476"/>
      <w:bookmarkStart w:id="918" w:name="_Toc354414753"/>
      <w:bookmarkStart w:id="919" w:name="_Toc354499179"/>
      <w:bookmarkStart w:id="920" w:name="_Toc354499456"/>
      <w:bookmarkStart w:id="921" w:name="_Toc354499753"/>
      <w:bookmarkStart w:id="922" w:name="_Toc354500030"/>
      <w:bookmarkStart w:id="923" w:name="_Toc354505370"/>
      <w:bookmarkStart w:id="924" w:name="_Toc354505649"/>
      <w:bookmarkStart w:id="925" w:name="_Toc354676750"/>
      <w:bookmarkStart w:id="926" w:name="_Toc354676986"/>
      <w:bookmarkStart w:id="927" w:name="_Toc354912642"/>
      <w:bookmarkStart w:id="928" w:name="_Toc354917476"/>
      <w:bookmarkStart w:id="929" w:name="_Toc355016637"/>
      <w:bookmarkStart w:id="930" w:name="_Toc355016901"/>
      <w:bookmarkStart w:id="931" w:name="_Toc355312195"/>
      <w:bookmarkStart w:id="932" w:name="_Toc353798612"/>
      <w:bookmarkStart w:id="933" w:name="_Toc353798882"/>
      <w:bookmarkStart w:id="934" w:name="_Toc354414478"/>
      <w:bookmarkStart w:id="935" w:name="_Toc354414755"/>
      <w:bookmarkStart w:id="936" w:name="_Toc354499181"/>
      <w:bookmarkStart w:id="937" w:name="_Toc354499458"/>
      <w:bookmarkStart w:id="938" w:name="_Toc354499755"/>
      <w:bookmarkStart w:id="939" w:name="_Toc354500032"/>
      <w:bookmarkStart w:id="940" w:name="_Toc354505372"/>
      <w:bookmarkStart w:id="941" w:name="_Toc354505651"/>
      <w:bookmarkStart w:id="942" w:name="_Toc354676752"/>
      <w:bookmarkStart w:id="943" w:name="_Toc354676988"/>
      <w:bookmarkStart w:id="944" w:name="_Toc354912644"/>
      <w:bookmarkStart w:id="945" w:name="_Toc354917478"/>
      <w:bookmarkStart w:id="946" w:name="_Toc355016639"/>
      <w:bookmarkStart w:id="947" w:name="_Toc355016903"/>
      <w:bookmarkStart w:id="948" w:name="_Toc355312197"/>
      <w:bookmarkStart w:id="949" w:name="_Toc353798613"/>
      <w:bookmarkStart w:id="950" w:name="_Toc353798883"/>
      <w:bookmarkStart w:id="951" w:name="_Toc354414479"/>
      <w:bookmarkStart w:id="952" w:name="_Toc354414756"/>
      <w:bookmarkStart w:id="953" w:name="_Toc354499182"/>
      <w:bookmarkStart w:id="954" w:name="_Toc354499459"/>
      <w:bookmarkStart w:id="955" w:name="_Toc354499756"/>
      <w:bookmarkStart w:id="956" w:name="_Toc354500033"/>
      <w:bookmarkStart w:id="957" w:name="_Toc354505373"/>
      <w:bookmarkStart w:id="958" w:name="_Toc354505652"/>
      <w:bookmarkStart w:id="959" w:name="_Toc354676753"/>
      <w:bookmarkStart w:id="960" w:name="_Toc354676989"/>
      <w:bookmarkStart w:id="961" w:name="_Toc354912645"/>
      <w:bookmarkStart w:id="962" w:name="_Toc354917479"/>
      <w:bookmarkStart w:id="963" w:name="_Toc355016640"/>
      <w:bookmarkStart w:id="964" w:name="_Toc355016904"/>
      <w:bookmarkStart w:id="965" w:name="_Toc355312198"/>
      <w:bookmarkStart w:id="966" w:name="_Toc353798614"/>
      <w:bookmarkStart w:id="967" w:name="_Toc353798884"/>
      <w:bookmarkStart w:id="968" w:name="_Toc354414480"/>
      <w:bookmarkStart w:id="969" w:name="_Toc354414757"/>
      <w:bookmarkStart w:id="970" w:name="_Toc354499183"/>
      <w:bookmarkStart w:id="971" w:name="_Toc354499460"/>
      <w:bookmarkStart w:id="972" w:name="_Toc354499757"/>
      <w:bookmarkStart w:id="973" w:name="_Toc354500034"/>
      <w:bookmarkStart w:id="974" w:name="_Toc354505374"/>
      <w:bookmarkStart w:id="975" w:name="_Toc354505653"/>
      <w:bookmarkStart w:id="976" w:name="_Toc354676754"/>
      <w:bookmarkStart w:id="977" w:name="_Toc354676990"/>
      <w:bookmarkStart w:id="978" w:name="_Toc354912646"/>
      <w:bookmarkStart w:id="979" w:name="_Toc354917480"/>
      <w:bookmarkStart w:id="980" w:name="_Toc355016641"/>
      <w:bookmarkStart w:id="981" w:name="_Toc355016905"/>
      <w:bookmarkStart w:id="982" w:name="_Toc355312199"/>
      <w:bookmarkStart w:id="983" w:name="_Toc353798616"/>
      <w:bookmarkStart w:id="984" w:name="_Toc353798886"/>
      <w:bookmarkStart w:id="985" w:name="_Toc354414482"/>
      <w:bookmarkStart w:id="986" w:name="_Toc354414759"/>
      <w:bookmarkStart w:id="987" w:name="_Toc354499185"/>
      <w:bookmarkStart w:id="988" w:name="_Toc354499462"/>
      <w:bookmarkStart w:id="989" w:name="_Toc354499759"/>
      <w:bookmarkStart w:id="990" w:name="_Toc354500036"/>
      <w:bookmarkStart w:id="991" w:name="_Toc354505376"/>
      <w:bookmarkStart w:id="992" w:name="_Toc354505655"/>
      <w:bookmarkStart w:id="993" w:name="_Toc354676756"/>
      <w:bookmarkStart w:id="994" w:name="_Toc354676992"/>
      <w:bookmarkStart w:id="995" w:name="_Toc354912648"/>
      <w:bookmarkStart w:id="996" w:name="_Toc354917482"/>
      <w:bookmarkStart w:id="997" w:name="_Toc355016643"/>
      <w:bookmarkStart w:id="998" w:name="_Toc355016907"/>
      <w:bookmarkStart w:id="999" w:name="_Toc355312201"/>
      <w:bookmarkStart w:id="1000" w:name="_Toc353798618"/>
      <w:bookmarkStart w:id="1001" w:name="_Toc353798888"/>
      <w:bookmarkStart w:id="1002" w:name="_Toc354414484"/>
      <w:bookmarkStart w:id="1003" w:name="_Toc354414761"/>
      <w:bookmarkStart w:id="1004" w:name="_Toc354499187"/>
      <w:bookmarkStart w:id="1005" w:name="_Toc354499464"/>
      <w:bookmarkStart w:id="1006" w:name="_Toc354499761"/>
      <w:bookmarkStart w:id="1007" w:name="_Toc354500038"/>
      <w:bookmarkStart w:id="1008" w:name="_Toc354505378"/>
      <w:bookmarkStart w:id="1009" w:name="_Toc354505657"/>
      <w:bookmarkStart w:id="1010" w:name="_Toc354676758"/>
      <w:bookmarkStart w:id="1011" w:name="_Toc354676994"/>
      <w:bookmarkStart w:id="1012" w:name="_Toc354912650"/>
      <w:bookmarkStart w:id="1013" w:name="_Toc354917484"/>
      <w:bookmarkStart w:id="1014" w:name="_Toc355016645"/>
      <w:bookmarkStart w:id="1015" w:name="_Toc355016909"/>
      <w:bookmarkStart w:id="1016" w:name="_Toc355312203"/>
      <w:bookmarkStart w:id="1017" w:name="_Toc353798620"/>
      <w:bookmarkStart w:id="1018" w:name="_Toc353798890"/>
      <w:bookmarkStart w:id="1019" w:name="_Toc354414486"/>
      <w:bookmarkStart w:id="1020" w:name="_Toc354414763"/>
      <w:bookmarkStart w:id="1021" w:name="_Toc354499189"/>
      <w:bookmarkStart w:id="1022" w:name="_Toc354499466"/>
      <w:bookmarkStart w:id="1023" w:name="_Toc354499763"/>
      <w:bookmarkStart w:id="1024" w:name="_Toc354500040"/>
      <w:bookmarkStart w:id="1025" w:name="_Toc354505380"/>
      <w:bookmarkStart w:id="1026" w:name="_Toc354505659"/>
      <w:bookmarkStart w:id="1027" w:name="_Toc354676760"/>
      <w:bookmarkStart w:id="1028" w:name="_Toc354676996"/>
      <w:bookmarkStart w:id="1029" w:name="_Toc354912652"/>
      <w:bookmarkStart w:id="1030" w:name="_Toc354917486"/>
      <w:bookmarkStart w:id="1031" w:name="_Toc355016647"/>
      <w:bookmarkStart w:id="1032" w:name="_Toc355016911"/>
      <w:bookmarkStart w:id="1033" w:name="_Toc355312205"/>
      <w:bookmarkStart w:id="1034" w:name="_Toc353798622"/>
      <w:bookmarkStart w:id="1035" w:name="_Toc353798892"/>
      <w:bookmarkStart w:id="1036" w:name="_Toc354414488"/>
      <w:bookmarkStart w:id="1037" w:name="_Toc354414765"/>
      <w:bookmarkStart w:id="1038" w:name="_Toc354499191"/>
      <w:bookmarkStart w:id="1039" w:name="_Toc354499468"/>
      <w:bookmarkStart w:id="1040" w:name="_Toc354499765"/>
      <w:bookmarkStart w:id="1041" w:name="_Toc354500042"/>
      <w:bookmarkStart w:id="1042" w:name="_Toc354505382"/>
      <w:bookmarkStart w:id="1043" w:name="_Toc354505661"/>
      <w:bookmarkStart w:id="1044" w:name="_Toc354676762"/>
      <w:bookmarkStart w:id="1045" w:name="_Toc354676998"/>
      <w:bookmarkStart w:id="1046" w:name="_Toc354912654"/>
      <w:bookmarkStart w:id="1047" w:name="_Toc354917488"/>
      <w:bookmarkStart w:id="1048" w:name="_Toc355016649"/>
      <w:bookmarkStart w:id="1049" w:name="_Toc355016913"/>
      <w:bookmarkStart w:id="1050" w:name="_Toc355312207"/>
      <w:bookmarkStart w:id="1051" w:name="_Toc353798632"/>
      <w:bookmarkStart w:id="1052" w:name="_Toc353798902"/>
      <w:bookmarkStart w:id="1053" w:name="_Toc354414498"/>
      <w:bookmarkStart w:id="1054" w:name="_Toc354414775"/>
      <w:bookmarkStart w:id="1055" w:name="_Toc354499201"/>
      <w:bookmarkStart w:id="1056" w:name="_Toc354499478"/>
      <w:bookmarkStart w:id="1057" w:name="_Toc354499775"/>
      <w:bookmarkStart w:id="1058" w:name="_Toc354500052"/>
      <w:bookmarkStart w:id="1059" w:name="_Toc354505392"/>
      <w:bookmarkStart w:id="1060" w:name="_Toc354505671"/>
      <w:bookmarkStart w:id="1061" w:name="_Toc354676772"/>
      <w:bookmarkStart w:id="1062" w:name="_Toc354677008"/>
      <w:bookmarkStart w:id="1063" w:name="_Toc354912664"/>
      <w:bookmarkStart w:id="1064" w:name="_Toc354917498"/>
      <w:bookmarkStart w:id="1065" w:name="_Toc355016659"/>
      <w:bookmarkStart w:id="1066" w:name="_Toc355016923"/>
      <w:bookmarkStart w:id="1067" w:name="_Toc355312217"/>
      <w:bookmarkStart w:id="1068" w:name="_Toc353798633"/>
      <w:bookmarkStart w:id="1069" w:name="_Toc353798903"/>
      <w:bookmarkStart w:id="1070" w:name="_Toc354414499"/>
      <w:bookmarkStart w:id="1071" w:name="_Toc354414776"/>
      <w:bookmarkStart w:id="1072" w:name="_Toc354499202"/>
      <w:bookmarkStart w:id="1073" w:name="_Toc354499479"/>
      <w:bookmarkStart w:id="1074" w:name="_Toc354499776"/>
      <w:bookmarkStart w:id="1075" w:name="_Toc354500053"/>
      <w:bookmarkStart w:id="1076" w:name="_Toc354505393"/>
      <w:bookmarkStart w:id="1077" w:name="_Toc354505672"/>
      <w:bookmarkStart w:id="1078" w:name="_Toc354676773"/>
      <w:bookmarkStart w:id="1079" w:name="_Toc354677009"/>
      <w:bookmarkStart w:id="1080" w:name="_Toc354912665"/>
      <w:bookmarkStart w:id="1081" w:name="_Toc354917499"/>
      <w:bookmarkStart w:id="1082" w:name="_Toc355016660"/>
      <w:bookmarkStart w:id="1083" w:name="_Toc355016924"/>
      <w:bookmarkStart w:id="1084" w:name="_Toc355312218"/>
      <w:bookmarkStart w:id="1085" w:name="_Toc353798634"/>
      <w:bookmarkStart w:id="1086" w:name="_Toc353798904"/>
      <w:bookmarkStart w:id="1087" w:name="_Toc354414500"/>
      <w:bookmarkStart w:id="1088" w:name="_Toc354414777"/>
      <w:bookmarkStart w:id="1089" w:name="_Toc354499203"/>
      <w:bookmarkStart w:id="1090" w:name="_Toc354499480"/>
      <w:bookmarkStart w:id="1091" w:name="_Toc354499777"/>
      <w:bookmarkStart w:id="1092" w:name="_Toc354500054"/>
      <w:bookmarkStart w:id="1093" w:name="_Toc354505394"/>
      <w:bookmarkStart w:id="1094" w:name="_Toc354505673"/>
      <w:bookmarkStart w:id="1095" w:name="_Toc354676774"/>
      <w:bookmarkStart w:id="1096" w:name="_Toc354677010"/>
      <w:bookmarkStart w:id="1097" w:name="_Toc354912666"/>
      <w:bookmarkStart w:id="1098" w:name="_Toc354917500"/>
      <w:bookmarkStart w:id="1099" w:name="_Toc355016661"/>
      <w:bookmarkStart w:id="1100" w:name="_Toc355016925"/>
      <w:bookmarkStart w:id="1101" w:name="_Toc355312219"/>
      <w:bookmarkStart w:id="1102" w:name="_Toc353798635"/>
      <w:bookmarkStart w:id="1103" w:name="_Toc353798905"/>
      <w:bookmarkStart w:id="1104" w:name="_Toc354414501"/>
      <w:bookmarkStart w:id="1105" w:name="_Toc354414778"/>
      <w:bookmarkStart w:id="1106" w:name="_Toc354499204"/>
      <w:bookmarkStart w:id="1107" w:name="_Toc354499481"/>
      <w:bookmarkStart w:id="1108" w:name="_Toc354499778"/>
      <w:bookmarkStart w:id="1109" w:name="_Toc354500055"/>
      <w:bookmarkStart w:id="1110" w:name="_Toc354505395"/>
      <w:bookmarkStart w:id="1111" w:name="_Toc354505674"/>
      <w:bookmarkStart w:id="1112" w:name="_Toc354676775"/>
      <w:bookmarkStart w:id="1113" w:name="_Toc354677011"/>
      <w:bookmarkStart w:id="1114" w:name="_Toc354912667"/>
      <w:bookmarkStart w:id="1115" w:name="_Toc354917501"/>
      <w:bookmarkStart w:id="1116" w:name="_Toc355016662"/>
      <w:bookmarkStart w:id="1117" w:name="_Toc355016926"/>
      <w:bookmarkStart w:id="1118" w:name="_Toc355312220"/>
      <w:bookmarkStart w:id="1119" w:name="_Toc353798639"/>
      <w:bookmarkStart w:id="1120" w:name="_Toc353798909"/>
      <w:bookmarkStart w:id="1121" w:name="_Toc354414505"/>
      <w:bookmarkStart w:id="1122" w:name="_Toc354414782"/>
      <w:bookmarkStart w:id="1123" w:name="_Toc354499208"/>
      <w:bookmarkStart w:id="1124" w:name="_Toc354499485"/>
      <w:bookmarkStart w:id="1125" w:name="_Toc354499782"/>
      <w:bookmarkStart w:id="1126" w:name="_Toc354500059"/>
      <w:bookmarkStart w:id="1127" w:name="_Toc354505399"/>
      <w:bookmarkStart w:id="1128" w:name="_Toc354505678"/>
      <w:bookmarkStart w:id="1129" w:name="_Toc354676779"/>
      <w:bookmarkStart w:id="1130" w:name="_Toc354677015"/>
      <w:bookmarkStart w:id="1131" w:name="_Toc354912671"/>
      <w:bookmarkStart w:id="1132" w:name="_Toc354917505"/>
      <w:bookmarkStart w:id="1133" w:name="_Toc355016666"/>
      <w:bookmarkStart w:id="1134" w:name="_Toc355016930"/>
      <w:bookmarkStart w:id="1135" w:name="_Toc355312224"/>
      <w:bookmarkStart w:id="1136" w:name="_Toc353798640"/>
      <w:bookmarkStart w:id="1137" w:name="_Toc353798910"/>
      <w:bookmarkStart w:id="1138" w:name="_Toc354414506"/>
      <w:bookmarkStart w:id="1139" w:name="_Toc354414783"/>
      <w:bookmarkStart w:id="1140" w:name="_Toc354499209"/>
      <w:bookmarkStart w:id="1141" w:name="_Toc354499486"/>
      <w:bookmarkStart w:id="1142" w:name="_Toc354499783"/>
      <w:bookmarkStart w:id="1143" w:name="_Toc354500060"/>
      <w:bookmarkStart w:id="1144" w:name="_Toc354505400"/>
      <w:bookmarkStart w:id="1145" w:name="_Toc354505679"/>
      <w:bookmarkStart w:id="1146" w:name="_Toc354676780"/>
      <w:bookmarkStart w:id="1147" w:name="_Toc354677016"/>
      <w:bookmarkStart w:id="1148" w:name="_Toc354912672"/>
      <w:bookmarkStart w:id="1149" w:name="_Toc354917506"/>
      <w:bookmarkStart w:id="1150" w:name="_Toc355016667"/>
      <w:bookmarkStart w:id="1151" w:name="_Toc355016931"/>
      <w:bookmarkStart w:id="1152" w:name="_Toc355312225"/>
      <w:bookmarkStart w:id="1153" w:name="_Toc353798641"/>
      <w:bookmarkStart w:id="1154" w:name="_Toc353798911"/>
      <w:bookmarkStart w:id="1155" w:name="_Toc354414507"/>
      <w:bookmarkStart w:id="1156" w:name="_Toc354414784"/>
      <w:bookmarkStart w:id="1157" w:name="_Toc354499210"/>
      <w:bookmarkStart w:id="1158" w:name="_Toc354499487"/>
      <w:bookmarkStart w:id="1159" w:name="_Toc354499784"/>
      <w:bookmarkStart w:id="1160" w:name="_Toc354500061"/>
      <w:bookmarkStart w:id="1161" w:name="_Toc354505401"/>
      <w:bookmarkStart w:id="1162" w:name="_Toc354505680"/>
      <w:bookmarkStart w:id="1163" w:name="_Toc354676781"/>
      <w:bookmarkStart w:id="1164" w:name="_Toc354677017"/>
      <w:bookmarkStart w:id="1165" w:name="_Toc354912673"/>
      <w:bookmarkStart w:id="1166" w:name="_Toc354917507"/>
      <w:bookmarkStart w:id="1167" w:name="_Toc355016668"/>
      <w:bookmarkStart w:id="1168" w:name="_Toc355016932"/>
      <w:bookmarkStart w:id="1169" w:name="_Toc355312226"/>
      <w:bookmarkStart w:id="1170" w:name="_Toc353798642"/>
      <w:bookmarkStart w:id="1171" w:name="_Toc353798912"/>
      <w:bookmarkStart w:id="1172" w:name="_Toc354414508"/>
      <w:bookmarkStart w:id="1173" w:name="_Toc354414785"/>
      <w:bookmarkStart w:id="1174" w:name="_Toc354499211"/>
      <w:bookmarkStart w:id="1175" w:name="_Toc354499488"/>
      <w:bookmarkStart w:id="1176" w:name="_Toc354499785"/>
      <w:bookmarkStart w:id="1177" w:name="_Toc354500062"/>
      <w:bookmarkStart w:id="1178" w:name="_Toc354505402"/>
      <w:bookmarkStart w:id="1179" w:name="_Toc354505681"/>
      <w:bookmarkStart w:id="1180" w:name="_Toc354676782"/>
      <w:bookmarkStart w:id="1181" w:name="_Toc354677018"/>
      <w:bookmarkStart w:id="1182" w:name="_Toc354912674"/>
      <w:bookmarkStart w:id="1183" w:name="_Toc354917508"/>
      <w:bookmarkStart w:id="1184" w:name="_Toc355016669"/>
      <w:bookmarkStart w:id="1185" w:name="_Toc355016933"/>
      <w:bookmarkStart w:id="1186" w:name="_Toc355312227"/>
      <w:bookmarkStart w:id="1187" w:name="_Toc353798643"/>
      <w:bookmarkStart w:id="1188" w:name="_Toc353798913"/>
      <w:bookmarkStart w:id="1189" w:name="_Toc354414509"/>
      <w:bookmarkStart w:id="1190" w:name="_Toc354414786"/>
      <w:bookmarkStart w:id="1191" w:name="_Toc354499212"/>
      <w:bookmarkStart w:id="1192" w:name="_Toc354499489"/>
      <w:bookmarkStart w:id="1193" w:name="_Toc354499786"/>
      <w:bookmarkStart w:id="1194" w:name="_Toc354500063"/>
      <w:bookmarkStart w:id="1195" w:name="_Toc354505403"/>
      <w:bookmarkStart w:id="1196" w:name="_Toc354505682"/>
      <w:bookmarkStart w:id="1197" w:name="_Toc354676783"/>
      <w:bookmarkStart w:id="1198" w:name="_Toc354677019"/>
      <w:bookmarkStart w:id="1199" w:name="_Toc354912675"/>
      <w:bookmarkStart w:id="1200" w:name="_Toc354917509"/>
      <w:bookmarkStart w:id="1201" w:name="_Toc355016670"/>
      <w:bookmarkStart w:id="1202" w:name="_Toc355016934"/>
      <w:bookmarkStart w:id="1203" w:name="_Toc355312228"/>
      <w:bookmarkStart w:id="1204" w:name="_Toc353798645"/>
      <w:bookmarkStart w:id="1205" w:name="_Toc353798915"/>
      <w:bookmarkStart w:id="1206" w:name="_Toc354414511"/>
      <w:bookmarkStart w:id="1207" w:name="_Toc354414788"/>
      <w:bookmarkStart w:id="1208" w:name="_Toc354499214"/>
      <w:bookmarkStart w:id="1209" w:name="_Toc354499491"/>
      <w:bookmarkStart w:id="1210" w:name="_Toc354499788"/>
      <w:bookmarkStart w:id="1211" w:name="_Toc354500065"/>
      <w:bookmarkStart w:id="1212" w:name="_Toc354505405"/>
      <w:bookmarkStart w:id="1213" w:name="_Toc354505684"/>
      <w:bookmarkStart w:id="1214" w:name="_Toc354676785"/>
      <w:bookmarkStart w:id="1215" w:name="_Toc354677021"/>
      <w:bookmarkStart w:id="1216" w:name="_Toc354912677"/>
      <w:bookmarkStart w:id="1217" w:name="_Toc354917511"/>
      <w:bookmarkStart w:id="1218" w:name="_Toc355016672"/>
      <w:bookmarkStart w:id="1219" w:name="_Toc355016936"/>
      <w:bookmarkStart w:id="1220" w:name="_Toc355312230"/>
      <w:bookmarkStart w:id="1221" w:name="_Toc353798655"/>
      <w:bookmarkStart w:id="1222" w:name="_Toc353798925"/>
      <w:bookmarkStart w:id="1223" w:name="_Toc354414521"/>
      <w:bookmarkStart w:id="1224" w:name="_Toc354414798"/>
      <w:bookmarkStart w:id="1225" w:name="_Toc354499224"/>
      <w:bookmarkStart w:id="1226" w:name="_Toc354499501"/>
      <w:bookmarkStart w:id="1227" w:name="_Toc354499798"/>
      <w:bookmarkStart w:id="1228" w:name="_Toc354500075"/>
      <w:bookmarkStart w:id="1229" w:name="_Toc354505415"/>
      <w:bookmarkStart w:id="1230" w:name="_Toc354505694"/>
      <w:bookmarkStart w:id="1231" w:name="_Toc354676795"/>
      <w:bookmarkStart w:id="1232" w:name="_Toc354677031"/>
      <w:bookmarkStart w:id="1233" w:name="_Toc354912687"/>
      <w:bookmarkStart w:id="1234" w:name="_Toc354917521"/>
      <w:bookmarkStart w:id="1235" w:name="_Toc355016682"/>
      <w:bookmarkStart w:id="1236" w:name="_Toc355016946"/>
      <w:bookmarkStart w:id="1237" w:name="_Toc355312240"/>
      <w:bookmarkStart w:id="1238" w:name="_Toc353798656"/>
      <w:bookmarkStart w:id="1239" w:name="_Toc353798926"/>
      <w:bookmarkStart w:id="1240" w:name="_Toc354414522"/>
      <w:bookmarkStart w:id="1241" w:name="_Toc354414799"/>
      <w:bookmarkStart w:id="1242" w:name="_Toc354499225"/>
      <w:bookmarkStart w:id="1243" w:name="_Toc354499502"/>
      <w:bookmarkStart w:id="1244" w:name="_Toc354499799"/>
      <w:bookmarkStart w:id="1245" w:name="_Toc354500076"/>
      <w:bookmarkStart w:id="1246" w:name="_Toc354505416"/>
      <w:bookmarkStart w:id="1247" w:name="_Toc354505695"/>
      <w:bookmarkStart w:id="1248" w:name="_Toc354676796"/>
      <w:bookmarkStart w:id="1249" w:name="_Toc354677032"/>
      <w:bookmarkStart w:id="1250" w:name="_Toc354912688"/>
      <w:bookmarkStart w:id="1251" w:name="_Toc354917522"/>
      <w:bookmarkStart w:id="1252" w:name="_Toc355016683"/>
      <w:bookmarkStart w:id="1253" w:name="_Toc355016947"/>
      <w:bookmarkStart w:id="1254" w:name="_Toc355312241"/>
      <w:bookmarkStart w:id="1255" w:name="_Toc353798657"/>
      <w:bookmarkStart w:id="1256" w:name="_Toc353798927"/>
      <w:bookmarkStart w:id="1257" w:name="_Toc354414523"/>
      <w:bookmarkStart w:id="1258" w:name="_Toc354414800"/>
      <w:bookmarkStart w:id="1259" w:name="_Toc354499226"/>
      <w:bookmarkStart w:id="1260" w:name="_Toc354499503"/>
      <w:bookmarkStart w:id="1261" w:name="_Toc354499800"/>
      <w:bookmarkStart w:id="1262" w:name="_Toc354500077"/>
      <w:bookmarkStart w:id="1263" w:name="_Toc354505417"/>
      <w:bookmarkStart w:id="1264" w:name="_Toc354505696"/>
      <w:bookmarkStart w:id="1265" w:name="_Toc354676797"/>
      <w:bookmarkStart w:id="1266" w:name="_Toc354677033"/>
      <w:bookmarkStart w:id="1267" w:name="_Toc354912689"/>
      <w:bookmarkStart w:id="1268" w:name="_Toc354917523"/>
      <w:bookmarkStart w:id="1269" w:name="_Toc355016684"/>
      <w:bookmarkStart w:id="1270" w:name="_Toc355016948"/>
      <w:bookmarkStart w:id="1271" w:name="_Toc355312242"/>
      <w:bookmarkStart w:id="1272" w:name="_Toc353798658"/>
      <w:bookmarkStart w:id="1273" w:name="_Toc353798928"/>
      <w:bookmarkStart w:id="1274" w:name="_Toc354414524"/>
      <w:bookmarkStart w:id="1275" w:name="_Toc354414801"/>
      <w:bookmarkStart w:id="1276" w:name="_Toc354499227"/>
      <w:bookmarkStart w:id="1277" w:name="_Toc354499504"/>
      <w:bookmarkStart w:id="1278" w:name="_Toc354499801"/>
      <w:bookmarkStart w:id="1279" w:name="_Toc354500078"/>
      <w:bookmarkStart w:id="1280" w:name="_Toc354505418"/>
      <w:bookmarkStart w:id="1281" w:name="_Toc354505697"/>
      <w:bookmarkStart w:id="1282" w:name="_Toc354676798"/>
      <w:bookmarkStart w:id="1283" w:name="_Toc354677034"/>
      <w:bookmarkStart w:id="1284" w:name="_Toc354912690"/>
      <w:bookmarkStart w:id="1285" w:name="_Toc354917524"/>
      <w:bookmarkStart w:id="1286" w:name="_Toc355016685"/>
      <w:bookmarkStart w:id="1287" w:name="_Toc355016949"/>
      <w:bookmarkStart w:id="1288" w:name="_Toc355312243"/>
      <w:bookmarkStart w:id="1289" w:name="_Toc353798659"/>
      <w:bookmarkStart w:id="1290" w:name="_Toc353798929"/>
      <w:bookmarkStart w:id="1291" w:name="_Toc354414525"/>
      <w:bookmarkStart w:id="1292" w:name="_Toc354414802"/>
      <w:bookmarkStart w:id="1293" w:name="_Toc354499228"/>
      <w:bookmarkStart w:id="1294" w:name="_Toc354499505"/>
      <w:bookmarkStart w:id="1295" w:name="_Toc354499802"/>
      <w:bookmarkStart w:id="1296" w:name="_Toc354500079"/>
      <w:bookmarkStart w:id="1297" w:name="_Toc354505419"/>
      <w:bookmarkStart w:id="1298" w:name="_Toc354505698"/>
      <w:bookmarkStart w:id="1299" w:name="_Toc354676799"/>
      <w:bookmarkStart w:id="1300" w:name="_Toc354677035"/>
      <w:bookmarkStart w:id="1301" w:name="_Toc354912691"/>
      <w:bookmarkStart w:id="1302" w:name="_Toc354917525"/>
      <w:bookmarkStart w:id="1303" w:name="_Toc355016686"/>
      <w:bookmarkStart w:id="1304" w:name="_Toc355016950"/>
      <w:bookmarkStart w:id="1305" w:name="_Toc355312244"/>
      <w:bookmarkStart w:id="1306" w:name="_Toc353798661"/>
      <w:bookmarkStart w:id="1307" w:name="_Toc353798931"/>
      <w:bookmarkStart w:id="1308" w:name="_Toc354414527"/>
      <w:bookmarkStart w:id="1309" w:name="_Toc354414804"/>
      <w:bookmarkStart w:id="1310" w:name="_Toc354499230"/>
      <w:bookmarkStart w:id="1311" w:name="_Toc354499507"/>
      <w:bookmarkStart w:id="1312" w:name="_Toc354499804"/>
      <w:bookmarkStart w:id="1313" w:name="_Toc354500081"/>
      <w:bookmarkStart w:id="1314" w:name="_Toc354505421"/>
      <w:bookmarkStart w:id="1315" w:name="_Toc354505700"/>
      <w:bookmarkStart w:id="1316" w:name="_Toc354676801"/>
      <w:bookmarkStart w:id="1317" w:name="_Toc354677037"/>
      <w:bookmarkStart w:id="1318" w:name="_Toc354912693"/>
      <w:bookmarkStart w:id="1319" w:name="_Toc354917527"/>
      <w:bookmarkStart w:id="1320" w:name="_Toc355016688"/>
      <w:bookmarkStart w:id="1321" w:name="_Toc355016952"/>
      <w:bookmarkStart w:id="1322" w:name="_Toc355312246"/>
      <w:bookmarkStart w:id="1323" w:name="_Toc353798662"/>
      <w:bookmarkStart w:id="1324" w:name="_Toc353798932"/>
      <w:bookmarkStart w:id="1325" w:name="_Toc354414528"/>
      <w:bookmarkStart w:id="1326" w:name="_Toc354414805"/>
      <w:bookmarkStart w:id="1327" w:name="_Toc354499231"/>
      <w:bookmarkStart w:id="1328" w:name="_Toc354499508"/>
      <w:bookmarkStart w:id="1329" w:name="_Toc354499805"/>
      <w:bookmarkStart w:id="1330" w:name="_Toc354500082"/>
      <w:bookmarkStart w:id="1331" w:name="_Toc354505422"/>
      <w:bookmarkStart w:id="1332" w:name="_Toc354505701"/>
      <w:bookmarkStart w:id="1333" w:name="_Toc354676802"/>
      <w:bookmarkStart w:id="1334" w:name="_Toc354677038"/>
      <w:bookmarkStart w:id="1335" w:name="_Toc354912694"/>
      <w:bookmarkStart w:id="1336" w:name="_Toc354917528"/>
      <w:bookmarkStart w:id="1337" w:name="_Toc355016689"/>
      <w:bookmarkStart w:id="1338" w:name="_Toc355016953"/>
      <w:bookmarkStart w:id="1339" w:name="_Toc355312247"/>
      <w:bookmarkStart w:id="1340" w:name="_Toc353798664"/>
      <w:bookmarkStart w:id="1341" w:name="_Toc353798934"/>
      <w:bookmarkStart w:id="1342" w:name="_Toc354414530"/>
      <w:bookmarkStart w:id="1343" w:name="_Toc354414807"/>
      <w:bookmarkStart w:id="1344" w:name="_Toc354499233"/>
      <w:bookmarkStart w:id="1345" w:name="_Toc354499510"/>
      <w:bookmarkStart w:id="1346" w:name="_Toc354499807"/>
      <w:bookmarkStart w:id="1347" w:name="_Toc354500084"/>
      <w:bookmarkStart w:id="1348" w:name="_Toc354505424"/>
      <w:bookmarkStart w:id="1349" w:name="_Toc354505703"/>
      <w:bookmarkStart w:id="1350" w:name="_Toc354676804"/>
      <w:bookmarkStart w:id="1351" w:name="_Toc354677040"/>
      <w:bookmarkStart w:id="1352" w:name="_Toc354912696"/>
      <w:bookmarkStart w:id="1353" w:name="_Toc354917530"/>
      <w:bookmarkStart w:id="1354" w:name="_Toc355016691"/>
      <w:bookmarkStart w:id="1355" w:name="_Toc355016955"/>
      <w:bookmarkStart w:id="1356" w:name="_Toc355312249"/>
      <w:bookmarkStart w:id="1357" w:name="_Toc353798665"/>
      <w:bookmarkStart w:id="1358" w:name="_Toc353798935"/>
      <w:bookmarkStart w:id="1359" w:name="_Toc354414531"/>
      <w:bookmarkStart w:id="1360" w:name="_Toc354414808"/>
      <w:bookmarkStart w:id="1361" w:name="_Toc354499234"/>
      <w:bookmarkStart w:id="1362" w:name="_Toc354499511"/>
      <w:bookmarkStart w:id="1363" w:name="_Toc354499808"/>
      <w:bookmarkStart w:id="1364" w:name="_Toc354500085"/>
      <w:bookmarkStart w:id="1365" w:name="_Toc354505425"/>
      <w:bookmarkStart w:id="1366" w:name="_Toc354505704"/>
      <w:bookmarkStart w:id="1367" w:name="_Toc354676805"/>
      <w:bookmarkStart w:id="1368" w:name="_Toc354677041"/>
      <w:bookmarkStart w:id="1369" w:name="_Toc354912697"/>
      <w:bookmarkStart w:id="1370" w:name="_Toc354917531"/>
      <w:bookmarkStart w:id="1371" w:name="_Toc355016692"/>
      <w:bookmarkStart w:id="1372" w:name="_Toc355016956"/>
      <w:bookmarkStart w:id="1373" w:name="_Toc355312250"/>
      <w:bookmarkStart w:id="1374" w:name="_Toc353798669"/>
      <w:bookmarkStart w:id="1375" w:name="_Toc353798939"/>
      <w:bookmarkStart w:id="1376" w:name="_Toc354414535"/>
      <w:bookmarkStart w:id="1377" w:name="_Toc354414812"/>
      <w:bookmarkStart w:id="1378" w:name="_Toc354499238"/>
      <w:bookmarkStart w:id="1379" w:name="_Toc354499515"/>
      <w:bookmarkStart w:id="1380" w:name="_Toc354499812"/>
      <w:bookmarkStart w:id="1381" w:name="_Toc354500089"/>
      <w:bookmarkStart w:id="1382" w:name="_Toc354505429"/>
      <w:bookmarkStart w:id="1383" w:name="_Toc354505708"/>
      <w:bookmarkStart w:id="1384" w:name="_Toc354676809"/>
      <w:bookmarkStart w:id="1385" w:name="_Toc354677045"/>
      <w:bookmarkStart w:id="1386" w:name="_Toc354912701"/>
      <w:bookmarkStart w:id="1387" w:name="_Toc354917535"/>
      <w:bookmarkStart w:id="1388" w:name="_Toc355016696"/>
      <w:bookmarkStart w:id="1389" w:name="_Toc355016960"/>
      <w:bookmarkStart w:id="1390" w:name="_Toc355312254"/>
      <w:bookmarkStart w:id="1391" w:name="_Toc353798671"/>
      <w:bookmarkStart w:id="1392" w:name="_Toc353798941"/>
      <w:bookmarkStart w:id="1393" w:name="_Toc354414537"/>
      <w:bookmarkStart w:id="1394" w:name="_Toc354414814"/>
      <w:bookmarkStart w:id="1395" w:name="_Toc354499240"/>
      <w:bookmarkStart w:id="1396" w:name="_Toc354499517"/>
      <w:bookmarkStart w:id="1397" w:name="_Toc354499814"/>
      <w:bookmarkStart w:id="1398" w:name="_Toc354500091"/>
      <w:bookmarkStart w:id="1399" w:name="_Toc354505431"/>
      <w:bookmarkStart w:id="1400" w:name="_Toc354505710"/>
      <w:bookmarkStart w:id="1401" w:name="_Toc354676811"/>
      <w:bookmarkStart w:id="1402" w:name="_Toc354677047"/>
      <w:bookmarkStart w:id="1403" w:name="_Toc354912703"/>
      <w:bookmarkStart w:id="1404" w:name="_Toc354917537"/>
      <w:bookmarkStart w:id="1405" w:name="_Toc355016698"/>
      <w:bookmarkStart w:id="1406" w:name="_Toc355016962"/>
      <w:bookmarkStart w:id="1407" w:name="_Toc355312256"/>
      <w:bookmarkStart w:id="1408" w:name="_Toc353798673"/>
      <w:bookmarkStart w:id="1409" w:name="_Toc353798943"/>
      <w:bookmarkStart w:id="1410" w:name="_Toc354414539"/>
      <w:bookmarkStart w:id="1411" w:name="_Toc354414816"/>
      <w:bookmarkStart w:id="1412" w:name="_Toc354499242"/>
      <w:bookmarkStart w:id="1413" w:name="_Toc354499519"/>
      <w:bookmarkStart w:id="1414" w:name="_Toc354499816"/>
      <w:bookmarkStart w:id="1415" w:name="_Toc354500093"/>
      <w:bookmarkStart w:id="1416" w:name="_Toc354505433"/>
      <w:bookmarkStart w:id="1417" w:name="_Toc354505712"/>
      <w:bookmarkStart w:id="1418" w:name="_Toc354676813"/>
      <w:bookmarkStart w:id="1419" w:name="_Toc354677049"/>
      <w:bookmarkStart w:id="1420" w:name="_Toc354912705"/>
      <w:bookmarkStart w:id="1421" w:name="_Toc354917539"/>
      <w:bookmarkStart w:id="1422" w:name="_Toc355016700"/>
      <w:bookmarkStart w:id="1423" w:name="_Toc355016964"/>
      <w:bookmarkStart w:id="1424" w:name="_Toc355312258"/>
      <w:bookmarkStart w:id="1425" w:name="_Toc353798683"/>
      <w:bookmarkStart w:id="1426" w:name="_Toc353798953"/>
      <w:bookmarkStart w:id="1427" w:name="_Toc354414549"/>
      <w:bookmarkStart w:id="1428" w:name="_Toc354414826"/>
      <w:bookmarkStart w:id="1429" w:name="_Toc354499252"/>
      <w:bookmarkStart w:id="1430" w:name="_Toc354499529"/>
      <w:bookmarkStart w:id="1431" w:name="_Toc354499826"/>
      <w:bookmarkStart w:id="1432" w:name="_Toc354500103"/>
      <w:bookmarkStart w:id="1433" w:name="_Toc354505443"/>
      <w:bookmarkStart w:id="1434" w:name="_Toc354505722"/>
      <w:bookmarkStart w:id="1435" w:name="_Toc354676823"/>
      <w:bookmarkStart w:id="1436" w:name="_Toc354677059"/>
      <w:bookmarkStart w:id="1437" w:name="_Toc354912715"/>
      <w:bookmarkStart w:id="1438" w:name="_Toc354917549"/>
      <w:bookmarkStart w:id="1439" w:name="_Toc355016710"/>
      <w:bookmarkStart w:id="1440" w:name="_Toc355016974"/>
      <w:bookmarkStart w:id="1441" w:name="_Toc355312268"/>
      <w:bookmarkStart w:id="1442" w:name="_Toc353798684"/>
      <w:bookmarkStart w:id="1443" w:name="_Toc353798954"/>
      <w:bookmarkStart w:id="1444" w:name="_Toc354414550"/>
      <w:bookmarkStart w:id="1445" w:name="_Toc354414827"/>
      <w:bookmarkStart w:id="1446" w:name="_Toc354499253"/>
      <w:bookmarkStart w:id="1447" w:name="_Toc354499530"/>
      <w:bookmarkStart w:id="1448" w:name="_Toc354499827"/>
      <w:bookmarkStart w:id="1449" w:name="_Toc354500104"/>
      <w:bookmarkStart w:id="1450" w:name="_Toc354505444"/>
      <w:bookmarkStart w:id="1451" w:name="_Toc354505723"/>
      <w:bookmarkStart w:id="1452" w:name="_Toc354676824"/>
      <w:bookmarkStart w:id="1453" w:name="_Toc354677060"/>
      <w:bookmarkStart w:id="1454" w:name="_Toc354912716"/>
      <w:bookmarkStart w:id="1455" w:name="_Toc354917550"/>
      <w:bookmarkStart w:id="1456" w:name="_Toc355016711"/>
      <w:bookmarkStart w:id="1457" w:name="_Toc355016975"/>
      <w:bookmarkStart w:id="1458" w:name="_Toc355312269"/>
      <w:bookmarkStart w:id="1459" w:name="_Toc353798685"/>
      <w:bookmarkStart w:id="1460" w:name="_Toc353798955"/>
      <w:bookmarkStart w:id="1461" w:name="_Toc354414551"/>
      <w:bookmarkStart w:id="1462" w:name="_Toc354414828"/>
      <w:bookmarkStart w:id="1463" w:name="_Toc354499254"/>
      <w:bookmarkStart w:id="1464" w:name="_Toc354499531"/>
      <w:bookmarkStart w:id="1465" w:name="_Toc354499828"/>
      <w:bookmarkStart w:id="1466" w:name="_Toc354500105"/>
      <w:bookmarkStart w:id="1467" w:name="_Toc354505445"/>
      <w:bookmarkStart w:id="1468" w:name="_Toc354505724"/>
      <w:bookmarkStart w:id="1469" w:name="_Toc354676825"/>
      <w:bookmarkStart w:id="1470" w:name="_Toc354677061"/>
      <w:bookmarkStart w:id="1471" w:name="_Toc354912717"/>
      <w:bookmarkStart w:id="1472" w:name="_Toc354917551"/>
      <w:bookmarkStart w:id="1473" w:name="_Toc355016712"/>
      <w:bookmarkStart w:id="1474" w:name="_Toc355016976"/>
      <w:bookmarkStart w:id="1475" w:name="_Toc355312270"/>
      <w:bookmarkStart w:id="1476" w:name="_Toc337655422"/>
      <w:bookmarkStart w:id="1477" w:name="_Ref337655843"/>
      <w:bookmarkStart w:id="1478" w:name="_Ref342051520"/>
      <w:bookmarkStart w:id="1479" w:name="_Ref342051612"/>
      <w:bookmarkStart w:id="1480" w:name="_Ref343524155"/>
      <w:bookmarkStart w:id="1481" w:name="_Ref345917536"/>
      <w:bookmarkStart w:id="1482" w:name="_Ref353798345"/>
      <w:bookmarkStart w:id="1483" w:name="_Ref354588361"/>
      <w:bookmarkStart w:id="1484" w:name="_Toc354677062"/>
      <w:bookmarkStart w:id="1485" w:name="_Ref366054581"/>
      <w:bookmarkStart w:id="1486" w:name="_Ref535160037"/>
      <w:bookmarkStart w:id="1487" w:name="_Toc126690337"/>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r>
        <w:lastRenderedPageBreak/>
        <w:t>Appendix</w:t>
      </w:r>
      <w:r w:rsidR="00D84C56" w:rsidRPr="00E060F7">
        <w:t xml:space="preserve"> A – </w:t>
      </w:r>
      <w:bookmarkEnd w:id="1476"/>
      <w:bookmarkEnd w:id="1477"/>
      <w:bookmarkEnd w:id="1478"/>
      <w:bookmarkEnd w:id="1479"/>
      <w:bookmarkEnd w:id="1480"/>
      <w:bookmarkEnd w:id="1481"/>
      <w:bookmarkEnd w:id="1482"/>
      <w:bookmarkEnd w:id="1483"/>
      <w:bookmarkEnd w:id="1484"/>
      <w:bookmarkEnd w:id="1485"/>
      <w:r>
        <w:t>complete example</w:t>
      </w:r>
      <w:bookmarkEnd w:id="1486"/>
      <w:bookmarkEnd w:id="1487"/>
    </w:p>
    <w:p w14:paraId="3884D55A" w14:textId="5DADD2F1"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5AF9ADB8" w14:textId="38BC2FD2"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0F2BB7">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0F2BB7" w:rsidRPr="00E060F7">
        <w:t>Cont</w:t>
      </w:r>
      <w:r w:rsidR="000F2BB7">
        <w:t>ainer</w:t>
      </w:r>
      <w:r w:rsidR="008544BD">
        <w:fldChar w:fldCharType="end"/>
      </w:r>
    </w:p>
    <w:p w14:paraId="378A4562" w14:textId="5B35DA2D"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0F2BB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0F2BB7">
        <w:t xml:space="preserve">Construction Mode of </w:t>
      </w:r>
      <w:r w:rsidR="000F2BB7" w:rsidRPr="00E060F7">
        <w:t>X-defini</w:t>
      </w:r>
      <w:r w:rsidR="000F2BB7">
        <w:t>tion</w:t>
      </w:r>
      <w:r w:rsidR="008544BD">
        <w:fldChar w:fldCharType="end"/>
      </w:r>
    </w:p>
    <w:p w14:paraId="4E949CC3" w14:textId="708262A8"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0F2BB7">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0F2BB7">
        <w:t>Using of X</w:t>
      </w:r>
      <w:r w:rsidR="000F2BB7">
        <w:noBreakHyphen/>
        <w:t>definitions in Java code</w:t>
      </w:r>
      <w:r w:rsidR="008544BD">
        <w:fldChar w:fldCharType="end"/>
      </w:r>
    </w:p>
    <w:p w14:paraId="364ECEB7" w14:textId="217BA46A"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0F2BB7">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0F2BB7" w:rsidRPr="00D66362">
        <w:t xml:space="preserve">Structuring </w:t>
      </w:r>
      <w:r w:rsidR="000F2BB7">
        <w:t xml:space="preserve">of </w:t>
      </w:r>
      <w:r w:rsidR="000F2BB7" w:rsidRPr="00D66362">
        <w:t>X-</w:t>
      </w:r>
      <w:r w:rsidR="000F2BB7">
        <w:t>d</w:t>
      </w:r>
      <w:r w:rsidR="000F2BB7" w:rsidRPr="00D66362">
        <w:t>efinitions</w:t>
      </w:r>
      <w:r w:rsidR="008544BD">
        <w:fldChar w:fldCharType="end"/>
      </w:r>
    </w:p>
    <w:p w14:paraId="085D0F36" w14:textId="6E0A3F30"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0F2BB7">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0F2BB7" w:rsidRPr="006A5CB1">
        <w:t>Processing and reporting errors</w:t>
      </w:r>
      <w:r w:rsidR="008544BD">
        <w:fldChar w:fldCharType="end"/>
      </w:r>
      <w:r w:rsidR="00B15222">
        <w:tab/>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D84C56">
      <w:pPr>
        <w:pStyle w:val="Zdrojovykod-zlutyboxSynteastyl"/>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D84C56">
      <w:pPr>
        <w:pStyle w:val="Zdrojovykod-zlutyboxSynteastyl"/>
      </w:pPr>
    </w:p>
    <w:p w14:paraId="5127979B" w14:textId="3D46F669" w:rsidR="00F5314B" w:rsidRDefault="00F5314B" w:rsidP="00F5314B">
      <w:pPr>
        <w:pStyle w:val="Zdrojovykod-zlutyboxSynteastyl"/>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146C77">
      <w:pPr>
        <w:pStyle w:val="Zdrojovykod-zlutyboxSynteastyl"/>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3A7A81">
      <w:pPr>
        <w:pStyle w:val="Zdrojovykod-zlutyboxSynteastyl"/>
      </w:pPr>
      <w:r w:rsidRPr="00E060F7">
        <w:rPr>
          <w:color w:val="0070C0"/>
        </w:rPr>
        <w:t>import</w:t>
      </w:r>
      <w:r w:rsidRPr="003A7A81">
        <w:t xml:space="preserve"> java.net.URL;</w:t>
      </w:r>
    </w:p>
    <w:p w14:paraId="259711A5" w14:textId="77777777" w:rsidR="003A7A81" w:rsidRPr="00F5314B" w:rsidRDefault="003A7A81" w:rsidP="003A7A81">
      <w:pPr>
        <w:pStyle w:val="Zdrojovykod-zlutyboxSynteastyl"/>
      </w:pPr>
      <w:r w:rsidRPr="00E060F7">
        <w:rPr>
          <w:color w:val="0070C0"/>
        </w:rPr>
        <w:t>import</w:t>
      </w:r>
      <w:r w:rsidRPr="003A7A81">
        <w:t xml:space="preserve"> java.net.URL</w:t>
      </w:r>
      <w:r>
        <w:t>ClassLoader</w:t>
      </w:r>
      <w:r w:rsidRPr="003A7A81">
        <w:t>;</w:t>
      </w:r>
    </w:p>
    <w:p w14:paraId="2F8CB120" w14:textId="77777777" w:rsidR="00F5314B" w:rsidRPr="00F5314B" w:rsidRDefault="00F5314B" w:rsidP="00F5314B">
      <w:pPr>
        <w:pStyle w:val="Zdrojovykod-zlutyboxSynteastyl"/>
      </w:pPr>
      <w:r w:rsidRPr="00E060F7">
        <w:rPr>
          <w:color w:val="0070C0"/>
        </w:rPr>
        <w:t>import</w:t>
      </w:r>
      <w:r w:rsidRPr="00F5314B">
        <w:t xml:space="preserve"> java.util.Random;</w:t>
      </w:r>
    </w:p>
    <w:p w14:paraId="4373DC5C" w14:textId="77777777" w:rsidR="00F5314B" w:rsidRPr="00F5314B" w:rsidRDefault="00F5314B" w:rsidP="00F5314B">
      <w:pPr>
        <w:pStyle w:val="Zdrojovykod-zlutyboxSynteastyl"/>
      </w:pPr>
      <w:r w:rsidRPr="00E060F7">
        <w:rPr>
          <w:color w:val="0070C0"/>
        </w:rPr>
        <w:t>import</w:t>
      </w:r>
      <w:r w:rsidRPr="00F5314B">
        <w:t xml:space="preserve"> org.w3c.dom.Document;</w:t>
      </w:r>
    </w:p>
    <w:p w14:paraId="4ED9970E" w14:textId="77777777" w:rsidR="00D84C56" w:rsidRDefault="00F5314B" w:rsidP="00F5314B">
      <w:pPr>
        <w:pStyle w:val="Zdrojovykod-zlutyboxSynteastyl"/>
        <w:keepNext w:val="0"/>
      </w:pPr>
      <w:r w:rsidRPr="00E060F7">
        <w:rPr>
          <w:color w:val="0070C0"/>
        </w:rPr>
        <w:t>import</w:t>
      </w:r>
      <w:r w:rsidRPr="00F5314B">
        <w:t xml:space="preserve"> org.w3c.dom.Element;</w:t>
      </w:r>
    </w:p>
    <w:p w14:paraId="0C84C191" w14:textId="77777777" w:rsidR="00146C77" w:rsidRPr="00E060F7" w:rsidRDefault="00146C77" w:rsidP="00146C77">
      <w:pPr>
        <w:pStyle w:val="Zdrojovykod-zlutyboxSynteastyl"/>
        <w:keepNext w:val="0"/>
      </w:pPr>
    </w:p>
    <w:p w14:paraId="5C02841B" w14:textId="77777777" w:rsidR="00D84C56" w:rsidRPr="00E060F7" w:rsidRDefault="00D84C56" w:rsidP="00D84C56">
      <w:pPr>
        <w:pStyle w:val="Zdrojovykod-zlutyboxSynteastyl"/>
        <w:rPr>
          <w:color w:val="808080"/>
        </w:rPr>
      </w:pPr>
      <w:r w:rsidRPr="00E060F7">
        <w:rPr>
          <w:color w:val="808080"/>
        </w:rPr>
        <w:lastRenderedPageBreak/>
        <w:t>/**</w:t>
      </w:r>
    </w:p>
    <w:p w14:paraId="6792F4FF" w14:textId="77777777" w:rsidR="00D84C56" w:rsidRPr="00E060F7" w:rsidRDefault="00D84C56" w:rsidP="00D84C56">
      <w:pPr>
        <w:pStyle w:val="Zdrojovykod-zlutyboxSynteastyl"/>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D84C56">
      <w:pPr>
        <w:pStyle w:val="Zdrojovykod-zlutyboxSynteastyl"/>
        <w:rPr>
          <w:color w:val="808080"/>
        </w:rPr>
      </w:pPr>
      <w:r w:rsidRPr="00E060F7">
        <w:rPr>
          <w:color w:val="808080"/>
        </w:rPr>
        <w:t xml:space="preserve"> *</w:t>
      </w:r>
    </w:p>
    <w:p w14:paraId="6E0FF84D" w14:textId="77777777" w:rsidR="00D84C56" w:rsidRPr="00E060F7" w:rsidRDefault="00D84C56" w:rsidP="00D84C56">
      <w:pPr>
        <w:pStyle w:val="Zdrojovykod-zlutyboxSynteastyl"/>
        <w:rPr>
          <w:color w:val="808080"/>
        </w:rPr>
      </w:pPr>
      <w:r w:rsidRPr="00E060F7">
        <w:rPr>
          <w:color w:val="808080"/>
        </w:rPr>
        <w:t xml:space="preserve"> * @author Jaroslav Srp</w:t>
      </w:r>
    </w:p>
    <w:p w14:paraId="75B585D9" w14:textId="77777777" w:rsidR="00D84C56" w:rsidRPr="00E060F7" w:rsidRDefault="00D84C56" w:rsidP="00D84C56">
      <w:pPr>
        <w:pStyle w:val="Zdrojovykod-zlutyboxSynteastyl"/>
      </w:pPr>
      <w:r w:rsidRPr="00E060F7">
        <w:rPr>
          <w:color w:val="808080"/>
        </w:rPr>
        <w:t xml:space="preserve"> */</w:t>
      </w:r>
    </w:p>
    <w:p w14:paraId="4FDCDAFB" w14:textId="77777777" w:rsidR="00D84C56" w:rsidRDefault="00D84C56" w:rsidP="00D84C56">
      <w:pPr>
        <w:pStyle w:val="Zdrojovykod-zlutyboxSynteastyl"/>
      </w:pPr>
      <w:r w:rsidRPr="00E060F7">
        <w:rPr>
          <w:color w:val="0070C0"/>
        </w:rPr>
        <w:t>public class</w:t>
      </w:r>
      <w:r w:rsidRPr="00E060F7">
        <w:t xml:space="preserve"> SimpleAccident {</w:t>
      </w:r>
    </w:p>
    <w:p w14:paraId="66C9A07B" w14:textId="77777777" w:rsidR="007F1F7F" w:rsidRDefault="007F1F7F" w:rsidP="007F1F7F">
      <w:pPr>
        <w:pStyle w:val="Zdrojovykod-zlutyboxSynteastyl"/>
      </w:pPr>
    </w:p>
    <w:p w14:paraId="601E6B98" w14:textId="77777777" w:rsidR="007F1F7F" w:rsidRPr="00D31169" w:rsidRDefault="007F1F7F" w:rsidP="007F1F7F">
      <w:pPr>
        <w:pStyle w:val="Zdrojovykod-zlutyboxSynteastyl"/>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1968C2">
      <w:pPr>
        <w:pStyle w:val="Zdrojovykod-zlutyboxSynteastyl"/>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7F1F7F">
      <w:pPr>
        <w:pStyle w:val="Zdrojovykod-zlutyboxSynteastyl"/>
        <w:rPr>
          <w:color w:val="808080"/>
        </w:rPr>
      </w:pPr>
      <w:r w:rsidRPr="00D31169">
        <w:rPr>
          <w:color w:val="808080"/>
        </w:rPr>
        <w:t xml:space="preserve">     * @throws Exception if an error occurs.</w:t>
      </w:r>
    </w:p>
    <w:p w14:paraId="0FA8E3AB" w14:textId="77777777" w:rsidR="007F1F7F" w:rsidRPr="00D31169" w:rsidRDefault="007F1F7F" w:rsidP="007F1F7F">
      <w:pPr>
        <w:pStyle w:val="Zdrojovykod-zlutyboxSynteastyl"/>
      </w:pPr>
      <w:r>
        <w:rPr>
          <w:color w:val="808080"/>
        </w:rPr>
        <w:t xml:space="preserve">     */</w:t>
      </w:r>
    </w:p>
    <w:p w14:paraId="5D32CC3E" w14:textId="77777777" w:rsidR="001968C2" w:rsidRDefault="007F1F7F" w:rsidP="007F1F7F">
      <w:pPr>
        <w:pStyle w:val="Zdrojovykod-zlutyboxSynteastyl"/>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7F1F7F">
      <w:pPr>
        <w:pStyle w:val="Zdrojovykod-zlutyboxSynteastyl"/>
      </w:pPr>
      <w:r>
        <w:t xml:space="preserve">        String cars,</w:t>
      </w:r>
    </w:p>
    <w:p w14:paraId="217CAD99" w14:textId="77777777" w:rsidR="001968C2" w:rsidRDefault="001968C2" w:rsidP="007F1F7F">
      <w:pPr>
        <w:pStyle w:val="Zdrojovykod-zlutyboxSynteastyl"/>
      </w:pPr>
      <w:r>
        <w:t xml:space="preserve">        String</w:t>
      </w:r>
      <w:r w:rsidRPr="001968C2">
        <w:t xml:space="preserve"> </w:t>
      </w:r>
      <w:r>
        <w:t>outData,</w:t>
      </w:r>
    </w:p>
    <w:p w14:paraId="471C9D0D" w14:textId="77777777" w:rsidR="007F1F7F" w:rsidRPr="00D31169" w:rsidRDefault="001968C2" w:rsidP="007F1F7F">
      <w:pPr>
        <w:pStyle w:val="Zdrojovykod-zlutyboxSynteastyl"/>
      </w:pPr>
      <w:r>
        <w:t xml:space="preserve">        String errData</w:t>
      </w:r>
      <w:r w:rsidR="007F1F7F" w:rsidRPr="00D31169">
        <w:t>) throws Exception {</w:t>
      </w:r>
    </w:p>
    <w:p w14:paraId="2FC1D23B" w14:textId="77777777" w:rsidR="000E1F9E" w:rsidRDefault="000E1F9E" w:rsidP="000E1F9E">
      <w:pPr>
        <w:pStyle w:val="Zdrojovykod-zlutyboxSynteastyl"/>
        <w:rPr>
          <w:color w:val="808080"/>
        </w:rPr>
      </w:pPr>
      <w:r w:rsidRPr="000E1F9E">
        <w:rPr>
          <w:color w:val="808080"/>
        </w:rPr>
        <w:t xml:space="preserve">        // get URL location of the X-definition</w:t>
      </w:r>
    </w:p>
    <w:p w14:paraId="39AADCC7" w14:textId="77777777" w:rsidR="000E1F9E" w:rsidRDefault="000E1F9E" w:rsidP="000E1F9E">
      <w:pPr>
        <w:pStyle w:val="Zdrojovykod-zlutyboxSynteastyl"/>
      </w:pPr>
      <w:r w:rsidRPr="00E060F7">
        <w:t xml:space="preserve">        </w:t>
      </w:r>
      <w:r w:rsidRPr="000E1F9E">
        <w:t>URL url = URLClassLoader.getSystemResource("accident/simpleAccident.xdef");</w:t>
      </w:r>
    </w:p>
    <w:p w14:paraId="6AE492BC" w14:textId="77777777" w:rsidR="000E1F9E" w:rsidRDefault="000E1F9E" w:rsidP="000E1F9E">
      <w:pPr>
        <w:pStyle w:val="Zdrojovykod-zlutyboxSynteastyl"/>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0E1F9E">
      <w:pPr>
        <w:pStyle w:val="Zdrojovykod-zlutyboxSynteastyl"/>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0E1F9E">
      <w:pPr>
        <w:pStyle w:val="Zdrojovykod-zlutyboxSynteastyl"/>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0E1F9E">
      <w:pPr>
        <w:pStyle w:val="Zdrojovykod-zlutyboxSynteastyl"/>
      </w:pPr>
      <w:r>
        <w:t xml:space="preserve">        </w:t>
      </w:r>
      <w:r w:rsidR="00B52D07" w:rsidRPr="00B52D07">
        <w:t>XDDocument xdoc = xpool.createXDDocument("simple");</w:t>
      </w:r>
    </w:p>
    <w:p w14:paraId="22BA71AC" w14:textId="77777777" w:rsidR="00396793" w:rsidRDefault="00D84C56" w:rsidP="00D84C56">
      <w:pPr>
        <w:pStyle w:val="Zdrojovykod-zlutyboxSynteastyl"/>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D84C56">
      <w:pPr>
        <w:pStyle w:val="Zdrojovykod-zlutyboxSynteastyl"/>
      </w:pPr>
      <w:r w:rsidRPr="00E060F7">
        <w:t xml:space="preserve">        Element el = KXmlUtils.parseXml(</w:t>
      </w:r>
      <w:r w:rsidR="00396793">
        <w:t>cars</w:t>
      </w:r>
      <w:r w:rsidRPr="00E060F7">
        <w:t>).getDocumentElement();</w:t>
      </w:r>
    </w:p>
    <w:p w14:paraId="68D7272E" w14:textId="1F5F3753" w:rsidR="00396793" w:rsidRPr="00396793" w:rsidRDefault="00396793" w:rsidP="00D84C56">
      <w:pPr>
        <w:pStyle w:val="Zdrojovykod-zlutyboxSynteastyl"/>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D84C56">
      <w:pPr>
        <w:pStyle w:val="Zdrojovykod-zlutyboxSynteastyl"/>
      </w:pPr>
      <w:r w:rsidRPr="00E060F7">
        <w:t xml:space="preserve">        xdoc.setVariable("</w:t>
      </w:r>
      <w:r w:rsidR="0009237B">
        <w:rPr>
          <w:color w:val="984806"/>
        </w:rPr>
        <w:t>cars</w:t>
      </w:r>
      <w:r w:rsidRPr="00E060F7">
        <w:t>", el);</w:t>
      </w:r>
    </w:p>
    <w:p w14:paraId="260600AD" w14:textId="77777777" w:rsidR="007F2333" w:rsidRDefault="00D84C56" w:rsidP="00D84C56">
      <w:pPr>
        <w:pStyle w:val="Zdrojovykod-zlutyboxSynteastyl"/>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D84C56">
      <w:pPr>
        <w:pStyle w:val="Zdrojovykod-zlutyboxSynteastyl"/>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D84C56">
      <w:pPr>
        <w:pStyle w:val="Zdrojovykod-zlutyboxSynteastyl"/>
      </w:pPr>
      <w:r w:rsidRPr="00E060F7">
        <w:t xml:space="preserve">        xdoc.setVariable("out", XDFactory.createXDXmlOutStream(</w:t>
      </w:r>
      <w:r w:rsidR="00B52D07" w:rsidRPr="00B52D07">
        <w:t>outData</w:t>
      </w:r>
      <w:r w:rsidRPr="00E060F7">
        <w:t>, null, true));</w:t>
      </w:r>
    </w:p>
    <w:p w14:paraId="1D57F060" w14:textId="77777777" w:rsidR="007F2333" w:rsidRDefault="007F2333" w:rsidP="00D84C56">
      <w:pPr>
        <w:pStyle w:val="Zdrojovykod-zlutyboxSynteastyl"/>
        <w:rPr>
          <w:color w:val="808080"/>
        </w:rPr>
      </w:pPr>
      <w:r w:rsidRPr="00E060F7">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D84C56">
      <w:pPr>
        <w:pStyle w:val="Zdrojovykod-zlutyboxSynteastyl"/>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D84C56">
      <w:pPr>
        <w:pStyle w:val="Zdrojovykod-zlutyboxSynteastyl"/>
      </w:pPr>
      <w:r w:rsidRPr="00E060F7">
        <w:t xml:space="preserve">        SimpleAccident writer = new SimpleAccident(</w:t>
      </w:r>
      <w:r w:rsidR="00B52D07">
        <w:t>errData</w:t>
      </w:r>
      <w:r w:rsidRPr="00E060F7">
        <w:t>);</w:t>
      </w:r>
    </w:p>
    <w:p w14:paraId="1CC61AEC" w14:textId="77777777" w:rsidR="00D84C56" w:rsidRPr="00E060F7" w:rsidRDefault="00D84C56" w:rsidP="00D84C56">
      <w:pPr>
        <w:pStyle w:val="Zdrojovykod-zlutyboxSynteastyl"/>
      </w:pPr>
      <w:r w:rsidRPr="00E060F7">
        <w:t xml:space="preserve">        xdoc.setUserObject(writer);</w:t>
      </w:r>
    </w:p>
    <w:p w14:paraId="77038A2D" w14:textId="77777777" w:rsidR="00D84C56" w:rsidRPr="00E060F7" w:rsidRDefault="00D84C56" w:rsidP="00D84C56">
      <w:pPr>
        <w:pStyle w:val="Zdrojovykod-zlutyboxSynteastyl"/>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D84C56">
      <w:pPr>
        <w:pStyle w:val="Zdrojovykod-zlutyboxSynteastyl"/>
      </w:pPr>
      <w:r w:rsidRPr="00E060F7">
        <w:t xml:space="preserve">        ArrayReporter reporter = new ArrayReporter();</w:t>
      </w:r>
    </w:p>
    <w:p w14:paraId="640D245D" w14:textId="25853046" w:rsidR="00BB692D" w:rsidRPr="00E060F7" w:rsidRDefault="00D84C56" w:rsidP="00BB692D">
      <w:pPr>
        <w:pStyle w:val="Zdrojovykod-zlutyboxSynteastyl"/>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D84C56">
      <w:pPr>
        <w:pStyle w:val="Zdrojovykod-zlutyboxSynteastyl"/>
      </w:pPr>
      <w:r w:rsidRPr="00E060F7">
        <w:t xml:space="preserve">        xdoc.xparse</w:t>
      </w:r>
      <w:r w:rsidR="006E491B">
        <w:t>(inData</w:t>
      </w:r>
      <w:r w:rsidR="00457B20">
        <w:t>, reporter);</w:t>
      </w:r>
      <w:r w:rsidRPr="00E060F7">
        <w:t xml:space="preserve">       </w:t>
      </w:r>
    </w:p>
    <w:p w14:paraId="0DD71B10" w14:textId="77777777" w:rsidR="00BB692D" w:rsidRPr="00BB692D" w:rsidRDefault="00BB692D" w:rsidP="00BB692D">
      <w:pPr>
        <w:pStyle w:val="Zdrojovykod-zlutyboxSynteastyl"/>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BB692D">
      <w:pPr>
        <w:pStyle w:val="Zdrojovykod-zlutyboxSynteastyl"/>
      </w:pPr>
      <w:r w:rsidRPr="00BB692D">
        <w:t xml:space="preserve">        if (reporter.errorWarnings()) {</w:t>
      </w:r>
    </w:p>
    <w:p w14:paraId="02A0E814" w14:textId="77777777" w:rsidR="00BB692D" w:rsidRPr="00BB692D" w:rsidRDefault="00BB692D" w:rsidP="00BB692D">
      <w:pPr>
        <w:pStyle w:val="Zdrojovykod-zlutyboxSynteastyl"/>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BB692D">
      <w:pPr>
        <w:pStyle w:val="Zdrojovykod-zlutyboxSynteastyl"/>
      </w:pPr>
      <w:r w:rsidRPr="00BB692D">
        <w:t xml:space="preserve">            System.err.println(reporter);</w:t>
      </w:r>
    </w:p>
    <w:p w14:paraId="3A00A484" w14:textId="77777777" w:rsidR="00BB692D" w:rsidRDefault="00BB692D" w:rsidP="00BB692D">
      <w:pPr>
        <w:pStyle w:val="Zdrojovykod-zlutyboxSynteastyl"/>
      </w:pPr>
      <w:r w:rsidRPr="00BB692D">
        <w:t xml:space="preserve">        } else {</w:t>
      </w:r>
    </w:p>
    <w:p w14:paraId="45B4229C" w14:textId="7CEB1791" w:rsidR="00BB692D" w:rsidRPr="00BB692D" w:rsidRDefault="00BB692D" w:rsidP="00BB692D">
      <w:pPr>
        <w:pStyle w:val="Zdrojovykod-zlutyboxSynteastyl"/>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BB692D">
      <w:pPr>
        <w:pStyle w:val="Zdrojovykod-zlutyboxSynteastyl"/>
      </w:pPr>
      <w:r w:rsidRPr="00BB692D">
        <w:t xml:space="preserve">            System.out.println("No input data format errors detected");</w:t>
      </w:r>
    </w:p>
    <w:p w14:paraId="6F14C440" w14:textId="77777777" w:rsidR="00BB692D" w:rsidRDefault="00BB692D" w:rsidP="00BB692D">
      <w:pPr>
        <w:pStyle w:val="Zdrojovykod-zlutyboxSynteastyl"/>
      </w:pPr>
      <w:r w:rsidRPr="00BB692D">
        <w:t xml:space="preserve">        }</w:t>
      </w:r>
    </w:p>
    <w:p w14:paraId="0AB9ACA9" w14:textId="77777777" w:rsidR="00BB692D" w:rsidRPr="00BB692D" w:rsidRDefault="00BB692D" w:rsidP="00BB692D">
      <w:pPr>
        <w:pStyle w:val="Zdrojovykod-zlutyboxSynteastyl"/>
      </w:pPr>
      <w:r>
        <w:t xml:space="preserve">        </w:t>
      </w:r>
      <w:r>
        <w:rPr>
          <w:color w:val="808080"/>
        </w:rPr>
        <w:t>// Check if errors were detected by the process</w:t>
      </w:r>
    </w:p>
    <w:p w14:paraId="102187F8" w14:textId="77777777" w:rsidR="00BB692D" w:rsidRPr="00BB692D" w:rsidRDefault="00BB692D" w:rsidP="00BB692D">
      <w:pPr>
        <w:pStyle w:val="Zdrojovykod-zlutyboxSynteastyl"/>
      </w:pPr>
      <w:r>
        <w:t xml:space="preserve">        </w:t>
      </w:r>
      <w:r w:rsidRPr="00BB692D">
        <w:t>int errs = xdoc.getVariable("errs").intValue();</w:t>
      </w:r>
    </w:p>
    <w:p w14:paraId="7169EDE3" w14:textId="77777777" w:rsidR="00BB692D" w:rsidRPr="00BB692D" w:rsidRDefault="00BB692D" w:rsidP="00BB692D">
      <w:pPr>
        <w:pStyle w:val="Zdrojovykod-zlutyboxSynteastyl"/>
      </w:pPr>
      <w:r w:rsidRPr="00BB692D">
        <w:t xml:space="preserve">        if (errs != 0) {</w:t>
      </w:r>
    </w:p>
    <w:p w14:paraId="07D81188" w14:textId="77777777" w:rsidR="00BB692D" w:rsidRPr="00BB692D" w:rsidRDefault="00BB692D" w:rsidP="00BB692D">
      <w:pPr>
        <w:pStyle w:val="Zdrojovykod-zlutyboxSynteastyl"/>
      </w:pPr>
      <w:r w:rsidRPr="00BB692D">
        <w:t xml:space="preserve">            System.err.println("Errors detected in the input data.");</w:t>
      </w:r>
    </w:p>
    <w:p w14:paraId="07254FD3" w14:textId="77777777" w:rsidR="00BB692D" w:rsidRPr="00E060F7" w:rsidRDefault="00BB692D" w:rsidP="00BB692D">
      <w:pPr>
        <w:pStyle w:val="Zdrojovykod-zlutyboxSynteastyl"/>
      </w:pPr>
      <w:r>
        <w:t xml:space="preserve">        </w:t>
      </w:r>
      <w:r w:rsidRPr="00BB692D">
        <w:t>}</w:t>
      </w:r>
    </w:p>
    <w:p w14:paraId="3D73F4B8" w14:textId="77777777" w:rsidR="00D84C56" w:rsidRPr="00E060F7" w:rsidRDefault="00D84C56" w:rsidP="00D84C56">
      <w:pPr>
        <w:pStyle w:val="Zdrojovykod-zlutyboxSynteastyl"/>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D84C56">
      <w:pPr>
        <w:pStyle w:val="Zdrojovykod-zlutyboxSynteastyl"/>
      </w:pPr>
      <w:r w:rsidRPr="00E060F7">
        <w:t xml:space="preserve">        writer.closeAll();</w:t>
      </w:r>
    </w:p>
    <w:p w14:paraId="60185ABA" w14:textId="77777777" w:rsidR="00D84C56" w:rsidRPr="00E060F7" w:rsidRDefault="00D84C56" w:rsidP="00D84C56">
      <w:pPr>
        <w:pStyle w:val="Zdrojovykod-zlutyboxSynteastyl"/>
      </w:pPr>
      <w:r w:rsidRPr="00E060F7">
        <w:t xml:space="preserve">    }</w:t>
      </w:r>
    </w:p>
    <w:p w14:paraId="215D80D7" w14:textId="77777777" w:rsidR="00D84C56" w:rsidRPr="00E060F7" w:rsidRDefault="00D84C56" w:rsidP="00D84C56">
      <w:pPr>
        <w:pStyle w:val="Zdrojovykod-zlutyboxSynteastyl"/>
        <w:keepNext w:val="0"/>
      </w:pPr>
      <w:r w:rsidRPr="00E060F7">
        <w:t xml:space="preserve">    </w:t>
      </w:r>
    </w:p>
    <w:p w14:paraId="1B2487D5" w14:textId="77777777" w:rsidR="002513CE" w:rsidRDefault="002513CE" w:rsidP="002513CE">
      <w:pPr>
        <w:pStyle w:val="Zdrojovykod-zlutyboxSynteastyl"/>
        <w:rPr>
          <w:color w:val="808080"/>
        </w:rPr>
      </w:pPr>
      <w:r w:rsidRPr="00E060F7">
        <w:rPr>
          <w:color w:val="808080"/>
        </w:rPr>
        <w:t xml:space="preserve">    </w:t>
      </w:r>
      <w:r>
        <w:rPr>
          <w:color w:val="808080"/>
        </w:rPr>
        <w:t>//////////////////////////////////////////////////////////////////</w:t>
      </w:r>
    </w:p>
    <w:p w14:paraId="637BB40B" w14:textId="77777777" w:rsidR="00D84C56" w:rsidRDefault="007F2333" w:rsidP="00D84C56">
      <w:pPr>
        <w:pStyle w:val="Zdrojovykod-zlutyboxSynteastyl"/>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513CE">
      <w:pPr>
        <w:pStyle w:val="Zdrojovykod-zlutyboxSynteastyl"/>
        <w:rPr>
          <w:color w:val="808080"/>
        </w:rPr>
      </w:pPr>
      <w:r w:rsidRPr="00E060F7">
        <w:rPr>
          <w:color w:val="808080"/>
        </w:rPr>
        <w:t xml:space="preserve">    </w:t>
      </w:r>
      <w:r>
        <w:rPr>
          <w:color w:val="808080"/>
        </w:rPr>
        <w:t>//////////////////////////////////////////////////////////////////</w:t>
      </w:r>
    </w:p>
    <w:p w14:paraId="5520D9F4" w14:textId="77777777" w:rsidR="007F2333" w:rsidRPr="007F2333" w:rsidRDefault="007F2333" w:rsidP="00D84C56">
      <w:pPr>
        <w:pStyle w:val="Zdrojovykod-zlutyboxSynteastyl"/>
        <w:rPr>
          <w:color w:val="808080"/>
        </w:rPr>
      </w:pPr>
    </w:p>
    <w:p w14:paraId="68564074" w14:textId="4C7A1F32" w:rsidR="00D84C56" w:rsidRPr="00E060F7" w:rsidRDefault="00D84C56" w:rsidP="00D84C56">
      <w:pPr>
        <w:pStyle w:val="Zdrojovykod-zlutyboxSynteastyl"/>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D84C56">
      <w:pPr>
        <w:pStyle w:val="Zdrojovykod-zlutyboxSynteastyl"/>
        <w:keepNext w:val="0"/>
      </w:pPr>
      <w:r w:rsidRPr="00E060F7">
        <w:t xml:space="preserve">    </w:t>
      </w:r>
    </w:p>
    <w:p w14:paraId="02B5A3A4" w14:textId="77777777" w:rsidR="00D84C56" w:rsidRPr="00E060F7" w:rsidRDefault="00D84C56" w:rsidP="00D84C56">
      <w:pPr>
        <w:pStyle w:val="Zdrojovykod-zlutyboxSynteastyl"/>
        <w:rPr>
          <w:color w:val="808080"/>
        </w:rPr>
      </w:pPr>
      <w:r w:rsidRPr="00E060F7">
        <w:rPr>
          <w:color w:val="808080"/>
        </w:rPr>
        <w:t xml:space="preserve">    // writer</w:t>
      </w:r>
    </w:p>
    <w:p w14:paraId="0D538EEB"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D84C56">
      <w:pPr>
        <w:pStyle w:val="Zdrojovykod-zlutyboxSynteastyl"/>
        <w:keepNext w:val="0"/>
      </w:pPr>
      <w:r w:rsidRPr="00E060F7">
        <w:t xml:space="preserve">    </w:t>
      </w:r>
    </w:p>
    <w:p w14:paraId="2EC80443" w14:textId="77777777" w:rsidR="00D84C56" w:rsidRPr="00E060F7" w:rsidRDefault="00D84C56" w:rsidP="00D84C56">
      <w:pPr>
        <w:pStyle w:val="Zdrojovykod-zlutyboxSynteastyl"/>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D84C56">
      <w:pPr>
        <w:pStyle w:val="Zdrojovykod-zlutyboxSynteastyl"/>
        <w:keepNext w:val="0"/>
      </w:pPr>
      <w:r w:rsidRPr="00E060F7">
        <w:tab/>
      </w:r>
    </w:p>
    <w:p w14:paraId="5C5EFA6E" w14:textId="77777777" w:rsidR="00D84C56" w:rsidRDefault="00D84C56" w:rsidP="00D84C56">
      <w:pPr>
        <w:pStyle w:val="Zdrojovykod-zlutyboxSynteastyl"/>
        <w:rPr>
          <w:color w:val="808080"/>
        </w:rPr>
      </w:pPr>
      <w:r w:rsidRPr="00E060F7">
        <w:lastRenderedPageBreak/>
        <w:t xml:space="preserve">    </w:t>
      </w:r>
      <w:r w:rsidRPr="00E060F7">
        <w:rPr>
          <w:color w:val="808080"/>
        </w:rPr>
        <w:t>/**</w:t>
      </w:r>
    </w:p>
    <w:p w14:paraId="42BA27A6" w14:textId="040B8C9F" w:rsidR="002513CE" w:rsidRDefault="002513CE" w:rsidP="00D84C56">
      <w:pPr>
        <w:pStyle w:val="Zdrojovykod-zlutyboxSynteastyl"/>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D84C56">
      <w:pPr>
        <w:pStyle w:val="Zdrojovykod-zlutyboxSynteastyl"/>
        <w:rPr>
          <w:color w:val="808080"/>
        </w:rPr>
      </w:pPr>
      <w:r>
        <w:rPr>
          <w:color w:val="808080"/>
        </w:rPr>
        <w:t xml:space="preserve">     * </w:t>
      </w:r>
      <w:r w:rsidRPr="002513CE">
        <w:rPr>
          <w:color w:val="808080"/>
        </w:rPr>
        <w:t>method "error".</w:t>
      </w:r>
    </w:p>
    <w:p w14:paraId="7FC6520C" w14:textId="77777777" w:rsidR="00D84C56" w:rsidRPr="00E060F7" w:rsidRDefault="00D84C56" w:rsidP="00D84C56">
      <w:pPr>
        <w:pStyle w:val="Zdrojovykod-zlutyboxSynteastyl"/>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D84C56">
      <w:pPr>
        <w:pStyle w:val="Zdrojovykod-zlutyboxSynteastyl"/>
        <w:rPr>
          <w:color w:val="808080"/>
        </w:rPr>
      </w:pPr>
      <w:r w:rsidRPr="00E060F7">
        <w:rPr>
          <w:color w:val="808080"/>
        </w:rPr>
        <w:t xml:space="preserve">     */</w:t>
      </w:r>
    </w:p>
    <w:p w14:paraId="0B337946" w14:textId="77777777" w:rsidR="00D84C56" w:rsidRPr="00E060F7" w:rsidRDefault="00D84C56" w:rsidP="00D84C56">
      <w:pPr>
        <w:pStyle w:val="Zdrojovykod-zlutyboxSynteastyl"/>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D84C56">
      <w:pPr>
        <w:pStyle w:val="Zdrojovykod-zlutyboxSynteastyl"/>
      </w:pPr>
      <w:r w:rsidRPr="00E060F7">
        <w:t xml:space="preserve">        _errorFile = errorFile;</w:t>
      </w:r>
    </w:p>
    <w:p w14:paraId="754494EB" w14:textId="77777777" w:rsidR="00D84C56" w:rsidRPr="00E060F7" w:rsidRDefault="00D84C56" w:rsidP="00D84C56">
      <w:pPr>
        <w:pStyle w:val="Zdrojovykod-zlutyboxSynteastyl"/>
      </w:pPr>
      <w:r w:rsidRPr="00E060F7">
        <w:t xml:space="preserve">        _errorWriter = </w:t>
      </w:r>
      <w:r w:rsidRPr="00E060F7">
        <w:rPr>
          <w:color w:val="0070C0"/>
        </w:rPr>
        <w:t>null</w:t>
      </w:r>
      <w:r w:rsidRPr="00E060F7">
        <w:t>;</w:t>
      </w:r>
    </w:p>
    <w:p w14:paraId="6311EBD6" w14:textId="77777777" w:rsidR="00D84C56" w:rsidRPr="00E060F7" w:rsidRDefault="00D84C56" w:rsidP="00D84C56">
      <w:pPr>
        <w:pStyle w:val="Zdrojovykod-zlutyboxSynteastyl"/>
      </w:pPr>
      <w:r w:rsidRPr="00E060F7">
        <w:t xml:space="preserve">    }</w:t>
      </w:r>
    </w:p>
    <w:p w14:paraId="4191634F" w14:textId="77777777" w:rsidR="00D84C56" w:rsidRPr="00E060F7" w:rsidRDefault="00D84C56" w:rsidP="00D84C56">
      <w:pPr>
        <w:pStyle w:val="Zdrojovykod-zlutyboxSynteastyl"/>
        <w:keepNext w:val="0"/>
      </w:pPr>
      <w:r w:rsidRPr="00E060F7">
        <w:tab/>
      </w:r>
    </w:p>
    <w:p w14:paraId="019B9D21" w14:textId="77777777" w:rsidR="00D84C56" w:rsidRPr="00E060F7" w:rsidRDefault="00D84C56" w:rsidP="00D84C56">
      <w:pPr>
        <w:pStyle w:val="Zdrojovykod-zlutyboxSynteastyl"/>
        <w:rPr>
          <w:color w:val="808080"/>
        </w:rPr>
      </w:pPr>
      <w:r w:rsidRPr="00E060F7">
        <w:rPr>
          <w:color w:val="808080"/>
        </w:rPr>
        <w:t xml:space="preserve">   /**</w:t>
      </w:r>
    </w:p>
    <w:p w14:paraId="49E79CC8" w14:textId="77777777" w:rsidR="002513CE" w:rsidRDefault="00D84C56" w:rsidP="00D84C56">
      <w:pPr>
        <w:pStyle w:val="Zdrojovykod-zlutyboxSynteastyl"/>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D84C56">
      <w:pPr>
        <w:pStyle w:val="Zdrojovykod-zlutyboxSynteastyl"/>
        <w:rPr>
          <w:color w:val="808080"/>
        </w:rPr>
      </w:pPr>
      <w:r w:rsidRPr="00E060F7">
        <w:rPr>
          <w:color w:val="808080"/>
        </w:rPr>
        <w:t xml:space="preserve">     */</w:t>
      </w:r>
    </w:p>
    <w:p w14:paraId="3D69D093" w14:textId="77777777" w:rsidR="00D84C56" w:rsidRPr="00E060F7" w:rsidRDefault="00D84C56" w:rsidP="00D84C56">
      <w:pPr>
        <w:pStyle w:val="Zdrojovykod-zlutyboxSynteastyl"/>
      </w:pPr>
      <w:r w:rsidRPr="00E060F7">
        <w:t xml:space="preserve">    </w:t>
      </w:r>
      <w:r w:rsidRPr="00E060F7">
        <w:rPr>
          <w:color w:val="0070C0"/>
        </w:rPr>
        <w:t>public</w:t>
      </w:r>
      <w:r w:rsidRPr="00E060F7">
        <w:t xml:space="preserve"> SimpleAccident() {</w:t>
      </w:r>
    </w:p>
    <w:p w14:paraId="1F737849" w14:textId="77777777" w:rsidR="00D84C56" w:rsidRPr="00E060F7" w:rsidRDefault="00D84C56" w:rsidP="00D84C56">
      <w:pPr>
        <w:pStyle w:val="Zdrojovykod-zlutyboxSynteastyl"/>
      </w:pPr>
      <w:r w:rsidRPr="00E060F7">
        <w:t xml:space="preserve">        _errorFile = </w:t>
      </w:r>
      <w:r w:rsidRPr="00E060F7">
        <w:rPr>
          <w:color w:val="0070C0"/>
        </w:rPr>
        <w:t>null</w:t>
      </w:r>
      <w:r w:rsidRPr="00E060F7">
        <w:t>;</w:t>
      </w:r>
    </w:p>
    <w:p w14:paraId="2BDA5D0A" w14:textId="77777777" w:rsidR="00D84C56" w:rsidRPr="00E060F7" w:rsidRDefault="00D84C56" w:rsidP="00D84C56">
      <w:pPr>
        <w:pStyle w:val="Zdrojovykod-zlutyboxSynteastyl"/>
      </w:pPr>
      <w:r w:rsidRPr="00E060F7">
        <w:t xml:space="preserve">    }</w:t>
      </w:r>
    </w:p>
    <w:p w14:paraId="73301E46" w14:textId="77777777" w:rsidR="00D84C56" w:rsidRPr="00E060F7" w:rsidRDefault="00D84C56" w:rsidP="00D84C56">
      <w:pPr>
        <w:pStyle w:val="Zdrojovykod-zlutyboxSynteastyl"/>
        <w:keepNext w:val="0"/>
      </w:pPr>
      <w:r w:rsidRPr="00E060F7">
        <w:t xml:space="preserve">    </w:t>
      </w:r>
    </w:p>
    <w:p w14:paraId="180654E0" w14:textId="77777777" w:rsidR="00D84C56" w:rsidRPr="00E060F7" w:rsidRDefault="00D84C56" w:rsidP="00D84C56">
      <w:pPr>
        <w:pStyle w:val="Zdrojovykod-zlutyboxSynteastyl"/>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D84C56">
      <w:pPr>
        <w:pStyle w:val="Zdrojovykod-zlutyboxSynteastyl"/>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D84C56">
      <w:pPr>
        <w:pStyle w:val="Zdrojovykod-zlutyboxSynteastyl"/>
        <w:keepNext w:val="0"/>
      </w:pPr>
    </w:p>
    <w:p w14:paraId="557CD999" w14:textId="77777777" w:rsidR="00D84C56" w:rsidRPr="00E060F7" w:rsidRDefault="00D84C56" w:rsidP="00D84C56">
      <w:pPr>
        <w:pStyle w:val="Zdrojovykod-zlutyboxSynteastyl"/>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D84C56">
      <w:pPr>
        <w:pStyle w:val="Zdrojovykod-zlutyboxSynteastyl"/>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D84C56">
      <w:pPr>
        <w:pStyle w:val="Zdrojovykod-zlutyboxSynteastyl"/>
        <w:keepNext w:val="0"/>
      </w:pPr>
    </w:p>
    <w:p w14:paraId="6A650A73" w14:textId="77777777" w:rsidR="00D84C56" w:rsidRPr="00E060F7" w:rsidRDefault="00D84C56" w:rsidP="00D84C56">
      <w:pPr>
        <w:pStyle w:val="Zdrojovykod-zlutyboxSynteastyl"/>
        <w:rPr>
          <w:color w:val="808080"/>
        </w:rPr>
      </w:pPr>
      <w:r w:rsidRPr="00E060F7">
        <w:rPr>
          <w:color w:val="808080"/>
        </w:rPr>
        <w:t xml:space="preserve">    // </w:t>
      </w:r>
      <w:r w:rsidR="002513CE">
        <w:rPr>
          <w:color w:val="808080"/>
        </w:rPr>
        <w:t>total loss</w:t>
      </w:r>
    </w:p>
    <w:p w14:paraId="414EC64D" w14:textId="77777777" w:rsidR="00D84C56" w:rsidRPr="00E060F7" w:rsidRDefault="00D84C56" w:rsidP="00D84C56">
      <w:pPr>
        <w:pStyle w:val="Zdrojovykod-zlutyboxSynteastyl"/>
      </w:pPr>
      <w:r w:rsidRPr="00E060F7">
        <w:rPr>
          <w:color w:val="0070C0"/>
        </w:rPr>
        <w:t xml:space="preserve">    private static int</w:t>
      </w:r>
      <w:r w:rsidRPr="00E060F7">
        <w:t xml:space="preserve"> total = 0;</w:t>
      </w:r>
    </w:p>
    <w:p w14:paraId="061A60BA" w14:textId="77777777" w:rsidR="00D84C56" w:rsidRPr="00E060F7" w:rsidRDefault="00D84C56" w:rsidP="00D84C56">
      <w:pPr>
        <w:pStyle w:val="Zdrojovykod-zlutyboxSynteastyl"/>
        <w:keepNext w:val="0"/>
      </w:pPr>
      <w:r w:rsidRPr="00E060F7">
        <w:t xml:space="preserve">    </w:t>
      </w:r>
    </w:p>
    <w:p w14:paraId="3CFD7080" w14:textId="77777777" w:rsidR="00D84C56" w:rsidRPr="00E060F7" w:rsidRDefault="00D84C56" w:rsidP="00D84C56">
      <w:pPr>
        <w:pStyle w:val="Zdrojovykod-zlutyboxSynteastyl"/>
        <w:rPr>
          <w:color w:val="808080"/>
        </w:rPr>
      </w:pPr>
      <w:r w:rsidRPr="00E060F7">
        <w:t xml:space="preserve">    </w:t>
      </w:r>
      <w:r w:rsidRPr="00E060F7">
        <w:rPr>
          <w:color w:val="808080"/>
        </w:rPr>
        <w:t>/**</w:t>
      </w:r>
    </w:p>
    <w:p w14:paraId="61D1A96D" w14:textId="77777777" w:rsidR="002513CE" w:rsidRDefault="00D84C56" w:rsidP="002513CE">
      <w:pPr>
        <w:pStyle w:val="Zdrojovykod-zlutyboxSynteastyl"/>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513CE">
      <w:pPr>
        <w:pStyle w:val="Zdrojovykod-zlutyboxSynteastyl"/>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D84C56">
      <w:pPr>
        <w:pStyle w:val="Zdrojovykod-zlutyboxSynteastyl"/>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D84C56">
      <w:pPr>
        <w:pStyle w:val="Zdrojovykod-zlutyboxSynteastyl"/>
        <w:rPr>
          <w:color w:val="808080"/>
        </w:rPr>
      </w:pPr>
      <w:r w:rsidRPr="00E060F7">
        <w:rPr>
          <w:color w:val="808080"/>
        </w:rPr>
        <w:t xml:space="preserve">     */</w:t>
      </w:r>
    </w:p>
    <w:p w14:paraId="150F645F"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D84C56">
      <w:pPr>
        <w:pStyle w:val="Zdrojovykod-zlutyboxSynteastyl"/>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D84C56">
      <w:pPr>
        <w:pStyle w:val="Zdrojovykod-zlutyboxSynteastyl"/>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D84C56">
      <w:pPr>
        <w:pStyle w:val="Zdrojovykod-zlutyboxSynteastyl"/>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D84C56">
      <w:pPr>
        <w:pStyle w:val="Zdrojovykod-zlutyboxSynteastyl"/>
      </w:pPr>
      <w:r w:rsidRPr="00E060F7">
        <w:t xml:space="preserve">        </w:t>
      </w:r>
      <w:r w:rsidR="002513CE">
        <w:t>sumKilled += Integer.valueOf(s</w:t>
      </w:r>
      <w:r w:rsidRPr="00E060F7">
        <w:t>);</w:t>
      </w:r>
    </w:p>
    <w:p w14:paraId="6B860F32" w14:textId="77777777" w:rsidR="00D84C56" w:rsidRPr="00E060F7" w:rsidRDefault="00D84C56" w:rsidP="00D84C56">
      <w:pPr>
        <w:pStyle w:val="Zdrojovykod-zlutyboxSynteastyl"/>
      </w:pPr>
      <w:r w:rsidRPr="00E060F7">
        <w:t xml:space="preserve">    }</w:t>
      </w:r>
    </w:p>
    <w:p w14:paraId="1101DF3D" w14:textId="77777777" w:rsidR="00D84C56" w:rsidRPr="00E060F7" w:rsidRDefault="00D84C56" w:rsidP="00D84C56">
      <w:pPr>
        <w:pStyle w:val="Zdrojovykod-zlutyboxSynteastyl"/>
        <w:keepNext w:val="0"/>
      </w:pPr>
      <w:r w:rsidRPr="00E060F7">
        <w:t xml:space="preserve">    </w:t>
      </w:r>
    </w:p>
    <w:p w14:paraId="0FDDD432" w14:textId="77777777" w:rsidR="00D84C56" w:rsidRPr="00E060F7" w:rsidRDefault="00D84C56" w:rsidP="00D84C56">
      <w:pPr>
        <w:pStyle w:val="Zdrojovykod-zlutyboxSynteastyl"/>
        <w:rPr>
          <w:color w:val="808080"/>
        </w:rPr>
      </w:pPr>
      <w:r w:rsidRPr="00E060F7">
        <w:rPr>
          <w:color w:val="808080"/>
        </w:rPr>
        <w:t xml:space="preserve">    /**</w:t>
      </w:r>
    </w:p>
    <w:p w14:paraId="4C223C02"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D84C56">
      <w:pPr>
        <w:pStyle w:val="Zdrojovykod-zlutyboxSynteastyl"/>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D84C56">
      <w:pPr>
        <w:pStyle w:val="Zdrojovykod-zlutyboxSynteastyl"/>
      </w:pPr>
      <w:r w:rsidRPr="00E060F7">
        <w:rPr>
          <w:color w:val="808080"/>
        </w:rPr>
        <w:t xml:space="preserve">     */</w:t>
      </w:r>
    </w:p>
    <w:p w14:paraId="0B43090B" w14:textId="77777777" w:rsidR="00D84C56" w:rsidRPr="00E060F7" w:rsidRDefault="00D84C56" w:rsidP="00D84C56">
      <w:pPr>
        <w:pStyle w:val="Zdrojovykod-zlutyboxSynteastyl"/>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D84C56">
      <w:pPr>
        <w:pStyle w:val="Zdrojovykod-zlutyboxSynteastyl"/>
      </w:pPr>
      <w:r w:rsidRPr="00E060F7">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D84C56">
      <w:pPr>
        <w:pStyle w:val="Zdrojovykod-zlutyboxSynteastyl"/>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D84C56">
      <w:pPr>
        <w:pStyle w:val="Zdrojovykod-zlutyboxSynteastyl"/>
      </w:pPr>
      <w:r w:rsidRPr="00E060F7">
        <w:t xml:space="preserve">    }</w:t>
      </w:r>
    </w:p>
    <w:p w14:paraId="29809A53" w14:textId="77777777" w:rsidR="00D84C56" w:rsidRPr="00E060F7" w:rsidRDefault="00D84C56" w:rsidP="00D84C56">
      <w:pPr>
        <w:pStyle w:val="Zdrojovykod-zlutyboxSynteastyl"/>
        <w:keepNext w:val="0"/>
      </w:pPr>
      <w:r w:rsidRPr="00E060F7">
        <w:t xml:space="preserve">    </w:t>
      </w:r>
    </w:p>
    <w:p w14:paraId="45AD2D61" w14:textId="77777777" w:rsidR="00D84C56" w:rsidRPr="00E060F7" w:rsidRDefault="00D84C56" w:rsidP="00D84C56">
      <w:pPr>
        <w:pStyle w:val="Zdrojovykod-zlutyboxSynteastyl"/>
        <w:rPr>
          <w:color w:val="808080"/>
        </w:rPr>
      </w:pPr>
      <w:r w:rsidRPr="00E060F7">
        <w:rPr>
          <w:color w:val="808080"/>
        </w:rPr>
        <w:t xml:space="preserve">    /**</w:t>
      </w:r>
    </w:p>
    <w:p w14:paraId="1FB2CA2B"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D84C56">
      <w:pPr>
        <w:pStyle w:val="Zdrojovykod-zlutyboxSynteastyl"/>
        <w:rPr>
          <w:color w:val="808080"/>
        </w:rPr>
      </w:pPr>
      <w:r w:rsidRPr="00E060F7">
        <w:rPr>
          <w:color w:val="808080"/>
        </w:rPr>
        <w:t xml:space="preserve">     * @return ID.</w:t>
      </w:r>
    </w:p>
    <w:p w14:paraId="60A6C005" w14:textId="77777777" w:rsidR="00D84C56" w:rsidRPr="00E060F7" w:rsidRDefault="00D84C56" w:rsidP="00D84C56">
      <w:pPr>
        <w:pStyle w:val="Zdrojovykod-zlutyboxSynteastyl"/>
      </w:pPr>
      <w:r w:rsidRPr="00E060F7">
        <w:rPr>
          <w:color w:val="808080"/>
        </w:rPr>
        <w:t xml:space="preserve">     */</w:t>
      </w:r>
    </w:p>
    <w:p w14:paraId="78216E1C" w14:textId="77777777" w:rsidR="00D84C56" w:rsidRPr="00E060F7" w:rsidRDefault="00D84C56" w:rsidP="00D84C56">
      <w:pPr>
        <w:pStyle w:val="Zdrojovykod-zlutyboxSynteastyl"/>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D84C56">
      <w:pPr>
        <w:pStyle w:val="Zdrojovykod-zlutyboxSynteastyl"/>
      </w:pPr>
      <w:r w:rsidRPr="00E060F7">
        <w:t xml:space="preserve">        Random rn = </w:t>
      </w:r>
      <w:r w:rsidRPr="00E060F7">
        <w:rPr>
          <w:color w:val="0070C0"/>
        </w:rPr>
        <w:t>new</w:t>
      </w:r>
      <w:r w:rsidRPr="00E060F7">
        <w:t xml:space="preserve"> Random();</w:t>
      </w:r>
    </w:p>
    <w:p w14:paraId="0CA3E602" w14:textId="77777777" w:rsidR="00D84C56" w:rsidRPr="00E060F7" w:rsidRDefault="00D84C56" w:rsidP="00D84C56">
      <w:pPr>
        <w:pStyle w:val="Zdrojovykod-zlutyboxSynteastyl"/>
      </w:pPr>
      <w:r w:rsidRPr="00E060F7">
        <w:t xml:space="preserve">        </w:t>
      </w:r>
      <w:r w:rsidRPr="00E060F7">
        <w:rPr>
          <w:color w:val="0070C0"/>
        </w:rPr>
        <w:t>int</w:t>
      </w:r>
      <w:r w:rsidRPr="00E060F7">
        <w:t xml:space="preserve"> id = rn.nextInt(999);</w:t>
      </w:r>
    </w:p>
    <w:p w14:paraId="06BBA31C" w14:textId="77777777" w:rsidR="00D84C56" w:rsidRPr="00E060F7" w:rsidRDefault="00D84C56" w:rsidP="00D84C56">
      <w:pPr>
        <w:pStyle w:val="Zdrojovykod-zlutyboxSynteastyl"/>
      </w:pPr>
      <w:r w:rsidRPr="00E060F7">
        <w:t xml:space="preserve">        </w:t>
      </w:r>
      <w:r w:rsidRPr="00E060F7">
        <w:rPr>
          <w:color w:val="0070C0"/>
        </w:rPr>
        <w:t>return</w:t>
      </w:r>
      <w:r w:rsidRPr="00E060F7">
        <w:t xml:space="preserve"> String.valueOf(id);</w:t>
      </w:r>
    </w:p>
    <w:p w14:paraId="676D2E7A" w14:textId="77777777" w:rsidR="00D84C56" w:rsidRPr="00E060F7" w:rsidRDefault="00D84C56" w:rsidP="00D84C56">
      <w:pPr>
        <w:pStyle w:val="Zdrojovykod-zlutyboxSynteastyl"/>
      </w:pPr>
      <w:r w:rsidRPr="00E060F7">
        <w:t xml:space="preserve">    }</w:t>
      </w:r>
    </w:p>
    <w:p w14:paraId="629CFF32" w14:textId="77777777" w:rsidR="00D84C56" w:rsidRPr="00E060F7" w:rsidRDefault="00D84C56" w:rsidP="00D84C56">
      <w:pPr>
        <w:pStyle w:val="Zdrojovykod-zlutyboxSynteastyl"/>
        <w:keepNext w:val="0"/>
      </w:pPr>
    </w:p>
    <w:p w14:paraId="3BF70B30" w14:textId="77777777" w:rsidR="00D84C56" w:rsidRPr="00E060F7" w:rsidRDefault="00D84C56" w:rsidP="00D84C56">
      <w:pPr>
        <w:pStyle w:val="Zdrojovykod-zlutyboxSynteastyl"/>
        <w:rPr>
          <w:color w:val="808080"/>
        </w:rPr>
      </w:pPr>
      <w:r w:rsidRPr="00E060F7">
        <w:t xml:space="preserve">    </w:t>
      </w:r>
      <w:r w:rsidRPr="00E060F7">
        <w:rPr>
          <w:color w:val="808080"/>
        </w:rPr>
        <w:t>/**</w:t>
      </w:r>
    </w:p>
    <w:p w14:paraId="0F750B1B"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6E491B">
      <w:pPr>
        <w:pStyle w:val="Zdrojovykod-zlutyboxSynteastyl"/>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D84C56">
      <w:pPr>
        <w:pStyle w:val="Zdrojovykod-zlutyboxSynteastyl"/>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D84C56">
      <w:pPr>
        <w:pStyle w:val="Zdrojovykod-zlutyboxSynteastyl"/>
        <w:rPr>
          <w:color w:val="808080"/>
        </w:rPr>
      </w:pPr>
      <w:r w:rsidRPr="00E060F7">
        <w:rPr>
          <w:color w:val="808080"/>
        </w:rPr>
        <w:t xml:space="preserve">     */</w:t>
      </w:r>
    </w:p>
    <w:p w14:paraId="334D84B9"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D84C56">
      <w:pPr>
        <w:pStyle w:val="Zdrojovykod-zlutyboxSynteastyl"/>
      </w:pPr>
      <w:r w:rsidRPr="00E060F7">
        <w:t xml:space="preserve">        total += </w:t>
      </w:r>
      <w:r w:rsidR="001D4F12">
        <w:t>loss</w:t>
      </w:r>
      <w:r w:rsidRPr="00E060F7">
        <w:t>;</w:t>
      </w:r>
    </w:p>
    <w:p w14:paraId="7B61FAE0" w14:textId="77777777" w:rsidR="00D84C56" w:rsidRPr="00E060F7" w:rsidRDefault="00D84C56" w:rsidP="00D84C56">
      <w:pPr>
        <w:pStyle w:val="Zdrojovykod-zlutyboxSynteastyl"/>
      </w:pPr>
      <w:r w:rsidRPr="00E060F7">
        <w:t xml:space="preserve">    }</w:t>
      </w:r>
    </w:p>
    <w:p w14:paraId="78E25C62" w14:textId="77777777" w:rsidR="00D84C56" w:rsidRPr="00E060F7" w:rsidRDefault="00D84C56" w:rsidP="00D84C56">
      <w:pPr>
        <w:pStyle w:val="Zdrojovykod-zlutyboxSynteastyl"/>
        <w:keepNext w:val="0"/>
      </w:pPr>
    </w:p>
    <w:p w14:paraId="1EFF02EE" w14:textId="77777777" w:rsidR="00D84C56" w:rsidRPr="00E060F7" w:rsidRDefault="00D84C56" w:rsidP="00D84C56">
      <w:pPr>
        <w:pStyle w:val="Zdrojovykod-zlutyboxSynteastyl"/>
        <w:rPr>
          <w:color w:val="808080"/>
        </w:rPr>
      </w:pPr>
      <w:r w:rsidRPr="00E060F7">
        <w:rPr>
          <w:color w:val="808080"/>
        </w:rPr>
        <w:lastRenderedPageBreak/>
        <w:t xml:space="preserve">    /**</w:t>
      </w:r>
    </w:p>
    <w:p w14:paraId="38202A85"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6E491B">
      <w:pPr>
        <w:pStyle w:val="Zdrojovykod-zlutyboxSynteastyl"/>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D84C56">
      <w:pPr>
        <w:pStyle w:val="Zdrojovykod-zlutyboxSynteastyl"/>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D84C56">
      <w:pPr>
        <w:pStyle w:val="Zdrojovykod-zlutyboxSynteastyl"/>
      </w:pPr>
      <w:r w:rsidRPr="00E060F7">
        <w:rPr>
          <w:color w:val="808080"/>
        </w:rPr>
        <w:t xml:space="preserve">     */</w:t>
      </w:r>
      <w:r w:rsidRPr="00E060F7">
        <w:tab/>
      </w:r>
    </w:p>
    <w:p w14:paraId="3DFA0D26"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Get</w:t>
      </w:r>
      <w:r w:rsidRPr="00E060F7">
        <w:rPr>
          <w:color w:val="808080"/>
        </w:rPr>
        <w:t xml:space="preserve"> 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D84C56">
      <w:pPr>
        <w:pStyle w:val="Zdrojovykod-zlutyboxSynteastyl"/>
      </w:pPr>
      <w:r w:rsidRPr="00E060F7">
        <w:t xml:space="preserve">        SimpleAccident x = (SimpleAccident) xnode.getUserObject();</w:t>
      </w:r>
    </w:p>
    <w:p w14:paraId="7B24B905"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D84C56">
      <w:pPr>
        <w:pStyle w:val="Zdrojovykod-zlutyboxSynteastyl"/>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D84C56">
      <w:pPr>
        <w:pStyle w:val="Zdrojovykod-zlutyboxSynteastyl"/>
      </w:pPr>
      <w:r w:rsidRPr="00E060F7">
        <w:t xml:space="preserve">            </w:t>
      </w:r>
      <w:r w:rsidRPr="00E060F7">
        <w:rPr>
          <w:color w:val="0070C0"/>
        </w:rPr>
        <w:t>try</w:t>
      </w:r>
      <w:r w:rsidRPr="00E060F7">
        <w:t xml:space="preserve"> {</w:t>
      </w:r>
    </w:p>
    <w:p w14:paraId="18C705AC"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D84C56">
      <w:pPr>
        <w:pStyle w:val="Zdrojovykod-zlutyboxSynteastyl"/>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D84C56">
      <w:pPr>
        <w:pStyle w:val="Zdrojovykod-zlutyboxSynteastyl"/>
      </w:pPr>
      <w:r w:rsidRPr="00E060F7">
        <w:t xml:space="preserve">            } </w:t>
      </w:r>
      <w:r w:rsidRPr="00E060F7">
        <w:rPr>
          <w:color w:val="0070C0"/>
        </w:rPr>
        <w:t>catch</w:t>
      </w:r>
      <w:r w:rsidRPr="00E060F7">
        <w:t xml:space="preserve"> (Exception ex) {</w:t>
      </w:r>
    </w:p>
    <w:p w14:paraId="317693FE" w14:textId="77777777" w:rsidR="00D84C56" w:rsidRPr="00E060F7" w:rsidRDefault="00D84C56" w:rsidP="00D84C56">
      <w:pPr>
        <w:pStyle w:val="Zdrojovykod-zlutyboxSynteastyl"/>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D84C56">
      <w:pPr>
        <w:pStyle w:val="Zdrojovykod-zlutyboxSynteastyl"/>
      </w:pPr>
      <w:r w:rsidRPr="00E060F7">
        <w:t xml:space="preserve">            }</w:t>
      </w:r>
    </w:p>
    <w:p w14:paraId="162C56E5"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D84C56">
      <w:pPr>
        <w:pStyle w:val="Zdrojovykod-zlutyboxSynteastyl"/>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D84C56">
      <w:pPr>
        <w:pStyle w:val="Zdrojovykod-zlutyboxSynteastyl"/>
      </w:pPr>
      <w:r w:rsidRPr="00E060F7">
        <w:t xml:space="preserve">            x._errorWriter.writeElementStart(x._errorDoc.getDocumentElement());</w:t>
      </w:r>
    </w:p>
    <w:p w14:paraId="2D4850C7" w14:textId="77777777" w:rsidR="00D84C56" w:rsidRPr="00E060F7" w:rsidRDefault="00D84C56" w:rsidP="00D84C56">
      <w:pPr>
        <w:pStyle w:val="Zdrojovykod-zlutyboxSynteastyl"/>
      </w:pPr>
      <w:r w:rsidRPr="00E060F7">
        <w:t xml:space="preserve">        }</w:t>
      </w:r>
    </w:p>
    <w:p w14:paraId="4A4F9E3C" w14:textId="77777777" w:rsidR="00D84C56" w:rsidRPr="00E060F7" w:rsidRDefault="00D84C56" w:rsidP="00D84C56">
      <w:pPr>
        <w:pStyle w:val="Zdrojovykod-zlutyboxSynteastyl"/>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D84C56">
      <w:pPr>
        <w:pStyle w:val="Zdrojovykod-zlutyboxSynteastyl"/>
      </w:pPr>
      <w:r w:rsidRPr="00E060F7">
        <w:t xml:space="preserve">        Element el = x._errorDoc.createElement("</w:t>
      </w:r>
      <w:r w:rsidR="005867AB">
        <w:rPr>
          <w:color w:val="984806"/>
        </w:rPr>
        <w:t>Error</w:t>
      </w:r>
      <w:r w:rsidRPr="00E060F7">
        <w:t>");</w:t>
      </w:r>
    </w:p>
    <w:p w14:paraId="33F35332" w14:textId="77777777" w:rsidR="00D84C56" w:rsidRPr="00E060F7" w:rsidRDefault="00D84C56" w:rsidP="00D84C56">
      <w:pPr>
        <w:pStyle w:val="Zdrojovykod-zlutyboxSynteastyl"/>
      </w:pPr>
      <w:r w:rsidRPr="00E060F7">
        <w:t xml:space="preserve">        el.setAttribute("</w:t>
      </w:r>
      <w:r w:rsidR="005867AB">
        <w:rPr>
          <w:color w:val="984806"/>
        </w:rPr>
        <w:t>ErrorCode</w:t>
      </w:r>
      <w:r w:rsidRPr="00E060F7">
        <w:t>", String.valueOf(code));</w:t>
      </w:r>
    </w:p>
    <w:p w14:paraId="18CB7783" w14:textId="77777777" w:rsidR="00D84C56" w:rsidRPr="00E060F7" w:rsidRDefault="00D84C56" w:rsidP="00D84C56">
      <w:pPr>
        <w:pStyle w:val="Zdrojovykod-zlutyboxSynteastyl"/>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D84C56">
      <w:pPr>
        <w:pStyle w:val="Zdrojovykod-zlutyboxSynteastyl"/>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D84C56">
      <w:pPr>
        <w:pStyle w:val="Zdrojovykod-zlutyboxSynteastyl"/>
      </w:pPr>
      <w:r w:rsidRPr="00E060F7">
        <w:t xml:space="preserve">            xnode = xnode.getParent();</w:t>
      </w:r>
    </w:p>
    <w:p w14:paraId="3D632A58" w14:textId="77777777" w:rsidR="00D84C56" w:rsidRPr="00E060F7" w:rsidRDefault="00D84C56" w:rsidP="00D84C56">
      <w:pPr>
        <w:pStyle w:val="Zdrojovykod-zlutyboxSynteastyl"/>
      </w:pPr>
      <w:r w:rsidRPr="00E060F7">
        <w:t xml:space="preserve">        }</w:t>
      </w:r>
    </w:p>
    <w:p w14:paraId="205C449E" w14:textId="77777777" w:rsidR="00D84C56" w:rsidRPr="00E060F7" w:rsidRDefault="00D84C56" w:rsidP="00D84C56">
      <w:pPr>
        <w:pStyle w:val="Zdrojovykod-zlutyboxSynteastyl"/>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D84C56">
      <w:pPr>
        <w:pStyle w:val="Zdrojovykod-zlutyboxSynteastyl"/>
      </w:pPr>
      <w:r>
        <w:t xml:space="preserve">        </w:t>
      </w:r>
      <w:r w:rsidRPr="00457B20">
        <w:t>el.setAttribute("XPos", String.valueOf(xnode.getXPos()));</w:t>
      </w:r>
    </w:p>
    <w:p w14:paraId="224D2FE6" w14:textId="77777777" w:rsidR="00D84C56" w:rsidRPr="00E060F7" w:rsidRDefault="00D84C56" w:rsidP="00D84C56">
      <w:pPr>
        <w:pStyle w:val="Zdrojovykod-zlutyboxSynteastyl"/>
      </w:pPr>
      <w:r w:rsidRPr="00E060F7">
        <w:t xml:space="preserve">        x._errorWriter.writeNode(el);</w:t>
      </w:r>
    </w:p>
    <w:p w14:paraId="06335B2E" w14:textId="77777777" w:rsidR="00D84C56" w:rsidRPr="00E060F7" w:rsidRDefault="00D84C56" w:rsidP="00D84C56">
      <w:pPr>
        <w:pStyle w:val="Zdrojovykod-zlutyboxSynteastyl"/>
      </w:pPr>
      <w:r w:rsidRPr="00E060F7">
        <w:t xml:space="preserve">    }</w:t>
      </w:r>
    </w:p>
    <w:p w14:paraId="7B3DB844" w14:textId="77777777" w:rsidR="00D84C56" w:rsidRPr="00E060F7" w:rsidRDefault="00D84C56" w:rsidP="00D84C56">
      <w:pPr>
        <w:pStyle w:val="Zdrojovykod-zlutyboxSynteastyl"/>
        <w:keepNext w:val="0"/>
      </w:pPr>
    </w:p>
    <w:p w14:paraId="09D310A0" w14:textId="77777777" w:rsidR="00426CC1" w:rsidRPr="00E060F7" w:rsidRDefault="00426CC1" w:rsidP="00426CC1">
      <w:pPr>
        <w:pStyle w:val="Zdrojovykod-zlutyboxSynteastyl"/>
        <w:rPr>
          <w:color w:val="808080"/>
        </w:rPr>
      </w:pPr>
      <w:r w:rsidRPr="00E060F7">
        <w:rPr>
          <w:color w:val="808080"/>
        </w:rPr>
        <w:t xml:space="preserve">    /**</w:t>
      </w:r>
    </w:p>
    <w:p w14:paraId="013190C9" w14:textId="77777777" w:rsidR="00D84C56" w:rsidRPr="00E060F7" w:rsidRDefault="00D84C56" w:rsidP="00D84C56">
      <w:pPr>
        <w:pStyle w:val="Zdrojovykod-zlutyboxSynteastyl"/>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D84C56">
      <w:pPr>
        <w:pStyle w:val="Zdrojovykod-zlutyboxSynteastyl"/>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D84C56">
      <w:pPr>
        <w:pStyle w:val="Zdrojovykod-zlutyboxSynteastyl"/>
      </w:pPr>
      <w:r w:rsidRPr="00E060F7">
        <w:rPr>
          <w:color w:val="808080"/>
        </w:rPr>
        <w:t xml:space="preserve">     */</w:t>
      </w:r>
      <w:r w:rsidRPr="00E060F7">
        <w:tab/>
      </w:r>
    </w:p>
    <w:p w14:paraId="10833EFC" w14:textId="77777777" w:rsidR="00D84C56" w:rsidRPr="00E060F7" w:rsidRDefault="00D84C56" w:rsidP="00D84C56">
      <w:pPr>
        <w:pStyle w:val="Zdrojovykod-zlutyboxSynteastyl"/>
      </w:pPr>
      <w:r w:rsidRPr="00E060F7">
        <w:t xml:space="preserve">    </w:t>
      </w:r>
      <w:r w:rsidRPr="00E060F7">
        <w:rPr>
          <w:color w:val="0070C0"/>
        </w:rPr>
        <w:t>public void</w:t>
      </w:r>
      <w:r w:rsidRPr="00E060F7">
        <w:t xml:space="preserve"> closeAll() {</w:t>
      </w:r>
    </w:p>
    <w:p w14:paraId="1613FA1A" w14:textId="77777777" w:rsidR="00D84C56" w:rsidRPr="00E060F7" w:rsidRDefault="00D84C56" w:rsidP="00D84C56">
      <w:pPr>
        <w:pStyle w:val="Zdrojovykod-zlutyboxSynteastyl"/>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D84C56">
      <w:pPr>
        <w:pStyle w:val="Zdrojovykod-zlutyboxSynteastyl"/>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D84C56">
      <w:pPr>
        <w:pStyle w:val="Zdrojovykod-zlutyboxSynteastyl"/>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D84C56">
      <w:pPr>
        <w:pStyle w:val="Zdrojovykod-zlutyboxSynteastyl"/>
      </w:pPr>
      <w:r w:rsidRPr="00E060F7">
        <w:t xml:space="preserve">        }</w:t>
      </w:r>
    </w:p>
    <w:p w14:paraId="62B27B34" w14:textId="77777777" w:rsidR="00D84C56" w:rsidRDefault="00D84C56" w:rsidP="00D84C56">
      <w:pPr>
        <w:pStyle w:val="Zdrojovykod-zlutyboxSynteastyl"/>
      </w:pPr>
      <w:r w:rsidRPr="00E060F7">
        <w:t xml:space="preserve">    }</w:t>
      </w:r>
    </w:p>
    <w:p w14:paraId="742D6A35" w14:textId="77777777" w:rsidR="00426CC1" w:rsidRPr="00426CC1" w:rsidRDefault="00426CC1" w:rsidP="00426CC1">
      <w:pPr>
        <w:pStyle w:val="Zdrojovykod-zlutyboxSynteastyl"/>
      </w:pPr>
      <w:r w:rsidRPr="00426CC1">
        <w:tab/>
      </w:r>
    </w:p>
    <w:p w14:paraId="0D5057D0" w14:textId="77777777" w:rsidR="00426CC1" w:rsidRPr="00E060F7" w:rsidRDefault="00426CC1" w:rsidP="00426CC1">
      <w:pPr>
        <w:pStyle w:val="Zdrojovykod-zlutyboxSynteastyl"/>
        <w:rPr>
          <w:color w:val="808080"/>
        </w:rPr>
      </w:pPr>
      <w:r w:rsidRPr="00426CC1">
        <w:rPr>
          <w:color w:val="808080"/>
        </w:rPr>
        <w:t>///////////////////////////////////////////////////////////////////////////////////////////////</w:t>
      </w:r>
      <w:r>
        <w:rPr>
          <w:color w:val="808080"/>
        </w:rPr>
        <w:t>////////</w:t>
      </w:r>
    </w:p>
    <w:p w14:paraId="5E45710C" w14:textId="0A5092A8" w:rsidR="00426CC1" w:rsidRPr="00E060F7" w:rsidRDefault="00426CC1" w:rsidP="00426CC1">
      <w:pPr>
        <w:pStyle w:val="Zdrojovykod-zlutyboxSynteastyl"/>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426CC1">
      <w:pPr>
        <w:pStyle w:val="Zdrojovykod-zlutyboxSynteastyl"/>
        <w:rPr>
          <w:color w:val="808080"/>
        </w:rPr>
      </w:pPr>
      <w:r w:rsidRPr="00426CC1">
        <w:rPr>
          <w:color w:val="808080"/>
        </w:rPr>
        <w:t>///////////////////////////////////////////////////////////////////////////////////////////////</w:t>
      </w:r>
      <w:r>
        <w:rPr>
          <w:color w:val="808080"/>
        </w:rPr>
        <w:t>////////</w:t>
      </w:r>
    </w:p>
    <w:p w14:paraId="33EF1DD9" w14:textId="77777777" w:rsidR="00426CC1" w:rsidRPr="00426CC1" w:rsidRDefault="00426CC1" w:rsidP="00426CC1">
      <w:pPr>
        <w:pStyle w:val="Zdrojovykod-zlutyboxSynteastyl"/>
      </w:pPr>
      <w:r w:rsidRPr="00426CC1">
        <w:t xml:space="preserve">    public static void main(String[] args) throws Exception {</w:t>
      </w:r>
    </w:p>
    <w:p w14:paraId="7758D576" w14:textId="77777777" w:rsidR="00426CC1" w:rsidRPr="00426CC1" w:rsidRDefault="00426CC1" w:rsidP="00426CC1">
      <w:pPr>
        <w:pStyle w:val="Zdrojovykod-zlutyboxSynteastyl"/>
      </w:pPr>
      <w:r w:rsidRPr="00426CC1">
        <w:t xml:space="preserve">        SimpleAccident.process("resources/input/data.xml",</w:t>
      </w:r>
    </w:p>
    <w:p w14:paraId="26020296" w14:textId="77777777" w:rsidR="00426CC1" w:rsidRPr="00426CC1" w:rsidRDefault="00426CC1" w:rsidP="00426CC1">
      <w:pPr>
        <w:pStyle w:val="Zdrojovykod-zlutyboxSynteastyl"/>
      </w:pPr>
      <w:r w:rsidRPr="00426CC1">
        <w:t xml:space="preserve">            "resources/input/cars.xml",</w:t>
      </w:r>
    </w:p>
    <w:p w14:paraId="3629EB91" w14:textId="77777777" w:rsidR="00426CC1" w:rsidRPr="00426CC1" w:rsidRDefault="00426CC1" w:rsidP="00426CC1">
      <w:pPr>
        <w:pStyle w:val="Zdrojovykod-zlutyboxSynteastyl"/>
      </w:pPr>
      <w:r w:rsidRPr="00426CC1">
        <w:t xml:space="preserve">            "resources/output/result.xml",</w:t>
      </w:r>
    </w:p>
    <w:p w14:paraId="013EE090" w14:textId="77777777" w:rsidR="00426CC1" w:rsidRPr="00426CC1" w:rsidRDefault="00426CC1" w:rsidP="00426CC1">
      <w:pPr>
        <w:pStyle w:val="Zdrojovykod-zlutyboxSynteastyl"/>
      </w:pPr>
      <w:r w:rsidRPr="00426CC1">
        <w:t xml:space="preserve">            "resources/output/errors.xml");</w:t>
      </w:r>
    </w:p>
    <w:p w14:paraId="6439A158" w14:textId="77777777" w:rsidR="00D31169" w:rsidRDefault="00426CC1" w:rsidP="00426CC1">
      <w:pPr>
        <w:pStyle w:val="Zdrojovykod-zlutyboxSynteastyl"/>
      </w:pPr>
      <w:r w:rsidRPr="00426CC1">
        <w:t xml:space="preserve">    }</w:t>
      </w:r>
    </w:p>
    <w:p w14:paraId="11EF8D2E" w14:textId="77777777" w:rsidR="00426CC1" w:rsidRPr="00E060F7" w:rsidRDefault="00426CC1" w:rsidP="00426CC1">
      <w:pPr>
        <w:pStyle w:val="Zdrojovykod-zlutyboxSynteastyl"/>
      </w:pPr>
    </w:p>
    <w:p w14:paraId="2E07E558" w14:textId="77777777" w:rsidR="00D84C56" w:rsidRPr="00E060F7" w:rsidRDefault="00D84C56" w:rsidP="00D84C56">
      <w:pPr>
        <w:pStyle w:val="Zdrojovykod-zlutyboxSynteastyl"/>
      </w:pPr>
      <w:r w:rsidRPr="00E060F7">
        <w:t>}</w:t>
      </w:r>
    </w:p>
    <w:p w14:paraId="7FF62D51" w14:textId="77777777" w:rsidR="00D84C56" w:rsidRDefault="00656D63" w:rsidP="00D84C56">
      <w:pPr>
        <w:pStyle w:val="OdstavecSynteastyl"/>
      </w:pPr>
      <w:r w:rsidRPr="00656D63">
        <w:t xml:space="preserve">X-definition, which ensures validation of input and </w:t>
      </w:r>
      <w:r w:rsidR="006D3AEE">
        <w:t xml:space="preserve">the constructed </w:t>
      </w:r>
      <w:r w:rsidRPr="00656D63">
        <w:t>output</w:t>
      </w:r>
      <w:r w:rsidR="006D3AEE">
        <w:t xml:space="preserve">. </w:t>
      </w:r>
      <w:r w:rsidRPr="00656D63">
        <w:t>The root element is the element 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BB692D">
      <w:pPr>
        <w:pStyle w:val="Zdrojovykod-zlutyboxSynteastyl"/>
        <w:keepLines/>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BB692D">
      <w:pPr>
        <w:pStyle w:val="Zdrojovykod-zlutyboxSynteastyl"/>
        <w:keepLines/>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BB692D">
      <w:pPr>
        <w:pStyle w:val="Zdrojovykod-zlutyboxSynteastyl"/>
        <w:keepLines/>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BB692D">
      <w:pPr>
        <w:pStyle w:val="Zdrojovykod-zlutyboxSynteastyl"/>
        <w:keepLines/>
        <w:rPr>
          <w:color w:val="808080"/>
        </w:rPr>
      </w:pPr>
    </w:p>
    <w:p w14:paraId="1B695D2E"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BB692D">
      <w:pPr>
        <w:pStyle w:val="Zdrojovykod-zlutyboxSynteastyl"/>
        <w:keepLines/>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BB692D">
      <w:pPr>
        <w:pStyle w:val="Zdrojovykod-zlutyboxSynteastyl"/>
        <w:keepLines/>
        <w:rPr>
          <w:color w:val="0070C0"/>
        </w:rPr>
      </w:pPr>
    </w:p>
    <w:p w14:paraId="05C90DD7" w14:textId="77777777" w:rsidR="00BB692D" w:rsidRPr="00E060F7" w:rsidRDefault="00BB692D" w:rsidP="00BB692D">
      <w:pPr>
        <w:pStyle w:val="Zdrojovykod-zlutyboxSynteastyl"/>
        <w:keepLines/>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BB692D">
      <w:pPr>
        <w:pStyle w:val="Zdrojovykod-zlutyboxSynteastyl"/>
        <w:keepLines/>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BB692D">
      <w:pPr>
        <w:pStyle w:val="Zdrojovykod-zlutyboxSynteastyl"/>
        <w:keepLines/>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BB692D">
      <w:pPr>
        <w:pStyle w:val="Zdrojovykod-zlutyboxSynteastyl"/>
        <w:keepLines/>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BB692D">
      <w:pPr>
        <w:pStyle w:val="Zdrojovykod-zlutyboxSynteastyl"/>
        <w:keepNext w:val="0"/>
        <w:tabs>
          <w:tab w:val="left" w:pos="1418"/>
        </w:tabs>
      </w:pPr>
    </w:p>
    <w:p w14:paraId="7F878ACE" w14:textId="77777777" w:rsidR="00BB692D" w:rsidRDefault="00BB692D" w:rsidP="00BB692D">
      <w:pPr>
        <w:pStyle w:val="Zdrojovykod-zlutyboxSynteastyl"/>
        <w:keepNext w:val="0"/>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BB692D">
      <w:pPr>
        <w:pStyle w:val="Zdrojovykod-zlutyboxSynteastyl"/>
        <w:keepNext w:val="0"/>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BB692D">
      <w:pPr>
        <w:pStyle w:val="Zdrojovykod-zlutyboxSynteastyl"/>
        <w:keepLines/>
        <w:rPr>
          <w:color w:val="0070C0"/>
        </w:rPr>
      </w:pPr>
      <w:r w:rsidRPr="00E060F7">
        <w:lastRenderedPageBreak/>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BB692D">
      <w:pPr>
        <w:pStyle w:val="Zdrojovykod-zlutyboxSynteastyl"/>
        <w:keepLines/>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8460D7">
      <w:pPr>
        <w:pStyle w:val="Zdrojovykod-zlutyboxSynteastyl"/>
        <w:keepLines/>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BB692D">
      <w:pPr>
        <w:pStyle w:val="Zdrojovykod-zlutyboxSynteastyl"/>
        <w:keepLines/>
      </w:pPr>
      <w:r w:rsidRPr="00D32FEC">
        <w:t xml:space="preserve">                </w:t>
      </w:r>
      <w:r w:rsidR="00BB692D" w:rsidRPr="00E060F7">
        <w:t>optional string();</w:t>
      </w:r>
    </w:p>
    <w:p w14:paraId="62ECBB6B" w14:textId="77777777" w:rsidR="00BB692D" w:rsidRPr="00E060F7" w:rsidRDefault="00BB692D" w:rsidP="00BB692D">
      <w:pPr>
        <w:pStyle w:val="Zdrojovykod-zlutyboxSynteastyl"/>
        <w:keepLines/>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BB692D">
      <w:pPr>
        <w:pStyle w:val="Zdrojovykod-zlutyboxSynteastyl"/>
        <w:keepNext w:val="0"/>
        <w:rPr>
          <w:color w:val="0070C0"/>
        </w:rPr>
      </w:pPr>
    </w:p>
    <w:p w14:paraId="373C6C7A" w14:textId="77777777" w:rsidR="00BB692D" w:rsidRDefault="00BB692D" w:rsidP="00BB692D">
      <w:pPr>
        <w:pStyle w:val="Zdrojovykod-zlutyboxSynteastyl"/>
        <w:keepNext w:val="0"/>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BB692D">
      <w:pPr>
        <w:pStyle w:val="Zdrojovykod-zlutyboxSynteastyl"/>
        <w:keepNext w:val="0"/>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BB692D">
      <w:pPr>
        <w:pStyle w:val="Zdrojovykod-zlutyboxSynteastyl"/>
        <w:keepLines/>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BB692D">
      <w:pPr>
        <w:pStyle w:val="Zdrojovykod-zlutyboxSynteastyl"/>
        <w:keepLines/>
        <w:rPr>
          <w:color w:val="0070C0"/>
        </w:rPr>
      </w:pPr>
    </w:p>
    <w:p w14:paraId="4E72E4E8" w14:textId="77777777" w:rsidR="00BB692D" w:rsidRDefault="00BB692D" w:rsidP="00BB692D">
      <w:pPr>
        <w:pStyle w:val="Zdrojovykod-zlutyboxSynteastyl"/>
        <w:keepLines/>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BB692D">
      <w:pPr>
        <w:pStyle w:val="Zdrojovykod-zlutyboxSynteastyl"/>
        <w:keepLines/>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BB692D">
      <w:pPr>
        <w:pStyle w:val="Zdrojovykod-zlutyboxSynteastyl"/>
        <w:keepLines/>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BB692D">
      <w:pPr>
        <w:pStyle w:val="Zdrojovykod-zlutyboxSynteastyl"/>
        <w:keepLines/>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BB692D">
      <w:pPr>
        <w:pStyle w:val="Zdrojovykod-zlutyboxSynteastyl"/>
        <w:keepLines/>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B360EB">
      <w:pPr>
        <w:pStyle w:val="Zdrojovykod-zlutyboxSynteastyl"/>
        <w:keepLines/>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BB692D">
      <w:pPr>
        <w:pStyle w:val="Zdrojovykod-zlutyboxSynteastyl"/>
        <w:keepLines/>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BB692D">
      <w:pPr>
        <w:pStyle w:val="Zdrojovykod-zlutyboxSynteastyl"/>
        <w:keepLines/>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BB692D">
      <w:pPr>
        <w:pStyle w:val="Zdrojovykod-zlutyboxSynteastyl"/>
        <w:keepLines/>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BB692D">
      <w:pPr>
        <w:pStyle w:val="Zdrojovykod-zlutyboxSynteastyl"/>
        <w:keepNext w:val="0"/>
      </w:pPr>
      <w:r w:rsidRPr="00E060F7">
        <w:t xml:space="preserve">    </w:t>
      </w:r>
    </w:p>
    <w:p w14:paraId="744031B1" w14:textId="77777777" w:rsidR="00BB692D" w:rsidRPr="00E060F7" w:rsidRDefault="00BB692D" w:rsidP="00BB692D">
      <w:pPr>
        <w:pStyle w:val="Zdrojovykod-zlutyboxSynteastyl"/>
        <w:keepLines/>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BB692D">
      <w:pPr>
        <w:pStyle w:val="Zdrojovykod-zlutyboxSynteastyl"/>
        <w:keepLines/>
        <w:rPr>
          <w:color w:val="808080"/>
        </w:rPr>
      </w:pPr>
    </w:p>
    <w:p w14:paraId="0D9A88B8" w14:textId="77777777" w:rsidR="00BB692D" w:rsidRDefault="00BB692D" w:rsidP="00BB692D">
      <w:pPr>
        <w:pStyle w:val="Zdrojovykod-zlutyboxSynteastyl"/>
        <w:keepLines/>
        <w:rPr>
          <w:color w:val="808080"/>
        </w:rPr>
      </w:pPr>
      <w:r w:rsidRPr="00E060F7">
        <w:rPr>
          <w:color w:val="808080"/>
        </w:rPr>
        <w:t xml:space="preserve">    /* </w:t>
      </w:r>
      <w:r w:rsidRPr="00925670">
        <w:rPr>
          <w:color w:val="808080"/>
        </w:rPr>
        <w:t>Element Calculation contains attributes with accident date, accident ID, cumulative number of injured</w:t>
      </w:r>
    </w:p>
    <w:p w14:paraId="7C7BA6C0" w14:textId="77777777" w:rsidR="00BB692D" w:rsidRPr="00E060F7" w:rsidRDefault="00BB692D" w:rsidP="00BB692D">
      <w:pPr>
        <w:pStyle w:val="Zdrojovykod-zlutyboxSynteastyl"/>
        <w:keepLines/>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BB692D">
      <w:pPr>
        <w:pStyle w:val="Zdrojovykod-zlutyboxSynteastyl"/>
        <w:keepLines/>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BB692D">
      <w:pPr>
        <w:pStyle w:val="Zdrojovykod-zlutyboxSynteastyl"/>
        <w:keepLines/>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BB692D">
      <w:pPr>
        <w:pStyle w:val="Zdrojovykod-zlutyboxSynteastyl"/>
        <w:keepLines/>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BB692D">
      <w:pPr>
        <w:pStyle w:val="Zdrojovykod-zlutyboxSynteastyl"/>
        <w:keepLines/>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BB692D">
      <w:pPr>
        <w:pStyle w:val="Zdrojovykod-zlutyboxSynteastyl"/>
        <w:keepNext w:val="0"/>
      </w:pPr>
    </w:p>
    <w:p w14:paraId="311D918C" w14:textId="5016E3B0" w:rsidR="00BB692D" w:rsidRDefault="00BB692D" w:rsidP="00BB692D">
      <w:pPr>
        <w:pStyle w:val="Zdrojovykod-zlutyboxSynteastyl"/>
        <w:keepLines/>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BB692D">
      <w:pPr>
        <w:pStyle w:val="Zdrojovykod-zlutyboxSynteastyl"/>
        <w:keepLines/>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BB692D">
      <w:pPr>
        <w:pStyle w:val="Zdrojovykod-zlutyboxSynteastyl"/>
        <w:keepLines/>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BB692D">
      <w:pPr>
        <w:pStyle w:val="Zdrojovykod-zlutyboxSynteastyl"/>
        <w:keepLines/>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BB692D">
      <w:pPr>
        <w:pStyle w:val="Zdrojovykod-zlutyboxSynteastyl"/>
        <w:keepLines/>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BB692D">
      <w:pPr>
        <w:pStyle w:val="Zdrojovykod-zlutyboxSynteastyl"/>
        <w:keepLines/>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BB692D">
      <w:pPr>
        <w:pStyle w:val="Zdrojovykod-zlutyboxSynteastyl"/>
        <w:keepLines/>
      </w:pPr>
    </w:p>
    <w:p w14:paraId="73A79FF1" w14:textId="77777777" w:rsidR="00BB692D" w:rsidRDefault="00BB692D" w:rsidP="00BB692D">
      <w:pPr>
        <w:pStyle w:val="Zdrojovykod-zlutyboxSynteastyl"/>
        <w:keepLines/>
      </w:pPr>
      <w:r w:rsidRPr="00E060F7">
        <w:t xml:space="preserve">            optional string; options setTextUpperCase;</w:t>
      </w:r>
    </w:p>
    <w:p w14:paraId="00AFE57A" w14:textId="77777777" w:rsidR="00E74C14" w:rsidRPr="00E060F7" w:rsidRDefault="00E74C14" w:rsidP="00BB692D">
      <w:pPr>
        <w:pStyle w:val="Zdrojovykod-zlutyboxSynteastyl"/>
        <w:keepLines/>
      </w:pPr>
    </w:p>
    <w:p w14:paraId="770335C9" w14:textId="77777777" w:rsidR="00BB692D" w:rsidRDefault="00BB692D" w:rsidP="00BB692D">
      <w:pPr>
        <w:pStyle w:val="Zdrojovykod-zlutyboxSynteastyl"/>
        <w:keepLines/>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77777777" w:rsidR="00BB692D" w:rsidRDefault="00BB692D" w:rsidP="00BB692D">
      <w:pPr>
        <w:pStyle w:val="Zdrojovykod-zlutyboxSynteastyl"/>
        <w:keepLines/>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 and, optionally, the warn attribute. This</w:t>
      </w:r>
    </w:p>
    <w:p w14:paraId="389B0377" w14:textId="77777777" w:rsidR="00E74C14" w:rsidRPr="00E74C14" w:rsidRDefault="00BB692D" w:rsidP="00E74C14">
      <w:pPr>
        <w:pStyle w:val="Zdrojovykod-zlutyboxSynteastyl"/>
        <w:keepLines/>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BB692D">
      <w:pPr>
        <w:pStyle w:val="Zdrojovykod-zlutyboxSynteastyl"/>
        <w:keepLines/>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BB692D">
      <w:pPr>
        <w:pStyle w:val="Zdrojovykod-zlutyboxSynteastyl"/>
        <w:keepLines/>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BB692D">
      <w:pPr>
        <w:pStyle w:val="Zdrojovykod-zlutyboxSynteastyl"/>
        <w:keepLines/>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BB692D">
      <w:pPr>
        <w:pStyle w:val="Zdrojovykod-zlutyboxSynteastyl"/>
        <w:keepLines/>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BB692D">
      <w:pPr>
        <w:pStyle w:val="Zdrojovykod-zlutyboxSynteastyl"/>
        <w:keepLines/>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BB692D">
      <w:pPr>
        <w:pStyle w:val="Zdrojovykod-zlutyboxSynteastyl"/>
        <w:keepLines/>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BB692D">
      <w:pPr>
        <w:pStyle w:val="Zdrojovykod-zlutyboxSynteastyl"/>
        <w:keepLines/>
      </w:pPr>
      <w:r w:rsidRPr="00E060F7">
        <w:rPr>
          <w:color w:val="0070C0"/>
        </w:rPr>
        <w:t xml:space="preserve">            </w:t>
      </w:r>
      <w:r>
        <w:rPr>
          <w:color w:val="0070C0"/>
        </w:rPr>
        <w:t>&lt;/Vehicle</w:t>
      </w:r>
      <w:r w:rsidRPr="00E060F7">
        <w:rPr>
          <w:color w:val="0070C0"/>
        </w:rPr>
        <w:t>&gt;</w:t>
      </w:r>
    </w:p>
    <w:p w14:paraId="4463D01F" w14:textId="77777777" w:rsidR="00BB692D" w:rsidRDefault="00BB692D" w:rsidP="00BB692D">
      <w:pPr>
        <w:pStyle w:val="Zdrojovykod-zlutyboxSynteastyl"/>
        <w:keepLines/>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BB692D">
      <w:pPr>
        <w:pStyle w:val="Zdrojovykod-zlutyboxSynteastyl"/>
        <w:keepLines/>
        <w:rPr>
          <w:color w:val="0070C0"/>
        </w:rPr>
      </w:pPr>
    </w:p>
    <w:p w14:paraId="1B4874B9" w14:textId="77777777" w:rsidR="008E475E" w:rsidRDefault="008E475E" w:rsidP="008E475E">
      <w:pPr>
        <w:pStyle w:val="Zdrojovykod-zlutyboxSynteastyl"/>
        <w:keepLines/>
        <w:rPr>
          <w:color w:val="808080"/>
        </w:rPr>
      </w:pPr>
      <w:r w:rsidRPr="00E060F7">
        <w:t xml:space="preserve">        </w:t>
      </w:r>
      <w:r w:rsidRPr="00E060F7">
        <w:rPr>
          <w:color w:val="808080"/>
        </w:rPr>
        <w:t xml:space="preserve">/* </w:t>
      </w:r>
      <w:r w:rsidRPr="008E475E">
        <w:rPr>
          <w:color w:val="808080"/>
        </w:rPr>
        <w:t>Element Now contains an in</w:t>
      </w:r>
      <w:r>
        <w:rPr>
          <w:color w:val="808080"/>
        </w:rPr>
        <w:t>forma</w:t>
      </w:r>
      <w:r w:rsidR="005027B4">
        <w:rPr>
          <w:color w:val="808080"/>
        </w:rPr>
        <w:t>t</w:t>
      </w:r>
      <w:r w:rsidRPr="008E475E">
        <w:rPr>
          <w:color w:val="808080"/>
        </w:rPr>
        <w:t>ion of the date and time of the assembly of the element and the</w:t>
      </w:r>
    </w:p>
    <w:p w14:paraId="45B2AF41" w14:textId="30DC0954" w:rsidR="002B3CEC" w:rsidRDefault="008E475E" w:rsidP="002B11A3">
      <w:pPr>
        <w:pStyle w:val="Zdrojovykod-zlutyboxSynteastyl"/>
        <w:keepLines/>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The actual date and time is saved</w:t>
      </w:r>
    </w:p>
    <w:p w14:paraId="72FA267A" w14:textId="77777777" w:rsidR="00BB692D" w:rsidRPr="00E060F7" w:rsidRDefault="002B3CEC" w:rsidP="002B11A3">
      <w:pPr>
        <w:pStyle w:val="Zdrojovykod-zlutyboxSynteastyl"/>
        <w:keepLines/>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BB692D">
      <w:pPr>
        <w:pStyle w:val="Zdrojovykod-zlutyboxSynteastyl"/>
        <w:keepLines/>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BB692D">
      <w:pPr>
        <w:pStyle w:val="Zdrojovykod-zlutyboxSynteastyl"/>
        <w:keepLines/>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BB692D">
      <w:pPr>
        <w:pStyle w:val="Zdrojovykod-zlutyboxSynteastyl"/>
        <w:keepLines/>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BB692D">
      <w:pPr>
        <w:pStyle w:val="Zdrojovykod-zlutyboxSynteastyl"/>
        <w:keepLines/>
        <w:rPr>
          <w:color w:val="0070C0"/>
        </w:rPr>
      </w:pPr>
    </w:p>
    <w:p w14:paraId="5CD2B4C5" w14:textId="77777777" w:rsidR="00BB692D" w:rsidRPr="00E060F7" w:rsidRDefault="00BB692D" w:rsidP="00BB692D">
      <w:pPr>
        <w:pStyle w:val="Zdrojovykod-zlutyboxSynteastyl"/>
        <w:keepLines/>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BB692D">
      <w:pPr>
        <w:pStyle w:val="Zdrojovykod-zlutyboxSynteastyl"/>
        <w:keepNext w:val="0"/>
      </w:pPr>
    </w:p>
    <w:p w14:paraId="0052D9EE" w14:textId="77777777" w:rsidR="008E475E" w:rsidRDefault="00BB692D" w:rsidP="008E475E">
      <w:pPr>
        <w:pStyle w:val="Zdrojovykod-zlutyboxSynteastyl"/>
        <w:keepLines/>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8E475E">
      <w:pPr>
        <w:pStyle w:val="Zdrojovykod-zlutyboxSynteastyl"/>
        <w:keepLines/>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8E475E">
      <w:pPr>
        <w:pStyle w:val="Zdrojovykod-zlutyboxSynteastyl"/>
        <w:keepLines/>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BB692D">
      <w:pPr>
        <w:pStyle w:val="Zdrojovykod-zlutyboxSynteastyl"/>
        <w:keepLines/>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BB692D">
      <w:pPr>
        <w:pStyle w:val="Zdrojovykod-zlutyboxSynteastyl"/>
        <w:keepLines/>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BB692D">
      <w:pPr>
        <w:pStyle w:val="Zdrojovykod-zlutyboxSynteastyl"/>
        <w:keepLines/>
      </w:pPr>
      <w:r w:rsidRPr="00E060F7">
        <w:t xml:space="preserve">        string(); create statistics();</w:t>
      </w:r>
    </w:p>
    <w:p w14:paraId="6286015B" w14:textId="77777777" w:rsidR="00BB692D" w:rsidRPr="00E060F7" w:rsidRDefault="00BB692D" w:rsidP="00BB692D">
      <w:pPr>
        <w:pStyle w:val="Zdrojovykod-zlutyboxSynteastyl"/>
        <w:keepLines/>
        <w:rPr>
          <w:color w:val="0070C0"/>
        </w:rPr>
      </w:pPr>
      <w:r w:rsidRPr="00E060F7">
        <w:rPr>
          <w:color w:val="0070C0"/>
        </w:rPr>
        <w:t xml:space="preserve">    &lt;/Stats&gt;</w:t>
      </w:r>
    </w:p>
    <w:p w14:paraId="49EEE583" w14:textId="77777777" w:rsidR="00BB692D" w:rsidRPr="00E060F7" w:rsidRDefault="00BB692D" w:rsidP="00BB692D">
      <w:pPr>
        <w:pStyle w:val="Zdrojovykod-zlutyboxSynteastyl"/>
        <w:keepNext w:val="0"/>
      </w:pPr>
      <w:r w:rsidRPr="00E060F7">
        <w:t xml:space="preserve">    </w:t>
      </w:r>
    </w:p>
    <w:p w14:paraId="6CE7AA2E" w14:textId="77777777" w:rsidR="00BB692D" w:rsidRPr="00E060F7" w:rsidRDefault="00BB692D" w:rsidP="00BB692D">
      <w:pPr>
        <w:pStyle w:val="Zdrojovykod-zlutyboxSynteastyl"/>
        <w:keepLines/>
        <w:rPr>
          <w:color w:val="808080"/>
        </w:rPr>
      </w:pPr>
      <w:r w:rsidRPr="00E060F7">
        <w:lastRenderedPageBreak/>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BB692D">
      <w:pPr>
        <w:pStyle w:val="Zdrojovykod-zlutyboxSynteastyl"/>
        <w:keepLines/>
        <w:rPr>
          <w:color w:val="0070C0"/>
        </w:rPr>
      </w:pPr>
      <w:r w:rsidRPr="00E060F7">
        <w:rPr>
          <w:color w:val="0070C0"/>
        </w:rPr>
        <w:t xml:space="preserve">    &lt;xd:declaration&gt;</w:t>
      </w:r>
    </w:p>
    <w:p w14:paraId="41D9BC85" w14:textId="77777777" w:rsidR="00BB692D" w:rsidRPr="00E060F7" w:rsidRDefault="00BB692D" w:rsidP="00BB692D">
      <w:pPr>
        <w:pStyle w:val="Zdrojovykod-zlutyboxSynteastyl"/>
        <w:keepLines/>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external method {</w:t>
      </w:r>
    </w:p>
    <w:p w14:paraId="0DBF1970"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myError(XXNode, long);</w:t>
      </w:r>
    </w:p>
    <w:p w14:paraId="5D5D4A03" w14:textId="77777777" w:rsidR="008537F5" w:rsidRDefault="00D32FEC" w:rsidP="00D32FEC">
      <w:pPr>
        <w:pStyle w:val="Zdrojovykod-zlutyboxSynteastyl"/>
        <w:keepLines/>
        <w:rPr>
          <w:color w:val="000000" w:themeColor="text1"/>
        </w:rPr>
      </w:pPr>
      <w:r w:rsidRPr="00D32FEC">
        <w:rPr>
          <w:color w:val="000000" w:themeColor="text1"/>
        </w:rPr>
        <w:t xml:space="preserve">        }</w:t>
      </w:r>
    </w:p>
    <w:p w14:paraId="5EED4FF8" w14:textId="77777777" w:rsidR="00BB692D" w:rsidRPr="00E060F7" w:rsidRDefault="00BB692D" w:rsidP="00BB692D">
      <w:pPr>
        <w:pStyle w:val="Zdrojovykod-zlutyboxSynteastyl"/>
        <w:keepNext w:val="0"/>
      </w:pPr>
    </w:p>
    <w:p w14:paraId="5121D919" w14:textId="77777777" w:rsidR="00BB692D" w:rsidRPr="00E060F7" w:rsidRDefault="00BB692D" w:rsidP="00BB692D">
      <w:pPr>
        <w:pStyle w:val="Zdrojovykod-zlutyboxSynteastyl"/>
        <w:keepLines/>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BB692D">
      <w:pPr>
        <w:pStyle w:val="Zdrojovykod-zlutyboxSynteastyl"/>
        <w:keepLines/>
      </w:pPr>
      <w:r w:rsidRPr="00E060F7">
        <w:t xml:space="preserve">        uniqueSet uniID num(3);</w:t>
      </w:r>
    </w:p>
    <w:p w14:paraId="02193FAC" w14:textId="77777777" w:rsidR="00946AC6" w:rsidRDefault="00946AC6" w:rsidP="00BB692D">
      <w:pPr>
        <w:pStyle w:val="Zdrojovykod-zlutyboxSynteastyl"/>
        <w:keepNext w:val="0"/>
      </w:pPr>
    </w:p>
    <w:p w14:paraId="1DAC62BB" w14:textId="50BEFF6F" w:rsidR="00946AC6" w:rsidRPr="00E060F7" w:rsidRDefault="00946AC6" w:rsidP="00BB692D">
      <w:pPr>
        <w:pStyle w:val="Zdrojovykod-zlutyboxSynteastyl"/>
        <w:keepNext w:val="0"/>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BB692D">
      <w:pPr>
        <w:pStyle w:val="Zdrojovykod-zlutyboxSynteastyl"/>
        <w:keepLines/>
        <w:rPr>
          <w:color w:val="808080"/>
        </w:rPr>
      </w:pPr>
    </w:p>
    <w:p w14:paraId="3783189B"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CB00FE">
      <w:pPr>
        <w:pStyle w:val="Zdrojovykod-zlutyboxSynteastyl"/>
        <w:keepLines/>
      </w:pPr>
      <w:r w:rsidRPr="00E060F7">
        <w:t xml:space="preserve">        external Element </w:t>
      </w:r>
      <w:r>
        <w:t>cars</w:t>
      </w:r>
      <w:r w:rsidR="00CB00FE">
        <w:t>;</w:t>
      </w:r>
    </w:p>
    <w:p w14:paraId="1A07D141"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CB00FE">
      <w:pPr>
        <w:pStyle w:val="Zdrojovykod-zlutyboxSynteastyl"/>
        <w:keepLines/>
      </w:pPr>
      <w:r w:rsidRPr="00E060F7">
        <w:t xml:space="preserve">    </w:t>
      </w:r>
      <w:r w:rsidR="00CB00FE">
        <w:t xml:space="preserve">    int errs = 0, errsPrev = 0;</w:t>
      </w:r>
    </w:p>
    <w:p w14:paraId="6C6A5EA5"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CB00FE">
      <w:pPr>
        <w:pStyle w:val="Zdrojovykod-zlutyboxSynteastyl"/>
        <w:keepLines/>
      </w:pPr>
      <w:r>
        <w:t xml:space="preserve">        XmlOutStream errStream;</w:t>
      </w:r>
    </w:p>
    <w:p w14:paraId="57A09BF7"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CB00FE">
      <w:pPr>
        <w:pStyle w:val="Zdrojovykod-zlutyboxSynteastyl"/>
        <w:keepLines/>
      </w:pPr>
      <w:r>
        <w:t xml:space="preserve">        int cnt = 0;</w:t>
      </w:r>
    </w:p>
    <w:p w14:paraId="6BD25DF4"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CB00FE">
      <w:pPr>
        <w:pStyle w:val="Zdrojovykod-zlutyboxSynteastyl"/>
        <w:keepLines/>
      </w:pPr>
      <w:r w:rsidRPr="00E060F7">
        <w:t xml:space="preserve">   </w:t>
      </w:r>
      <w:r w:rsidR="00CB00FE">
        <w:t xml:space="preserve">     external XmlOutStream out;</w:t>
      </w:r>
    </w:p>
    <w:p w14:paraId="2E74470C"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CB00FE">
      <w:pPr>
        <w:pStyle w:val="Zdrojovykod-zlutyboxSynteastyl"/>
        <w:keepLines/>
      </w:pPr>
      <w:r w:rsidRPr="00E060F7">
        <w:t xml:space="preserve">        Cont</w:t>
      </w:r>
      <w:r>
        <w:t>ainer</w:t>
      </w:r>
      <w:r w:rsidR="00CB00FE">
        <w:t xml:space="preserve"> </w:t>
      </w:r>
      <w:r w:rsidR="00E60F86">
        <w:t>vehicle</w:t>
      </w:r>
      <w:r w:rsidR="00CB00FE">
        <w:t>;</w:t>
      </w:r>
    </w:p>
    <w:p w14:paraId="633DD72E"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CB00FE">
      <w:pPr>
        <w:pStyle w:val="Zdrojovykod-zlutyboxSynteastyl"/>
        <w:keepLines/>
      </w:pPr>
      <w:r w:rsidRPr="00E060F7">
        <w:t xml:space="preserve">        Cont</w:t>
      </w:r>
      <w:r>
        <w:t>ainer</w:t>
      </w:r>
      <w:r w:rsidRPr="00E060F7">
        <w:t xml:space="preserve"> </w:t>
      </w:r>
      <w:r>
        <w:t>calc</w:t>
      </w:r>
      <w:r w:rsidR="00CB00FE">
        <w:t>;</w:t>
      </w:r>
    </w:p>
    <w:p w14:paraId="5BC22848"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 and the total number of vehicles</w:t>
      </w:r>
      <w:r>
        <w:rPr>
          <w:color w:val="808080"/>
        </w:rPr>
        <w:t>.</w:t>
      </w:r>
      <w:r w:rsidRPr="00E060F7">
        <w:rPr>
          <w:color w:val="808080"/>
        </w:rPr>
        <w:t xml:space="preserve"> */</w:t>
      </w:r>
    </w:p>
    <w:p w14:paraId="429037E9" w14:textId="77777777" w:rsidR="00BB692D" w:rsidRPr="00E060F7" w:rsidRDefault="00BB692D" w:rsidP="00BB692D">
      <w:pPr>
        <w:pStyle w:val="Zdrojovykod-zlutyboxSynteastyl"/>
        <w:keepLines/>
      </w:pPr>
      <w:r w:rsidRPr="00E060F7">
        <w:t xml:space="preserve">        int total</w:t>
      </w:r>
      <w:r>
        <w:t>Loss</w:t>
      </w:r>
      <w:r w:rsidRPr="00E060F7">
        <w:t xml:space="preserve"> = 0;</w:t>
      </w:r>
    </w:p>
    <w:p w14:paraId="31BDB2BF" w14:textId="77777777" w:rsidR="00BB692D" w:rsidRPr="00E060F7" w:rsidRDefault="00BB692D" w:rsidP="00BB692D">
      <w:pPr>
        <w:pStyle w:val="Zdrojovykod-zlutyboxSynteastyl"/>
        <w:keepLines/>
      </w:pPr>
      <w:r w:rsidRPr="00E060F7">
        <w:t xml:space="preserve">        int totalSum = 0;</w:t>
      </w:r>
    </w:p>
    <w:p w14:paraId="557F1FB4" w14:textId="77777777" w:rsidR="00BB692D" w:rsidRPr="00E060F7" w:rsidRDefault="00CB00FE" w:rsidP="00CB00FE">
      <w:pPr>
        <w:pStyle w:val="Zdrojovykod-zlutyboxSynteastyl"/>
        <w:keepLines/>
      </w:pPr>
      <w:r>
        <w:t xml:space="preserve">        int </w:t>
      </w:r>
      <w:r w:rsidR="00CA20EE">
        <w:t>cntVehicles</w:t>
      </w:r>
      <w:r>
        <w:t xml:space="preserve"> = 0;</w:t>
      </w:r>
    </w:p>
    <w:p w14:paraId="08F01FD3"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CB00FE">
      <w:pPr>
        <w:pStyle w:val="Zdrojovykod-zlutyboxSynteastyl"/>
        <w:keepLines/>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BB692D">
      <w:pPr>
        <w:pStyle w:val="Zdrojovykod-zlutyboxSynteastyl"/>
        <w:keepLines/>
      </w:pPr>
      <w:r w:rsidRPr="00E060F7">
        <w:t xml:space="preserve">        Cont</w:t>
      </w:r>
      <w:r>
        <w:t>ainer</w:t>
      </w:r>
      <w:r w:rsidRPr="00E060F7">
        <w:t xml:space="preserve"> </w:t>
      </w:r>
      <w:r>
        <w:t>crashedVehicles</w:t>
      </w:r>
      <w:r w:rsidRPr="00E060F7">
        <w:t>;</w:t>
      </w:r>
    </w:p>
    <w:p w14:paraId="4296C10B" w14:textId="77777777" w:rsidR="00BB692D" w:rsidRPr="00E060F7" w:rsidRDefault="00BB692D" w:rsidP="00BB692D">
      <w:pPr>
        <w:pStyle w:val="Zdrojovykod-zlutyboxSynteastyl"/>
        <w:keepNext w:val="0"/>
      </w:pPr>
    </w:p>
    <w:p w14:paraId="2C789B6A" w14:textId="77777777" w:rsidR="00BB692D" w:rsidRPr="00E060F7" w:rsidRDefault="00BB692D" w:rsidP="00BB692D">
      <w:pPr>
        <w:pStyle w:val="Zdrojovykod-zlutyboxSynteastyl"/>
        <w:keepLines/>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BB692D">
      <w:pPr>
        <w:pStyle w:val="Zdrojovykod-zlutyboxSynteastyl"/>
        <w:keepLines/>
      </w:pPr>
      <w:r w:rsidRPr="00E060F7">
        <w:t xml:space="preserve">        void close() {</w:t>
      </w:r>
    </w:p>
    <w:p w14:paraId="4EC1D2F9" w14:textId="77777777" w:rsidR="00BB692D" w:rsidRPr="00E060F7" w:rsidRDefault="00BB692D" w:rsidP="00BB692D">
      <w:pPr>
        <w:pStyle w:val="Zdrojovykod-zlutyboxSynteastyl"/>
        <w:keepLines/>
      </w:pPr>
      <w:r w:rsidRPr="00E060F7">
        <w:t xml:space="preserve">            if(errs != 0) {</w:t>
      </w:r>
    </w:p>
    <w:p w14:paraId="7CC787ED" w14:textId="77777777" w:rsidR="00BB692D" w:rsidRPr="00E060F7" w:rsidRDefault="00BB692D" w:rsidP="00BB692D">
      <w:pPr>
        <w:pStyle w:val="Zdrojovykod-zlutyboxSynteastyl"/>
        <w:keepLines/>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BB692D">
      <w:pPr>
        <w:pStyle w:val="Zdrojovykod-zlutyboxSynteastyl"/>
        <w:keepLines/>
      </w:pPr>
      <w:r w:rsidRPr="00E060F7">
        <w:t xml:space="preserve">             </w:t>
      </w:r>
      <w:r w:rsidR="00CB00FE">
        <w:t xml:space="preserve">   errStream.writeElementEnd();</w:t>
      </w:r>
    </w:p>
    <w:p w14:paraId="2C0F57E7"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BB692D">
      <w:pPr>
        <w:pStyle w:val="Zdrojovykod-zlutyboxSynteastyl"/>
        <w:keepLines/>
      </w:pPr>
      <w:r w:rsidRPr="00E060F7">
        <w:t xml:space="preserve">                errStream.close();</w:t>
      </w:r>
    </w:p>
    <w:p w14:paraId="57113F6C" w14:textId="77777777" w:rsidR="00BB692D" w:rsidRPr="00E060F7" w:rsidRDefault="00BB692D" w:rsidP="00BB692D">
      <w:pPr>
        <w:pStyle w:val="Zdrojovykod-zlutyboxSynteastyl"/>
        <w:keepLines/>
      </w:pPr>
      <w:r w:rsidRPr="00E060F7">
        <w:t xml:space="preserve">            }</w:t>
      </w:r>
    </w:p>
    <w:p w14:paraId="4BBAE8DA" w14:textId="77777777" w:rsidR="00BB692D" w:rsidRPr="00E060F7" w:rsidRDefault="00BB692D" w:rsidP="00BB692D">
      <w:pPr>
        <w:pStyle w:val="Zdrojovykod-zlutyboxSynteastyl"/>
        <w:keepLines/>
      </w:pPr>
    </w:p>
    <w:p w14:paraId="5C83CC22" w14:textId="77777777" w:rsidR="00BB692D" w:rsidRPr="00E060F7" w:rsidRDefault="00BB692D" w:rsidP="00BB692D">
      <w:pPr>
        <w:pStyle w:val="Zdrojovykod-zlutyboxSynteastyl"/>
        <w:keepLines/>
      </w:pPr>
      <w:r w:rsidRPr="00E060F7">
        <w:t xml:space="preserve">            if(cnt &gt; 0) {</w:t>
      </w:r>
    </w:p>
    <w:p w14:paraId="473B257E" w14:textId="429488D9" w:rsidR="00BB692D" w:rsidRPr="00E060F7" w:rsidRDefault="00BB692D" w:rsidP="00BB692D">
      <w:pPr>
        <w:pStyle w:val="Zdrojovykod-zlutyboxSynteastyl"/>
        <w:keepLines/>
      </w:pPr>
      <w:r w:rsidRPr="00E060F7">
        <w:t xml:space="preserve">                out.writeText("</w:t>
      </w:r>
      <w:r w:rsidR="006A48B8">
        <w:t>Computed</w:t>
      </w:r>
      <w:r>
        <w:t xml:space="preserve"> </w:t>
      </w:r>
      <w:r w:rsidR="006A48B8">
        <w:t>statistics</w:t>
      </w:r>
      <w:r w:rsidR="00CB00FE">
        <w:t>");</w:t>
      </w:r>
    </w:p>
    <w:p w14:paraId="431A3741" w14:textId="77777777"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BB692D">
      <w:pPr>
        <w:pStyle w:val="Zdrojovykod-zlutyboxSynteastyl"/>
        <w:keepLines/>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BB692D">
      <w:pPr>
        <w:pStyle w:val="Zdrojovykod-zlutyboxSynteastyl"/>
        <w:keepLines/>
      </w:pPr>
      <w:r w:rsidRPr="00E060F7">
        <w:t xml:space="preserve">                out.</w:t>
      </w:r>
      <w:r w:rsidR="00CB00FE">
        <w:t>writeElement(xcreate("Stats"));</w:t>
      </w:r>
    </w:p>
    <w:p w14:paraId="0E463F76" w14:textId="77777777" w:rsidR="00BB692D" w:rsidRPr="00E060F7" w:rsidRDefault="00BB692D" w:rsidP="00BB692D">
      <w:pPr>
        <w:pStyle w:val="Zdrojovykod-zlutyboxSynteastyl"/>
        <w:keepLines/>
      </w:pPr>
      <w:r w:rsidRPr="00E060F7">
        <w:t xml:space="preserve">                out.writeElementEnd();</w:t>
      </w:r>
    </w:p>
    <w:p w14:paraId="37FD5C46" w14:textId="77777777" w:rsidR="00BB692D" w:rsidRPr="00E060F7" w:rsidRDefault="00BB692D" w:rsidP="00BB692D">
      <w:pPr>
        <w:pStyle w:val="Zdrojovykod-zlutyboxSynteastyl"/>
        <w:keepLines/>
      </w:pPr>
      <w:r w:rsidRPr="00E060F7">
        <w:t xml:space="preserve">                out.close();</w:t>
      </w:r>
    </w:p>
    <w:p w14:paraId="0DC9AB12" w14:textId="77777777" w:rsidR="00BB692D" w:rsidRPr="00E060F7" w:rsidRDefault="00BB692D" w:rsidP="00BB692D">
      <w:pPr>
        <w:pStyle w:val="Zdrojovykod-zlutyboxSynteastyl"/>
        <w:keepLines/>
      </w:pPr>
      <w:r w:rsidRPr="00E060F7">
        <w:t xml:space="preserve">            }</w:t>
      </w:r>
    </w:p>
    <w:p w14:paraId="0CB48984" w14:textId="77777777" w:rsidR="00BB692D" w:rsidRPr="00E060F7" w:rsidRDefault="00BB692D" w:rsidP="00BB692D">
      <w:pPr>
        <w:pStyle w:val="Zdrojovykod-zlutyboxSynteastyl"/>
        <w:keepLines/>
      </w:pPr>
      <w:r w:rsidRPr="00E060F7">
        <w:t xml:space="preserve">        }</w:t>
      </w:r>
    </w:p>
    <w:p w14:paraId="050C345F" w14:textId="77777777" w:rsidR="00BB692D" w:rsidRPr="00E060F7" w:rsidRDefault="00BB692D" w:rsidP="00BB692D">
      <w:pPr>
        <w:pStyle w:val="Zdrojovykod-zlutyboxSynteastyl"/>
        <w:keepNext w:val="0"/>
      </w:pPr>
    </w:p>
    <w:p w14:paraId="4041C274"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BB692D">
      <w:pPr>
        <w:pStyle w:val="Zdrojovykod-zlutyboxSynteastyl"/>
        <w:keepLines/>
      </w:pPr>
      <w:r w:rsidRPr="00E060F7">
        <w:t xml:space="preserve">        boolean </w:t>
      </w:r>
      <w:r>
        <w:t>vrn</w:t>
      </w:r>
      <w:r w:rsidRPr="00E060F7">
        <w:t>() {</w:t>
      </w:r>
    </w:p>
    <w:p w14:paraId="316BFD1B" w14:textId="77777777" w:rsidR="00BB692D" w:rsidRPr="00E060F7" w:rsidRDefault="00BB692D" w:rsidP="00BB692D">
      <w:pPr>
        <w:pStyle w:val="Zdrojovykod-zlutyboxSynteastyl"/>
        <w:keepLines/>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BB692D">
      <w:pPr>
        <w:pStyle w:val="Zdrojovykod-zlutyboxSynteastyl"/>
        <w:keepLines/>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BB692D">
      <w:pPr>
        <w:pStyle w:val="Zdrojovykod-zlutyboxSynteastyl"/>
        <w:keepLines/>
      </w:pPr>
      <w:r w:rsidRPr="00E060F7">
        <w:t xml:space="preserve">            if(</w:t>
      </w:r>
      <w:r w:rsidR="00E60F86">
        <w:t>vehicle</w:t>
      </w:r>
      <w:r w:rsidRPr="00E060F7">
        <w:t>.getLength() == 0) {</w:t>
      </w:r>
    </w:p>
    <w:p w14:paraId="5777DA1E" w14:textId="77777777" w:rsidR="00BB692D" w:rsidRPr="00E060F7" w:rsidRDefault="00BB692D" w:rsidP="00BB692D">
      <w:pPr>
        <w:pStyle w:val="Zdrojovykod-zlutyboxSynteastyl"/>
        <w:keepLines/>
      </w:pPr>
      <w:r w:rsidRPr="00E060F7">
        <w:t xml:space="preserve">                errs++;</w:t>
      </w:r>
    </w:p>
    <w:p w14:paraId="2BF7A7D0" w14:textId="77777777" w:rsidR="00BB692D" w:rsidRPr="00E060F7" w:rsidRDefault="00BB692D" w:rsidP="00BB692D">
      <w:pPr>
        <w:pStyle w:val="Zdrojovykod-zlutyboxSynteastyl"/>
        <w:keepLines/>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BB692D">
      <w:pPr>
        <w:pStyle w:val="Zdrojovykod-zlutyboxSynteastyl"/>
        <w:keepLines/>
      </w:pPr>
      <w:r>
        <w:t xml:space="preserve">            }</w:t>
      </w:r>
    </w:p>
    <w:p w14:paraId="735981D8" w14:textId="77777777" w:rsidR="00BB692D" w:rsidRPr="00E060F7" w:rsidRDefault="00BB692D" w:rsidP="00BB692D">
      <w:pPr>
        <w:pStyle w:val="Zdrojovykod-zlutyboxSynteastyl"/>
        <w:keepLines/>
      </w:pPr>
      <w:r w:rsidRPr="00E060F7">
        <w:t xml:space="preserve">            return true;</w:t>
      </w:r>
    </w:p>
    <w:p w14:paraId="4BD727F7" w14:textId="77777777" w:rsidR="00BB692D" w:rsidRPr="00E060F7" w:rsidRDefault="00BB692D" w:rsidP="00BB692D">
      <w:pPr>
        <w:pStyle w:val="Zdrojovykod-zlutyboxSynteastyl"/>
        <w:keepLines/>
      </w:pPr>
      <w:r w:rsidRPr="00E060F7">
        <w:t xml:space="preserve">        }</w:t>
      </w:r>
    </w:p>
    <w:p w14:paraId="1825092C" w14:textId="77777777" w:rsidR="00BB692D" w:rsidRPr="00E060F7" w:rsidRDefault="00BB692D" w:rsidP="00BB692D">
      <w:pPr>
        <w:pStyle w:val="Zdrojovykod-zlutyboxSynteastyl"/>
        <w:keepNext w:val="0"/>
      </w:pPr>
    </w:p>
    <w:p w14:paraId="5FDD99AD" w14:textId="3CC9D648" w:rsidR="00BB692D" w:rsidRDefault="00BB692D" w:rsidP="00BB692D">
      <w:pPr>
        <w:pStyle w:val="Zdrojovykod-zlutyboxSynteastyl"/>
        <w:keepLines/>
        <w:rPr>
          <w:color w:val="808080"/>
        </w:rPr>
      </w:pPr>
      <w:r w:rsidRPr="00E060F7">
        <w:rPr>
          <w:color w:val="808080"/>
        </w:rPr>
        <w:lastRenderedPageBreak/>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BB692D">
      <w:pPr>
        <w:pStyle w:val="Zdrojovykod-zlutyboxSynteastyl"/>
        <w:keepLines/>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BB692D">
      <w:pPr>
        <w:pStyle w:val="Zdrojovykod-zlutyboxSynteastyl"/>
        <w:keepLines/>
      </w:pPr>
      <w:r w:rsidRPr="00E060F7">
        <w:t xml:space="preserve">        void </w:t>
      </w:r>
      <w:r>
        <w:t>injuryDeath</w:t>
      </w:r>
      <w:r w:rsidRPr="00E060F7">
        <w:t>() {</w:t>
      </w:r>
    </w:p>
    <w:p w14:paraId="7D49C6D7" w14:textId="77777777"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BB692D">
      <w:pPr>
        <w:pStyle w:val="Zdrojovykod-zlutyboxSynteastyl"/>
        <w:keepLines/>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BB692D">
      <w:pPr>
        <w:pStyle w:val="Zdrojovykod-zlutyboxSynteastyl"/>
        <w:keepLines/>
        <w:rPr>
          <w:lang w:val="de-DE"/>
        </w:rPr>
      </w:pPr>
      <w:r w:rsidRPr="00D04EAE">
        <w:rPr>
          <w:lang w:val="de-DE"/>
        </w:rPr>
        <w:t xml:space="preserve">            int z = parseInt(toString(@injury));</w:t>
      </w:r>
    </w:p>
    <w:p w14:paraId="46221682" w14:textId="77777777" w:rsidR="00BB692D" w:rsidRPr="00D04EAE" w:rsidRDefault="00BB692D" w:rsidP="00BB692D">
      <w:pPr>
        <w:pStyle w:val="Zdrojovykod-zlutyboxSynteastyl"/>
        <w:keepLines/>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BB692D">
      <w:pPr>
        <w:pStyle w:val="Zdrojovykod-zlutyboxSynteastyl"/>
        <w:keepLines/>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BB692D">
      <w:pPr>
        <w:pStyle w:val="Zdrojovykod-zlutyboxSynteastyl"/>
        <w:keepLines/>
      </w:pPr>
      <w:r w:rsidRPr="00E060F7">
        <w:t xml:space="preserve">        }</w:t>
      </w:r>
    </w:p>
    <w:p w14:paraId="2682DB82" w14:textId="77777777" w:rsidR="00BB692D" w:rsidRPr="00E060F7" w:rsidRDefault="00BB692D" w:rsidP="00BB692D">
      <w:pPr>
        <w:pStyle w:val="Zdrojovykod-zlutyboxSynteastyl"/>
        <w:keepNext w:val="0"/>
      </w:pPr>
    </w:p>
    <w:p w14:paraId="052BD6CF"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BB692D">
      <w:pPr>
        <w:pStyle w:val="Zdrojovykod-zlutyboxSynteastyl"/>
        <w:keepLines/>
      </w:pPr>
      <w:r w:rsidRPr="00E060F7">
        <w:t xml:space="preserve">        void </w:t>
      </w:r>
      <w:r>
        <w:t>saveAccident()</w:t>
      </w:r>
      <w:r w:rsidRPr="00E060F7">
        <w:t xml:space="preserve"> {</w:t>
      </w:r>
    </w:p>
    <w:p w14:paraId="0BAAF494" w14:textId="262E52DD"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BB692D">
      <w:pPr>
        <w:pStyle w:val="Zdrojovykod-zlutyboxSynteastyl"/>
        <w:keepLines/>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BB692D">
      <w:pPr>
        <w:pStyle w:val="Zdrojovykod-zlutyboxSynteastyl"/>
        <w:keepLines/>
      </w:pPr>
      <w:r w:rsidRPr="00E060F7">
        <w:t xml:space="preserve">            </w:t>
      </w:r>
      <w:r>
        <w:t>calc</w:t>
      </w:r>
      <w:r w:rsidR="00CB00FE">
        <w:t xml:space="preserve"> = [getElement()];</w:t>
      </w:r>
    </w:p>
    <w:p w14:paraId="2854524E"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BB692D">
      <w:pPr>
        <w:pStyle w:val="Zdrojovykod-zlutyboxSynteastyl"/>
        <w:keepLines/>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BB692D">
      <w:pPr>
        <w:pStyle w:val="Zdrojovykod-zlutyboxSynteastyl"/>
        <w:keepLines/>
      </w:pPr>
      <w:r w:rsidRPr="00E060F7">
        <w:t xml:space="preserve">        }</w:t>
      </w:r>
    </w:p>
    <w:p w14:paraId="37C1A8E7" w14:textId="77777777" w:rsidR="00BB692D" w:rsidRPr="00E060F7" w:rsidRDefault="00BB692D" w:rsidP="00BB692D">
      <w:pPr>
        <w:pStyle w:val="Zdrojovykod-zlutyboxSynteastyl"/>
        <w:keepNext w:val="0"/>
      </w:pPr>
    </w:p>
    <w:p w14:paraId="1B7968D5" w14:textId="5A2D9F6E" w:rsidR="00304DAD" w:rsidRDefault="00BB692D" w:rsidP="00E00677">
      <w:pPr>
        <w:pStyle w:val="Zdrojovykod-zlutyboxSynteastyl"/>
        <w:keepLines/>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15180AD2" w:rsidR="00304DAD" w:rsidRDefault="00304DAD" w:rsidP="00E00677">
      <w:pPr>
        <w:pStyle w:val="Zdrojovykod-zlutyboxSynteastyl"/>
        <w:keepLines/>
        <w:rPr>
          <w:color w:val="808080"/>
        </w:rPr>
      </w:pPr>
      <w:r>
        <w:rPr>
          <w:color w:val="808080"/>
        </w:rPr>
        <w:t xml:space="preserve">          </w:t>
      </w:r>
      <w:r w:rsidR="00E00677" w:rsidRPr="00E00677">
        <w:rPr>
          <w:color w:val="808080"/>
        </w:rPr>
        <w:t xml:space="preserve"> registration number of 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E00677">
      <w:pPr>
        <w:pStyle w:val="Zdrojovykod-zlutyboxSynteastyl"/>
        <w:keepLines/>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BB692D">
      <w:pPr>
        <w:pStyle w:val="Zdrojovykod-zlutyboxSynteastyl"/>
        <w:keepLines/>
      </w:pPr>
      <w:r w:rsidRPr="00E060F7">
        <w:t xml:space="preserve">        void compute</w:t>
      </w:r>
      <w:r>
        <w:t>Loss</w:t>
      </w:r>
      <w:r w:rsidRPr="00E060F7">
        <w:t>() {</w:t>
      </w:r>
    </w:p>
    <w:p w14:paraId="0DEB3B2C" w14:textId="77777777" w:rsidR="00BB692D" w:rsidRPr="00E060F7" w:rsidRDefault="00BB692D" w:rsidP="00BB692D">
      <w:pPr>
        <w:pStyle w:val="Zdrojovykod-zlutyboxSynteastyl"/>
        <w:keepLines/>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BB692D">
      <w:pPr>
        <w:pStyle w:val="Zdrojovykod-zlutyboxSynteastyl"/>
        <w:keepLines/>
      </w:pPr>
      <w:r w:rsidRPr="00E060F7">
        <w:t xml:space="preserve">            total</w:t>
      </w:r>
      <w:r>
        <w:t>Loss</w:t>
      </w:r>
      <w:r w:rsidRPr="00E060F7">
        <w:t xml:space="preserve"> += a</w:t>
      </w:r>
      <w:r>
        <w:t>Loss</w:t>
      </w:r>
      <w:r w:rsidRPr="00E060F7">
        <w:t>;</w:t>
      </w:r>
    </w:p>
    <w:p w14:paraId="6B7A72ED" w14:textId="77777777" w:rsidR="00BB692D" w:rsidRPr="00E060F7" w:rsidRDefault="00CB00FE" w:rsidP="00BB692D">
      <w:pPr>
        <w:pStyle w:val="Zdrojovykod-zlutyboxSynteastyl"/>
        <w:keepLines/>
      </w:pPr>
      <w:r>
        <w:t xml:space="preserve">            </w:t>
      </w:r>
      <w:r w:rsidR="00CA20EE">
        <w:t>cntVehicles</w:t>
      </w:r>
      <w:r>
        <w:t>++;</w:t>
      </w:r>
    </w:p>
    <w:p w14:paraId="5397D3D9" w14:textId="07CACF4F" w:rsidR="00BB692D" w:rsidRPr="00E060F7" w:rsidRDefault="00BB692D" w:rsidP="00BB692D">
      <w:pPr>
        <w:pStyle w:val="Zdrojovykod-zlutyboxSynteastyl"/>
        <w:keepLines/>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BB692D">
      <w:pPr>
        <w:pStyle w:val="Zdrojovykod-zlutyboxSynteastyl"/>
        <w:keepLines/>
      </w:pPr>
      <w:r w:rsidRPr="00E060F7">
        <w:t xml:space="preserve">            totalSum += a</w:t>
      </w:r>
      <w:r w:rsidR="006A48B8">
        <w:t>Price</w:t>
      </w:r>
      <w:r w:rsidR="00CB00FE">
        <w:t>;</w:t>
      </w:r>
    </w:p>
    <w:p w14:paraId="606E3CAB"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BB692D">
      <w:pPr>
        <w:pStyle w:val="Zdrojovykod-zlutyboxSynteastyl"/>
        <w:keepLines/>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BB692D">
      <w:pPr>
        <w:pStyle w:val="Zdrojovykod-zlutyboxSynteastyl"/>
        <w:keepLines/>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BB692D">
      <w:pPr>
        <w:pStyle w:val="Zdrojovykod-zlutyboxSynteastyl"/>
        <w:keepLines/>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DA2BC5">
      <w:pPr>
        <w:pStyle w:val="Zdrojovykod-zlutyboxSynteastyl"/>
        <w:keepLines/>
      </w:pPr>
      <w:r w:rsidRPr="00DA2BC5">
        <w:t xml:space="preserve">            </w:t>
      </w:r>
      <w:r w:rsidR="00E60F86">
        <w:t>vehicle</w:t>
      </w:r>
      <w:r w:rsidRPr="00DA2BC5">
        <w:t>.getElement(0).setAttr("model", typ.getAttr("model"));</w:t>
      </w:r>
    </w:p>
    <w:p w14:paraId="755D5619" w14:textId="77777777" w:rsidR="00DA2BC5" w:rsidRPr="00DA2BC5" w:rsidRDefault="00DA2BC5" w:rsidP="00DA2BC5">
      <w:pPr>
        <w:pStyle w:val="Zdrojovykod-zlutyboxSynteastyl"/>
        <w:keepLines/>
      </w:pPr>
      <w:r w:rsidRPr="00DA2BC5">
        <w:t xml:space="preserve">            </w:t>
      </w:r>
      <w:r w:rsidR="00E60F86">
        <w:t>vehicle</w:t>
      </w:r>
      <w:r w:rsidRPr="00DA2BC5">
        <w:t>.getElement(0).setAttr("year", typ.getAttr("year"));</w:t>
      </w:r>
    </w:p>
    <w:p w14:paraId="18BCE682" w14:textId="77777777" w:rsidR="00BB692D" w:rsidRPr="00E060F7" w:rsidRDefault="00DA2BC5" w:rsidP="00BB692D">
      <w:pPr>
        <w:pStyle w:val="Zdrojovykod-zlutyboxSynteastyl"/>
        <w:keepLines/>
      </w:pPr>
      <w:r w:rsidRPr="00DA2BC5">
        <w:t xml:space="preserve">            </w:t>
      </w:r>
      <w:r w:rsidR="00E60F86">
        <w:t>vehicle</w:t>
      </w:r>
      <w:r w:rsidRPr="00DA2BC5">
        <w:t>.getElement(0).setAttr("loss", toString(@loss));</w:t>
      </w:r>
    </w:p>
    <w:p w14:paraId="21E3D295"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DA2BC5">
      <w:pPr>
        <w:pStyle w:val="Zdrojovykod-zlutyboxSynteastyl"/>
        <w:keepLines/>
      </w:pPr>
      <w:r w:rsidRPr="00DA2BC5">
        <w:t xml:space="preserve">            if(aLoss &amp;gt; </w:t>
      </w:r>
      <w:r w:rsidR="006A48B8" w:rsidRPr="00DA2BC5">
        <w:t>a</w:t>
      </w:r>
      <w:r w:rsidR="006A48B8">
        <w:t>Price</w:t>
      </w:r>
      <w:r w:rsidRPr="00DA2BC5">
        <w:t>) {</w:t>
      </w:r>
    </w:p>
    <w:p w14:paraId="2A916247" w14:textId="3479736A" w:rsidR="00DA2BC5" w:rsidRPr="00DA2BC5" w:rsidRDefault="00DA2BC5" w:rsidP="00DA2BC5">
      <w:pPr>
        <w:pStyle w:val="Zdrojovykod-zlutyboxSynteastyl"/>
        <w:keepLines/>
      </w:pPr>
      <w:r w:rsidRPr="00DA2BC5">
        <w:t xml:space="preserve">                </w:t>
      </w:r>
      <w:r w:rsidR="00E60F86">
        <w:t>vehicle</w:t>
      </w:r>
      <w:r w:rsidRPr="00DA2BC5">
        <w:t>.getElement(0).setAttr("warn", "Loss on the vehicle is higher the  price!");</w:t>
      </w:r>
    </w:p>
    <w:p w14:paraId="26740653" w14:textId="77777777" w:rsidR="00DA2BC5" w:rsidRPr="00DA2BC5" w:rsidRDefault="00DA2BC5" w:rsidP="00DA2BC5">
      <w:pPr>
        <w:pStyle w:val="Zdrojovykod-zlutyboxSynteastyl"/>
        <w:keepLines/>
      </w:pPr>
      <w:r w:rsidRPr="00DA2BC5">
        <w:t xml:space="preserve">            }</w:t>
      </w:r>
    </w:p>
    <w:p w14:paraId="4C237166" w14:textId="77777777" w:rsidR="00BB692D" w:rsidRPr="00E060F7" w:rsidRDefault="00DA2BC5" w:rsidP="00DA2BC5">
      <w:pPr>
        <w:pStyle w:val="Zdrojovykod-zlutyboxSynteastyl"/>
        <w:keepLines/>
      </w:pPr>
      <w:r w:rsidRPr="00DA2BC5">
        <w:t xml:space="preserve">            crashedVehicles.addItem(</w:t>
      </w:r>
      <w:r w:rsidR="00E60F86">
        <w:t>vehicle</w:t>
      </w:r>
      <w:r w:rsidRPr="00DA2BC5">
        <w:t>.getElement(0));</w:t>
      </w:r>
    </w:p>
    <w:p w14:paraId="06C22854" w14:textId="77777777" w:rsidR="00BB692D" w:rsidRPr="00E060F7" w:rsidRDefault="00BB692D" w:rsidP="00BB692D">
      <w:pPr>
        <w:pStyle w:val="Zdrojovykod-zlutyboxSynteastyl"/>
        <w:keepLines/>
      </w:pPr>
      <w:r w:rsidRPr="00E060F7">
        <w:t xml:space="preserve">        }</w:t>
      </w:r>
    </w:p>
    <w:p w14:paraId="6191E2EC" w14:textId="77777777" w:rsidR="00BB692D" w:rsidRPr="00E060F7" w:rsidRDefault="00BB692D" w:rsidP="00BB692D">
      <w:pPr>
        <w:pStyle w:val="Zdrojovykod-zlutyboxSynteastyl"/>
        <w:keepNext w:val="0"/>
      </w:pPr>
    </w:p>
    <w:p w14:paraId="34BB71B8" w14:textId="77777777" w:rsidR="00BB692D" w:rsidRDefault="00BB692D" w:rsidP="00BB692D">
      <w:pPr>
        <w:pStyle w:val="Zdrojovykod-zlutyboxSynteastyl"/>
        <w:keepLines/>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BB692D">
      <w:pPr>
        <w:pStyle w:val="Zdrojovykod-zlutyboxSynteastyl"/>
        <w:keepLines/>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BB692D">
      <w:pPr>
        <w:pStyle w:val="Zdrojovykod-zlutyboxSynteastyl"/>
        <w:keepLines/>
      </w:pPr>
      <w:r w:rsidRPr="00E060F7">
        <w:t xml:space="preserve">        String damageRatio() {</w:t>
      </w:r>
    </w:p>
    <w:p w14:paraId="5C9C1275" w14:textId="77777777" w:rsidR="00BB692D" w:rsidRPr="00E060F7" w:rsidRDefault="00BB692D" w:rsidP="00BB692D">
      <w:pPr>
        <w:pStyle w:val="Zdrojovykod-zlutyboxSynteastyl"/>
        <w:keepLines/>
      </w:pPr>
      <w:r w:rsidRPr="00E060F7">
        <w:t xml:space="preserve">            float ratio = ((float)total</w:t>
      </w:r>
      <w:r>
        <w:t>Loss</w:t>
      </w:r>
      <w:r w:rsidRPr="00E060F7">
        <w:t xml:space="preserve"> / (float)totalSum)*100;</w:t>
      </w:r>
    </w:p>
    <w:p w14:paraId="6A7CF602" w14:textId="77777777" w:rsidR="00BB692D" w:rsidRPr="00E060F7" w:rsidRDefault="00BB692D" w:rsidP="00BB692D">
      <w:pPr>
        <w:pStyle w:val="Zdrojovykod-zlutyboxSynteastyl"/>
        <w:keepLines/>
      </w:pPr>
      <w:r w:rsidRPr="00E060F7">
        <w:t xml:space="preserve">            return toString(ratio, "##0.00' %'");</w:t>
      </w:r>
    </w:p>
    <w:p w14:paraId="56F68CF5" w14:textId="77777777" w:rsidR="00BB692D" w:rsidRPr="00E060F7" w:rsidRDefault="00BB692D" w:rsidP="00BB692D">
      <w:pPr>
        <w:pStyle w:val="Zdrojovykod-zlutyboxSynteastyl"/>
        <w:keepLines/>
      </w:pPr>
      <w:r w:rsidRPr="00E060F7">
        <w:t xml:space="preserve">        }</w:t>
      </w:r>
    </w:p>
    <w:p w14:paraId="4B8A71DD" w14:textId="77777777" w:rsidR="00BB692D" w:rsidRPr="00E060F7" w:rsidRDefault="00BB692D" w:rsidP="00BB692D">
      <w:pPr>
        <w:pStyle w:val="Zdrojovykod-zlutyboxSynteastyl"/>
        <w:keepNext w:val="0"/>
      </w:pPr>
    </w:p>
    <w:p w14:paraId="193F037A" w14:textId="77777777" w:rsidR="00BB692D" w:rsidRPr="00E060F7" w:rsidRDefault="00BB692D" w:rsidP="00BB692D">
      <w:pPr>
        <w:pStyle w:val="Zdrojovykod-zlutyboxSynteastyl"/>
        <w:keepLines/>
        <w:rPr>
          <w:color w:val="808080"/>
        </w:rPr>
      </w:pPr>
      <w:r w:rsidRPr="00E060F7">
        <w:rPr>
          <w:color w:val="808080"/>
        </w:rPr>
        <w:lastRenderedPageBreak/>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BB692D">
      <w:pPr>
        <w:pStyle w:val="Zdrojovykod-zlutyboxSynteastyl"/>
        <w:keepLines/>
      </w:pPr>
      <w:r w:rsidRPr="00E060F7">
        <w:t xml:space="preserve">        void </w:t>
      </w:r>
      <w:r>
        <w:t>calculate(</w:t>
      </w:r>
      <w:r w:rsidRPr="00E060F7">
        <w:t>) {</w:t>
      </w:r>
    </w:p>
    <w:p w14:paraId="27EB1968" w14:textId="77777777" w:rsidR="00BB692D" w:rsidRPr="00E060F7" w:rsidRDefault="00BB692D" w:rsidP="00BB692D">
      <w:pPr>
        <w:pStyle w:val="Zdrojovykod-zlutyboxSynteastyl"/>
        <w:keepLines/>
      </w:pPr>
      <w:r w:rsidRPr="00E060F7">
        <w:t xml:space="preserve">            if(errs != errsPrev) {</w:t>
      </w:r>
    </w:p>
    <w:p w14:paraId="013A70C5" w14:textId="77777777" w:rsidR="00BB692D" w:rsidRPr="00E060F7" w:rsidRDefault="00BB692D" w:rsidP="00BB692D">
      <w:pPr>
        <w:pStyle w:val="Zdrojovykod-zlutyboxSynteastyl"/>
        <w:keepLines/>
      </w:pPr>
      <w:r w:rsidRPr="00E060F7">
        <w:t xml:space="preserve">                errsPrev = errs;</w:t>
      </w:r>
    </w:p>
    <w:p w14:paraId="3A04DBB5" w14:textId="77777777" w:rsidR="00BB692D" w:rsidRPr="00E060F7" w:rsidRDefault="00BB692D" w:rsidP="00BB692D">
      <w:pPr>
        <w:pStyle w:val="Zdrojovykod-zlutyboxSynteastyl"/>
        <w:keepLines/>
      </w:pPr>
      <w:r w:rsidRPr="00E060F7">
        <w:t xml:space="preserve">            } else {</w:t>
      </w:r>
    </w:p>
    <w:p w14:paraId="676D73B0" w14:textId="77777777" w:rsidR="00BB692D" w:rsidRPr="00CB00FE" w:rsidRDefault="00BB692D" w:rsidP="00BB692D">
      <w:pPr>
        <w:pStyle w:val="Zdrojovykod-zlutyboxSynteastyl"/>
        <w:keepLines/>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BB692D">
      <w:pPr>
        <w:pStyle w:val="Zdrojovykod-zlutyboxSynteastyl"/>
        <w:keepLines/>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BB692D">
      <w:pPr>
        <w:pStyle w:val="Zdrojovykod-zlutyboxSynteastyl"/>
        <w:keepLines/>
      </w:pPr>
      <w:r w:rsidRPr="00E060F7">
        <w:t xml:space="preserve">                Element e = new Element("</w:t>
      </w:r>
      <w:r w:rsidR="00BD640E" w:rsidRPr="00BD640E">
        <w:t>Temp</w:t>
      </w:r>
      <w:r w:rsidR="00CB00FE">
        <w:t>");</w:t>
      </w:r>
    </w:p>
    <w:p w14:paraId="73398757" w14:textId="77777777" w:rsidR="00BD640E"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BD640E">
      <w:pPr>
        <w:pStyle w:val="Zdrojovykod-zlutyboxSynteastyl"/>
        <w:keepLines/>
      </w:pPr>
      <w:r w:rsidRPr="00BD640E">
        <w:t xml:space="preserve">                e.setAttr("number", toString(</w:t>
      </w:r>
      <w:r w:rsidR="00743055">
        <w:t>cntVehicles</w:t>
      </w:r>
      <w:r w:rsidRPr="00BD640E">
        <w:t>));</w:t>
      </w:r>
    </w:p>
    <w:p w14:paraId="7A574052" w14:textId="1848C858" w:rsidR="00BD640E" w:rsidRPr="00BD640E" w:rsidRDefault="00BD640E" w:rsidP="00BD640E">
      <w:pPr>
        <w:pStyle w:val="Zdrojovykod-zlutyboxSynteastyl"/>
        <w:keepLines/>
      </w:pPr>
      <w:r w:rsidRPr="00BD640E">
        <w:t xml:space="preserve">                e.addText("Total loss on vehicles is " + totalLoss + " thousand, "</w:t>
      </w:r>
    </w:p>
    <w:p w14:paraId="004B80A1" w14:textId="278343A1" w:rsidR="00BD640E" w:rsidRPr="00BD640E" w:rsidRDefault="00BD640E" w:rsidP="00BD640E">
      <w:pPr>
        <w:pStyle w:val="Zdrojovykod-zlutyboxSynteastyl"/>
        <w:keepLines/>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BD640E">
      <w:pPr>
        <w:pStyle w:val="Zdrojovykod-zlutyboxSynteastyl"/>
        <w:keepLines/>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BB692D">
      <w:pPr>
        <w:pStyle w:val="Zdrojovykod-zlutyboxSynteastyl"/>
        <w:keepLines/>
      </w:pPr>
      <w:r w:rsidRPr="00BD640E">
        <w:t xml:space="preserve">                e.setAttr("id", calc.getElement(0).getAttr("id"));</w:t>
      </w:r>
    </w:p>
    <w:p w14:paraId="39E7F5C4"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BB692D">
      <w:pPr>
        <w:pStyle w:val="Zdrojovykod-zlutyboxSynteastyl"/>
        <w:keepLines/>
      </w:pPr>
      <w:r>
        <w:t xml:space="preserve">                </w:t>
      </w:r>
      <w:r w:rsidR="00E60F86">
        <w:t>vehicles</w:t>
      </w:r>
      <w:r>
        <w:t xml:space="preserve"> = [e];</w:t>
      </w:r>
    </w:p>
    <w:p w14:paraId="3CE78BAE" w14:textId="77777777" w:rsidR="00BB692D" w:rsidRPr="00E060F7" w:rsidRDefault="00BB692D" w:rsidP="00BB692D">
      <w:pPr>
        <w:pStyle w:val="Zdrojovykod-zlutyboxSynteastyl"/>
        <w:keepLines/>
      </w:pPr>
      <w:r w:rsidRPr="00E060F7">
        <w:t xml:space="preserve">                if(cnt++ == 0) {</w:t>
      </w:r>
    </w:p>
    <w:p w14:paraId="19E67545" w14:textId="77777777" w:rsidR="00BB692D" w:rsidRPr="00E060F7" w:rsidRDefault="00BB692D" w:rsidP="00BB692D">
      <w:pPr>
        <w:pStyle w:val="Zdrojovykod-zlutyboxSynteastyl"/>
        <w:keepLines/>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BB692D">
      <w:pPr>
        <w:pStyle w:val="Zdrojovykod-zlutyboxSynteastyl"/>
        <w:keepLines/>
      </w:pPr>
      <w:r w:rsidRPr="00E060F7">
        <w:t xml:space="preserve">                    out.setIndenting(true);</w:t>
      </w:r>
    </w:p>
    <w:p w14:paraId="240CDCA2" w14:textId="324D8572"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 xml:space="preserve"> Write 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BB692D">
      <w:pPr>
        <w:pStyle w:val="Zdrojovykod-zlutyboxSynteastyl"/>
        <w:keepLines/>
      </w:pPr>
      <w:r w:rsidRPr="00E060F7">
        <w:t xml:space="preserve">                    out.writeElementStart(getRootElement());</w:t>
      </w:r>
    </w:p>
    <w:p w14:paraId="6A533AB2" w14:textId="77777777" w:rsidR="00BB692D" w:rsidRPr="00E060F7" w:rsidRDefault="00CB00FE" w:rsidP="00BB692D">
      <w:pPr>
        <w:pStyle w:val="Zdrojovykod-zlutyboxSynteastyl"/>
        <w:keepLines/>
      </w:pPr>
      <w:r>
        <w:t xml:space="preserve">                }</w:t>
      </w:r>
    </w:p>
    <w:p w14:paraId="15FFAE89" w14:textId="77777777" w:rsidR="00BB692D" w:rsidRDefault="00BB692D" w:rsidP="00BB692D">
      <w:pPr>
        <w:pStyle w:val="Zdrojovykod-zlutyboxSynteastyl"/>
        <w:keepLines/>
        <w:rPr>
          <w:color w:val="808080"/>
        </w:rPr>
      </w:pPr>
      <w:r w:rsidRPr="00E060F7">
        <w:rPr>
          <w:color w:val="808080"/>
        </w:rPr>
        <w:t xml:space="preserve">                /* </w:t>
      </w:r>
      <w:r w:rsidRPr="005E0068">
        <w:rPr>
          <w:color w:val="808080"/>
        </w:rPr>
        <w:t>For the currently processed element (can be obtained by the getElement method,</w:t>
      </w:r>
    </w:p>
    <w:p w14:paraId="0CD77884" w14:textId="77777777" w:rsidR="00BB692D" w:rsidRPr="00E060F7" w:rsidRDefault="00BB692D" w:rsidP="00BB692D">
      <w:pPr>
        <w:pStyle w:val="Zdrojovykod-zlutyboxSynteastyl"/>
        <w:keepLines/>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BB692D">
      <w:pPr>
        <w:pStyle w:val="Zdrojovykod-zlutyboxSynteastyl"/>
        <w:keepLines/>
      </w:pPr>
      <w:r w:rsidRPr="00E060F7">
        <w:t xml:space="preserve">                out.writeElement(xcreate('</w:t>
      </w:r>
      <w:r>
        <w:t>Calculation</w:t>
      </w:r>
      <w:r w:rsidRPr="00E060F7">
        <w:t>', getElement()));</w:t>
      </w:r>
    </w:p>
    <w:p w14:paraId="7B4719BB" w14:textId="77777777" w:rsidR="00BB692D" w:rsidRDefault="00CB00FE" w:rsidP="00BB692D">
      <w:pPr>
        <w:pStyle w:val="Zdrojovykod-zlutyboxSynteastyl"/>
        <w:keepLines/>
      </w:pPr>
      <w:r>
        <w:t xml:space="preserve">            }</w:t>
      </w:r>
    </w:p>
    <w:p w14:paraId="71B30D7F" w14:textId="77777777" w:rsidR="00304DAD" w:rsidRPr="00E060F7" w:rsidRDefault="00304DAD" w:rsidP="00BB692D">
      <w:pPr>
        <w:pStyle w:val="Zdrojovykod-zlutyboxSynteastyl"/>
        <w:keepLines/>
      </w:pPr>
    </w:p>
    <w:p w14:paraId="7D19B6FF" w14:textId="63053B62" w:rsidR="00BB692D" w:rsidRPr="00E060F7" w:rsidRDefault="00BB692D" w:rsidP="00BB692D">
      <w:pPr>
        <w:pStyle w:val="Zdrojovykod-zlutyboxSynteastyl"/>
        <w:keepLines/>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BB692D">
      <w:pPr>
        <w:pStyle w:val="Zdrojovykod-zlutyboxSynteastyl"/>
        <w:keepLines/>
      </w:pPr>
      <w:r w:rsidRPr="00E060F7">
        <w:t xml:space="preserve">            </w:t>
      </w:r>
      <w:r w:rsidR="00CA20EE">
        <w:t>cntVehicles</w:t>
      </w:r>
      <w:r w:rsidRPr="00E060F7">
        <w:t xml:space="preserve"> = 0;</w:t>
      </w:r>
    </w:p>
    <w:p w14:paraId="13C16038" w14:textId="77777777" w:rsidR="00BB692D" w:rsidRPr="00E060F7" w:rsidRDefault="00BB692D" w:rsidP="00BB692D">
      <w:pPr>
        <w:pStyle w:val="Zdrojovykod-zlutyboxSynteastyl"/>
        <w:keepLines/>
      </w:pPr>
      <w:r w:rsidRPr="00E060F7">
        <w:t xml:space="preserve">            total</w:t>
      </w:r>
      <w:r>
        <w:t>Loss</w:t>
      </w:r>
      <w:r w:rsidRPr="00E060F7">
        <w:t xml:space="preserve"> = 0;</w:t>
      </w:r>
    </w:p>
    <w:p w14:paraId="7C950813" w14:textId="77777777" w:rsidR="00BB692D" w:rsidRPr="00E060F7" w:rsidRDefault="00BB692D" w:rsidP="00BB692D">
      <w:pPr>
        <w:pStyle w:val="Zdrojovykod-zlutyboxSynteastyl"/>
        <w:keepLines/>
      </w:pPr>
      <w:r w:rsidRPr="00E060F7">
        <w:t xml:space="preserve">            totalSum = 0;</w:t>
      </w:r>
    </w:p>
    <w:p w14:paraId="7C63C8E5" w14:textId="77777777" w:rsidR="00BB692D" w:rsidRPr="00E060F7" w:rsidRDefault="00BB692D" w:rsidP="00BB692D">
      <w:pPr>
        <w:pStyle w:val="Zdrojovykod-zlutyboxSynteastyl"/>
        <w:keepLines/>
      </w:pPr>
      <w:r w:rsidRPr="00E060F7">
        <w:t xml:space="preserve">        }</w:t>
      </w:r>
    </w:p>
    <w:p w14:paraId="1B1EED1C" w14:textId="77777777" w:rsidR="00BB692D" w:rsidRPr="00E060F7" w:rsidRDefault="00BB692D" w:rsidP="00BB692D">
      <w:pPr>
        <w:pStyle w:val="Zdrojovykod-zlutyboxSynteastyl"/>
        <w:keepLines/>
        <w:rPr>
          <w:color w:val="0070C0"/>
        </w:rPr>
      </w:pPr>
      <w:r w:rsidRPr="00E060F7">
        <w:t xml:space="preserve">    </w:t>
      </w:r>
      <w:r w:rsidRPr="00E060F7">
        <w:rPr>
          <w:color w:val="0070C0"/>
        </w:rPr>
        <w:t>&lt;/xd:declaration&gt;</w:t>
      </w:r>
    </w:p>
    <w:p w14:paraId="0C7AFEA7" w14:textId="77777777" w:rsidR="00BB692D" w:rsidRPr="00E060F7" w:rsidRDefault="00BB692D" w:rsidP="00BB692D">
      <w:pPr>
        <w:pStyle w:val="Zdrojovykod-zlutyboxSynteastyl"/>
        <w:keepLines/>
        <w:rPr>
          <w:color w:val="0070C0"/>
        </w:rPr>
      </w:pPr>
    </w:p>
    <w:p w14:paraId="6587F7F9" w14:textId="77777777" w:rsidR="00BB692D" w:rsidRPr="00E060F7" w:rsidRDefault="00BB692D" w:rsidP="00BB692D">
      <w:pPr>
        <w:pStyle w:val="Zdrojovykod-zlutyboxSynteastyl"/>
        <w:keepLines/>
        <w:rPr>
          <w:color w:val="0070C0"/>
        </w:rPr>
      </w:pPr>
      <w:r w:rsidRPr="00E060F7">
        <w:rPr>
          <w:color w:val="0070C0"/>
        </w:rPr>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D84C56">
      <w:pPr>
        <w:pStyle w:val="Zdrojovykod-zlutyboxSynteastyl"/>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D84C56">
      <w:pPr>
        <w:pStyle w:val="Zdrojovykod-zlutyboxSynteastyl"/>
        <w:keepNext w:val="0"/>
        <w:rPr>
          <w:color w:val="0070C0"/>
        </w:rPr>
      </w:pPr>
      <w:r w:rsidRPr="00E060F7">
        <w:rPr>
          <w:color w:val="0070C0"/>
        </w:rPr>
        <w:t xml:space="preserve">    </w:t>
      </w:r>
    </w:p>
    <w:p w14:paraId="1F47A5A0"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D84C56">
      <w:pPr>
        <w:pStyle w:val="Zdrojovykod-zlutyboxSynteastyl"/>
        <w:keepNext w:val="0"/>
      </w:pPr>
      <w:r w:rsidRPr="00E060F7">
        <w:t xml:space="preserve">    </w:t>
      </w:r>
    </w:p>
    <w:p w14:paraId="6769D606" w14:textId="77777777" w:rsidR="00D84C56" w:rsidRPr="00E060F7" w:rsidRDefault="00D84C56" w:rsidP="00D84C56">
      <w:pPr>
        <w:pStyle w:val="Zdrojovykod-zlutyboxSynteastyl"/>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D84C56">
      <w:pPr>
        <w:pStyle w:val="Zdrojovykod-zlutyboxSynteastyl"/>
        <w:keepNext w:val="0"/>
        <w:rPr>
          <w:color w:val="0070C0"/>
        </w:rPr>
      </w:pPr>
      <w:r w:rsidRPr="00E060F7">
        <w:rPr>
          <w:color w:val="0070C0"/>
        </w:rPr>
        <w:t xml:space="preserve">    </w:t>
      </w:r>
    </w:p>
    <w:p w14:paraId="66397080"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D84C56">
      <w:pPr>
        <w:pStyle w:val="Zdrojovykod-zlutyboxSynteastyl"/>
        <w:keepNext w:val="0"/>
        <w:rPr>
          <w:color w:val="0070C0"/>
        </w:rPr>
      </w:pPr>
      <w:r w:rsidRPr="00E060F7">
        <w:rPr>
          <w:color w:val="0070C0"/>
        </w:rPr>
        <w:t xml:space="preserve">    </w:t>
      </w:r>
    </w:p>
    <w:p w14:paraId="03FD86D5"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D84C56">
      <w:pPr>
        <w:pStyle w:val="Zdrojovykod-zlutyboxSynteastyl"/>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D84C56">
      <w:pPr>
        <w:pStyle w:val="Zdrojovykod-zlutyboxSynteastyl"/>
        <w:keepNext w:val="0"/>
        <w:rPr>
          <w:color w:val="0070C0"/>
        </w:rPr>
      </w:pPr>
      <w:r w:rsidRPr="00E060F7">
        <w:rPr>
          <w:color w:val="0070C0"/>
        </w:rPr>
        <w:t xml:space="preserve">    </w:t>
      </w:r>
    </w:p>
    <w:p w14:paraId="0923E4EF"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D84C56">
      <w:pPr>
        <w:pStyle w:val="Zdrojovykod-zlutyboxSynteastyl"/>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D84C56">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D84C56">
      <w:pPr>
        <w:pStyle w:val="Zdrojovykod-zlutyboxSynteastyl"/>
        <w:rPr>
          <w:color w:val="0070C0"/>
        </w:rPr>
      </w:pPr>
      <w:r w:rsidRPr="00E060F7">
        <w:rPr>
          <w:color w:val="0070C0"/>
        </w:rPr>
        <w:t>&lt;Accidents&gt;</w:t>
      </w:r>
    </w:p>
    <w:p w14:paraId="56762DEE"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D84C56">
      <w:pPr>
        <w:pStyle w:val="Zdrojovykod-zlutyboxSynteastyl"/>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D84C56">
      <w:pPr>
        <w:pStyle w:val="Zdrojovykod-zlutyboxSynteastyl"/>
        <w:rPr>
          <w:color w:val="0070C0"/>
        </w:rPr>
      </w:pPr>
    </w:p>
    <w:p w14:paraId="1AB2BACD"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D84C56">
      <w:pPr>
        <w:pStyle w:val="Zdrojovykod-zlutyboxSynteastyl"/>
        <w:rPr>
          <w:color w:val="0070C0"/>
        </w:rPr>
      </w:pPr>
    </w:p>
    <w:p w14:paraId="2C32A8DD"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D84C56">
      <w:pPr>
        <w:pStyle w:val="Zdrojovykod-zlutyboxSynteastyl"/>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F6550C">
      <w:pPr>
        <w:pStyle w:val="Zdrojovykod-xmlmodryboxSynteastyl"/>
        <w:keepNext/>
        <w:keepLines/>
      </w:pPr>
      <w:r>
        <w:lastRenderedPageBreak/>
        <w:t>resources/output/</w:t>
      </w:r>
      <w:r w:rsidR="00F95053">
        <w:t>result</w:t>
      </w:r>
      <w:r w:rsidRPr="00E060F7">
        <w:t>.xml</w:t>
      </w:r>
    </w:p>
    <w:p w14:paraId="3AAEA10B" w14:textId="77777777" w:rsidR="00710B80" w:rsidRDefault="00710B80" w:rsidP="00F6550C">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F6550C">
      <w:pPr>
        <w:pStyle w:val="Zdrojovykod-zlutyboxSynteastyl"/>
        <w:rPr>
          <w:color w:val="0070C0"/>
        </w:rPr>
      </w:pPr>
      <w:r w:rsidRPr="00E060F7">
        <w:rPr>
          <w:color w:val="0070C0"/>
        </w:rPr>
        <w:t>&lt;Accidents&gt;</w:t>
      </w:r>
    </w:p>
    <w:p w14:paraId="36EDDC46" w14:textId="77777777" w:rsidR="00F6550C" w:rsidRDefault="00F6550C" w:rsidP="00F6550C">
      <w:pPr>
        <w:pStyle w:val="Zdrojovykod-zlutyboxSynteastyl"/>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F6550C">
      <w:pPr>
        <w:pStyle w:val="Zdrojovykod-zlutyboxSynteastyl"/>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F6550C">
      <w:pPr>
        <w:pStyle w:val="Zdrojovykod-zlutyboxSynteastyl"/>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F6550C">
      <w:pPr>
        <w:pStyle w:val="Zdrojovykod-zlutyboxSynteastyl"/>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F6550C">
      <w:pPr>
        <w:pStyle w:val="Zdrojovykod-zlutyboxSynteastyl"/>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F6550C">
      <w:pPr>
        <w:pStyle w:val="Zdrojovykod-zlutyboxSynteastyl"/>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F6550C">
      <w:pPr>
        <w:pStyle w:val="Zdrojovykod-zlutyboxSynteastyl"/>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F6550C">
      <w:pPr>
        <w:pStyle w:val="Zdrojovykod-zlutyboxSynteastyl"/>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F6550C">
      <w:pPr>
        <w:pStyle w:val="Zdrojovykod-zlutyboxSynteastyl"/>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F6550C">
      <w:pPr>
        <w:pStyle w:val="Zdrojovykod-zlutyboxSynteastyl"/>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F6550C">
      <w:pPr>
        <w:pStyle w:val="Zdrojovykod-zlutyboxSynteastyl"/>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F6550C">
      <w:pPr>
        <w:pStyle w:val="Zdrojovykod-zlutyboxSynteastyl"/>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F6550C">
      <w:pPr>
        <w:pStyle w:val="Zdrojovykod-zlutyboxSynteastyl"/>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F6550C">
      <w:pPr>
        <w:pStyle w:val="Zdrojovykod-zlutyboxSynteastyl"/>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F6550C">
      <w:pPr>
        <w:pStyle w:val="Zdrojovykod-zlutyboxSynteastyl"/>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F6550C">
      <w:pPr>
        <w:pStyle w:val="Zdrojovykod-zlutyboxSynteastyl"/>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F6550C">
      <w:pPr>
        <w:pStyle w:val="Zdrojovykod-zlutyboxSynteastyl"/>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F6550C">
      <w:pPr>
        <w:pStyle w:val="Zdrojovykod-zlutyboxSynteastyl"/>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F6550C">
      <w:pPr>
        <w:pStyle w:val="Zdrojovykod-zlutyboxSynteastyl"/>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F6550C">
      <w:pPr>
        <w:pStyle w:val="Zdrojovykod-zlutyboxSynteastyl"/>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F6550C">
      <w:pPr>
        <w:pStyle w:val="Zdrojovykod-zlutyboxSynteastyl"/>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F6550C">
      <w:pPr>
        <w:pStyle w:val="Zdrojovykod-zlutyboxSynteastyl"/>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F6550C">
      <w:pPr>
        <w:pStyle w:val="Zdrojovykod-zlutyboxSynteastyl"/>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F6550C">
      <w:pPr>
        <w:pStyle w:val="Zdrojovykod-zlutyboxSynteastyl"/>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F6550C">
      <w:pPr>
        <w:pStyle w:val="Zdrojovykod-zlutyboxSynteastyl"/>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F6550C">
      <w:pPr>
        <w:pStyle w:val="Zdrojovykod-zlutyboxSynteastyl"/>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F6550C">
      <w:pPr>
        <w:pStyle w:val="Zdrojovykod-zlutyboxSynteastyl"/>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F6550C">
      <w:pPr>
        <w:pStyle w:val="Zdrojovykod-zlutyboxSynteastyl"/>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F6550C">
      <w:pPr>
        <w:pStyle w:val="Zdrojovykod-zlutyboxSynteastyl"/>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F6550C">
      <w:pPr>
        <w:pStyle w:val="Zdrojovykod-zlutyboxSynteastyl"/>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F6550C">
      <w:pPr>
        <w:pStyle w:val="Zdrojovykod-zlutyboxSynteastyl"/>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F6550C">
      <w:pPr>
        <w:pStyle w:val="Zdrojovykod-zlutyboxSynteastyl"/>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F6550C">
      <w:pPr>
        <w:pStyle w:val="Zdrojovykod-zlutyboxSynteastyl"/>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F6550C">
      <w:pPr>
        <w:pStyle w:val="Zdrojovykod-zlutyboxSynteastyl"/>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F6550C">
      <w:pPr>
        <w:pStyle w:val="Zdrojovykod-zlutyboxSynteastyl"/>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F6550C">
      <w:pPr>
        <w:pStyle w:val="Zdrojovykod-zlutyboxSynteastyl"/>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F6550C">
      <w:pPr>
        <w:pStyle w:val="Zdrojovykod-zlutyboxSynteastyl"/>
      </w:pPr>
      <w:r w:rsidRPr="00E060F7">
        <w:lastRenderedPageBreak/>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F6550C">
      <w:pPr>
        <w:pStyle w:val="Zdrojovykod-zlutyboxSynteastyl"/>
      </w:pPr>
      <w:r>
        <w:t xml:space="preserve">  </w:t>
      </w:r>
      <w:r w:rsidRPr="00B4251A">
        <w:t xml:space="preserve">Computed </w:t>
      </w:r>
      <w:r w:rsidR="00F95053" w:rsidRPr="00B4251A">
        <w:t>statistics</w:t>
      </w:r>
    </w:p>
    <w:p w14:paraId="195C23BD" w14:textId="77777777" w:rsidR="00F6550C" w:rsidRPr="00E060F7" w:rsidRDefault="00F6550C" w:rsidP="00F6550C">
      <w:pPr>
        <w:pStyle w:val="Zdrojovykod-zlutyboxSynteastyl"/>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F6550C">
      <w:pPr>
        <w:pStyle w:val="Zdrojovykod-zlutyboxSynteastyl"/>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F6550C">
      <w:pPr>
        <w:pStyle w:val="Zdrojovykod-zlutyboxSynteastyl"/>
      </w:pPr>
      <w:r w:rsidRPr="00E060F7">
        <w:t xml:space="preserve">    </w:t>
      </w:r>
      <w:r w:rsidRPr="00B4251A">
        <w:t>Total injured: 14 and killed: 4. Total loss: 1179 thousand.</w:t>
      </w:r>
    </w:p>
    <w:p w14:paraId="10313A66" w14:textId="77777777" w:rsidR="00F6550C" w:rsidRPr="00E060F7" w:rsidRDefault="00F6550C" w:rsidP="00F6550C">
      <w:pPr>
        <w:pStyle w:val="Zdrojovykod-zlutyboxSynteastyl"/>
        <w:rPr>
          <w:color w:val="0070C0"/>
        </w:rPr>
      </w:pPr>
      <w:r w:rsidRPr="00E060F7">
        <w:rPr>
          <w:color w:val="0070C0"/>
        </w:rPr>
        <w:t xml:space="preserve">  &lt;/Stats&gt;</w:t>
      </w:r>
    </w:p>
    <w:p w14:paraId="4B9A1CD7" w14:textId="77777777" w:rsidR="00F6550C" w:rsidRPr="00E060F7" w:rsidRDefault="00F6550C" w:rsidP="00F6550C">
      <w:pPr>
        <w:pStyle w:val="Zdrojovykod-zlutyboxSynteastyl"/>
        <w:rPr>
          <w:color w:val="0070C0"/>
        </w:rPr>
      </w:pPr>
      <w:r w:rsidRPr="00E060F7">
        <w:rPr>
          <w:color w:val="0070C0"/>
        </w:rPr>
        <w:t>&lt;/Accidents&gt;</w:t>
      </w:r>
    </w:p>
    <w:p w14:paraId="72515060" w14:textId="2EF7FA16"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D84C56">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D84C56">
      <w:pPr>
        <w:pStyle w:val="Zdrojovykod-zlutyboxSynteastyl"/>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D84C56">
      <w:pPr>
        <w:pStyle w:val="Zdrojovykod-zlutyboxSynteastyl"/>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D84C56">
      <w:pPr>
        <w:pStyle w:val="Zdrojovykod-zlutyboxSynteastyl"/>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F6550C">
      <w:pPr>
        <w:pStyle w:val="Zdrojovykod-zlutyboxSynteastyl"/>
      </w:pPr>
      <w:r w:rsidRPr="00F6550C">
        <w:t>****** Accident 001 *******</w:t>
      </w:r>
    </w:p>
    <w:p w14:paraId="7018F0CE" w14:textId="77777777" w:rsidR="00F6550C" w:rsidRDefault="00F6550C" w:rsidP="00F6550C">
      <w:pPr>
        <w:pStyle w:val="Zdrojovykod-zlutyboxSynteastyl"/>
      </w:pPr>
      <w:r w:rsidRPr="00F6550C">
        <w:t>****** Accident 00</w:t>
      </w:r>
      <w:r>
        <w:t>2</w:t>
      </w:r>
      <w:r w:rsidRPr="00F6550C">
        <w:t xml:space="preserve"> *******</w:t>
      </w:r>
    </w:p>
    <w:p w14:paraId="07DB01EE" w14:textId="77777777" w:rsidR="00F6550C" w:rsidRDefault="00F6550C" w:rsidP="00F6550C">
      <w:pPr>
        <w:pStyle w:val="Zdrojovykod-zlutyboxSynteastyl"/>
      </w:pPr>
      <w:r w:rsidRPr="00F6550C">
        <w:t>****** Accident 00</w:t>
      </w:r>
      <w:r>
        <w:t>3</w:t>
      </w:r>
      <w:r w:rsidRPr="00F6550C">
        <w:t xml:space="preserve"> *******</w:t>
      </w:r>
    </w:p>
    <w:p w14:paraId="77E5BAEF" w14:textId="77777777" w:rsidR="00F6550C" w:rsidRPr="00F6550C" w:rsidRDefault="00F6550C" w:rsidP="00F6550C">
      <w:pPr>
        <w:pStyle w:val="Zdrojovykod-zlutyboxSynteastyl"/>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88" w:name="_Toc354677063"/>
      <w:bookmarkStart w:id="1489" w:name="_Toc126690338"/>
      <w:r>
        <w:lastRenderedPageBreak/>
        <w:t xml:space="preserve">Appendix </w:t>
      </w:r>
      <w:r w:rsidR="00D84C56" w:rsidRPr="00E060F7">
        <w:t xml:space="preserve">B – </w:t>
      </w:r>
      <w:r w:rsidRPr="00027535">
        <w:t>frequently asked questions</w:t>
      </w:r>
      <w:r w:rsidR="00D84C56" w:rsidRPr="00E060F7">
        <w:t xml:space="preserve"> (F.A.Q.)</w:t>
      </w:r>
      <w:bookmarkEnd w:id="1488"/>
      <w:bookmarkEnd w:id="1489"/>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7A41E3BF"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23A5506B" w14:textId="5DEDFA1F"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0F2BB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0F2BB7">
        <w:t xml:space="preserve">Construction Mode of </w:t>
      </w:r>
      <w:r w:rsidR="000F2BB7" w:rsidRPr="00E060F7">
        <w:t>X-defini</w:t>
      </w:r>
      <w:r w:rsidR="000F2BB7">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027535">
      <w:pPr>
        <w:pStyle w:val="Nadpis2"/>
      </w:pPr>
      <w:bookmarkStart w:id="1490" w:name="_Toc126690339"/>
      <w:r w:rsidRPr="00027535">
        <w:t>Data content, types</w:t>
      </w:r>
      <w:bookmarkEnd w:id="1490"/>
    </w:p>
    <w:p w14:paraId="7B8B82CB" w14:textId="77777777" w:rsidR="00D84C56" w:rsidRPr="00E060F7" w:rsidRDefault="00027535" w:rsidP="001D071E">
      <w:pPr>
        <w:pStyle w:val="OdstavecSynteastyl"/>
        <w:rPr>
          <w:rStyle w:val="Siln"/>
        </w:rPr>
      </w:pPr>
      <w:bookmarkStart w:id="1491" w:name="_Toc363643894"/>
      <w:bookmarkEnd w:id="1491"/>
      <w:r w:rsidRPr="00027535">
        <w:rPr>
          <w:rStyle w:val="Siln"/>
        </w:rPr>
        <w:t>Is it possible to declare the mandatory empty string?</w:t>
      </w:r>
    </w:p>
    <w:p w14:paraId="3225A5F3" w14:textId="26CC8991"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B15222">
        <w:t xml:space="preserve"> </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w:t>
      </w:r>
    </w:p>
    <w:p w14:paraId="541EBB3C" w14:textId="77777777" w:rsidR="00D84C56" w:rsidRPr="00E060F7" w:rsidRDefault="00F101E4" w:rsidP="00D84C56">
      <w:pPr>
        <w:pStyle w:val="Zdrojovykod-zlutyboxSynteastyl"/>
        <w:keepLines/>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D84C56">
      <w:pPr>
        <w:pStyle w:val="Zdrojovykod-zlutyboxSynteastyl"/>
        <w:keepLines/>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D84C56">
      <w:pPr>
        <w:pStyle w:val="Zdrojovykod-zlutyboxSynteastyl"/>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D84C56">
      <w:pPr>
        <w:pStyle w:val="Zdrojovykod-zlutyboxSynteastyl"/>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1B35B2A5" w14:textId="77777777" w:rsidR="00241486" w:rsidRPr="00E060F7" w:rsidRDefault="00241486" w:rsidP="00D84C56">
      <w:pPr>
        <w:pStyle w:val="OdstavecSynteastyl"/>
      </w:pPr>
    </w:p>
    <w:p w14:paraId="761311B8" w14:textId="77777777" w:rsidR="00D84C56" w:rsidRPr="00E060F7" w:rsidRDefault="00803974" w:rsidP="001D071E">
      <w:pPr>
        <w:pStyle w:val="OdstavecSynteastyl"/>
        <w:rPr>
          <w:rStyle w:val="Siln"/>
        </w:rPr>
      </w:pPr>
      <w:bookmarkStart w:id="1492" w:name="_Toc363643896"/>
      <w:bookmarkStart w:id="1493" w:name="_Toc363643897"/>
      <w:bookmarkStart w:id="1494" w:name="_Toc363643902"/>
      <w:bookmarkStart w:id="1495" w:name="_Toc363643903"/>
      <w:bookmarkEnd w:id="1492"/>
      <w:bookmarkEnd w:id="1493"/>
      <w:bookmarkEnd w:id="1494"/>
      <w:bookmarkEnd w:id="1495"/>
      <w:r>
        <w:rPr>
          <w:rStyle w:val="Siln"/>
        </w:rPr>
        <w:t>Is it possible to set the connection to a database Java code and set it to the X-script?</w:t>
      </w:r>
    </w:p>
    <w:p w14:paraId="549BBF5F" w14:textId="2A76CDE8"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0F2BB7">
        <w:t>9.6.1</w:t>
      </w:r>
      <w:r w:rsidR="00EF650E" w:rsidRPr="00E060F7">
        <w:fldChar w:fldCharType="end"/>
      </w:r>
      <w:r>
        <w:t>)</w:t>
      </w:r>
      <w:r w:rsidR="00425999" w:rsidRPr="00E060F7">
        <w:t>.</w:t>
      </w:r>
    </w:p>
    <w:p w14:paraId="76097F58" w14:textId="77777777" w:rsidR="00241486" w:rsidRDefault="00241486" w:rsidP="001D071E">
      <w:pPr>
        <w:pStyle w:val="OdstavecSynteastyl"/>
        <w:rPr>
          <w:rStyle w:val="Siln"/>
        </w:rPr>
      </w:pP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1103EC3F"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0F2BB7">
        <w:t>16.2</w:t>
      </w:r>
      <w:r w:rsidR="00EF650E" w:rsidRPr="00E060F7">
        <w:fldChar w:fldCharType="end"/>
      </w:r>
      <w:r w:rsidR="00425999" w:rsidRPr="00E060F7">
        <w:t>.</w:t>
      </w:r>
    </w:p>
    <w:p w14:paraId="5037BA52" w14:textId="77777777" w:rsidR="001D071E" w:rsidRPr="00E060F7" w:rsidRDefault="001D071E" w:rsidP="00D84C56">
      <w:pPr>
        <w:pStyle w:val="OdstavecSynteastyl"/>
      </w:pP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11975868"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0F2BB7">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EF394A">
      <w:pPr>
        <w:pStyle w:val="Zdrojovykod-zlutyboxSynteastyl"/>
      </w:pPr>
      <w:r w:rsidRPr="00E060F7">
        <w:t>Cont</w:t>
      </w:r>
      <w:r w:rsidR="00241486">
        <w:t>ainer</w:t>
      </w:r>
      <w:r w:rsidRPr="00E060F7">
        <w:t xml:space="preserve"> </w:t>
      </w:r>
      <w:r w:rsidR="00241486">
        <w:t>array</w:t>
      </w:r>
      <w:r w:rsidRPr="00E060F7">
        <w:t xml:space="preserve"> = [1, 2, 'a'];</w:t>
      </w:r>
    </w:p>
    <w:p w14:paraId="51DF5629" w14:textId="77777777" w:rsidR="001D071E" w:rsidRPr="00E060F7" w:rsidRDefault="001D071E" w:rsidP="001D071E">
      <w:pPr>
        <w:pStyle w:val="OdstavecSynteastyl"/>
      </w:pP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5DB1339C"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0F2BB7">
        <w:t>4.8.2</w:t>
      </w:r>
      <w:r w:rsidR="00EF650E" w:rsidRPr="00E060F7">
        <w:fldChar w:fldCharType="end"/>
      </w:r>
      <w:r w:rsidR="008D4FC7" w:rsidRPr="00E060F7">
        <w:t>.</w:t>
      </w:r>
    </w:p>
    <w:p w14:paraId="6E55D2DD" w14:textId="77777777" w:rsidR="008D4FC7" w:rsidRPr="00E060F7" w:rsidRDefault="008D4FC7" w:rsidP="008D4FC7">
      <w:pPr>
        <w:pStyle w:val="Zdrojovykod-zlutyboxSynteastyl"/>
      </w:pPr>
      <w:r w:rsidRPr="00E060F7">
        <w:rPr>
          <w:color w:val="0070C0"/>
        </w:rPr>
        <w:lastRenderedPageBreak/>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6D87603E" w14:textId="77777777" w:rsidR="0070253E" w:rsidRPr="00E060F7" w:rsidRDefault="0070253E" w:rsidP="0070253E">
      <w:pPr>
        <w:pStyle w:val="OdstavecSynteastyl"/>
      </w:pP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41F9C193" w14:textId="77777777" w:rsidR="00DC0B4E" w:rsidRPr="00E060F7" w:rsidRDefault="00DC0B4E" w:rsidP="0070253E">
      <w:pPr>
        <w:pStyle w:val="OdstavecSynteastyl"/>
      </w:pPr>
    </w:p>
    <w:p w14:paraId="2583F720" w14:textId="2581EBFB" w:rsidR="00DC0B4E" w:rsidRPr="00E060F7" w:rsidRDefault="00011793" w:rsidP="0070253E">
      <w:pPr>
        <w:pStyle w:val="OdstavecSynteastyl"/>
        <w:rPr>
          <w:b/>
        </w:rPr>
      </w:pPr>
      <w:r w:rsidRPr="00011793">
        <w:rPr>
          <w:b/>
        </w:rPr>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DC0B4E">
      <w:pPr>
        <w:pStyle w:val="Zdrojovykod-zlutyboxSynteastyl"/>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431B37C"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823059">
      <w:pPr>
        <w:pStyle w:val="Zdrojovykod-zlutyboxSynteastyl"/>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131533">
      <w:pPr>
        <w:pStyle w:val="Nadpis2"/>
      </w:pPr>
      <w:bookmarkStart w:id="1496" w:name="_Toc126690340"/>
      <w:r>
        <w:t>Error reporting</w:t>
      </w:r>
      <w:bookmarkEnd w:id="1496"/>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D84C56">
      <w:pPr>
        <w:pStyle w:val="Zdrojovykod-zlutyboxSynteastyl"/>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D84C56">
      <w:pPr>
        <w:pStyle w:val="Zdrojovykod-zlutyboxSynteastyl"/>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D84C56">
      <w:pPr>
        <w:pStyle w:val="Zdrojovykod-zlutyboxSynteastyl"/>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D84C56">
      <w:pPr>
        <w:pStyle w:val="Zdrojovykod-zlutyboxSynteastyl"/>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D84C56">
      <w:pPr>
        <w:pStyle w:val="Zdrojovykod-zlutyboxSynteastyl"/>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D84C56">
      <w:pPr>
        <w:pStyle w:val="Zdrojovykod-zlutyboxSynteastyl"/>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D84C56">
      <w:pPr>
        <w:pStyle w:val="Zdrojovykod-zlutyboxSynteastyl"/>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D84C56">
      <w:pPr>
        <w:pStyle w:val="Zdrojovykod-zlutyboxSynteastyl"/>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090E1C">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xd:def&gt;</w:t>
      </w:r>
    </w:p>
    <w:p w14:paraId="11473C49" w14:textId="41BF66AD"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B661EC">
      <w:pPr>
        <w:pStyle w:val="Zdrojovykod-zlutyboxSynteastyl"/>
        <w:tabs>
          <w:tab w:val="left" w:pos="567"/>
          <w:tab w:val="left" w:pos="1276"/>
        </w:tabs>
        <w:rPr>
          <w:color w:val="0070C0"/>
          <w:szCs w:val="16"/>
        </w:rPr>
      </w:pPr>
      <w:r w:rsidRPr="00B661EC">
        <w:rPr>
          <w:color w:val="0070C0"/>
          <w:szCs w:val="16"/>
        </w:rPr>
        <w:lastRenderedPageBreak/>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B661EC">
      <w:pPr>
        <w:pStyle w:val="Zdrojovykod-zlutyboxSynteastyl"/>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B661EC">
      <w:pPr>
        <w:pStyle w:val="Zdrojovykod-zlutyboxSynteastyl"/>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B661EC">
      <w:pPr>
        <w:pStyle w:val="Zdrojovykod-zlutyboxSynteastyl"/>
        <w:tabs>
          <w:tab w:val="left" w:pos="567"/>
          <w:tab w:val="left" w:pos="1276"/>
        </w:tabs>
        <w:rPr>
          <w:color w:val="0070C0"/>
          <w:szCs w:val="16"/>
        </w:rPr>
      </w:pPr>
      <w:r w:rsidRPr="00E060F7">
        <w:rPr>
          <w:color w:val="0070C0"/>
          <w:szCs w:val="16"/>
        </w:rPr>
        <w:t>&lt;/xd:def&gt;</w:t>
      </w:r>
    </w:p>
    <w:p w14:paraId="7A7E8CE4" w14:textId="77777777" w:rsidR="00B661EC" w:rsidRDefault="00B661EC" w:rsidP="00B661EC">
      <w:pPr>
        <w:pStyle w:val="OdstavecSynteastyl"/>
      </w:pPr>
    </w:p>
    <w:p w14:paraId="63F010FE" w14:textId="0818C679" w:rsidR="00EC54E0" w:rsidRPr="004B22C6" w:rsidRDefault="00EC54E0" w:rsidP="00EC54E0">
      <w:pPr>
        <w:pStyle w:val="Zdrojovykod-zlutyboxSynteastyl"/>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EC54E0">
      <w:pPr>
        <w:pStyle w:val="Zdrojovykod-zlutyboxSynteastyl"/>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EC54E0">
      <w:pPr>
        <w:pStyle w:val="Zdrojovykod-zlutyboxSynteastyl"/>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EC54E0">
      <w:pPr>
        <w:pStyle w:val="Zdrojovykod-zlutyboxSynteastyl"/>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EC54E0">
      <w:pPr>
        <w:pStyle w:val="Zdrojovykod-zlutyboxSynteastyl"/>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EC54E0">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EC54E0">
      <w:pPr>
        <w:pStyle w:val="Zdrojovykod-zlutyboxSynteastyl"/>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EC54E0">
      <w:pPr>
        <w:pStyle w:val="Zdrojovykod-zlutyboxSynteastyl"/>
        <w:tabs>
          <w:tab w:val="left" w:pos="567"/>
          <w:tab w:val="left" w:pos="1276"/>
        </w:tabs>
      </w:pPr>
      <w:r w:rsidRPr="00E060F7">
        <w:rPr>
          <w:color w:val="0070C0"/>
          <w:szCs w:val="16"/>
        </w:rPr>
        <w:t>&lt;/xd:def&gt;</w:t>
      </w:r>
    </w:p>
    <w:p w14:paraId="5FF953A4" w14:textId="77777777" w:rsidR="00EC54E0" w:rsidRPr="00B661EC" w:rsidRDefault="00EC54E0" w:rsidP="00B661EC">
      <w:pPr>
        <w:pStyle w:val="OdstavecSynteastyl"/>
      </w:pPr>
    </w:p>
    <w:p w14:paraId="7B0A9EAE" w14:textId="77777777" w:rsidR="00D84C56" w:rsidRPr="00E060F7" w:rsidRDefault="00D84C56" w:rsidP="00D84C56">
      <w:pPr>
        <w:pStyle w:val="Zdrojovykod-zlutyboxSynteastyl"/>
      </w:pPr>
      <w:r w:rsidRPr="00E060F7">
        <w:t>...</w:t>
      </w:r>
    </w:p>
    <w:p w14:paraId="61766CD3" w14:textId="40A8F64D" w:rsidR="00D84C56" w:rsidRPr="00E060F7" w:rsidRDefault="00D84C56" w:rsidP="00D84C56">
      <w:pPr>
        <w:pStyle w:val="Zdrojovykod-zlutyboxSynteastyl"/>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D84C56">
      <w:pPr>
        <w:pStyle w:val="Zdrojovykod-zlutyboxSynteastyl"/>
      </w:pPr>
      <w:r w:rsidRPr="00E060F7">
        <w:t>...</w:t>
      </w:r>
    </w:p>
    <w:p w14:paraId="1D608558" w14:textId="77777777" w:rsidR="00B661EC" w:rsidRPr="00E060F7" w:rsidRDefault="00B661EC" w:rsidP="00B661EC">
      <w:pPr>
        <w:pStyle w:val="Zdrojovykod-zlutyboxSynteastyl"/>
      </w:pPr>
    </w:p>
    <w:p w14:paraId="1AE83280" w14:textId="77777777" w:rsidR="00D84C56" w:rsidRPr="00E060F7" w:rsidRDefault="00EC54E0" w:rsidP="00D84C56">
      <w:pPr>
        <w:pStyle w:val="OdstavecSynteastyl"/>
      </w:pPr>
      <w:r w:rsidRPr="00EC54E0">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48E4024B"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0F2BB7">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EC54E0">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EC54E0">
      <w:pPr>
        <w:pStyle w:val="Zdrojovykod-zlutyboxSynteastyl"/>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EC54E0">
      <w:pPr>
        <w:pStyle w:val="Zdrojovykod-zlutyboxSynteastyl"/>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EC54E0">
      <w:pPr>
        <w:pStyle w:val="Zdrojovykod-zlutyboxSynteastyl"/>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EC54E0">
      <w:pPr>
        <w:pStyle w:val="Zdrojovykod-zlutyboxSynteastyl"/>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EC54E0">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EC54E0">
      <w:pPr>
        <w:pStyle w:val="Zdrojovykod-zlutyboxSynteastyl"/>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EC54E0">
      <w:pPr>
        <w:pStyle w:val="Zdrojovykod-zlutyboxSynteastyl"/>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57F9A">
      <w:pPr>
        <w:pStyle w:val="Nadpis2"/>
      </w:pPr>
      <w:bookmarkStart w:id="1497" w:name="_Toc126690341"/>
      <w:r w:rsidRPr="00457F9A">
        <w:t xml:space="preserve">How to </w:t>
      </w:r>
      <w:r>
        <w:t>create</w:t>
      </w:r>
      <w:r w:rsidRPr="00457F9A">
        <w:t xml:space="preserve"> an X-definition </w:t>
      </w:r>
      <w:r>
        <w:t xml:space="preserve">from given </w:t>
      </w:r>
      <w:r w:rsidRPr="00457F9A">
        <w:t>XML data</w:t>
      </w:r>
      <w:bookmarkEnd w:id="1497"/>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0B91C6A4"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0F2BB7">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0F2BB7">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8"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8"/>
      <w:r w:rsidR="007A605F" w:rsidRPr="00E060F7">
        <w:t>.</w:t>
      </w:r>
    </w:p>
    <w:p w14:paraId="3B0BADF4" w14:textId="6AF29410"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0F2BB7">
        <w:t>4.2.1</w:t>
      </w:r>
      <w:r w:rsidR="00EF650E" w:rsidRPr="00E060F7">
        <w:fldChar w:fldCharType="end"/>
      </w:r>
      <w:r w:rsidR="00F61521" w:rsidRPr="00E060F7">
        <w:t>).</w:t>
      </w:r>
    </w:p>
    <w:p w14:paraId="4A1D3192" w14:textId="66D2D163" w:rsidR="007A605F" w:rsidRPr="00E060F7" w:rsidRDefault="00F13BC7" w:rsidP="0075748B">
      <w:pPr>
        <w:pStyle w:val="OdstavecSynteastyl"/>
        <w:numPr>
          <w:ilvl w:val="0"/>
          <w:numId w:val="91"/>
        </w:numPr>
      </w:pPr>
      <w:bookmarkStart w:id="1499" w:name="_Ref61175549"/>
      <w:bookmarkStart w:id="1500" w:name="_Ref69043241"/>
      <w:r w:rsidRPr="00F13BC7">
        <w:lastRenderedPageBreak/>
        <w:t>If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499"/>
      <w:bookmarkEnd w:id="1500"/>
    </w:p>
    <w:p w14:paraId="5D039643" w14:textId="332ABCB8"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0F2BB7">
        <w:t>10</w:t>
      </w:r>
      <w:r w:rsidR="00B15D77">
        <w:fldChar w:fldCharType="end"/>
      </w:r>
      <w:r w:rsidR="00872D49" w:rsidRPr="00E060F7">
        <w:t>).</w:t>
      </w:r>
    </w:p>
    <w:p w14:paraId="6DA87B94" w14:textId="7693DF1B"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0F2BB7">
        <w:t>4.11.2</w:t>
      </w:r>
      <w:r>
        <w:fldChar w:fldCharType="end"/>
      </w:r>
      <w:r w:rsidRPr="00E568AA">
        <w:t>)</w:t>
      </w:r>
      <w:r w:rsidR="00872D49" w:rsidRPr="00E060F7">
        <w:t xml:space="preserve">. </w:t>
      </w:r>
    </w:p>
    <w:p w14:paraId="7399C48A" w14:textId="1C2E9596"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0F2BB7">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03901FDA"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0F2BB7">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727E29D0"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0F2BB7">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0F2BB7">
        <w:t>4.10</w:t>
      </w:r>
      <w:r w:rsidRPr="00E060F7">
        <w:fldChar w:fldCharType="end"/>
      </w:r>
      <w:r w:rsidRPr="00E060F7">
        <w:t>).</w:t>
      </w:r>
    </w:p>
    <w:p w14:paraId="4FA0E46E" w14:textId="40B7BB4D"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0F2BB7">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1" w:name="_Ref336526720"/>
      <w:bookmarkStart w:id="1502" w:name="_Toc337655423"/>
      <w:bookmarkStart w:id="1503" w:name="_Toc354677064"/>
      <w:bookmarkStart w:id="1504" w:name="_Ref535682137"/>
      <w:bookmarkStart w:id="1505" w:name="_Ref535682477"/>
      <w:bookmarkStart w:id="1506" w:name="_Toc126690342"/>
      <w:r>
        <w:lastRenderedPageBreak/>
        <w:t>Appendix</w:t>
      </w:r>
      <w:r w:rsidR="00D84C56" w:rsidRPr="00E060F7">
        <w:t xml:space="preserve"> C – </w:t>
      </w:r>
      <w:bookmarkEnd w:id="1501"/>
      <w:bookmarkEnd w:id="1502"/>
      <w:bookmarkEnd w:id="1503"/>
      <w:r w:rsidRPr="00457F9A">
        <w:t>supplementary description of X-definitions</w:t>
      </w:r>
      <w:bookmarkEnd w:id="1504"/>
      <w:bookmarkEnd w:id="1505"/>
      <w:bookmarkEnd w:id="1506"/>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02AB4FBA"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0F2BB7">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0F2BB7" w:rsidRPr="00E060F7">
        <w:t>X-definition</w:t>
      </w:r>
      <w:r w:rsidR="000F2BB7" w:rsidRPr="00E060F7">
        <w:fldChar w:fldCharType="begin"/>
      </w:r>
      <w:r w:rsidR="000F2BB7" w:rsidRPr="00E060F7">
        <w:instrText xml:space="preserve"> XE "X-Definice" </w:instrText>
      </w:r>
      <w:r w:rsidR="000F2BB7" w:rsidRPr="00E060F7">
        <w:fldChar w:fldCharType="end"/>
      </w:r>
      <w:r w:rsidR="000F2BB7" w:rsidRPr="00E060F7">
        <w:t xml:space="preserve"> Technology</w:t>
      </w:r>
      <w:r w:rsidR="008544BD">
        <w:fldChar w:fldCharType="end"/>
      </w:r>
    </w:p>
    <w:p w14:paraId="691BAC91" w14:textId="0A671A1F"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0F2BB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0F2BB7">
        <w:t xml:space="preserve">Description of the structure of XML document by </w:t>
      </w:r>
      <w:r w:rsidR="000F2BB7" w:rsidRPr="00E060F7">
        <w:t>X-definition</w:t>
      </w:r>
      <w:r w:rsidR="008544BD">
        <w:fldChar w:fldCharType="end"/>
      </w:r>
    </w:p>
    <w:p w14:paraId="65B81BE7" w14:textId="2AD73604"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0F2BB7">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0F2BB7">
        <w:t xml:space="preserve">Construction Mode of </w:t>
      </w:r>
      <w:r w:rsidR="000F2BB7" w:rsidRPr="00E060F7">
        <w:t>X-defini</w:t>
      </w:r>
      <w:r w:rsidR="000F2BB7">
        <w:t>tion</w:t>
      </w:r>
      <w:r w:rsidR="008544BD">
        <w:fldChar w:fldCharType="end"/>
      </w:r>
    </w:p>
    <w:p w14:paraId="631355F7" w14:textId="639947DF"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0F2BB7">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0F2BB7">
        <w:t>Using of X</w:t>
      </w:r>
      <w:r w:rsidR="000F2BB7">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D84C56">
      <w:pPr>
        <w:pStyle w:val="Nadpis2"/>
      </w:pPr>
      <w:bookmarkStart w:id="1507" w:name="_Toc355016716"/>
      <w:bookmarkStart w:id="1508" w:name="_Toc355016980"/>
      <w:bookmarkStart w:id="1509" w:name="_Toc355312274"/>
      <w:bookmarkStart w:id="1510" w:name="_Toc355016718"/>
      <w:bookmarkStart w:id="1511" w:name="_Toc355016982"/>
      <w:bookmarkStart w:id="1512" w:name="_Toc355312276"/>
      <w:bookmarkStart w:id="1513" w:name="_Toc355016719"/>
      <w:bookmarkStart w:id="1514" w:name="_Toc355016983"/>
      <w:bookmarkStart w:id="1515" w:name="_Toc355312277"/>
      <w:bookmarkStart w:id="1516" w:name="_Toc126690343"/>
      <w:bookmarkEnd w:id="1507"/>
      <w:bookmarkEnd w:id="1508"/>
      <w:bookmarkEnd w:id="1509"/>
      <w:bookmarkEnd w:id="1510"/>
      <w:bookmarkEnd w:id="1511"/>
      <w:bookmarkEnd w:id="1512"/>
      <w:bookmarkEnd w:id="1513"/>
      <w:bookmarkEnd w:id="1514"/>
      <w:bookmarkEnd w:id="1515"/>
      <w:r>
        <w:t>Uti</w:t>
      </w:r>
      <w:r w:rsidR="00BF7A77">
        <w:t>liti</w:t>
      </w:r>
      <w:r>
        <w:t>es</w:t>
      </w:r>
      <w:r w:rsidR="00001DCA">
        <w:t>.</w:t>
      </w:r>
      <w:bookmarkEnd w:id="1516"/>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3061BE27"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0F2BB7">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375632FF" w:rsidR="007D46F4" w:rsidRPr="00E060F7" w:rsidRDefault="001A237C" w:rsidP="007D46F4">
      <w:pPr>
        <w:pStyle w:val="OdstavecSynteastyl"/>
        <w:ind w:left="1416"/>
      </w:pPr>
      <w:r w:rsidRPr="001A237C">
        <w:t>The DOM represented by rootElement is stored in a fileName, including / without comments (true / 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28DD7E87"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0F2BB7">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BF0138">
      <w:pPr>
        <w:pStyle w:val="Nadpis3"/>
      </w:pPr>
      <w:bookmarkStart w:id="1517" w:name="_Toc126690344"/>
      <w:r w:rsidRPr="00E86984">
        <w:lastRenderedPageBreak/>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7"/>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0905C2">
      <w:pPr>
        <w:pStyle w:val="Zdrojovykod-zlutyboxSynteastyl"/>
      </w:pPr>
      <w:r w:rsidRPr="00E060F7">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78841689"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0F2BB7">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9520F1">
      <w:pPr>
        <w:pStyle w:val="Zdrojovykod-zlutyboxSynteastyl"/>
      </w:pPr>
      <w:r w:rsidRPr="00E060F7">
        <w:t>set CLASSPATH=/path/to/mylib;/path/</w:t>
      </w:r>
      <w:r w:rsidR="000532F3">
        <w:t>xdef</w:t>
      </w:r>
      <w:r w:rsidRPr="00E060F7">
        <w:t>/lib/</w:t>
      </w:r>
      <w:r w:rsidR="000532F3" w:rsidRPr="000532F3">
        <w:t>xdef.jar</w:t>
      </w:r>
    </w:p>
    <w:p w14:paraId="0FA90674" w14:textId="252034AD" w:rsidR="009520F1" w:rsidRPr="00E060F7" w:rsidRDefault="009520F1" w:rsidP="009520F1">
      <w:pPr>
        <w:pStyle w:val="Zdrojovykod-zlutyboxSynteastyl"/>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BF0138">
      <w:pPr>
        <w:pStyle w:val="Nadpis3"/>
      </w:pPr>
      <w:bookmarkStart w:id="1518" w:name="_Toc354676860"/>
      <w:bookmarkStart w:id="1519" w:name="_Toc354677163"/>
      <w:bookmarkStart w:id="1520" w:name="_Toc126690345"/>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8"/>
      <w:bookmarkEnd w:id="1519"/>
      <w:bookmarkEnd w:id="1520"/>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791B45">
      <w:pPr>
        <w:pStyle w:val="Zdrojovykod-zlutyboxSynteastyl"/>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lastRenderedPageBreak/>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9C0F6C">
      <w:pPr>
        <w:pStyle w:val="Zdrojovykod-zlutyboxSynteastyl"/>
      </w:pPr>
      <w:r w:rsidRPr="00E060F7">
        <w:t>set CLASSPATH=/path/to/mylib;/path/</w:t>
      </w:r>
      <w:r w:rsidR="00CD3AB1">
        <w:t>xdef</w:t>
      </w:r>
      <w:r w:rsidRPr="00E060F7">
        <w:t>/lib/xdef.jar</w:t>
      </w:r>
    </w:p>
    <w:p w14:paraId="115C9EE1" w14:textId="4891882C" w:rsidR="00FC58F7" w:rsidRDefault="009C0F6C" w:rsidP="009C0F6C">
      <w:pPr>
        <w:pStyle w:val="Zdrojovykod-zlutyboxSynteastyl"/>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9C0F6C">
      <w:pPr>
        <w:pStyle w:val="Zdrojovykod-zlutyboxSynteastyl"/>
      </w:pPr>
      <w:r>
        <w:t xml:space="preserve"> </w:t>
      </w:r>
      <w:r w:rsidR="009C0F6C" w:rsidRPr="00E060F7">
        <w:t>–d /path/to/</w:t>
      </w:r>
      <w:r>
        <w:t>AccidentList</w:t>
      </w:r>
      <w:r w:rsidR="009C0F6C" w:rsidRPr="00E060F7">
        <w:t>Html.xdef -i /path/to/</w:t>
      </w:r>
      <w:r>
        <w:t>AccidentList</w:t>
      </w:r>
      <w:r w:rsidR="009C0F6C" w:rsidRPr="00E060F7">
        <w:t>.xml</w:t>
      </w:r>
    </w:p>
    <w:p w14:paraId="421B2932" w14:textId="04AF2AA1" w:rsidR="004E31B3" w:rsidRPr="00E060F7" w:rsidRDefault="00496F7E" w:rsidP="00BF0138">
      <w:pPr>
        <w:pStyle w:val="Nadpis3"/>
      </w:pPr>
      <w:bookmarkStart w:id="1521" w:name="_Toc126690346"/>
      <w:bookmarkStart w:id="1522" w:name="_Toc354676863"/>
      <w:bookmarkStart w:id="1523" w:name="_Toc354677166"/>
      <w:bookmarkStart w:id="1524" w:name="_Toc354676864"/>
      <w:bookmarkStart w:id="1525" w:name="_Toc354677167"/>
      <w:r w:rsidRPr="00496F7E">
        <w:t>Checking the accuracy of X</w:t>
      </w:r>
      <w:r w:rsidR="00B15222">
        <w:t>-</w:t>
      </w:r>
      <w:r w:rsidRPr="00496F7E">
        <w:t>definition</w:t>
      </w:r>
      <w:bookmarkEnd w:id="1521"/>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343174">
      <w:pPr>
        <w:pStyle w:val="Zdrojovykod-zlutyboxSynteastyl"/>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BF0138">
      <w:pPr>
        <w:pStyle w:val="Nadpis3"/>
      </w:pPr>
      <w:bookmarkStart w:id="1526" w:name="_Toc126690347"/>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2"/>
      <w:bookmarkEnd w:id="1523"/>
      <w:r>
        <w:t>tion</w:t>
      </w:r>
      <w:bookmarkEnd w:id="1526"/>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902C73">
      <w:pPr>
        <w:pStyle w:val="Zdrojovykod-zlutyboxSynteastyl"/>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72452D">
      <w:pPr>
        <w:pStyle w:val="Zdrojovykod-zlutyboxSynteastyl"/>
      </w:pPr>
      <w:r w:rsidRPr="00E060F7">
        <w:lastRenderedPageBreak/>
        <w:t>set CLASSPATH=/path/</w:t>
      </w:r>
      <w:r w:rsidR="001C228E">
        <w:t>xdef</w:t>
      </w:r>
      <w:r w:rsidRPr="00E060F7">
        <w:t>/lib/</w:t>
      </w:r>
      <w:r w:rsidR="004A72C9">
        <w:t>x</w:t>
      </w:r>
      <w:r w:rsidRPr="00E060F7">
        <w:t>def.jar</w:t>
      </w:r>
    </w:p>
    <w:p w14:paraId="7B6E8FF7" w14:textId="57650838" w:rsidR="0072452D" w:rsidRPr="00E060F7" w:rsidRDefault="0072452D" w:rsidP="0072452D">
      <w:pPr>
        <w:pStyle w:val="Zdrojovykod-zlutyboxSynteastyl"/>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BF0138">
      <w:pPr>
        <w:pStyle w:val="Nadpis3"/>
      </w:pPr>
      <w:bookmarkStart w:id="1527" w:name="_Toc126690348"/>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4"/>
      <w:bookmarkEnd w:id="1525"/>
      <w:bookmarkEnd w:id="1527"/>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7777777" w:rsidR="00673F23" w:rsidRDefault="00673F23" w:rsidP="0075748B">
      <w:pPr>
        <w:pStyle w:val="Odstavec"/>
        <w:numPr>
          <w:ilvl w:val="0"/>
          <w:numId w:val="86"/>
        </w:numPr>
      </w:pPr>
      <w:r>
        <w:t xml:space="preserve">-s </w:t>
      </w:r>
      <w:r w:rsidRPr="00673F23">
        <w:t xml:space="preserve">separate every schema 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BF0138">
      <w:pPr>
        <w:pStyle w:val="Nadpis3"/>
      </w:pPr>
      <w:bookmarkStart w:id="1528" w:name="_Toc126690349"/>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8"/>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77777777" w:rsidR="00673F23" w:rsidRPr="009E0603" w:rsidRDefault="00673F23" w:rsidP="0075748B">
      <w:pPr>
        <w:pStyle w:val="Odstavec"/>
        <w:numPr>
          <w:ilvl w:val="0"/>
          <w:numId w:val="86"/>
        </w:numPr>
      </w:pPr>
      <w:r>
        <w:t>-</w:t>
      </w:r>
      <w:r w:rsidR="009E0603" w:rsidRPr="009E0603">
        <w:t xml:space="preserve"> extension of schema file (optional, default is "xsd")</w:t>
      </w:r>
    </w:p>
    <w:p w14:paraId="0C824164" w14:textId="43A53F75" w:rsidR="00D84C56" w:rsidRPr="00E060F7" w:rsidRDefault="00D84C56" w:rsidP="00D84C56">
      <w:pPr>
        <w:pStyle w:val="Nadpis2"/>
      </w:pPr>
      <w:bookmarkStart w:id="1529" w:name="_Ref337034467"/>
      <w:bookmarkStart w:id="1530" w:name="_Toc337655424"/>
      <w:bookmarkStart w:id="1531" w:name="_Toc354677065"/>
      <w:bookmarkStart w:id="1532" w:name="_Ref536211092"/>
      <w:bookmarkStart w:id="1533" w:name="_Toc126690350"/>
      <w:r w:rsidRPr="00E060F7">
        <w:t>Typ</w:t>
      </w:r>
      <w:r w:rsidR="009E0603">
        <w:t>es of</w:t>
      </w:r>
      <w:r w:rsidRPr="00E060F7">
        <w:t xml:space="preserve"> </w:t>
      </w:r>
      <w:bookmarkEnd w:id="1529"/>
      <w:bookmarkEnd w:id="1530"/>
      <w:bookmarkEnd w:id="1531"/>
      <w:r w:rsidR="009E0603">
        <w:t xml:space="preserve">values in </w:t>
      </w:r>
      <w:r w:rsidR="00B15222">
        <w:t xml:space="preserve">the </w:t>
      </w:r>
      <w:r w:rsidR="009E0603">
        <w:t>X-script</w:t>
      </w:r>
      <w:bookmarkEnd w:id="1532"/>
      <w:bookmarkEnd w:id="1533"/>
      <w:r w:rsidR="00EF650E" w:rsidRPr="00E060F7">
        <w:fldChar w:fldCharType="begin"/>
      </w:r>
      <w:r w:rsidRPr="00E060F7">
        <w:instrText xml:space="preserve"> XE "Datové typy" </w:instrText>
      </w:r>
      <w:r w:rsidR="00EF650E" w:rsidRPr="00E060F7">
        <w:fldChar w:fldCharType="end"/>
      </w:r>
    </w:p>
    <w:p w14:paraId="7C133F2A" w14:textId="7D4F3F5B"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0F2BB7">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BF0138">
      <w:pPr>
        <w:pStyle w:val="Nadpis3"/>
        <w:rPr>
          <w:lang w:bidi="en-GB"/>
        </w:rPr>
      </w:pPr>
      <w:bookmarkStart w:id="1534" w:name="_Toc126690351"/>
      <w:r w:rsidRPr="00A234FA">
        <w:t xml:space="preserve">int </w:t>
      </w:r>
      <w:bookmarkStart w:id="1535" w:name="_Toc535247661"/>
      <w:r w:rsidRPr="00A234FA">
        <w:rPr>
          <w:lang w:bidi="en-GB"/>
        </w:rPr>
        <w:t>(the integer numbers)</w:t>
      </w:r>
      <w:bookmarkEnd w:id="1534"/>
      <w:bookmarkEnd w:id="1535"/>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7EC386FB"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0F2BB7">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0F2BB7" w:rsidRPr="00E060F7">
        <w:t>P</w:t>
      </w:r>
      <w:r w:rsidR="000F2BB7">
        <w:t>r</w:t>
      </w:r>
      <w:r w:rsidR="000F2BB7" w:rsidRPr="00E060F7">
        <w:t>edefin</w:t>
      </w:r>
      <w:r w:rsidR="000F2BB7">
        <w:t>ed values (c</w:t>
      </w:r>
      <w:r w:rsidR="000F2BB7" w:rsidRPr="00E060F7">
        <w:t>onstant</w:t>
      </w:r>
      <w:r w:rsidR="000F2BB7">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lastRenderedPageBreak/>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BF0138">
      <w:pPr>
        <w:pStyle w:val="Nadpis3"/>
        <w:rPr>
          <w:lang w:bidi="en-GB"/>
        </w:rPr>
      </w:pPr>
      <w:bookmarkStart w:id="1536" w:name="_Toc126690352"/>
      <w:r w:rsidRPr="00A234FA">
        <w:t xml:space="preserve">float </w:t>
      </w:r>
      <w:r w:rsidRPr="00A234FA">
        <w:rPr>
          <w:lang w:bidi="en-GB"/>
        </w:rPr>
        <w:t>(the floating-point numbers)</w:t>
      </w:r>
      <w:bookmarkEnd w:id="1536"/>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4F6C62FA"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0F2BB7">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0F2BB7" w:rsidRPr="00E060F7">
        <w:t>P</w:t>
      </w:r>
      <w:r w:rsidR="000F2BB7">
        <w:t>r</w:t>
      </w:r>
      <w:r w:rsidR="000F2BB7" w:rsidRPr="00E060F7">
        <w:t>edefin</w:t>
      </w:r>
      <w:r w:rsidR="000F2BB7">
        <w:t>ed values (c</w:t>
      </w:r>
      <w:r w:rsidR="000F2BB7" w:rsidRPr="00E060F7">
        <w:t>onstant</w:t>
      </w:r>
      <w:r w:rsidR="000F2BB7">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BF0138">
      <w:pPr>
        <w:pStyle w:val="Nadpis3"/>
      </w:pPr>
      <w:bookmarkStart w:id="1537" w:name="_Toc535247663"/>
      <w:bookmarkStart w:id="1538" w:name="_Toc126690353"/>
      <w:r w:rsidRPr="00A234FA">
        <w:t>Decimal</w:t>
      </w:r>
      <w:r w:rsidRPr="00A234FA">
        <w:rPr>
          <w:lang w:bidi="en-GB"/>
        </w:rPr>
        <w:t xml:space="preserve"> (the decimal numbers)</w:t>
      </w:r>
      <w:bookmarkEnd w:id="1537"/>
      <w:bookmarkEnd w:id="1538"/>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 xml:space="preserve">point.  </w:t>
      </w:r>
      <w:r w:rsidRPr="00A234FA">
        <w:rPr>
          <w:rFonts w:eastAsia="Calibri" w:cs="Calibri"/>
          <w:lang w:bidi="en-GB"/>
        </w:rPr>
        <w:lastRenderedPageBreak/>
        <w:t>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BF0138">
      <w:pPr>
        <w:pStyle w:val="Nadpis3"/>
      </w:pPr>
      <w:bookmarkStart w:id="1539" w:name="_Toc535247664"/>
      <w:bookmarkStart w:id="1540" w:name="_Toc126690354"/>
      <w:r w:rsidRPr="00A234FA">
        <w:t>String (the character strings)</w:t>
      </w:r>
      <w:bookmarkEnd w:id="1539"/>
      <w:bookmarkEnd w:id="1540"/>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BF0138">
      <w:pPr>
        <w:pStyle w:val="Nadpis3"/>
        <w:rPr>
          <w:rFonts w:eastAsiaTheme="minorHAnsi"/>
        </w:rPr>
      </w:pPr>
      <w:bookmarkStart w:id="1541" w:name="_Toc535247665"/>
      <w:bookmarkStart w:id="1542" w:name="_Ref535585667"/>
      <w:bookmarkStart w:id="1543" w:name="_Ref535585689"/>
      <w:bookmarkStart w:id="1544" w:name="_Ref535948589"/>
      <w:bookmarkStart w:id="1545" w:name="_Toc126690355"/>
      <w:bookmarkStart w:id="1546" w:name="_Ref251761819"/>
      <w:r w:rsidRPr="00A234FA">
        <w:rPr>
          <w:lang w:bidi="en-GB"/>
        </w:rPr>
        <w:t>Datetime (the date and time values)</w:t>
      </w:r>
      <w:bookmarkEnd w:id="1541"/>
      <w:bookmarkEnd w:id="1542"/>
      <w:bookmarkEnd w:id="1543"/>
      <w:bookmarkEnd w:id="1544"/>
      <w:bookmarkEnd w:id="1545"/>
      <w:r w:rsidRPr="00A234FA">
        <w:rPr>
          <w:lang w:bidi="en-GB"/>
        </w:rPr>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6"/>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 xml:space="preserve">The description of the language-dependent or local conventions is given by the letter "L" followed by a language ID in parentheses and, if appropriate, a country may also be specified after the comma. After </w:t>
      </w:r>
      <w:r w:rsidRPr="00A234FA">
        <w:rPr>
          <w:lang w:bidi="en-GB"/>
        </w:rPr>
        <w:lastRenderedPageBreak/>
        <w:t>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The section specified as optional has meaning only when parsing and relevant data of the input data may be missing. Example: Mask for HH: mm [: ss] corresponds to the 13:31 or 13:31:05 data. Optional sections 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7"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7"/>
    </w:p>
    <w:p w14:paraId="46401BBA" w14:textId="780648D8"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w:t>
      </w:r>
      <w:r w:rsidR="00B15222">
        <w:rPr>
          <w:lang w:bidi="en-GB"/>
        </w:rPr>
        <w:t>s</w:t>
      </w:r>
      <w:r w:rsidRPr="00A234FA">
        <w:rPr>
          <w:lang w:bidi="en-GB"/>
        </w:rPr>
        <w:t xml:space="preserve"> the characters listed in the following table:</w:t>
      </w:r>
    </w:p>
    <w:p w14:paraId="247498BF" w14:textId="354D6C10" w:rsidR="00980A2B" w:rsidRPr="00A234FA" w:rsidRDefault="00980A2B" w:rsidP="00980A2B">
      <w:pPr>
        <w:pStyle w:val="Titulek1"/>
        <w:keepNext/>
        <w:rPr>
          <w:rFonts w:ascii="Calibri" w:eastAsia="Calibri" w:hAnsi="Calibri" w:cs="Calibri"/>
          <w:i w:val="0"/>
          <w:sz w:val="18"/>
          <w:szCs w:val="18"/>
          <w:lang w:bidi="en-GB"/>
        </w:rPr>
      </w:pPr>
      <w:bookmarkStart w:id="1548" w:name="_Ref467247787"/>
      <w:bookmarkStart w:id="1549" w:name="_Ref467798059"/>
      <w:bookmarkStart w:id="1550" w:name="_Ref467798062"/>
      <w:bookmarkStart w:id="1551" w:name="_Ref467798121"/>
      <w:bookmarkStart w:id="1552"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0F2BB7">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8"/>
      <w:bookmarkEnd w:id="1549"/>
      <w:bookmarkEnd w:id="1550"/>
      <w:bookmarkEnd w:id="1551"/>
      <w:bookmarkEnd w:id="1552"/>
    </w:p>
    <w:tbl>
      <w:tblPr>
        <w:tblpPr w:leftFromText="141" w:rightFromText="141" w:vertAnchor="text" w:tblpY="1"/>
        <w:tblOverlap w:val="never"/>
        <w:tblW w:w="9464" w:type="dxa"/>
        <w:tblLayout w:type="fixed"/>
        <w:tblLook w:val="0000" w:firstRow="0" w:lastRow="0" w:firstColumn="0" w:lastColumn="0" w:noHBand="0" w:noVBand="0"/>
      </w:tblPr>
      <w:tblGrid>
        <w:gridCol w:w="1728"/>
        <w:gridCol w:w="1074"/>
        <w:gridCol w:w="4536"/>
        <w:gridCol w:w="2126"/>
      </w:tblGrid>
      <w:tr w:rsidR="00CE036B" w:rsidRPr="00A234FA" w14:paraId="27B07719" w14:textId="77777777" w:rsidTr="00CE036B">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lastRenderedPageBreak/>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77777777" w:rsidR="00CE036B" w:rsidRPr="00A234FA" w:rsidRDefault="00CE036B" w:rsidP="00CE036B">
            <w:pPr>
              <w:spacing w:before="60"/>
              <w:rPr>
                <w:rFonts w:cs="Calibri"/>
                <w:sz w:val="18"/>
                <w:szCs w:val="18"/>
              </w:rPr>
            </w:pPr>
            <w:r w:rsidRPr="00A234FA">
              <w:rPr>
                <w:rFonts w:eastAsia="Calibri" w:cs="Calibri"/>
                <w:sz w:val="18"/>
                <w:szCs w:val="18"/>
                <w:lang w:bidi="en-GB"/>
              </w:rPr>
              <w:t>If a RR is in the range 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72FF30B0"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in the range 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BF0138">
      <w:pPr>
        <w:pStyle w:val="Nadpis3"/>
        <w:rPr>
          <w:lang w:bidi="en-GB"/>
        </w:rPr>
      </w:pPr>
      <w:bookmarkStart w:id="1553" w:name="_Ref497232962"/>
      <w:bookmarkStart w:id="1554" w:name="_Ref497232968"/>
      <w:bookmarkStart w:id="1555" w:name="_Toc535247666"/>
      <w:bookmarkStart w:id="1556" w:name="_Toc126690356"/>
      <w:r w:rsidRPr="00A234FA">
        <w:rPr>
          <w:lang w:bidi="en-GB"/>
        </w:rPr>
        <w:t>boolean (Boolean values)</w:t>
      </w:r>
      <w:bookmarkEnd w:id="1553"/>
      <w:bookmarkEnd w:id="1554"/>
      <w:bookmarkEnd w:id="1555"/>
      <w:bookmarkEnd w:id="1556"/>
    </w:p>
    <w:p w14:paraId="6A6673D9" w14:textId="79038D59"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y as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BF0138">
      <w:pPr>
        <w:pStyle w:val="Nadpis3"/>
      </w:pPr>
      <w:bookmarkStart w:id="1557" w:name="_Ref503011726"/>
      <w:bookmarkStart w:id="1558" w:name="_Toc535247667"/>
      <w:bookmarkStart w:id="1559" w:name="_Toc126690357"/>
      <w:r w:rsidRPr="00A234FA">
        <w:t xml:space="preserve">Locale (information about </w:t>
      </w:r>
      <w:r w:rsidR="00BF7A77" w:rsidRPr="00A234FA">
        <w:t xml:space="preserve">the </w:t>
      </w:r>
      <w:r w:rsidRPr="00A234FA">
        <w:t>region)</w:t>
      </w:r>
      <w:bookmarkEnd w:id="1557"/>
      <w:bookmarkEnd w:id="1558"/>
      <w:bookmarkEnd w:id="1559"/>
    </w:p>
    <w:p w14:paraId="327117B3" w14:textId="6363D2D4"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the printable information is created from data values (number format, currency, date and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BF0138">
      <w:pPr>
        <w:pStyle w:val="Nadpis3"/>
      </w:pPr>
      <w:bookmarkStart w:id="1560" w:name="_Toc494713022"/>
      <w:bookmarkStart w:id="1561" w:name="_Toc535247668"/>
      <w:bookmarkStart w:id="1562" w:name="_Toc126690358"/>
      <w:bookmarkStart w:id="1563" w:name="_Ref81911820"/>
      <w:r w:rsidRPr="00A234FA">
        <w:lastRenderedPageBreak/>
        <w:t>Regex (Regular expressions</w:t>
      </w:r>
      <w:bookmarkEnd w:id="1560"/>
      <w:r w:rsidRPr="00A234FA">
        <w:t>)</w:t>
      </w:r>
      <w:bookmarkEnd w:id="1561"/>
      <w:bookmarkEnd w:id="1562"/>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BF0138">
      <w:pPr>
        <w:pStyle w:val="Nadpis3"/>
      </w:pPr>
      <w:bookmarkStart w:id="1564" w:name="_Toc535247669"/>
      <w:bookmarkStart w:id="1565" w:name="_Toc126690359"/>
      <w:bookmarkEnd w:id="1563"/>
      <w:r w:rsidRPr="00A234FA">
        <w:rPr>
          <w:lang w:bidi="en-GB"/>
        </w:rPr>
        <w:t>RegexResult (results of regular expressions)</w:t>
      </w:r>
      <w:bookmarkEnd w:id="1564"/>
      <w:bookmarkEnd w:id="1565"/>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BF0138">
      <w:pPr>
        <w:pStyle w:val="Nadpis3"/>
        <w:rPr>
          <w:rFonts w:eastAsia="Arial"/>
        </w:rPr>
      </w:pPr>
      <w:bookmarkStart w:id="1566" w:name="_Toc535247670"/>
      <w:bookmarkStart w:id="1567" w:name="_Toc126690360"/>
      <w:r w:rsidRPr="00A234FA">
        <w:rPr>
          <w:lang w:bidi="en-GB"/>
        </w:rPr>
        <w:t>Input/Output (streams)</w:t>
      </w:r>
      <w:bookmarkEnd w:id="1566"/>
      <w:bookmarkEnd w:id="1567"/>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The 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BF0138">
      <w:pPr>
        <w:pStyle w:val="Nadpis3"/>
      </w:pPr>
      <w:bookmarkStart w:id="1568" w:name="_Toc535247671"/>
      <w:bookmarkStart w:id="1569" w:name="_Toc126690361"/>
      <w:r w:rsidRPr="00A234FA">
        <w:rPr>
          <w:lang w:bidi="en-GB"/>
        </w:rPr>
        <w:t>Element (XML elements)</w:t>
      </w:r>
      <w:bookmarkEnd w:id="1568"/>
      <w:bookmarkEnd w:id="1569"/>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BF0138">
      <w:pPr>
        <w:pStyle w:val="Nadpis3"/>
      </w:pPr>
      <w:bookmarkStart w:id="1570" w:name="_Toc535247672"/>
      <w:bookmarkStart w:id="1571" w:name="_Ref535766906"/>
      <w:bookmarkStart w:id="1572" w:name="_Ref535766922"/>
      <w:bookmarkStart w:id="1573" w:name="_Toc126690362"/>
      <w:r w:rsidRPr="00A234FA">
        <w:rPr>
          <w:lang w:bidi="en-GB"/>
        </w:rPr>
        <w:t>Bytes (array of bytes)</w:t>
      </w:r>
      <w:bookmarkEnd w:id="1570"/>
      <w:bookmarkEnd w:id="1571"/>
      <w:bookmarkEnd w:id="1572"/>
      <w:bookmarkEnd w:id="1573"/>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24329CC5"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0F2BB7">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BF0138">
      <w:pPr>
        <w:pStyle w:val="Nadpis3"/>
      </w:pPr>
      <w:bookmarkStart w:id="1574" w:name="_Toc535247673"/>
      <w:bookmarkStart w:id="1575" w:name="_Toc126690363"/>
      <w:r w:rsidRPr="00A234FA">
        <w:rPr>
          <w:lang w:bidi="en-GB"/>
        </w:rPr>
        <w:t>NamedValue (named values)</w:t>
      </w:r>
      <w:bookmarkEnd w:id="1574"/>
      <w:bookmarkEnd w:id="1575"/>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BF0138">
      <w:pPr>
        <w:pStyle w:val="Nadpis3"/>
      </w:pPr>
      <w:bookmarkStart w:id="1576" w:name="_Toc535247674"/>
      <w:bookmarkStart w:id="1577" w:name="_Toc126690364"/>
      <w:r w:rsidRPr="00A234FA">
        <w:rPr>
          <w:lang w:bidi="en-GB"/>
        </w:rPr>
        <w:t>Container (sequence and/or map of values)</w:t>
      </w:r>
      <w:bookmarkEnd w:id="1576"/>
      <w:bookmarkEnd w:id="1577"/>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63EAA122" w:rsidR="00980A2B" w:rsidRPr="00FB3C69" w:rsidRDefault="00980A2B" w:rsidP="00980A2B">
      <w:pPr>
        <w:rPr>
          <w:szCs w:val="16"/>
        </w:rPr>
      </w:pPr>
      <w:r w:rsidRPr="00FB3C69">
        <w:rPr>
          <w:szCs w:val="16"/>
          <w:lang w:bidi="en-GB"/>
        </w:rPr>
        <w:lastRenderedPageBreak/>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0F2BB7">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BF0138">
      <w:pPr>
        <w:pStyle w:val="Nadpis3"/>
      </w:pPr>
      <w:bookmarkStart w:id="1578" w:name="_Toc535247675"/>
      <w:bookmarkStart w:id="1579" w:name="_Toc126690365"/>
      <w:r w:rsidRPr="00FB3C69">
        <w:rPr>
          <w:lang w:bidi="en-GB"/>
        </w:rPr>
        <w:t>Exception (program exceptions)</w:t>
      </w:r>
      <w:bookmarkEnd w:id="1578"/>
      <w:bookmarkEnd w:id="1579"/>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BF0138">
      <w:pPr>
        <w:pStyle w:val="Nadpis3"/>
      </w:pPr>
      <w:bookmarkStart w:id="1580" w:name="_Toc535247676"/>
      <w:bookmarkStart w:id="1581" w:name="_Toc126690366"/>
      <w:r w:rsidRPr="00FB3C69">
        <w:rPr>
          <w:lang w:bidi="en-GB"/>
        </w:rPr>
        <w:t>Parser (</w:t>
      </w:r>
      <w:r w:rsidR="00BF7A77" w:rsidRPr="00FB3C69">
        <w:rPr>
          <w:lang w:bidi="en-GB"/>
        </w:rPr>
        <w:t xml:space="preserve">the </w:t>
      </w:r>
      <w:r w:rsidRPr="00FB3C69">
        <w:rPr>
          <w:lang w:bidi="en-GB"/>
        </w:rPr>
        <w:t>tool used to parse string values)</w:t>
      </w:r>
      <w:bookmarkEnd w:id="1580"/>
      <w:bookmarkEnd w:id="1581"/>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BF0138">
      <w:pPr>
        <w:pStyle w:val="Nadpis3"/>
      </w:pPr>
      <w:bookmarkStart w:id="1582" w:name="_Toc535247677"/>
      <w:bookmarkStart w:id="1583" w:name="_Toc126690367"/>
      <w:r w:rsidRPr="00FB3C69">
        <w:rPr>
          <w:lang w:bidi="en-GB"/>
        </w:rPr>
        <w:t>Parse</w:t>
      </w:r>
      <w:r w:rsidR="00124D89" w:rsidRPr="00FB3C69">
        <w:rPr>
          <w:lang w:bidi="en-GB"/>
        </w:rPr>
        <w:t>R</w:t>
      </w:r>
      <w:r w:rsidRPr="00FB3C69">
        <w:rPr>
          <w:lang w:bidi="en-GB"/>
        </w:rPr>
        <w:t>esult (results of parsing/validation)</w:t>
      </w:r>
      <w:bookmarkEnd w:id="1582"/>
      <w:bookmarkEnd w:id="1583"/>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BF0138">
      <w:pPr>
        <w:pStyle w:val="Nadpis3"/>
      </w:pPr>
      <w:bookmarkStart w:id="1584" w:name="_Toc535247678"/>
      <w:bookmarkStart w:id="1585" w:name="_Toc126690368"/>
      <w:r w:rsidRPr="00FB3C69">
        <w:rPr>
          <w:lang w:bidi="en-GB"/>
        </w:rPr>
        <w:t>Report (messages)</w:t>
      </w:r>
      <w:bookmarkEnd w:id="1584"/>
      <w:bookmarkEnd w:id="1585"/>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BF0138">
      <w:pPr>
        <w:pStyle w:val="Nadpis3"/>
      </w:pPr>
      <w:bookmarkStart w:id="1586" w:name="_Toc535247679"/>
      <w:bookmarkStart w:id="1587" w:name="_Ref535766999"/>
      <w:bookmarkStart w:id="1588" w:name="_Ref535767014"/>
      <w:bookmarkStart w:id="1589" w:name="_Toc126690369"/>
      <w:r w:rsidRPr="00FB3C69">
        <w:rPr>
          <w:lang w:bidi="en-GB"/>
        </w:rPr>
        <w:t>BNFGrammar (BNF grammars)</w:t>
      </w:r>
      <w:bookmarkEnd w:id="1586"/>
      <w:bookmarkEnd w:id="1587"/>
      <w:bookmarkEnd w:id="1588"/>
      <w:bookmarkEnd w:id="1589"/>
    </w:p>
    <w:p w14:paraId="090B45F6" w14:textId="58CFB211"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0F2BB7">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BF0138">
      <w:pPr>
        <w:pStyle w:val="Nadpis3"/>
      </w:pPr>
      <w:bookmarkStart w:id="1590" w:name="_Toc535247680"/>
      <w:bookmarkStart w:id="1591" w:name="_Ref535767040"/>
      <w:bookmarkStart w:id="1592" w:name="_Ref535767050"/>
      <w:bookmarkStart w:id="1593" w:name="_Toc126690370"/>
      <w:r w:rsidRPr="00FB3C69">
        <w:rPr>
          <w:lang w:bidi="en-GB"/>
        </w:rPr>
        <w:t>BNFRule (BNF grammar rules)</w:t>
      </w:r>
      <w:bookmarkEnd w:id="1590"/>
      <w:bookmarkEnd w:id="1591"/>
      <w:bookmarkEnd w:id="1592"/>
      <w:bookmarkEnd w:id="1593"/>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BF0138">
      <w:pPr>
        <w:pStyle w:val="Nadpis3"/>
        <w:rPr>
          <w:rFonts w:asciiTheme="minorHAnsi" w:hAnsiTheme="minorHAnsi" w:cstheme="minorBidi"/>
        </w:rPr>
      </w:pPr>
      <w:bookmarkStart w:id="1594" w:name="_Toc535247681"/>
      <w:bookmarkStart w:id="1595" w:name="_Toc126690371"/>
      <w:r w:rsidRPr="00FB3C69">
        <w:rPr>
          <w:lang w:bidi="en-GB"/>
        </w:rPr>
        <w:t xml:space="preserve">uniqueSet (sets of unique </w:t>
      </w:r>
      <w:r w:rsidR="005966BA" w:rsidRPr="00FB3C69">
        <w:rPr>
          <w:lang w:bidi="en-GB"/>
        </w:rPr>
        <w:t>item</w:t>
      </w:r>
      <w:r w:rsidRPr="00FB3C69">
        <w:rPr>
          <w:lang w:bidi="en-GB"/>
        </w:rPr>
        <w:t>s</w:t>
      </w:r>
      <w:r w:rsidR="005966BA" w:rsidRPr="00FB3C69">
        <w:rPr>
          <w:lang w:bidi="en-GB"/>
        </w:rPr>
        <w:t xml:space="preserve"> – table of rows</w:t>
      </w:r>
      <w:r w:rsidRPr="00FB3C69">
        <w:rPr>
          <w:lang w:bidi="en-GB"/>
        </w:rPr>
        <w:t>)</w:t>
      </w:r>
      <w:bookmarkEnd w:id="1594"/>
      <w:bookmarkEnd w:id="1595"/>
    </w:p>
    <w:p w14:paraId="524D4EFE" w14:textId="32EF0992"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w:t>
      </w:r>
      <w:r w:rsidRPr="00FB3C69">
        <w:rPr>
          <w:szCs w:val="16"/>
          <w:lang w:bidi="en-GB"/>
        </w:rPr>
        <w:lastRenderedPageBreak/>
        <w:t xml:space="preserve">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BF0138">
      <w:pPr>
        <w:pStyle w:val="Nadpis3"/>
      </w:pPr>
      <w:bookmarkStart w:id="1596" w:name="_Toc126690372"/>
      <w:r w:rsidRPr="00FB3C69">
        <w:rPr>
          <w:lang w:bidi="en-GB"/>
        </w:rPr>
        <w:t>UniqueSetKey</w:t>
      </w:r>
      <w:r w:rsidRPr="00FB3C69">
        <w:t xml:space="preserve"> (the key of a row from the uniqueSet table)</w:t>
      </w:r>
      <w:bookmarkEnd w:id="1596"/>
    </w:p>
    <w:p w14:paraId="18275B25" w14:textId="174F064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BF0138">
      <w:pPr>
        <w:pStyle w:val="Nadpis3"/>
      </w:pPr>
      <w:bookmarkStart w:id="1597" w:name="_Toc535247682"/>
      <w:bookmarkStart w:id="1598" w:name="_Toc126690373"/>
      <w:r w:rsidRPr="00FB3C69">
        <w:rPr>
          <w:lang w:bidi="en-GB"/>
        </w:rPr>
        <w:t>Service (database service; access to a database)</w:t>
      </w:r>
      <w:bookmarkEnd w:id="1597"/>
      <w:bookmarkEnd w:id="1598"/>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BF0138">
      <w:pPr>
        <w:pStyle w:val="Nadpis3"/>
      </w:pPr>
      <w:bookmarkStart w:id="1599" w:name="_Toc535247683"/>
      <w:bookmarkStart w:id="1600" w:name="_Toc126690374"/>
      <w:r w:rsidRPr="00FB3C69">
        <w:rPr>
          <w:lang w:bidi="en-GB"/>
        </w:rPr>
        <w:t>Statement (database commands)</w:t>
      </w:r>
      <w:bookmarkEnd w:id="1599"/>
      <w:bookmarkEnd w:id="1600"/>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BF0138">
      <w:pPr>
        <w:pStyle w:val="Nadpis3"/>
        <w:rPr>
          <w:rFonts w:eastAsia="Arial"/>
        </w:rPr>
      </w:pPr>
      <w:bookmarkStart w:id="1601" w:name="_Toc535247684"/>
      <w:bookmarkStart w:id="1602" w:name="_Toc126690375"/>
      <w:r w:rsidRPr="00FB3C69">
        <w:rPr>
          <w:rFonts w:eastAsia="Arial"/>
          <w:lang w:bidi="en-GB"/>
        </w:rPr>
        <w:t>ResultSet (results of the database commands)</w:t>
      </w:r>
      <w:bookmarkEnd w:id="1601"/>
      <w:bookmarkEnd w:id="1602"/>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BF0138">
      <w:pPr>
        <w:pStyle w:val="Nadpis3"/>
        <w:rPr>
          <w:rFonts w:eastAsia="Arial"/>
          <w:szCs w:val="16"/>
        </w:rPr>
      </w:pPr>
      <w:bookmarkStart w:id="1603" w:name="_Toc535247685"/>
      <w:bookmarkStart w:id="1604" w:name="_Toc126690376"/>
      <w:r w:rsidRPr="00FB3C69">
        <w:rPr>
          <w:lang w:bidi="en-GB"/>
        </w:rPr>
        <w:t>XmlOutStream (data channels used for continuous writing of XML objects to a stream)</w:t>
      </w:r>
      <w:bookmarkEnd w:id="1603"/>
      <w:bookmarkEnd w:id="1604"/>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77777777" w:rsidR="00166086" w:rsidRPr="00FB3C69" w:rsidRDefault="00166086" w:rsidP="00980A2B">
      <w:pPr>
        <w:shd w:val="clear" w:color="auto" w:fill="F0FFFF"/>
        <w:spacing w:before="0"/>
        <w:ind w:left="709" w:right="28"/>
        <w:rPr>
          <w:rFonts w:ascii="Consolas" w:eastAsia="Arial" w:hAnsi="Consolas"/>
          <w:sz w:val="16"/>
          <w:szCs w:val="16"/>
        </w:rPr>
      </w:pPr>
      <w:r w:rsidRPr="00FB3C69">
        <w:rPr>
          <w:rFonts w:ascii="Consolas" w:eastAsia="Arial" w:hAnsi="Consolas"/>
          <w:sz w:val="16"/>
          <w:szCs w:val="16"/>
        </w:rPr>
        <w:t>XStream.close();</w:t>
      </w:r>
    </w:p>
    <w:p w14:paraId="1DD88AB7" w14:textId="77777777" w:rsidR="00166086" w:rsidRPr="00FB3C69" w:rsidRDefault="00EB1897" w:rsidP="002752F4">
      <w:pPr>
        <w:pStyle w:val="Nadpis2"/>
      </w:pPr>
      <w:bookmarkStart w:id="1605" w:name="_Toc126690377"/>
      <w:r w:rsidRPr="00FB3C69">
        <w:lastRenderedPageBreak/>
        <w:t>Type v</w:t>
      </w:r>
      <w:r w:rsidR="002752F4" w:rsidRPr="00FB3C69">
        <w:t>alidation methods</w:t>
      </w:r>
      <w:bookmarkEnd w:id="1605"/>
    </w:p>
    <w:p w14:paraId="174E536B" w14:textId="77777777" w:rsidR="00523FAF" w:rsidRPr="00FB3C69" w:rsidRDefault="00166086" w:rsidP="00BF0138">
      <w:pPr>
        <w:pStyle w:val="Nadpis3"/>
      </w:pPr>
      <w:bookmarkStart w:id="1606" w:name="_Ref535585575"/>
      <w:bookmarkStart w:id="1607" w:name="_Toc126690378"/>
      <w:r w:rsidRPr="00FB3C69">
        <w:t>Validation methods</w:t>
      </w:r>
      <w:r w:rsidR="002752F4" w:rsidRPr="00FB3C69">
        <w:t xml:space="preserve"> of XML schema types</w:t>
      </w:r>
      <w:bookmarkEnd w:id="1606"/>
      <w:bookmarkEnd w:id="1607"/>
    </w:p>
    <w:p w14:paraId="32E2E78B" w14:textId="3FA6A35D" w:rsidR="002752F4" w:rsidRPr="00FB3C69" w:rsidRDefault="002752F4" w:rsidP="002752F4">
      <w:pPr>
        <w:pStyle w:val="Odstavec"/>
      </w:pPr>
      <w:bookmarkStart w:id="1608" w:name="_Hlk492910843"/>
      <w:r w:rsidRPr="00FB3C69">
        <w:rPr>
          <w:lang w:bidi="en-GB"/>
        </w:rPr>
        <w:t xml:space="preserve">The datatypes implemented </w:t>
      </w:r>
      <w:r w:rsidR="00B15222">
        <w:rPr>
          <w:lang w:bidi="en-GB"/>
        </w:rPr>
        <w:t>in the</w:t>
      </w:r>
      <w:r w:rsidRPr="00FB3C69">
        <w:rPr>
          <w:lang w:bidi="en-GB"/>
        </w:rPr>
        <w:t xml:space="preserve">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8"/>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77777777" w:rsidR="00166086" w:rsidRPr="00FB3C69" w:rsidRDefault="00166086" w:rsidP="00166086">
            <w:pPr>
              <w:pStyle w:val="Odstavec"/>
              <w:snapToGrid w:val="0"/>
              <w:spacing w:before="60"/>
              <w:jc w:val="left"/>
              <w:rPr>
                <w:b/>
              </w:rPr>
            </w:pPr>
            <w:bookmarkStart w:id="1609" w:name="_Hlk492914274"/>
            <w:r w:rsidRPr="00FB3C69">
              <w:rPr>
                <w:lang w:bidi="en-GB"/>
              </w:rPr>
              <w:t>The named parameter corresponding to the facet in 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9"/>
    <w:p w14:paraId="16D9A1CC" w14:textId="77777777" w:rsidR="00166086" w:rsidRPr="00FB3C69" w:rsidRDefault="00166086" w:rsidP="00166086">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EB1897">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166086">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EB1897">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lastRenderedPageBreak/>
        <w:t xml:space="preserve">A detailed description of the data types of XML schema can be found at </w:t>
      </w:r>
      <w:bookmarkStart w:id="1610" w:name="_Hlk492994017"/>
      <w:r w:rsidRPr="00FB3C69">
        <w:rPr>
          <w:lang w:bidi="en-GB"/>
        </w:rPr>
        <w:fldChar w:fldCharType="begin"/>
      </w:r>
      <w:r w:rsidRPr="00FB3C69">
        <w:rPr>
          <w:lang w:bidi="en-GB"/>
        </w:rPr>
        <w:instrText xml:space="preserve"> HYPERLINK "http://www.w3.org/TR/xmlschema11-2" \l "datatype" </w:instrText>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0"/>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64A1AF2C" w14:textId="77777777" w:rsidR="0018309E" w:rsidRPr="00FB3C69" w:rsidRDefault="0018309E" w:rsidP="00166086">
      <w:pPr>
        <w:pStyle w:val="Odstavec"/>
      </w:pPr>
    </w:p>
    <w:p w14:paraId="09F9A92C" w14:textId="77777777" w:rsidR="008F4EB4" w:rsidRPr="00FB3C69" w:rsidRDefault="00166086" w:rsidP="00166086">
      <w:pPr>
        <w:rPr>
          <w:b/>
        </w:rPr>
      </w:pPr>
      <w:r w:rsidRPr="00FB3C69">
        <w:rPr>
          <w:b/>
        </w:rPr>
        <w:t>V</w:t>
      </w:r>
      <w:bookmarkStart w:id="1611" w:name="_Hlk535259933"/>
      <w:r w:rsidRPr="00FB3C69">
        <w:rPr>
          <w:rFonts w:eastAsia="Calibri" w:cs="Calibri"/>
          <w:b/>
          <w:i/>
          <w:sz w:val="18"/>
          <w:szCs w:val="18"/>
          <w:lang w:bidi="en-GB"/>
        </w:rPr>
        <w:t>alidation methods of XML schema datatypes</w:t>
      </w:r>
      <w:bookmarkEnd w:id="1611"/>
      <w:r w:rsidRPr="00FB3C69">
        <w:rPr>
          <w:rFonts w:eastAsia="Calibri" w:cs="Calibri"/>
          <w:b/>
          <w:i/>
          <w:sz w:val="18"/>
          <w:szCs w:val="18"/>
          <w:lang w:bidi="en-GB"/>
        </w:rPr>
        <w:t>:</w:t>
      </w:r>
    </w:p>
    <w:tbl>
      <w:tblPr>
        <w:tblW w:w="9498" w:type="dxa"/>
        <w:tblInd w:w="108" w:type="dxa"/>
        <w:tblLayout w:type="fixed"/>
        <w:tblLook w:val="0000" w:firstRow="0" w:lastRow="0" w:firstColumn="0" w:lastColumn="0" w:noHBand="0" w:noVBand="0"/>
      </w:tblPr>
      <w:tblGrid>
        <w:gridCol w:w="1985"/>
        <w:gridCol w:w="4961"/>
        <w:gridCol w:w="1127"/>
        <w:gridCol w:w="1425"/>
      </w:tblGrid>
      <w:tr w:rsidR="002752F4" w:rsidRPr="00FB3C69" w14:paraId="6E7A7054" w14:textId="77777777" w:rsidTr="00892DF1">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9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892DF1">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892DF1">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777777" w:rsidR="002752F4" w:rsidRPr="00FB3C69" w:rsidRDefault="002752F4" w:rsidP="00166086">
            <w:pPr>
              <w:pStyle w:val="Odstavec"/>
              <w:snapToGrid w:val="0"/>
              <w:spacing w:before="60"/>
              <w:jc w:val="left"/>
              <w:rPr>
                <w:rFonts w:eastAsia="Arial" w:cs="Calibri"/>
                <w:sz w:val="18"/>
                <w:szCs w:val="18"/>
              </w:rPr>
            </w:pPr>
            <w:r w:rsidRPr="00FB3C69">
              <w:rPr>
                <w:rFonts w:eastAsia="Arial" w:cs="Calibri"/>
                <w:sz w:val="18"/>
                <w:szCs w:val="18"/>
                <w:lang w:bidi="en-GB"/>
              </w:rPr>
              <w:t>array of bytes in base64-encoded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892DF1">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892DF1">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77777777" w:rsidR="002752F4" w:rsidRPr="00FB3C69" w:rsidRDefault="007D5E6A" w:rsidP="00166086">
            <w:pPr>
              <w:spacing w:before="60"/>
              <w:rPr>
                <w:rFonts w:eastAsia="Arial" w:cs="Calibri"/>
                <w:sz w:val="18"/>
                <w:szCs w:val="18"/>
              </w:rPr>
            </w:pPr>
            <w:r w:rsidRPr="00FB3C69">
              <w:rPr>
                <w:rFonts w:eastAsia="Calibri" w:cs="Calibri"/>
                <w:sz w:val="18"/>
                <w:szCs w:val="18"/>
                <w:lang w:bidi="en-GB"/>
              </w:rPr>
              <w:t>8 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892DF1">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892DF1">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892DF1">
        <w:tc>
          <w:tcPr>
            <w:tcW w:w="1985" w:type="dxa"/>
            <w:tcBorders>
              <w:top w:val="single" w:sz="4" w:space="0" w:color="000000"/>
              <w:left w:val="single" w:sz="4" w:space="0" w:color="000000"/>
              <w:bottom w:val="single" w:sz="4" w:space="0" w:color="000000"/>
            </w:tcBorders>
            <w:shd w:val="clear" w:color="auto" w:fill="F3F3F3"/>
          </w:tcPr>
          <w:p w14:paraId="07E45F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892DF1">
        <w:tc>
          <w:tcPr>
            <w:tcW w:w="1985" w:type="dxa"/>
            <w:tcBorders>
              <w:top w:val="single" w:sz="4" w:space="0" w:color="000000"/>
              <w:left w:val="single" w:sz="4" w:space="0" w:color="000000"/>
              <w:bottom w:val="single" w:sz="4" w:space="0" w:color="000000"/>
            </w:tcBorders>
            <w:shd w:val="clear" w:color="auto" w:fill="F3F3F3"/>
          </w:tcPr>
          <w:p w14:paraId="134998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892DF1">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892DF1">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892DF1">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892DF1">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892DF1">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892DF1">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892DF1">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892DF1">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892DF1">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892DF1">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892DF1">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77777777" w:rsidR="002752F4" w:rsidRPr="00FB3C69" w:rsidRDefault="002752F4" w:rsidP="00166086">
            <w:pPr>
              <w:pStyle w:val="Odstavec"/>
              <w:snapToGrid w:val="0"/>
              <w:spacing w:before="60"/>
              <w:jc w:val="left"/>
              <w:rPr>
                <w:rFonts w:eastAsia="Arial" w:cs="Calibri"/>
                <w:sz w:val="18"/>
                <w:szCs w:val="18"/>
              </w:rPr>
            </w:pPr>
            <w:r w:rsidRPr="00FB3C69">
              <w:rPr>
                <w:rFonts w:eastAsia="Arial" w:cs="Calibri"/>
                <w:sz w:val="18"/>
                <w:szCs w:val="18"/>
                <w:lang w:bidi="en-GB"/>
              </w:rPr>
              <w:t>array of bytes, in hexadecimal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892DF1">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que value of NCNam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892DF1">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892DF1">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892DF1">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77777777" w:rsidR="00892DF1" w:rsidRPr="00FB3C69" w:rsidRDefault="007D5E6A" w:rsidP="002E7829">
            <w:pPr>
              <w:spacing w:before="60"/>
              <w:rPr>
                <w:rFonts w:cs="Calibri"/>
                <w:sz w:val="18"/>
                <w:szCs w:val="18"/>
              </w:rPr>
            </w:pPr>
            <w:r w:rsidRPr="00FB3C69">
              <w:rPr>
                <w:rFonts w:eastAsia="Calibri" w:cs="Calibri"/>
                <w:sz w:val="18"/>
                <w:szCs w:val="18"/>
                <w:lang w:bidi="en-GB"/>
              </w:rPr>
              <w:t>32 bit integer</w:t>
            </w:r>
            <w:r w:rsidR="00892DF1" w:rsidRPr="00FB3C69">
              <w:rPr>
                <w:rFonts w:eastAsia="Calibri" w:cs="Calibri"/>
                <w:sz w:val="18"/>
                <w:szCs w:val="18"/>
                <w:lang w:bidi="en-G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892DF1">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892DF1">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892DF1">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892DF1">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892DF1">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892DF1">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892DF1">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892DF1">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892DF1">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892DF1">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892DF1">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892DF1">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892DF1">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892DF1">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892DF1">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892DF1">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61E119C"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or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892DF1">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892DF1">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892DF1">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892DF1">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892DF1">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892DF1">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892DF1">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6104BA3D"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DC78DD" w:rsidRPr="00FB3C69">
        <w:t> X-</w:t>
      </w:r>
      <w:r w:rsidR="006125AB" w:rsidRPr="00FB3C69">
        <w:t>Script</w:t>
      </w:r>
      <w:r w:rsidR="008F4EB4" w:rsidRPr="00FB3C69">
        <w:t>:</w:t>
      </w:r>
    </w:p>
    <w:p w14:paraId="722AA4B4" w14:textId="77777777" w:rsidR="008F4EB4" w:rsidRPr="00FB3C69" w:rsidRDefault="008F4EB4" w:rsidP="008F4EB4">
      <w:pPr>
        <w:pStyle w:val="Zdrojovykod-zlutyboxSynteastyl"/>
        <w:keepNext w:val="0"/>
      </w:pPr>
      <w:r w:rsidRPr="00FB3C69">
        <w:t>string(%enumeration=['Hello', 'world'])</w:t>
      </w:r>
    </w:p>
    <w:p w14:paraId="68FD86B3" w14:textId="77777777" w:rsidR="008F4EB4" w:rsidRPr="00FB3C69" w:rsidRDefault="008F4EB4" w:rsidP="008F4EB4">
      <w:pPr>
        <w:pStyle w:val="Zdrojovykod-zlutyboxSynteastyl"/>
        <w:keepNext w:val="0"/>
      </w:pPr>
      <w:r w:rsidRPr="00FB3C69">
        <w:t>string(%pattern=['[A-Z][a-z]{3}'])</w:t>
      </w:r>
    </w:p>
    <w:p w14:paraId="61255DDD" w14:textId="77777777" w:rsidR="008F4EB4" w:rsidRPr="00FB3C69" w:rsidRDefault="008F4EB4" w:rsidP="008F4EB4">
      <w:pPr>
        <w:pStyle w:val="Zdrojovykod-zlutyboxSynteastyl"/>
        <w:keepNext w:val="0"/>
      </w:pPr>
      <w:r w:rsidRPr="00FB3C69">
        <w:t>string(%whiteSpace='collapse', %length='5')</w:t>
      </w:r>
    </w:p>
    <w:p w14:paraId="718EC325" w14:textId="77777777" w:rsidR="008F4EB4" w:rsidRPr="00FB3C69" w:rsidRDefault="008F4EB4" w:rsidP="008F4EB4">
      <w:pPr>
        <w:pStyle w:val="Zdrojovykod-zlutyboxSynteastyl"/>
        <w:keepNext w:val="0"/>
      </w:pPr>
      <w:r w:rsidRPr="00FB3C69">
        <w:t>string(%minLength='3', %maxLength='30')</w:t>
      </w:r>
    </w:p>
    <w:p w14:paraId="0CE156CF" w14:textId="77777777" w:rsidR="008F4EB4" w:rsidRPr="00FB3C69" w:rsidRDefault="008F4EB4" w:rsidP="008F4EB4">
      <w:pPr>
        <w:pStyle w:val="Zdrojovykod-zlutyboxSynteastyl"/>
        <w:keepNext w:val="0"/>
      </w:pPr>
      <w:r w:rsidRPr="00FB3C69">
        <w:t>decimal(%totalDigits='8', %fractionDigits='2')</w:t>
      </w:r>
    </w:p>
    <w:p w14:paraId="3BCBFA1F" w14:textId="77777777" w:rsidR="008F4EB4" w:rsidRPr="00FB3C69" w:rsidRDefault="008F4EB4" w:rsidP="008F4EB4">
      <w:pPr>
        <w:pStyle w:val="Zdrojovykod-zlutyboxSynteastyl"/>
        <w:keepNext w:val="0"/>
      </w:pPr>
      <w:r w:rsidRPr="00FB3C69">
        <w:t>dateTime(%minInclusive='2000-01-01T00:00:00-01:00')</w:t>
      </w:r>
    </w:p>
    <w:p w14:paraId="1B475693" w14:textId="77777777" w:rsidR="008F4EB4" w:rsidRPr="00FB3C69" w:rsidRDefault="008F4EB4" w:rsidP="008F4EB4">
      <w:pPr>
        <w:pStyle w:val="Zdrojovykod-zlutyboxSynteastyl"/>
        <w:keepNext w:val="0"/>
      </w:pPr>
      <w:r w:rsidRPr="00FB3C69">
        <w:t>gMonth(%enumeration=['</w:t>
      </w:r>
      <w:r w:rsidR="00EB1897" w:rsidRPr="00FB3C69">
        <w:t>--</w:t>
      </w:r>
      <w:r w:rsidRPr="00FB3C69">
        <w:t>01Z','--12'])</w:t>
      </w:r>
    </w:p>
    <w:p w14:paraId="1AD0FAAE" w14:textId="6CF7ED94" w:rsidR="008F4EB4" w:rsidRPr="00FB3C69" w:rsidRDefault="008F4EB4" w:rsidP="008F4EB4">
      <w:pPr>
        <w:pStyle w:val="Zdrojovykod-zlutyboxSynteastyl"/>
        <w:keepNext w:val="0"/>
      </w:pPr>
      <w:r w:rsidRPr="00FB3C69">
        <w:t>list(%item=</w:t>
      </w:r>
      <w:r w:rsidR="00714265" w:rsidRPr="00FB3C69">
        <w:t xml:space="preserve"> </w:t>
      </w:r>
      <w:r w:rsidRPr="00FB3C69">
        <w:t>short)</w:t>
      </w:r>
    </w:p>
    <w:p w14:paraId="5E2D9E4E" w14:textId="0A90160F" w:rsidR="008F4EB4" w:rsidRPr="00FB3C69" w:rsidRDefault="008F4EB4" w:rsidP="008F4EB4">
      <w:pPr>
        <w:pStyle w:val="Zdrojovykod-zlutyboxSynteastyl"/>
        <w:keepNext w:val="0"/>
      </w:pPr>
      <w:r w:rsidRPr="00FB3C69">
        <w:t>union(%item=[</w:t>
      </w:r>
      <w:r w:rsidR="00714265" w:rsidRPr="00FB3C69">
        <w:t xml:space="preserve"> </w:t>
      </w:r>
      <w:r w:rsidRPr="00FB3C69">
        <w:t>boolean, short], enumeration=['true','1'])</w:t>
      </w:r>
    </w:p>
    <w:p w14:paraId="171EFFEA" w14:textId="77777777" w:rsidR="00EC7361" w:rsidRPr="00FB3C69" w:rsidRDefault="00166086" w:rsidP="00BF0138">
      <w:pPr>
        <w:pStyle w:val="Nadpis3"/>
      </w:pPr>
      <w:bookmarkStart w:id="1612" w:name="_Toc126690379"/>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2"/>
    </w:p>
    <w:tbl>
      <w:tblPr>
        <w:tblW w:w="9498" w:type="dxa"/>
        <w:tblInd w:w="108" w:type="dxa"/>
        <w:tblLayout w:type="fixed"/>
        <w:tblLook w:val="0000" w:firstRow="0" w:lastRow="0" w:firstColumn="0" w:lastColumn="0" w:noHBand="0" w:noVBand="0"/>
      </w:tblPr>
      <w:tblGrid>
        <w:gridCol w:w="1560"/>
        <w:gridCol w:w="5103"/>
        <w:gridCol w:w="1410"/>
        <w:gridCol w:w="1425"/>
      </w:tblGrid>
      <w:tr w:rsidR="00166086" w:rsidRPr="00FB3C69" w14:paraId="0CDA3D05" w14:textId="77777777" w:rsidTr="00362B65">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362B65">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362B65">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362B65">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362B65">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Any string that contains s (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string that contains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362B65">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362B65">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362B65">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362B65">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78E494B5"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type. However, the decimal point can also be recorded as the com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362B65">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362B65">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362B65">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362B65">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362B65">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362B65">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362B65">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362B65">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362B65">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362B65">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362B65">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362B65">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362B65">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362B65">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362B65">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362B65">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362B65">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362B65">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362B65">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362B65">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362B65">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362B65">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362B65">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362B65">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362B65">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362B65">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362B65">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362B65">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362B65">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362B65">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362B65">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362B65">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ores the value of a table of unique values similar to ID schema type. However, it does not report an error if the value already exis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362B65">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362B65">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362B65">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362B65">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362B65">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362B65">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362B65">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362B65">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362B65">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es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362B65">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55E2B85A"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0F2BB7">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0F2BB7" w:rsidRPr="00A234FA">
              <w:rPr>
                <w:lang w:bidi="en-GB"/>
              </w:rPr>
              <w:t>Datetime (the date and time values)</w:t>
            </w:r>
            <w:r w:rsidR="00FF6A2D" w:rsidRPr="00FB3C69">
              <w:rPr>
                <w:rFonts w:cs="Calibri"/>
                <w:sz w:val="18"/>
                <w:lang w:bidi="en-GB"/>
              </w:rPr>
              <w:fldChar w:fldCharType="end"/>
            </w:r>
            <w:r w:rsidRPr="00FB3C69">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362B65">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5663B2C"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0F2BB7">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0F2BB7" w:rsidRPr="00A234FA">
              <w:rPr>
                <w:lang w:bidi="en-GB"/>
              </w:rPr>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362B65">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5BDEF5A6"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0F2BB7">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0F2BB7"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from this table</w:t>
            </w:r>
            <w:r w:rsidRPr="00FB3C69">
              <w:rPr>
                <w:rFonts w:cs="Calibri"/>
                <w:sz w:val="18"/>
              </w:rPr>
              <w:t xml:space="preserv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BF0138">
      <w:pPr>
        <w:pStyle w:val="Nadpis3"/>
      </w:pPr>
      <w:bookmarkStart w:id="1613" w:name="_Ref367356707"/>
      <w:bookmarkStart w:id="1614" w:name="_Toc126690380"/>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3"/>
      <w:r w:rsidR="00B92B47">
        <w:t>s</w:t>
      </w:r>
      <w:bookmarkEnd w:id="1614"/>
    </w:p>
    <w:p w14:paraId="28D76111" w14:textId="68C73A7E"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0F2BB7">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0F2BB7">
        <w:t>E</w:t>
      </w:r>
      <w:r w:rsidR="000F2BB7" w:rsidRPr="00E060F7">
        <w:t>xtern</w:t>
      </w:r>
      <w:r w:rsidR="000F2BB7">
        <w:t>al</w:t>
      </w:r>
      <w:r w:rsidR="000F2BB7" w:rsidRPr="00E060F7">
        <w:t xml:space="preserve"> (</w:t>
      </w:r>
      <w:r w:rsidR="000F2BB7">
        <w:t>Java</w:t>
      </w:r>
      <w:r w:rsidR="000F2BB7" w:rsidRPr="00E060F7">
        <w:t xml:space="preserve">) </w:t>
      </w:r>
      <w:r w:rsidR="000F2BB7">
        <w:t>M</w:t>
      </w:r>
      <w:r w:rsidR="000F2BB7" w:rsidRPr="00E060F7">
        <w:t>et</w:t>
      </w:r>
      <w:r w:rsidR="000F2BB7">
        <w:t>h</w:t>
      </w:r>
      <w:r w:rsidR="000F2BB7" w:rsidRPr="00E060F7">
        <w:t>od</w:t>
      </w:r>
      <w:r w:rsidR="000F2BB7">
        <w:t>s</w:t>
      </w:r>
      <w:r w:rsidR="008544BD">
        <w:fldChar w:fldCharType="end"/>
      </w:r>
    </w:p>
    <w:p w14:paraId="69B39440" w14:textId="4E568546"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0F2BB7">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2462"/>
        <w:gridCol w:w="3648"/>
        <w:gridCol w:w="2952"/>
      </w:tblGrid>
      <w:tr w:rsidR="00F847FD" w:rsidRPr="00E060F7" w14:paraId="5B4D4545" w14:textId="77777777" w:rsidTr="00F847FD">
        <w:tc>
          <w:tcPr>
            <w:tcW w:w="2660" w:type="dxa"/>
            <w:shd w:val="clear" w:color="auto" w:fill="FABF8F"/>
            <w:vAlign w:val="center"/>
          </w:tcPr>
          <w:p w14:paraId="294B5B9B" w14:textId="38605CD4" w:rsidR="00F847FD" w:rsidRPr="00E060F7" w:rsidRDefault="00F847FD" w:rsidP="00305752">
            <w:pPr>
              <w:pStyle w:val="OdstavecSynteastyl"/>
              <w:spacing w:before="40" w:after="40"/>
              <w:jc w:val="center"/>
              <w:rPr>
                <w:b/>
                <w:sz w:val="18"/>
                <w:szCs w:val="18"/>
              </w:rPr>
            </w:pPr>
            <w:r w:rsidRPr="00E060F7">
              <w:rPr>
                <w:b/>
                <w:sz w:val="18"/>
                <w:szCs w:val="18"/>
              </w:rPr>
              <w:t>X-</w:t>
            </w:r>
            <w:r w:rsidR="006125AB">
              <w:rPr>
                <w:b/>
                <w:sz w:val="18"/>
                <w:szCs w:val="18"/>
              </w:rPr>
              <w:t>Script</w:t>
            </w:r>
            <w:r w:rsidR="00B92B47">
              <w:rPr>
                <w:b/>
                <w:sz w:val="18"/>
                <w:szCs w:val="18"/>
              </w:rPr>
              <w:t xml:space="preserve"> data type</w:t>
            </w:r>
          </w:p>
        </w:tc>
        <w:tc>
          <w:tcPr>
            <w:tcW w:w="3853" w:type="dxa"/>
            <w:shd w:val="clear" w:color="auto" w:fill="FABF8F"/>
            <w:vAlign w:val="center"/>
          </w:tcPr>
          <w:p w14:paraId="4B06028E" w14:textId="77777777" w:rsidR="00F847FD" w:rsidRPr="00E060F7" w:rsidRDefault="00F847FD" w:rsidP="00B92B47">
            <w:pPr>
              <w:pStyle w:val="OdstavecSynteastyl"/>
              <w:spacing w:before="40" w:after="40"/>
              <w:jc w:val="center"/>
              <w:rPr>
                <w:b/>
                <w:sz w:val="18"/>
                <w:szCs w:val="18"/>
              </w:rPr>
            </w:pPr>
            <w:r w:rsidRPr="00E060F7">
              <w:rPr>
                <w:b/>
                <w:sz w:val="18"/>
                <w:szCs w:val="18"/>
              </w:rPr>
              <w:t>Jav</w:t>
            </w:r>
            <w:r w:rsidR="00B92B47">
              <w:rPr>
                <w:b/>
                <w:sz w:val="18"/>
                <w:szCs w:val="18"/>
              </w:rPr>
              <w:t xml:space="preserve">a data type </w:t>
            </w:r>
          </w:p>
        </w:tc>
        <w:tc>
          <w:tcPr>
            <w:tcW w:w="3001" w:type="dxa"/>
            <w:shd w:val="clear" w:color="auto" w:fill="FABF8F"/>
            <w:vAlign w:val="center"/>
          </w:tcPr>
          <w:p w14:paraId="409CD2BC" w14:textId="77777777" w:rsidR="00F847FD" w:rsidRPr="00E060F7" w:rsidRDefault="00C00A13" w:rsidP="00854223">
            <w:pPr>
              <w:pStyle w:val="OdstavecSynteastyl"/>
              <w:spacing w:before="40" w:after="40"/>
              <w:jc w:val="center"/>
              <w:rPr>
                <w:b/>
                <w:sz w:val="18"/>
                <w:szCs w:val="18"/>
              </w:rPr>
            </w:pPr>
            <w:r>
              <w:rPr>
                <w:b/>
                <w:sz w:val="18"/>
                <w:szCs w:val="18"/>
              </w:rPr>
              <w:t>Explanation</w:t>
            </w:r>
          </w:p>
        </w:tc>
      </w:tr>
      <w:tr w:rsidR="00F847FD" w:rsidRPr="00E060F7" w14:paraId="6276D3C4" w14:textId="77777777" w:rsidTr="00F847FD">
        <w:tc>
          <w:tcPr>
            <w:tcW w:w="2660" w:type="dxa"/>
            <w:shd w:val="clear" w:color="auto" w:fill="FBD4B4"/>
            <w:vAlign w:val="center"/>
          </w:tcPr>
          <w:p w14:paraId="3E675324"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i</w:t>
            </w:r>
            <w:r w:rsidR="00F847FD" w:rsidRPr="00E060F7">
              <w:rPr>
                <w:rFonts w:ascii="Consolas" w:hAnsi="Consolas" w:cs="Consolas"/>
                <w:sz w:val="18"/>
                <w:szCs w:val="18"/>
              </w:rPr>
              <w:t>nt</w:t>
            </w:r>
          </w:p>
        </w:tc>
        <w:tc>
          <w:tcPr>
            <w:tcW w:w="3853" w:type="dxa"/>
            <w:shd w:val="clear" w:color="auto" w:fill="FBD4B4"/>
            <w:vAlign w:val="center"/>
          </w:tcPr>
          <w:p w14:paraId="1CED5536"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l</w:t>
            </w:r>
            <w:r w:rsidR="00F847FD" w:rsidRPr="00E060F7">
              <w:rPr>
                <w:rFonts w:ascii="Consolas" w:hAnsi="Consolas" w:cs="Consolas"/>
                <w:sz w:val="18"/>
                <w:szCs w:val="18"/>
              </w:rPr>
              <w:t>ong</w:t>
            </w:r>
          </w:p>
        </w:tc>
        <w:tc>
          <w:tcPr>
            <w:tcW w:w="3001" w:type="dxa"/>
            <w:shd w:val="clear" w:color="auto" w:fill="FBD4B4"/>
            <w:vAlign w:val="center"/>
          </w:tcPr>
          <w:p w14:paraId="57EAB6E2" w14:textId="77777777" w:rsidR="00F847FD" w:rsidRPr="00E060F7" w:rsidRDefault="00C00A13" w:rsidP="00854223">
            <w:pPr>
              <w:pStyle w:val="OdstavecSynteastyl"/>
              <w:spacing w:before="40" w:after="40"/>
              <w:jc w:val="left"/>
              <w:rPr>
                <w:sz w:val="18"/>
                <w:szCs w:val="18"/>
              </w:rPr>
            </w:pPr>
            <w:r>
              <w:rPr>
                <w:sz w:val="18"/>
                <w:szCs w:val="18"/>
              </w:rPr>
              <w:t>Integer value</w:t>
            </w:r>
            <w:r w:rsidR="00F847FD" w:rsidRPr="00E060F7">
              <w:rPr>
                <w:sz w:val="18"/>
                <w:szCs w:val="18"/>
              </w:rPr>
              <w:t>.</w:t>
            </w:r>
          </w:p>
        </w:tc>
      </w:tr>
      <w:tr w:rsidR="00F847FD" w:rsidRPr="00E060F7" w14:paraId="61D489C0" w14:textId="77777777" w:rsidTr="00F847FD">
        <w:tc>
          <w:tcPr>
            <w:tcW w:w="2660" w:type="dxa"/>
            <w:shd w:val="clear" w:color="auto" w:fill="FBD4B4"/>
            <w:vAlign w:val="center"/>
          </w:tcPr>
          <w:p w14:paraId="03A6F3FA" w14:textId="77777777" w:rsidR="00F847FD" w:rsidRPr="00E060F7" w:rsidRDefault="00124D89" w:rsidP="00854223">
            <w:pPr>
              <w:pStyle w:val="OdstavecSynteastyl"/>
              <w:spacing w:before="40" w:after="40"/>
              <w:rPr>
                <w:rFonts w:ascii="Consolas" w:hAnsi="Consolas" w:cs="Consolas"/>
                <w:sz w:val="18"/>
                <w:szCs w:val="18"/>
              </w:rPr>
            </w:pPr>
            <w:r>
              <w:rPr>
                <w:rFonts w:ascii="Consolas" w:hAnsi="Consolas" w:cs="Consolas"/>
                <w:sz w:val="18"/>
                <w:szCs w:val="18"/>
              </w:rPr>
              <w:t>F</w:t>
            </w:r>
            <w:r w:rsidR="00F847FD" w:rsidRPr="00E060F7">
              <w:rPr>
                <w:rFonts w:ascii="Consolas" w:hAnsi="Consolas" w:cs="Consolas"/>
                <w:sz w:val="18"/>
                <w:szCs w:val="18"/>
              </w:rPr>
              <w:t>loat</w:t>
            </w:r>
          </w:p>
        </w:tc>
        <w:tc>
          <w:tcPr>
            <w:tcW w:w="3853" w:type="dxa"/>
            <w:shd w:val="clear" w:color="auto" w:fill="FBD4B4"/>
            <w:vAlign w:val="center"/>
          </w:tcPr>
          <w:p w14:paraId="36EA7545"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d</w:t>
            </w:r>
            <w:r w:rsidR="00F847FD" w:rsidRPr="00E060F7">
              <w:rPr>
                <w:rFonts w:ascii="Consolas" w:hAnsi="Consolas" w:cs="Consolas"/>
                <w:sz w:val="18"/>
                <w:szCs w:val="18"/>
              </w:rPr>
              <w:t>ouble</w:t>
            </w:r>
          </w:p>
        </w:tc>
        <w:tc>
          <w:tcPr>
            <w:tcW w:w="3001" w:type="dxa"/>
            <w:shd w:val="clear" w:color="auto" w:fill="FBD4B4"/>
            <w:vAlign w:val="center"/>
          </w:tcPr>
          <w:p w14:paraId="5BA19B6D" w14:textId="77777777" w:rsidR="00F847FD" w:rsidRPr="00E060F7" w:rsidRDefault="00C00A13" w:rsidP="00854223">
            <w:pPr>
              <w:pStyle w:val="OdstavecSynteastyl"/>
              <w:spacing w:before="40" w:after="40"/>
              <w:jc w:val="left"/>
              <w:rPr>
                <w:sz w:val="18"/>
                <w:szCs w:val="18"/>
              </w:rPr>
            </w:pPr>
            <w:r>
              <w:rPr>
                <w:sz w:val="18"/>
                <w:szCs w:val="18"/>
              </w:rPr>
              <w:t>Real number value</w:t>
            </w:r>
            <w:r w:rsidR="00F847FD" w:rsidRPr="00E060F7">
              <w:rPr>
                <w:sz w:val="18"/>
                <w:szCs w:val="18"/>
              </w:rPr>
              <w:t>.</w:t>
            </w:r>
          </w:p>
        </w:tc>
      </w:tr>
      <w:tr w:rsidR="00F847FD" w:rsidRPr="00E060F7" w14:paraId="6C8DA0DA" w14:textId="77777777" w:rsidTr="00F847FD">
        <w:tc>
          <w:tcPr>
            <w:tcW w:w="2660" w:type="dxa"/>
            <w:shd w:val="clear" w:color="auto" w:fill="FBD4B4"/>
            <w:vAlign w:val="center"/>
          </w:tcPr>
          <w:p w14:paraId="31B56CD5" w14:textId="77777777" w:rsidR="00F847FD" w:rsidRPr="00E060F7" w:rsidRDefault="00124D89" w:rsidP="00854223">
            <w:pPr>
              <w:pStyle w:val="OdstavecSynteastyl"/>
              <w:spacing w:before="40" w:after="40"/>
              <w:rPr>
                <w:rFonts w:ascii="Consolas" w:hAnsi="Consolas" w:cs="Consolas"/>
                <w:sz w:val="18"/>
                <w:szCs w:val="18"/>
              </w:rPr>
            </w:pPr>
            <w:r>
              <w:rPr>
                <w:rFonts w:ascii="Consolas" w:hAnsi="Consolas" w:cs="Consolas"/>
                <w:sz w:val="18"/>
                <w:szCs w:val="18"/>
              </w:rPr>
              <w:t>Boolean</w:t>
            </w:r>
          </w:p>
        </w:tc>
        <w:tc>
          <w:tcPr>
            <w:tcW w:w="3853" w:type="dxa"/>
            <w:shd w:val="clear" w:color="auto" w:fill="FBD4B4"/>
            <w:vAlign w:val="center"/>
          </w:tcPr>
          <w:p w14:paraId="181CF84E"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bool</w:t>
            </w:r>
            <w:r w:rsidR="002D60C2" w:rsidRPr="00E060F7">
              <w:rPr>
                <w:rFonts w:ascii="Consolas" w:hAnsi="Consolas" w:cs="Consolas"/>
                <w:sz w:val="18"/>
                <w:szCs w:val="18"/>
              </w:rPr>
              <w:t>ean</w:t>
            </w:r>
          </w:p>
        </w:tc>
        <w:tc>
          <w:tcPr>
            <w:tcW w:w="3001" w:type="dxa"/>
            <w:shd w:val="clear" w:color="auto" w:fill="FBD4B4"/>
            <w:vAlign w:val="center"/>
          </w:tcPr>
          <w:p w14:paraId="2A6E8268" w14:textId="51A4D459" w:rsidR="00F847FD" w:rsidRPr="00E060F7" w:rsidRDefault="00F847FD" w:rsidP="00C00A13">
            <w:pPr>
              <w:pStyle w:val="OdstavecSynteastyl"/>
              <w:spacing w:before="40" w:after="40"/>
              <w:jc w:val="left"/>
              <w:rPr>
                <w:sz w:val="18"/>
                <w:szCs w:val="18"/>
              </w:rPr>
            </w:pPr>
            <w:r w:rsidRPr="00E060F7">
              <w:rPr>
                <w:sz w:val="18"/>
                <w:szCs w:val="18"/>
              </w:rPr>
              <w:t>Logic</w:t>
            </w:r>
            <w:r w:rsidR="00C00A13">
              <w:rPr>
                <w:sz w:val="18"/>
                <w:szCs w:val="18"/>
              </w:rPr>
              <w:t>al</w:t>
            </w:r>
            <w:r w:rsidR="00305752">
              <w:rPr>
                <w:sz w:val="18"/>
                <w:szCs w:val="18"/>
              </w:rPr>
              <w:t xml:space="preserve"> </w:t>
            </w:r>
            <w:r w:rsidR="00C00A13">
              <w:rPr>
                <w:sz w:val="18"/>
                <w:szCs w:val="18"/>
              </w:rPr>
              <w:t>value</w:t>
            </w:r>
            <w:r w:rsidRPr="00E060F7">
              <w:rPr>
                <w:sz w:val="18"/>
                <w:szCs w:val="18"/>
              </w:rPr>
              <w:t>.</w:t>
            </w:r>
          </w:p>
        </w:tc>
      </w:tr>
      <w:tr w:rsidR="00F847FD" w:rsidRPr="00E060F7" w14:paraId="115EBE3A" w14:textId="77777777" w:rsidTr="00F847FD">
        <w:tc>
          <w:tcPr>
            <w:tcW w:w="2660" w:type="dxa"/>
            <w:shd w:val="clear" w:color="auto" w:fill="FBD4B4"/>
            <w:vAlign w:val="center"/>
          </w:tcPr>
          <w:p w14:paraId="1060B99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Element</w:t>
            </w:r>
          </w:p>
        </w:tc>
        <w:tc>
          <w:tcPr>
            <w:tcW w:w="3853" w:type="dxa"/>
            <w:shd w:val="clear" w:color="auto" w:fill="FBD4B4"/>
            <w:vAlign w:val="center"/>
          </w:tcPr>
          <w:p w14:paraId="69BBB894"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org.w3c.dom.Element</w:t>
            </w:r>
          </w:p>
        </w:tc>
        <w:tc>
          <w:tcPr>
            <w:tcW w:w="3001" w:type="dxa"/>
            <w:shd w:val="clear" w:color="auto" w:fill="FBD4B4"/>
            <w:vAlign w:val="center"/>
          </w:tcPr>
          <w:p w14:paraId="61A4FBDA" w14:textId="77777777" w:rsidR="00F847FD" w:rsidRPr="00E060F7" w:rsidRDefault="00F847FD" w:rsidP="00854223">
            <w:pPr>
              <w:pStyle w:val="OdstavecSynteastyl"/>
              <w:spacing w:before="40" w:after="40"/>
              <w:jc w:val="left"/>
              <w:rPr>
                <w:sz w:val="18"/>
                <w:szCs w:val="18"/>
              </w:rPr>
            </w:pPr>
            <w:r w:rsidRPr="00E060F7">
              <w:rPr>
                <w:sz w:val="18"/>
                <w:szCs w:val="18"/>
              </w:rPr>
              <w:t>XML Element</w:t>
            </w:r>
          </w:p>
        </w:tc>
      </w:tr>
      <w:tr w:rsidR="00F847FD" w:rsidRPr="00E060F7" w14:paraId="4C2A332D" w14:textId="77777777" w:rsidTr="00F847FD">
        <w:tc>
          <w:tcPr>
            <w:tcW w:w="2660" w:type="dxa"/>
            <w:shd w:val="clear" w:color="auto" w:fill="FBD4B4"/>
            <w:vAlign w:val="center"/>
          </w:tcPr>
          <w:p w14:paraId="7AB47D5A"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String</w:t>
            </w:r>
          </w:p>
        </w:tc>
        <w:tc>
          <w:tcPr>
            <w:tcW w:w="3853" w:type="dxa"/>
            <w:shd w:val="clear" w:color="auto" w:fill="FBD4B4"/>
            <w:vAlign w:val="center"/>
          </w:tcPr>
          <w:p w14:paraId="7939CE1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lang.String</w:t>
            </w:r>
          </w:p>
        </w:tc>
        <w:tc>
          <w:tcPr>
            <w:tcW w:w="3001" w:type="dxa"/>
            <w:shd w:val="clear" w:color="auto" w:fill="FBD4B4"/>
            <w:vAlign w:val="center"/>
          </w:tcPr>
          <w:p w14:paraId="39A3636E" w14:textId="3E1BE703" w:rsidR="00F847FD" w:rsidRPr="00E060F7" w:rsidRDefault="00AF0ED0" w:rsidP="00854223">
            <w:pPr>
              <w:pStyle w:val="OdstavecSynteastyl"/>
              <w:spacing w:before="40" w:after="40"/>
              <w:jc w:val="left"/>
              <w:rPr>
                <w:sz w:val="18"/>
                <w:szCs w:val="18"/>
              </w:rPr>
            </w:pPr>
            <w:r w:rsidRPr="00AF0ED0">
              <w:rPr>
                <w:sz w:val="18"/>
                <w:szCs w:val="18"/>
              </w:rPr>
              <w:t xml:space="preserve">Character </w:t>
            </w:r>
            <w:r w:rsidR="00C00A13">
              <w:rPr>
                <w:sz w:val="18"/>
                <w:szCs w:val="18"/>
              </w:rPr>
              <w:t>string</w:t>
            </w:r>
          </w:p>
        </w:tc>
      </w:tr>
      <w:tr w:rsidR="00F847FD" w:rsidRPr="00E060F7" w14:paraId="3103C4DE" w14:textId="77777777" w:rsidTr="00F847FD">
        <w:tc>
          <w:tcPr>
            <w:tcW w:w="2660" w:type="dxa"/>
            <w:shd w:val="clear" w:color="auto" w:fill="FBD4B4"/>
            <w:vAlign w:val="center"/>
          </w:tcPr>
          <w:p w14:paraId="09FA126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Datetime</w:t>
            </w:r>
          </w:p>
        </w:tc>
        <w:tc>
          <w:tcPr>
            <w:tcW w:w="3853" w:type="dxa"/>
            <w:shd w:val="clear" w:color="auto" w:fill="FBD4B4"/>
            <w:vAlign w:val="center"/>
          </w:tcPr>
          <w:p w14:paraId="599FBC39"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util.Calendar</w:t>
            </w:r>
          </w:p>
        </w:tc>
        <w:tc>
          <w:tcPr>
            <w:tcW w:w="3001" w:type="dxa"/>
            <w:shd w:val="clear" w:color="auto" w:fill="FBD4B4"/>
            <w:vAlign w:val="center"/>
          </w:tcPr>
          <w:p w14:paraId="6004BE42" w14:textId="77777777" w:rsidR="00F847FD" w:rsidRPr="00E060F7" w:rsidRDefault="00F847FD" w:rsidP="00C00A13">
            <w:pPr>
              <w:pStyle w:val="OdstavecSynteastyl"/>
              <w:spacing w:before="40" w:after="40"/>
              <w:jc w:val="left"/>
              <w:rPr>
                <w:sz w:val="18"/>
                <w:szCs w:val="18"/>
              </w:rPr>
            </w:pPr>
            <w:r w:rsidRPr="00E060F7">
              <w:rPr>
                <w:sz w:val="18"/>
                <w:szCs w:val="18"/>
              </w:rPr>
              <w:t>Dat</w:t>
            </w:r>
            <w:r w:rsidR="00C00A13">
              <w:rPr>
                <w:sz w:val="18"/>
                <w:szCs w:val="18"/>
              </w:rPr>
              <w:t xml:space="preserve">e </w:t>
            </w:r>
            <w:r w:rsidRPr="00E060F7">
              <w:rPr>
                <w:sz w:val="18"/>
                <w:szCs w:val="18"/>
              </w:rPr>
              <w:t>a</w:t>
            </w:r>
            <w:r w:rsidR="00C00A13">
              <w:rPr>
                <w:sz w:val="18"/>
                <w:szCs w:val="18"/>
              </w:rPr>
              <w:t>nd</w:t>
            </w:r>
            <w:r w:rsidRPr="00E060F7">
              <w:rPr>
                <w:sz w:val="18"/>
                <w:szCs w:val="18"/>
              </w:rPr>
              <w:t xml:space="preserve"> </w:t>
            </w:r>
            <w:r w:rsidR="00C00A13">
              <w:rPr>
                <w:sz w:val="18"/>
                <w:szCs w:val="18"/>
              </w:rPr>
              <w:t>time</w:t>
            </w:r>
            <w:r w:rsidRPr="00E060F7">
              <w:rPr>
                <w:sz w:val="18"/>
                <w:szCs w:val="18"/>
              </w:rPr>
              <w:t>.</w:t>
            </w:r>
          </w:p>
        </w:tc>
      </w:tr>
      <w:tr w:rsidR="00F847FD" w:rsidRPr="00E060F7" w14:paraId="7F9EEA5C" w14:textId="77777777" w:rsidTr="00F847FD">
        <w:tc>
          <w:tcPr>
            <w:tcW w:w="2660" w:type="dxa"/>
            <w:shd w:val="clear" w:color="auto" w:fill="FBD4B4"/>
            <w:vAlign w:val="center"/>
          </w:tcPr>
          <w:p w14:paraId="78A438C9"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Duration</w:t>
            </w:r>
          </w:p>
        </w:tc>
        <w:tc>
          <w:tcPr>
            <w:tcW w:w="3853" w:type="dxa"/>
            <w:shd w:val="clear" w:color="auto" w:fill="FBD4B4"/>
            <w:vAlign w:val="center"/>
          </w:tcPr>
          <w:p w14:paraId="4F236371" w14:textId="23F5BB1C" w:rsidR="00F847FD" w:rsidRPr="00E060F7" w:rsidRDefault="00164389" w:rsidP="00854223">
            <w:pPr>
              <w:pStyle w:val="OdstavecSynteastyl"/>
              <w:spacing w:before="40" w:after="40"/>
              <w:rPr>
                <w:rFonts w:ascii="Consolas" w:hAnsi="Consolas" w:cs="Consolas"/>
                <w:sz w:val="18"/>
                <w:szCs w:val="18"/>
              </w:rPr>
            </w:pPr>
            <w:r>
              <w:rPr>
                <w:rFonts w:ascii="Consolas" w:hAnsi="Consolas" w:cs="Consolas"/>
                <w:sz w:val="18"/>
                <w:szCs w:val="18"/>
              </w:rPr>
              <w:t>org.xdef.</w:t>
            </w:r>
            <w:r w:rsidR="0006506F">
              <w:rPr>
                <w:rFonts w:ascii="Consolas" w:hAnsi="Consolas" w:cs="Consolas"/>
                <w:sz w:val="18"/>
                <w:szCs w:val="18"/>
              </w:rPr>
              <w:t>sys</w:t>
            </w:r>
            <w:r w:rsidR="00F847FD" w:rsidRPr="00E060F7">
              <w:rPr>
                <w:rFonts w:ascii="Consolas" w:hAnsi="Consolas" w:cs="Consolas"/>
                <w:sz w:val="18"/>
                <w:szCs w:val="18"/>
              </w:rPr>
              <w:t>.SDuration</w:t>
            </w:r>
          </w:p>
        </w:tc>
        <w:tc>
          <w:tcPr>
            <w:tcW w:w="3001" w:type="dxa"/>
            <w:shd w:val="clear" w:color="auto" w:fill="FBD4B4"/>
            <w:vAlign w:val="center"/>
          </w:tcPr>
          <w:p w14:paraId="1BAAB999" w14:textId="20D71F15" w:rsidR="00F847FD" w:rsidRPr="00E060F7" w:rsidRDefault="00C00A13" w:rsidP="00C00A13">
            <w:pPr>
              <w:pStyle w:val="OdstavecSynteastyl"/>
              <w:spacing w:before="40" w:after="40"/>
              <w:jc w:val="left"/>
              <w:rPr>
                <w:sz w:val="18"/>
                <w:szCs w:val="18"/>
              </w:rPr>
            </w:pPr>
            <w:r>
              <w:rPr>
                <w:sz w:val="18"/>
                <w:szCs w:val="18"/>
              </w:rPr>
              <w:t xml:space="preserve">Time </w:t>
            </w:r>
            <w:r w:rsidR="00AF0ED0" w:rsidRPr="00AF0ED0">
              <w:rPr>
                <w:sz w:val="18"/>
                <w:szCs w:val="18"/>
              </w:rPr>
              <w:t xml:space="preserve">interval </w:t>
            </w:r>
            <w:r>
              <w:rPr>
                <w:sz w:val="18"/>
                <w:szCs w:val="18"/>
              </w:rPr>
              <w:t>(see</w:t>
            </w:r>
            <w:r w:rsidR="00F847FD" w:rsidRPr="00E060F7">
              <w:rPr>
                <w:sz w:val="18"/>
                <w:szCs w:val="18"/>
              </w:rPr>
              <w:t xml:space="preserve"> ISO 8061</w:t>
            </w:r>
            <w:r>
              <w:rPr>
                <w:sz w:val="18"/>
                <w:szCs w:val="18"/>
              </w:rPr>
              <w:t>)</w:t>
            </w:r>
            <w:r w:rsidR="00F847FD" w:rsidRPr="00E060F7">
              <w:rPr>
                <w:sz w:val="18"/>
                <w:szCs w:val="18"/>
              </w:rPr>
              <w:t>.</w:t>
            </w:r>
          </w:p>
        </w:tc>
      </w:tr>
      <w:tr w:rsidR="00F847FD" w:rsidRPr="00E060F7" w14:paraId="1D5A48BE" w14:textId="77777777" w:rsidTr="00F847FD">
        <w:tc>
          <w:tcPr>
            <w:tcW w:w="2660" w:type="dxa"/>
            <w:shd w:val="clear" w:color="auto" w:fill="FBD4B4"/>
          </w:tcPr>
          <w:p w14:paraId="0E91CC14" w14:textId="77777777" w:rsidR="00F847FD" w:rsidRPr="00E060F7" w:rsidRDefault="00F847FD" w:rsidP="00C00A13">
            <w:pPr>
              <w:pStyle w:val="OdstavecSynteastyl"/>
              <w:spacing w:before="40" w:after="40"/>
              <w:jc w:val="left"/>
              <w:rPr>
                <w:rFonts w:ascii="Consolas" w:hAnsi="Consolas" w:cs="Consolas"/>
                <w:sz w:val="18"/>
                <w:szCs w:val="18"/>
              </w:rPr>
            </w:pPr>
            <w:r w:rsidRPr="00E060F7">
              <w:rPr>
                <w:rFonts w:ascii="Consolas" w:hAnsi="Consolas" w:cs="Consolas"/>
                <w:sz w:val="18"/>
                <w:szCs w:val="18"/>
              </w:rPr>
              <w:t>Cont</w:t>
            </w:r>
            <w:r w:rsidR="00C00A13">
              <w:rPr>
                <w:rFonts w:ascii="Consolas" w:hAnsi="Consolas" w:cs="Consolas"/>
                <w:sz w:val="18"/>
                <w:szCs w:val="18"/>
              </w:rPr>
              <w:t>ainer</w:t>
            </w:r>
          </w:p>
        </w:tc>
        <w:tc>
          <w:tcPr>
            <w:tcW w:w="3853" w:type="dxa"/>
            <w:shd w:val="clear" w:color="auto" w:fill="FBD4B4"/>
          </w:tcPr>
          <w:p w14:paraId="0A4ECA19" w14:textId="1145F992"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Cont</w:t>
            </w:r>
            <w:r w:rsidR="00C00A13">
              <w:rPr>
                <w:rFonts w:ascii="Consolas" w:hAnsi="Consolas" w:cs="Consolas"/>
                <w:sz w:val="18"/>
                <w:szCs w:val="18"/>
              </w:rPr>
              <w:t>ainer</w:t>
            </w:r>
            <w:r w:rsidR="00F847FD" w:rsidRPr="00E060F7">
              <w:rPr>
                <w:rFonts w:ascii="Consolas" w:hAnsi="Consolas" w:cs="Consolas"/>
                <w:sz w:val="18"/>
                <w:szCs w:val="18"/>
              </w:rPr>
              <w:t xml:space="preserve"> </w:t>
            </w:r>
            <w:r w:rsidR="00C00A13">
              <w:rPr>
                <w:rFonts w:ascii="Consolas" w:hAnsi="Consolas" w:cs="Consolas"/>
                <w:sz w:val="18"/>
                <w:szCs w:val="18"/>
              </w:rPr>
              <w:t>o</w:t>
            </w:r>
            <w:r>
              <w:rPr>
                <w:rFonts w:ascii="Consolas" w:hAnsi="Consolas" w:cs="Consolas"/>
                <w:sz w:val="18"/>
                <w:szCs w:val="18"/>
              </w:rPr>
              <w:t>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Value[]</w:t>
            </w:r>
          </w:p>
        </w:tc>
        <w:tc>
          <w:tcPr>
            <w:tcW w:w="3001" w:type="dxa"/>
            <w:shd w:val="clear" w:color="auto" w:fill="FBD4B4"/>
          </w:tcPr>
          <w:p w14:paraId="0BABE8B8" w14:textId="22746760" w:rsidR="00F847FD" w:rsidRPr="00E060F7" w:rsidRDefault="00C00A13" w:rsidP="00854223">
            <w:pPr>
              <w:pStyle w:val="OdstavecSynteastyl"/>
              <w:spacing w:before="40" w:after="40"/>
              <w:jc w:val="left"/>
              <w:rPr>
                <w:sz w:val="18"/>
                <w:szCs w:val="18"/>
              </w:rPr>
            </w:pPr>
            <w:r>
              <w:rPr>
                <w:sz w:val="18"/>
                <w:szCs w:val="18"/>
              </w:rPr>
              <w:t>The</w:t>
            </w:r>
            <w:r w:rsidR="00F847FD" w:rsidRPr="00E060F7">
              <w:rPr>
                <w:sz w:val="18"/>
                <w:szCs w:val="18"/>
              </w:rPr>
              <w:t xml:space="preserve"> typ</w:t>
            </w:r>
            <w:r>
              <w:rPr>
                <w:sz w:val="18"/>
                <w:szCs w:val="18"/>
              </w:rPr>
              <w:t>e</w:t>
            </w:r>
            <w:r w:rsidR="00F847FD" w:rsidRPr="00E060F7">
              <w:rPr>
                <w:sz w:val="18"/>
                <w:szCs w:val="18"/>
              </w:rPr>
              <w:t xml:space="preserve"> i</w:t>
            </w:r>
            <w:r>
              <w:rPr>
                <w:sz w:val="18"/>
                <w:szCs w:val="18"/>
              </w:rPr>
              <w:t>mple</w:t>
            </w:r>
            <w:r w:rsidR="00305752">
              <w:rPr>
                <w:sz w:val="18"/>
                <w:szCs w:val="18"/>
              </w:rPr>
              <w:t>men</w:t>
            </w:r>
            <w:r>
              <w:rPr>
                <w:sz w:val="18"/>
                <w:szCs w:val="18"/>
              </w:rPr>
              <w:t>ts</w:t>
            </w:r>
            <w:r w:rsidR="00F847FD" w:rsidRPr="00E060F7">
              <w:rPr>
                <w:sz w:val="18"/>
                <w:szCs w:val="18"/>
              </w:rPr>
              <w:t xml:space="preserve"> </w:t>
            </w:r>
            <w:r w:rsidR="00F847FD" w:rsidRPr="00E060F7">
              <w:rPr>
                <w:rFonts w:ascii="Consolas" w:hAnsi="Consolas" w:cs="Consolas"/>
                <w:sz w:val="18"/>
                <w:szCs w:val="18"/>
              </w:rPr>
              <w:t>ArrayList</w:t>
            </w:r>
            <w:r w:rsidR="00F847FD" w:rsidRPr="00E060F7">
              <w:rPr>
                <w:sz w:val="18"/>
                <w:szCs w:val="18"/>
              </w:rPr>
              <w:t xml:space="preserve"> a</w:t>
            </w:r>
            <w:r>
              <w:rPr>
                <w:sz w:val="18"/>
                <w:szCs w:val="18"/>
              </w:rPr>
              <w:t>nd</w:t>
            </w:r>
            <w:r w:rsidR="00F847FD" w:rsidRPr="00E060F7">
              <w:rPr>
                <w:sz w:val="18"/>
                <w:szCs w:val="18"/>
              </w:rPr>
              <w:t xml:space="preserve"> </w:t>
            </w:r>
            <w:r>
              <w:rPr>
                <w:rFonts w:ascii="Consolas" w:hAnsi="Consolas" w:cs="Consolas"/>
                <w:sz w:val="18"/>
                <w:szCs w:val="18"/>
              </w:rPr>
              <w:t>Map</w:t>
            </w:r>
            <w:r w:rsidR="00F847FD" w:rsidRPr="00E060F7">
              <w:rPr>
                <w:sz w:val="18"/>
                <w:szCs w:val="18"/>
              </w:rPr>
              <w:t>.</w:t>
            </w:r>
          </w:p>
          <w:p w14:paraId="5D0B80D5" w14:textId="0EECDEDC" w:rsidR="00F847FD" w:rsidRPr="00E060F7" w:rsidRDefault="00C00A13" w:rsidP="00305752">
            <w:pPr>
              <w:pStyle w:val="OdstavecSynteastyl"/>
              <w:spacing w:before="40" w:after="40"/>
              <w:jc w:val="left"/>
              <w:rPr>
                <w:sz w:val="18"/>
                <w:szCs w:val="18"/>
              </w:rPr>
            </w:pPr>
            <w:r>
              <w:rPr>
                <w:sz w:val="18"/>
                <w:szCs w:val="18"/>
              </w:rPr>
              <w:t>The array of</w:t>
            </w:r>
            <w:r w:rsidR="00F847FD" w:rsidRPr="00E060F7">
              <w:rPr>
                <w:sz w:val="18"/>
                <w:szCs w:val="18"/>
              </w:rPr>
              <w:t xml:space="preserve"> </w:t>
            </w:r>
            <w:r w:rsidR="00F847FD" w:rsidRPr="00E060F7">
              <w:rPr>
                <w:rFonts w:ascii="Consolas" w:hAnsi="Consolas" w:cs="Consolas"/>
                <w:sz w:val="18"/>
                <w:szCs w:val="18"/>
              </w:rPr>
              <w:t>XDValue</w:t>
            </w:r>
            <w:r w:rsidR="00F847FD" w:rsidRPr="00E060F7">
              <w:rPr>
                <w:sz w:val="18"/>
                <w:szCs w:val="18"/>
              </w:rPr>
              <w:t xml:space="preserve"> </w:t>
            </w:r>
            <w:r>
              <w:rPr>
                <w:sz w:val="18"/>
                <w:szCs w:val="18"/>
              </w:rPr>
              <w:t xml:space="preserve">is the </w:t>
            </w:r>
            <w:r w:rsidR="00F847FD" w:rsidRPr="00E060F7">
              <w:rPr>
                <w:sz w:val="18"/>
                <w:szCs w:val="18"/>
              </w:rPr>
              <w:t>Cont</w:t>
            </w:r>
            <w:r>
              <w:rPr>
                <w:sz w:val="18"/>
                <w:szCs w:val="18"/>
              </w:rPr>
              <w:t>ai</w:t>
            </w:r>
            <w:r w:rsidR="00305752">
              <w:rPr>
                <w:sz w:val="18"/>
                <w:szCs w:val="18"/>
              </w:rPr>
              <w:t>n</w:t>
            </w:r>
            <w:r>
              <w:rPr>
                <w:sz w:val="18"/>
                <w:szCs w:val="18"/>
              </w:rPr>
              <w:t>er</w:t>
            </w:r>
            <w:r w:rsidR="00F847FD" w:rsidRPr="00E060F7">
              <w:rPr>
                <w:sz w:val="18"/>
                <w:szCs w:val="18"/>
              </w:rPr>
              <w:t xml:space="preserve"> </w:t>
            </w:r>
            <w:r>
              <w:rPr>
                <w:sz w:val="18"/>
                <w:szCs w:val="18"/>
              </w:rPr>
              <w:t xml:space="preserve">converted to </w:t>
            </w:r>
            <w:r w:rsidR="00305752">
              <w:rPr>
                <w:sz w:val="18"/>
                <w:szCs w:val="18"/>
              </w:rPr>
              <w:t xml:space="preserve">an </w:t>
            </w:r>
            <w:r>
              <w:rPr>
                <w:sz w:val="18"/>
                <w:szCs w:val="18"/>
              </w:rPr>
              <w:t>array</w:t>
            </w:r>
            <w:r w:rsidR="00F847FD" w:rsidRPr="00E060F7">
              <w:rPr>
                <w:sz w:val="18"/>
                <w:szCs w:val="18"/>
              </w:rPr>
              <w:t>.</w:t>
            </w:r>
          </w:p>
        </w:tc>
      </w:tr>
      <w:tr w:rsidR="00F847FD" w:rsidRPr="00E060F7" w14:paraId="2367E3C4" w14:textId="77777777" w:rsidTr="00F847FD">
        <w:tc>
          <w:tcPr>
            <w:tcW w:w="2660" w:type="dxa"/>
            <w:shd w:val="clear" w:color="auto" w:fill="FBD4B4"/>
            <w:vAlign w:val="center"/>
          </w:tcPr>
          <w:p w14:paraId="2BA560F0"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Regex</w:t>
            </w:r>
          </w:p>
        </w:tc>
        <w:tc>
          <w:tcPr>
            <w:tcW w:w="3853" w:type="dxa"/>
            <w:shd w:val="clear" w:color="auto" w:fill="FBD4B4"/>
            <w:vAlign w:val="center"/>
          </w:tcPr>
          <w:p w14:paraId="0284AEB5"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util.regex.Pattern</w:t>
            </w:r>
            <w:r w:rsidRPr="00E060F7">
              <w:rPr>
                <w:rStyle w:val="Znakapoznpodarou"/>
                <w:sz w:val="18"/>
                <w:szCs w:val="18"/>
              </w:rPr>
              <w:footnoteReference w:id="2"/>
            </w:r>
          </w:p>
        </w:tc>
        <w:tc>
          <w:tcPr>
            <w:tcW w:w="3001" w:type="dxa"/>
            <w:shd w:val="clear" w:color="auto" w:fill="FBD4B4"/>
            <w:vAlign w:val="center"/>
          </w:tcPr>
          <w:p w14:paraId="372F0F3A" w14:textId="77777777" w:rsidR="00F847FD" w:rsidRPr="00E060F7" w:rsidRDefault="00C00A13" w:rsidP="00C00A13">
            <w:pPr>
              <w:pStyle w:val="OdstavecSynteastyl"/>
              <w:spacing w:before="40" w:after="40"/>
              <w:jc w:val="left"/>
              <w:rPr>
                <w:sz w:val="18"/>
                <w:szCs w:val="18"/>
              </w:rPr>
            </w:pPr>
            <w:r>
              <w:rPr>
                <w:sz w:val="18"/>
                <w:szCs w:val="18"/>
              </w:rPr>
              <w:t>Compiled</w:t>
            </w:r>
            <w:r w:rsidR="00F847FD" w:rsidRPr="00E060F7">
              <w:rPr>
                <w:sz w:val="18"/>
                <w:szCs w:val="18"/>
              </w:rPr>
              <w:t xml:space="preserve"> regul</w:t>
            </w:r>
            <w:r>
              <w:rPr>
                <w:sz w:val="18"/>
                <w:szCs w:val="18"/>
              </w:rPr>
              <w:t>ar</w:t>
            </w:r>
            <w:r w:rsidR="00F847FD" w:rsidRPr="00E060F7">
              <w:rPr>
                <w:sz w:val="18"/>
                <w:szCs w:val="18"/>
              </w:rPr>
              <w:t xml:space="preserve"> </w:t>
            </w:r>
            <w:r>
              <w:rPr>
                <w:sz w:val="18"/>
                <w:szCs w:val="18"/>
              </w:rPr>
              <w:t>expression</w:t>
            </w:r>
            <w:r w:rsidR="00F847FD" w:rsidRPr="00E060F7">
              <w:rPr>
                <w:sz w:val="18"/>
                <w:szCs w:val="18"/>
              </w:rPr>
              <w:t>.</w:t>
            </w:r>
          </w:p>
        </w:tc>
      </w:tr>
      <w:tr w:rsidR="00F847FD" w:rsidRPr="00E060F7" w14:paraId="5441EB64" w14:textId="77777777" w:rsidTr="00854223">
        <w:tc>
          <w:tcPr>
            <w:tcW w:w="2660" w:type="dxa"/>
            <w:shd w:val="clear" w:color="auto" w:fill="FBD4B4"/>
          </w:tcPr>
          <w:p w14:paraId="63998974"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gexResult</w:t>
            </w:r>
          </w:p>
        </w:tc>
        <w:tc>
          <w:tcPr>
            <w:tcW w:w="3853" w:type="dxa"/>
            <w:shd w:val="clear" w:color="auto" w:fill="FBD4B4"/>
          </w:tcPr>
          <w:p w14:paraId="143B0A46"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java.util.regex.Matcher</w:t>
            </w:r>
            <w:r w:rsidRPr="00E060F7">
              <w:rPr>
                <w:rStyle w:val="Znakapoznpodarou"/>
                <w:rFonts w:ascii="Consolas" w:hAnsi="Consolas" w:cs="Consolas"/>
                <w:sz w:val="18"/>
                <w:szCs w:val="18"/>
              </w:rPr>
              <w:footnoteReference w:id="3"/>
            </w:r>
          </w:p>
        </w:tc>
        <w:tc>
          <w:tcPr>
            <w:tcW w:w="3001" w:type="dxa"/>
            <w:shd w:val="clear" w:color="auto" w:fill="FBD4B4"/>
          </w:tcPr>
          <w:p w14:paraId="3805DED2" w14:textId="77777777" w:rsidR="00F847FD" w:rsidRPr="00E060F7" w:rsidRDefault="00C00A13" w:rsidP="00C00A13">
            <w:pPr>
              <w:pStyle w:val="OdstavecSynteastyl"/>
              <w:spacing w:before="40" w:after="40"/>
              <w:jc w:val="left"/>
              <w:rPr>
                <w:sz w:val="18"/>
                <w:szCs w:val="18"/>
              </w:rPr>
            </w:pPr>
            <w:r>
              <w:rPr>
                <w:sz w:val="18"/>
                <w:szCs w:val="18"/>
              </w:rPr>
              <w:t>Result of r</w:t>
            </w:r>
            <w:r w:rsidR="00F847FD" w:rsidRPr="00E060F7">
              <w:rPr>
                <w:sz w:val="18"/>
                <w:szCs w:val="18"/>
              </w:rPr>
              <w:t>egul</w:t>
            </w:r>
            <w:r>
              <w:rPr>
                <w:sz w:val="18"/>
                <w:szCs w:val="18"/>
              </w:rPr>
              <w:t>ar expression</w:t>
            </w:r>
            <w:r w:rsidR="00F847FD" w:rsidRPr="00E060F7">
              <w:rPr>
                <w:sz w:val="18"/>
                <w:szCs w:val="18"/>
              </w:rPr>
              <w:t>.</w:t>
            </w:r>
          </w:p>
        </w:tc>
      </w:tr>
      <w:tr w:rsidR="00F847FD" w:rsidRPr="00E060F7" w14:paraId="3AD903C8" w14:textId="77777777" w:rsidTr="00854223">
        <w:tc>
          <w:tcPr>
            <w:tcW w:w="2660" w:type="dxa"/>
            <w:shd w:val="clear" w:color="auto" w:fill="FBD4B4"/>
          </w:tcPr>
          <w:p w14:paraId="7FF031A4"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Input</w:t>
            </w:r>
          </w:p>
        </w:tc>
        <w:tc>
          <w:tcPr>
            <w:tcW w:w="3853" w:type="dxa"/>
            <w:shd w:val="clear" w:color="auto" w:fill="FBD4B4"/>
          </w:tcPr>
          <w:p w14:paraId="3CAD6A5F" w14:textId="341DC3F5"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Input</w:t>
            </w:r>
          </w:p>
        </w:tc>
        <w:tc>
          <w:tcPr>
            <w:tcW w:w="3001" w:type="dxa"/>
            <w:shd w:val="clear" w:color="auto" w:fill="FBD4B4"/>
          </w:tcPr>
          <w:p w14:paraId="63D699D9" w14:textId="05DE88F8" w:rsidR="00F847FD" w:rsidRPr="00E060F7" w:rsidRDefault="00AF0ED0" w:rsidP="00854223">
            <w:pPr>
              <w:pStyle w:val="OdstavecSynteastyl"/>
              <w:spacing w:before="40" w:after="40"/>
              <w:jc w:val="left"/>
              <w:rPr>
                <w:sz w:val="18"/>
                <w:szCs w:val="18"/>
              </w:rPr>
            </w:pPr>
            <w:r>
              <w:rPr>
                <w:sz w:val="18"/>
                <w:szCs w:val="18"/>
              </w:rPr>
              <w:t>Input</w:t>
            </w:r>
            <w:r w:rsidR="00C00A13">
              <w:rPr>
                <w:sz w:val="18"/>
                <w:szCs w:val="18"/>
              </w:rPr>
              <w:t xml:space="preserve"> stream</w:t>
            </w:r>
            <w:r w:rsidR="00F847FD" w:rsidRPr="00E060F7">
              <w:rPr>
                <w:sz w:val="18"/>
                <w:szCs w:val="18"/>
              </w:rPr>
              <w:t>.</w:t>
            </w:r>
          </w:p>
        </w:tc>
      </w:tr>
      <w:tr w:rsidR="00F847FD" w:rsidRPr="00E060F7" w14:paraId="72125287" w14:textId="77777777" w:rsidTr="00854223">
        <w:tc>
          <w:tcPr>
            <w:tcW w:w="2660" w:type="dxa"/>
            <w:shd w:val="clear" w:color="auto" w:fill="FBD4B4"/>
          </w:tcPr>
          <w:p w14:paraId="3272E35A"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Output</w:t>
            </w:r>
          </w:p>
        </w:tc>
        <w:tc>
          <w:tcPr>
            <w:tcW w:w="3853" w:type="dxa"/>
            <w:shd w:val="clear" w:color="auto" w:fill="FBD4B4"/>
          </w:tcPr>
          <w:p w14:paraId="7C88C969" w14:textId="5A0B876A"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Output</w:t>
            </w:r>
          </w:p>
        </w:tc>
        <w:tc>
          <w:tcPr>
            <w:tcW w:w="3001" w:type="dxa"/>
            <w:shd w:val="clear" w:color="auto" w:fill="FBD4B4"/>
          </w:tcPr>
          <w:p w14:paraId="26A3B98E" w14:textId="2B2A5F13" w:rsidR="00F847FD" w:rsidRPr="00E060F7" w:rsidRDefault="00305752" w:rsidP="00854223">
            <w:pPr>
              <w:pStyle w:val="OdstavecSynteastyl"/>
              <w:spacing w:before="40" w:after="40"/>
              <w:jc w:val="left"/>
              <w:rPr>
                <w:sz w:val="18"/>
                <w:szCs w:val="18"/>
              </w:rPr>
            </w:pPr>
            <w:r>
              <w:rPr>
                <w:sz w:val="18"/>
                <w:szCs w:val="18"/>
              </w:rPr>
              <w:t>Output stream</w:t>
            </w:r>
            <w:r w:rsidR="00F847FD" w:rsidRPr="00E060F7">
              <w:rPr>
                <w:sz w:val="18"/>
                <w:szCs w:val="18"/>
              </w:rPr>
              <w:t>.</w:t>
            </w:r>
          </w:p>
        </w:tc>
      </w:tr>
      <w:tr w:rsidR="00F847FD" w:rsidRPr="00E060F7" w14:paraId="6213CD47" w14:textId="77777777" w:rsidTr="00854223">
        <w:tc>
          <w:tcPr>
            <w:tcW w:w="2660" w:type="dxa"/>
            <w:shd w:val="clear" w:color="auto" w:fill="FBD4B4"/>
          </w:tcPr>
          <w:p w14:paraId="43F4EBFF"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ytes</w:t>
            </w:r>
          </w:p>
        </w:tc>
        <w:tc>
          <w:tcPr>
            <w:tcW w:w="3853" w:type="dxa"/>
            <w:shd w:val="clear" w:color="auto" w:fill="FBD4B4"/>
          </w:tcPr>
          <w:p w14:paraId="260E5F4B"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yte[]</w:t>
            </w:r>
          </w:p>
        </w:tc>
        <w:tc>
          <w:tcPr>
            <w:tcW w:w="3001" w:type="dxa"/>
            <w:shd w:val="clear" w:color="auto" w:fill="FBD4B4"/>
          </w:tcPr>
          <w:p w14:paraId="106A88EE" w14:textId="77777777" w:rsidR="00F847FD" w:rsidRPr="00E060F7" w:rsidRDefault="00C00A13" w:rsidP="00854223">
            <w:pPr>
              <w:pStyle w:val="OdstavecSynteastyl"/>
              <w:spacing w:before="40" w:after="40"/>
              <w:jc w:val="left"/>
              <w:rPr>
                <w:sz w:val="18"/>
                <w:szCs w:val="18"/>
              </w:rPr>
            </w:pPr>
            <w:r>
              <w:rPr>
                <w:sz w:val="18"/>
                <w:szCs w:val="18"/>
              </w:rPr>
              <w:t>Byte array</w:t>
            </w:r>
          </w:p>
        </w:tc>
      </w:tr>
      <w:tr w:rsidR="00F847FD" w:rsidRPr="00E060F7" w14:paraId="66AEE9CB" w14:textId="77777777" w:rsidTr="00854223">
        <w:tc>
          <w:tcPr>
            <w:tcW w:w="2660" w:type="dxa"/>
            <w:shd w:val="clear" w:color="auto" w:fill="FBD4B4"/>
          </w:tcPr>
          <w:p w14:paraId="2CB70D30"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port</w:t>
            </w:r>
          </w:p>
        </w:tc>
        <w:tc>
          <w:tcPr>
            <w:tcW w:w="3853" w:type="dxa"/>
            <w:shd w:val="clear" w:color="auto" w:fill="FBD4B4"/>
          </w:tcPr>
          <w:p w14:paraId="0581AF9A" w14:textId="1FD54401"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xdef.</w:t>
            </w:r>
            <w:r w:rsidR="0006506F">
              <w:rPr>
                <w:rFonts w:ascii="Consolas" w:hAnsi="Consolas" w:cs="Consolas"/>
                <w:sz w:val="18"/>
                <w:szCs w:val="18"/>
              </w:rPr>
              <w:t>sys</w:t>
            </w:r>
            <w:r w:rsidR="00F847FD" w:rsidRPr="00E060F7">
              <w:rPr>
                <w:rFonts w:ascii="Consolas" w:hAnsi="Consolas" w:cs="Consolas"/>
                <w:sz w:val="18"/>
                <w:szCs w:val="18"/>
              </w:rPr>
              <w:t>.Report</w:t>
            </w:r>
          </w:p>
        </w:tc>
        <w:tc>
          <w:tcPr>
            <w:tcW w:w="3001" w:type="dxa"/>
            <w:shd w:val="clear" w:color="auto" w:fill="FBD4B4"/>
          </w:tcPr>
          <w:p w14:paraId="5B3A4D28" w14:textId="453934C9" w:rsidR="00F847FD" w:rsidRPr="00E060F7" w:rsidRDefault="00F847FD" w:rsidP="00C00A13">
            <w:pPr>
              <w:pStyle w:val="OdstavecSynteastyl"/>
              <w:spacing w:before="40" w:after="40"/>
              <w:jc w:val="left"/>
              <w:rPr>
                <w:sz w:val="18"/>
                <w:szCs w:val="18"/>
              </w:rPr>
            </w:pPr>
            <w:r w:rsidRPr="00E060F7">
              <w:rPr>
                <w:sz w:val="18"/>
                <w:szCs w:val="18"/>
              </w:rPr>
              <w:t>Report</w:t>
            </w:r>
            <w:r w:rsidR="00C00A13">
              <w:rPr>
                <w:sz w:val="18"/>
                <w:szCs w:val="18"/>
              </w:rPr>
              <w:t>e</w:t>
            </w:r>
            <w:r w:rsidRPr="00E060F7">
              <w:rPr>
                <w:sz w:val="18"/>
                <w:szCs w:val="18"/>
              </w:rPr>
              <w:t>r (</w:t>
            </w:r>
            <w:r w:rsidR="00C00A13">
              <w:rPr>
                <w:sz w:val="18"/>
                <w:szCs w:val="18"/>
              </w:rPr>
              <w:t>see</w:t>
            </w:r>
            <w:r w:rsidRPr="00E060F7">
              <w:rPr>
                <w:sz w:val="18"/>
                <w:szCs w:val="18"/>
              </w:rPr>
              <w:t xml:space="preserve"> </w:t>
            </w:r>
            <w:r w:rsidR="00C00A13">
              <w:rPr>
                <w:sz w:val="18"/>
                <w:szCs w:val="18"/>
              </w:rPr>
              <w:t>chapter</w:t>
            </w:r>
            <w:r w:rsidRPr="00E060F7">
              <w:rPr>
                <w:sz w:val="18"/>
                <w:szCs w:val="18"/>
              </w:rPr>
              <w:t xml:space="preserve"> </w:t>
            </w:r>
            <w:r w:rsidR="00B15D77">
              <w:fldChar w:fldCharType="begin"/>
            </w:r>
            <w:r w:rsidR="00B15D77">
              <w:instrText xml:space="preserve"> REF _Ref365892180 \r \h  \* MERGEFORMAT </w:instrText>
            </w:r>
            <w:r w:rsidR="00B15D77">
              <w:fldChar w:fldCharType="separate"/>
            </w:r>
            <w:r w:rsidR="000F2BB7" w:rsidRPr="000F2BB7">
              <w:rPr>
                <w:sz w:val="18"/>
                <w:szCs w:val="18"/>
              </w:rPr>
              <w:t>13.2</w:t>
            </w:r>
            <w:r w:rsidR="00B15D77">
              <w:fldChar w:fldCharType="end"/>
            </w:r>
            <w:r w:rsidRPr="00E060F7">
              <w:rPr>
                <w:sz w:val="18"/>
                <w:szCs w:val="18"/>
              </w:rPr>
              <w:t>)</w:t>
            </w:r>
          </w:p>
        </w:tc>
      </w:tr>
      <w:tr w:rsidR="00F847FD" w:rsidRPr="00E060F7" w14:paraId="7F7CB88C" w14:textId="77777777" w:rsidTr="00854223">
        <w:tc>
          <w:tcPr>
            <w:tcW w:w="2660" w:type="dxa"/>
            <w:shd w:val="clear" w:color="auto" w:fill="FBD4B4"/>
          </w:tcPr>
          <w:p w14:paraId="5F4C1106"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lastRenderedPageBreak/>
              <w:t>XpathExpr</w:t>
            </w:r>
          </w:p>
        </w:tc>
        <w:tc>
          <w:tcPr>
            <w:tcW w:w="3853" w:type="dxa"/>
            <w:shd w:val="clear" w:color="auto" w:fill="FBD4B4"/>
          </w:tcPr>
          <w:p w14:paraId="0435EBD3" w14:textId="52010813"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ml.K</w:t>
            </w:r>
            <w:r w:rsidR="00305752" w:rsidRPr="00E060F7">
              <w:rPr>
                <w:rFonts w:ascii="Consolas" w:hAnsi="Consolas" w:cs="Consolas"/>
                <w:sz w:val="18"/>
                <w:szCs w:val="18"/>
              </w:rPr>
              <w:t>x</w:t>
            </w:r>
            <w:r w:rsidR="00F847FD" w:rsidRPr="00E060F7">
              <w:rPr>
                <w:rFonts w:ascii="Consolas" w:hAnsi="Consolas" w:cs="Consolas"/>
                <w:sz w:val="18"/>
                <w:szCs w:val="18"/>
              </w:rPr>
              <w:t>pathExpr</w:t>
            </w:r>
          </w:p>
        </w:tc>
        <w:tc>
          <w:tcPr>
            <w:tcW w:w="3001" w:type="dxa"/>
            <w:shd w:val="clear" w:color="auto" w:fill="FBD4B4"/>
          </w:tcPr>
          <w:p w14:paraId="23A4AC8F" w14:textId="77777777" w:rsidR="00F847FD" w:rsidRPr="00E060F7" w:rsidRDefault="00F847FD" w:rsidP="00C00A13">
            <w:pPr>
              <w:pStyle w:val="OdstavecSynteastyl"/>
              <w:spacing w:before="40" w:after="40"/>
              <w:jc w:val="left"/>
              <w:rPr>
                <w:sz w:val="18"/>
                <w:szCs w:val="18"/>
              </w:rPr>
            </w:pPr>
            <w:r w:rsidRPr="00E060F7">
              <w:rPr>
                <w:sz w:val="18"/>
                <w:szCs w:val="18"/>
              </w:rPr>
              <w:t xml:space="preserve">XPath </w:t>
            </w:r>
            <w:r w:rsidR="00C00A13">
              <w:rPr>
                <w:sz w:val="18"/>
                <w:szCs w:val="18"/>
              </w:rPr>
              <w:t>expression</w:t>
            </w:r>
            <w:r w:rsidRPr="00E060F7">
              <w:rPr>
                <w:sz w:val="18"/>
                <w:szCs w:val="18"/>
              </w:rPr>
              <w:t>.</w:t>
            </w:r>
          </w:p>
        </w:tc>
      </w:tr>
      <w:tr w:rsidR="00F847FD" w:rsidRPr="00E060F7" w14:paraId="53FB1B35" w14:textId="77777777" w:rsidTr="00854223">
        <w:tc>
          <w:tcPr>
            <w:tcW w:w="2660" w:type="dxa"/>
            <w:shd w:val="clear" w:color="auto" w:fill="FBD4B4"/>
          </w:tcPr>
          <w:p w14:paraId="6EC0C173"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Parser</w:t>
            </w:r>
          </w:p>
        </w:tc>
        <w:tc>
          <w:tcPr>
            <w:tcW w:w="3853" w:type="dxa"/>
            <w:shd w:val="clear" w:color="auto" w:fill="FBD4B4"/>
          </w:tcPr>
          <w:p w14:paraId="73CA5CE0" w14:textId="4FD61CA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Parser</w:t>
            </w:r>
          </w:p>
        </w:tc>
        <w:tc>
          <w:tcPr>
            <w:tcW w:w="3001" w:type="dxa"/>
            <w:shd w:val="clear" w:color="auto" w:fill="FBD4B4"/>
          </w:tcPr>
          <w:p w14:paraId="3559E035" w14:textId="77777777" w:rsidR="00F847FD" w:rsidRPr="00E060F7" w:rsidRDefault="00C00A13" w:rsidP="00C00A13">
            <w:pPr>
              <w:pStyle w:val="OdstavecSynteastyl"/>
              <w:spacing w:before="40" w:after="40"/>
              <w:jc w:val="left"/>
              <w:rPr>
                <w:sz w:val="18"/>
                <w:szCs w:val="18"/>
              </w:rPr>
            </w:pPr>
            <w:r>
              <w:rPr>
                <w:sz w:val="18"/>
                <w:szCs w:val="18"/>
              </w:rPr>
              <w:t>Type of validation method</w:t>
            </w:r>
            <w:r w:rsidR="00F847FD" w:rsidRPr="00E060F7">
              <w:rPr>
                <w:sz w:val="18"/>
                <w:szCs w:val="18"/>
              </w:rPr>
              <w:t>.</w:t>
            </w:r>
          </w:p>
        </w:tc>
      </w:tr>
      <w:tr w:rsidR="00F847FD" w:rsidRPr="00E060F7" w14:paraId="7086CB10" w14:textId="77777777" w:rsidTr="00854223">
        <w:tc>
          <w:tcPr>
            <w:tcW w:w="2660" w:type="dxa"/>
            <w:shd w:val="clear" w:color="auto" w:fill="FBD4B4"/>
          </w:tcPr>
          <w:p w14:paraId="634FA4CE"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ParseResult</w:t>
            </w:r>
          </w:p>
        </w:tc>
        <w:tc>
          <w:tcPr>
            <w:tcW w:w="3853" w:type="dxa"/>
            <w:shd w:val="clear" w:color="auto" w:fill="FBD4B4"/>
          </w:tcPr>
          <w:p w14:paraId="017269E7" w14:textId="6792DD96"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ParseResult</w:t>
            </w:r>
          </w:p>
        </w:tc>
        <w:tc>
          <w:tcPr>
            <w:tcW w:w="3001" w:type="dxa"/>
            <w:shd w:val="clear" w:color="auto" w:fill="FBD4B4"/>
          </w:tcPr>
          <w:p w14:paraId="1D556816" w14:textId="77777777" w:rsidR="00F847FD" w:rsidRPr="00E060F7" w:rsidRDefault="00C00A13" w:rsidP="00C00A13">
            <w:pPr>
              <w:pStyle w:val="OdstavecSynteastyl"/>
              <w:spacing w:before="40" w:after="40"/>
              <w:jc w:val="left"/>
              <w:rPr>
                <w:sz w:val="18"/>
                <w:szCs w:val="18"/>
              </w:rPr>
            </w:pPr>
            <w:r>
              <w:rPr>
                <w:sz w:val="18"/>
                <w:szCs w:val="18"/>
              </w:rPr>
              <w:t>Result of Parser</w:t>
            </w:r>
            <w:r w:rsidR="00F847FD" w:rsidRPr="00E060F7">
              <w:rPr>
                <w:sz w:val="18"/>
                <w:szCs w:val="18"/>
              </w:rPr>
              <w:t>.</w:t>
            </w:r>
          </w:p>
        </w:tc>
      </w:tr>
      <w:tr w:rsidR="00F847FD" w:rsidRPr="00E060F7" w14:paraId="532EFD51" w14:textId="77777777" w:rsidTr="00854223">
        <w:tc>
          <w:tcPr>
            <w:tcW w:w="2660" w:type="dxa"/>
            <w:shd w:val="clear" w:color="auto" w:fill="FBD4B4"/>
          </w:tcPr>
          <w:p w14:paraId="7E291D8E"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Service</w:t>
            </w:r>
          </w:p>
        </w:tc>
        <w:tc>
          <w:tcPr>
            <w:tcW w:w="3853" w:type="dxa"/>
            <w:shd w:val="clear" w:color="auto" w:fill="FBD4B4"/>
          </w:tcPr>
          <w:p w14:paraId="0A5FD909" w14:textId="4D689302" w:rsidR="00164389"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Service</w:t>
            </w:r>
          </w:p>
          <w:p w14:paraId="3FDC87A6" w14:textId="77777777" w:rsidR="00F847FD" w:rsidRPr="00164389" w:rsidRDefault="00F847FD" w:rsidP="00164389">
            <w:pPr>
              <w:ind w:firstLine="708"/>
            </w:pPr>
          </w:p>
        </w:tc>
        <w:tc>
          <w:tcPr>
            <w:tcW w:w="3001" w:type="dxa"/>
            <w:shd w:val="clear" w:color="auto" w:fill="FBD4B4"/>
          </w:tcPr>
          <w:p w14:paraId="1A15D8E8" w14:textId="3C7A4F00" w:rsidR="00F847FD" w:rsidRPr="00E060F7" w:rsidRDefault="00AF0ED0" w:rsidP="002D63FF">
            <w:pPr>
              <w:pStyle w:val="OdstavecSynteastyl"/>
              <w:spacing w:before="40" w:after="40"/>
              <w:jc w:val="left"/>
              <w:rPr>
                <w:sz w:val="18"/>
                <w:szCs w:val="18"/>
              </w:rPr>
            </w:pPr>
            <w:r w:rsidRPr="00E060F7">
              <w:rPr>
                <w:sz w:val="18"/>
                <w:szCs w:val="18"/>
              </w:rPr>
              <w:t>Exter</w:t>
            </w:r>
            <w:r>
              <w:rPr>
                <w:sz w:val="18"/>
                <w:szCs w:val="18"/>
              </w:rPr>
              <w:t>nal</w:t>
            </w:r>
            <w:r w:rsidR="00F847FD" w:rsidRPr="00E060F7">
              <w:rPr>
                <w:sz w:val="18"/>
                <w:szCs w:val="18"/>
              </w:rPr>
              <w:t xml:space="preserve"> </w:t>
            </w:r>
            <w:r w:rsidR="00C00A13">
              <w:rPr>
                <w:sz w:val="18"/>
                <w:szCs w:val="18"/>
              </w:rPr>
              <w:t>service (databases)</w:t>
            </w:r>
            <w:r w:rsidR="00F847FD" w:rsidRPr="00E060F7">
              <w:rPr>
                <w:sz w:val="18"/>
                <w:szCs w:val="18"/>
              </w:rPr>
              <w:t xml:space="preserve"> (</w:t>
            </w:r>
            <w:r w:rsidR="00F847FD" w:rsidRPr="00E060F7">
              <w:rPr>
                <w:rFonts w:ascii="Consolas" w:hAnsi="Consolas" w:cs="Consolas"/>
                <w:sz w:val="18"/>
                <w:szCs w:val="18"/>
              </w:rPr>
              <w:t>java.util.sql.Connection</w:t>
            </w:r>
            <w:r w:rsidR="00F847FD" w:rsidRPr="00E060F7">
              <w:rPr>
                <w:sz w:val="18"/>
                <w:szCs w:val="18"/>
              </w:rPr>
              <w:t xml:space="preserve">, XQuery </w:t>
            </w:r>
            <w:r w:rsidR="00C00A13">
              <w:rPr>
                <w:sz w:val="18"/>
                <w:szCs w:val="18"/>
              </w:rPr>
              <w:t>c</w:t>
            </w:r>
            <w:r w:rsidR="00F847FD" w:rsidRPr="00E060F7">
              <w:rPr>
                <w:sz w:val="18"/>
                <w:szCs w:val="18"/>
              </w:rPr>
              <w:t>on</w:t>
            </w:r>
            <w:r w:rsidR="00C00A13">
              <w:rPr>
                <w:sz w:val="18"/>
                <w:szCs w:val="18"/>
              </w:rPr>
              <w:t>nection</w:t>
            </w:r>
            <w:r w:rsidR="00F847FD" w:rsidRPr="00E060F7">
              <w:rPr>
                <w:sz w:val="18"/>
                <w:szCs w:val="18"/>
              </w:rPr>
              <w:t>, XML datab</w:t>
            </w:r>
            <w:r w:rsidR="002D63FF">
              <w:rPr>
                <w:sz w:val="18"/>
                <w:szCs w:val="18"/>
              </w:rPr>
              <w:t>ase</w:t>
            </w:r>
            <w:r w:rsidR="00F847FD" w:rsidRPr="00E060F7">
              <w:rPr>
                <w:sz w:val="18"/>
                <w:szCs w:val="18"/>
              </w:rPr>
              <w:t xml:space="preserve"> </w:t>
            </w:r>
            <w:r w:rsidR="002D63FF">
              <w:rPr>
                <w:sz w:val="18"/>
                <w:szCs w:val="18"/>
              </w:rPr>
              <w:t>connection</w:t>
            </w:r>
            <w:r w:rsidR="00F847FD" w:rsidRPr="00E060F7">
              <w:rPr>
                <w:sz w:val="18"/>
                <w:szCs w:val="18"/>
              </w:rPr>
              <w:t xml:space="preserve"> </w:t>
            </w:r>
            <w:r w:rsidR="002D63FF">
              <w:rPr>
                <w:sz w:val="18"/>
                <w:szCs w:val="18"/>
              </w:rPr>
              <w:t>etc.).</w:t>
            </w:r>
            <w:r w:rsidR="00F847FD" w:rsidRPr="00E060F7">
              <w:rPr>
                <w:sz w:val="18"/>
                <w:szCs w:val="18"/>
              </w:rPr>
              <w:t>.</w:t>
            </w:r>
          </w:p>
        </w:tc>
      </w:tr>
      <w:tr w:rsidR="00F847FD" w:rsidRPr="00E060F7" w14:paraId="25155FF2" w14:textId="77777777" w:rsidTr="00854223">
        <w:tc>
          <w:tcPr>
            <w:tcW w:w="2660" w:type="dxa"/>
            <w:shd w:val="clear" w:color="auto" w:fill="FBD4B4"/>
          </w:tcPr>
          <w:p w14:paraId="4CB8FFBD"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Statement</w:t>
            </w:r>
          </w:p>
        </w:tc>
        <w:tc>
          <w:tcPr>
            <w:tcW w:w="3853" w:type="dxa"/>
            <w:shd w:val="clear" w:color="auto" w:fill="FBD4B4"/>
          </w:tcPr>
          <w:p w14:paraId="7037E467" w14:textId="1EDBE2ED"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Statement</w:t>
            </w:r>
          </w:p>
        </w:tc>
        <w:tc>
          <w:tcPr>
            <w:tcW w:w="3001" w:type="dxa"/>
            <w:shd w:val="clear" w:color="auto" w:fill="FBD4B4"/>
          </w:tcPr>
          <w:p w14:paraId="2B422F17" w14:textId="77777777" w:rsidR="00F847FD" w:rsidRPr="00E060F7" w:rsidRDefault="002D63FF" w:rsidP="002D63FF">
            <w:pPr>
              <w:pStyle w:val="OdstavecSynteastyl"/>
              <w:spacing w:before="40" w:after="40"/>
              <w:jc w:val="left"/>
              <w:rPr>
                <w:sz w:val="18"/>
                <w:szCs w:val="18"/>
              </w:rPr>
            </w:pPr>
            <w:r>
              <w:rPr>
                <w:sz w:val="18"/>
                <w:szCs w:val="18"/>
              </w:rPr>
              <w:t>S</w:t>
            </w:r>
            <w:r w:rsidR="00F847FD" w:rsidRPr="00E060F7">
              <w:rPr>
                <w:sz w:val="18"/>
                <w:szCs w:val="18"/>
              </w:rPr>
              <w:t xml:space="preserve">tatement </w:t>
            </w:r>
            <w:r>
              <w:rPr>
                <w:sz w:val="18"/>
                <w:szCs w:val="18"/>
              </w:rPr>
              <w:t>of database.</w:t>
            </w:r>
            <w:r w:rsidR="00F847FD" w:rsidRPr="00E060F7">
              <w:rPr>
                <w:sz w:val="18"/>
                <w:szCs w:val="18"/>
              </w:rPr>
              <w:t xml:space="preserve"> (</w:t>
            </w:r>
            <w:r w:rsidR="00F847FD" w:rsidRPr="00E060F7">
              <w:rPr>
                <w:rFonts w:ascii="Consolas" w:hAnsi="Consolas" w:cs="Consolas"/>
                <w:sz w:val="18"/>
                <w:szCs w:val="18"/>
              </w:rPr>
              <w:t>java.util.sql.Statement</w:t>
            </w:r>
            <w:r w:rsidR="00F847FD" w:rsidRPr="00E060F7">
              <w:rPr>
                <w:sz w:val="18"/>
                <w:szCs w:val="18"/>
              </w:rPr>
              <w:t>, …).</w:t>
            </w:r>
          </w:p>
        </w:tc>
      </w:tr>
      <w:tr w:rsidR="00F847FD" w:rsidRPr="00E060F7" w14:paraId="719C8E35" w14:textId="77777777" w:rsidTr="00854223">
        <w:tc>
          <w:tcPr>
            <w:tcW w:w="2660" w:type="dxa"/>
            <w:shd w:val="clear" w:color="auto" w:fill="FBD4B4"/>
          </w:tcPr>
          <w:p w14:paraId="400E918B"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sultSet</w:t>
            </w:r>
          </w:p>
        </w:tc>
        <w:tc>
          <w:tcPr>
            <w:tcW w:w="3853" w:type="dxa"/>
            <w:shd w:val="clear" w:color="auto" w:fill="FBD4B4"/>
          </w:tcPr>
          <w:p w14:paraId="09F2580B" w14:textId="563A78F0"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ResultSet</w:t>
            </w:r>
          </w:p>
        </w:tc>
        <w:tc>
          <w:tcPr>
            <w:tcW w:w="3001" w:type="dxa"/>
            <w:shd w:val="clear" w:color="auto" w:fill="FBD4B4"/>
          </w:tcPr>
          <w:p w14:paraId="3128499B" w14:textId="12440230" w:rsidR="00F847FD" w:rsidRPr="00E060F7" w:rsidRDefault="00F847FD" w:rsidP="002D63FF">
            <w:pPr>
              <w:pStyle w:val="OdstavecSynteastyl"/>
              <w:spacing w:before="40" w:after="40"/>
              <w:jc w:val="left"/>
              <w:rPr>
                <w:sz w:val="18"/>
                <w:szCs w:val="18"/>
              </w:rPr>
            </w:pPr>
            <w:r w:rsidRPr="00E060F7">
              <w:rPr>
                <w:sz w:val="18"/>
                <w:szCs w:val="18"/>
              </w:rPr>
              <w:t>Iter</w:t>
            </w:r>
            <w:r w:rsidR="002D63FF">
              <w:rPr>
                <w:sz w:val="18"/>
                <w:szCs w:val="18"/>
              </w:rPr>
              <w:t>a</w:t>
            </w:r>
            <w:r w:rsidRPr="00E060F7">
              <w:rPr>
                <w:sz w:val="18"/>
                <w:szCs w:val="18"/>
              </w:rPr>
              <w:t xml:space="preserve">tor </w:t>
            </w:r>
            <w:r w:rsidR="002D63FF">
              <w:rPr>
                <w:sz w:val="18"/>
                <w:szCs w:val="18"/>
              </w:rPr>
              <w:t>or</w:t>
            </w:r>
            <w:r w:rsidRPr="00E060F7">
              <w:rPr>
                <w:sz w:val="18"/>
                <w:szCs w:val="18"/>
              </w:rPr>
              <w:t xml:space="preserve"> </w:t>
            </w:r>
            <w:r w:rsidR="002D63FF">
              <w:rPr>
                <w:sz w:val="18"/>
                <w:szCs w:val="18"/>
              </w:rPr>
              <w:t xml:space="preserve">a </w:t>
            </w:r>
            <w:r w:rsidRPr="00E060F7">
              <w:rPr>
                <w:sz w:val="18"/>
                <w:szCs w:val="18"/>
              </w:rPr>
              <w:t xml:space="preserve">map </w:t>
            </w:r>
            <w:r w:rsidR="002D63FF">
              <w:rPr>
                <w:sz w:val="18"/>
                <w:szCs w:val="18"/>
              </w:rPr>
              <w:t>of values</w:t>
            </w:r>
            <w:r w:rsidRPr="00E060F7">
              <w:rPr>
                <w:sz w:val="18"/>
                <w:szCs w:val="18"/>
              </w:rPr>
              <w:t xml:space="preserve"> (</w:t>
            </w:r>
            <w:r w:rsidR="00A100D1">
              <w:rPr>
                <w:sz w:val="18"/>
                <w:szCs w:val="18"/>
              </w:rPr>
              <w:t>e.g.</w:t>
            </w:r>
            <w:r w:rsidR="002D63FF">
              <w:rPr>
                <w:sz w:val="18"/>
                <w:szCs w:val="18"/>
              </w:rPr>
              <w:t xml:space="preserve"> </w:t>
            </w:r>
            <w:r w:rsidRPr="00E060F7">
              <w:rPr>
                <w:sz w:val="18"/>
                <w:szCs w:val="18"/>
              </w:rPr>
              <w:t xml:space="preserve"> </w:t>
            </w:r>
            <w:r w:rsidRPr="00E060F7">
              <w:rPr>
                <w:rFonts w:ascii="Consolas" w:hAnsi="Consolas" w:cs="Consolas"/>
                <w:sz w:val="18"/>
                <w:szCs w:val="18"/>
              </w:rPr>
              <w:t>java.util.sql.ResultSet</w:t>
            </w:r>
            <w:r w:rsidRPr="00E060F7">
              <w:rPr>
                <w:sz w:val="18"/>
                <w:szCs w:val="18"/>
              </w:rPr>
              <w:t>).</w:t>
            </w:r>
          </w:p>
        </w:tc>
      </w:tr>
      <w:tr w:rsidR="00F847FD" w:rsidRPr="00E060F7" w14:paraId="62D0CCD9" w14:textId="77777777" w:rsidTr="00854223">
        <w:tc>
          <w:tcPr>
            <w:tcW w:w="2660" w:type="dxa"/>
            <w:shd w:val="clear" w:color="auto" w:fill="FBD4B4"/>
          </w:tcPr>
          <w:p w14:paraId="1E086B5C"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XmlOutStream</w:t>
            </w:r>
          </w:p>
        </w:tc>
        <w:tc>
          <w:tcPr>
            <w:tcW w:w="3853" w:type="dxa"/>
            <w:shd w:val="clear" w:color="auto" w:fill="FBD4B4"/>
          </w:tcPr>
          <w:p w14:paraId="440B75AC" w14:textId="242FE21C"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XmlOutStream</w:t>
            </w:r>
          </w:p>
        </w:tc>
        <w:tc>
          <w:tcPr>
            <w:tcW w:w="3001" w:type="dxa"/>
            <w:shd w:val="clear" w:color="auto" w:fill="FBD4B4"/>
          </w:tcPr>
          <w:p w14:paraId="06AE2BBE" w14:textId="77777777" w:rsidR="00F847FD" w:rsidRPr="00E060F7" w:rsidRDefault="002D63FF" w:rsidP="002D63FF">
            <w:pPr>
              <w:pStyle w:val="OdstavecSynteastyl"/>
              <w:spacing w:before="40" w:after="40"/>
              <w:jc w:val="left"/>
              <w:rPr>
                <w:sz w:val="18"/>
                <w:szCs w:val="18"/>
              </w:rPr>
            </w:pPr>
            <w:r>
              <w:rPr>
                <w:sz w:val="18"/>
                <w:szCs w:val="18"/>
              </w:rPr>
              <w:t xml:space="preserve">Writer of </w:t>
            </w:r>
            <w:r w:rsidR="00F847FD" w:rsidRPr="00E060F7">
              <w:rPr>
                <w:sz w:val="18"/>
                <w:szCs w:val="18"/>
              </w:rPr>
              <w:t>XML dat</w:t>
            </w:r>
            <w:r>
              <w:rPr>
                <w:sz w:val="18"/>
                <w:szCs w:val="18"/>
              </w:rPr>
              <w:t>a</w:t>
            </w:r>
            <w:r w:rsidR="00F847FD" w:rsidRPr="00E060F7">
              <w:rPr>
                <w:sz w:val="18"/>
                <w:szCs w:val="18"/>
              </w:rPr>
              <w:t xml:space="preserve"> </w:t>
            </w:r>
            <w:r>
              <w:rPr>
                <w:sz w:val="18"/>
                <w:szCs w:val="18"/>
              </w:rPr>
              <w:t>to a stream</w:t>
            </w:r>
            <w:r w:rsidR="00F847FD" w:rsidRPr="00E060F7">
              <w:rPr>
                <w:sz w:val="18"/>
                <w:szCs w:val="18"/>
              </w:rPr>
              <w:t>.</w:t>
            </w:r>
          </w:p>
        </w:tc>
      </w:tr>
      <w:tr w:rsidR="00F847FD" w:rsidRPr="00E060F7" w14:paraId="75FCF6B5" w14:textId="77777777" w:rsidTr="00854223">
        <w:tc>
          <w:tcPr>
            <w:tcW w:w="2660" w:type="dxa"/>
            <w:shd w:val="clear" w:color="auto" w:fill="FBD4B4"/>
          </w:tcPr>
          <w:p w14:paraId="7F4F7CD7"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Exception</w:t>
            </w:r>
          </w:p>
        </w:tc>
        <w:tc>
          <w:tcPr>
            <w:tcW w:w="3853" w:type="dxa"/>
            <w:shd w:val="clear" w:color="auto" w:fill="FBD4B4"/>
          </w:tcPr>
          <w:p w14:paraId="27754668" w14:textId="5687F4A5"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Exception</w:t>
            </w:r>
          </w:p>
        </w:tc>
        <w:tc>
          <w:tcPr>
            <w:tcW w:w="3001" w:type="dxa"/>
            <w:shd w:val="clear" w:color="auto" w:fill="FBD4B4"/>
          </w:tcPr>
          <w:p w14:paraId="591AD8D3" w14:textId="043A0A21" w:rsidR="00F847FD" w:rsidRPr="00E060F7" w:rsidRDefault="00AF0ED0" w:rsidP="00854223">
            <w:pPr>
              <w:pStyle w:val="OdstavecSynteastyl"/>
              <w:spacing w:before="40" w:after="40"/>
              <w:jc w:val="left"/>
              <w:rPr>
                <w:sz w:val="18"/>
                <w:szCs w:val="18"/>
              </w:rPr>
            </w:pPr>
            <w:r w:rsidRPr="00AF0ED0">
              <w:rPr>
                <w:sz w:val="18"/>
                <w:szCs w:val="18"/>
              </w:rPr>
              <w:t>Exception Interface in X-Definitions</w:t>
            </w:r>
            <w:r w:rsidR="00F847FD" w:rsidRPr="00E060F7">
              <w:rPr>
                <w:sz w:val="18"/>
                <w:szCs w:val="18"/>
              </w:rPr>
              <w:t>.</w:t>
            </w:r>
          </w:p>
        </w:tc>
      </w:tr>
      <w:tr w:rsidR="00F847FD" w:rsidRPr="00E060F7" w14:paraId="6BC39514" w14:textId="77777777" w:rsidTr="00854223">
        <w:tc>
          <w:tcPr>
            <w:tcW w:w="2660" w:type="dxa"/>
            <w:shd w:val="clear" w:color="auto" w:fill="FBD4B4"/>
          </w:tcPr>
          <w:p w14:paraId="049178B7"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NFGrammar</w:t>
            </w:r>
          </w:p>
        </w:tc>
        <w:tc>
          <w:tcPr>
            <w:tcW w:w="3853" w:type="dxa"/>
            <w:shd w:val="clear" w:color="auto" w:fill="FBD4B4"/>
          </w:tcPr>
          <w:p w14:paraId="5BD0BACD" w14:textId="70A120D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xdef.XD</w:t>
            </w:r>
            <w:r w:rsidR="00F847FD" w:rsidRPr="00E060F7">
              <w:rPr>
                <w:rFonts w:ascii="Consolas" w:hAnsi="Consolas" w:cs="Consolas"/>
                <w:sz w:val="18"/>
                <w:szCs w:val="18"/>
              </w:rPr>
              <w:t>BNFGrammar</w:t>
            </w:r>
          </w:p>
        </w:tc>
        <w:tc>
          <w:tcPr>
            <w:tcW w:w="3001" w:type="dxa"/>
            <w:shd w:val="clear" w:color="auto" w:fill="FBD4B4"/>
          </w:tcPr>
          <w:p w14:paraId="719B3EC2" w14:textId="77777777" w:rsidR="00F847FD" w:rsidRPr="00E060F7" w:rsidRDefault="002D63FF" w:rsidP="002D63FF">
            <w:pPr>
              <w:pStyle w:val="OdstavecSynteastyl"/>
              <w:spacing w:before="40" w:after="40"/>
              <w:jc w:val="left"/>
              <w:rPr>
                <w:color w:val="FF0000"/>
                <w:sz w:val="18"/>
                <w:szCs w:val="18"/>
              </w:rPr>
            </w:pPr>
            <w:r>
              <w:rPr>
                <w:sz w:val="18"/>
                <w:szCs w:val="18"/>
              </w:rPr>
              <w:t>Compiled BNF grammar</w:t>
            </w:r>
          </w:p>
        </w:tc>
      </w:tr>
      <w:tr w:rsidR="00F847FD" w:rsidRPr="00E060F7" w14:paraId="3D9C4F49" w14:textId="77777777" w:rsidTr="00854223">
        <w:tc>
          <w:tcPr>
            <w:tcW w:w="2660" w:type="dxa"/>
            <w:shd w:val="clear" w:color="auto" w:fill="FBD4B4"/>
          </w:tcPr>
          <w:p w14:paraId="493B232A"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NFRule</w:t>
            </w:r>
          </w:p>
        </w:tc>
        <w:tc>
          <w:tcPr>
            <w:tcW w:w="3853" w:type="dxa"/>
            <w:shd w:val="clear" w:color="auto" w:fill="FBD4B4"/>
          </w:tcPr>
          <w:p w14:paraId="7CC0E8AE" w14:textId="193C9EA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xdef.XD</w:t>
            </w:r>
            <w:r w:rsidR="00F847FD" w:rsidRPr="00E060F7">
              <w:rPr>
                <w:rFonts w:ascii="Consolas" w:hAnsi="Consolas" w:cs="Consolas"/>
                <w:sz w:val="18"/>
                <w:szCs w:val="18"/>
              </w:rPr>
              <w:t>BNFRule</w:t>
            </w:r>
          </w:p>
        </w:tc>
        <w:tc>
          <w:tcPr>
            <w:tcW w:w="3001" w:type="dxa"/>
            <w:shd w:val="clear" w:color="auto" w:fill="FBD4B4"/>
          </w:tcPr>
          <w:p w14:paraId="0FAB6708" w14:textId="77777777" w:rsidR="00F847FD" w:rsidRPr="00E060F7" w:rsidRDefault="002D63FF" w:rsidP="002D63FF">
            <w:pPr>
              <w:pStyle w:val="OdstavecSynteastyl"/>
              <w:spacing w:before="40" w:after="40"/>
              <w:jc w:val="left"/>
              <w:rPr>
                <w:color w:val="FF0000"/>
                <w:sz w:val="18"/>
                <w:szCs w:val="18"/>
              </w:rPr>
            </w:pPr>
            <w:r>
              <w:rPr>
                <w:sz w:val="18"/>
                <w:szCs w:val="18"/>
              </w:rPr>
              <w:t>BNF rule</w:t>
            </w:r>
          </w:p>
        </w:tc>
      </w:tr>
    </w:tbl>
    <w:p w14:paraId="309A71E5" w14:textId="0C9F99FF" w:rsidR="00D84C56" w:rsidRPr="00E060F7" w:rsidRDefault="008F4EB4" w:rsidP="008F4EB4">
      <w:pPr>
        <w:pStyle w:val="Nadpis2"/>
      </w:pPr>
      <w:bookmarkStart w:id="1615" w:name="_Ref535669840"/>
      <w:bookmarkStart w:id="1616" w:name="_Ref535669852"/>
      <w:bookmarkStart w:id="1617" w:name="_Toc126690381"/>
      <w:r w:rsidRPr="00E060F7">
        <w:t>P</w:t>
      </w:r>
      <w:r w:rsidR="00305752">
        <w:t>r</w:t>
      </w:r>
      <w:r w:rsidRPr="00E060F7">
        <w:t>edefin</w:t>
      </w:r>
      <w:r w:rsidR="002D63FF">
        <w:t>ed values (c</w:t>
      </w:r>
      <w:r w:rsidRPr="00E060F7">
        <w:t>onstant</w:t>
      </w:r>
      <w:r w:rsidR="002D63FF">
        <w:t>s)</w:t>
      </w:r>
      <w:bookmarkEnd w:id="1615"/>
      <w:bookmarkEnd w:id="1616"/>
      <w:bookmarkEnd w:id="1617"/>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0" w:type="auto"/>
        <w:tblInd w:w="108" w:type="dxa"/>
        <w:tblLayout w:type="fixed"/>
        <w:tblLook w:val="0000" w:firstRow="0" w:lastRow="0" w:firstColumn="0" w:lastColumn="0" w:noHBand="0" w:noVBand="0"/>
      </w:tblPr>
      <w:tblGrid>
        <w:gridCol w:w="2127"/>
        <w:gridCol w:w="1417"/>
        <w:gridCol w:w="5504"/>
      </w:tblGrid>
      <w:tr w:rsidR="008F4EB4" w:rsidRPr="00E060F7" w14:paraId="1BDE765D" w14:textId="77777777" w:rsidTr="007B2518">
        <w:tc>
          <w:tcPr>
            <w:tcW w:w="2127" w:type="dxa"/>
            <w:tcBorders>
              <w:top w:val="single" w:sz="4" w:space="0" w:color="000000"/>
              <w:left w:val="single" w:sz="4" w:space="0" w:color="000000"/>
              <w:bottom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417" w:type="dxa"/>
            <w:tcBorders>
              <w:top w:val="single" w:sz="4" w:space="0" w:color="000000"/>
              <w:bottom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5504" w:type="dxa"/>
            <w:tcBorders>
              <w:top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7B2518">
        <w:tc>
          <w:tcPr>
            <w:tcW w:w="2127" w:type="dxa"/>
            <w:tcBorders>
              <w:top w:val="single" w:sz="4" w:space="0" w:color="000000"/>
              <w:left w:val="single" w:sz="4" w:space="0" w:color="000000"/>
              <w:bottom w:val="single" w:sz="4" w:space="0" w:color="000000"/>
            </w:tcBorders>
            <w:shd w:val="clear" w:color="auto" w:fill="FBD4B4"/>
          </w:tcPr>
          <w:p w14:paraId="406F98A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In</w:t>
            </w:r>
          </w:p>
        </w:tc>
        <w:tc>
          <w:tcPr>
            <w:tcW w:w="1417" w:type="dxa"/>
            <w:tcBorders>
              <w:top w:val="single" w:sz="4" w:space="0" w:color="000000"/>
              <w:left w:val="single" w:sz="4" w:space="0" w:color="000000"/>
              <w:bottom w:val="single" w:sz="4" w:space="0" w:color="000000"/>
            </w:tcBorders>
            <w:shd w:val="clear" w:color="auto" w:fill="FBD4B4"/>
          </w:tcPr>
          <w:p w14:paraId="143F90AA"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59D8F5D" w14:textId="77777777" w:rsidR="008F4EB4" w:rsidRPr="00E060F7" w:rsidRDefault="008F4EB4" w:rsidP="00124D89">
            <w:pPr>
              <w:pStyle w:val="OdstavecSynteastyl"/>
              <w:spacing w:before="40" w:after="40"/>
              <w:rPr>
                <w:rFonts w:cs="Courier New"/>
                <w:sz w:val="18"/>
                <w:szCs w:val="18"/>
              </w:rPr>
            </w:pPr>
            <w:r w:rsidRPr="00E060F7">
              <w:rPr>
                <w:sz w:val="18"/>
                <w:szCs w:val="18"/>
              </w:rPr>
              <w:t>Standard</w:t>
            </w:r>
            <w:r w:rsidRPr="00E060F7">
              <w:rPr>
                <w:rFonts w:eastAsia="Arial"/>
                <w:sz w:val="18"/>
                <w:szCs w:val="18"/>
              </w:rPr>
              <w:t xml:space="preserve"> </w:t>
            </w:r>
            <w:r w:rsidR="00124D89">
              <w:rPr>
                <w:rFonts w:eastAsia="Arial"/>
                <w:sz w:val="18"/>
                <w:szCs w:val="18"/>
              </w:rPr>
              <w:t>input stream (System.in)</w:t>
            </w:r>
          </w:p>
        </w:tc>
      </w:tr>
      <w:tr w:rsidR="008F4EB4" w:rsidRPr="00E060F7" w14:paraId="639434E9" w14:textId="77777777" w:rsidTr="007B2518">
        <w:tc>
          <w:tcPr>
            <w:tcW w:w="2127" w:type="dxa"/>
            <w:tcBorders>
              <w:top w:val="single" w:sz="4" w:space="0" w:color="000000"/>
              <w:left w:val="single" w:sz="4" w:space="0" w:color="000000"/>
              <w:bottom w:val="single" w:sz="4" w:space="0" w:color="000000"/>
            </w:tcBorders>
            <w:shd w:val="clear" w:color="auto" w:fill="FBD4B4"/>
          </w:tcPr>
          <w:p w14:paraId="3E454686"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Err</w:t>
            </w:r>
          </w:p>
        </w:tc>
        <w:tc>
          <w:tcPr>
            <w:tcW w:w="1417" w:type="dxa"/>
            <w:tcBorders>
              <w:top w:val="single" w:sz="4" w:space="0" w:color="000000"/>
              <w:left w:val="single" w:sz="4" w:space="0" w:color="000000"/>
              <w:bottom w:val="single" w:sz="4" w:space="0" w:color="000000"/>
            </w:tcBorders>
            <w:shd w:val="clear" w:color="auto" w:fill="FBD4B4"/>
          </w:tcPr>
          <w:p w14:paraId="02AF5ED8"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1CD647FB" w14:textId="77777777" w:rsidR="008F4EB4" w:rsidRPr="00E060F7" w:rsidRDefault="008F4EB4" w:rsidP="006A153B">
            <w:pPr>
              <w:pStyle w:val="OdstavecSynteastyl"/>
              <w:spacing w:before="40" w:after="40"/>
              <w:rPr>
                <w:sz w:val="18"/>
                <w:szCs w:val="18"/>
              </w:rPr>
            </w:pPr>
            <w:r w:rsidRPr="00E060F7">
              <w:rPr>
                <w:sz w:val="18"/>
                <w:szCs w:val="18"/>
              </w:rPr>
              <w:t>Standard</w:t>
            </w:r>
            <w:r w:rsidRPr="00E060F7">
              <w:rPr>
                <w:rFonts w:eastAsia="Arial"/>
                <w:sz w:val="18"/>
                <w:szCs w:val="18"/>
              </w:rPr>
              <w:t xml:space="preserve"> </w:t>
            </w:r>
            <w:r w:rsidR="006A153B">
              <w:rPr>
                <w:rFonts w:eastAsia="Arial"/>
                <w:sz w:val="18"/>
                <w:szCs w:val="18"/>
              </w:rPr>
              <w:t>output stream</w:t>
            </w:r>
            <w:r w:rsidRPr="00E060F7">
              <w:rPr>
                <w:rFonts w:eastAsia="Arial"/>
                <w:sz w:val="18"/>
                <w:szCs w:val="18"/>
              </w:rPr>
              <w:t xml:space="preserve"> </w:t>
            </w:r>
            <w:r w:rsidR="00124D89">
              <w:rPr>
                <w:rFonts w:eastAsia="Arial"/>
                <w:sz w:val="18"/>
                <w:szCs w:val="18"/>
              </w:rPr>
              <w:t>for error messages (System.err)</w:t>
            </w:r>
          </w:p>
        </w:tc>
      </w:tr>
      <w:tr w:rsidR="008F4EB4" w:rsidRPr="00E060F7" w14:paraId="533F9445" w14:textId="77777777" w:rsidTr="007B2518">
        <w:tc>
          <w:tcPr>
            <w:tcW w:w="2127" w:type="dxa"/>
            <w:tcBorders>
              <w:top w:val="single" w:sz="4" w:space="0" w:color="000000"/>
              <w:left w:val="single" w:sz="4" w:space="0" w:color="000000"/>
              <w:bottom w:val="single" w:sz="4" w:space="0" w:color="000000"/>
            </w:tcBorders>
            <w:shd w:val="clear" w:color="auto" w:fill="FBD4B4"/>
          </w:tcPr>
          <w:p w14:paraId="47BEBF7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Out</w:t>
            </w:r>
          </w:p>
        </w:tc>
        <w:tc>
          <w:tcPr>
            <w:tcW w:w="1417" w:type="dxa"/>
            <w:tcBorders>
              <w:top w:val="single" w:sz="4" w:space="0" w:color="000000"/>
              <w:left w:val="single" w:sz="4" w:space="0" w:color="000000"/>
              <w:bottom w:val="single" w:sz="4" w:space="0" w:color="000000"/>
            </w:tcBorders>
            <w:shd w:val="clear" w:color="auto" w:fill="FBD4B4"/>
          </w:tcPr>
          <w:p w14:paraId="7BC4E703"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BDF5EAB" w14:textId="77777777" w:rsidR="008F4EB4" w:rsidRPr="00E060F7" w:rsidRDefault="00124D89" w:rsidP="006A153B">
            <w:pPr>
              <w:pStyle w:val="OdstavecSynteastyl"/>
              <w:spacing w:before="40" w:after="40"/>
              <w:rPr>
                <w:rFonts w:cs="Courier New"/>
                <w:sz w:val="18"/>
                <w:szCs w:val="18"/>
              </w:rPr>
            </w:pPr>
            <w:r w:rsidRPr="00E060F7">
              <w:rPr>
                <w:sz w:val="18"/>
                <w:szCs w:val="18"/>
              </w:rPr>
              <w:t>Standard</w:t>
            </w:r>
            <w:r w:rsidRPr="00E060F7">
              <w:rPr>
                <w:rFonts w:eastAsia="Arial"/>
                <w:sz w:val="18"/>
                <w:szCs w:val="18"/>
              </w:rPr>
              <w:t xml:space="preserve"> </w:t>
            </w:r>
            <w:r w:rsidR="006A153B">
              <w:rPr>
                <w:rFonts w:eastAsia="Arial"/>
                <w:sz w:val="18"/>
                <w:szCs w:val="18"/>
              </w:rPr>
              <w:t xml:space="preserve">output stream </w:t>
            </w:r>
            <w:r>
              <w:rPr>
                <w:rFonts w:eastAsia="Arial"/>
                <w:sz w:val="18"/>
                <w:szCs w:val="18"/>
              </w:rPr>
              <w:t>(System.out)</w:t>
            </w:r>
          </w:p>
        </w:tc>
      </w:tr>
      <w:tr w:rsidR="008F4EB4" w:rsidRPr="00E060F7" w14:paraId="305EA2F9" w14:textId="77777777" w:rsidTr="007B2518">
        <w:tc>
          <w:tcPr>
            <w:tcW w:w="2127" w:type="dxa"/>
            <w:tcBorders>
              <w:top w:val="single" w:sz="4" w:space="0" w:color="000000"/>
              <w:left w:val="single" w:sz="4" w:space="0" w:color="000000"/>
              <w:bottom w:val="single" w:sz="4" w:space="0" w:color="000000"/>
            </w:tcBorders>
            <w:shd w:val="clear" w:color="auto" w:fill="FBD4B4"/>
          </w:tcPr>
          <w:p w14:paraId="49280637"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PI</w:t>
            </w:r>
          </w:p>
        </w:tc>
        <w:tc>
          <w:tcPr>
            <w:tcW w:w="1417" w:type="dxa"/>
            <w:tcBorders>
              <w:top w:val="single" w:sz="4" w:space="0" w:color="000000"/>
              <w:left w:val="single" w:sz="4" w:space="0" w:color="000000"/>
              <w:bottom w:val="single" w:sz="4" w:space="0" w:color="000000"/>
            </w:tcBorders>
            <w:shd w:val="clear" w:color="auto" w:fill="FBD4B4"/>
          </w:tcPr>
          <w:p w14:paraId="1F833C1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8A4ABC7" w14:textId="563BA288" w:rsidR="008F4EB4" w:rsidRPr="00E060F7" w:rsidRDefault="00BF0138" w:rsidP="00D1170E">
            <w:pPr>
              <w:pStyle w:val="OdstavecSynteastyl"/>
              <w:spacing w:before="40" w:after="40"/>
              <w:rPr>
                <w:sz w:val="18"/>
                <w:szCs w:val="18"/>
              </w:rPr>
            </w:pPr>
            <w:r>
              <w:t xml:space="preserve">The </w:t>
            </w:r>
            <w:r w:rsidR="006A153B" w:rsidRPr="00B84495">
              <w:rPr>
                <w:rFonts w:eastAsia="Arial"/>
                <w:lang w:bidi="en-GB"/>
              </w:rPr>
              <w:t xml:space="preserve">constant </w:t>
            </w:r>
            <w:r w:rsidR="006A153B" w:rsidRPr="006A153B">
              <w:rPr>
                <w:rFonts w:eastAsia="Arial"/>
                <w:lang w:bidi="en-GB"/>
              </w:rPr>
              <w:t>π</w:t>
            </w:r>
            <w:r w:rsidR="006A153B" w:rsidRPr="00B84495">
              <w:rPr>
                <w:rFonts w:eastAsia="Arial"/>
                <w:lang w:bidi="en-GB"/>
              </w:rPr>
              <w:t>, the ratio of the circumference of a circle to its diameter (3.141592653589793)</w:t>
            </w:r>
          </w:p>
        </w:tc>
      </w:tr>
      <w:tr w:rsidR="008F4EB4" w:rsidRPr="00E060F7" w14:paraId="05EFE5AE" w14:textId="77777777" w:rsidTr="007B2518">
        <w:tc>
          <w:tcPr>
            <w:tcW w:w="2127" w:type="dxa"/>
            <w:tcBorders>
              <w:top w:val="single" w:sz="4" w:space="0" w:color="000000"/>
              <w:left w:val="single" w:sz="4" w:space="0" w:color="000000"/>
              <w:bottom w:val="single" w:sz="4" w:space="0" w:color="000000"/>
            </w:tcBorders>
            <w:shd w:val="clear" w:color="auto" w:fill="FBD4B4"/>
          </w:tcPr>
          <w:p w14:paraId="399EEE58"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E</w:t>
            </w:r>
          </w:p>
        </w:tc>
        <w:tc>
          <w:tcPr>
            <w:tcW w:w="1417" w:type="dxa"/>
            <w:tcBorders>
              <w:top w:val="single" w:sz="4" w:space="0" w:color="000000"/>
              <w:left w:val="single" w:sz="4" w:space="0" w:color="000000"/>
              <w:bottom w:val="single" w:sz="4" w:space="0" w:color="000000"/>
            </w:tcBorders>
            <w:shd w:val="clear" w:color="auto" w:fill="FBD4B4"/>
          </w:tcPr>
          <w:p w14:paraId="212A6F2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73F7D694" w14:textId="77777777" w:rsidR="008F4EB4" w:rsidRPr="00E060F7" w:rsidRDefault="00D16B34" w:rsidP="00D1170E">
            <w:pPr>
              <w:pStyle w:val="OdstavecSynteastyl"/>
              <w:spacing w:before="40" w:after="40"/>
              <w:rPr>
                <w:sz w:val="18"/>
                <w:szCs w:val="18"/>
              </w:rPr>
            </w:pPr>
            <w:r w:rsidRPr="00B84495">
              <w:rPr>
                <w:rFonts w:eastAsia="Arial"/>
                <w:lang w:bidi="en-GB"/>
              </w:rPr>
              <w:t>the constant e, the base of natural logarithms (2.718281828459045)</w:t>
            </w:r>
          </w:p>
        </w:tc>
      </w:tr>
      <w:tr w:rsidR="008F4EB4" w:rsidRPr="00E060F7" w14:paraId="12AA6160" w14:textId="77777777" w:rsidTr="007B2518">
        <w:tc>
          <w:tcPr>
            <w:tcW w:w="2127" w:type="dxa"/>
            <w:tcBorders>
              <w:top w:val="single" w:sz="4" w:space="0" w:color="000000"/>
              <w:left w:val="single" w:sz="4" w:space="0" w:color="000000"/>
              <w:bottom w:val="single" w:sz="4" w:space="0" w:color="000000"/>
            </w:tcBorders>
            <w:shd w:val="clear" w:color="auto" w:fill="FBD4B4"/>
          </w:tcPr>
          <w:p w14:paraId="5F4AE5B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AXINT</w:t>
            </w:r>
          </w:p>
        </w:tc>
        <w:tc>
          <w:tcPr>
            <w:tcW w:w="1417" w:type="dxa"/>
            <w:tcBorders>
              <w:top w:val="single" w:sz="4" w:space="0" w:color="000000"/>
              <w:left w:val="single" w:sz="4" w:space="0" w:color="000000"/>
              <w:bottom w:val="single" w:sz="4" w:space="0" w:color="000000"/>
            </w:tcBorders>
            <w:shd w:val="clear" w:color="auto" w:fill="FBD4B4"/>
          </w:tcPr>
          <w:p w14:paraId="575B0BA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ADAB04D" w14:textId="7DEC8857" w:rsidR="008F4EB4" w:rsidRPr="00E060F7" w:rsidRDefault="00027C69" w:rsidP="00027C69">
            <w:pPr>
              <w:pStyle w:val="Normlnweb"/>
              <w:rPr>
                <w:sz w:val="18"/>
                <w:szCs w:val="18"/>
              </w:rPr>
            </w:pPr>
            <w:r w:rsidRPr="00027C69">
              <w:rPr>
                <w:rFonts w:ascii="Calibri" w:eastAsia="Arial" w:hAnsi="Calibri"/>
                <w:sz w:val="20"/>
                <w:szCs w:val="20"/>
                <w:lang w:eastAsia="en-US" w:bidi="en-GB"/>
              </w:rPr>
              <w:t>constant with the highest whole number (9223372036854775807</w:t>
            </w:r>
            <w:r>
              <w:rPr>
                <w:rFonts w:ascii="Calibri" w:eastAsia="Arial" w:hAnsi="Calibri"/>
                <w:sz w:val="20"/>
                <w:szCs w:val="20"/>
                <w:lang w:eastAsia="en-US" w:bidi="en-GB"/>
              </w:rPr>
              <w:t xml:space="preserve">, </w:t>
            </w:r>
            <w:r w:rsidR="00BF0138">
              <w:rPr>
                <w:rFonts w:ascii="Calibri" w:eastAsia="Arial" w:hAnsi="Calibri"/>
                <w:sz w:val="20"/>
                <w:szCs w:val="20"/>
                <w:lang w:eastAsia="en-US" w:bidi="en-GB"/>
              </w:rPr>
              <w:t>i.</w:t>
            </w:r>
            <w:r w:rsidR="00BF0138" w:rsidRPr="00027C69">
              <w:rPr>
                <w:rFonts w:asciiTheme="minorHAnsi" w:eastAsia="Arial" w:hAnsiTheme="minorHAnsi" w:cstheme="minorHAnsi"/>
                <w:sz w:val="20"/>
                <w:szCs w:val="20"/>
                <w:lang w:eastAsia="en-US" w:bidi="en-GB"/>
              </w:rPr>
              <w:t>e.</w:t>
            </w:r>
            <w:r w:rsidRPr="00027C69">
              <w:rPr>
                <w:rFonts w:asciiTheme="minorHAnsi" w:eastAsia="Arial" w:hAnsiTheme="minorHAnsi" w:cstheme="minorHAnsi"/>
                <w:sz w:val="20"/>
                <w:szCs w:val="20"/>
                <w:lang w:eastAsia="en-US" w:bidi="en-GB"/>
              </w:rPr>
              <w:t xml:space="preserve"> </w:t>
            </w:r>
            <w:r w:rsidRPr="00027C69">
              <w:rPr>
                <w:rFonts w:asciiTheme="minorHAnsi" w:hAnsiTheme="minorHAnsi" w:cstheme="minorHAnsi"/>
                <w:sz w:val="20"/>
                <w:szCs w:val="20"/>
              </w:rPr>
              <w:t>2</w:t>
            </w:r>
            <w:r w:rsidRPr="00027C69">
              <w:rPr>
                <w:rFonts w:asciiTheme="minorHAnsi" w:hAnsiTheme="minorHAnsi" w:cstheme="minorHAnsi"/>
                <w:sz w:val="20"/>
                <w:szCs w:val="20"/>
                <w:vertAlign w:val="superscript"/>
              </w:rPr>
              <w:t>63</w:t>
            </w:r>
            <w:r w:rsidRPr="00027C69">
              <w:rPr>
                <w:rFonts w:asciiTheme="minorHAnsi" w:hAnsiTheme="minorHAnsi" w:cstheme="minorHAnsi"/>
                <w:sz w:val="20"/>
                <w:szCs w:val="20"/>
              </w:rPr>
              <w:t>-1</w:t>
            </w:r>
            <w:r w:rsidRPr="00027C69">
              <w:rPr>
                <w:rFonts w:ascii="Calibri" w:eastAsia="Arial" w:hAnsi="Calibri"/>
                <w:sz w:val="20"/>
                <w:szCs w:val="20"/>
                <w:lang w:eastAsia="en-US" w:bidi="en-GB"/>
              </w:rPr>
              <w:t>)</w:t>
            </w:r>
          </w:p>
        </w:tc>
      </w:tr>
      <w:tr w:rsidR="008F4EB4" w:rsidRPr="00E060F7" w14:paraId="32459AA2" w14:textId="77777777" w:rsidTr="007B2518">
        <w:tc>
          <w:tcPr>
            <w:tcW w:w="2127" w:type="dxa"/>
            <w:tcBorders>
              <w:top w:val="single" w:sz="4" w:space="0" w:color="000000"/>
              <w:left w:val="single" w:sz="4" w:space="0" w:color="000000"/>
              <w:bottom w:val="single" w:sz="4" w:space="0" w:color="000000"/>
            </w:tcBorders>
            <w:shd w:val="clear" w:color="auto" w:fill="FBD4B4"/>
          </w:tcPr>
          <w:p w14:paraId="2D666CD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ININT</w:t>
            </w:r>
          </w:p>
        </w:tc>
        <w:tc>
          <w:tcPr>
            <w:tcW w:w="1417" w:type="dxa"/>
            <w:tcBorders>
              <w:top w:val="single" w:sz="4" w:space="0" w:color="000000"/>
              <w:left w:val="single" w:sz="4" w:space="0" w:color="000000"/>
              <w:bottom w:val="single" w:sz="4" w:space="0" w:color="000000"/>
            </w:tcBorders>
            <w:shd w:val="clear" w:color="auto" w:fill="FBD4B4"/>
          </w:tcPr>
          <w:p w14:paraId="4D69C96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E60135C" w14:textId="61E37DFD" w:rsidR="00027C69" w:rsidRDefault="00027C69" w:rsidP="00027C69">
            <w:pPr>
              <w:pStyle w:val="OdstavecSynteastyl"/>
              <w:spacing w:before="40" w:after="40"/>
              <w:rPr>
                <w:rFonts w:eastAsia="Arial"/>
                <w:lang w:bidi="en-GB"/>
              </w:rPr>
            </w:pPr>
            <w:r w:rsidRPr="00027C69">
              <w:rPr>
                <w:rFonts w:eastAsia="Arial"/>
                <w:lang w:bidi="en-GB"/>
              </w:rPr>
              <w:t xml:space="preserve">constant with the </w:t>
            </w:r>
            <w:r>
              <w:rPr>
                <w:rFonts w:eastAsia="Arial"/>
                <w:lang w:bidi="en-GB"/>
              </w:rPr>
              <w:t>sma</w:t>
            </w:r>
            <w:r w:rsidR="00305752">
              <w:rPr>
                <w:rFonts w:eastAsia="Arial"/>
                <w:lang w:bidi="en-GB"/>
              </w:rPr>
              <w:t>l</w:t>
            </w:r>
            <w:r>
              <w:rPr>
                <w:rFonts w:eastAsia="Arial"/>
                <w:lang w:bidi="en-GB"/>
              </w:rPr>
              <w:t>l</w:t>
            </w:r>
            <w:r w:rsidRPr="00027C69">
              <w:rPr>
                <w:rFonts w:eastAsia="Arial"/>
                <w:lang w:bidi="en-GB"/>
              </w:rPr>
              <w:t>est whole number</w:t>
            </w:r>
          </w:p>
          <w:p w14:paraId="76D3B14C" w14:textId="47DF4654" w:rsidR="008F4EB4" w:rsidRPr="00E060F7" w:rsidRDefault="00027C69" w:rsidP="00027C69">
            <w:pPr>
              <w:pStyle w:val="OdstavecSynteastyl"/>
              <w:spacing w:before="40" w:after="40"/>
              <w:rPr>
                <w:sz w:val="18"/>
                <w:szCs w:val="18"/>
              </w:rPr>
            </w:pPr>
            <w:r w:rsidRPr="00027C69">
              <w:rPr>
                <w:rFonts w:eastAsia="Arial"/>
                <w:lang w:bidi="en-GB"/>
              </w:rPr>
              <w:t>(</w:t>
            </w:r>
            <w:r>
              <w:rPr>
                <w:rFonts w:eastAsia="Arial"/>
                <w:lang w:bidi="en-GB"/>
              </w:rPr>
              <w:t>-</w:t>
            </w:r>
            <w:r w:rsidRPr="00027C69">
              <w:rPr>
                <w:rFonts w:eastAsia="Arial"/>
                <w:lang w:bidi="en-GB"/>
              </w:rPr>
              <w:t>922337203685477580</w:t>
            </w:r>
            <w:r>
              <w:rPr>
                <w:rFonts w:eastAsia="Arial"/>
                <w:lang w:bidi="en-GB"/>
              </w:rPr>
              <w:t xml:space="preserve">8, </w:t>
            </w:r>
            <w:r w:rsidR="00BF0138">
              <w:rPr>
                <w:rFonts w:eastAsia="Arial"/>
                <w:lang w:bidi="en-GB"/>
              </w:rPr>
              <w:t>i.</w:t>
            </w:r>
            <w:r w:rsidR="00BF0138" w:rsidRPr="00027C69">
              <w:rPr>
                <w:rFonts w:asciiTheme="minorHAnsi" w:eastAsia="Arial" w:hAnsiTheme="minorHAnsi" w:cstheme="minorHAnsi"/>
                <w:lang w:bidi="en-GB"/>
              </w:rPr>
              <w:t>e.</w:t>
            </w:r>
            <w:r w:rsidRPr="00027C69">
              <w:rPr>
                <w:rFonts w:asciiTheme="minorHAnsi" w:eastAsia="Arial" w:hAnsiTheme="minorHAnsi" w:cstheme="minorHAnsi"/>
                <w:lang w:bidi="en-GB"/>
              </w:rPr>
              <w:t xml:space="preserve"> </w:t>
            </w:r>
            <w:r>
              <w:rPr>
                <w:rFonts w:asciiTheme="minorHAnsi" w:eastAsia="Arial" w:hAnsiTheme="minorHAnsi" w:cstheme="minorHAnsi"/>
                <w:lang w:bidi="en-GB"/>
              </w:rPr>
              <w:t>-</w:t>
            </w:r>
            <w:r w:rsidRPr="00027C69">
              <w:rPr>
                <w:rFonts w:asciiTheme="minorHAnsi" w:hAnsiTheme="minorHAnsi" w:cstheme="minorHAnsi"/>
              </w:rPr>
              <w:t>2</w:t>
            </w:r>
            <w:r w:rsidRPr="00027C69">
              <w:rPr>
                <w:rFonts w:asciiTheme="minorHAnsi" w:hAnsiTheme="minorHAnsi" w:cstheme="minorHAnsi"/>
                <w:vertAlign w:val="superscript"/>
              </w:rPr>
              <w:t>63</w:t>
            </w:r>
            <w:r w:rsidRPr="00027C69">
              <w:rPr>
                <w:rFonts w:eastAsia="Arial"/>
                <w:lang w:bidi="en-GB"/>
              </w:rPr>
              <w:t>)</w:t>
            </w:r>
          </w:p>
        </w:tc>
      </w:tr>
      <w:tr w:rsidR="008F4EB4" w:rsidRPr="00E060F7" w14:paraId="10B0A37E" w14:textId="77777777" w:rsidTr="007B2518">
        <w:tc>
          <w:tcPr>
            <w:tcW w:w="2127" w:type="dxa"/>
            <w:tcBorders>
              <w:top w:val="single" w:sz="4" w:space="0" w:color="000000"/>
              <w:left w:val="single" w:sz="4" w:space="0" w:color="000000"/>
              <w:bottom w:val="single" w:sz="4" w:space="0" w:color="000000"/>
            </w:tcBorders>
            <w:shd w:val="clear" w:color="auto" w:fill="FBD4B4"/>
          </w:tcPr>
          <w:p w14:paraId="334A1397"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AXFLOAT</w:t>
            </w:r>
          </w:p>
        </w:tc>
        <w:tc>
          <w:tcPr>
            <w:tcW w:w="1417" w:type="dxa"/>
            <w:tcBorders>
              <w:top w:val="single" w:sz="4" w:space="0" w:color="000000"/>
              <w:left w:val="single" w:sz="4" w:space="0" w:color="000000"/>
              <w:bottom w:val="single" w:sz="4" w:space="0" w:color="000000"/>
            </w:tcBorders>
            <w:shd w:val="clear" w:color="auto" w:fill="FBD4B4"/>
          </w:tcPr>
          <w:p w14:paraId="3BDE606C"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D25DD88" w14:textId="77777777" w:rsidR="008F4EB4" w:rsidRPr="00E060F7" w:rsidRDefault="00D16B34" w:rsidP="00D1170E">
            <w:pPr>
              <w:pStyle w:val="OdstavecSynteastyl"/>
              <w:spacing w:before="40" w:after="40"/>
              <w:rPr>
                <w:sz w:val="18"/>
                <w:szCs w:val="18"/>
              </w:rPr>
            </w:pPr>
            <w:r w:rsidRPr="00B84495">
              <w:rPr>
                <w:rFonts w:eastAsia="Arial"/>
                <w:lang w:bidi="en-GB"/>
              </w:rPr>
              <w:t>the largest possible positive value (1.7976931348623157 E308)</w:t>
            </w:r>
          </w:p>
        </w:tc>
      </w:tr>
      <w:tr w:rsidR="008F4EB4" w:rsidRPr="00E060F7" w14:paraId="21047001" w14:textId="77777777" w:rsidTr="007B2518">
        <w:tc>
          <w:tcPr>
            <w:tcW w:w="2127" w:type="dxa"/>
            <w:tcBorders>
              <w:top w:val="single" w:sz="4" w:space="0" w:color="000000"/>
              <w:left w:val="single" w:sz="4" w:space="0" w:color="000000"/>
              <w:bottom w:val="single" w:sz="4" w:space="0" w:color="000000"/>
            </w:tcBorders>
            <w:shd w:val="clear" w:color="auto" w:fill="FBD4B4"/>
          </w:tcPr>
          <w:p w14:paraId="637CE0A1"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INFLOAT</w:t>
            </w:r>
          </w:p>
        </w:tc>
        <w:tc>
          <w:tcPr>
            <w:tcW w:w="1417" w:type="dxa"/>
            <w:tcBorders>
              <w:top w:val="single" w:sz="4" w:space="0" w:color="000000"/>
              <w:left w:val="single" w:sz="4" w:space="0" w:color="000000"/>
              <w:bottom w:val="single" w:sz="4" w:space="0" w:color="000000"/>
            </w:tcBorders>
            <w:shd w:val="clear" w:color="auto" w:fill="FBD4B4"/>
          </w:tcPr>
          <w:p w14:paraId="48C261BF"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42CAD62" w14:textId="77777777" w:rsidR="008F4EB4" w:rsidRPr="00E060F7" w:rsidRDefault="00D16B34" w:rsidP="00D1170E">
            <w:pPr>
              <w:pStyle w:val="OdstavecSynteastyl"/>
              <w:spacing w:before="40" w:after="40"/>
              <w:rPr>
                <w:sz w:val="18"/>
                <w:szCs w:val="18"/>
              </w:rPr>
            </w:pPr>
            <w:r w:rsidRPr="00B84495">
              <w:rPr>
                <w:rFonts w:eastAsia="Arial"/>
                <w:lang w:bidi="en-GB"/>
              </w:rPr>
              <w:t>the smallest positive nonzero value (4.9 E-324)</w:t>
            </w:r>
          </w:p>
        </w:tc>
      </w:tr>
      <w:tr w:rsidR="008F4EB4" w:rsidRPr="00E060F7" w14:paraId="26DC69BE" w14:textId="77777777" w:rsidTr="007B2518">
        <w:tc>
          <w:tcPr>
            <w:tcW w:w="2127" w:type="dxa"/>
            <w:tcBorders>
              <w:top w:val="single" w:sz="4" w:space="0" w:color="000000"/>
              <w:left w:val="single" w:sz="4" w:space="0" w:color="000000"/>
              <w:bottom w:val="single" w:sz="4" w:space="0" w:color="000000"/>
            </w:tcBorders>
            <w:shd w:val="clear" w:color="auto" w:fill="FBD4B4"/>
          </w:tcPr>
          <w:p w14:paraId="4249A351"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NEGATIVEINFINITY</w:t>
            </w:r>
          </w:p>
        </w:tc>
        <w:tc>
          <w:tcPr>
            <w:tcW w:w="1417" w:type="dxa"/>
            <w:tcBorders>
              <w:top w:val="single" w:sz="4" w:space="0" w:color="000000"/>
              <w:left w:val="single" w:sz="4" w:space="0" w:color="000000"/>
              <w:bottom w:val="single" w:sz="4" w:space="0" w:color="000000"/>
            </w:tcBorders>
            <w:shd w:val="clear" w:color="auto" w:fill="FBD4B4"/>
          </w:tcPr>
          <w:p w14:paraId="1E0B22CF"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2C432482" w14:textId="77777777" w:rsidR="008F4EB4" w:rsidRPr="00E060F7" w:rsidRDefault="00D16B34" w:rsidP="00D1170E">
            <w:pPr>
              <w:pStyle w:val="OdstavecSynteastyl"/>
              <w:spacing w:before="40" w:after="40"/>
              <w:rPr>
                <w:sz w:val="18"/>
                <w:szCs w:val="18"/>
              </w:rPr>
            </w:pPr>
            <w:r w:rsidRPr="00B84495">
              <w:rPr>
                <w:rFonts w:cstheme="minorHAnsi"/>
                <w:lang w:bidi="en-GB"/>
              </w:rPr>
              <w:t>negative infinity</w:t>
            </w:r>
          </w:p>
        </w:tc>
      </w:tr>
      <w:tr w:rsidR="008F4EB4" w:rsidRPr="00E060F7" w14:paraId="06D93EA5" w14:textId="77777777" w:rsidTr="007B2518">
        <w:tc>
          <w:tcPr>
            <w:tcW w:w="2127" w:type="dxa"/>
            <w:tcBorders>
              <w:top w:val="single" w:sz="4" w:space="0" w:color="000000"/>
              <w:left w:val="single" w:sz="4" w:space="0" w:color="000000"/>
              <w:bottom w:val="single" w:sz="4" w:space="0" w:color="000000"/>
            </w:tcBorders>
            <w:shd w:val="clear" w:color="auto" w:fill="FBD4B4"/>
          </w:tcPr>
          <w:p w14:paraId="70D161AE"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POSITIVEINFINITY</w:t>
            </w:r>
          </w:p>
        </w:tc>
        <w:tc>
          <w:tcPr>
            <w:tcW w:w="1417" w:type="dxa"/>
            <w:tcBorders>
              <w:top w:val="single" w:sz="4" w:space="0" w:color="000000"/>
              <w:left w:val="single" w:sz="4" w:space="0" w:color="000000"/>
              <w:bottom w:val="single" w:sz="4" w:space="0" w:color="000000"/>
            </w:tcBorders>
            <w:shd w:val="clear" w:color="auto" w:fill="FBD4B4"/>
          </w:tcPr>
          <w:p w14:paraId="2B9D513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D4262E8" w14:textId="77777777" w:rsidR="008F4EB4" w:rsidRPr="00E060F7" w:rsidRDefault="00D16B34" w:rsidP="00D1170E">
            <w:pPr>
              <w:pStyle w:val="OdstavecSynteastyl"/>
              <w:spacing w:before="40" w:after="40"/>
              <w:rPr>
                <w:sz w:val="18"/>
                <w:szCs w:val="18"/>
              </w:rPr>
            </w:pPr>
            <w:r>
              <w:rPr>
                <w:rFonts w:cstheme="minorHAnsi"/>
                <w:lang w:bidi="en-GB"/>
              </w:rPr>
              <w:t>positi</w:t>
            </w:r>
            <w:r w:rsidRPr="00B84495">
              <w:rPr>
                <w:rFonts w:cstheme="minorHAnsi"/>
                <w:lang w:bidi="en-GB"/>
              </w:rPr>
              <w:t>ve infinity</w:t>
            </w:r>
          </w:p>
        </w:tc>
      </w:tr>
      <w:tr w:rsidR="00D16B34" w:rsidRPr="00E060F7" w14:paraId="5948CA1C" w14:textId="77777777" w:rsidTr="007B2518">
        <w:tc>
          <w:tcPr>
            <w:tcW w:w="2127" w:type="dxa"/>
            <w:tcBorders>
              <w:top w:val="single" w:sz="4" w:space="0" w:color="000000"/>
              <w:left w:val="single" w:sz="4" w:space="0" w:color="000000"/>
              <w:bottom w:val="single" w:sz="4" w:space="0" w:color="000000"/>
            </w:tcBorders>
            <w:shd w:val="clear" w:color="auto" w:fill="FBD4B4"/>
          </w:tcPr>
          <w:p w14:paraId="5744E3AE" w14:textId="77777777" w:rsidR="00D16B34" w:rsidRPr="00E060F7" w:rsidRDefault="00D16B34" w:rsidP="00D1170E">
            <w:pPr>
              <w:pStyle w:val="OdstavecSynteastyl"/>
              <w:spacing w:before="40" w:after="40"/>
              <w:rPr>
                <w:rFonts w:ascii="Consolas" w:hAnsi="Consolas" w:cs="Consolas"/>
                <w:sz w:val="18"/>
                <w:szCs w:val="18"/>
              </w:rPr>
            </w:pPr>
            <w:r>
              <w:rPr>
                <w:rFonts w:ascii="Consolas" w:hAnsi="Consolas" w:cs="Consolas"/>
                <w:sz w:val="18"/>
                <w:szCs w:val="18"/>
              </w:rPr>
              <w:t>$NaN</w:t>
            </w:r>
          </w:p>
        </w:tc>
        <w:tc>
          <w:tcPr>
            <w:tcW w:w="1417" w:type="dxa"/>
            <w:tcBorders>
              <w:top w:val="single" w:sz="4" w:space="0" w:color="000000"/>
              <w:left w:val="single" w:sz="4" w:space="0" w:color="000000"/>
              <w:bottom w:val="single" w:sz="4" w:space="0" w:color="000000"/>
            </w:tcBorders>
            <w:shd w:val="clear" w:color="auto" w:fill="FBD4B4"/>
          </w:tcPr>
          <w:p w14:paraId="08DF7CB4" w14:textId="77777777" w:rsidR="00D16B34" w:rsidRPr="00E060F7" w:rsidRDefault="00D16B34" w:rsidP="00D1170E">
            <w:pPr>
              <w:pStyle w:val="OdstavecSynteastyl"/>
              <w:spacing w:before="40" w:after="40"/>
              <w:rPr>
                <w:rFonts w:ascii="Consolas" w:hAnsi="Consolas" w:cs="Consolas"/>
                <w:sz w:val="18"/>
                <w:szCs w:val="18"/>
              </w:rPr>
            </w:pPr>
            <w:r>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0BFCDDA" w14:textId="77777777" w:rsidR="00D16B34" w:rsidRDefault="00D16B34" w:rsidP="00D1170E">
            <w:pPr>
              <w:pStyle w:val="OdstavecSynteastyl"/>
              <w:spacing w:before="40" w:after="40"/>
              <w:rPr>
                <w:rFonts w:cstheme="minorHAnsi"/>
                <w:lang w:bidi="en-GB"/>
              </w:rPr>
            </w:pPr>
            <w:r w:rsidRPr="00B84495">
              <w:rPr>
                <w:rFonts w:cstheme="minorHAnsi"/>
                <w:lang w:bidi="en-GB"/>
              </w:rPr>
              <w:t>value is not a valid number (Not a Number)</w:t>
            </w:r>
          </w:p>
        </w:tc>
      </w:tr>
    </w:tbl>
    <w:p w14:paraId="587E6A90" w14:textId="77777777" w:rsidR="00D84C56" w:rsidRPr="00E060F7" w:rsidRDefault="005F5F90" w:rsidP="00D84C56">
      <w:pPr>
        <w:pStyle w:val="Nadpis2"/>
      </w:pPr>
      <w:bookmarkStart w:id="1618" w:name="_Ref355015878"/>
      <w:bookmarkStart w:id="1619" w:name="_Ref367715322"/>
      <w:bookmarkStart w:id="1620" w:name="_Ref367802656"/>
      <w:bookmarkStart w:id="1621" w:name="_Toc126690382"/>
      <w:r>
        <w:t>Ignor</w:t>
      </w:r>
      <w:r w:rsidR="00D04044">
        <w:t xml:space="preserve">ed </w:t>
      </w:r>
      <w:r w:rsidR="00A47C1F">
        <w:t>a</w:t>
      </w:r>
      <w:r w:rsidR="00D04044">
        <w:t>nd</w:t>
      </w:r>
      <w:r w:rsidR="00A47C1F">
        <w:t xml:space="preserve"> </w:t>
      </w:r>
      <w:r w:rsidR="00D04044">
        <w:t>illegal</w:t>
      </w:r>
      <w:r w:rsidR="00A47C1F">
        <w:t xml:space="preserve"> </w:t>
      </w:r>
      <w:bookmarkEnd w:id="1618"/>
      <w:bookmarkEnd w:id="1619"/>
      <w:bookmarkEnd w:id="1620"/>
      <w:r w:rsidR="00D04044">
        <w:t>nodes</w:t>
      </w:r>
      <w:bookmarkEnd w:id="1621"/>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lastRenderedPageBreak/>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A84D79">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A84D79">
      <w:pPr>
        <w:pStyle w:val="Zdrojovykod-zlutyboxSynteastyl"/>
        <w:tabs>
          <w:tab w:val="left" w:pos="567"/>
          <w:tab w:val="left" w:pos="1276"/>
        </w:tabs>
        <w:rPr>
          <w:color w:val="0070C0"/>
          <w:szCs w:val="16"/>
        </w:rPr>
      </w:pPr>
    </w:p>
    <w:p w14:paraId="20EA9FEB" w14:textId="77777777" w:rsidR="00A84D79" w:rsidRPr="00E060F7" w:rsidRDefault="00A84D79" w:rsidP="00A84D79">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A84D79">
      <w:pPr>
        <w:pStyle w:val="Zdrojovykod-zlutyboxSynteastyl"/>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A84D79">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A84D79">
      <w:pPr>
        <w:pStyle w:val="Zdrojovykod-zlutyboxSynteastyl"/>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A84D79">
      <w:pPr>
        <w:pStyle w:val="Zdrojovykod-zlutyboxSynteastyl"/>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A84D79">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A84D79">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A84D79">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A84D79">
      <w:pPr>
        <w:pStyle w:val="Zdrojovykod-zlutyboxSynteastyl"/>
        <w:tabs>
          <w:tab w:val="left" w:pos="851"/>
          <w:tab w:val="left" w:pos="1418"/>
        </w:tabs>
        <w:rPr>
          <w:color w:val="0070C0"/>
        </w:rPr>
      </w:pPr>
    </w:p>
    <w:p w14:paraId="25DFF391" w14:textId="392218A9" w:rsidR="0051596B" w:rsidRPr="00117525" w:rsidRDefault="0051596B" w:rsidP="0051596B">
      <w:pPr>
        <w:pStyle w:val="Zdrojovykod-zlutyboxSynteastyl"/>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8866A4">
      <w:pPr>
        <w:pStyle w:val="Zdrojovykod-zlutyboxSynteastyl"/>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EE161B">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117525">
      <w:pPr>
        <w:pStyle w:val="Zdrojovykod-zlutyboxSynteastyl"/>
        <w:tabs>
          <w:tab w:val="left" w:pos="284"/>
          <w:tab w:val="left" w:pos="1276"/>
        </w:tabs>
      </w:pPr>
      <w:r w:rsidRPr="00E060F7">
        <w:rPr>
          <w:color w:val="0070C0"/>
        </w:rPr>
        <w:t>&lt;/xd:def&gt;</w:t>
      </w:r>
    </w:p>
    <w:p w14:paraId="2228B229" w14:textId="13ABAEA0" w:rsidR="00717AB9" w:rsidRPr="00E060F7" w:rsidRDefault="009C3538" w:rsidP="00D84C56">
      <w:pPr>
        <w:pStyle w:val="OdstavecSynteastyl"/>
      </w:pPr>
      <w:r>
        <w:t xml:space="preserve">In the following example </w:t>
      </w:r>
      <w:r w:rsidR="00BF0138">
        <w:t xml:space="preserve">the nodes </w:t>
      </w:r>
      <w:r>
        <w:t xml:space="preserve">from the example above </w:t>
      </w:r>
      <w:r w:rsidR="00BF0138">
        <w:t xml:space="preserve">are declared as </w:t>
      </w:r>
      <w:r>
        <w:t xml:space="preserve">illegal. The behavior is similar as if those nodes were not described: </w:t>
      </w:r>
    </w:p>
    <w:p w14:paraId="0E47806D" w14:textId="1695E0F5"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117525">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117525">
      <w:pPr>
        <w:pStyle w:val="Zdrojovykod-zlutyboxSynteastyl"/>
        <w:tabs>
          <w:tab w:val="left" w:pos="567"/>
          <w:tab w:val="left" w:pos="1276"/>
        </w:tabs>
        <w:rPr>
          <w:color w:val="0070C0"/>
          <w:szCs w:val="16"/>
        </w:rPr>
      </w:pPr>
    </w:p>
    <w:p w14:paraId="453417AA" w14:textId="77777777" w:rsidR="00117525" w:rsidRPr="00E060F7" w:rsidRDefault="00117525" w:rsidP="00117525">
      <w:pPr>
        <w:pStyle w:val="Zdrojovykod-zlutyboxSynteastyl"/>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117525">
      <w:pPr>
        <w:pStyle w:val="Zdrojovykod-zlutyboxSynteastyl"/>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117525">
      <w:pPr>
        <w:pStyle w:val="Zdrojovykod-zlutyboxSynteastyl"/>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117525">
      <w:pPr>
        <w:pStyle w:val="Zdrojovykod-zlutyboxSynteastyl"/>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117525">
      <w:pPr>
        <w:pStyle w:val="Zdrojovykod-zlutyboxSynteastyl"/>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117525">
      <w:pPr>
        <w:pStyle w:val="Zdrojovykod-zlutyboxSynteastyl"/>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117525">
      <w:pPr>
        <w:pStyle w:val="Zdrojovykod-zlutyboxSynteastyl"/>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117525">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117525">
      <w:pPr>
        <w:pStyle w:val="Zdrojovykod-zlutyboxSynteastyl"/>
        <w:tabs>
          <w:tab w:val="left" w:pos="851"/>
          <w:tab w:val="left" w:pos="1418"/>
        </w:tabs>
        <w:rPr>
          <w:color w:val="0070C0"/>
        </w:rPr>
      </w:pPr>
    </w:p>
    <w:p w14:paraId="0D6411CB" w14:textId="77777777" w:rsidR="00117525" w:rsidRPr="00117525" w:rsidRDefault="00117525" w:rsidP="00117525">
      <w:pPr>
        <w:pStyle w:val="Zdrojovykod-zlutyboxSynteastyl"/>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117525">
      <w:pPr>
        <w:pStyle w:val="Zdrojovykod-zlutyboxSynteastyl"/>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117525">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117525">
      <w:pPr>
        <w:pStyle w:val="Zdrojovykod-zlutyboxSynteastyl"/>
        <w:tabs>
          <w:tab w:val="left" w:pos="284"/>
          <w:tab w:val="left" w:pos="1276"/>
        </w:tabs>
      </w:pPr>
      <w:r w:rsidRPr="00E060F7">
        <w:rPr>
          <w:color w:val="0070C0"/>
        </w:rPr>
        <w:t>&lt;/xd:def&gt;</w:t>
      </w:r>
    </w:p>
    <w:p w14:paraId="1DD89EBA" w14:textId="6D57D1C0" w:rsidR="001B591F" w:rsidRPr="00E060F7" w:rsidRDefault="00BF0138" w:rsidP="00BF0138">
      <w:pPr>
        <w:pStyle w:val="Nadpis3"/>
      </w:pPr>
      <w:bookmarkStart w:id="1622" w:name="_Toc126690383"/>
      <w:r>
        <w:t>Specification</w:t>
      </w:r>
      <w:r w:rsidR="009C3538">
        <w:t xml:space="preserve"> of namespace for </w:t>
      </w:r>
      <w:r w:rsidR="001B591F" w:rsidRPr="00E060F7">
        <w:t>X-</w:t>
      </w:r>
      <w:r w:rsidR="00CA52DA" w:rsidRPr="00E060F7">
        <w:t>defini</w:t>
      </w:r>
      <w:r w:rsidR="009C3538">
        <w:t>tion</w:t>
      </w:r>
      <w:bookmarkEnd w:id="1622"/>
    </w:p>
    <w:p w14:paraId="1A4E0231" w14:textId="4B44C6DF"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0F2BB7">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0F2BB7">
        <w:t xml:space="preserve">Sample of Complete </w:t>
      </w:r>
      <w:r w:rsidR="000F2BB7" w:rsidRPr="00E060F7">
        <w:t>X-definit</w:t>
      </w:r>
      <w:r w:rsidR="000F2BB7">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1B591F">
      <w:pPr>
        <w:pStyle w:val="Zdrojovykod-zlutyboxSynteastyl"/>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1B591F">
      <w:pPr>
        <w:pStyle w:val="Zdrojovykod-zlutyboxSynteastyl"/>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1B591F">
      <w:pPr>
        <w:pStyle w:val="Zdrojovykod-zlutyboxSynteastyl"/>
        <w:tabs>
          <w:tab w:val="left" w:pos="567"/>
          <w:tab w:val="left" w:pos="1701"/>
        </w:tabs>
      </w:pPr>
    </w:p>
    <w:p w14:paraId="49A8B802" w14:textId="77777777" w:rsidR="001B591F" w:rsidRPr="00E060F7" w:rsidRDefault="001B591F" w:rsidP="001B591F">
      <w:pPr>
        <w:pStyle w:val="Zdrojovykod-zlutyboxSynteastyl"/>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C00539">
      <w:pPr>
        <w:pStyle w:val="Zdrojovykod-zlutyboxSynteastyl"/>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C00539">
      <w:pPr>
        <w:pStyle w:val="Zdrojovykod-zlutyboxSynteastyl"/>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C00539">
      <w:pPr>
        <w:pStyle w:val="Zdrojovykod-zlutyboxSynteastyl"/>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D84C56">
      <w:pPr>
        <w:pStyle w:val="Nadpis2"/>
      </w:pPr>
      <w:bookmarkStart w:id="1623" w:name="_Ref337035666"/>
      <w:bookmarkStart w:id="1624" w:name="_Toc337655426"/>
      <w:bookmarkStart w:id="1625" w:name="_Toc354677068"/>
      <w:bookmarkStart w:id="1626" w:name="_Toc126690384"/>
      <w:bookmarkStart w:id="1627" w:name="_Ref535156920"/>
      <w:r>
        <w:t>O</w:t>
      </w:r>
      <w:r w:rsidR="00D84C56" w:rsidRPr="00E060F7">
        <w:t>ptions</w:t>
      </w:r>
      <w:bookmarkEnd w:id="1623"/>
      <w:bookmarkEnd w:id="1624"/>
      <w:bookmarkEnd w:id="1625"/>
      <w:bookmarkEnd w:id="1626"/>
      <w:r w:rsidR="00EF650E" w:rsidRPr="00E060F7">
        <w:fldChar w:fldCharType="begin"/>
      </w:r>
      <w:r w:rsidR="00D84C56" w:rsidRPr="00E060F7">
        <w:instrText xml:space="preserve"> XE "X-Skript:options" </w:instrText>
      </w:r>
      <w:r w:rsidR="00EF650E" w:rsidRPr="00E060F7">
        <w:fldChar w:fldCharType="end"/>
      </w:r>
      <w:bookmarkEnd w:id="1627"/>
    </w:p>
    <w:p w14:paraId="3B511715" w14:textId="43A19834"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0F2BB7">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0F2BB7">
        <w:t xml:space="preserve">X-script of </w:t>
      </w:r>
      <w:r w:rsidR="000F2BB7" w:rsidRPr="00E060F7">
        <w:t>X-defini</w:t>
      </w:r>
      <w:r w:rsidR="000F2BB7">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0" w:type="auto"/>
        <w:tblInd w:w="108" w:type="dxa"/>
        <w:tblLayout w:type="fixed"/>
        <w:tblLook w:val="0000" w:firstRow="0" w:lastRow="0" w:firstColumn="0" w:lastColumn="0" w:noHBand="0" w:noVBand="0"/>
      </w:tblPr>
      <w:tblGrid>
        <w:gridCol w:w="2809"/>
        <w:gridCol w:w="6405"/>
      </w:tblGrid>
      <w:tr w:rsidR="006C2AA2" w:rsidRPr="00B53857" w14:paraId="75598A1B" w14:textId="77777777" w:rsidTr="00FF3A2C">
        <w:tc>
          <w:tcPr>
            <w:tcW w:w="2809"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lastRenderedPageBreak/>
              <w:t>Option name</w:t>
            </w:r>
          </w:p>
        </w:tc>
        <w:tc>
          <w:tcPr>
            <w:tcW w:w="64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FF3A2C">
        <w:tc>
          <w:tcPr>
            <w:tcW w:w="2809"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FF3A2C">
        <w:tc>
          <w:tcPr>
            <w:tcW w:w="2809"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FF3A2C">
        <w:tc>
          <w:tcPr>
            <w:tcW w:w="2809"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FF3A2C">
        <w:tc>
          <w:tcPr>
            <w:tcW w:w="2809"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FF3A2C">
        <w:tc>
          <w:tcPr>
            <w:tcW w:w="2809"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FF3A2C">
        <w:tc>
          <w:tcPr>
            <w:tcW w:w="2809"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FF3A2C">
        <w:tc>
          <w:tcPr>
            <w:tcW w:w="2809"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comments are ignored. This option is only allowed in the header of X</w:t>
            </w:r>
            <w:r w:rsidRPr="00B53857">
              <w:rPr>
                <w:rFonts w:cs="Calibri"/>
                <w:sz w:val="18"/>
                <w:szCs w:val="18"/>
                <w:lang w:bidi="en-US"/>
              </w:rPr>
              <w:noBreakHyphen/>
              <w:t>definition. This is the default value.</w:t>
            </w:r>
          </w:p>
        </w:tc>
      </w:tr>
      <w:tr w:rsidR="006C2AA2" w:rsidRPr="00B53857" w14:paraId="1FB6A347" w14:textId="77777777" w:rsidTr="00FF3A2C">
        <w:tc>
          <w:tcPr>
            <w:tcW w:w="2809"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FF3A2C">
        <w:tc>
          <w:tcPr>
            <w:tcW w:w="2809"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FF3A2C">
        <w:tc>
          <w:tcPr>
            <w:tcW w:w="2809"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FF3A2C">
        <w:tc>
          <w:tcPr>
            <w:tcW w:w="2809"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FF3A2C">
        <w:tc>
          <w:tcPr>
            <w:tcW w:w="2809"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FF3A2C">
        <w:tc>
          <w:tcPr>
            <w:tcW w:w="2809"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FF3A2C">
        <w:tc>
          <w:tcPr>
            <w:tcW w:w="2809"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FF3A2C">
        <w:tc>
          <w:tcPr>
            <w:tcW w:w="2809"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FF3A2C">
        <w:tc>
          <w:tcPr>
            <w:tcW w:w="2809"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FF3A2C">
        <w:tc>
          <w:tcPr>
            <w:tcW w:w="2809"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FF3A2C">
        <w:tc>
          <w:tcPr>
            <w:tcW w:w="2809"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FF3A2C">
        <w:tc>
          <w:tcPr>
            <w:tcW w:w="2809"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FF3A2C">
        <w:tc>
          <w:tcPr>
            <w:tcW w:w="2809"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FF3A2C">
        <w:tc>
          <w:tcPr>
            <w:tcW w:w="2809"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FF3A2C">
        <w:tc>
          <w:tcPr>
            <w:tcW w:w="2809"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FF3A2C">
        <w:tc>
          <w:tcPr>
            <w:tcW w:w="2809"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FF3A2C">
        <w:tc>
          <w:tcPr>
            <w:tcW w:w="2809"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FF3A2C">
        <w:trPr>
          <w:trHeight w:val="474"/>
        </w:trPr>
        <w:tc>
          <w:tcPr>
            <w:tcW w:w="2809"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6843AD70"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ignored. This option is taken from the X-definition which was used for processing the root element.</w:t>
            </w:r>
          </w:p>
        </w:tc>
      </w:tr>
      <w:tr w:rsidR="006C2AA2" w:rsidRPr="00B53857" w14:paraId="0B817182" w14:textId="77777777" w:rsidTr="00FF3A2C">
        <w:tc>
          <w:tcPr>
            <w:tcW w:w="2809"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FF3A2C">
        <w:tc>
          <w:tcPr>
            <w:tcW w:w="2809"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FF3A2C">
        <w:tc>
          <w:tcPr>
            <w:tcW w:w="2809"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FF3A2C">
        <w:tc>
          <w:tcPr>
            <w:tcW w:w="2809"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FF3A2C">
        <w:tc>
          <w:tcPr>
            <w:tcW w:w="2809"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no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FF3A2C">
        <w:tc>
          <w:tcPr>
            <w:tcW w:w="2809"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FF3A2C">
        <w:tc>
          <w:tcPr>
            <w:tcW w:w="2809"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FF3A2C">
        <w:tc>
          <w:tcPr>
            <w:tcW w:w="2809" w:type="dxa"/>
            <w:tcBorders>
              <w:top w:val="single" w:sz="4" w:space="0" w:color="000000"/>
              <w:left w:val="single" w:sz="4" w:space="0" w:color="000000"/>
              <w:bottom w:val="single" w:sz="4" w:space="0" w:color="000000"/>
            </w:tcBorders>
            <w:shd w:val="clear" w:color="auto" w:fill="F3F3F3"/>
          </w:tcPr>
          <w:p w14:paraId="4BBBB5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FF3A2C">
        <w:tc>
          <w:tcPr>
            <w:tcW w:w="2809"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FF3A2C">
        <w:tc>
          <w:tcPr>
            <w:tcW w:w="2809"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6BEE676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is option causes a text node to be generated as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45A1CAA"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xd:def xmlns:xd="</w:t>
      </w:r>
      <w:r w:rsidR="00B421FC">
        <w:rPr>
          <w:rFonts w:ascii="Consolas" w:eastAsia="Arial" w:hAnsi="Consolas" w:cs="Consolas"/>
          <w:b/>
          <w:sz w:val="16"/>
          <w:szCs w:val="16"/>
          <w:lang w:bidi="en-US"/>
        </w:rPr>
        <w:t>http://www.xdef.org/xdef/4.2</w:t>
      </w:r>
      <w:r w:rsidRPr="00B53857">
        <w:rPr>
          <w:rFonts w:ascii="Consolas" w:eastAsia="Arial" w:hAnsi="Consolas" w:cs="Consolas"/>
          <w:b/>
          <w:sz w:val="16"/>
          <w:szCs w:val="16"/>
          <w:lang w:bidi="en-US"/>
        </w:rPr>
        <w:t>" xd:name="a" xd:root="E"&gt;</w:t>
      </w:r>
    </w:p>
    <w:p w14:paraId="26C0851A"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E xd:script="options noTrimText"&gt;</w:t>
      </w:r>
    </w:p>
    <w:p w14:paraId="42BEEBA5"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ab/>
        <w:t>&lt;O xd:script="*" /&gt;</w:t>
      </w:r>
    </w:p>
    <w:p w14:paraId="3162F16F"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ab/>
        <w:t>optional string();</w:t>
      </w:r>
    </w:p>
    <w:p w14:paraId="3BD4F6A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E&gt;</w:t>
      </w:r>
    </w:p>
    <w:p w14:paraId="740761DF"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076187D2" w:rsidR="00B66E3A" w:rsidRPr="00B53857" w:rsidRDefault="00B66E3A" w:rsidP="00B66E3A">
      <w:pPr>
        <w:pStyle w:val="Odstavec"/>
      </w:pPr>
      <w:r w:rsidRPr="00B53857">
        <w:rPr>
          <w:lang w:bidi="en-US"/>
        </w:rPr>
        <w:t>Device X-definitions, therefore, understand the above input data if you select the "noTrimText" option as follows:</w:t>
      </w:r>
    </w:p>
    <w:p w14:paraId="11CC2F7B"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D84C56">
      <w:pPr>
        <w:pStyle w:val="Nadpis2"/>
      </w:pPr>
      <w:bookmarkStart w:id="1628" w:name="_Ref355174799"/>
      <w:bookmarkStart w:id="1629" w:name="_Toc126690385"/>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28"/>
      <w:bookmarkEnd w:id="1629"/>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B53857" w:rsidRDefault="00FF6A2D" w:rsidP="00FF6A2D">
      <w:pPr>
        <w:spacing w:before="40"/>
        <w:ind w:firstLine="720"/>
        <w:rPr>
          <w:rFonts w:cs="Calibri"/>
          <w:b/>
        </w:rPr>
      </w:pPr>
      <w:r w:rsidRPr="00B53857">
        <w:rPr>
          <w:rFonts w:eastAsia="Calibri" w:cs="Calibri"/>
          <w:b/>
          <w:lang w:bidi="en-GB"/>
        </w:rPr>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lastRenderedPageBreak/>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BF0138">
      <w:pPr>
        <w:pStyle w:val="Nadpis3"/>
      </w:pPr>
      <w:bookmarkStart w:id="1630" w:name="_Toc126690386"/>
      <w:r w:rsidRPr="00B53857">
        <w:t xml:space="preserve">Implemented </w:t>
      </w:r>
      <w:r w:rsidR="007B1800" w:rsidRPr="00B53857">
        <w:t xml:space="preserve">general </w:t>
      </w:r>
      <w:r w:rsidRPr="00B53857">
        <w:t>methods</w:t>
      </w:r>
      <w:bookmarkEnd w:id="1630"/>
    </w:p>
    <w:p w14:paraId="70A9AF50" w14:textId="77777777" w:rsidR="00393E01" w:rsidRPr="00B53857" w:rsidRDefault="00563754" w:rsidP="00393E01">
      <w:pPr>
        <w:pStyle w:val="Odstavec"/>
      </w:pPr>
      <w:r w:rsidRPr="00B53857">
        <w:t>All methods implemented in X</w:t>
      </w:r>
      <w:r w:rsidRPr="00B53857">
        <w:noBreakHyphen/>
        <w:t xml:space="preserve">definition are listed in the following table:  </w:t>
      </w:r>
    </w:p>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53857" w14:paraId="4525EA0C"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B78301" w14:textId="77777777" w:rsidR="007B1800" w:rsidRPr="00B53857" w:rsidRDefault="007B1800" w:rsidP="002E7829">
            <w:pPr>
              <w:pStyle w:val="Odstavec"/>
              <w:snapToGrid w:val="0"/>
              <w:spacing w:before="60" w:line="256" w:lineRule="auto"/>
              <w:jc w:val="left"/>
              <w:rPr>
                <w:b/>
                <w:sz w:val="18"/>
              </w:rPr>
            </w:pPr>
            <w:r w:rsidRPr="00B53857">
              <w:rPr>
                <w:b/>
                <w:sz w:val="18"/>
                <w:lang w:bidi="en-GB"/>
              </w:rPr>
              <w:t>Method name</w:t>
            </w:r>
          </w:p>
        </w:tc>
        <w:tc>
          <w:tcPr>
            <w:tcW w:w="4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29896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98F5C" w14:textId="501BCEFC" w:rsidR="007B1800" w:rsidRPr="00B53857" w:rsidRDefault="00BF0138" w:rsidP="002E7829">
            <w:pPr>
              <w:pStyle w:val="Odstavec"/>
              <w:snapToGrid w:val="0"/>
              <w:spacing w:before="60" w:line="256" w:lineRule="auto"/>
              <w:jc w:val="left"/>
              <w:rPr>
                <w:b/>
                <w:sz w:val="18"/>
              </w:rPr>
            </w:pPr>
            <w:r w:rsidRPr="00BF0138">
              <w:rPr>
                <w:b/>
                <w:sz w:val="18"/>
                <w:lang w:bidi="en-GB"/>
              </w:rPr>
              <w:t>Resul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4D8CF9" w14:textId="530CF8D6" w:rsidR="007B1800" w:rsidRPr="00B53857" w:rsidRDefault="007B1800" w:rsidP="002E7829">
            <w:pPr>
              <w:pStyle w:val="Odstavec"/>
              <w:snapToGrid w:val="0"/>
              <w:spacing w:before="60" w:line="256" w:lineRule="auto"/>
              <w:rPr>
                <w:b/>
                <w:sz w:val="18"/>
              </w:rPr>
            </w:pPr>
            <w:r w:rsidRPr="00B53857">
              <w:rPr>
                <w:b/>
                <w:sz w:val="18"/>
                <w:lang w:bidi="en-GB"/>
              </w:rPr>
              <w:t xml:space="preserve">Where </w:t>
            </w:r>
            <w:r w:rsidR="00BF0138">
              <w:rPr>
                <w:b/>
                <w:sz w:val="18"/>
                <w:lang w:bidi="en-GB"/>
              </w:rPr>
              <w:t xml:space="preserve">to </w:t>
            </w:r>
            <w:r w:rsidRPr="00B53857">
              <w:rPr>
                <w:b/>
                <w:sz w:val="18"/>
                <w:lang w:bidi="en-GB"/>
              </w:rPr>
              <w:t>use</w:t>
            </w:r>
          </w:p>
        </w:tc>
      </w:tr>
      <w:tr w:rsidR="007B1800" w:rsidRPr="00B53857" w14:paraId="4341F1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90B409" w14:textId="77777777" w:rsidR="007B1800" w:rsidRPr="00B53857" w:rsidRDefault="007B1800" w:rsidP="002E7829">
            <w:pPr>
              <w:pStyle w:val="Odstavec"/>
              <w:snapToGrid w:val="0"/>
              <w:spacing w:before="60" w:line="256" w:lineRule="auto"/>
              <w:jc w:val="left"/>
              <w:rPr>
                <w:sz w:val="18"/>
              </w:rPr>
            </w:pPr>
            <w:r w:rsidRPr="00B53857">
              <w:rPr>
                <w:sz w:val="18"/>
                <w:lang w:bidi="en-GB"/>
              </w:rPr>
              <w:t>addCom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C57A9C3" w14:textId="55E08452" w:rsidR="007B1800" w:rsidRPr="00B53857" w:rsidRDefault="007B1800" w:rsidP="002E7829">
            <w:pPr>
              <w:pStyle w:val="Odstavec"/>
              <w:snapToGrid w:val="0"/>
              <w:spacing w:before="60" w:line="256" w:lineRule="auto"/>
              <w:jc w:val="left"/>
              <w:rPr>
                <w:sz w:val="18"/>
              </w:rPr>
            </w:pPr>
            <w:r w:rsidRPr="00B53857">
              <w:rPr>
                <w:sz w:val="18"/>
                <w:lang w:bidi="en-GB"/>
              </w:rPr>
              <w:t xml:space="preserve">adds </w:t>
            </w:r>
            <w:r w:rsidR="00BF0138">
              <w:rPr>
                <w:sz w:val="18"/>
                <w:lang w:bidi="en-GB"/>
              </w:rPr>
              <w:t>an</w:t>
            </w:r>
            <w:r w:rsidR="00BF0138" w:rsidRPr="00B53857">
              <w:rPr>
                <w:sz w:val="18"/>
                <w:lang w:bidi="en-GB"/>
              </w:rPr>
              <w:t xml:space="preserve"> </w:t>
            </w:r>
            <w:r w:rsidRPr="00B53857">
              <w:rPr>
                <w:sz w:val="18"/>
                <w:lang w:bidi="en-GB"/>
              </w:rPr>
              <w:t>XML commen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4A189EA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D8ADCB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bl>
    <w:tbl>
      <w:tblPr>
        <w:tblStyle w:val="Mkatabulky"/>
        <w:tblW w:w="9790" w:type="dxa"/>
        <w:tblInd w:w="-48" w:type="dxa"/>
        <w:tblLayout w:type="fixed"/>
        <w:tblLook w:val="04A0" w:firstRow="1" w:lastRow="0" w:firstColumn="1" w:lastColumn="0" w:noHBand="0" w:noVBand="1"/>
      </w:tblPr>
      <w:tblGrid>
        <w:gridCol w:w="2424"/>
        <w:gridCol w:w="4536"/>
        <w:gridCol w:w="1134"/>
        <w:gridCol w:w="1696"/>
      </w:tblGrid>
      <w:tr w:rsidR="00AD69E2" w:rsidRPr="00B53857" w14:paraId="4F135BBF" w14:textId="77777777" w:rsidTr="00AD69E2">
        <w:tc>
          <w:tcPr>
            <w:tcW w:w="2424" w:type="dxa"/>
            <w:shd w:val="clear" w:color="auto" w:fill="F2F2F2" w:themeFill="background1" w:themeFillShade="F2"/>
          </w:tcPr>
          <w:p w14:paraId="62153C94"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Comment(s)</w:t>
            </w:r>
          </w:p>
        </w:tc>
        <w:tc>
          <w:tcPr>
            <w:tcW w:w="4536" w:type="dxa"/>
            <w:shd w:val="clear" w:color="auto" w:fill="F2F2F2" w:themeFill="background1" w:themeFillShade="F2"/>
          </w:tcPr>
          <w:p w14:paraId="63C1E1B0" w14:textId="21411169"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s a</w:t>
            </w:r>
            <w:r w:rsidR="00305752" w:rsidRPr="00B53857">
              <w:rPr>
                <w:rFonts w:asciiTheme="minorHAnsi" w:hAnsiTheme="minorHAnsi" w:cstheme="minorHAnsi"/>
                <w:sz w:val="18"/>
                <w:szCs w:val="18"/>
                <w:lang w:bidi="en-GB"/>
              </w:rPr>
              <w:t>n</w:t>
            </w:r>
            <w:r w:rsidRPr="00B53857">
              <w:rPr>
                <w:rFonts w:asciiTheme="minorHAnsi" w:hAnsiTheme="minorHAnsi" w:cstheme="minorHAnsi"/>
                <w:sz w:val="18"/>
                <w:szCs w:val="18"/>
                <w:lang w:bidi="en-GB"/>
              </w:rPr>
              <w:t xml:space="preserve"> XML comment with a value of s </w:t>
            </w:r>
            <w:r w:rsidR="00BF0138">
              <w:rPr>
                <w:rFonts w:asciiTheme="minorHAnsi" w:hAnsiTheme="minorHAnsi" w:cstheme="minorHAnsi"/>
                <w:sz w:val="18"/>
                <w:szCs w:val="18"/>
                <w:lang w:bidi="en-GB"/>
              </w:rPr>
              <w:t>at</w:t>
            </w:r>
            <w:r w:rsidR="00BF0138" w:rsidRPr="00B53857">
              <w:rPr>
                <w:rFonts w:asciiTheme="minorHAnsi" w:hAnsiTheme="minorHAnsi" w:cstheme="minorHAnsi"/>
                <w:sz w:val="18"/>
                <w:szCs w:val="18"/>
                <w:lang w:bidi="en-GB"/>
              </w:rPr>
              <w:t xml:space="preserve"> </w:t>
            </w:r>
            <w:r w:rsidRPr="00B53857">
              <w:rPr>
                <w:rFonts w:asciiTheme="minorHAnsi" w:hAnsiTheme="minorHAnsi" w:cstheme="minorHAnsi"/>
                <w:sz w:val="18"/>
                <w:szCs w:val="18"/>
                <w:lang w:bidi="en-GB"/>
              </w:rPr>
              <w:t xml:space="preserve">the end of </w:t>
            </w:r>
            <w:r w:rsidR="00305752" w:rsidRPr="00B53857">
              <w:rPr>
                <w:rFonts w:asciiTheme="minorHAnsi" w:hAnsiTheme="minorHAnsi" w:cstheme="minorHAnsi"/>
                <w:sz w:val="18"/>
                <w:szCs w:val="18"/>
                <w:lang w:bidi="en-GB"/>
              </w:rPr>
              <w:t xml:space="preserve">the </w:t>
            </w:r>
            <w:r w:rsidRPr="00B53857">
              <w:rPr>
                <w:rFonts w:asciiTheme="minorHAnsi" w:hAnsiTheme="minorHAnsi" w:cstheme="minorHAnsi"/>
                <w:sz w:val="18"/>
                <w:szCs w:val="18"/>
                <w:lang w:bidi="en-GB"/>
              </w:rPr>
              <w:t>child list of the current element.</w:t>
            </w:r>
          </w:p>
        </w:tc>
        <w:tc>
          <w:tcPr>
            <w:tcW w:w="1134" w:type="dxa"/>
            <w:shd w:val="clear" w:color="auto" w:fill="F2F2F2" w:themeFill="background1" w:themeFillShade="F2"/>
          </w:tcPr>
          <w:p w14:paraId="1FFC1AAB"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2597E405"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element</w:t>
            </w:r>
          </w:p>
        </w:tc>
      </w:tr>
      <w:tr w:rsidR="00AD69E2" w:rsidRPr="00B53857" w14:paraId="6F9762E5" w14:textId="77777777" w:rsidTr="00AD69E2">
        <w:tc>
          <w:tcPr>
            <w:tcW w:w="2424" w:type="dxa"/>
            <w:shd w:val="clear" w:color="auto" w:fill="F2F2F2" w:themeFill="background1" w:themeFillShade="F2"/>
          </w:tcPr>
          <w:p w14:paraId="34B3969D"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Comment(n, s)</w:t>
            </w:r>
          </w:p>
        </w:tc>
        <w:tc>
          <w:tcPr>
            <w:tcW w:w="4536" w:type="dxa"/>
            <w:shd w:val="clear" w:color="auto" w:fill="F2F2F2" w:themeFill="background1" w:themeFillShade="F2"/>
          </w:tcPr>
          <w:p w14:paraId="68A5D1E9" w14:textId="5845B7E5"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 xml:space="preserve">adds </w:t>
            </w:r>
            <w:r w:rsidR="00BF0138">
              <w:rPr>
                <w:rFonts w:asciiTheme="minorHAnsi" w:hAnsiTheme="minorHAnsi" w:cstheme="minorHAnsi"/>
                <w:sz w:val="18"/>
                <w:szCs w:val="18"/>
                <w:lang w:bidi="en-GB"/>
              </w:rPr>
              <w:t>an</w:t>
            </w:r>
            <w:r w:rsidR="00BF0138" w:rsidRPr="00B53857">
              <w:rPr>
                <w:rFonts w:asciiTheme="minorHAnsi" w:hAnsiTheme="minorHAnsi" w:cstheme="minorHAnsi"/>
                <w:sz w:val="18"/>
                <w:szCs w:val="18"/>
                <w:lang w:bidi="en-GB"/>
              </w:rPr>
              <w:t xml:space="preserve"> </w:t>
            </w:r>
            <w:r w:rsidRPr="00B53857">
              <w:rPr>
                <w:rFonts w:asciiTheme="minorHAnsi" w:hAnsiTheme="minorHAnsi" w:cstheme="minorHAns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9265BAB" w14:textId="354E80E8" w:rsidR="00AD69E2" w:rsidRPr="00B53857" w:rsidRDefault="00AD69E2" w:rsidP="00FC2A38">
            <w:pPr>
              <w:rPr>
                <w:rFonts w:asciiTheme="minorHAnsi" w:hAnsiTheme="minorHAnsi" w:cstheme="minorHAnsi"/>
                <w:sz w:val="18"/>
                <w:szCs w:val="18"/>
                <w:lang w:bidi="en-GB"/>
              </w:rPr>
            </w:pPr>
            <w:r w:rsidRPr="00B53857">
              <w:rPr>
                <w:rFonts w:asciiTheme="minorHAnsi" w:hAnsiTheme="minorHAnsi" w:cstheme="minorHAnsi"/>
                <w:sz w:val="18"/>
                <w:szCs w:val="18"/>
                <w:lang w:bidi="en-GB"/>
              </w:rPr>
              <w:t>an</w:t>
            </w:r>
            <w:r w:rsidR="00FC2A38" w:rsidRPr="00B53857">
              <w:rPr>
                <w:rFonts w:asciiTheme="minorHAnsi" w:hAnsiTheme="minorHAnsi" w:cstheme="minorHAnsi"/>
                <w:sz w:val="18"/>
                <w:szCs w:val="18"/>
                <w:lang w:bidi="en-GB"/>
              </w:rPr>
              <w:t>y</w:t>
            </w:r>
            <w:r w:rsidRPr="00B53857">
              <w:rPr>
                <w:rFonts w:asciiTheme="minorHAnsi" w:hAnsiTheme="minorHAnsi" w:cstheme="minorHAnsi"/>
                <w:sz w:val="18"/>
                <w:szCs w:val="18"/>
                <w:lang w:bidi="en-GB"/>
              </w:rPr>
              <w:t>where</w:t>
            </w:r>
          </w:p>
        </w:tc>
      </w:tr>
      <w:tr w:rsidR="00AD69E2" w:rsidRPr="00B53857" w14:paraId="5E20046C" w14:textId="77777777" w:rsidTr="00AD69E2">
        <w:tc>
          <w:tcPr>
            <w:tcW w:w="2424" w:type="dxa"/>
            <w:shd w:val="clear" w:color="auto" w:fill="F2F2F2" w:themeFill="background1" w:themeFillShade="F2"/>
          </w:tcPr>
          <w:p w14:paraId="1DB9D8BD"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rPr>
              <w:t>addPI(s1, s2)</w:t>
            </w:r>
          </w:p>
        </w:tc>
        <w:tc>
          <w:tcPr>
            <w:tcW w:w="4536" w:type="dxa"/>
            <w:shd w:val="clear" w:color="auto" w:fill="F2F2F2" w:themeFill="background1" w:themeFillShade="F2"/>
          </w:tcPr>
          <w:p w14:paraId="7DBC93B6" w14:textId="43A42681"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 xml:space="preserve">adds </w:t>
            </w:r>
            <w:r w:rsidR="00B15222">
              <w:rPr>
                <w:rFonts w:asciiTheme="minorHAnsi" w:hAnsiTheme="minorHAnsi" w:cstheme="minorHAnsi"/>
                <w:sz w:val="18"/>
                <w:szCs w:val="18"/>
                <w:lang w:bidi="en-GB"/>
              </w:rPr>
              <w:t xml:space="preserve">a </w:t>
            </w:r>
            <w:r w:rsidRPr="00B53857">
              <w:rPr>
                <w:rFonts w:asciiTheme="minorHAnsi" w:hAnsiTheme="minorHAnsi" w:cstheme="minorHAnsi"/>
                <w:sz w:val="18"/>
                <w:szCs w:val="18"/>
                <w:lang w:bidi="en-GB"/>
              </w:rPr>
              <w:t xml:space="preserve">processing instruction at the end of </w:t>
            </w:r>
            <w:r w:rsidR="00305752" w:rsidRPr="00B53857">
              <w:rPr>
                <w:rFonts w:asciiTheme="minorHAnsi" w:hAnsiTheme="minorHAnsi" w:cstheme="minorHAnsi"/>
                <w:sz w:val="18"/>
                <w:szCs w:val="18"/>
                <w:lang w:bidi="en-GB"/>
              </w:rPr>
              <w:t xml:space="preserve">the </w:t>
            </w:r>
            <w:r w:rsidRPr="00B53857">
              <w:rPr>
                <w:rFonts w:asciiTheme="minorHAnsi" w:hAnsiTheme="minorHAnsi" w:cstheme="minorHAnsi"/>
                <w:sz w:val="18"/>
                <w:szCs w:val="18"/>
                <w:lang w:bidi="en-GB"/>
              </w:rPr>
              <w:t>child list of the current element. T</w:t>
            </w:r>
            <w:r w:rsidR="00305752" w:rsidRPr="00B53857">
              <w:rPr>
                <w:rFonts w:asciiTheme="minorHAnsi" w:hAnsiTheme="minorHAnsi" w:cstheme="minorHAnsi"/>
                <w:sz w:val="18"/>
                <w:szCs w:val="18"/>
                <w:lang w:bidi="en-GB"/>
              </w:rPr>
              <w:t>he t</w:t>
            </w:r>
            <w:r w:rsidRPr="00B53857">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467BB124"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2478E05"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element</w:t>
            </w:r>
          </w:p>
        </w:tc>
      </w:tr>
      <w:tr w:rsidR="00AD69E2" w:rsidRPr="00B53857" w14:paraId="01DAA686" w14:textId="77777777" w:rsidTr="00AD69E2">
        <w:tc>
          <w:tcPr>
            <w:tcW w:w="2424" w:type="dxa"/>
            <w:shd w:val="clear" w:color="auto" w:fill="F2F2F2" w:themeFill="background1" w:themeFillShade="F2"/>
          </w:tcPr>
          <w:p w14:paraId="0D567C54" w14:textId="77777777" w:rsidR="00AD69E2" w:rsidRPr="00B53857" w:rsidRDefault="00AD69E2" w:rsidP="005F6049">
            <w:pPr>
              <w:rPr>
                <w:rFonts w:asciiTheme="minorHAnsi" w:hAnsiTheme="minorHAnsi" w:cstheme="minorHAnsi"/>
              </w:rPr>
            </w:pPr>
            <w:r w:rsidRPr="00B53857">
              <w:rPr>
                <w:rFonts w:asciiTheme="minorHAnsi" w:hAnsiTheme="minorHAnsi" w:cstheme="minorHAnsi"/>
              </w:rPr>
              <w:t>addPI(n, s1, s2)</w:t>
            </w:r>
          </w:p>
        </w:tc>
        <w:tc>
          <w:tcPr>
            <w:tcW w:w="4536" w:type="dxa"/>
            <w:shd w:val="clear" w:color="auto" w:fill="F2F2F2" w:themeFill="background1" w:themeFillShade="F2"/>
          </w:tcPr>
          <w:p w14:paraId="49EC54DE" w14:textId="0B660AF1"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 xml:space="preserve">adds </w:t>
            </w:r>
            <w:r w:rsidR="00B15222">
              <w:rPr>
                <w:rFonts w:asciiTheme="minorHAnsi" w:hAnsiTheme="minorHAnsi" w:cstheme="minorHAnsi"/>
                <w:sz w:val="18"/>
                <w:szCs w:val="18"/>
                <w:lang w:bidi="en-GB"/>
              </w:rPr>
              <w:t xml:space="preserve">a </w:t>
            </w:r>
            <w:r w:rsidRPr="00B53857">
              <w:rPr>
                <w:rFonts w:asciiTheme="minorHAnsi" w:hAnsiTheme="minorHAnsi" w:cstheme="minorHAnsi"/>
                <w:sz w:val="18"/>
                <w:szCs w:val="18"/>
                <w:lang w:bidi="en-GB"/>
              </w:rPr>
              <w:t>processing instruction after node n. T</w:t>
            </w:r>
            <w:r w:rsidR="00305752" w:rsidRPr="00B53857">
              <w:rPr>
                <w:rFonts w:asciiTheme="minorHAnsi" w:hAnsiTheme="minorHAnsi" w:cstheme="minorHAnsi"/>
                <w:sz w:val="18"/>
                <w:szCs w:val="18"/>
                <w:lang w:bidi="en-GB"/>
              </w:rPr>
              <w:t>he t</w:t>
            </w:r>
            <w:r w:rsidRPr="00B53857">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0A80A4E4"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044262F3"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nywhere</w:t>
            </w:r>
          </w:p>
        </w:tc>
      </w:tr>
    </w:tbl>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53857" w14:paraId="22CCB0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DAD554"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addText(s)</w:t>
            </w:r>
          </w:p>
        </w:tc>
        <w:tc>
          <w:tcPr>
            <w:tcW w:w="4678" w:type="dxa"/>
            <w:tcBorders>
              <w:top w:val="single" w:sz="4" w:space="0" w:color="000000"/>
              <w:left w:val="single" w:sz="4" w:space="0" w:color="000000"/>
              <w:bottom w:val="single" w:sz="4" w:space="0" w:color="000000"/>
              <w:right w:val="nil"/>
            </w:tcBorders>
            <w:shd w:val="clear" w:color="auto" w:fill="F3F3F3"/>
            <w:hideMark/>
          </w:tcPr>
          <w:p w14:paraId="0D36CDD6" w14:textId="77777777" w:rsidR="007B1800" w:rsidRPr="00B53857" w:rsidRDefault="007B1800" w:rsidP="002E7829">
            <w:pPr>
              <w:pStyle w:val="Odstavec"/>
              <w:snapToGrid w:val="0"/>
              <w:spacing w:before="60" w:line="256" w:lineRule="auto"/>
              <w:jc w:val="left"/>
              <w:rPr>
                <w:sz w:val="18"/>
              </w:rPr>
            </w:pPr>
            <w:r w:rsidRPr="00B53857">
              <w:rPr>
                <w:sz w:val="18"/>
                <w:lang w:bidi="en-GB"/>
              </w:rPr>
              <w:t>adds a tex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0A8347D0"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66AB7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57541B" w:rsidRPr="00B53857" w14:paraId="4E291A00"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9866B38" w14:textId="7B60C764" w:rsidR="0057541B" w:rsidRPr="00B53857" w:rsidRDefault="0057541B" w:rsidP="002E7829">
            <w:pPr>
              <w:pStyle w:val="Odstavec"/>
              <w:snapToGrid w:val="0"/>
              <w:spacing w:before="60" w:line="256" w:lineRule="auto"/>
              <w:jc w:val="left"/>
              <w:rPr>
                <w:sz w:val="18"/>
                <w:lang w:bidi="en-GB"/>
              </w:rPr>
            </w:pPr>
            <w:r w:rsidRPr="00B53857">
              <w:rPr>
                <w:sz w:val="18"/>
                <w:lang w:bidi="en-GB"/>
              </w:rPr>
              <w:t>addText(e, s)</w:t>
            </w:r>
          </w:p>
        </w:tc>
        <w:tc>
          <w:tcPr>
            <w:tcW w:w="4678" w:type="dxa"/>
            <w:tcBorders>
              <w:top w:val="single" w:sz="4" w:space="0" w:color="000000"/>
              <w:left w:val="single" w:sz="4" w:space="0" w:color="000000"/>
              <w:bottom w:val="single" w:sz="4" w:space="0" w:color="000000"/>
              <w:right w:val="nil"/>
            </w:tcBorders>
            <w:shd w:val="clear" w:color="auto" w:fill="F3F3F3"/>
          </w:tcPr>
          <w:p w14:paraId="14CC3670" w14:textId="0077F389" w:rsidR="0057541B" w:rsidRPr="00B53857" w:rsidRDefault="0057541B" w:rsidP="002E7829">
            <w:pPr>
              <w:pStyle w:val="Odstavec"/>
              <w:snapToGrid w:val="0"/>
              <w:spacing w:before="60" w:line="256" w:lineRule="auto"/>
              <w:jc w:val="left"/>
              <w:rPr>
                <w:sz w:val="18"/>
                <w:lang w:bidi="en-GB"/>
              </w:rPr>
            </w:pPr>
            <w:r w:rsidRPr="00B53857">
              <w:rPr>
                <w:sz w:val="18"/>
                <w:szCs w:val="18"/>
                <w:lang w:bidi="en-GB"/>
              </w:rPr>
              <w:t xml:space="preserve">adds a text node with </w:t>
            </w:r>
            <w:r w:rsidR="00305752" w:rsidRPr="00B53857">
              <w:rPr>
                <w:sz w:val="18"/>
                <w:szCs w:val="18"/>
                <w:lang w:bidi="en-GB"/>
              </w:rPr>
              <w:t xml:space="preserve">the </w:t>
            </w:r>
            <w:r w:rsidRPr="00B53857">
              <w:rPr>
                <w:sz w:val="18"/>
                <w:szCs w:val="18"/>
                <w:lang w:bidi="en-GB"/>
              </w:rPr>
              <w:t>value of s to the child nodes of element e.</w:t>
            </w:r>
          </w:p>
        </w:tc>
        <w:tc>
          <w:tcPr>
            <w:tcW w:w="1134" w:type="dxa"/>
            <w:tcBorders>
              <w:top w:val="single" w:sz="4" w:space="0" w:color="000000"/>
              <w:left w:val="single" w:sz="4" w:space="0" w:color="000000"/>
              <w:bottom w:val="single" w:sz="4" w:space="0" w:color="000000"/>
              <w:right w:val="nil"/>
            </w:tcBorders>
            <w:shd w:val="clear" w:color="auto" w:fill="F3F3F3"/>
          </w:tcPr>
          <w:p w14:paraId="79511A29" w14:textId="77777777" w:rsidR="0057541B" w:rsidRPr="00B53857" w:rsidRDefault="0057541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658EEE" w14:textId="07146517" w:rsidR="0057541B" w:rsidRPr="00B53857" w:rsidRDefault="0057541B" w:rsidP="002E7829">
            <w:pPr>
              <w:pStyle w:val="Odstavec"/>
              <w:snapToGrid w:val="0"/>
              <w:spacing w:before="60" w:line="256" w:lineRule="auto"/>
              <w:jc w:val="left"/>
              <w:rPr>
                <w:sz w:val="18"/>
                <w:lang w:bidi="en-GB"/>
              </w:rPr>
            </w:pPr>
            <w:r w:rsidRPr="00B53857">
              <w:rPr>
                <w:lang w:bidi="en-GB"/>
              </w:rPr>
              <w:t>anywhere</w:t>
            </w:r>
          </w:p>
        </w:tc>
      </w:tr>
      <w:tr w:rsidR="00B6774B" w:rsidRPr="00B53857" w14:paraId="70AA98B7"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7027DF07" w14:textId="26F7A756" w:rsidR="00B6774B" w:rsidRPr="00B53857" w:rsidRDefault="00B6774B" w:rsidP="002E7829">
            <w:pPr>
              <w:pStyle w:val="Odstavec"/>
              <w:snapToGrid w:val="0"/>
              <w:spacing w:before="60" w:line="256" w:lineRule="auto"/>
              <w:jc w:val="left"/>
              <w:rPr>
                <w:sz w:val="18"/>
                <w:lang w:bidi="en-GB"/>
              </w:rPr>
            </w:pPr>
            <w:r w:rsidRPr="00B53857">
              <w:rPr>
                <w:sz w:val="18"/>
                <w:szCs w:val="18"/>
                <w:lang w:bidi="en-GB"/>
              </w:rPr>
              <w:t>bindSet(u[,u1…])</w:t>
            </w:r>
          </w:p>
        </w:tc>
        <w:tc>
          <w:tcPr>
            <w:tcW w:w="4678" w:type="dxa"/>
            <w:tcBorders>
              <w:top w:val="single" w:sz="4" w:space="0" w:color="000000"/>
              <w:left w:val="single" w:sz="4" w:space="0" w:color="000000"/>
              <w:bottom w:val="single" w:sz="4" w:space="0" w:color="000000"/>
              <w:right w:val="nil"/>
            </w:tcBorders>
            <w:shd w:val="clear" w:color="auto" w:fill="F3F3F3"/>
          </w:tcPr>
          <w:p w14:paraId="44A3FCB7" w14:textId="64BE7E7D" w:rsidR="00B6774B" w:rsidRPr="00B53857" w:rsidRDefault="00B6774B" w:rsidP="00B15222">
            <w:pPr>
              <w:pStyle w:val="Odstavec"/>
              <w:snapToGrid w:val="0"/>
              <w:spacing w:before="60" w:line="256" w:lineRule="auto"/>
              <w:jc w:val="left"/>
              <w:rPr>
                <w:sz w:val="18"/>
                <w:lang w:bidi="en-GB"/>
              </w:rPr>
            </w:pPr>
            <w:r w:rsidRPr="00B53857">
              <w:rPr>
                <w:sz w:val="18"/>
                <w:szCs w:val="18"/>
                <w:lang w:bidi="en-GB"/>
              </w:rPr>
              <w:t xml:space="preserve">This method can be specified only in the “init” section of the X-script of </w:t>
            </w:r>
            <w:r w:rsidR="00305752" w:rsidRPr="00B53857">
              <w:rPr>
                <w:sz w:val="18"/>
                <w:szCs w:val="18"/>
                <w:lang w:bidi="en-GB"/>
              </w:rPr>
              <w:t xml:space="preserve">a </w:t>
            </w:r>
            <w:r w:rsidRPr="00B53857">
              <w:rPr>
                <w:sz w:val="18"/>
                <w:szCs w:val="18"/>
                <w:lang w:bidi="en-GB"/>
              </w:rPr>
              <w:t>model of Element. At the end of processing the element where it was invoked</w:t>
            </w:r>
            <w:r w:rsidR="00305752" w:rsidRPr="00B53857">
              <w:rPr>
                <w:sz w:val="18"/>
                <w:szCs w:val="18"/>
                <w:lang w:bidi="en-GB"/>
              </w:rPr>
              <w:t>,</w:t>
            </w:r>
            <w:r w:rsidRPr="00B53857">
              <w:rPr>
                <w:sz w:val="18"/>
                <w:szCs w:val="18"/>
                <w:lang w:bidi="en-GB"/>
              </w:rPr>
              <w:t xml:space="preserve"> it sets to all specified uniqueSets the value of the actual key which was at init time (after “finally” section).</w:t>
            </w:r>
          </w:p>
        </w:tc>
        <w:tc>
          <w:tcPr>
            <w:tcW w:w="1134" w:type="dxa"/>
            <w:tcBorders>
              <w:top w:val="single" w:sz="4" w:space="0" w:color="000000"/>
              <w:left w:val="single" w:sz="4" w:space="0" w:color="000000"/>
              <w:bottom w:val="single" w:sz="4" w:space="0" w:color="000000"/>
              <w:right w:val="nil"/>
            </w:tcBorders>
            <w:shd w:val="clear" w:color="auto" w:fill="F3F3F3"/>
          </w:tcPr>
          <w:p w14:paraId="6222C4FB" w14:textId="77777777" w:rsidR="00B6774B" w:rsidRPr="00B53857" w:rsidRDefault="00B6774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AEBBC7B" w14:textId="5ACF2A20" w:rsidR="00B6774B" w:rsidRPr="00B53857" w:rsidRDefault="00FC2A38" w:rsidP="002E7829">
            <w:pPr>
              <w:pStyle w:val="Odstavec"/>
              <w:snapToGrid w:val="0"/>
              <w:spacing w:before="60" w:line="256" w:lineRule="auto"/>
              <w:jc w:val="left"/>
              <w:rPr>
                <w:sz w:val="18"/>
                <w:lang w:bidi="en-GB"/>
              </w:rPr>
            </w:pPr>
            <w:r w:rsidRPr="00B53857">
              <w:rPr>
                <w:sz w:val="18"/>
                <w:lang w:bidi="en-GB"/>
              </w:rPr>
              <w:t>e</w:t>
            </w:r>
            <w:r w:rsidR="00B6774B" w:rsidRPr="00B53857">
              <w:rPr>
                <w:sz w:val="18"/>
                <w:lang w:bidi="en-GB"/>
              </w:rPr>
              <w:t>lement</w:t>
            </w:r>
          </w:p>
        </w:tc>
      </w:tr>
      <w:tr w:rsidR="007B1800" w:rsidRPr="00B53857" w14:paraId="52C3C5E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A94CA6" w14:textId="77777777" w:rsidR="007B1800" w:rsidRPr="00B53857" w:rsidRDefault="007B1800" w:rsidP="002E7829">
            <w:pPr>
              <w:pStyle w:val="Odstavec"/>
              <w:snapToGrid w:val="0"/>
              <w:spacing w:before="60" w:line="256" w:lineRule="auto"/>
              <w:jc w:val="left"/>
              <w:rPr>
                <w:sz w:val="18"/>
              </w:rPr>
            </w:pPr>
            <w:r w:rsidRPr="00B53857">
              <w:rPr>
                <w:sz w:val="18"/>
                <w:lang w:bidi="en-GB"/>
              </w:rPr>
              <w:t>clearRepo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6EE51A5" w14:textId="2EBEA185" w:rsidR="007B1800" w:rsidRPr="00B53857" w:rsidRDefault="007B1800" w:rsidP="002E7829">
            <w:pPr>
              <w:pStyle w:val="Odstavec"/>
              <w:snapToGrid w:val="0"/>
              <w:spacing w:before="60" w:line="256" w:lineRule="auto"/>
              <w:jc w:val="left"/>
              <w:rPr>
                <w:sz w:val="18"/>
              </w:rPr>
            </w:pPr>
            <w:r w:rsidRPr="00B53857">
              <w:rPr>
                <w:sz w:val="18"/>
                <w:lang w:bidi="en-GB"/>
              </w:rPr>
              <w:t xml:space="preserve">clears all current (temporal) error reports generated by the preceding validation method (used </w:t>
            </w:r>
            <w:r w:rsidR="001D57A7" w:rsidRPr="00B53857">
              <w:rPr>
                <w:sz w:val="18"/>
                <w:lang w:bidi="en-GB"/>
              </w:rPr>
              <w:t>e.g.,</w:t>
            </w:r>
            <w:r w:rsidRPr="00B53857">
              <w:rPr>
                <w:sz w:val="18"/>
                <w:lang w:bidi="en-GB"/>
              </w:rPr>
              <w:t xml:space="preserve"> in onFalse action).</w:t>
            </w:r>
          </w:p>
        </w:tc>
        <w:tc>
          <w:tcPr>
            <w:tcW w:w="1134" w:type="dxa"/>
            <w:tcBorders>
              <w:top w:val="single" w:sz="4" w:space="0" w:color="000000"/>
              <w:left w:val="single" w:sz="4" w:space="0" w:color="000000"/>
              <w:bottom w:val="single" w:sz="4" w:space="0" w:color="000000"/>
              <w:right w:val="nil"/>
            </w:tcBorders>
            <w:shd w:val="clear" w:color="auto" w:fill="F3F3F3"/>
          </w:tcPr>
          <w:p w14:paraId="2FBF22E0"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A9AFA2" w14:textId="235F1587"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00DEDB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8BDF8C" w14:textId="77777777" w:rsidR="007B1800" w:rsidRPr="00B53857" w:rsidRDefault="007B1800" w:rsidP="002E7829">
            <w:pPr>
              <w:pStyle w:val="Odstavec"/>
              <w:snapToGrid w:val="0"/>
              <w:spacing w:before="60" w:line="256" w:lineRule="auto"/>
              <w:jc w:val="left"/>
              <w:rPr>
                <w:sz w:val="18"/>
              </w:rPr>
            </w:pPr>
            <w:r w:rsidRPr="00B53857">
              <w:rPr>
                <w:sz w:val="18"/>
                <w:lang w:bidi="en-GB"/>
              </w:rPr>
              <w:t>cancel()</w:t>
            </w:r>
          </w:p>
        </w:tc>
        <w:tc>
          <w:tcPr>
            <w:tcW w:w="4678" w:type="dxa"/>
            <w:tcBorders>
              <w:top w:val="single" w:sz="4" w:space="0" w:color="000000"/>
              <w:left w:val="single" w:sz="4" w:space="0" w:color="000000"/>
              <w:bottom w:val="single" w:sz="4" w:space="0" w:color="000000"/>
              <w:right w:val="nil"/>
            </w:tcBorders>
            <w:shd w:val="clear" w:color="auto" w:fill="F3F3F3"/>
            <w:hideMark/>
          </w:tcPr>
          <w:p w14:paraId="000BD348" w14:textId="77777777" w:rsidR="007B1800" w:rsidRPr="00B53857" w:rsidRDefault="007B1800" w:rsidP="002E7829">
            <w:pPr>
              <w:pStyle w:val="Odstavec"/>
              <w:snapToGrid w:val="0"/>
              <w:spacing w:before="60" w:line="256" w:lineRule="auto"/>
              <w:jc w:val="left"/>
              <w:rPr>
                <w:sz w:val="18"/>
              </w:rPr>
            </w:pPr>
            <w:r w:rsidRPr="00B53857">
              <w:rPr>
                <w:sz w:val="18"/>
                <w:lang w:bidi="en-GB"/>
              </w:rPr>
              <w:t>forced end of the processing of X-definition</w:t>
            </w:r>
          </w:p>
        </w:tc>
        <w:tc>
          <w:tcPr>
            <w:tcW w:w="1134" w:type="dxa"/>
            <w:tcBorders>
              <w:top w:val="single" w:sz="4" w:space="0" w:color="000000"/>
              <w:left w:val="single" w:sz="4" w:space="0" w:color="000000"/>
              <w:bottom w:val="single" w:sz="4" w:space="0" w:color="000000"/>
              <w:right w:val="nil"/>
            </w:tcBorders>
            <w:shd w:val="clear" w:color="auto" w:fill="F3F3F3"/>
          </w:tcPr>
          <w:p w14:paraId="60B5275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B2A7DF" w14:textId="7C8DF33E"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14C984C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A1F288" w14:textId="77777777" w:rsidR="007B1800" w:rsidRPr="00B53857" w:rsidRDefault="007B1800" w:rsidP="002E7829">
            <w:pPr>
              <w:pStyle w:val="Odstavec"/>
              <w:snapToGrid w:val="0"/>
              <w:spacing w:before="60" w:line="256" w:lineRule="auto"/>
              <w:jc w:val="left"/>
              <w:rPr>
                <w:sz w:val="18"/>
              </w:rPr>
            </w:pPr>
            <w:r w:rsidRPr="00B53857">
              <w:rPr>
                <w:sz w:val="18"/>
                <w:lang w:bidi="en-GB"/>
              </w:rPr>
              <w:t>cancel(s)</w:t>
            </w:r>
          </w:p>
        </w:tc>
        <w:tc>
          <w:tcPr>
            <w:tcW w:w="4678" w:type="dxa"/>
            <w:tcBorders>
              <w:top w:val="single" w:sz="4" w:space="0" w:color="000000"/>
              <w:left w:val="single" w:sz="4" w:space="0" w:color="000000"/>
              <w:bottom w:val="single" w:sz="4" w:space="0" w:color="000000"/>
              <w:right w:val="nil"/>
            </w:tcBorders>
            <w:shd w:val="clear" w:color="auto" w:fill="F3F3F3"/>
            <w:hideMark/>
          </w:tcPr>
          <w:p w14:paraId="5FE1F657" w14:textId="77777777" w:rsidR="007B1800" w:rsidRPr="00B53857" w:rsidRDefault="007B1800" w:rsidP="002E7829">
            <w:pPr>
              <w:pStyle w:val="Odstavec"/>
              <w:snapToGrid w:val="0"/>
              <w:spacing w:before="60" w:line="256" w:lineRule="auto"/>
              <w:jc w:val="left"/>
              <w:rPr>
                <w:sz w:val="18"/>
              </w:rPr>
            </w:pPr>
            <w:r w:rsidRPr="00B53857">
              <w:rPr>
                <w:sz w:val="18"/>
                <w:lang w:bidi="en-GB"/>
              </w:rPr>
              <w:t>forced end of the processing of X-definitions and sets the error message with text s.</w:t>
            </w:r>
          </w:p>
        </w:tc>
        <w:tc>
          <w:tcPr>
            <w:tcW w:w="1134" w:type="dxa"/>
            <w:tcBorders>
              <w:top w:val="single" w:sz="4" w:space="0" w:color="000000"/>
              <w:left w:val="single" w:sz="4" w:space="0" w:color="000000"/>
              <w:bottom w:val="single" w:sz="4" w:space="0" w:color="000000"/>
              <w:right w:val="nil"/>
            </w:tcBorders>
            <w:shd w:val="clear" w:color="auto" w:fill="F3F3F3"/>
          </w:tcPr>
          <w:p w14:paraId="7AB4500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6E83F7" w14:textId="274350DE"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779D635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1F6BADB" w14:textId="77777777" w:rsidR="007B1800" w:rsidRPr="00B53857" w:rsidRDefault="007B1800" w:rsidP="002E7829">
            <w:pPr>
              <w:pStyle w:val="Odstavec"/>
              <w:snapToGrid w:val="0"/>
              <w:spacing w:before="60" w:line="256" w:lineRule="auto"/>
              <w:jc w:val="left"/>
              <w:rPr>
                <w:sz w:val="18"/>
              </w:rPr>
            </w:pPr>
            <w:r w:rsidRPr="00B53857">
              <w:rPr>
                <w:sz w:val="18"/>
                <w:lang w:bidi="en-GB"/>
              </w:rPr>
              <w:t>compilePatter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16B15C3" w14:textId="77777777" w:rsidR="007B1800" w:rsidRPr="00B53857" w:rsidRDefault="007B1800" w:rsidP="002E7829">
            <w:pPr>
              <w:pStyle w:val="Odstavec"/>
              <w:snapToGrid w:val="0"/>
              <w:spacing w:before="60" w:line="256" w:lineRule="auto"/>
              <w:jc w:val="left"/>
              <w:rPr>
                <w:sz w:val="18"/>
              </w:rPr>
            </w:pPr>
            <w:r w:rsidRPr="00B53857">
              <w:rPr>
                <w:sz w:val="18"/>
                <w:lang w:bidi="en-GB"/>
              </w:rPr>
              <w:t>compiles the regular expression s.  Deprecated, replaced by the new Regex(s).</w:t>
            </w:r>
          </w:p>
        </w:tc>
        <w:tc>
          <w:tcPr>
            <w:tcW w:w="1134" w:type="dxa"/>
            <w:tcBorders>
              <w:top w:val="single" w:sz="4" w:space="0" w:color="000000"/>
              <w:left w:val="single" w:sz="4" w:space="0" w:color="000000"/>
              <w:bottom w:val="single" w:sz="4" w:space="0" w:color="000000"/>
              <w:right w:val="nil"/>
            </w:tcBorders>
            <w:shd w:val="clear" w:color="auto" w:fill="F3F3F3"/>
            <w:hideMark/>
          </w:tcPr>
          <w:p w14:paraId="442EA824" w14:textId="77777777" w:rsidR="007B1800" w:rsidRPr="00B53857" w:rsidRDefault="007B1800" w:rsidP="002E7829">
            <w:pPr>
              <w:pStyle w:val="Odstavec"/>
              <w:snapToGrid w:val="0"/>
              <w:spacing w:before="60" w:line="256" w:lineRule="auto"/>
              <w:jc w:val="left"/>
              <w:rPr>
                <w:sz w:val="18"/>
              </w:rPr>
            </w:pPr>
            <w:r w:rsidRPr="00B53857">
              <w:rPr>
                <w:sz w:val="18"/>
                <w:lang w:bidi="en-GB"/>
              </w:rPr>
              <w:t>Rege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CF53FCC" w14:textId="093E4316"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5DA8A0D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F86EC5" w14:textId="77777777" w:rsidR="007B1800" w:rsidRPr="00B53857" w:rsidRDefault="007B1800" w:rsidP="002E7829">
            <w:pPr>
              <w:pStyle w:val="Odstavec"/>
              <w:snapToGrid w:val="0"/>
              <w:spacing w:before="60" w:line="256" w:lineRule="auto"/>
              <w:jc w:val="left"/>
              <w:rPr>
                <w:sz w:val="18"/>
              </w:rPr>
            </w:pPr>
            <w:r w:rsidRPr="00B53857">
              <w:rPr>
                <w:sz w:val="18"/>
                <w:lang w:bidi="en-GB"/>
              </w:rPr>
              <w:t>defaul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E7314"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 default error message into the temporary report log and returns the boolean value false. The error is XDEF515 Value differs from expect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9519552"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DA101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5BF1F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2E56EE" w14:textId="77777777" w:rsidR="007B1800" w:rsidRPr="00B53857" w:rsidRDefault="007B1800" w:rsidP="002E7829">
            <w:pPr>
              <w:pStyle w:val="Odstavec"/>
              <w:snapToGrid w:val="0"/>
              <w:spacing w:before="60" w:line="256" w:lineRule="auto"/>
              <w:jc w:val="left"/>
              <w:rPr>
                <w:sz w:val="18"/>
              </w:rPr>
            </w:pPr>
            <w:r w:rsidRPr="00B53857">
              <w:rPr>
                <w:sz w:val="18"/>
                <w:lang w:bidi="en-GB"/>
              </w:rPr>
              <w:t>easterMonday(n)</w:t>
            </w:r>
          </w:p>
        </w:tc>
        <w:tc>
          <w:tcPr>
            <w:tcW w:w="4678" w:type="dxa"/>
            <w:tcBorders>
              <w:top w:val="single" w:sz="4" w:space="0" w:color="000000"/>
              <w:left w:val="single" w:sz="4" w:space="0" w:color="000000"/>
              <w:bottom w:val="single" w:sz="4" w:space="0" w:color="000000"/>
              <w:right w:val="nil"/>
            </w:tcBorders>
            <w:shd w:val="clear" w:color="auto" w:fill="F3F3F3"/>
            <w:hideMark/>
          </w:tcPr>
          <w:p w14:paraId="71C9BC9A" w14:textId="7B07716D" w:rsidR="007B1800" w:rsidRPr="00B53857" w:rsidRDefault="007B1800" w:rsidP="00B15222">
            <w:pPr>
              <w:pStyle w:val="Odstavec"/>
              <w:snapToGrid w:val="0"/>
              <w:spacing w:before="60" w:line="256" w:lineRule="auto"/>
              <w:jc w:val="left"/>
              <w:rPr>
                <w:sz w:val="18"/>
              </w:rPr>
            </w:pPr>
            <w:r w:rsidRPr="00B53857">
              <w:rPr>
                <w:sz w:val="18"/>
                <w:lang w:bidi="en-GB"/>
              </w:rPr>
              <w:t>returns the date with Easter Monday for year n</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55F79"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C84CA" w14:textId="0610CC0C"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88E695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025CE4D" w14:textId="77777777" w:rsidR="007B1800" w:rsidRPr="00B53857" w:rsidRDefault="007B1800" w:rsidP="002E7829">
            <w:pPr>
              <w:pStyle w:val="Odstavec"/>
              <w:snapToGrid w:val="0"/>
              <w:spacing w:before="60" w:line="256" w:lineRule="auto"/>
              <w:jc w:val="left"/>
              <w:rPr>
                <w:sz w:val="18"/>
              </w:rPr>
            </w:pPr>
            <w:r w:rsidRPr="00B53857">
              <w:rPr>
                <w:sz w:val="18"/>
                <w:lang w:bidi="en-GB"/>
              </w:rPr>
              <w:t>error(r)</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825E2" w14:textId="679751A4" w:rsidR="007B1800" w:rsidRPr="00B53857" w:rsidRDefault="007B1800" w:rsidP="002E7829">
            <w:pPr>
              <w:pStyle w:val="Odstavec"/>
              <w:snapToGrid w:val="0"/>
              <w:spacing w:before="60" w:line="256" w:lineRule="auto"/>
              <w:jc w:val="left"/>
              <w:rPr>
                <w:sz w:val="18"/>
              </w:rPr>
            </w:pPr>
            <w:r w:rsidRPr="00B53857">
              <w:rPr>
                <w:sz w:val="18"/>
                <w:lang w:bidi="en-GB"/>
              </w:rPr>
              <w:t xml:space="preserve">writes an error message with report r into the temporary report log. The result is Boolean value </w:t>
            </w:r>
            <w:r w:rsidR="00B15222">
              <w:rPr>
                <w:sz w:val="18"/>
                <w:lang w:bidi="en-GB"/>
              </w:rPr>
              <w:t xml:space="preserve">is </w:t>
            </w:r>
            <w:r w:rsidRPr="00B53857">
              <w:rPr>
                <w:sz w:val="18"/>
                <w:lang w:bidi="en-GB"/>
              </w:rPr>
              <w:t>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078214A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245E7A46"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8586BA" w14:textId="71FACAB9"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4B68F58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A6CB574" w14:textId="77777777" w:rsidR="007B1800" w:rsidRPr="00B53857" w:rsidRDefault="007B1800" w:rsidP="002E7829">
            <w:pPr>
              <w:pStyle w:val="Odstavec"/>
              <w:snapToGrid w:val="0"/>
              <w:spacing w:before="60" w:line="256" w:lineRule="auto"/>
              <w:jc w:val="left"/>
              <w:rPr>
                <w:sz w:val="18"/>
              </w:rPr>
            </w:pPr>
            <w:r w:rsidRPr="00B53857">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7A0479" w14:textId="3323E1E9" w:rsidR="007B1800" w:rsidRPr="00B53857" w:rsidRDefault="007B1800" w:rsidP="00B15222">
            <w:pPr>
              <w:pStyle w:val="Odstavec"/>
              <w:snapToGrid w:val="0"/>
              <w:spacing w:before="60" w:line="256" w:lineRule="auto"/>
              <w:jc w:val="left"/>
              <w:rPr>
                <w:sz w:val="18"/>
              </w:rPr>
            </w:pPr>
            <w:r w:rsidRPr="00B53857">
              <w:rPr>
                <w:sz w:val="18"/>
                <w:lang w:bidi="en-GB"/>
              </w:rPr>
              <w:t>writes an error message with text into the temporary report log. The result of the function is the B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0A6DED"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3E27DA04"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E398C8" w14:textId="607690BC"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6AE5136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49FA006" w14:textId="77777777" w:rsidR="007B1800" w:rsidRPr="00B53857" w:rsidRDefault="007B1800" w:rsidP="002E7829">
            <w:pPr>
              <w:pStyle w:val="Odstavec"/>
              <w:snapToGrid w:val="0"/>
              <w:spacing w:before="60" w:line="256" w:lineRule="auto"/>
              <w:jc w:val="left"/>
              <w:rPr>
                <w:sz w:val="18"/>
              </w:rPr>
            </w:pPr>
            <w:r w:rsidRPr="00B53857">
              <w:rPr>
                <w:sz w:val="18"/>
                <w:lang w:bidi="en-GB"/>
              </w:rPr>
              <w:t>erro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ACABC34" w14:textId="75125900" w:rsidR="007B1800" w:rsidRPr="00B53857" w:rsidRDefault="007B1800" w:rsidP="002E7829">
            <w:pPr>
              <w:pStyle w:val="Odstavec"/>
              <w:snapToGrid w:val="0"/>
              <w:spacing w:before="60" w:line="256" w:lineRule="auto"/>
              <w:jc w:val="left"/>
              <w:rPr>
                <w:sz w:val="18"/>
              </w:rPr>
            </w:pPr>
            <w:r w:rsidRPr="00B53857">
              <w:rPr>
                <w:sz w:val="18"/>
                <w:lang w:bidi="en-GB"/>
              </w:rPr>
              <w:t xml:space="preserve">writes an error message report created from s1 and s2 into the temporary report log. The result is </w:t>
            </w:r>
            <w:r w:rsidR="00B15222">
              <w:rPr>
                <w:sz w:val="18"/>
                <w:lang w:bidi="en-GB"/>
              </w:rPr>
              <w:t xml:space="preserve">the Boolean value </w:t>
            </w:r>
            <w:r w:rsidRPr="00B53857">
              <w:rPr>
                <w:sz w:val="18"/>
                <w:lang w:bidi="en-GB"/>
              </w:rPr>
              <w:t>false. The s1 parameter is the identifier of the error, the s2 is the error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5EA2EF4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2BC36A10"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2C8C2C8" w14:textId="0C61D9CA"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7D6528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126185B" w14:textId="77777777" w:rsidR="007B1800" w:rsidRPr="00B53857" w:rsidRDefault="007B1800" w:rsidP="002E7829">
            <w:pPr>
              <w:pStyle w:val="Odstavec"/>
              <w:snapToGrid w:val="0"/>
              <w:spacing w:before="60" w:line="256" w:lineRule="auto"/>
              <w:jc w:val="left"/>
              <w:rPr>
                <w:sz w:val="18"/>
              </w:rPr>
            </w:pPr>
            <w:r w:rsidRPr="00B53857">
              <w:rPr>
                <w:sz w:val="18"/>
                <w:lang w:bidi="en-GB"/>
              </w:rPr>
              <w:t>erro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5D8145FB"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43668FD1"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50A81267"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AD6CC36" w14:textId="45AEA99A"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4170CB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B43F9" w14:textId="77777777" w:rsidR="007B1800" w:rsidRPr="00B53857" w:rsidRDefault="007B1800" w:rsidP="002E7829">
            <w:pPr>
              <w:pStyle w:val="Odstavec"/>
              <w:snapToGrid w:val="0"/>
              <w:spacing w:before="60" w:line="256" w:lineRule="auto"/>
              <w:jc w:val="left"/>
              <w:rPr>
                <w:sz w:val="18"/>
              </w:rPr>
            </w:pPr>
            <w:r w:rsidRPr="00B53857">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2CB78E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02EA20C5"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F7D9F0"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393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F2D2347" w14:textId="77777777" w:rsidR="007B1800" w:rsidRPr="00B53857" w:rsidRDefault="007B1800" w:rsidP="002E7829">
            <w:pPr>
              <w:pStyle w:val="Odstavec"/>
              <w:snapToGrid w:val="0"/>
              <w:spacing w:before="60" w:line="256" w:lineRule="auto"/>
              <w:jc w:val="left"/>
              <w:rPr>
                <w:sz w:val="18"/>
              </w:rPr>
            </w:pPr>
            <w:r w:rsidRPr="00B53857">
              <w:rPr>
                <w:sz w:val="18"/>
                <w:lang w:bidi="en-GB"/>
              </w:rPr>
              <w:t>errorWarnings()</w:t>
            </w:r>
          </w:p>
        </w:tc>
        <w:tc>
          <w:tcPr>
            <w:tcW w:w="4678" w:type="dxa"/>
            <w:tcBorders>
              <w:top w:val="single" w:sz="4" w:space="0" w:color="000000"/>
              <w:left w:val="single" w:sz="4" w:space="0" w:color="000000"/>
              <w:bottom w:val="single" w:sz="4" w:space="0" w:color="000000"/>
              <w:right w:val="nil"/>
            </w:tcBorders>
            <w:shd w:val="clear" w:color="auto" w:fill="F3F3F3"/>
            <w:hideMark/>
          </w:tcPr>
          <w:p w14:paraId="21AF2B6B"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8216C6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49998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753252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83FA93" w14:textId="77777777" w:rsidR="007B1800" w:rsidRPr="00B53857" w:rsidRDefault="007B1800" w:rsidP="002E7829">
            <w:r w:rsidRPr="00B53857">
              <w:rPr>
                <w:sz w:val="18"/>
                <w:lang w:bidi="en-GB"/>
              </w:rPr>
              <w:t>format(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5630817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string created from values of parameters v1, ... according to the mask s (see method format in java.lang.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DE47912"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056727" w14:textId="38FE12F2"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5B81C4A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C5F94D" w14:textId="77777777" w:rsidR="007B1800" w:rsidRPr="00B53857" w:rsidRDefault="007B1800" w:rsidP="002E7829">
            <w:r w:rsidRPr="00B53857">
              <w:rPr>
                <w:sz w:val="18"/>
                <w:lang w:bidi="en-GB"/>
              </w:rPr>
              <w:t>format(l, 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34F9E38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string created from values of parameters v1, ... according to the region specified by Locale in parameter l and mask s (see method format in java.lang.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19A82B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F967E8D" w14:textId="1B080143"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A50135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624E47" w14:textId="77777777" w:rsidR="007B1800" w:rsidRPr="00B53857" w:rsidRDefault="007B1800" w:rsidP="002E7829">
            <w:pPr>
              <w:pStyle w:val="Odstavec"/>
              <w:snapToGrid w:val="0"/>
              <w:spacing w:before="60" w:line="256" w:lineRule="auto"/>
              <w:jc w:val="left"/>
              <w:rPr>
                <w:sz w:val="18"/>
              </w:rPr>
            </w:pPr>
            <w:r w:rsidRPr="00B53857">
              <w:rPr>
                <w:sz w:val="18"/>
                <w:lang w:bidi="en-GB"/>
              </w:rPr>
              <w:t>from()</w:t>
            </w:r>
          </w:p>
        </w:tc>
        <w:tc>
          <w:tcPr>
            <w:tcW w:w="4678" w:type="dxa"/>
            <w:tcBorders>
              <w:top w:val="single" w:sz="4" w:space="0" w:color="000000"/>
              <w:left w:val="single" w:sz="4" w:space="0" w:color="000000"/>
              <w:bottom w:val="single" w:sz="4" w:space="0" w:color="000000"/>
              <w:right w:val="nil"/>
            </w:tcBorders>
            <w:shd w:val="clear" w:color="auto" w:fill="F3F3F3"/>
            <w:hideMark/>
          </w:tcPr>
          <w:p w14:paraId="0261CD31" w14:textId="4304B487" w:rsidR="007B1800" w:rsidRPr="00B53857" w:rsidRDefault="007B1800" w:rsidP="002E7829">
            <w:pPr>
              <w:pStyle w:val="Odstavec"/>
              <w:snapToGrid w:val="0"/>
              <w:spacing w:before="60" w:line="256" w:lineRule="auto"/>
              <w:jc w:val="left"/>
              <w:rPr>
                <w:sz w:val="18"/>
              </w:rPr>
            </w:pPr>
            <w:r w:rsidRPr="00B53857">
              <w:rPr>
                <w:sz w:val="18"/>
                <w:lang w:bidi="en-GB"/>
              </w:rPr>
              <w:t>returns the Container corresponding to the current context. The method can only be used in the "create" action in the X</w:t>
            </w:r>
            <w:r w:rsidRPr="00B53857">
              <w:rPr>
                <w:sz w:val="18"/>
                <w:lang w:bidi="en-GB"/>
              </w:rPr>
              <w:noBreakHyphen/>
              <w:t>script element, the text value</w:t>
            </w:r>
            <w:r w:rsidR="00305752" w:rsidRPr="00B53857">
              <w:rPr>
                <w:sz w:val="18"/>
                <w:lang w:bidi="en-GB"/>
              </w:rPr>
              <w:t>,</w:t>
            </w:r>
            <w:r w:rsidRPr="00B53857">
              <w:rPr>
                <w:sz w:val="18"/>
                <w:lang w:bidi="en-GB"/>
              </w:rPr>
              <w:t xml:space="preserve"> or </w:t>
            </w:r>
            <w:r w:rsidR="00305752" w:rsidRPr="00B53857">
              <w:rPr>
                <w:sz w:val="18"/>
                <w:lang w:bidi="en-GB"/>
              </w:rPr>
              <w:t xml:space="preserve">the </w:t>
            </w:r>
            <w:r w:rsidRPr="00B53857">
              <w:rPr>
                <w:sz w:val="18"/>
                <w:lang w:bidi="en-GB"/>
              </w:rPr>
              <w:t>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D098AA4"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18BE79" w14:textId="77777777" w:rsidR="007B1800" w:rsidRPr="00B53857" w:rsidRDefault="007B1800" w:rsidP="002E7829">
            <w:pPr>
              <w:pStyle w:val="Odstavec"/>
              <w:snapToGrid w:val="0"/>
              <w:spacing w:before="60" w:line="256" w:lineRule="auto"/>
              <w:jc w:val="left"/>
              <w:rPr>
                <w:sz w:val="18"/>
              </w:rPr>
            </w:pPr>
            <w:r w:rsidRPr="00B53857">
              <w:rPr>
                <w:sz w:val="18"/>
                <w:lang w:bidi="en-GB"/>
              </w:rPr>
              <w:t>create element</w:t>
            </w:r>
          </w:p>
        </w:tc>
      </w:tr>
      <w:tr w:rsidR="007B1800" w:rsidRPr="00B53857" w14:paraId="5903EB1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026298" w14:textId="77777777" w:rsidR="007B1800" w:rsidRPr="00B53857" w:rsidRDefault="007B1800" w:rsidP="002E7829">
            <w:pPr>
              <w:pStyle w:val="Odstavec"/>
              <w:snapToGrid w:val="0"/>
              <w:spacing w:before="60" w:line="256" w:lineRule="auto"/>
              <w:jc w:val="left"/>
              <w:rPr>
                <w:sz w:val="18"/>
              </w:rPr>
            </w:pPr>
            <w:r w:rsidRPr="00B53857">
              <w:rPr>
                <w:sz w:val="18"/>
                <w:lang w:bidi="en-GB"/>
              </w:rPr>
              <w:t>fro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F8D3C55" w14:textId="5BED58A6" w:rsidR="007B1800" w:rsidRPr="00B53857" w:rsidRDefault="007B1800" w:rsidP="002E7829">
            <w:pPr>
              <w:pStyle w:val="Odstavec"/>
              <w:snapToGrid w:val="0"/>
              <w:spacing w:before="60" w:line="256" w:lineRule="auto"/>
              <w:jc w:val="left"/>
              <w:rPr>
                <w:sz w:val="18"/>
              </w:rPr>
            </w:pPr>
            <w:r w:rsidRPr="00B53857">
              <w:rPr>
                <w:sz w:val="18"/>
                <w:lang w:bidi="en-GB"/>
              </w:rPr>
              <w:t>returns the Container created after the execution of the xpath expression s in the current context. The method can only be used in the "create" action in the X-script element, the text value</w:t>
            </w:r>
            <w:r w:rsidR="00E27656" w:rsidRPr="00B53857">
              <w:rPr>
                <w:sz w:val="18"/>
                <w:lang w:bidi="en-GB"/>
              </w:rPr>
              <w:t>,</w:t>
            </w:r>
            <w:r w:rsidRPr="00B53857">
              <w:rPr>
                <w:sz w:val="18"/>
                <w:lang w:bidi="en-GB"/>
              </w:rPr>
              <w:t xml:space="preserve"> or </w:t>
            </w:r>
            <w:r w:rsidR="00B15222">
              <w:rPr>
                <w:sz w:val="18"/>
                <w:lang w:bidi="en-GB"/>
              </w:rPr>
              <w:t xml:space="preserve">the </w:t>
            </w:r>
            <w:r w:rsidRPr="00B53857">
              <w:rPr>
                <w:sz w:val="18"/>
                <w:lang w:bidi="en-GB"/>
              </w:rPr>
              <w:t>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8505DE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3006CB" w14:textId="77777777" w:rsidR="007B1800" w:rsidRPr="00B53857" w:rsidRDefault="007B1800" w:rsidP="002E7829">
            <w:pPr>
              <w:pStyle w:val="Odstavec"/>
              <w:snapToGrid w:val="0"/>
              <w:spacing w:before="60" w:line="256" w:lineRule="auto"/>
              <w:jc w:val="left"/>
              <w:rPr>
                <w:sz w:val="18"/>
              </w:rPr>
            </w:pPr>
            <w:r w:rsidRPr="00B53857">
              <w:rPr>
                <w:sz w:val="18"/>
                <w:lang w:bidi="en-GB"/>
              </w:rPr>
              <w:t>create attribute</w:t>
            </w:r>
          </w:p>
          <w:p w14:paraId="53816E7D" w14:textId="77777777" w:rsidR="007B1800" w:rsidRPr="00B53857" w:rsidRDefault="007B1800" w:rsidP="002E7829">
            <w:pPr>
              <w:pStyle w:val="Odstavec"/>
              <w:spacing w:before="60" w:line="256" w:lineRule="auto"/>
              <w:jc w:val="left"/>
              <w:rPr>
                <w:sz w:val="18"/>
              </w:rPr>
            </w:pPr>
            <w:r w:rsidRPr="00B53857">
              <w:rPr>
                <w:sz w:val="18"/>
                <w:lang w:bidi="en-GB"/>
              </w:rPr>
              <w:t>create element</w:t>
            </w:r>
          </w:p>
          <w:p w14:paraId="27789BF6" w14:textId="77777777" w:rsidR="007B1800" w:rsidRPr="00B53857" w:rsidRDefault="007B1800" w:rsidP="002E7829">
            <w:pPr>
              <w:pStyle w:val="Odstavec"/>
              <w:spacing w:before="60" w:line="256" w:lineRule="auto"/>
              <w:jc w:val="left"/>
              <w:rPr>
                <w:sz w:val="18"/>
              </w:rPr>
            </w:pPr>
            <w:r w:rsidRPr="00B53857">
              <w:rPr>
                <w:sz w:val="18"/>
                <w:lang w:bidi="en-GB"/>
              </w:rPr>
              <w:t>create text node</w:t>
            </w:r>
          </w:p>
        </w:tc>
      </w:tr>
      <w:tr w:rsidR="007B1800" w:rsidRPr="00B53857" w14:paraId="5F1D24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5E5FBF" w14:textId="77777777" w:rsidR="007B1800" w:rsidRPr="00B53857" w:rsidRDefault="007B1800" w:rsidP="002E7829">
            <w:pPr>
              <w:pStyle w:val="Odstavec"/>
              <w:snapToGrid w:val="0"/>
              <w:spacing w:before="60" w:line="256" w:lineRule="auto"/>
              <w:jc w:val="left"/>
              <w:rPr>
                <w:sz w:val="18"/>
              </w:rPr>
            </w:pPr>
            <w:r w:rsidRPr="00B53857">
              <w:rPr>
                <w:sz w:val="18"/>
                <w:lang w:bidi="en-GB"/>
              </w:rPr>
              <w:t>from(e, 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8BD111" w14:textId="68FEE335" w:rsidR="007B1800" w:rsidRPr="00B53857" w:rsidRDefault="007B1800" w:rsidP="00B15222">
            <w:pPr>
              <w:pStyle w:val="Odstavec"/>
              <w:snapToGrid w:val="0"/>
              <w:spacing w:before="60" w:line="256" w:lineRule="auto"/>
              <w:jc w:val="left"/>
              <w:rPr>
                <w:sz w:val="18"/>
              </w:rPr>
            </w:pPr>
            <w:r w:rsidRPr="00B53857">
              <w:rPr>
                <w:sz w:val="18"/>
                <w:lang w:bidi="en-GB"/>
              </w:rPr>
              <w:t>returns the Container after the execution of the xpath expression s in the element e. The method can only be used in the "create" action in the X-script of an element, the text value</w:t>
            </w:r>
            <w:r w:rsidR="00E27656" w:rsidRPr="00B53857">
              <w:rPr>
                <w:sz w:val="18"/>
                <w:lang w:bidi="en-GB"/>
              </w:rPr>
              <w:t>,</w:t>
            </w:r>
            <w:r w:rsidRPr="00B53857">
              <w:rPr>
                <w:sz w:val="18"/>
                <w:lang w:bidi="en-GB"/>
              </w:rPr>
              <w:t xml:space="preserve"> or </w:t>
            </w:r>
            <w:r w:rsidR="00B15222">
              <w:rPr>
                <w:sz w:val="18"/>
                <w:lang w:bidi="en-GB"/>
              </w:rPr>
              <w:t xml:space="preserve">the </w:t>
            </w:r>
            <w:r w:rsidRPr="00B53857">
              <w:rPr>
                <w:sz w:val="18"/>
                <w:lang w:bidi="en-GB"/>
              </w:rPr>
              <w:t>attribute. If e is null, the result i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7E0593C"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4CC278A" w14:textId="77777777" w:rsidR="007B1800" w:rsidRPr="00B53857" w:rsidRDefault="007B1800" w:rsidP="002E7829">
            <w:pPr>
              <w:pStyle w:val="Odstavec"/>
              <w:snapToGrid w:val="0"/>
              <w:spacing w:before="60" w:line="256" w:lineRule="auto"/>
              <w:jc w:val="left"/>
              <w:rPr>
                <w:sz w:val="18"/>
              </w:rPr>
            </w:pPr>
            <w:r w:rsidRPr="00B53857">
              <w:rPr>
                <w:sz w:val="18"/>
                <w:lang w:bidi="en-GB"/>
              </w:rPr>
              <w:t>create attribute</w:t>
            </w:r>
          </w:p>
          <w:p w14:paraId="0715C3AF" w14:textId="77777777" w:rsidR="007B1800" w:rsidRPr="00B53857" w:rsidRDefault="007B1800" w:rsidP="002E7829">
            <w:pPr>
              <w:pStyle w:val="Odstavec"/>
              <w:spacing w:before="60" w:line="256" w:lineRule="auto"/>
              <w:jc w:val="left"/>
              <w:rPr>
                <w:sz w:val="18"/>
              </w:rPr>
            </w:pPr>
            <w:r w:rsidRPr="00B53857">
              <w:rPr>
                <w:sz w:val="18"/>
                <w:lang w:bidi="en-GB"/>
              </w:rPr>
              <w:t>create element</w:t>
            </w:r>
          </w:p>
          <w:p w14:paraId="6900CF49" w14:textId="77777777" w:rsidR="007B1800" w:rsidRPr="00B53857" w:rsidRDefault="007B1800" w:rsidP="002E7829">
            <w:pPr>
              <w:pStyle w:val="Odstavec"/>
              <w:spacing w:before="60" w:line="256" w:lineRule="auto"/>
              <w:jc w:val="left"/>
              <w:rPr>
                <w:sz w:val="18"/>
              </w:rPr>
            </w:pPr>
            <w:r w:rsidRPr="00B53857">
              <w:rPr>
                <w:sz w:val="18"/>
                <w:lang w:bidi="en-GB"/>
              </w:rPr>
              <w:t>create text node</w:t>
            </w:r>
          </w:p>
        </w:tc>
      </w:tr>
      <w:tr w:rsidR="007B1800" w:rsidRPr="00B53857" w14:paraId="6CE941E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8C5416"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get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294C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attribute with the name s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192666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86EEAD6" w14:textId="07070970"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p w14:paraId="1233EBC9" w14:textId="77777777" w:rsidR="007B1800" w:rsidRPr="00B53857" w:rsidRDefault="007B1800" w:rsidP="002E7829">
            <w:pPr>
              <w:pStyle w:val="Odstavec"/>
              <w:spacing w:before="60" w:line="256" w:lineRule="auto"/>
              <w:jc w:val="left"/>
              <w:rPr>
                <w:sz w:val="18"/>
              </w:rPr>
            </w:pPr>
          </w:p>
        </w:tc>
      </w:tr>
      <w:tr w:rsidR="007B1800" w:rsidRPr="00B53857" w14:paraId="032C46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922A7C" w14:textId="77777777" w:rsidR="007B1800" w:rsidRPr="00B53857" w:rsidRDefault="007B1800" w:rsidP="002E7829">
            <w:pPr>
              <w:pStyle w:val="Odstavec"/>
              <w:snapToGrid w:val="0"/>
              <w:spacing w:before="60" w:line="256" w:lineRule="auto"/>
              <w:jc w:val="left"/>
              <w:rPr>
                <w:sz w:val="18"/>
              </w:rPr>
            </w:pPr>
            <w:r w:rsidRPr="00B53857">
              <w:rPr>
                <w:sz w:val="18"/>
                <w:lang w:bidi="en-GB"/>
              </w:rPr>
              <w:t>g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174C2B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n attribute with the local name s and namespace s2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75EE75C"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EDE7815" w14:textId="3FA1B95B"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p w14:paraId="47B1984B" w14:textId="77777777" w:rsidR="007B1800" w:rsidRPr="00B53857" w:rsidRDefault="007B1800" w:rsidP="002E7829">
            <w:pPr>
              <w:pStyle w:val="Odstavec"/>
              <w:spacing w:before="60" w:line="256" w:lineRule="auto"/>
              <w:jc w:val="left"/>
              <w:rPr>
                <w:sz w:val="18"/>
              </w:rPr>
            </w:pPr>
          </w:p>
        </w:tc>
      </w:tr>
      <w:tr w:rsidR="007B1800" w:rsidRPr="00B53857" w14:paraId="50E9911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A69EE4" w14:textId="77777777" w:rsidR="007B1800" w:rsidRPr="00B53857" w:rsidRDefault="007B1800" w:rsidP="002E7829">
            <w:pPr>
              <w:pStyle w:val="Odstavec"/>
              <w:snapToGrid w:val="0"/>
              <w:spacing w:before="60" w:line="256" w:lineRule="auto"/>
              <w:jc w:val="left"/>
              <w:rPr>
                <w:sz w:val="18"/>
              </w:rPr>
            </w:pPr>
            <w:r w:rsidRPr="00B53857">
              <w:rPr>
                <w:sz w:val="18"/>
                <w:lang w:bidi="en-GB"/>
              </w:rPr>
              <w:t>getAttr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172A632E" w14:textId="268E7BCE"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returns a string with the name of </w:t>
            </w:r>
            <w:r w:rsidR="00305752" w:rsidRPr="00B53857">
              <w:rPr>
                <w:sz w:val="18"/>
                <w:lang w:bidi="en-GB"/>
              </w:rPr>
              <w:t xml:space="preserve">the </w:t>
            </w:r>
            <w:r w:rsidRPr="00B53857">
              <w:rPr>
                <w:sz w:val="18"/>
                <w:lang w:bidi="en-GB"/>
              </w:rPr>
              <w:t>current attribu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02B97BA"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68A75E" w14:textId="77777777" w:rsidR="007B1800" w:rsidRPr="00B53857" w:rsidRDefault="007B1800" w:rsidP="002E7829">
            <w:pPr>
              <w:pStyle w:val="Odstavec"/>
              <w:snapToGrid w:val="0"/>
              <w:spacing w:before="60" w:line="256" w:lineRule="auto"/>
              <w:jc w:val="left"/>
              <w:rPr>
                <w:bCs/>
              </w:rPr>
            </w:pPr>
            <w:r w:rsidRPr="00B53857">
              <w:rPr>
                <w:lang w:bidi="en-GB"/>
              </w:rPr>
              <w:t>all the action in the X-script attributes</w:t>
            </w:r>
          </w:p>
        </w:tc>
      </w:tr>
      <w:tr w:rsidR="007B1800" w:rsidRPr="00B53857" w14:paraId="6358CD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B703EA8"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0C206CF4" w14:textId="77777777" w:rsidR="007B1800" w:rsidRPr="00B53857" w:rsidRDefault="007B1800" w:rsidP="002E7829">
            <w:pPr>
              <w:pStyle w:val="Odstavec"/>
              <w:snapToGrid w:val="0"/>
              <w:spacing w:before="60" w:line="256" w:lineRule="auto"/>
              <w:jc w:val="left"/>
              <w:rPr>
                <w:sz w:val="18"/>
              </w:rPr>
            </w:pPr>
            <w:r w:rsidRPr="00B53857">
              <w:rPr>
                <w:sz w:val="18"/>
                <w:lang w:bidi="en-GB"/>
              </w:rPr>
              <w:t>the result is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53008FC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p w14:paraId="5798958A" w14:textId="77777777" w:rsidR="007B1800" w:rsidRPr="00B53857" w:rsidRDefault="007B1800" w:rsidP="002E7829">
            <w:pPr>
              <w:pStyle w:val="Odstavec"/>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3ADBD95" w14:textId="454CB026"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0B4EA691" w14:textId="77777777" w:rsidR="007B1800" w:rsidRPr="00B53857" w:rsidRDefault="007B1800" w:rsidP="002E7829">
            <w:pPr>
              <w:pStyle w:val="Odstavec"/>
              <w:spacing w:before="60" w:line="256" w:lineRule="auto"/>
              <w:jc w:val="left"/>
              <w:rPr>
                <w:sz w:val="18"/>
              </w:rPr>
            </w:pPr>
            <w:r w:rsidRPr="00B53857">
              <w:rPr>
                <w:sz w:val="18"/>
                <w:lang w:bidi="en-GB"/>
              </w:rPr>
              <w:t>attribute</w:t>
            </w:r>
          </w:p>
        </w:tc>
      </w:tr>
      <w:tr w:rsidR="007B1800" w:rsidRPr="00B53857" w14:paraId="0DAAA2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C93839"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227ECB75" w14:textId="77777777" w:rsidR="007B1800" w:rsidRPr="00B53857" w:rsidRDefault="007B1800" w:rsidP="002E7829">
            <w:pPr>
              <w:pStyle w:val="Odstavec"/>
              <w:snapToGrid w:val="0"/>
              <w:spacing w:before="60" w:line="256" w:lineRule="auto"/>
              <w:jc w:val="left"/>
              <w:rPr>
                <w:sz w:val="18"/>
              </w:rPr>
            </w:pPr>
            <w:r w:rsidRPr="00B53857">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75501ECB"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BA430A" w14:textId="08511EA0"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7FB81A3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2FFB6C"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Local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59CD54FF" w14:textId="77777777" w:rsidR="007B1800" w:rsidRPr="00B53857" w:rsidRDefault="007B1800" w:rsidP="002E7829">
            <w:pPr>
              <w:pStyle w:val="Odstavec"/>
              <w:snapToGrid w:val="0"/>
              <w:spacing w:before="60" w:line="256" w:lineRule="auto"/>
              <w:jc w:val="left"/>
              <w:rPr>
                <w:sz w:val="18"/>
              </w:rPr>
            </w:pPr>
            <w:r w:rsidRPr="00B53857">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54290A8"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B4449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A64DE8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D377A4"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1B48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concatenated text content of nodes that are direct descendants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09988D9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C7CCA2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5CC631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ABA24D5" w14:textId="77777777" w:rsidR="007B1800" w:rsidRPr="00B53857" w:rsidRDefault="007B1800" w:rsidP="002E7829">
            <w:pPr>
              <w:pStyle w:val="Odstavec"/>
              <w:snapToGrid w:val="0"/>
              <w:spacing w:before="60" w:line="256" w:lineRule="auto"/>
              <w:jc w:val="left"/>
              <w:rPr>
                <w:sz w:val="18"/>
              </w:rPr>
            </w:pPr>
            <w:r w:rsidRPr="00B53857">
              <w:rPr>
                <w:sz w:val="18"/>
                <w:lang w:bidi="en-GB"/>
              </w:rPr>
              <w:t>getImplPropert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23CAE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property from the current X</w:t>
            </w:r>
            <w:r w:rsidRPr="00B53857">
              <w:rPr>
                <w:sz w:val="18"/>
                <w:lang w:bidi="en-GB"/>
              </w:rPr>
              <w:noBreakHyphen/>
              <w:t>definition that is named s. If the item does not exist,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22C03B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9770B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5D2B32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033DAF" w14:textId="77777777" w:rsidR="007B1800" w:rsidRPr="00B53857" w:rsidRDefault="007B1800" w:rsidP="002E7829">
            <w:pPr>
              <w:pStyle w:val="Odstavec"/>
              <w:snapToGrid w:val="0"/>
              <w:spacing w:before="60" w:line="256" w:lineRule="auto"/>
              <w:jc w:val="left"/>
              <w:rPr>
                <w:sz w:val="18"/>
              </w:rPr>
            </w:pPr>
            <w:r w:rsidRPr="00B53857">
              <w:rPr>
                <w:sz w:val="18"/>
                <w:lang w:bidi="en-GB"/>
              </w:rPr>
              <w:t>getImplProperty(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062168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property s1 of X-definition, whose name is s2. If the appropriate X-definition or item does not exist will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6E06019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78F16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AC764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2F7679" w14:textId="77777777" w:rsidR="007B1800" w:rsidRPr="00B53857" w:rsidRDefault="007B1800" w:rsidP="002E7829">
            <w:pPr>
              <w:pStyle w:val="Odstavec"/>
              <w:snapToGrid w:val="0"/>
              <w:spacing w:before="60" w:line="256" w:lineRule="auto"/>
              <w:jc w:val="left"/>
              <w:rPr>
                <w:sz w:val="18"/>
              </w:rPr>
            </w:pPr>
            <w:r w:rsidRPr="00B53857">
              <w:rPr>
                <w:sz w:val="18"/>
                <w:lang w:bidi="en-GB"/>
              </w:rPr>
              <w:t>getIe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C65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items from the current con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4DA68"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DB9E7A" w14:textId="37CFD78A"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305B67D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w:t>
            </w:r>
          </w:p>
        </w:tc>
      </w:tr>
      <w:tr w:rsidR="007B1800" w:rsidRPr="00B53857" w14:paraId="5692DE0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437331" w14:textId="77777777" w:rsidR="007B1800" w:rsidRPr="00B53857" w:rsidRDefault="007B1800" w:rsidP="002E7829">
            <w:pPr>
              <w:pStyle w:val="Odstavec"/>
              <w:snapToGrid w:val="0"/>
              <w:spacing w:before="60" w:line="256" w:lineRule="auto"/>
              <w:jc w:val="left"/>
              <w:rPr>
                <w:sz w:val="18"/>
              </w:rPr>
            </w:pPr>
            <w:r w:rsidRPr="00B53857">
              <w:rPr>
                <w:sz w:val="18"/>
                <w:lang w:bidi="en-GB"/>
              </w:rPr>
              <w:t>getLas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62A6E50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last reported error report.</w:t>
            </w:r>
          </w:p>
        </w:tc>
        <w:tc>
          <w:tcPr>
            <w:tcW w:w="1134" w:type="dxa"/>
            <w:tcBorders>
              <w:top w:val="single" w:sz="4" w:space="0" w:color="000000"/>
              <w:left w:val="single" w:sz="4" w:space="0" w:color="000000"/>
              <w:bottom w:val="single" w:sz="4" w:space="0" w:color="000000"/>
              <w:right w:val="nil"/>
            </w:tcBorders>
            <w:shd w:val="clear" w:color="auto" w:fill="F3F3F3"/>
            <w:hideMark/>
          </w:tcPr>
          <w:p w14:paraId="37AC5F22" w14:textId="77777777" w:rsidR="007B1800" w:rsidRPr="00B53857" w:rsidRDefault="007B1800" w:rsidP="002E7829">
            <w:pPr>
              <w:pStyle w:val="Odstavec"/>
              <w:snapToGrid w:val="0"/>
              <w:spacing w:before="60" w:line="256" w:lineRule="auto"/>
              <w:jc w:val="left"/>
              <w:rPr>
                <w:sz w:val="18"/>
              </w:rPr>
            </w:pPr>
            <w:r w:rsidRPr="00B53857">
              <w:rPr>
                <w:sz w:val="18"/>
                <w:lang w:bidi="en-GB"/>
              </w:rPr>
              <w:t>Messag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CA7A49" w14:textId="1A557EA9"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74C221A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w:t>
            </w:r>
          </w:p>
        </w:tc>
      </w:tr>
      <w:tr w:rsidR="007B1800" w:rsidRPr="00B53857" w14:paraId="0FCD35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5DDB29" w14:textId="77777777" w:rsidR="007B1800" w:rsidRPr="00B53857" w:rsidRDefault="007B1800" w:rsidP="002E7829">
            <w:pPr>
              <w:pStyle w:val="Odstavec"/>
              <w:snapToGrid w:val="0"/>
              <w:spacing w:before="60" w:line="256" w:lineRule="auto"/>
              <w:jc w:val="left"/>
              <w:rPr>
                <w:sz w:val="18"/>
              </w:rPr>
            </w:pPr>
            <w:r w:rsidRPr="00B53857">
              <w:rPr>
                <w:sz w:val="18"/>
                <w:lang w:bidi="en-GB"/>
              </w:rPr>
              <w:t>getMax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3AAD9B72" w14:textId="51723B4B" w:rsidR="007B1800" w:rsidRPr="00B53857" w:rsidRDefault="00B15222" w:rsidP="00B15222">
            <w:pPr>
              <w:pStyle w:val="Odstavec"/>
              <w:snapToGrid w:val="0"/>
              <w:spacing w:before="60" w:line="256" w:lineRule="auto"/>
              <w:jc w:val="left"/>
              <w:rPr>
                <w:sz w:val="18"/>
              </w:rPr>
            </w:pPr>
            <w:r w:rsidRPr="00B53857">
              <w:rPr>
                <w:sz w:val="18"/>
                <w:lang w:bidi="en-GB"/>
              </w:rPr>
              <w:t>R</w:t>
            </w:r>
            <w:r w:rsidR="007B1800" w:rsidRPr="00B53857">
              <w:rPr>
                <w:sz w:val="18"/>
                <w:lang w:bidi="en-GB"/>
              </w:rPr>
              <w:t>eturns</w:t>
            </w:r>
            <w:r>
              <w:rPr>
                <w:sz w:val="18"/>
                <w:lang w:bidi="en-GB"/>
              </w:rPr>
              <w:t xml:space="preserve"> the </w:t>
            </w:r>
            <w:r w:rsidR="007B1800" w:rsidRPr="00B53857">
              <w:rPr>
                <w:sz w:val="18"/>
                <w:lang w:bidi="en-GB"/>
              </w:rPr>
              <w:t>max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31313F4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9565379" w14:textId="6DE24C53"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98BCCA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859DB5" w14:textId="77777777" w:rsidR="007B1800" w:rsidRPr="00B53857" w:rsidRDefault="007B1800" w:rsidP="002E7829">
            <w:pPr>
              <w:pStyle w:val="Odstavec"/>
              <w:snapToGrid w:val="0"/>
              <w:spacing w:before="60" w:line="256" w:lineRule="auto"/>
              <w:jc w:val="left"/>
              <w:rPr>
                <w:sz w:val="18"/>
              </w:rPr>
            </w:pPr>
            <w:r w:rsidRPr="00B53857">
              <w:rPr>
                <w:sz w:val="18"/>
                <w:lang w:bidi="en-GB"/>
              </w:rPr>
              <w:t>getMin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77000FED" w14:textId="26598F61" w:rsidR="007B1800" w:rsidRPr="00B53857" w:rsidRDefault="007B1800" w:rsidP="002E7829">
            <w:pPr>
              <w:pStyle w:val="Odstavec"/>
              <w:snapToGrid w:val="0"/>
              <w:spacing w:before="60" w:line="256" w:lineRule="auto"/>
              <w:jc w:val="left"/>
              <w:rPr>
                <w:sz w:val="18"/>
              </w:rPr>
            </w:pPr>
            <w:r w:rsidRPr="00B53857">
              <w:rPr>
                <w:sz w:val="18"/>
                <w:lang w:bidi="en-GB"/>
              </w:rPr>
              <w:t xml:space="preserve">returns </w:t>
            </w:r>
            <w:r w:rsidR="00B15222">
              <w:rPr>
                <w:sz w:val="18"/>
                <w:lang w:bidi="en-GB"/>
              </w:rPr>
              <w:t xml:space="preserve">the </w:t>
            </w:r>
            <w:r w:rsidRPr="00B53857">
              <w:rPr>
                <w:sz w:val="18"/>
                <w:lang w:bidi="en-GB"/>
              </w:rPr>
              <w:t>min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86FFBDF"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1E6EC1" w14:textId="41D3E981"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06AC6E0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3375479"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w:t>
            </w:r>
          </w:p>
        </w:tc>
        <w:tc>
          <w:tcPr>
            <w:tcW w:w="4678" w:type="dxa"/>
            <w:tcBorders>
              <w:top w:val="single" w:sz="4" w:space="0" w:color="000000"/>
              <w:left w:val="single" w:sz="4" w:space="0" w:color="000000"/>
              <w:bottom w:val="single" w:sz="4" w:space="0" w:color="000000"/>
              <w:right w:val="nil"/>
            </w:tcBorders>
            <w:shd w:val="clear" w:color="auto" w:fill="F3F3F3"/>
            <w:hideMark/>
          </w:tcPr>
          <w:p w14:paraId="3CB0811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hose value is the namespace URI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A54649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A3882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B975DA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060598"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n)</w:t>
            </w:r>
          </w:p>
        </w:tc>
        <w:tc>
          <w:tcPr>
            <w:tcW w:w="4678" w:type="dxa"/>
            <w:tcBorders>
              <w:top w:val="single" w:sz="4" w:space="0" w:color="000000"/>
              <w:left w:val="single" w:sz="4" w:space="0" w:color="000000"/>
              <w:bottom w:val="single" w:sz="4" w:space="0" w:color="000000"/>
              <w:right w:val="nil"/>
            </w:tcBorders>
            <w:shd w:val="clear" w:color="auto" w:fill="F3F3F3"/>
            <w:hideMark/>
          </w:tcPr>
          <w:p w14:paraId="22116625"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hose value is the namespace URI of the node n (it can be either an element or attribut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0886FB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1690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9C46E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8F0B247"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4F402C5" w14:textId="3248720E" w:rsidR="007B1800" w:rsidRPr="00B53857" w:rsidRDefault="007B1800" w:rsidP="00305752">
            <w:pPr>
              <w:pStyle w:val="Odstavec"/>
              <w:snapToGrid w:val="0"/>
              <w:spacing w:before="60" w:line="256" w:lineRule="auto"/>
              <w:jc w:val="left"/>
              <w:rPr>
                <w:sz w:val="18"/>
              </w:rPr>
            </w:pPr>
            <w:r w:rsidRPr="00B53857">
              <w:rPr>
                <w:sz w:val="18"/>
                <w:lang w:bidi="en-GB"/>
              </w:rPr>
              <w:t>returns a string whose value is a namespace URI matching prefix s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01B032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54C2D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83CBF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BFCE48"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6C5971E7" w14:textId="204C5FED" w:rsidR="007B1800" w:rsidRPr="00B53857" w:rsidRDefault="007B1800" w:rsidP="00305752">
            <w:pPr>
              <w:pStyle w:val="Odstavec"/>
              <w:snapToGrid w:val="0"/>
              <w:spacing w:before="60" w:line="256" w:lineRule="auto"/>
              <w:jc w:val="left"/>
              <w:rPr>
                <w:sz w:val="18"/>
              </w:rPr>
            </w:pPr>
            <w:r w:rsidRPr="00B53857">
              <w:rPr>
                <w:sz w:val="18"/>
                <w:lang w:bidi="en-GB"/>
              </w:rPr>
              <w:t>returns a string whose value is a namespace URI matching prefix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E738B4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B2ED0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B111DC" w:rsidRPr="00B53857" w14:paraId="074BAEDB"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68851E2" w14:textId="4CBF6B81" w:rsidR="00B111DC" w:rsidRPr="00B53857" w:rsidRDefault="00B111DC" w:rsidP="00B111DC">
            <w:pPr>
              <w:spacing w:line="256" w:lineRule="auto"/>
              <w:rPr>
                <w:lang w:bidi="en-GB"/>
              </w:rPr>
            </w:pPr>
            <w:r w:rsidRPr="00B53857">
              <w:rPr>
                <w:sz w:val="18"/>
                <w:szCs w:val="18"/>
                <w:lang w:bidi="en-GB"/>
              </w:rPr>
              <w:t>getNSUri(s, e)</w:t>
            </w:r>
          </w:p>
        </w:tc>
        <w:tc>
          <w:tcPr>
            <w:tcW w:w="4678" w:type="dxa"/>
            <w:tcBorders>
              <w:top w:val="single" w:sz="4" w:space="0" w:color="000000"/>
              <w:left w:val="single" w:sz="4" w:space="0" w:color="000000"/>
              <w:bottom w:val="single" w:sz="4" w:space="0" w:color="000000"/>
              <w:right w:val="nil"/>
            </w:tcBorders>
            <w:shd w:val="clear" w:color="auto" w:fill="F3F3F3"/>
          </w:tcPr>
          <w:p w14:paraId="76BA31C0" w14:textId="2D08BC99" w:rsidR="00B111DC" w:rsidRPr="00B53857" w:rsidRDefault="00B111DC" w:rsidP="00305752">
            <w:pPr>
              <w:spacing w:line="256" w:lineRule="auto"/>
              <w:rPr>
                <w:lang w:bidi="en-GB"/>
              </w:rPr>
            </w:pPr>
            <w:r w:rsidRPr="00B53857">
              <w:rPr>
                <w:sz w:val="18"/>
                <w:szCs w:val="18"/>
                <w:lang w:bidi="en-GB"/>
              </w:rPr>
              <w:t>Returns namespace URI of given prefix s from the context of element e</w:t>
            </w:r>
          </w:p>
        </w:tc>
        <w:tc>
          <w:tcPr>
            <w:tcW w:w="1134" w:type="dxa"/>
            <w:tcBorders>
              <w:top w:val="single" w:sz="4" w:space="0" w:color="000000"/>
              <w:left w:val="single" w:sz="4" w:space="0" w:color="000000"/>
              <w:bottom w:val="single" w:sz="4" w:space="0" w:color="000000"/>
              <w:right w:val="nil"/>
            </w:tcBorders>
            <w:shd w:val="clear" w:color="auto" w:fill="F3F3F3"/>
          </w:tcPr>
          <w:p w14:paraId="60138D1B" w14:textId="279D110E" w:rsidR="00B111DC" w:rsidRPr="00B53857" w:rsidRDefault="00B111DC" w:rsidP="00B111DC">
            <w:pPr>
              <w:spacing w:line="256" w:lineRule="auto"/>
              <w:rPr>
                <w:lang w:bidi="en-GB"/>
              </w:rPr>
            </w:pPr>
            <w:r w:rsidRPr="00B53857">
              <w:rPr>
                <w:sz w:val="18"/>
                <w:szCs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9193679" w14:textId="2E462AD1" w:rsidR="00B111DC" w:rsidRPr="00B53857" w:rsidRDefault="00722AD7" w:rsidP="00B111DC">
            <w:pPr>
              <w:spacing w:line="256" w:lineRule="auto"/>
              <w:rPr>
                <w:lang w:bidi="en-GB"/>
              </w:rPr>
            </w:pPr>
            <w:r w:rsidRPr="00B53857">
              <w:rPr>
                <w:sz w:val="18"/>
                <w:szCs w:val="18"/>
                <w:lang w:bidi="en-GB"/>
              </w:rPr>
              <w:t>A</w:t>
            </w:r>
            <w:r w:rsidR="00B111DC" w:rsidRPr="00B53857">
              <w:rPr>
                <w:sz w:val="18"/>
                <w:szCs w:val="18"/>
                <w:lang w:bidi="en-GB"/>
              </w:rPr>
              <w:t>nywhere</w:t>
            </w:r>
          </w:p>
        </w:tc>
      </w:tr>
      <w:tr w:rsidR="007B1800" w:rsidRPr="00B53857" w14:paraId="1B6D32E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D8878F6" w14:textId="77777777" w:rsidR="007B1800" w:rsidRPr="00B53857" w:rsidRDefault="007B1800" w:rsidP="002E7829">
            <w:pPr>
              <w:spacing w:line="256" w:lineRule="auto"/>
            </w:pPr>
            <w:r w:rsidRPr="00B53857">
              <w:rPr>
                <w:lang w:bidi="en-GB"/>
              </w:rPr>
              <w:t>ge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07955069" w14:textId="77777777" w:rsidR="007B1800" w:rsidRPr="00B53857" w:rsidRDefault="007B1800" w:rsidP="002E7829">
            <w:pPr>
              <w:spacing w:line="256" w:lineRule="auto"/>
            </w:pPr>
            <w:r w:rsidRPr="00B53857">
              <w:rPr>
                <w:lang w:bidi="en-GB"/>
              </w:rPr>
              <w:t>returns the current number of instances of the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063A73DC" w14:textId="77777777" w:rsidR="007B1800" w:rsidRPr="00B53857" w:rsidRDefault="007B1800" w:rsidP="002E7829">
            <w:pPr>
              <w:spacing w:line="256" w:lineRule="auto"/>
            </w:pPr>
            <w:r w:rsidRPr="00B53857">
              <w:rPr>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7B7CBE" w14:textId="36EB085D"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2801A98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745C1DF" w14:textId="77777777" w:rsidR="007B1800" w:rsidRPr="00B53857" w:rsidRDefault="007B1800" w:rsidP="002E7829">
            <w:pPr>
              <w:spacing w:line="256" w:lineRule="auto"/>
            </w:pPr>
            <w:r w:rsidRPr="00B53857">
              <w:rPr>
                <w:lang w:bidi="en-GB"/>
              </w:rPr>
              <w:t>getParentContex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2B6393" w14:textId="54DE3BA0" w:rsidR="007B1800" w:rsidRPr="00B53857" w:rsidRDefault="007B1800" w:rsidP="002E7829">
            <w:pPr>
              <w:spacing w:line="256" w:lineRule="auto"/>
            </w:pPr>
            <w:r w:rsidRPr="00B53857">
              <w:rPr>
                <w:lang w:bidi="en-GB"/>
              </w:rPr>
              <w:t xml:space="preserve">returns the element of the context of the parent of </w:t>
            </w:r>
            <w:r w:rsidR="00B15222">
              <w:rPr>
                <w:lang w:bidi="en-GB"/>
              </w:rPr>
              <w:t xml:space="preserve">the </w:t>
            </w:r>
            <w:r w:rsidRPr="00B53857">
              <w:rPr>
                <w:lang w:bidi="en-GB"/>
              </w:rPr>
              <w:t>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D97D6E4" w14:textId="77777777" w:rsidR="007B1800" w:rsidRPr="00B53857" w:rsidRDefault="007B1800" w:rsidP="002E7829">
            <w:pPr>
              <w:spacing w:line="256" w:lineRule="auto"/>
            </w:pPr>
            <w:r w:rsidRPr="00B53857">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1BD686" w14:textId="08C55D33"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5905E3E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2D14129" w14:textId="77777777" w:rsidR="007B1800" w:rsidRPr="00B53857" w:rsidRDefault="007B1800" w:rsidP="002E7829">
            <w:pPr>
              <w:spacing w:line="256" w:lineRule="auto"/>
            </w:pPr>
            <w:r w:rsidRPr="00B53857">
              <w:rPr>
                <w:lang w:bidi="en-GB"/>
              </w:rPr>
              <w:lastRenderedPageBreak/>
              <w:t>getParentContextElement(n)</w:t>
            </w:r>
          </w:p>
        </w:tc>
        <w:tc>
          <w:tcPr>
            <w:tcW w:w="4678" w:type="dxa"/>
            <w:tcBorders>
              <w:top w:val="single" w:sz="4" w:space="0" w:color="000000"/>
              <w:left w:val="single" w:sz="4" w:space="0" w:color="000000"/>
              <w:bottom w:val="single" w:sz="4" w:space="0" w:color="000000"/>
              <w:right w:val="nil"/>
            </w:tcBorders>
            <w:shd w:val="clear" w:color="auto" w:fill="F3F3F3"/>
            <w:hideMark/>
          </w:tcPr>
          <w:p w14:paraId="10BDA6AD" w14:textId="6CA25C96" w:rsidR="007B1800" w:rsidRPr="00B53857" w:rsidRDefault="007B1800" w:rsidP="002E7829">
            <w:pPr>
              <w:spacing w:line="256" w:lineRule="auto"/>
            </w:pPr>
            <w:r w:rsidRPr="00B53857">
              <w:rPr>
                <w:lang w:bidi="en-GB"/>
              </w:rPr>
              <w:t xml:space="preserve">returns the element of the context of n - parent of </w:t>
            </w:r>
            <w:r w:rsidR="00B15222">
              <w:rPr>
                <w:lang w:bidi="en-GB"/>
              </w:rPr>
              <w:t xml:space="preserve">the </w:t>
            </w:r>
            <w:r w:rsidRPr="00B53857">
              <w:rPr>
                <w:lang w:bidi="en-GB"/>
              </w:rPr>
              <w:t>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56AFFA16" w14:textId="77777777" w:rsidR="007B1800" w:rsidRPr="00B53857" w:rsidRDefault="007B1800" w:rsidP="002E7829">
            <w:pPr>
              <w:spacing w:line="256" w:lineRule="auto"/>
            </w:pPr>
            <w:r w:rsidRPr="00B53857">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1A0385" w14:textId="700F0CD4"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2AE006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03EB0E"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Boolean()</w:t>
            </w:r>
          </w:p>
        </w:tc>
        <w:tc>
          <w:tcPr>
            <w:tcW w:w="4678" w:type="dxa"/>
            <w:tcBorders>
              <w:top w:val="single" w:sz="4" w:space="0" w:color="000000"/>
              <w:left w:val="single" w:sz="4" w:space="0" w:color="000000"/>
              <w:bottom w:val="single" w:sz="4" w:space="0" w:color="000000"/>
              <w:right w:val="nil"/>
            </w:tcBorders>
            <w:shd w:val="clear" w:color="auto" w:fill="F3F3F3"/>
            <w:hideMark/>
          </w:tcPr>
          <w:p w14:paraId="7B5D5A6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Boolean value of the ParseResult (if the previous X-script was read by a validation method).</w:t>
            </w:r>
          </w:p>
          <w:p w14:paraId="47619428" w14:textId="77777777" w:rsidR="007B1800" w:rsidRPr="00B53857" w:rsidRDefault="007B1800" w:rsidP="002E7829">
            <w:pPr>
              <w:pStyle w:val="Odstavec"/>
              <w:snapToGrid w:val="0"/>
              <w:spacing w:before="60" w:line="256" w:lineRule="auto"/>
              <w:jc w:val="left"/>
              <w:rPr>
                <w:i/>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D96A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0A4403" w14:textId="62332837"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03B95BB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F70B20B"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By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516B4136" w14:textId="4338079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value of </w:t>
            </w:r>
            <w:r w:rsidR="00305752" w:rsidRPr="00B53857">
              <w:rPr>
                <w:sz w:val="18"/>
                <w:lang w:bidi="en-GB"/>
              </w:rPr>
              <w:t xml:space="preserve">the </w:t>
            </w:r>
            <w:r w:rsidRPr="00B53857">
              <w:rPr>
                <w:sz w:val="18"/>
                <w:lang w:bidi="en-GB"/>
              </w:rPr>
              <w:t>byte array of ParseResult (if the previous X-script was a validation method).</w:t>
            </w:r>
          </w:p>
          <w:p w14:paraId="1AB1A024" w14:textId="5787BC57" w:rsidR="007B1800" w:rsidRPr="00B53857" w:rsidRDefault="007B1800" w:rsidP="002E7829">
            <w:pPr>
              <w:pStyle w:val="Odstavec"/>
              <w:snapToGrid w:val="0"/>
              <w:spacing w:before="60" w:line="256" w:lineRule="auto"/>
              <w:jc w:val="left"/>
              <w:rPr>
                <w:i/>
                <w:sz w:val="18"/>
              </w:rPr>
            </w:pPr>
            <w:r w:rsidRPr="00B53857">
              <w:rPr>
                <w:rFonts w:eastAsia="Arial"/>
                <w:i/>
                <w:sz w:val="18"/>
                <w:lang w:bidi="en-GB"/>
              </w:rPr>
              <w:t>Warning: this method must be</w:t>
            </w:r>
            <w:r w:rsidR="00305752" w:rsidRPr="00B53857">
              <w:rPr>
                <w:rFonts w:eastAsia="Arial"/>
                <w:i/>
                <w:sz w:val="18"/>
                <w:lang w:bidi="en-GB"/>
              </w:rPr>
              <w:t xml:space="preserve"> </w:t>
            </w:r>
            <w:r w:rsidRPr="00B53857">
              <w:rPr>
                <w:rFonts w:eastAsia="Arial"/>
                <w:i/>
                <w:sz w:val="18"/>
                <w:lang w:bidi="en-GB"/>
              </w:rPr>
              <w:t>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B5951A8"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9E65F0" w14:textId="4A090BED"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C667C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013A4C"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atetime()</w:t>
            </w:r>
          </w:p>
        </w:tc>
        <w:tc>
          <w:tcPr>
            <w:tcW w:w="4678" w:type="dxa"/>
            <w:tcBorders>
              <w:top w:val="single" w:sz="4" w:space="0" w:color="000000"/>
              <w:left w:val="single" w:sz="4" w:space="0" w:color="000000"/>
              <w:bottom w:val="single" w:sz="4" w:space="0" w:color="000000"/>
              <w:right w:val="nil"/>
            </w:tcBorders>
            <w:shd w:val="clear" w:color="auto" w:fill="F3F3F3"/>
            <w:hideMark/>
          </w:tcPr>
          <w:p w14:paraId="3F26713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Datetime from ParseResult (if the previous X-script was a validation method).</w:t>
            </w:r>
          </w:p>
          <w:p w14:paraId="40D32646"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7F702198"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C5C014" w14:textId="2D86EC53"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544E30E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C263E2"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ecimal()</w:t>
            </w:r>
          </w:p>
        </w:tc>
        <w:tc>
          <w:tcPr>
            <w:tcW w:w="4678" w:type="dxa"/>
            <w:tcBorders>
              <w:top w:val="single" w:sz="4" w:space="0" w:color="000000"/>
              <w:left w:val="single" w:sz="4" w:space="0" w:color="000000"/>
              <w:bottom w:val="single" w:sz="4" w:space="0" w:color="000000"/>
              <w:right w:val="nil"/>
            </w:tcBorders>
            <w:shd w:val="clear" w:color="auto" w:fill="F3F3F3"/>
            <w:hideMark/>
          </w:tcPr>
          <w:p w14:paraId="367EAFD7" w14:textId="0D512DF3"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value of </w:t>
            </w:r>
            <w:r w:rsidR="00305752" w:rsidRPr="00B53857">
              <w:rPr>
                <w:sz w:val="18"/>
                <w:lang w:bidi="en-GB"/>
              </w:rPr>
              <w:t xml:space="preserve">a </w:t>
            </w:r>
            <w:r w:rsidRPr="00B53857">
              <w:rPr>
                <w:sz w:val="18"/>
                <w:lang w:bidi="en-GB"/>
              </w:rPr>
              <w:t>decimal number of ParseResult (if the previous X-script was a validation method).</w:t>
            </w:r>
          </w:p>
          <w:p w14:paraId="352CA3AC"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8FCBCA" w14:textId="77777777" w:rsidR="007B1800" w:rsidRPr="00B53857" w:rsidRDefault="007B1800" w:rsidP="002E7829">
            <w:pPr>
              <w:pStyle w:val="Odstavec"/>
              <w:snapToGrid w:val="0"/>
              <w:spacing w:before="60" w:line="256" w:lineRule="auto"/>
              <w:jc w:val="left"/>
              <w:rPr>
                <w:sz w:val="18"/>
              </w:rPr>
            </w:pPr>
            <w:r w:rsidRPr="00B53857">
              <w:rPr>
                <w:sz w:val="18"/>
                <w:lang w:bidi="en-GB"/>
              </w:rPr>
              <w:t>Decimal</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89B0BF" w14:textId="22CE39AC"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732806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B608FF"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ura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2083EFA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Duration of ParseResult (if the previous X-script was a validation method).</w:t>
            </w:r>
          </w:p>
          <w:p w14:paraId="008D0142"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3C75E791" w14:textId="77777777" w:rsidR="007B1800" w:rsidRPr="00B53857" w:rsidRDefault="007B1800" w:rsidP="002E7829">
            <w:pPr>
              <w:pStyle w:val="Odstavec"/>
              <w:snapToGrid w:val="0"/>
              <w:spacing w:before="60" w:line="256" w:lineRule="auto"/>
              <w:jc w:val="left"/>
              <w:rPr>
                <w:sz w:val="18"/>
              </w:rPr>
            </w:pPr>
            <w:r w:rsidRPr="00B53857">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416E10" w14:textId="4C6E7F04"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A6CAB2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1838B34"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Float()</w:t>
            </w:r>
          </w:p>
        </w:tc>
        <w:tc>
          <w:tcPr>
            <w:tcW w:w="4678" w:type="dxa"/>
            <w:tcBorders>
              <w:top w:val="single" w:sz="4" w:space="0" w:color="000000"/>
              <w:left w:val="single" w:sz="4" w:space="0" w:color="000000"/>
              <w:bottom w:val="single" w:sz="4" w:space="0" w:color="000000"/>
              <w:right w:val="nil"/>
            </w:tcBorders>
            <w:shd w:val="clear" w:color="auto" w:fill="F3F3F3"/>
            <w:hideMark/>
          </w:tcPr>
          <w:p w14:paraId="0E802349"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float value of ParseResult (if the previous X-script was read by a validation method).</w:t>
            </w:r>
          </w:p>
          <w:p w14:paraId="64D64F61"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B02E5C" w14:textId="77777777" w:rsidR="007B1800" w:rsidRPr="00B53857" w:rsidRDefault="007B1800" w:rsidP="002E7829">
            <w:pPr>
              <w:pStyle w:val="Odstavec"/>
              <w:snapToGrid w:val="0"/>
              <w:spacing w:before="60" w:line="256" w:lineRule="auto"/>
              <w:jc w:val="left"/>
              <w:rPr>
                <w:sz w:val="18"/>
              </w:rPr>
            </w:pPr>
            <w:r w:rsidRPr="00B53857">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EF2509" w14:textId="47E77205"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6D3CADB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5EECBAF"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Int()</w:t>
            </w:r>
          </w:p>
        </w:tc>
        <w:tc>
          <w:tcPr>
            <w:tcW w:w="4678" w:type="dxa"/>
            <w:tcBorders>
              <w:top w:val="single" w:sz="4" w:space="0" w:color="000000"/>
              <w:left w:val="single" w:sz="4" w:space="0" w:color="000000"/>
              <w:bottom w:val="single" w:sz="4" w:space="0" w:color="000000"/>
              <w:right w:val="nil"/>
            </w:tcBorders>
            <w:shd w:val="clear" w:color="auto" w:fill="F3F3F3"/>
            <w:hideMark/>
          </w:tcPr>
          <w:p w14:paraId="6508F49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int value of ParseResult (if the previous X-script was read by a validation method).</w:t>
            </w:r>
          </w:p>
          <w:p w14:paraId="239BC349"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99F821D"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74F6E05" w14:textId="53A3ED3D"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6351DD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E09DD8"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Value()</w:t>
            </w:r>
          </w:p>
        </w:tc>
        <w:tc>
          <w:tcPr>
            <w:tcW w:w="4678" w:type="dxa"/>
            <w:tcBorders>
              <w:top w:val="single" w:sz="4" w:space="0" w:color="000000"/>
              <w:left w:val="single" w:sz="4" w:space="0" w:color="000000"/>
              <w:bottom w:val="single" w:sz="4" w:space="0" w:color="000000"/>
              <w:right w:val="nil"/>
            </w:tcBorders>
            <w:shd w:val="clear" w:color="auto" w:fill="F3F3F3"/>
            <w:hideMark/>
          </w:tcPr>
          <w:p w14:paraId="03143E0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object with the parsed value of ParseResult (if the previous X-script was read by a validation method).</w:t>
            </w:r>
          </w:p>
          <w:p w14:paraId="3A9BCB10"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C9F3B8"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F97883A" w14:textId="3D8588FA"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06896A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1EBB1" w14:textId="77777777" w:rsidR="007B1800" w:rsidRPr="00B53857" w:rsidRDefault="007B1800" w:rsidP="002E7829">
            <w:pPr>
              <w:pStyle w:val="Odstavec"/>
              <w:snapToGrid w:val="0"/>
              <w:spacing w:before="60" w:line="256" w:lineRule="auto"/>
              <w:jc w:val="left"/>
              <w:rPr>
                <w:sz w:val="18"/>
              </w:rPr>
            </w:pPr>
            <w:r w:rsidRPr="00B53857">
              <w:rPr>
                <w:sz w:val="18"/>
                <w:lang w:bidi="en-GB"/>
              </w:rPr>
              <w:t>getQnameLocalpa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DBC06B" w14:textId="52D7D541" w:rsidR="007B1800" w:rsidRPr="00B53857" w:rsidRDefault="007B1800" w:rsidP="002E7829">
            <w:pPr>
              <w:pStyle w:val="Odstavec"/>
              <w:snapToGrid w:val="0"/>
              <w:spacing w:before="60" w:line="256" w:lineRule="auto"/>
              <w:jc w:val="left"/>
              <w:rPr>
                <w:sz w:val="18"/>
              </w:rPr>
            </w:pPr>
            <w:r w:rsidRPr="00B53857">
              <w:rPr>
                <w:sz w:val="18"/>
                <w:lang w:bidi="en-GB"/>
              </w:rPr>
              <w:t>returns a string with a local n</w:t>
            </w:r>
            <w:r w:rsidR="00E27656" w:rsidRPr="00B53857">
              <w:rPr>
                <w:sz w:val="18"/>
                <w:lang w:bidi="en-GB"/>
              </w:rPr>
              <w:t>ame of the argument that is a QN</w:t>
            </w:r>
            <w:r w:rsidRPr="00B53857">
              <w:rPr>
                <w:sz w:val="18"/>
                <w:lang w:bidi="en-GB"/>
              </w:rPr>
              <w:t>ame.</w:t>
            </w:r>
          </w:p>
        </w:tc>
        <w:tc>
          <w:tcPr>
            <w:tcW w:w="1134" w:type="dxa"/>
            <w:tcBorders>
              <w:top w:val="single" w:sz="4" w:space="0" w:color="000000"/>
              <w:left w:val="single" w:sz="4" w:space="0" w:color="000000"/>
              <w:bottom w:val="single" w:sz="4" w:space="0" w:color="000000"/>
              <w:right w:val="nil"/>
            </w:tcBorders>
            <w:shd w:val="clear" w:color="auto" w:fill="F3F3F3"/>
            <w:hideMark/>
          </w:tcPr>
          <w:p w14:paraId="3571778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043C47"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B339C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1245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getQnamePrefix(s)</w:t>
            </w:r>
          </w:p>
        </w:tc>
        <w:tc>
          <w:tcPr>
            <w:tcW w:w="4678" w:type="dxa"/>
            <w:tcBorders>
              <w:top w:val="single" w:sz="4" w:space="0" w:color="000000"/>
              <w:left w:val="single" w:sz="4" w:space="0" w:color="000000"/>
              <w:bottom w:val="single" w:sz="4" w:space="0" w:color="000000"/>
              <w:right w:val="nil"/>
            </w:tcBorders>
            <w:shd w:val="clear" w:color="auto" w:fill="F3F3F3"/>
            <w:hideMark/>
          </w:tcPr>
          <w:p w14:paraId="526CCABE" w14:textId="7ADEA56D"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string with the prefix from s that is a </w:t>
            </w:r>
            <w:r w:rsidR="00E27656" w:rsidRPr="00B53857">
              <w:rPr>
                <w:sz w:val="18"/>
                <w:lang w:bidi="en-GB"/>
              </w:rPr>
              <w:t>QN</w:t>
            </w:r>
            <w:r w:rsidRPr="00B53857">
              <w:rPr>
                <w:sz w:val="18"/>
                <w:lang w:bidi="en-GB"/>
              </w:rPr>
              <w:t xml:space="preserve">ame. Returns an empty string, if the argument is a </w:t>
            </w:r>
            <w:r w:rsidR="00E27656" w:rsidRPr="00B53857">
              <w:rPr>
                <w:sz w:val="18"/>
                <w:lang w:bidi="en-GB"/>
              </w:rPr>
              <w:t>QN</w:t>
            </w:r>
            <w:r w:rsidRPr="00B53857">
              <w:rPr>
                <w:sz w:val="18"/>
                <w:lang w:bidi="en-GB"/>
              </w:rPr>
              <w:t>ame or does not have a prefix.</w:t>
            </w:r>
          </w:p>
        </w:tc>
        <w:tc>
          <w:tcPr>
            <w:tcW w:w="1134" w:type="dxa"/>
            <w:tcBorders>
              <w:top w:val="single" w:sz="4" w:space="0" w:color="000000"/>
              <w:left w:val="single" w:sz="4" w:space="0" w:color="000000"/>
              <w:bottom w:val="single" w:sz="4" w:space="0" w:color="000000"/>
              <w:right w:val="nil"/>
            </w:tcBorders>
            <w:shd w:val="clear" w:color="auto" w:fill="F3F3F3"/>
            <w:hideMark/>
          </w:tcPr>
          <w:p w14:paraId="32AAB56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D730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3FB41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60C9D56" w14:textId="77777777" w:rsidR="007B1800" w:rsidRPr="00B53857" w:rsidRDefault="007B1800" w:rsidP="002E7829">
            <w:pPr>
              <w:pStyle w:val="Odstavec"/>
              <w:snapToGrid w:val="0"/>
              <w:spacing w:before="60" w:line="256" w:lineRule="auto"/>
              <w:jc w:val="left"/>
              <w:rPr>
                <w:sz w:val="18"/>
                <w:szCs w:val="18"/>
              </w:rPr>
            </w:pPr>
            <w:r w:rsidRPr="00B53857">
              <w:rPr>
                <w:sz w:val="18"/>
                <w:szCs w:val="18"/>
                <w:lang w:bidi="en-GB"/>
              </w:rPr>
              <w:t>getQnam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FCC5C9" w14:textId="2FC9A991"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string whose value is a namespace URI matching </w:t>
            </w:r>
            <w:r w:rsidR="00E27656" w:rsidRPr="00B53857">
              <w:rPr>
                <w:sz w:val="18"/>
                <w:lang w:bidi="en-GB"/>
              </w:rPr>
              <w:t>QName s</w:t>
            </w:r>
            <w:r w:rsidRPr="00B53857">
              <w:rPr>
                <w:sz w:val="18"/>
                <w:lang w:bidi="en-GB"/>
              </w:rPr>
              <w:t xml:space="preserv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C65D2"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01AECC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6FE787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011B5E" w14:textId="77777777" w:rsidR="007B1800" w:rsidRPr="00B53857" w:rsidRDefault="007B1800" w:rsidP="002E7829">
            <w:pPr>
              <w:pStyle w:val="Odstavec"/>
              <w:snapToGrid w:val="0"/>
              <w:spacing w:before="60" w:line="256" w:lineRule="auto"/>
              <w:jc w:val="left"/>
              <w:rPr>
                <w:sz w:val="18"/>
                <w:szCs w:val="18"/>
              </w:rPr>
            </w:pPr>
            <w:r w:rsidRPr="00B53857">
              <w:rPr>
                <w:sz w:val="18"/>
                <w:szCs w:val="18"/>
                <w:lang w:bidi="en-GB"/>
              </w:rPr>
              <w:t>getQnam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2A83B6D2" w14:textId="14B9B97C" w:rsidR="007B1800" w:rsidRPr="00B53857" w:rsidRDefault="007B1800" w:rsidP="00E27656">
            <w:pPr>
              <w:pStyle w:val="Odstavec"/>
              <w:snapToGrid w:val="0"/>
              <w:spacing w:before="60" w:line="256" w:lineRule="auto"/>
              <w:jc w:val="left"/>
              <w:rPr>
                <w:sz w:val="18"/>
              </w:rPr>
            </w:pPr>
            <w:r w:rsidRPr="00B53857">
              <w:rPr>
                <w:sz w:val="18"/>
                <w:lang w:bidi="en-GB"/>
              </w:rPr>
              <w:t>returns a string whose valu</w:t>
            </w:r>
            <w:r w:rsidR="00E27656" w:rsidRPr="00B53857">
              <w:rPr>
                <w:sz w:val="18"/>
                <w:lang w:bidi="en-GB"/>
              </w:rPr>
              <w:t>e is a namespace URI matching QN</w:t>
            </w:r>
            <w:r w:rsidRPr="00B53857">
              <w:rPr>
                <w:sz w:val="18"/>
                <w:lang w:bidi="en-GB"/>
              </w:rPr>
              <w:t>ame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A096FA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0E346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75FA92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B5F531B" w14:textId="77777777" w:rsidR="007B1800" w:rsidRPr="00B53857" w:rsidRDefault="007B1800" w:rsidP="002E7829">
            <w:pPr>
              <w:pStyle w:val="Odstavec"/>
              <w:snapToGrid w:val="0"/>
              <w:spacing w:before="60" w:line="256" w:lineRule="auto"/>
              <w:jc w:val="left"/>
              <w:rPr>
                <w:sz w:val="18"/>
              </w:rPr>
            </w:pPr>
            <w:r w:rsidRPr="00B53857">
              <w:rPr>
                <w:sz w:val="18"/>
                <w:lang w:bidi="en-GB"/>
              </w:rPr>
              <w:t>getRoo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3303F45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oot element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9C2B7E1"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1504A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2772E4" w:rsidRPr="00B53857" w14:paraId="7FFC4BE5"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2E889C9" w14:textId="6DCB1556" w:rsidR="002772E4" w:rsidRPr="00B53857" w:rsidRDefault="002772E4" w:rsidP="002E7829">
            <w:pPr>
              <w:pStyle w:val="Odstavec"/>
              <w:snapToGrid w:val="0"/>
              <w:spacing w:before="60" w:line="256" w:lineRule="auto"/>
              <w:jc w:val="left"/>
              <w:rPr>
                <w:sz w:val="18"/>
                <w:lang w:bidi="en-GB"/>
              </w:rPr>
            </w:pPr>
            <w:r w:rsidRPr="00B53857">
              <w:rPr>
                <w:sz w:val="18"/>
                <w:lang w:bidi="en-GB"/>
              </w:rPr>
              <w:t>getSourceColumn()</w:t>
            </w:r>
          </w:p>
        </w:tc>
        <w:tc>
          <w:tcPr>
            <w:tcW w:w="4678" w:type="dxa"/>
            <w:tcBorders>
              <w:top w:val="single" w:sz="4" w:space="0" w:color="000000"/>
              <w:left w:val="single" w:sz="4" w:space="0" w:color="000000"/>
              <w:bottom w:val="single" w:sz="4" w:space="0" w:color="000000"/>
              <w:right w:val="nil"/>
            </w:tcBorders>
            <w:shd w:val="clear" w:color="auto" w:fill="F3F3F3"/>
          </w:tcPr>
          <w:p w14:paraId="6DFAB73A" w14:textId="7183AE3E" w:rsidR="002772E4" w:rsidRPr="00B53857" w:rsidRDefault="00C454B5" w:rsidP="00CC6612">
            <w:pPr>
              <w:pStyle w:val="Odstavec"/>
              <w:snapToGrid w:val="0"/>
              <w:spacing w:before="60" w:line="256" w:lineRule="auto"/>
              <w:jc w:val="left"/>
              <w:rPr>
                <w:sz w:val="18"/>
                <w:lang w:bidi="en-GB"/>
              </w:rPr>
            </w:pPr>
            <w:r w:rsidRPr="00B53857">
              <w:rPr>
                <w:sz w:val="18"/>
                <w:lang w:bidi="en-GB"/>
              </w:rPr>
              <w:t xml:space="preserve">returns column of source position of processed node (if it is not available returns </w:t>
            </w:r>
            <w:r w:rsidR="00CC6612" w:rsidRPr="00B53857">
              <w:rPr>
                <w:sz w:val="18"/>
                <w:lang w:bidi="en-GB"/>
              </w:rPr>
              <w:t>0</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46540E14" w14:textId="0CF62623" w:rsidR="002772E4" w:rsidRPr="00B53857" w:rsidRDefault="002772E4" w:rsidP="002E7829">
            <w:pPr>
              <w:pStyle w:val="Odstavec"/>
              <w:snapToGrid w:val="0"/>
              <w:spacing w:before="60" w:line="256" w:lineRule="auto"/>
              <w:jc w:val="left"/>
              <w:rPr>
                <w:sz w:val="18"/>
                <w:lang w:bidi="en-GB"/>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1ACDF39" w14:textId="5E9CE987" w:rsidR="002772E4" w:rsidRPr="00B53857" w:rsidRDefault="002772E4" w:rsidP="002E7829">
            <w:pPr>
              <w:pStyle w:val="Odstavec"/>
              <w:snapToGrid w:val="0"/>
              <w:spacing w:before="60" w:line="256" w:lineRule="auto"/>
              <w:jc w:val="left"/>
              <w:rPr>
                <w:sz w:val="18"/>
                <w:lang w:bidi="en-GB"/>
              </w:rPr>
            </w:pPr>
            <w:r w:rsidRPr="00B53857">
              <w:rPr>
                <w:sz w:val="18"/>
                <w:lang w:bidi="en-GB"/>
              </w:rPr>
              <w:t>attribute, text node, element</w:t>
            </w:r>
          </w:p>
        </w:tc>
      </w:tr>
      <w:tr w:rsidR="002772E4" w:rsidRPr="00B53857" w14:paraId="2011E8BD"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2F1D91E" w14:textId="7CB2AE06" w:rsidR="002772E4" w:rsidRPr="00B53857" w:rsidRDefault="002772E4" w:rsidP="002E7829">
            <w:pPr>
              <w:pStyle w:val="Odstavec"/>
              <w:snapToGrid w:val="0"/>
              <w:spacing w:before="60" w:line="256" w:lineRule="auto"/>
              <w:jc w:val="left"/>
              <w:rPr>
                <w:sz w:val="18"/>
                <w:lang w:bidi="en-GB"/>
              </w:rPr>
            </w:pPr>
            <w:r w:rsidRPr="00B53857">
              <w:rPr>
                <w:sz w:val="18"/>
                <w:lang w:bidi="en-GB"/>
              </w:rPr>
              <w:t>getSourceLine()</w:t>
            </w:r>
          </w:p>
        </w:tc>
        <w:tc>
          <w:tcPr>
            <w:tcW w:w="4678" w:type="dxa"/>
            <w:tcBorders>
              <w:top w:val="single" w:sz="4" w:space="0" w:color="000000"/>
              <w:left w:val="single" w:sz="4" w:space="0" w:color="000000"/>
              <w:bottom w:val="single" w:sz="4" w:space="0" w:color="000000"/>
              <w:right w:val="nil"/>
            </w:tcBorders>
            <w:shd w:val="clear" w:color="auto" w:fill="F3F3F3"/>
          </w:tcPr>
          <w:p w14:paraId="232339BA" w14:textId="0C40B9AE" w:rsidR="002772E4" w:rsidRPr="00B53857" w:rsidRDefault="00C454B5" w:rsidP="00CC6612">
            <w:pPr>
              <w:pStyle w:val="Odstavec"/>
              <w:snapToGrid w:val="0"/>
              <w:spacing w:before="60" w:line="256" w:lineRule="auto"/>
              <w:jc w:val="left"/>
              <w:rPr>
                <w:sz w:val="18"/>
                <w:lang w:bidi="en-GB"/>
              </w:rPr>
            </w:pPr>
            <w:r w:rsidRPr="00B53857">
              <w:rPr>
                <w:sz w:val="18"/>
                <w:lang w:bidi="en-GB"/>
              </w:rPr>
              <w:t xml:space="preserve">returns </w:t>
            </w:r>
            <w:r w:rsidR="00B15222">
              <w:rPr>
                <w:sz w:val="18"/>
                <w:lang w:bidi="en-GB"/>
              </w:rPr>
              <w:t xml:space="preserve">a </w:t>
            </w:r>
            <w:r w:rsidRPr="00B53857">
              <w:rPr>
                <w:sz w:val="18"/>
                <w:lang w:bidi="en-GB"/>
              </w:rPr>
              <w:t xml:space="preserve">line of source position of </w:t>
            </w:r>
            <w:r w:rsidR="00B15222">
              <w:rPr>
                <w:sz w:val="18"/>
                <w:lang w:bidi="en-GB"/>
              </w:rPr>
              <w:t xml:space="preserve">the </w:t>
            </w:r>
            <w:r w:rsidRPr="00B53857">
              <w:rPr>
                <w:sz w:val="18"/>
                <w:lang w:bidi="en-GB"/>
              </w:rPr>
              <w:t xml:space="preserve">processed node (if it is not available returns </w:t>
            </w:r>
            <w:r w:rsidR="00CC6612" w:rsidRPr="00B53857">
              <w:rPr>
                <w:sz w:val="18"/>
                <w:lang w:bidi="en-GB"/>
              </w:rPr>
              <w:t>0</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196A68A4" w14:textId="661A81FD" w:rsidR="002772E4" w:rsidRPr="00B53857" w:rsidRDefault="00C454B5" w:rsidP="002E7829">
            <w:pPr>
              <w:pStyle w:val="Odstavec"/>
              <w:snapToGrid w:val="0"/>
              <w:spacing w:before="60" w:line="256" w:lineRule="auto"/>
              <w:jc w:val="left"/>
              <w:rPr>
                <w:sz w:val="18"/>
                <w:lang w:bidi="en-GB"/>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23D2DC7" w14:textId="3AD3B7FA" w:rsidR="002772E4" w:rsidRPr="00B53857" w:rsidRDefault="00C454B5" w:rsidP="002E7829">
            <w:pPr>
              <w:pStyle w:val="Odstavec"/>
              <w:snapToGrid w:val="0"/>
              <w:spacing w:before="60" w:line="256" w:lineRule="auto"/>
              <w:jc w:val="left"/>
              <w:rPr>
                <w:sz w:val="18"/>
                <w:lang w:bidi="en-GB"/>
              </w:rPr>
            </w:pPr>
            <w:r w:rsidRPr="00B53857">
              <w:rPr>
                <w:sz w:val="18"/>
                <w:lang w:bidi="en-GB"/>
              </w:rPr>
              <w:t>attribute, text node, element</w:t>
            </w:r>
          </w:p>
        </w:tc>
      </w:tr>
      <w:tr w:rsidR="002772E4" w:rsidRPr="00B53857" w14:paraId="762B7EF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C39CA19" w14:textId="69CB59E0" w:rsidR="002772E4" w:rsidRPr="00B53857" w:rsidRDefault="002772E4" w:rsidP="002E7829">
            <w:pPr>
              <w:pStyle w:val="Odstavec"/>
              <w:snapToGrid w:val="0"/>
              <w:spacing w:before="60" w:line="256" w:lineRule="auto"/>
              <w:jc w:val="left"/>
              <w:rPr>
                <w:sz w:val="18"/>
                <w:lang w:bidi="en-GB"/>
              </w:rPr>
            </w:pPr>
            <w:r w:rsidRPr="00B53857">
              <w:rPr>
                <w:sz w:val="18"/>
                <w:lang w:bidi="en-GB"/>
              </w:rPr>
              <w:t>getSourcePosition()</w:t>
            </w:r>
          </w:p>
        </w:tc>
        <w:tc>
          <w:tcPr>
            <w:tcW w:w="4678" w:type="dxa"/>
            <w:tcBorders>
              <w:top w:val="single" w:sz="4" w:space="0" w:color="000000"/>
              <w:left w:val="single" w:sz="4" w:space="0" w:color="000000"/>
              <w:bottom w:val="single" w:sz="4" w:space="0" w:color="000000"/>
              <w:right w:val="nil"/>
            </w:tcBorders>
            <w:shd w:val="clear" w:color="auto" w:fill="F3F3F3"/>
          </w:tcPr>
          <w:p w14:paraId="600AF9B8" w14:textId="2A1FF731" w:rsidR="002772E4" w:rsidRPr="00B53857" w:rsidRDefault="004565A7" w:rsidP="004565A7">
            <w:pPr>
              <w:pStyle w:val="Odstavec"/>
              <w:snapToGrid w:val="0"/>
              <w:spacing w:before="60" w:line="256" w:lineRule="auto"/>
              <w:jc w:val="left"/>
              <w:rPr>
                <w:sz w:val="18"/>
                <w:lang w:bidi="en-GB"/>
              </w:rPr>
            </w:pPr>
            <w:r w:rsidRPr="00B53857">
              <w:rPr>
                <w:sz w:val="18"/>
                <w:lang w:bidi="en-GB"/>
              </w:rPr>
              <w:t xml:space="preserve">returns </w:t>
            </w:r>
            <w:r w:rsidR="00B15222">
              <w:rPr>
                <w:sz w:val="18"/>
                <w:lang w:bidi="en-GB"/>
              </w:rPr>
              <w:t xml:space="preserve">the </w:t>
            </w:r>
            <w:r w:rsidR="00BF0138" w:rsidRPr="00B53857">
              <w:rPr>
                <w:sz w:val="18"/>
                <w:lang w:bidi="en-GB"/>
              </w:rPr>
              <w:t>printable</w:t>
            </w:r>
            <w:r w:rsidRPr="00B53857">
              <w:rPr>
                <w:sz w:val="18"/>
                <w:lang w:bidi="en-GB"/>
              </w:rPr>
              <w:t xml:space="preserve"> form of </w:t>
            </w:r>
            <w:r w:rsidR="00B15222">
              <w:rPr>
                <w:sz w:val="18"/>
                <w:lang w:bidi="en-GB"/>
              </w:rPr>
              <w:t xml:space="preserve">the </w:t>
            </w:r>
            <w:r w:rsidRPr="00B53857">
              <w:rPr>
                <w:sz w:val="18"/>
                <w:lang w:bidi="en-GB"/>
              </w:rPr>
              <w:t xml:space="preserve">source position of </w:t>
            </w:r>
            <w:r w:rsidR="00B15222">
              <w:rPr>
                <w:sz w:val="18"/>
                <w:lang w:bidi="en-GB"/>
              </w:rPr>
              <w:t xml:space="preserve">the </w:t>
            </w:r>
            <w:r w:rsidRPr="00B53857">
              <w:rPr>
                <w:sz w:val="18"/>
                <w:lang w:bidi="en-GB"/>
              </w:rPr>
              <w:t xml:space="preserve">processed node (if it is not available returns </w:t>
            </w:r>
            <w:r w:rsidR="00B15222">
              <w:rPr>
                <w:sz w:val="18"/>
                <w:lang w:bidi="en-GB"/>
              </w:rPr>
              <w:t xml:space="preserve">an </w:t>
            </w:r>
            <w:r w:rsidRPr="00B53857">
              <w:rPr>
                <w:sz w:val="18"/>
                <w:lang w:bidi="en-GB"/>
              </w:rPr>
              <w:t>empty string)</w:t>
            </w:r>
          </w:p>
        </w:tc>
        <w:tc>
          <w:tcPr>
            <w:tcW w:w="1134" w:type="dxa"/>
            <w:tcBorders>
              <w:top w:val="single" w:sz="4" w:space="0" w:color="000000"/>
              <w:left w:val="single" w:sz="4" w:space="0" w:color="000000"/>
              <w:bottom w:val="single" w:sz="4" w:space="0" w:color="000000"/>
              <w:right w:val="nil"/>
            </w:tcBorders>
            <w:shd w:val="clear" w:color="auto" w:fill="F3F3F3"/>
          </w:tcPr>
          <w:p w14:paraId="201B037A" w14:textId="7EC787B2" w:rsidR="002772E4" w:rsidRPr="00B53857" w:rsidRDefault="00C454B5" w:rsidP="002E7829">
            <w:pPr>
              <w:pStyle w:val="Odstavec"/>
              <w:snapToGrid w:val="0"/>
              <w:spacing w:before="60" w:line="256" w:lineRule="auto"/>
              <w:jc w:val="left"/>
              <w:rPr>
                <w:sz w:val="18"/>
                <w:lang w:bidi="en-GB"/>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7612DEC" w14:textId="6745C48A" w:rsidR="002772E4" w:rsidRPr="00B53857" w:rsidRDefault="00C454B5" w:rsidP="002E7829">
            <w:pPr>
              <w:pStyle w:val="Odstavec"/>
              <w:snapToGrid w:val="0"/>
              <w:spacing w:before="60" w:line="256" w:lineRule="auto"/>
              <w:jc w:val="left"/>
              <w:rPr>
                <w:sz w:val="18"/>
                <w:lang w:bidi="en-GB"/>
              </w:rPr>
            </w:pPr>
            <w:r w:rsidRPr="00B53857">
              <w:rPr>
                <w:sz w:val="18"/>
                <w:lang w:bidi="en-GB"/>
              </w:rPr>
              <w:t>attribute, text node, element</w:t>
            </w:r>
          </w:p>
        </w:tc>
      </w:tr>
      <w:tr w:rsidR="007B1800" w:rsidRPr="00B53857" w14:paraId="74F2C61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E8D8AA" w14:textId="77777777" w:rsidR="007B1800" w:rsidRPr="00B53857" w:rsidRDefault="007B1800" w:rsidP="002E7829">
            <w:pPr>
              <w:pStyle w:val="Odstavec"/>
              <w:snapToGrid w:val="0"/>
              <w:spacing w:before="60" w:line="256" w:lineRule="auto"/>
              <w:jc w:val="left"/>
            </w:pPr>
            <w:r w:rsidRPr="00B53857">
              <w:rPr>
                <w:lang w:bidi="en-GB"/>
              </w:rPr>
              <w:t>getSpecia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ECCE50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ontainer with the date values that are permitted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9F29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B55A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6D021D" w:rsidRPr="00B53857" w14:paraId="6B85D6B3"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DC3B78A" w14:textId="0EAAF8CB" w:rsidR="006D021D" w:rsidRPr="00B53857" w:rsidRDefault="006D021D" w:rsidP="006D021D">
            <w:pPr>
              <w:pStyle w:val="Odstavec"/>
              <w:snapToGrid w:val="0"/>
              <w:spacing w:before="60" w:line="256" w:lineRule="auto"/>
              <w:jc w:val="left"/>
              <w:rPr>
                <w:lang w:bidi="en-GB"/>
              </w:rPr>
            </w:pPr>
            <w:r w:rsidRPr="00B53857">
              <w:rPr>
                <w:sz w:val="18"/>
                <w:lang w:bidi="en-GB"/>
              </w:rPr>
              <w:t>getSysId</w:t>
            </w:r>
          </w:p>
        </w:tc>
        <w:tc>
          <w:tcPr>
            <w:tcW w:w="4678" w:type="dxa"/>
            <w:tcBorders>
              <w:top w:val="single" w:sz="4" w:space="0" w:color="000000"/>
              <w:left w:val="single" w:sz="4" w:space="0" w:color="000000"/>
              <w:bottom w:val="single" w:sz="4" w:space="0" w:color="000000"/>
              <w:right w:val="nil"/>
            </w:tcBorders>
            <w:shd w:val="clear" w:color="auto" w:fill="F3F3F3"/>
          </w:tcPr>
          <w:p w14:paraId="7864E705" w14:textId="275AE85F" w:rsidR="006D021D" w:rsidRPr="00B53857" w:rsidRDefault="006D021D" w:rsidP="006D021D">
            <w:pPr>
              <w:pStyle w:val="Odstavec"/>
              <w:snapToGrid w:val="0"/>
              <w:spacing w:before="60" w:line="256" w:lineRule="auto"/>
              <w:jc w:val="left"/>
              <w:rPr>
                <w:sz w:val="18"/>
                <w:lang w:bidi="en-GB"/>
              </w:rPr>
            </w:pPr>
            <w:r w:rsidRPr="00B53857">
              <w:rPr>
                <w:sz w:val="18"/>
                <w:lang w:bidi="en-GB"/>
              </w:rPr>
              <w:t xml:space="preserve">returns system ID of source position of processed node (if it is not available returns </w:t>
            </w:r>
            <w:r w:rsidR="00B15222">
              <w:rPr>
                <w:sz w:val="18"/>
                <w:lang w:bidi="en-GB"/>
              </w:rPr>
              <w:t xml:space="preserve">an </w:t>
            </w:r>
            <w:r w:rsidRPr="00B53857">
              <w:rPr>
                <w:sz w:val="18"/>
                <w:lang w:bidi="en-GB"/>
              </w:rPr>
              <w:t>empty string)</w:t>
            </w:r>
          </w:p>
        </w:tc>
        <w:tc>
          <w:tcPr>
            <w:tcW w:w="1134" w:type="dxa"/>
            <w:tcBorders>
              <w:top w:val="single" w:sz="4" w:space="0" w:color="000000"/>
              <w:left w:val="single" w:sz="4" w:space="0" w:color="000000"/>
              <w:bottom w:val="single" w:sz="4" w:space="0" w:color="000000"/>
              <w:right w:val="nil"/>
            </w:tcBorders>
            <w:shd w:val="clear" w:color="auto" w:fill="F3F3F3"/>
          </w:tcPr>
          <w:p w14:paraId="51FFAC5E" w14:textId="25AE5761" w:rsidR="006D021D" w:rsidRPr="00B53857" w:rsidRDefault="006D021D" w:rsidP="006D021D">
            <w:pPr>
              <w:pStyle w:val="Odstavec"/>
              <w:snapToGrid w:val="0"/>
              <w:spacing w:before="60" w:line="256" w:lineRule="auto"/>
              <w:jc w:val="left"/>
              <w:rPr>
                <w:sz w:val="18"/>
                <w:lang w:bidi="en-GB"/>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58846E3C" w14:textId="2C5AFDA1" w:rsidR="006D021D" w:rsidRPr="00B53857" w:rsidRDefault="006D021D" w:rsidP="006D021D">
            <w:pPr>
              <w:pStyle w:val="Odstavec"/>
              <w:snapToGrid w:val="0"/>
              <w:spacing w:before="60" w:line="256" w:lineRule="auto"/>
              <w:jc w:val="left"/>
              <w:rPr>
                <w:sz w:val="18"/>
                <w:lang w:bidi="en-GB"/>
              </w:rPr>
            </w:pPr>
            <w:r w:rsidRPr="00B53857">
              <w:rPr>
                <w:sz w:val="18"/>
                <w:lang w:bidi="en-GB"/>
              </w:rPr>
              <w:t>attribute, text node, element</w:t>
            </w:r>
          </w:p>
        </w:tc>
      </w:tr>
      <w:tr w:rsidR="007B1800" w:rsidRPr="00B53857" w14:paraId="511D272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A6E81B" w14:textId="77777777" w:rsidR="007B1800" w:rsidRPr="00B53857" w:rsidRDefault="007B1800" w:rsidP="002E7829">
            <w:pPr>
              <w:pStyle w:val="Odstavec"/>
              <w:snapToGrid w:val="0"/>
              <w:spacing w:before="60" w:line="256" w:lineRule="auto"/>
              <w:jc w:val="left"/>
              <w:rPr>
                <w:sz w:val="18"/>
              </w:rPr>
            </w:pPr>
            <w:r w:rsidRPr="00B53857">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3E2315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03345C"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FC9533" w14:textId="77777777" w:rsidR="007B1800" w:rsidRPr="00B53857" w:rsidRDefault="007B1800" w:rsidP="002E7829">
            <w:pPr>
              <w:pStyle w:val="Odstavec"/>
              <w:snapToGrid w:val="0"/>
              <w:spacing w:before="60" w:line="256" w:lineRule="auto"/>
              <w:jc w:val="left"/>
              <w:rPr>
                <w:sz w:val="18"/>
                <w:lang w:bidi="en-GB"/>
              </w:rPr>
            </w:pPr>
            <w:r w:rsidRPr="00B53857">
              <w:rPr>
                <w:sz w:val="18"/>
                <w:lang w:bidi="en-GB"/>
              </w:rPr>
              <w:t>attribute text</w:t>
            </w:r>
          </w:p>
          <w:p w14:paraId="50F48EF5" w14:textId="77777777" w:rsidR="007B1800" w:rsidRPr="00B53857" w:rsidRDefault="007B1800" w:rsidP="002E7829">
            <w:pPr>
              <w:pStyle w:val="Odstavec"/>
              <w:snapToGrid w:val="0"/>
              <w:spacing w:before="60" w:line="256" w:lineRule="auto"/>
              <w:jc w:val="left"/>
              <w:rPr>
                <w:sz w:val="18"/>
              </w:rPr>
            </w:pPr>
            <w:r w:rsidRPr="00B53857">
              <w:rPr>
                <w:sz w:val="18"/>
                <w:lang w:bidi="en-GB"/>
              </w:rPr>
              <w:t>text of element</w:t>
            </w:r>
          </w:p>
        </w:tc>
      </w:tr>
      <w:tr w:rsidR="007B1800" w:rsidRPr="00B53857" w14:paraId="3E48969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737D9F" w14:textId="77777777" w:rsidR="007B1800" w:rsidRPr="00B53857" w:rsidRDefault="007B1800" w:rsidP="002E7829">
            <w:pPr>
              <w:pStyle w:val="Odstavec"/>
              <w:snapToGrid w:val="0"/>
              <w:spacing w:before="60" w:line="256" w:lineRule="auto"/>
              <w:jc w:val="left"/>
              <w:rPr>
                <w:sz w:val="18"/>
              </w:rPr>
            </w:pPr>
            <w:r w:rsidRPr="00B53857">
              <w:rPr>
                <w:sz w:val="18"/>
                <w:lang w:bidi="en-GB"/>
              </w:rPr>
              <w:t>getTextCont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77A72C07" w14:textId="3D27B192" w:rsidR="007B1800" w:rsidRPr="00B53857" w:rsidRDefault="007B1800" w:rsidP="00305752">
            <w:pPr>
              <w:pStyle w:val="Odstavec"/>
              <w:snapToGrid w:val="0"/>
              <w:spacing w:before="60" w:line="256" w:lineRule="auto"/>
              <w:jc w:val="left"/>
              <w:rPr>
                <w:sz w:val="18"/>
              </w:rPr>
            </w:pPr>
            <w:r w:rsidRPr="00B53857">
              <w:rPr>
                <w:sz w:val="18"/>
                <w:lang w:bidi="en-GB"/>
              </w:rPr>
              <w:t>returns a string with the text content of the current element and its descendants.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0FEA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454A85" w14:textId="77777777" w:rsidR="007B1800" w:rsidRPr="00B53857" w:rsidRDefault="007B1800" w:rsidP="002E7829">
            <w:pPr>
              <w:pStyle w:val="Odstavec"/>
              <w:snapToGrid w:val="0"/>
              <w:spacing w:before="60" w:line="256" w:lineRule="auto"/>
              <w:jc w:val="left"/>
              <w:rPr>
                <w:sz w:val="18"/>
              </w:rPr>
            </w:pPr>
            <w:r w:rsidRPr="00B53857">
              <w:rPr>
                <w:sz w:val="18"/>
                <w:lang w:bidi="en-GB"/>
              </w:rPr>
              <w:t>text of element and descendants</w:t>
            </w:r>
          </w:p>
        </w:tc>
      </w:tr>
      <w:tr w:rsidR="007B1800" w:rsidRPr="00B53857" w14:paraId="65F71DC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C653F6" w14:textId="77777777" w:rsidR="007B1800" w:rsidRPr="00B53857" w:rsidRDefault="007B1800" w:rsidP="002E7829">
            <w:pPr>
              <w:pStyle w:val="Odstavec"/>
              <w:snapToGrid w:val="0"/>
              <w:spacing w:before="60" w:line="256" w:lineRule="auto"/>
              <w:jc w:val="left"/>
              <w:rPr>
                <w:sz w:val="18"/>
              </w:rPr>
            </w:pPr>
            <w:r w:rsidRPr="00B53857">
              <w:rPr>
                <w:sz w:val="18"/>
                <w:lang w:bidi="en-GB"/>
              </w:rPr>
              <w:t>getTextCont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08FB8D1" w14:textId="7C64F541" w:rsidR="007B1800" w:rsidRPr="00B53857" w:rsidRDefault="007B1800" w:rsidP="00305752">
            <w:pPr>
              <w:pStyle w:val="Odstavec"/>
              <w:snapToGrid w:val="0"/>
              <w:spacing w:before="60" w:line="256" w:lineRule="auto"/>
              <w:jc w:val="left"/>
              <w:rPr>
                <w:sz w:val="18"/>
              </w:rPr>
            </w:pPr>
            <w:r w:rsidRPr="00B53857">
              <w:rPr>
                <w:sz w:val="18"/>
                <w:lang w:bidi="en-GB"/>
              </w:rPr>
              <w:t>returns a string with the text content of the element e and its descendants.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14B2097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21D50D" w14:textId="27D14E52" w:rsidR="007B1800" w:rsidRPr="00B53857" w:rsidRDefault="002772E4" w:rsidP="002E7829">
            <w:pPr>
              <w:pStyle w:val="Odstavec"/>
              <w:snapToGrid w:val="0"/>
              <w:spacing w:before="60" w:line="256" w:lineRule="auto"/>
              <w:jc w:val="left"/>
              <w:rPr>
                <w:sz w:val="18"/>
              </w:rPr>
            </w:pPr>
            <w:r w:rsidRPr="00B53857">
              <w:rPr>
                <w:sz w:val="18"/>
                <w:lang w:bidi="en-GB"/>
              </w:rPr>
              <w:t>Anywhere</w:t>
            </w:r>
          </w:p>
        </w:tc>
      </w:tr>
      <w:tr w:rsidR="007B1800" w:rsidRPr="00B53857" w14:paraId="16D10D5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85AD371" w14:textId="77777777" w:rsidR="007B1800" w:rsidRPr="00B53857" w:rsidRDefault="007B1800" w:rsidP="002E7829">
            <w:pPr>
              <w:pStyle w:val="Odstavec"/>
              <w:snapToGrid w:val="0"/>
              <w:spacing w:before="60" w:line="256" w:lineRule="auto"/>
              <w:jc w:val="left"/>
              <w:rPr>
                <w:sz w:val="18"/>
              </w:rPr>
            </w:pPr>
            <w:r w:rsidRPr="00B53857">
              <w:rPr>
                <w:sz w:val="18"/>
                <w:lang w:bidi="en-GB"/>
              </w:rPr>
              <w:t>getXDPosi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4F6E84B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current XDPosition of the X</w:t>
            </w:r>
            <w:r w:rsidRPr="00B53857">
              <w:rPr>
                <w:sz w:val="18"/>
                <w:lang w:bidi="en-GB"/>
              </w:rPr>
              <w:noBreakHyphen/>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5DE66B9F"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BBB985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364A66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CF894B2" w14:textId="77777777" w:rsidR="007B1800" w:rsidRPr="00B53857" w:rsidRDefault="007B1800" w:rsidP="002E7829">
            <w:pPr>
              <w:pStyle w:val="Odstavec"/>
              <w:snapToGrid w:val="0"/>
              <w:spacing w:before="60" w:line="256" w:lineRule="auto"/>
              <w:jc w:val="left"/>
              <w:rPr>
                <w:sz w:val="18"/>
              </w:rPr>
            </w:pPr>
            <w:r w:rsidRPr="00B53857">
              <w:rPr>
                <w:sz w:val="18"/>
                <w:lang w:bidi="en-GB"/>
              </w:rPr>
              <w:t>getXpos()</w:t>
            </w:r>
          </w:p>
        </w:tc>
        <w:tc>
          <w:tcPr>
            <w:tcW w:w="4678" w:type="dxa"/>
            <w:tcBorders>
              <w:top w:val="single" w:sz="4" w:space="0" w:color="000000"/>
              <w:left w:val="single" w:sz="4" w:space="0" w:color="000000"/>
              <w:bottom w:val="single" w:sz="4" w:space="0" w:color="000000"/>
              <w:right w:val="nil"/>
            </w:tcBorders>
            <w:shd w:val="clear" w:color="auto" w:fill="F3F3F3"/>
            <w:hideMark/>
          </w:tcPr>
          <w:p w14:paraId="176D5A5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position of the processed XML document in XPath format.</w:t>
            </w:r>
          </w:p>
        </w:tc>
        <w:tc>
          <w:tcPr>
            <w:tcW w:w="1134" w:type="dxa"/>
            <w:tcBorders>
              <w:top w:val="single" w:sz="4" w:space="0" w:color="000000"/>
              <w:left w:val="single" w:sz="4" w:space="0" w:color="000000"/>
              <w:bottom w:val="single" w:sz="4" w:space="0" w:color="000000"/>
              <w:right w:val="nil"/>
            </w:tcBorders>
            <w:shd w:val="clear" w:color="auto" w:fill="F3F3F3"/>
            <w:hideMark/>
          </w:tcPr>
          <w:p w14:paraId="592E8D6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F34FD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1132F8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522C47" w14:textId="77777777" w:rsidR="007B1800" w:rsidRPr="00B53857" w:rsidRDefault="007B1800" w:rsidP="002E7829">
            <w:pPr>
              <w:pStyle w:val="Odstavec"/>
              <w:snapToGrid w:val="0"/>
              <w:spacing w:before="60" w:line="256" w:lineRule="auto"/>
              <w:jc w:val="left"/>
              <w:rPr>
                <w:sz w:val="18"/>
              </w:rPr>
            </w:pPr>
            <w:r w:rsidRPr="00B53857">
              <w:rPr>
                <w:sz w:val="18"/>
                <w:lang w:bidi="en-GB"/>
              </w:rPr>
              <w:t>getUserObject()</w:t>
            </w:r>
          </w:p>
        </w:tc>
        <w:tc>
          <w:tcPr>
            <w:tcW w:w="4678" w:type="dxa"/>
            <w:tcBorders>
              <w:top w:val="single" w:sz="4" w:space="0" w:color="000000"/>
              <w:left w:val="single" w:sz="4" w:space="0" w:color="000000"/>
              <w:bottom w:val="single" w:sz="4" w:space="0" w:color="000000"/>
              <w:right w:val="nil"/>
            </w:tcBorders>
            <w:shd w:val="clear" w:color="auto" w:fill="F3F3F3"/>
            <w:hideMark/>
          </w:tcPr>
          <w:p w14:paraId="6E797E6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external user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45F4053F" w14:textId="77777777" w:rsidR="007B1800" w:rsidRPr="00B53857" w:rsidRDefault="007B1800" w:rsidP="002E7829">
            <w:pPr>
              <w:pStyle w:val="Odstavec"/>
              <w:snapToGrid w:val="0"/>
              <w:spacing w:before="60" w:line="256" w:lineRule="auto"/>
              <w:jc w:val="left"/>
              <w:rPr>
                <w:sz w:val="18"/>
              </w:rPr>
            </w:pPr>
            <w:r w:rsidRPr="00B53857">
              <w:rPr>
                <w:sz w:val="18"/>
                <w:lang w:bidi="en-GB"/>
              </w:rPr>
              <w:t>Objec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7A203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BC5E6A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3755A" w14:textId="77777777" w:rsidR="007B1800" w:rsidRPr="00B53857" w:rsidRDefault="007B1800" w:rsidP="002E7829">
            <w:pPr>
              <w:pStyle w:val="Odstavec"/>
              <w:snapToGrid w:val="0"/>
              <w:spacing w:before="60" w:line="256" w:lineRule="auto"/>
              <w:jc w:val="left"/>
              <w:rPr>
                <w:sz w:val="18"/>
              </w:rPr>
            </w:pPr>
            <w:r w:rsidRPr="00B53857">
              <w:rPr>
                <w:sz w:val="18"/>
                <w:lang w:bidi="en-GB"/>
              </w:rPr>
              <w:t>getVersionInfo()</w:t>
            </w:r>
          </w:p>
        </w:tc>
        <w:tc>
          <w:tcPr>
            <w:tcW w:w="4678" w:type="dxa"/>
            <w:tcBorders>
              <w:top w:val="single" w:sz="4" w:space="0" w:color="000000"/>
              <w:left w:val="single" w:sz="4" w:space="0" w:color="000000"/>
              <w:bottom w:val="single" w:sz="4" w:space="0" w:color="000000"/>
              <w:right w:val="nil"/>
            </w:tcBorders>
            <w:shd w:val="clear" w:color="auto" w:fill="F3F3F3"/>
            <w:hideMark/>
          </w:tcPr>
          <w:p w14:paraId="4769E26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information about the version of the current X</w:t>
            </w:r>
            <w:r w:rsidRPr="00B53857">
              <w:rPr>
                <w:sz w:val="18"/>
                <w:lang w:bidi="en-GB"/>
              </w:rPr>
              <w:noBreakHyphen/>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441F41B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27E69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E59C99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2F6120" w14:textId="77777777" w:rsidR="007B1800" w:rsidRPr="00B53857" w:rsidRDefault="007B1800" w:rsidP="002E7829">
            <w:pPr>
              <w:pStyle w:val="Odstavec"/>
              <w:snapToGrid w:val="0"/>
              <w:spacing w:before="60" w:line="256" w:lineRule="auto"/>
              <w:jc w:val="left"/>
              <w:rPr>
                <w:sz w:val="18"/>
              </w:rPr>
            </w:pPr>
            <w:r w:rsidRPr="00B53857">
              <w:rPr>
                <w:sz w:val="18"/>
                <w:lang w:bidi="en-GB"/>
              </w:rPr>
              <w:t>has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EADE023" w14:textId="4821C94E"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rue if the current element has an attribute with </w:t>
            </w:r>
            <w:r w:rsidR="00305752" w:rsidRPr="00B53857">
              <w:rPr>
                <w:sz w:val="18"/>
                <w:lang w:bidi="en-GB"/>
              </w:rPr>
              <w:t xml:space="preserve">the </w:t>
            </w:r>
            <w:r w:rsidRPr="00B53857">
              <w:rPr>
                <w:sz w:val="18"/>
                <w:lang w:bidi="en-GB"/>
              </w:rPr>
              <w:t>name s.</w:t>
            </w:r>
          </w:p>
        </w:tc>
        <w:tc>
          <w:tcPr>
            <w:tcW w:w="1134" w:type="dxa"/>
            <w:tcBorders>
              <w:top w:val="single" w:sz="4" w:space="0" w:color="000000"/>
              <w:left w:val="single" w:sz="4" w:space="0" w:color="000000"/>
              <w:bottom w:val="single" w:sz="4" w:space="0" w:color="000000"/>
              <w:right w:val="nil"/>
            </w:tcBorders>
            <w:shd w:val="clear" w:color="auto" w:fill="F3F3F3"/>
            <w:hideMark/>
          </w:tcPr>
          <w:p w14:paraId="6F7CA4E9"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BCF64C6" w14:textId="51812690"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tc>
      </w:tr>
      <w:tr w:rsidR="007B1800" w:rsidRPr="00B53857" w14:paraId="4BAD69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597482C" w14:textId="77777777" w:rsidR="007B1800" w:rsidRPr="00B53857" w:rsidRDefault="007B1800" w:rsidP="002E7829">
            <w:pPr>
              <w:pStyle w:val="Odstavec"/>
              <w:snapToGrid w:val="0"/>
              <w:spacing w:before="60" w:line="256" w:lineRule="auto"/>
              <w:jc w:val="left"/>
              <w:rPr>
                <w:sz w:val="18"/>
              </w:rPr>
            </w:pPr>
            <w:r w:rsidRPr="00B53857">
              <w:rPr>
                <w:sz w:val="18"/>
                <w:lang w:bidi="en-GB"/>
              </w:rPr>
              <w:t>has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8A15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urrent element has the attribute with local name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7111786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644779C" w14:textId="4612622F"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tc>
      </w:tr>
      <w:tr w:rsidR="007B1800" w:rsidRPr="00B53857" w14:paraId="7EF890C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4C9BB" w14:textId="77777777" w:rsidR="007B1800" w:rsidRPr="00B53857" w:rsidRDefault="007B1800" w:rsidP="002E7829">
            <w:pPr>
              <w:pStyle w:val="Odstavec"/>
              <w:snapToGrid w:val="0"/>
              <w:spacing w:before="60" w:line="256" w:lineRule="auto"/>
              <w:jc w:val="left"/>
              <w:rPr>
                <w:sz w:val="18"/>
              </w:rPr>
            </w:pPr>
            <w:r w:rsidRPr="00B53857">
              <w:rPr>
                <w:sz w:val="18"/>
                <w:lang w:bidi="en-GB"/>
              </w:rPr>
              <w:t>IsCreateMode()</w:t>
            </w:r>
          </w:p>
        </w:tc>
        <w:tc>
          <w:tcPr>
            <w:tcW w:w="4678" w:type="dxa"/>
            <w:tcBorders>
              <w:top w:val="single" w:sz="4" w:space="0" w:color="000000"/>
              <w:left w:val="single" w:sz="4" w:space="0" w:color="000000"/>
              <w:bottom w:val="single" w:sz="4" w:space="0" w:color="000000"/>
              <w:right w:val="nil"/>
            </w:tcBorders>
            <w:shd w:val="clear" w:color="auto" w:fill="F3F3F3"/>
            <w:hideMark/>
          </w:tcPr>
          <w:p w14:paraId="0ADBDDE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urrent processing mode is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DBDD80"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CD4C6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01C6F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D85867" w14:textId="77777777" w:rsidR="007B1800" w:rsidRPr="00B53857" w:rsidRDefault="007B1800" w:rsidP="002E7829">
            <w:pPr>
              <w:pStyle w:val="Odstavec"/>
              <w:snapToGrid w:val="0"/>
              <w:spacing w:before="60" w:line="256" w:lineRule="auto"/>
              <w:jc w:val="left"/>
              <w:rPr>
                <w:sz w:val="18"/>
              </w:rPr>
            </w:pPr>
            <w:r w:rsidRPr="00B53857">
              <w:rPr>
                <w:sz w:val="18"/>
                <w:lang w:bidi="en-GB"/>
              </w:rPr>
              <w:t>isDatetim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6C41CFE" w14:textId="53349791"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result is true when the date from the string s matches the format according to ISO 8601 (i.e., the mask of "y-M-d [TH: m: s[.S] [Z]] ").</w:t>
            </w:r>
          </w:p>
        </w:tc>
        <w:tc>
          <w:tcPr>
            <w:tcW w:w="1134" w:type="dxa"/>
            <w:tcBorders>
              <w:top w:val="single" w:sz="4" w:space="0" w:color="000000"/>
              <w:left w:val="single" w:sz="4" w:space="0" w:color="000000"/>
              <w:bottom w:val="single" w:sz="4" w:space="0" w:color="000000"/>
              <w:right w:val="nil"/>
            </w:tcBorders>
            <w:shd w:val="clear" w:color="auto" w:fill="F3F3F3"/>
            <w:hideMark/>
          </w:tcPr>
          <w:p w14:paraId="4C99113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37509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4D708C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F7F4FD" w14:textId="77777777" w:rsidR="007B1800" w:rsidRPr="00B53857" w:rsidRDefault="007B1800" w:rsidP="002E7829">
            <w:pPr>
              <w:pStyle w:val="Odstavec"/>
              <w:snapToGrid w:val="0"/>
              <w:spacing w:before="60" w:line="256" w:lineRule="auto"/>
              <w:jc w:val="left"/>
              <w:rPr>
                <w:sz w:val="18"/>
              </w:rPr>
            </w:pPr>
            <w:r w:rsidRPr="00B53857">
              <w:rPr>
                <w:sz w:val="18"/>
                <w:lang w:bidi="en-GB"/>
              </w:rPr>
              <w:t>isDatetim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1C7E5864" w14:textId="23A77489"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result is true when the date in the string s1 matches the mask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3611BCEF"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89F70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06FFFB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878CBCE" w14:textId="77777777" w:rsidR="007B1800" w:rsidRPr="00B53857" w:rsidRDefault="007B1800" w:rsidP="002E7829">
            <w:pPr>
              <w:pStyle w:val="Odstavec"/>
              <w:snapToGrid w:val="0"/>
              <w:spacing w:before="60" w:line="256" w:lineRule="auto"/>
              <w:jc w:val="left"/>
              <w:rPr>
                <w:sz w:val="18"/>
              </w:rPr>
            </w:pPr>
            <w:r w:rsidRPr="00B53857">
              <w:rPr>
                <w:sz w:val="18"/>
                <w:lang w:bidi="en-GB"/>
              </w:rPr>
              <w:t>IsLeap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5D2F6DEF" w14:textId="6A2E83F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rue if the year n is </w:t>
            </w:r>
            <w:r w:rsidR="00305752" w:rsidRPr="00B53857">
              <w:rPr>
                <w:sz w:val="18"/>
                <w:lang w:bidi="en-GB"/>
              </w:rPr>
              <w:t xml:space="preserve">a </w:t>
            </w:r>
            <w:r w:rsidRPr="00B53857">
              <w:rPr>
                <w:sz w:val="18"/>
                <w:lang w:bidi="en-GB"/>
              </w:rPr>
              <w:t>leap year.</w:t>
            </w:r>
          </w:p>
        </w:tc>
        <w:tc>
          <w:tcPr>
            <w:tcW w:w="1134" w:type="dxa"/>
            <w:tcBorders>
              <w:top w:val="single" w:sz="4" w:space="0" w:color="000000"/>
              <w:left w:val="single" w:sz="4" w:space="0" w:color="000000"/>
              <w:bottom w:val="single" w:sz="4" w:space="0" w:color="000000"/>
              <w:right w:val="nil"/>
            </w:tcBorders>
            <w:shd w:val="clear" w:color="auto" w:fill="F3F3F3"/>
            <w:hideMark/>
          </w:tcPr>
          <w:p w14:paraId="7F994A5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C576EC" w14:textId="45002862"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FC2A38" w:rsidRPr="00B53857" w14:paraId="6784CD5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C6A98CF" w14:textId="038F92CA"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insertComment(s)</w:t>
            </w:r>
          </w:p>
        </w:tc>
        <w:tc>
          <w:tcPr>
            <w:tcW w:w="4678" w:type="dxa"/>
            <w:tcBorders>
              <w:top w:val="single" w:sz="4" w:space="0" w:color="000000"/>
              <w:left w:val="single" w:sz="4" w:space="0" w:color="000000"/>
              <w:bottom w:val="single" w:sz="4" w:space="0" w:color="000000"/>
              <w:right w:val="nil"/>
            </w:tcBorders>
            <w:shd w:val="clear" w:color="auto" w:fill="F3F3F3"/>
          </w:tcPr>
          <w:p w14:paraId="40750AAD" w14:textId="6591489F"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 xml:space="preserve">Insert </w:t>
            </w:r>
            <w:r w:rsidR="00B15222">
              <w:rPr>
                <w:sz w:val="18"/>
                <w:szCs w:val="18"/>
                <w:lang w:bidi="en-GB"/>
              </w:rPr>
              <w:t xml:space="preserve">the </w:t>
            </w:r>
            <w:r w:rsidRPr="00B53857">
              <w:rPr>
                <w:sz w:val="18"/>
                <w:szCs w:val="18"/>
                <w:lang w:bidi="en-GB"/>
              </w:rPr>
              <w:t xml:space="preserve">comment s before the </w:t>
            </w:r>
            <w:r w:rsidR="00BF0138" w:rsidRPr="00B53857">
              <w:rPr>
                <w:sz w:val="18"/>
                <w:szCs w:val="18"/>
                <w:lang w:bidi="en-GB"/>
              </w:rPr>
              <w:t>actual</w:t>
            </w:r>
            <w:r w:rsidRPr="00B53857">
              <w:rPr>
                <w:sz w:val="18"/>
                <w:szCs w:val="18"/>
                <w:lang w:bidi="en-GB"/>
              </w:rPr>
              <w:t xml:space="preserve"> element.</w:t>
            </w:r>
          </w:p>
        </w:tc>
        <w:tc>
          <w:tcPr>
            <w:tcW w:w="1134" w:type="dxa"/>
            <w:tcBorders>
              <w:top w:val="single" w:sz="4" w:space="0" w:color="000000"/>
              <w:left w:val="single" w:sz="4" w:space="0" w:color="000000"/>
              <w:bottom w:val="single" w:sz="4" w:space="0" w:color="000000"/>
              <w:right w:val="nil"/>
            </w:tcBorders>
            <w:shd w:val="clear" w:color="auto" w:fill="F3F3F3"/>
          </w:tcPr>
          <w:p w14:paraId="652761A4" w14:textId="77777777" w:rsidR="00FC2A38" w:rsidRPr="00B53857" w:rsidRDefault="00FC2A38"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2D9C5C4" w14:textId="1372F159"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element</w:t>
            </w:r>
          </w:p>
        </w:tc>
      </w:tr>
      <w:tr w:rsidR="00722AD7" w:rsidRPr="00B53857" w14:paraId="33CAB69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486A878" w14:textId="365C2BC3" w:rsidR="00722AD7" w:rsidRPr="00B53857" w:rsidRDefault="00722AD7" w:rsidP="00722AD7">
            <w:pPr>
              <w:pStyle w:val="Odstavec"/>
              <w:snapToGrid w:val="0"/>
              <w:spacing w:before="60" w:line="256" w:lineRule="auto"/>
              <w:jc w:val="left"/>
              <w:rPr>
                <w:sz w:val="18"/>
                <w:lang w:bidi="en-GB"/>
              </w:rPr>
            </w:pPr>
            <w:r w:rsidRPr="00B53857">
              <w:rPr>
                <w:sz w:val="18"/>
                <w:szCs w:val="18"/>
                <w:lang w:bidi="en-GB"/>
              </w:rPr>
              <w:t>insertComment(n, s)</w:t>
            </w:r>
          </w:p>
        </w:tc>
        <w:tc>
          <w:tcPr>
            <w:tcW w:w="4678" w:type="dxa"/>
            <w:tcBorders>
              <w:top w:val="single" w:sz="4" w:space="0" w:color="000000"/>
              <w:left w:val="single" w:sz="4" w:space="0" w:color="000000"/>
              <w:bottom w:val="single" w:sz="4" w:space="0" w:color="000000"/>
              <w:right w:val="nil"/>
            </w:tcBorders>
            <w:shd w:val="clear" w:color="auto" w:fill="F3F3F3"/>
          </w:tcPr>
          <w:p w14:paraId="7CF9E346" w14:textId="0907A565" w:rsidR="00722AD7" w:rsidRPr="00B53857" w:rsidRDefault="00722AD7" w:rsidP="00722AD7">
            <w:pPr>
              <w:pStyle w:val="Odstavec"/>
              <w:snapToGrid w:val="0"/>
              <w:spacing w:before="60" w:line="256" w:lineRule="auto"/>
              <w:jc w:val="left"/>
              <w:rPr>
                <w:sz w:val="18"/>
                <w:lang w:bidi="en-GB"/>
              </w:rPr>
            </w:pPr>
            <w:r w:rsidRPr="00B53857">
              <w:rPr>
                <w:sz w:val="18"/>
                <w:szCs w:val="18"/>
                <w:lang w:bidi="en-GB"/>
              </w:rPr>
              <w:t>Insert comment s before node n.</w:t>
            </w:r>
          </w:p>
        </w:tc>
        <w:tc>
          <w:tcPr>
            <w:tcW w:w="1134" w:type="dxa"/>
            <w:tcBorders>
              <w:top w:val="single" w:sz="4" w:space="0" w:color="000000"/>
              <w:left w:val="single" w:sz="4" w:space="0" w:color="000000"/>
              <w:bottom w:val="single" w:sz="4" w:space="0" w:color="000000"/>
              <w:right w:val="nil"/>
            </w:tcBorders>
            <w:shd w:val="clear" w:color="auto" w:fill="F3F3F3"/>
          </w:tcPr>
          <w:p w14:paraId="1990F2E9" w14:textId="77777777" w:rsidR="00722AD7" w:rsidRPr="00B53857" w:rsidRDefault="00722AD7"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8C39F7F" w14:textId="18167F2F" w:rsidR="00722AD7" w:rsidRPr="00B53857" w:rsidRDefault="00384E5C" w:rsidP="00722AD7">
            <w:pPr>
              <w:pStyle w:val="Odstavec"/>
              <w:snapToGrid w:val="0"/>
              <w:spacing w:before="60" w:line="256" w:lineRule="auto"/>
              <w:jc w:val="left"/>
              <w:rPr>
                <w:lang w:bidi="en-GB"/>
              </w:rPr>
            </w:pPr>
            <w:r w:rsidRPr="00B53857">
              <w:rPr>
                <w:sz w:val="18"/>
                <w:szCs w:val="18"/>
                <w:lang w:bidi="en-GB"/>
              </w:rPr>
              <w:t>a</w:t>
            </w:r>
            <w:r w:rsidR="00722AD7" w:rsidRPr="00B53857">
              <w:rPr>
                <w:sz w:val="18"/>
                <w:szCs w:val="18"/>
                <w:lang w:bidi="en-GB"/>
              </w:rPr>
              <w:t>nywhere</w:t>
            </w:r>
          </w:p>
        </w:tc>
      </w:tr>
      <w:tr w:rsidR="00FC2A38" w:rsidRPr="00B53857" w14:paraId="2BB64DA4"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5BE1FF92" w14:textId="12B35D1D"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lastRenderedPageBreak/>
              <w:t>insertPI(s1, s2)</w:t>
            </w:r>
          </w:p>
        </w:tc>
        <w:tc>
          <w:tcPr>
            <w:tcW w:w="4678" w:type="dxa"/>
            <w:tcBorders>
              <w:top w:val="single" w:sz="4" w:space="0" w:color="000000"/>
              <w:left w:val="single" w:sz="4" w:space="0" w:color="000000"/>
              <w:bottom w:val="single" w:sz="4" w:space="0" w:color="000000"/>
              <w:right w:val="nil"/>
            </w:tcBorders>
            <w:shd w:val="clear" w:color="auto" w:fill="F3F3F3"/>
          </w:tcPr>
          <w:p w14:paraId="081659B0" w14:textId="4E5686C3" w:rsidR="00FC2A38" w:rsidRPr="00B53857" w:rsidRDefault="00FC2A38" w:rsidP="00305752">
            <w:pPr>
              <w:pStyle w:val="Odstavec"/>
              <w:snapToGrid w:val="0"/>
              <w:spacing w:before="60" w:line="256" w:lineRule="auto"/>
              <w:jc w:val="left"/>
              <w:rPr>
                <w:sz w:val="18"/>
                <w:szCs w:val="18"/>
                <w:lang w:bidi="en-GB"/>
              </w:rPr>
            </w:pPr>
            <w:r w:rsidRPr="00B53857">
              <w:rPr>
                <w:sz w:val="18"/>
                <w:szCs w:val="18"/>
                <w:lang w:bidi="en-GB"/>
              </w:rPr>
              <w:t>Insert processing instruction before the actual element. T</w:t>
            </w:r>
            <w:r w:rsidR="00305752" w:rsidRPr="00B53857">
              <w:rPr>
                <w:sz w:val="18"/>
                <w:szCs w:val="18"/>
                <w:lang w:bidi="en-GB"/>
              </w:rPr>
              <w:t>he t</w:t>
            </w:r>
            <w:r w:rsidRPr="00B53857">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5C7B59A7" w14:textId="77777777" w:rsidR="00FC2A38" w:rsidRPr="00B53857"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32B35A9" w14:textId="77777777"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element</w:t>
            </w:r>
          </w:p>
        </w:tc>
      </w:tr>
      <w:tr w:rsidR="00FC2A38" w:rsidRPr="00B53857" w14:paraId="65BC907F"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0BCD5DBB" w14:textId="72338215" w:rsidR="00FC2A38" w:rsidRPr="00B53857" w:rsidRDefault="00FC2A38" w:rsidP="00FC2A38">
            <w:pPr>
              <w:pStyle w:val="Odstavec"/>
              <w:snapToGrid w:val="0"/>
              <w:spacing w:before="60" w:line="256" w:lineRule="auto"/>
              <w:jc w:val="left"/>
              <w:rPr>
                <w:sz w:val="18"/>
                <w:lang w:bidi="en-GB"/>
              </w:rPr>
            </w:pPr>
            <w:r w:rsidRPr="00B53857">
              <w:rPr>
                <w:sz w:val="18"/>
                <w:szCs w:val="18"/>
                <w:lang w:bidi="en-GB"/>
              </w:rPr>
              <w:t>insertPIn, s1, s2)</w:t>
            </w:r>
          </w:p>
        </w:tc>
        <w:tc>
          <w:tcPr>
            <w:tcW w:w="4678" w:type="dxa"/>
            <w:tcBorders>
              <w:top w:val="single" w:sz="4" w:space="0" w:color="000000"/>
              <w:left w:val="single" w:sz="4" w:space="0" w:color="000000"/>
              <w:bottom w:val="single" w:sz="4" w:space="0" w:color="000000"/>
              <w:right w:val="nil"/>
            </w:tcBorders>
            <w:shd w:val="clear" w:color="auto" w:fill="F3F3F3"/>
          </w:tcPr>
          <w:p w14:paraId="60918E8C" w14:textId="07CA767D" w:rsidR="00FC2A38" w:rsidRPr="00B53857" w:rsidRDefault="00FC2A38" w:rsidP="00305752">
            <w:pPr>
              <w:pStyle w:val="Odstavec"/>
              <w:snapToGrid w:val="0"/>
              <w:spacing w:before="60" w:line="256" w:lineRule="auto"/>
              <w:jc w:val="left"/>
              <w:rPr>
                <w:sz w:val="18"/>
                <w:lang w:bidi="en-GB"/>
              </w:rPr>
            </w:pPr>
            <w:r w:rsidRPr="00B53857">
              <w:rPr>
                <w:sz w:val="18"/>
                <w:szCs w:val="18"/>
                <w:lang w:bidi="en-GB"/>
              </w:rPr>
              <w:t>Insert processing instruction before node n. T</w:t>
            </w:r>
            <w:r w:rsidR="00305752" w:rsidRPr="00B53857">
              <w:rPr>
                <w:sz w:val="18"/>
                <w:szCs w:val="18"/>
                <w:lang w:bidi="en-GB"/>
              </w:rPr>
              <w:t>he t</w:t>
            </w:r>
            <w:r w:rsidRPr="00B53857">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4B1672DD" w14:textId="77777777" w:rsidR="00FC2A38" w:rsidRPr="00B53857"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41789B" w14:textId="4D518609" w:rsidR="00FC2A38" w:rsidRPr="00B53857" w:rsidRDefault="00FC2A38" w:rsidP="00FC2A38">
            <w:pPr>
              <w:pStyle w:val="Odstavec"/>
              <w:snapToGrid w:val="0"/>
              <w:spacing w:before="60" w:line="256" w:lineRule="auto"/>
              <w:jc w:val="left"/>
              <w:rPr>
                <w:lang w:bidi="en-GB"/>
              </w:rPr>
            </w:pPr>
            <w:r w:rsidRPr="00B53857">
              <w:rPr>
                <w:sz w:val="18"/>
                <w:szCs w:val="18"/>
                <w:lang w:bidi="en-GB"/>
              </w:rPr>
              <w:t>anywhere</w:t>
            </w:r>
          </w:p>
        </w:tc>
      </w:tr>
      <w:tr w:rsidR="008B402C" w:rsidRPr="00B53857" w14:paraId="17A1F5C8"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30D01804" w14:textId="05C2E52B"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Text(s)</w:t>
            </w:r>
          </w:p>
        </w:tc>
        <w:tc>
          <w:tcPr>
            <w:tcW w:w="4678" w:type="dxa"/>
            <w:tcBorders>
              <w:top w:val="single" w:sz="4" w:space="0" w:color="000000"/>
              <w:left w:val="single" w:sz="4" w:space="0" w:color="000000"/>
              <w:bottom w:val="single" w:sz="4" w:space="0" w:color="000000"/>
              <w:right w:val="nil"/>
            </w:tcBorders>
            <w:shd w:val="clear" w:color="auto" w:fill="F3F3F3"/>
          </w:tcPr>
          <w:p w14:paraId="3A3628F8" w14:textId="23021F3F"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 xml:space="preserve">insert </w:t>
            </w:r>
            <w:r w:rsidR="00B15222">
              <w:rPr>
                <w:sz w:val="18"/>
                <w:szCs w:val="18"/>
                <w:lang w:bidi="en-GB"/>
              </w:rPr>
              <w:t xml:space="preserve">the </w:t>
            </w:r>
            <w:r w:rsidRPr="00B53857">
              <w:rPr>
                <w:sz w:val="18"/>
                <w:szCs w:val="18"/>
                <w:lang w:bidi="en-GB"/>
              </w:rPr>
              <w:t xml:space="preserve">text node s before </w:t>
            </w:r>
            <w:r w:rsidR="00B15222">
              <w:rPr>
                <w:sz w:val="18"/>
                <w:szCs w:val="18"/>
                <w:lang w:bidi="en-GB"/>
              </w:rPr>
              <w:t xml:space="preserve">the </w:t>
            </w:r>
            <w:r w:rsidRPr="00B53857">
              <w:rPr>
                <w:sz w:val="18"/>
                <w:szCs w:val="18"/>
                <w:lang w:bidi="en-GB"/>
              </w:rPr>
              <w:t>actual node. Note the parent of the actual node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4ACE91ED" w14:textId="77777777" w:rsidR="008B402C" w:rsidRPr="00B53857"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1C11726" w14:textId="31ED4520"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element</w:t>
            </w:r>
          </w:p>
        </w:tc>
      </w:tr>
      <w:tr w:rsidR="008B402C" w:rsidRPr="00B53857" w14:paraId="5053E32A"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74174A3A" w14:textId="4A61D43C"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Text(n, s)</w:t>
            </w:r>
          </w:p>
        </w:tc>
        <w:tc>
          <w:tcPr>
            <w:tcW w:w="4678" w:type="dxa"/>
            <w:tcBorders>
              <w:top w:val="single" w:sz="4" w:space="0" w:color="000000"/>
              <w:left w:val="single" w:sz="4" w:space="0" w:color="000000"/>
              <w:bottom w:val="single" w:sz="4" w:space="0" w:color="000000"/>
              <w:right w:val="nil"/>
            </w:tcBorders>
            <w:shd w:val="clear" w:color="auto" w:fill="F3F3F3"/>
          </w:tcPr>
          <w:p w14:paraId="3C87808B" w14:textId="3605C000"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 text node s before node n. Note the parent of the node n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355B1682" w14:textId="77777777" w:rsidR="008B402C" w:rsidRPr="00B53857"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27B540B" w14:textId="15A399D8"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anywhere</w:t>
            </w:r>
          </w:p>
        </w:tc>
      </w:tr>
      <w:tr w:rsidR="007B1800" w:rsidRPr="00B53857" w14:paraId="7B86DB2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11FD6" w14:textId="77777777" w:rsidR="007B1800" w:rsidRPr="00B53857" w:rsidRDefault="007B1800" w:rsidP="002E7829">
            <w:pPr>
              <w:pStyle w:val="Odstavec"/>
              <w:snapToGrid w:val="0"/>
              <w:spacing w:before="60" w:line="256" w:lineRule="auto"/>
              <w:jc w:val="left"/>
              <w:rPr>
                <w:sz w:val="18"/>
              </w:rPr>
            </w:pPr>
            <w:r w:rsidRPr="00B53857">
              <w:rPr>
                <w:sz w:val="18"/>
                <w:lang w:bidi="en-GB"/>
              </w:rPr>
              <w:t>IsNumeric(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1F3C3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when the string s contains only digits.</w:t>
            </w:r>
          </w:p>
        </w:tc>
        <w:tc>
          <w:tcPr>
            <w:tcW w:w="1134" w:type="dxa"/>
            <w:tcBorders>
              <w:top w:val="single" w:sz="4" w:space="0" w:color="000000"/>
              <w:left w:val="single" w:sz="4" w:space="0" w:color="000000"/>
              <w:bottom w:val="single" w:sz="4" w:space="0" w:color="000000"/>
              <w:right w:val="nil"/>
            </w:tcBorders>
            <w:shd w:val="clear" w:color="auto" w:fill="F3F3F3"/>
            <w:hideMark/>
          </w:tcPr>
          <w:p w14:paraId="62560456"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8F148E9" w14:textId="6B81EC68"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24844E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932097"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4A563991"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creates a new element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68EB3B20"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483775" w14:textId="2D4FAB65" w:rsidR="007B1800" w:rsidRPr="00B53857" w:rsidRDefault="00FC2A38" w:rsidP="002E7829">
            <w:pPr>
              <w:pStyle w:val="Odstavec"/>
              <w:snapToGrid w:val="0"/>
              <w:spacing w:before="60" w:line="256" w:lineRule="auto"/>
              <w:jc w:val="left"/>
              <w:rPr>
                <w:sz w:val="18"/>
              </w:rPr>
            </w:pPr>
            <w:r w:rsidRPr="00B53857">
              <w:rPr>
                <w:sz w:val="18"/>
                <w:lang w:bidi="en-GB"/>
              </w:rPr>
              <w:t>c</w:t>
            </w:r>
            <w:r w:rsidR="007B1800" w:rsidRPr="00B53857">
              <w:rPr>
                <w:sz w:val="18"/>
                <w:lang w:bidi="en-GB"/>
              </w:rPr>
              <w:t>reate</w:t>
            </w:r>
          </w:p>
        </w:tc>
      </w:tr>
      <w:tr w:rsidR="007B1800" w:rsidRPr="00B53857" w14:paraId="2E9DB84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C4A440"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4CDDE89E"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ew element named according to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7831C62C"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88C6F7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63A1E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403B0"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5BFE6D19"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ew element named according to argument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4AAC432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D991EA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D3DFF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9EA3D8"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w:t>
            </w:r>
          </w:p>
        </w:tc>
        <w:tc>
          <w:tcPr>
            <w:tcW w:w="4678" w:type="dxa"/>
            <w:tcBorders>
              <w:top w:val="single" w:sz="4" w:space="0" w:color="000000"/>
              <w:left w:val="single" w:sz="4" w:space="0" w:color="000000"/>
              <w:bottom w:val="single" w:sz="4" w:space="0" w:color="000000"/>
              <w:right w:val="nil"/>
            </w:tcBorders>
            <w:shd w:val="clear" w:color="auto" w:fill="F3F3F3"/>
            <w:hideMark/>
          </w:tcPr>
          <w:p w14:paraId="2700833E"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creates a Container with n new elements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59B7990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3772BAF" w14:textId="29D702E4" w:rsidR="007B1800" w:rsidRPr="00B53857" w:rsidRDefault="00384E5C" w:rsidP="002E7829">
            <w:pPr>
              <w:pStyle w:val="Odstavec"/>
              <w:snapToGrid w:val="0"/>
              <w:spacing w:before="60" w:line="256" w:lineRule="auto"/>
              <w:jc w:val="left"/>
              <w:rPr>
                <w:sz w:val="18"/>
              </w:rPr>
            </w:pPr>
            <w:r w:rsidRPr="00B53857">
              <w:rPr>
                <w:sz w:val="18"/>
                <w:lang w:bidi="en-GB"/>
              </w:rPr>
              <w:t>c</w:t>
            </w:r>
            <w:r w:rsidR="007B1800" w:rsidRPr="00B53857">
              <w:rPr>
                <w:sz w:val="18"/>
                <w:lang w:bidi="en-GB"/>
              </w:rPr>
              <w:t>reate</w:t>
            </w:r>
          </w:p>
        </w:tc>
      </w:tr>
      <w:tr w:rsidR="007B1800" w:rsidRPr="00B53857" w14:paraId="38E9B7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440FA1"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 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18417F"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Container with the n new elements named by the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37956CD8"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7D6DC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84A37E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36357C"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FAED760"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creates a Container with the n new elements named by the argument s1</w:t>
            </w:r>
          </w:p>
          <w:p w14:paraId="61894521" w14:textId="77777777" w:rsidR="007B1800" w:rsidRPr="00B53857" w:rsidRDefault="007B1800" w:rsidP="002E7829">
            <w:pPr>
              <w:pStyle w:val="Odstavec"/>
              <w:snapToGrid w:val="0"/>
              <w:spacing w:before="60" w:line="256" w:lineRule="auto"/>
              <w:jc w:val="left"/>
              <w:rPr>
                <w:sz w:val="18"/>
              </w:rPr>
            </w:pPr>
            <w:r w:rsidRPr="00B53857">
              <w:rPr>
                <w:sz w:val="18"/>
                <w:lang w:bidi="en-GB"/>
              </w:rPr>
              <w:t>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6A2DF939"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BEF1A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DAF677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24EE898" w14:textId="77777777" w:rsidR="007B1800" w:rsidRPr="00B53857" w:rsidRDefault="007B1800" w:rsidP="002E7829">
            <w:pPr>
              <w:pStyle w:val="Odstavec"/>
              <w:snapToGrid w:val="0"/>
              <w:spacing w:before="60" w:line="256" w:lineRule="auto"/>
              <w:jc w:val="left"/>
              <w:rPr>
                <w:sz w:val="18"/>
              </w:rPr>
            </w:pPr>
            <w:r w:rsidRPr="00B53857">
              <w:rPr>
                <w:sz w:val="18"/>
                <w:lang w:bidi="en-GB"/>
              </w:rPr>
              <w:t>now()</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DC81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current date and time</w:t>
            </w:r>
          </w:p>
        </w:tc>
        <w:tc>
          <w:tcPr>
            <w:tcW w:w="1134" w:type="dxa"/>
            <w:tcBorders>
              <w:top w:val="single" w:sz="4" w:space="0" w:color="000000"/>
              <w:left w:val="single" w:sz="4" w:space="0" w:color="000000"/>
              <w:bottom w:val="single" w:sz="4" w:space="0" w:color="000000"/>
              <w:right w:val="nil"/>
            </w:tcBorders>
            <w:shd w:val="clear" w:color="auto" w:fill="F3F3F3"/>
            <w:hideMark/>
          </w:tcPr>
          <w:p w14:paraId="7531EF06"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7AB9CE9"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7FBAC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D22263D" w14:textId="77777777" w:rsidR="007B1800" w:rsidRPr="00B53857" w:rsidRDefault="007B1800" w:rsidP="002E7829">
            <w:pPr>
              <w:pStyle w:val="Odstavec"/>
              <w:snapToGrid w:val="0"/>
              <w:spacing w:before="60" w:line="256" w:lineRule="auto"/>
              <w:jc w:val="left"/>
              <w:rPr>
                <w:sz w:val="18"/>
              </w:rPr>
            </w:pPr>
            <w:r w:rsidRPr="00B53857">
              <w:rPr>
                <w:sz w:val="18"/>
                <w:lang w:bidi="en-GB"/>
              </w:rPr>
              <w: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221C75A"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number corresponding to the current number of the occurrence of the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4E9B5B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4EC13A7" w14:textId="07D8D1EC"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tc>
      </w:tr>
      <w:tr w:rsidR="007B1800" w:rsidRPr="00B53857" w14:paraId="3238B92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0BB1D2" w14:textId="77777777" w:rsidR="007B1800" w:rsidRPr="00B53857" w:rsidRDefault="007B1800" w:rsidP="002E7829">
            <w:pPr>
              <w:pStyle w:val="Odstavec"/>
              <w:snapToGrid w:val="0"/>
              <w:spacing w:before="60" w:line="256" w:lineRule="auto"/>
              <w:jc w:val="left"/>
              <w:rPr>
                <w:sz w:val="18"/>
              </w:rPr>
            </w:pPr>
            <w:r w:rsidRPr="00B53857">
              <w:rPr>
                <w:sz w:val="18"/>
                <w:lang w:bidi="en-GB"/>
              </w:rPr>
              <w:t>out(v)</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19CE2" w14:textId="7D305114" w:rsidR="007B1800" w:rsidRPr="00B53857" w:rsidRDefault="007B1800" w:rsidP="00305752">
            <w:pPr>
              <w:pStyle w:val="Odstavec"/>
              <w:snapToGrid w:val="0"/>
              <w:spacing w:before="60" w:line="256" w:lineRule="auto"/>
              <w:jc w:val="left"/>
              <w:rPr>
                <w:sz w:val="18"/>
              </w:rPr>
            </w:pPr>
            <w:r w:rsidRPr="00B53857">
              <w:rPr>
                <w:sz w:val="18"/>
                <w:lang w:bidi="en-GB"/>
              </w:rPr>
              <w:t>value v is converted to a string and is written on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3DC4A8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247211"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999C23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5244292" w14:textId="77777777" w:rsidR="007B1800" w:rsidRPr="00B53857" w:rsidRDefault="007B1800" w:rsidP="002E7829">
            <w:pPr>
              <w:pStyle w:val="Odstavec"/>
              <w:snapToGrid w:val="0"/>
              <w:spacing w:before="60" w:line="256" w:lineRule="auto"/>
              <w:jc w:val="left"/>
              <w:rPr>
                <w:sz w:val="18"/>
              </w:rPr>
            </w:pPr>
            <w:r w:rsidRPr="00B53857">
              <w:rPr>
                <w:sz w:val="18"/>
                <w:lang w:bidi="en-GB"/>
              </w:rPr>
              <w:t>outln ()</w:t>
            </w:r>
          </w:p>
        </w:tc>
        <w:tc>
          <w:tcPr>
            <w:tcW w:w="4678" w:type="dxa"/>
            <w:tcBorders>
              <w:top w:val="single" w:sz="4" w:space="0" w:color="000000"/>
              <w:left w:val="single" w:sz="4" w:space="0" w:color="000000"/>
              <w:bottom w:val="single" w:sz="4" w:space="0" w:color="000000"/>
              <w:right w:val="nil"/>
            </w:tcBorders>
            <w:shd w:val="clear" w:color="auto" w:fill="F3F3F3"/>
            <w:hideMark/>
          </w:tcPr>
          <w:p w14:paraId="1B1AAB5D" w14:textId="41A36AE5"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output of the new line to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92CDDD5"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47266B"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43834F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BDA99A" w14:textId="77777777" w:rsidR="007B1800" w:rsidRPr="00B53857" w:rsidRDefault="007B1800" w:rsidP="002E7829">
            <w:pPr>
              <w:pStyle w:val="Odstavec"/>
              <w:snapToGrid w:val="0"/>
              <w:spacing w:before="60" w:line="256" w:lineRule="auto"/>
              <w:jc w:val="left"/>
              <w:rPr>
                <w:sz w:val="18"/>
              </w:rPr>
            </w:pPr>
            <w:r w:rsidRPr="00B53857">
              <w:rPr>
                <w:sz w:val="18"/>
                <w:lang w:bidi="en-GB"/>
              </w:rPr>
              <w:t>parseBase64 (s)</w:t>
            </w:r>
          </w:p>
        </w:tc>
        <w:tc>
          <w:tcPr>
            <w:tcW w:w="4678" w:type="dxa"/>
            <w:tcBorders>
              <w:top w:val="single" w:sz="4" w:space="0" w:color="000000"/>
              <w:left w:val="single" w:sz="4" w:space="0" w:color="000000"/>
              <w:bottom w:val="single" w:sz="4" w:space="0" w:color="000000"/>
              <w:right w:val="nil"/>
            </w:tcBorders>
            <w:shd w:val="clear" w:color="auto" w:fill="F3F3F3"/>
            <w:hideMark/>
          </w:tcPr>
          <w:p w14:paraId="3920540F" w14:textId="3548AC22" w:rsidR="007B1800" w:rsidRPr="00B53857" w:rsidRDefault="007B1800" w:rsidP="002E7829">
            <w:pPr>
              <w:pStyle w:val="Odstavec"/>
              <w:snapToGrid w:val="0"/>
              <w:spacing w:before="60" w:line="256" w:lineRule="auto"/>
              <w:jc w:val="left"/>
              <w:rPr>
                <w:sz w:val="18"/>
              </w:rPr>
            </w:pPr>
            <w:r w:rsidRPr="00B53857">
              <w:rPr>
                <w:sz w:val="18"/>
                <w:lang w:bidi="en-GB"/>
              </w:rPr>
              <w:t xml:space="preserve">converts a string to </w:t>
            </w:r>
            <w:r w:rsidR="00305752" w:rsidRPr="00B53857">
              <w:rPr>
                <w:sz w:val="18"/>
                <w:lang w:bidi="en-GB"/>
              </w:rPr>
              <w:t xml:space="preserve">an </w:t>
            </w:r>
            <w:r w:rsidRPr="00B53857">
              <w:rPr>
                <w:sz w:val="18"/>
                <w:lang w:bidi="en-GB"/>
              </w:rPr>
              <w:t>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845987F"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0F7F9D6"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5E44AF6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551111" w14:textId="77777777" w:rsidR="007B1800" w:rsidRPr="00B53857" w:rsidRDefault="007B1800" w:rsidP="002E7829">
            <w:pPr>
              <w:pStyle w:val="Odstavec"/>
              <w:snapToGrid w:val="0"/>
              <w:spacing w:before="60" w:line="256" w:lineRule="auto"/>
              <w:jc w:val="left"/>
              <w:rPr>
                <w:sz w:val="18"/>
              </w:rPr>
            </w:pPr>
            <w:r w:rsidRPr="00B53857">
              <w:rPr>
                <w:sz w:val="18"/>
                <w:lang w:bidi="en-GB"/>
              </w:rPr>
              <w:t>parse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197CA680" w14:textId="2375888F" w:rsidR="007B1800" w:rsidRPr="00B53857" w:rsidRDefault="007B1800" w:rsidP="002E7829">
            <w:pPr>
              <w:pStyle w:val="Odstavec"/>
              <w:snapToGrid w:val="0"/>
              <w:spacing w:before="60" w:line="256" w:lineRule="auto"/>
              <w:jc w:val="left"/>
              <w:rPr>
                <w:sz w:val="18"/>
              </w:rPr>
            </w:pPr>
            <w:r w:rsidRPr="00B53857">
              <w:rPr>
                <w:sz w:val="18"/>
                <w:lang w:bidi="en-GB"/>
              </w:rPr>
              <w:t>converts a string with a date in the ISO 8601 format to Datetime value (</w:t>
            </w:r>
            <w:r w:rsidR="003D287F" w:rsidRPr="00B53857">
              <w:rPr>
                <w:sz w:val="18"/>
                <w:lang w:bidi="en-GB"/>
              </w:rPr>
              <w:t>i.e.,</w:t>
            </w:r>
            <w:r w:rsidRPr="00B53857">
              <w:rPr>
                <w:sz w:val="18"/>
                <w:lang w:bidi="en-GB"/>
              </w:rPr>
              <w:t xml:space="preserve"> according to the mask "yyyy-M-dTH: m[: s][.S] [Z]"). If the string s </w:t>
            </w:r>
            <w:r w:rsidR="00BF0138">
              <w:rPr>
                <w:sz w:val="18"/>
                <w:lang w:bidi="en-GB"/>
              </w:rPr>
              <w:t>is</w:t>
            </w:r>
            <w:r w:rsidR="00BF0138" w:rsidRPr="00B53857">
              <w:rPr>
                <w:sz w:val="18"/>
                <w:lang w:bidi="en-GB"/>
              </w:rPr>
              <w:t xml:space="preserve"> </w:t>
            </w:r>
            <w:r w:rsidRPr="00B53857">
              <w:rPr>
                <w:sz w:val="18"/>
                <w:lang w:bidi="en-GB"/>
              </w:rPr>
              <w:t xml:space="preserve">not </w:t>
            </w:r>
            <w:r w:rsidR="00B15222">
              <w:rPr>
                <w:sz w:val="18"/>
                <w:lang w:bidi="en-GB"/>
              </w:rPr>
              <w:t xml:space="preserve">a </w:t>
            </w:r>
            <w:r w:rsidRPr="00B53857">
              <w:rPr>
                <w:sz w:val="18"/>
                <w:lang w:bidi="en-GB"/>
              </w:rPr>
              <w:t>date according to ISO,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5E0C3080"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AD7A97"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82BFD6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C09ACE8" w14:textId="77777777" w:rsidR="007B1800" w:rsidRPr="00B53857" w:rsidRDefault="007B1800" w:rsidP="002E7829">
            <w:pPr>
              <w:pStyle w:val="Odstavec"/>
              <w:snapToGrid w:val="0"/>
              <w:spacing w:before="60" w:line="256" w:lineRule="auto"/>
              <w:jc w:val="left"/>
              <w:rPr>
                <w:sz w:val="18"/>
              </w:rPr>
            </w:pPr>
            <w:r w:rsidRPr="00B53857">
              <w:rPr>
                <w:sz w:val="18"/>
                <w:lang w:bidi="en-GB"/>
              </w:rPr>
              <w:t>parseDate (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AF361" w14:textId="694E5977" w:rsidR="007B1800" w:rsidRPr="00B53857" w:rsidRDefault="007B1800" w:rsidP="00305752">
            <w:pPr>
              <w:pStyle w:val="Odstavec"/>
              <w:snapToGrid w:val="0"/>
              <w:spacing w:before="60" w:line="256" w:lineRule="auto"/>
              <w:jc w:val="left"/>
              <w:rPr>
                <w:sz w:val="18"/>
              </w:rPr>
            </w:pPr>
            <w:r w:rsidRPr="00B53857">
              <w:rPr>
                <w:sz w:val="18"/>
                <w:lang w:bidi="en-GB"/>
              </w:rPr>
              <w:t xml:space="preserve">converts the string s1 to Datetime according to the mask in the s2 parameter. If the string is not a </w:t>
            </w:r>
            <w:r w:rsidR="00305752" w:rsidRPr="00B53857">
              <w:rPr>
                <w:sz w:val="18"/>
                <w:lang w:bidi="en-GB"/>
              </w:rPr>
              <w:t>DateT</w:t>
            </w:r>
            <w:r w:rsidRPr="00B53857">
              <w:rPr>
                <w:sz w:val="18"/>
                <w:lang w:bidi="en-GB"/>
              </w:rPr>
              <w:t>ime according to ISO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7297CBCB"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47218B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BB1AE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A4293B" w14:textId="77777777" w:rsidR="007B1800" w:rsidRPr="00B53857" w:rsidRDefault="007B1800" w:rsidP="002E7829">
            <w:pPr>
              <w:pStyle w:val="Odstavec"/>
              <w:snapToGrid w:val="0"/>
              <w:spacing w:before="60" w:line="256" w:lineRule="auto"/>
              <w:jc w:val="left"/>
              <w:rPr>
                <w:sz w:val="18"/>
              </w:rPr>
            </w:pPr>
            <w:r w:rsidRPr="00B53857">
              <w:rPr>
                <w:sz w:val="18"/>
                <w:lang w:bidi="en-GB"/>
              </w:rPr>
              <w:t>parseEmai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6CEC914"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s with a date in the format of RFC822 to the Datetime value. If the date is not in the specified format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604B57E"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B38993"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E309E4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79DC3A" w14:textId="77777777" w:rsidR="007B1800" w:rsidRPr="00B53857" w:rsidRDefault="007B1800" w:rsidP="002E7829">
            <w:pPr>
              <w:pStyle w:val="Odstavec"/>
              <w:snapToGrid w:val="0"/>
              <w:spacing w:before="60" w:line="256" w:lineRule="auto"/>
              <w:jc w:val="left"/>
              <w:rPr>
                <w:sz w:val="18"/>
              </w:rPr>
            </w:pPr>
            <w:r w:rsidRPr="00B53857">
              <w:rPr>
                <w:sz w:val="18"/>
                <w:lang w:bidi="en-GB"/>
              </w:rPr>
              <w:t>parseFloat (s)</w:t>
            </w:r>
          </w:p>
        </w:tc>
        <w:tc>
          <w:tcPr>
            <w:tcW w:w="4678" w:type="dxa"/>
            <w:tcBorders>
              <w:top w:val="single" w:sz="4" w:space="0" w:color="000000"/>
              <w:left w:val="single" w:sz="4" w:space="0" w:color="000000"/>
              <w:bottom w:val="single" w:sz="4" w:space="0" w:color="000000"/>
              <w:right w:val="nil"/>
            </w:tcBorders>
            <w:shd w:val="clear" w:color="auto" w:fill="F3F3F3"/>
            <w:hideMark/>
          </w:tcPr>
          <w:p w14:paraId="100285C0"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to a float value If the string s is not a float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BD1C0B6" w14:textId="77777777" w:rsidR="007B1800" w:rsidRPr="00B53857" w:rsidRDefault="007B1800" w:rsidP="002E7829">
            <w:pPr>
              <w:pStyle w:val="Odstavec"/>
              <w:snapToGrid w:val="0"/>
              <w:spacing w:before="60" w:line="256" w:lineRule="auto"/>
              <w:jc w:val="left"/>
              <w:rPr>
                <w:sz w:val="18"/>
              </w:rPr>
            </w:pPr>
            <w:r w:rsidRPr="00B53857">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DAD52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9C9C0C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35B4FA" w14:textId="77777777" w:rsidR="007B1800" w:rsidRPr="00B53857" w:rsidRDefault="007B1800" w:rsidP="002E7829">
            <w:pPr>
              <w:pStyle w:val="Odstavec"/>
              <w:snapToGrid w:val="0"/>
              <w:spacing w:before="60" w:line="256" w:lineRule="auto"/>
              <w:jc w:val="left"/>
              <w:rPr>
                <w:sz w:val="18"/>
              </w:rPr>
            </w:pPr>
            <w:r w:rsidRPr="00B53857">
              <w:rPr>
                <w:sz w:val="18"/>
                <w:lang w:bidi="en-GB"/>
              </w:rPr>
              <w:t>parseI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96CE62F"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to an integer value If the string s is not an integer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61C79395"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075945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FD663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F64C78" w14:textId="77777777" w:rsidR="007B1800" w:rsidRPr="00B53857" w:rsidRDefault="007B1800" w:rsidP="002E7829">
            <w:pPr>
              <w:pStyle w:val="Odstavec"/>
              <w:snapToGrid w:val="0"/>
              <w:spacing w:before="60" w:line="256" w:lineRule="auto"/>
              <w:jc w:val="left"/>
              <w:rPr>
                <w:sz w:val="18"/>
              </w:rPr>
            </w:pPr>
            <w:r w:rsidRPr="00B53857">
              <w:rPr>
                <w:sz w:val="18"/>
                <w:lang w:bidi="en-GB"/>
              </w:rPr>
              <w:t>parseDuratio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E062E6"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with a time interval in the format ISO 8601 to the Duration value. If the string s is not duration according to ISO, then the method returns a value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353EDA16" w14:textId="77777777" w:rsidR="007B1800" w:rsidRPr="00B53857" w:rsidRDefault="007B1800" w:rsidP="002E7829">
            <w:pPr>
              <w:pStyle w:val="Odstavec"/>
              <w:snapToGrid w:val="0"/>
              <w:spacing w:before="60" w:line="256" w:lineRule="auto"/>
              <w:jc w:val="left"/>
              <w:rPr>
                <w:sz w:val="18"/>
              </w:rPr>
            </w:pPr>
            <w:r w:rsidRPr="00B53857">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741513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7189E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B15DBC" w14:textId="77777777" w:rsidR="007B1800" w:rsidRPr="00B53857" w:rsidRDefault="007B1800" w:rsidP="002E7829">
            <w:pPr>
              <w:pStyle w:val="Odstavec"/>
              <w:snapToGrid w:val="0"/>
              <w:spacing w:before="60" w:line="256" w:lineRule="auto"/>
              <w:jc w:val="left"/>
              <w:rPr>
                <w:sz w:val="18"/>
              </w:rPr>
            </w:pPr>
            <w:r w:rsidRPr="00B53857">
              <w:rPr>
                <w:sz w:val="18"/>
                <w:lang w:bidi="en-GB"/>
              </w:rPr>
              <w:t>parseHex(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5C8EC" w14:textId="6B765F07" w:rsidR="007B1800" w:rsidRPr="00B53857" w:rsidRDefault="007B1800" w:rsidP="002E7829">
            <w:pPr>
              <w:pStyle w:val="Odstavec"/>
              <w:snapToGrid w:val="0"/>
              <w:spacing w:before="60" w:line="256" w:lineRule="auto"/>
              <w:jc w:val="left"/>
              <w:rPr>
                <w:sz w:val="18"/>
              </w:rPr>
            </w:pPr>
            <w:r w:rsidRPr="00B53857">
              <w:rPr>
                <w:sz w:val="18"/>
                <w:lang w:bidi="en-GB"/>
              </w:rPr>
              <w:t>converts a string to an array of bytes</w:t>
            </w:r>
            <w:r w:rsidR="000E5436">
              <w:rPr>
                <w:sz w:val="18"/>
                <w:lang w:bidi="en-GB"/>
              </w:rPr>
              <w:t>.</w:t>
            </w:r>
            <w:r w:rsidRPr="00B53857">
              <w:rPr>
                <w:sz w:val="18"/>
                <w:lang w:bidi="en-GB"/>
              </w:rPr>
              <w:t xml:space="preserve">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CD9AE1F"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F9B16E"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3E410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683ABA6"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pause()</w:t>
            </w:r>
          </w:p>
        </w:tc>
        <w:tc>
          <w:tcPr>
            <w:tcW w:w="4678" w:type="dxa"/>
            <w:tcBorders>
              <w:top w:val="single" w:sz="4" w:space="0" w:color="000000"/>
              <w:left w:val="single" w:sz="4" w:space="0" w:color="000000"/>
              <w:bottom w:val="single" w:sz="4" w:space="0" w:color="000000"/>
              <w:right w:val="nil"/>
            </w:tcBorders>
            <w:shd w:val="clear" w:color="auto" w:fill="F3F3F3"/>
            <w:hideMark/>
          </w:tcPr>
          <w:p w14:paraId="545CBB2C"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048565D9"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A0E7A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B5C949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4EF54F" w14:textId="77777777" w:rsidR="007B1800" w:rsidRPr="00B53857" w:rsidRDefault="007B1800" w:rsidP="002E7829">
            <w:pPr>
              <w:pStyle w:val="Odstavec"/>
              <w:snapToGrid w:val="0"/>
              <w:spacing w:before="60" w:line="256" w:lineRule="auto"/>
              <w:jc w:val="left"/>
              <w:rPr>
                <w:sz w:val="18"/>
              </w:rPr>
            </w:pPr>
            <w:r w:rsidRPr="00B53857">
              <w:rPr>
                <w:sz w:val="18"/>
                <w:lang w:bidi="en-GB"/>
              </w:rPr>
              <w:t>pau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3259DB0"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tcBorders>
              <w:top w:val="single" w:sz="4" w:space="0" w:color="000000"/>
              <w:left w:val="single" w:sz="4" w:space="0" w:color="000000"/>
              <w:bottom w:val="single" w:sz="4" w:space="0" w:color="000000"/>
              <w:right w:val="nil"/>
            </w:tcBorders>
            <w:shd w:val="clear" w:color="auto" w:fill="F3F3F3"/>
          </w:tcPr>
          <w:p w14:paraId="551F0F1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92373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00117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9BC4DDF" w14:textId="77777777" w:rsidR="007B1800" w:rsidRPr="00B53857" w:rsidRDefault="007B1800" w:rsidP="002E7829">
            <w:r w:rsidRPr="00B53857">
              <w:rPr>
                <w:sz w:val="18"/>
                <w:lang w:bidi="en-GB"/>
              </w:rPr>
              <w:t>printf(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780463FC" w14:textId="77777777" w:rsidR="007B1800" w:rsidRPr="00B53857" w:rsidRDefault="007B1800" w:rsidP="002E7829">
            <w:pPr>
              <w:pStyle w:val="Odstavec"/>
              <w:snapToGrid w:val="0"/>
              <w:spacing w:before="60" w:line="256" w:lineRule="auto"/>
              <w:jc w:val="left"/>
              <w:rPr>
                <w:sz w:val="18"/>
              </w:rPr>
            </w:pPr>
            <w:r w:rsidRPr="00B53857">
              <w:rPr>
                <w:sz w:val="18"/>
                <w:lang w:bidi="en-GB"/>
              </w:rPr>
              <w:t>prints to the standard output stream a string created from values of parameters v1, ... according to the mask s (see method printf in java.io.Print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5B7CC40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C799975"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4F7C21B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5002463" w14:textId="77777777" w:rsidR="007B1800" w:rsidRPr="00B53857" w:rsidRDefault="007B1800" w:rsidP="002E7829">
            <w:r w:rsidRPr="00B53857">
              <w:rPr>
                <w:sz w:val="18"/>
                <w:lang w:bidi="en-GB"/>
              </w:rPr>
              <w:t>printf(l, 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7180A767" w14:textId="77777777" w:rsidR="007B1800" w:rsidRPr="00B53857" w:rsidRDefault="007B1800" w:rsidP="002E7829">
            <w:pPr>
              <w:pStyle w:val="Odstavec"/>
              <w:snapToGrid w:val="0"/>
              <w:spacing w:before="60" w:line="256" w:lineRule="auto"/>
              <w:jc w:val="left"/>
              <w:rPr>
                <w:sz w:val="18"/>
              </w:rPr>
            </w:pPr>
            <w:r w:rsidRPr="00B53857">
              <w:rPr>
                <w:sz w:val="18"/>
                <w:lang w:bidi="en-GB"/>
              </w:rPr>
              <w:t>prints to the standard output stream a string created from values of parameters v1, ... according to the region specified by Locale in parameter l and the mask s (see method printf in java.io.Print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6FA31885"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EF09B21"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6056F5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267CCA" w14:textId="77777777" w:rsidR="007B1800" w:rsidRPr="00B53857" w:rsidRDefault="007B1800" w:rsidP="002E7829">
            <w:pPr>
              <w:pStyle w:val="Odstavec"/>
              <w:snapToGrid w:val="0"/>
              <w:spacing w:before="60" w:line="256" w:lineRule="auto"/>
              <w:jc w:val="left"/>
              <w:rPr>
                <w:sz w:val="18"/>
              </w:rPr>
            </w:pPr>
            <w:r w:rsidRPr="00B53857">
              <w:rPr>
                <w:sz w:val="18"/>
                <w:lang w:bidi="en-GB"/>
              </w:rPr>
              <w:t>remove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78E2F45" w14:textId="77777777" w:rsidR="007B1800" w:rsidRPr="00B53857" w:rsidRDefault="007B1800" w:rsidP="002E7829">
            <w:pPr>
              <w:pStyle w:val="Odstavec"/>
              <w:snapToGrid w:val="0"/>
              <w:spacing w:before="60" w:line="256" w:lineRule="auto"/>
              <w:jc w:val="left"/>
              <w:rPr>
                <w:sz w:val="18"/>
              </w:rPr>
            </w:pPr>
            <w:r w:rsidRPr="00B53857">
              <w:rPr>
                <w:sz w:val="18"/>
                <w:lang w:bidi="en-GB"/>
              </w:rPr>
              <w:t>removes an attribute with the name s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4B83466"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BEE7B8" w14:textId="46CE43FB"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2BCC86AA"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6B4163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0DB178" w14:textId="77777777" w:rsidR="007B1800" w:rsidRPr="00B53857" w:rsidRDefault="007B1800" w:rsidP="002E7829">
            <w:pPr>
              <w:pStyle w:val="Odstavec"/>
              <w:snapToGrid w:val="0"/>
              <w:spacing w:before="60" w:line="256" w:lineRule="auto"/>
              <w:jc w:val="left"/>
              <w:rPr>
                <w:sz w:val="18"/>
              </w:rPr>
            </w:pPr>
            <w:r w:rsidRPr="00B53857">
              <w:rPr>
                <w:sz w:val="18"/>
                <w:lang w:bidi="en-GB"/>
              </w:rPr>
              <w:t>remove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3F5DECEF" w14:textId="77777777" w:rsidR="007B1800" w:rsidRPr="00B53857" w:rsidRDefault="007B1800" w:rsidP="002E7829">
            <w:pPr>
              <w:pStyle w:val="Odstavec"/>
              <w:snapToGrid w:val="0"/>
              <w:spacing w:before="60" w:line="256" w:lineRule="auto"/>
              <w:jc w:val="left"/>
              <w:rPr>
                <w:sz w:val="18"/>
              </w:rPr>
            </w:pPr>
            <w:r w:rsidRPr="00B53857">
              <w:rPr>
                <w:sz w:val="18"/>
                <w:lang w:bidi="en-GB"/>
              </w:rPr>
              <w:t>removes an attribute with the local name s1 and the namespace s2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1576A57"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974A18" w14:textId="57794236"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0402674B"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0C9C710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68AECD1" w14:textId="77777777" w:rsidR="007B1800" w:rsidRPr="00B53857" w:rsidRDefault="007B1800" w:rsidP="002E7829">
            <w:pPr>
              <w:pStyle w:val="Odstavec"/>
              <w:snapToGrid w:val="0"/>
              <w:spacing w:before="60" w:line="256" w:lineRule="auto"/>
              <w:jc w:val="left"/>
              <w:rPr>
                <w:sz w:val="18"/>
              </w:rPr>
            </w:pPr>
            <w:r w:rsidRPr="00B53857">
              <w:rPr>
                <w:sz w:val="18"/>
                <w:lang w:bidi="en-GB"/>
              </w:rPr>
              <w:t>remove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ABED29" w14:textId="168C08E5" w:rsidR="007B1800" w:rsidRPr="00B53857" w:rsidRDefault="007B1800" w:rsidP="002E7829">
            <w:pPr>
              <w:pStyle w:val="Odstavec"/>
              <w:snapToGrid w:val="0"/>
              <w:spacing w:before="60" w:line="256" w:lineRule="auto"/>
              <w:jc w:val="left"/>
              <w:rPr>
                <w:sz w:val="18"/>
              </w:rPr>
            </w:pPr>
            <w:r w:rsidRPr="00B53857">
              <w:rPr>
                <w:sz w:val="18"/>
                <w:lang w:bidi="en-GB"/>
              </w:rPr>
              <w:t>deletes the current (being processed) node with a text value (</w:t>
            </w:r>
            <w:r w:rsidR="000E5436" w:rsidRPr="00B53857">
              <w:rPr>
                <w:sz w:val="18"/>
                <w:lang w:bidi="en-GB"/>
              </w:rPr>
              <w:t>i.e.,</w:t>
            </w:r>
            <w:r w:rsidRPr="00B53857">
              <w:rPr>
                <w:sz w:val="18"/>
                <w:lang w:bidi="en-GB"/>
              </w:rPr>
              <w:t xml:space="preserve"> a text or attribute node)</w:t>
            </w:r>
          </w:p>
        </w:tc>
        <w:tc>
          <w:tcPr>
            <w:tcW w:w="1134" w:type="dxa"/>
            <w:tcBorders>
              <w:top w:val="single" w:sz="4" w:space="0" w:color="000000"/>
              <w:left w:val="single" w:sz="4" w:space="0" w:color="000000"/>
              <w:bottom w:val="single" w:sz="4" w:space="0" w:color="000000"/>
              <w:right w:val="nil"/>
            </w:tcBorders>
            <w:shd w:val="clear" w:color="auto" w:fill="F3F3F3"/>
          </w:tcPr>
          <w:p w14:paraId="10B6129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F301E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8F988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A8F447" w14:textId="77777777" w:rsidR="007B1800" w:rsidRPr="00B53857" w:rsidRDefault="007B1800" w:rsidP="002E7829">
            <w:pPr>
              <w:pStyle w:val="Odstavec"/>
              <w:snapToGrid w:val="0"/>
              <w:spacing w:before="60" w:line="256" w:lineRule="auto"/>
              <w:jc w:val="left"/>
              <w:rPr>
                <w:sz w:val="18"/>
              </w:rPr>
            </w:pPr>
            <w:r w:rsidRPr="00B53857">
              <w:rPr>
                <w:sz w:val="18"/>
                <w:lang w:bidi="en-GB"/>
              </w:rPr>
              <w:t>removeWhiteSpaces(s)</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046B9" w14:textId="77777777" w:rsidR="007B1800" w:rsidRPr="00B53857" w:rsidRDefault="007B1800" w:rsidP="002E7829">
            <w:pPr>
              <w:pStyle w:val="Odstavec"/>
              <w:snapToGrid w:val="0"/>
              <w:spacing w:before="60" w:line="256" w:lineRule="auto"/>
              <w:jc w:val="left"/>
              <w:rPr>
                <w:sz w:val="18"/>
              </w:rPr>
            </w:pPr>
            <w:r w:rsidRPr="00B53857">
              <w:rPr>
                <w:sz w:val="18"/>
                <w:lang w:bidi="en-GB"/>
              </w:rPr>
              <w:t>all occurrences of the white spaces in the string are replaced by a single space.</w:t>
            </w:r>
          </w:p>
        </w:tc>
        <w:tc>
          <w:tcPr>
            <w:tcW w:w="1134" w:type="dxa"/>
            <w:tcBorders>
              <w:top w:val="single" w:sz="4" w:space="0" w:color="000000"/>
              <w:left w:val="single" w:sz="4" w:space="0" w:color="000000"/>
              <w:bottom w:val="single" w:sz="4" w:space="0" w:color="000000"/>
              <w:right w:val="nil"/>
            </w:tcBorders>
            <w:shd w:val="clear" w:color="auto" w:fill="F3F3F3"/>
            <w:hideMark/>
          </w:tcPr>
          <w:p w14:paraId="6995F58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F84EF3"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822F1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7E8619D" w14:textId="77777777" w:rsidR="007B1800" w:rsidRPr="00B53857" w:rsidRDefault="007B1800" w:rsidP="002E7829">
            <w:pPr>
              <w:pStyle w:val="Odstavec"/>
              <w:snapToGrid w:val="0"/>
              <w:spacing w:before="60" w:line="256" w:lineRule="auto"/>
              <w:jc w:val="left"/>
              <w:rPr>
                <w:sz w:val="18"/>
              </w:rPr>
            </w:pPr>
            <w:r w:rsidRPr="00B53857">
              <w:rPr>
                <w:sz w:val="18"/>
                <w:lang w:bidi="en-GB"/>
              </w:rPr>
              <w:t>Replac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78F56EAB" w14:textId="77777777" w:rsidR="007B1800" w:rsidRPr="00B53857" w:rsidRDefault="007B1800" w:rsidP="002E7829">
            <w:pPr>
              <w:pStyle w:val="Odstavec"/>
              <w:snapToGrid w:val="0"/>
              <w:spacing w:before="60" w:line="256" w:lineRule="auto"/>
              <w:jc w:val="left"/>
              <w:rPr>
                <w:sz w:val="18"/>
              </w:rPr>
            </w:pPr>
            <w:r w:rsidRPr="00B53857">
              <w:rPr>
                <w:sz w:val="18"/>
                <w:lang w:bidi="en-GB"/>
              </w:rPr>
              <w:t>all occurrences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7AA37D8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D134AA1"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B01A3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F90300E" w14:textId="77777777" w:rsidR="007B1800" w:rsidRPr="00B53857" w:rsidRDefault="007B1800" w:rsidP="002E7829">
            <w:pPr>
              <w:pStyle w:val="Odstavec"/>
              <w:snapToGrid w:val="0"/>
              <w:spacing w:before="60" w:line="256" w:lineRule="auto"/>
              <w:jc w:val="left"/>
              <w:rPr>
                <w:sz w:val="18"/>
              </w:rPr>
            </w:pPr>
            <w:r w:rsidRPr="00B53857">
              <w:rPr>
                <w:sz w:val="18"/>
                <w:lang w:bidi="en-GB"/>
              </w:rPr>
              <w:t>replaceFirst(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29904016" w14:textId="4F5AE29C" w:rsidR="007B1800" w:rsidRPr="00B53857" w:rsidRDefault="00305752" w:rsidP="00305752">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 xml:space="preserve">first occurrence of the string s2 in the string s1 </w:t>
            </w:r>
            <w:r w:rsidRPr="00B53857">
              <w:rPr>
                <w:sz w:val="18"/>
                <w:lang w:bidi="en-GB"/>
              </w:rPr>
              <w:t>is</w:t>
            </w:r>
            <w:r w:rsidR="007B1800" w:rsidRPr="00B53857">
              <w:rPr>
                <w:sz w:val="18"/>
                <w:lang w:bidi="en-GB"/>
              </w:rPr>
              <w:t xml:space="preserv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1DF74BE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27DACC"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BF88B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8FB3A9B" w14:textId="77777777" w:rsidR="007B1800" w:rsidRPr="00B53857" w:rsidRDefault="007B1800" w:rsidP="002E7829">
            <w:pPr>
              <w:pStyle w:val="Odstavec"/>
              <w:snapToGrid w:val="0"/>
              <w:spacing w:before="60" w:line="256" w:lineRule="auto"/>
              <w:jc w:val="left"/>
              <w:rPr>
                <w:sz w:val="18"/>
              </w:rPr>
            </w:pPr>
            <w:r w:rsidRPr="00B53857">
              <w:rPr>
                <w:sz w:val="18"/>
                <w:lang w:bidi="en-GB"/>
              </w:rPr>
              <w:t>returnElement(o)</w:t>
            </w:r>
          </w:p>
        </w:tc>
        <w:tc>
          <w:tcPr>
            <w:tcW w:w="4678" w:type="dxa"/>
            <w:tcBorders>
              <w:top w:val="single" w:sz="4" w:space="0" w:color="000000"/>
              <w:left w:val="single" w:sz="4" w:space="0" w:color="000000"/>
              <w:bottom w:val="single" w:sz="4" w:space="0" w:color="000000"/>
              <w:right w:val="nil"/>
            </w:tcBorders>
            <w:shd w:val="clear" w:color="auto" w:fill="F3F3F3"/>
            <w:hideMark/>
          </w:tcPr>
          <w:p w14:paraId="49040EEB" w14:textId="5BD905BF" w:rsidR="007B1800" w:rsidRPr="00B53857" w:rsidRDefault="007B1800" w:rsidP="00305752">
            <w:pPr>
              <w:pStyle w:val="Odstavec"/>
              <w:snapToGrid w:val="0"/>
              <w:spacing w:before="60" w:line="256" w:lineRule="auto"/>
              <w:jc w:val="left"/>
              <w:rPr>
                <w:sz w:val="18"/>
              </w:rPr>
            </w:pPr>
            <w:r w:rsidRPr="00B53857">
              <w:rPr>
                <w:sz w:val="18"/>
                <w:lang w:bidi="en-GB"/>
              </w:rPr>
              <w:t>The result created from the argument o is an Element and it is set as the result of the X</w:t>
            </w:r>
            <w:r w:rsidRPr="00B53857">
              <w:rPr>
                <w:sz w:val="18"/>
                <w:lang w:bidi="en-GB"/>
              </w:rPr>
              <w:noBreakHyphen/>
              <w:t>definition process. The process of X-definition will be finished and returns</w:t>
            </w:r>
            <w:r w:rsidR="00305752" w:rsidRPr="00B53857">
              <w:rPr>
                <w:sz w:val="18"/>
                <w:lang w:bidi="en-GB"/>
              </w:rPr>
              <w:t>, as a result,</w:t>
            </w:r>
            <w:r w:rsidRPr="00B53857">
              <w:rPr>
                <w:sz w:val="18"/>
                <w:lang w:bidi="en-GB"/>
              </w:rPr>
              <w:t xml:space="preserve"> a created value.</w:t>
            </w:r>
          </w:p>
        </w:tc>
        <w:tc>
          <w:tcPr>
            <w:tcW w:w="1134" w:type="dxa"/>
            <w:tcBorders>
              <w:top w:val="single" w:sz="4" w:space="0" w:color="000000"/>
              <w:left w:val="single" w:sz="4" w:space="0" w:color="000000"/>
              <w:bottom w:val="single" w:sz="4" w:space="0" w:color="000000"/>
              <w:right w:val="nil"/>
            </w:tcBorders>
            <w:shd w:val="clear" w:color="auto" w:fill="F3F3F3"/>
          </w:tcPr>
          <w:p w14:paraId="3BBD399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556549A" w14:textId="77777777" w:rsidR="007B1800" w:rsidRPr="00B53857" w:rsidRDefault="007B1800" w:rsidP="002E7829">
            <w:pPr>
              <w:pStyle w:val="Odstavec"/>
              <w:snapToGrid w:val="0"/>
              <w:spacing w:before="60" w:line="256" w:lineRule="auto"/>
              <w:jc w:val="left"/>
              <w:rPr>
                <w:sz w:val="18"/>
              </w:rPr>
            </w:pPr>
          </w:p>
        </w:tc>
      </w:tr>
      <w:tr w:rsidR="007B1800" w:rsidRPr="00B53857" w14:paraId="15C3E9D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90BF155" w14:textId="77777777" w:rsidR="007B1800" w:rsidRPr="00B53857" w:rsidRDefault="007B1800" w:rsidP="002E7829">
            <w:pPr>
              <w:pStyle w:val="Odstavec"/>
              <w:snapToGrid w:val="0"/>
              <w:spacing w:before="60" w:line="256" w:lineRule="auto"/>
              <w:jc w:val="left"/>
              <w:rPr>
                <w:sz w:val="18"/>
              </w:rPr>
            </w:pPr>
            <w:r w:rsidRPr="00B53857">
              <w:rPr>
                <w:sz w:val="18"/>
                <w:lang w:bidi="en-GB"/>
              </w:rPr>
              <w:t>s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6292F"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value of the attribute named s1 in the current element to s2.</w:t>
            </w:r>
          </w:p>
        </w:tc>
        <w:tc>
          <w:tcPr>
            <w:tcW w:w="1134" w:type="dxa"/>
            <w:tcBorders>
              <w:top w:val="single" w:sz="4" w:space="0" w:color="000000"/>
              <w:left w:val="single" w:sz="4" w:space="0" w:color="000000"/>
              <w:bottom w:val="single" w:sz="4" w:space="0" w:color="000000"/>
              <w:right w:val="nil"/>
            </w:tcBorders>
            <w:shd w:val="clear" w:color="auto" w:fill="F3F3F3"/>
          </w:tcPr>
          <w:p w14:paraId="3AD6F21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11A25C" w14:textId="014623F8"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368E8CFF"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3BA406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7EF3A85" w14:textId="77777777" w:rsidR="007B1800" w:rsidRPr="00B53857" w:rsidRDefault="007B1800" w:rsidP="002E7829">
            <w:pPr>
              <w:pStyle w:val="Odstavec"/>
              <w:snapToGrid w:val="0"/>
              <w:spacing w:before="60" w:line="256" w:lineRule="auto"/>
              <w:jc w:val="left"/>
              <w:rPr>
                <w:sz w:val="18"/>
              </w:rPr>
            </w:pPr>
            <w:r w:rsidRPr="00B53857">
              <w:rPr>
                <w:sz w:val="18"/>
                <w:lang w:bidi="en-GB"/>
              </w:rPr>
              <w:t>setAtt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4D07D"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sets the value of an attribute with the local name s1 and namespace s2 in the current element to s3. </w:t>
            </w:r>
          </w:p>
        </w:tc>
        <w:tc>
          <w:tcPr>
            <w:tcW w:w="1134" w:type="dxa"/>
            <w:tcBorders>
              <w:top w:val="single" w:sz="4" w:space="0" w:color="000000"/>
              <w:left w:val="single" w:sz="4" w:space="0" w:color="000000"/>
              <w:bottom w:val="single" w:sz="4" w:space="0" w:color="000000"/>
              <w:right w:val="nil"/>
            </w:tcBorders>
            <w:shd w:val="clear" w:color="auto" w:fill="F3F3F3"/>
          </w:tcPr>
          <w:p w14:paraId="00DF32E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B00263" w14:textId="4A189E24"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3458543A"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7211D7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E90D142" w14:textId="77777777" w:rsidR="007B1800" w:rsidRPr="00B53857" w:rsidRDefault="007B1800" w:rsidP="002E7829">
            <w:pPr>
              <w:pStyle w:val="Odstavec"/>
              <w:snapToGrid w:val="0"/>
              <w:spacing w:before="60" w:line="256" w:lineRule="auto"/>
              <w:jc w:val="left"/>
              <w:rPr>
                <w:sz w:val="18"/>
              </w:rPr>
            </w:pPr>
            <w:r w:rsidRPr="00B53857">
              <w:rPr>
                <w:sz w:val="18"/>
                <w:lang w:bidi="en-GB"/>
              </w:rPr>
              <w:t>setElem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8807B" w14:textId="6355B97F" w:rsidR="007B1800" w:rsidRPr="00B53857" w:rsidRDefault="007B1800" w:rsidP="002E7829">
            <w:pPr>
              <w:pStyle w:val="Odstavec"/>
              <w:snapToGrid w:val="0"/>
              <w:spacing w:before="60" w:line="256" w:lineRule="auto"/>
              <w:jc w:val="left"/>
              <w:rPr>
                <w:sz w:val="18"/>
              </w:rPr>
            </w:pPr>
            <w:r w:rsidRPr="00B53857">
              <w:rPr>
                <w:sz w:val="18"/>
                <w:lang w:bidi="en-GB"/>
              </w:rPr>
              <w:t>insert the element e at the current location of the processed XML element (</w:t>
            </w:r>
            <w:r w:rsidR="000E5436" w:rsidRPr="00B53857">
              <w:rPr>
                <w:sz w:val="18"/>
                <w:lang w:bidi="en-GB"/>
              </w:rPr>
              <w:t>e.g.,</w:t>
            </w:r>
            <w:r w:rsidRPr="00B53857">
              <w:rPr>
                <w:sz w:val="18"/>
                <w:lang w:bidi="en-GB"/>
              </w:rPr>
              <w:t xml:space="preserve"> you may use it to add an element in the action onAbsence).</w:t>
            </w:r>
          </w:p>
        </w:tc>
        <w:tc>
          <w:tcPr>
            <w:tcW w:w="1134" w:type="dxa"/>
            <w:tcBorders>
              <w:top w:val="single" w:sz="4" w:space="0" w:color="000000"/>
              <w:left w:val="single" w:sz="4" w:space="0" w:color="000000"/>
              <w:bottom w:val="single" w:sz="4" w:space="0" w:color="000000"/>
              <w:right w:val="nil"/>
            </w:tcBorders>
            <w:shd w:val="clear" w:color="auto" w:fill="F3F3F3"/>
          </w:tcPr>
          <w:p w14:paraId="2525CEAB"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7643B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5988FE8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7686D8" w14:textId="77777777" w:rsidR="007B1800" w:rsidRPr="00B53857" w:rsidRDefault="007B1800" w:rsidP="002E7829">
            <w:pPr>
              <w:pStyle w:val="Odstavec"/>
              <w:snapToGrid w:val="0"/>
              <w:spacing w:before="60" w:line="256" w:lineRule="auto"/>
              <w:jc w:val="left"/>
              <w:rPr>
                <w:sz w:val="18"/>
              </w:rPr>
            </w:pPr>
            <w:r w:rsidRPr="00B53857">
              <w:rPr>
                <w:sz w:val="18"/>
                <w:lang w:bidi="en-GB"/>
              </w:rPr>
              <w:t>setMax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B1FEA81" w14:textId="6A8E3418" w:rsidR="007B1800" w:rsidRPr="00B53857" w:rsidRDefault="007B1800" w:rsidP="00E27656">
            <w:pPr>
              <w:pStyle w:val="Odstavec"/>
              <w:snapToGrid w:val="0"/>
              <w:spacing w:before="60" w:line="256" w:lineRule="auto"/>
              <w:jc w:val="left"/>
              <w:rPr>
                <w:sz w:val="18"/>
              </w:rPr>
            </w:pPr>
            <w:r w:rsidRPr="00B53857">
              <w:rPr>
                <w:sz w:val="18"/>
                <w:lang w:bidi="en-GB"/>
              </w:rPr>
              <w:t xml:space="preserve">sets the maximum allowed value of </w:t>
            </w:r>
            <w:r w:rsidR="00305752" w:rsidRPr="00B53857">
              <w:rPr>
                <w:sz w:val="18"/>
                <w:lang w:bidi="en-GB"/>
              </w:rPr>
              <w:t xml:space="preserve">the </w:t>
            </w:r>
            <w:r w:rsidRPr="00B53857">
              <w:rPr>
                <w:sz w:val="18"/>
                <w:lang w:bidi="en-GB"/>
              </w:rPr>
              <w:t xml:space="preserve">year of the validated </w:t>
            </w:r>
            <w:r w:rsidR="00E27656" w:rsidRPr="00B53857">
              <w:rPr>
                <w:sz w:val="18"/>
                <w:lang w:bidi="en-GB"/>
              </w:rPr>
              <w:t>DateTime</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02742F22"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40DDC7"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4F5F38F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79851DC" w14:textId="77777777" w:rsidR="007B1800" w:rsidRPr="00B53857" w:rsidRDefault="007B1800" w:rsidP="002E7829">
            <w:pPr>
              <w:pStyle w:val="Odstavec"/>
              <w:snapToGrid w:val="0"/>
              <w:spacing w:before="60" w:line="256" w:lineRule="auto"/>
              <w:jc w:val="left"/>
              <w:rPr>
                <w:sz w:val="18"/>
              </w:rPr>
            </w:pPr>
            <w:r w:rsidRPr="00B53857">
              <w:rPr>
                <w:sz w:val="18"/>
                <w:lang w:bidi="en-GB"/>
              </w:rPr>
              <w:t>setMin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94B33" w14:textId="3254E331" w:rsidR="007B1800" w:rsidRPr="00B53857" w:rsidRDefault="007B1800" w:rsidP="002E7829">
            <w:pPr>
              <w:pStyle w:val="Odstavec"/>
              <w:snapToGrid w:val="0"/>
              <w:spacing w:before="60" w:line="256" w:lineRule="auto"/>
              <w:jc w:val="left"/>
              <w:rPr>
                <w:sz w:val="18"/>
              </w:rPr>
            </w:pPr>
            <w:r w:rsidRPr="00B53857">
              <w:rPr>
                <w:sz w:val="18"/>
                <w:lang w:bidi="en-GB"/>
              </w:rPr>
              <w:t xml:space="preserve">sets the minimum allowed value of </w:t>
            </w:r>
            <w:r w:rsidR="00305752" w:rsidRPr="00B53857">
              <w:rPr>
                <w:sz w:val="18"/>
                <w:lang w:bidi="en-GB"/>
              </w:rPr>
              <w:t xml:space="preserve">the </w:t>
            </w:r>
            <w:r w:rsidRPr="00B53857">
              <w:rPr>
                <w:sz w:val="18"/>
                <w:lang w:bidi="en-GB"/>
              </w:rPr>
              <w:t>year of the validated date.</w:t>
            </w:r>
          </w:p>
        </w:tc>
        <w:tc>
          <w:tcPr>
            <w:tcW w:w="1134" w:type="dxa"/>
            <w:tcBorders>
              <w:top w:val="single" w:sz="4" w:space="0" w:color="000000"/>
              <w:left w:val="single" w:sz="4" w:space="0" w:color="000000"/>
              <w:bottom w:val="single" w:sz="4" w:space="0" w:color="000000"/>
              <w:right w:val="nil"/>
            </w:tcBorders>
            <w:shd w:val="clear" w:color="auto" w:fill="F3F3F3"/>
          </w:tcPr>
          <w:p w14:paraId="1316BB1F"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1554B3"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7BEA3E9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318F85B"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setParsedValue(in)</w:t>
            </w:r>
          </w:p>
        </w:tc>
        <w:tc>
          <w:tcPr>
            <w:tcW w:w="4678" w:type="dxa"/>
            <w:tcBorders>
              <w:top w:val="single" w:sz="4" w:space="0" w:color="000000"/>
              <w:left w:val="single" w:sz="4" w:space="0" w:color="000000"/>
              <w:bottom w:val="single" w:sz="4" w:space="0" w:color="000000"/>
              <w:right w:val="nil"/>
            </w:tcBorders>
            <w:shd w:val="clear" w:color="auto" w:fill="F3F3F3"/>
            <w:hideMark/>
          </w:tcPr>
          <w:p w14:paraId="3FFC7D5F" w14:textId="77777777" w:rsidR="007B1800" w:rsidRPr="00B53857" w:rsidRDefault="007B1800" w:rsidP="002E7829">
            <w:pPr>
              <w:pStyle w:val="Odstavec"/>
              <w:snapToGrid w:val="0"/>
              <w:spacing w:before="60" w:line="256" w:lineRule="auto"/>
              <w:jc w:val="left"/>
              <w:rPr>
                <w:sz w:val="18"/>
              </w:rPr>
            </w:pPr>
            <w:r w:rsidRPr="00B53857">
              <w:rPr>
                <w:sz w:val="18"/>
                <w:lang w:bidi="en-GB"/>
              </w:rPr>
              <w:t>stores the value v in the current parsed result.</w:t>
            </w:r>
          </w:p>
          <w:p w14:paraId="546275D5"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 or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604F61CA" w14:textId="77777777" w:rsidR="007B1800" w:rsidRPr="00B53857" w:rsidRDefault="007B1800" w:rsidP="002E7829">
            <w:pPr>
              <w:pStyle w:val="Odstavec"/>
              <w:snapToGrid w:val="0"/>
              <w:spacing w:before="60" w:line="256" w:lineRule="auto"/>
              <w:jc w:val="left"/>
              <w:rPr>
                <w:sz w:val="18"/>
              </w:rPr>
            </w:pPr>
            <w:r w:rsidRPr="00B53857">
              <w:rPr>
                <w:sz w:val="18"/>
                <w:lang w:bidi="en-GB"/>
              </w:rPr>
              <w:t>Parsed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067746C" w14:textId="614C650F"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1A4CBB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70A54F" w14:textId="77777777" w:rsidR="007B1800" w:rsidRPr="00B53857" w:rsidRDefault="007B1800" w:rsidP="002E7829">
            <w:pPr>
              <w:pStyle w:val="Odstavec"/>
              <w:snapToGrid w:val="0"/>
              <w:spacing w:before="60" w:line="256" w:lineRule="auto"/>
              <w:jc w:val="left"/>
            </w:pPr>
            <w:r w:rsidRPr="00B53857">
              <w:rPr>
                <w:lang w:bidi="en-GB"/>
              </w:rPr>
              <w:t>setSpecialDates(c)</w:t>
            </w:r>
          </w:p>
        </w:tc>
        <w:tc>
          <w:tcPr>
            <w:tcW w:w="4678" w:type="dxa"/>
            <w:tcBorders>
              <w:top w:val="single" w:sz="4" w:space="0" w:color="000000"/>
              <w:left w:val="single" w:sz="4" w:space="0" w:color="000000"/>
              <w:bottom w:val="single" w:sz="4" w:space="0" w:color="000000"/>
              <w:right w:val="nil"/>
            </w:tcBorders>
            <w:shd w:val="clear" w:color="auto" w:fill="F3F3F3"/>
            <w:hideMark/>
          </w:tcPr>
          <w:p w14:paraId="5082C235"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Container with the date values in the list of permitted dates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tcPr>
          <w:p w14:paraId="4361446B"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58A9C8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5B30B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A27833F" w14:textId="77777777" w:rsidR="007B1800" w:rsidRPr="00B53857" w:rsidRDefault="007B1800" w:rsidP="002E7829">
            <w:pPr>
              <w:pStyle w:val="Odstavec"/>
              <w:snapToGrid w:val="0"/>
              <w:spacing w:before="60" w:line="256" w:lineRule="auto"/>
              <w:jc w:val="left"/>
              <w:rPr>
                <w:sz w:val="18"/>
              </w:rPr>
            </w:pPr>
            <w:r w:rsidRPr="00B53857">
              <w:rPr>
                <w:sz w:val="18"/>
                <w:lang w:bidi="en-GB"/>
              </w:rPr>
              <w:t>setText(v)</w:t>
            </w:r>
          </w:p>
        </w:tc>
        <w:tc>
          <w:tcPr>
            <w:tcW w:w="4678" w:type="dxa"/>
            <w:tcBorders>
              <w:top w:val="single" w:sz="4" w:space="0" w:color="000000"/>
              <w:left w:val="single" w:sz="4" w:space="0" w:color="000000"/>
              <w:bottom w:val="single" w:sz="4" w:space="0" w:color="000000"/>
              <w:right w:val="nil"/>
            </w:tcBorders>
            <w:shd w:val="clear" w:color="auto" w:fill="F3F3F3"/>
            <w:hideMark/>
          </w:tcPr>
          <w:p w14:paraId="78E2CCF8" w14:textId="7D9C9D19" w:rsidR="007B1800" w:rsidRPr="00B53857" w:rsidRDefault="007B1800" w:rsidP="00305752">
            <w:pPr>
              <w:pStyle w:val="Odstavec"/>
              <w:snapToGrid w:val="0"/>
              <w:spacing w:before="60" w:line="256" w:lineRule="auto"/>
              <w:jc w:val="left"/>
              <w:rPr>
                <w:sz w:val="18"/>
              </w:rPr>
            </w:pPr>
            <w:r w:rsidRPr="00B53857">
              <w:rPr>
                <w:sz w:val="18"/>
                <w:lang w:bidi="en-GB"/>
              </w:rPr>
              <w:t>the string to which is converted the argument v replaces the value of the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tcPr>
          <w:p w14:paraId="2FDE321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338645" w14:textId="77777777" w:rsidR="007B1800" w:rsidRPr="00B53857" w:rsidRDefault="007B1800" w:rsidP="002E7829">
            <w:pPr>
              <w:pStyle w:val="Odstavec"/>
              <w:snapToGrid w:val="0"/>
              <w:spacing w:before="60" w:line="256" w:lineRule="auto"/>
              <w:jc w:val="left"/>
              <w:rPr>
                <w:sz w:val="18"/>
              </w:rPr>
            </w:pPr>
            <w:r w:rsidRPr="00B53857">
              <w:rPr>
                <w:sz w:val="18"/>
                <w:lang w:bidi="en-GB"/>
              </w:rPr>
              <w:t>the text attribute</w:t>
            </w:r>
          </w:p>
        </w:tc>
      </w:tr>
      <w:tr w:rsidR="007B1800" w:rsidRPr="00B53857" w14:paraId="0169C49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DCE3A" w14:textId="77777777" w:rsidR="007B1800" w:rsidRPr="00B53857" w:rsidRDefault="007B1800" w:rsidP="002E7829">
            <w:pPr>
              <w:pStyle w:val="Odstavec"/>
              <w:snapToGrid w:val="0"/>
              <w:spacing w:before="60" w:line="256" w:lineRule="auto"/>
              <w:jc w:val="left"/>
              <w:rPr>
                <w:sz w:val="18"/>
              </w:rPr>
            </w:pPr>
            <w:r w:rsidRPr="00B53857">
              <w:rPr>
                <w:sz w:val="18"/>
                <w:lang w:bidi="en-GB"/>
              </w:rPr>
              <w:t>setUserObject(o)</w:t>
            </w:r>
          </w:p>
        </w:tc>
        <w:tc>
          <w:tcPr>
            <w:tcW w:w="4678" w:type="dxa"/>
            <w:tcBorders>
              <w:top w:val="single" w:sz="4" w:space="0" w:color="000000"/>
              <w:left w:val="single" w:sz="4" w:space="0" w:color="000000"/>
              <w:bottom w:val="single" w:sz="4" w:space="0" w:color="000000"/>
              <w:right w:val="nil"/>
            </w:tcBorders>
            <w:shd w:val="clear" w:color="auto" w:fill="F3F3F3"/>
            <w:hideMark/>
          </w:tcPr>
          <w:p w14:paraId="383D7152"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external user object (Java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11FFF" w14:textId="77777777" w:rsidR="007B1800" w:rsidRPr="00B53857" w:rsidRDefault="007B1800" w:rsidP="002E7829">
            <w:pPr>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A53ED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49EC51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A669CE" w14:textId="77777777" w:rsidR="007B1800" w:rsidRPr="00B53857" w:rsidRDefault="007B1800" w:rsidP="002E7829">
            <w:pPr>
              <w:pStyle w:val="Odstavec"/>
              <w:snapToGrid w:val="0"/>
              <w:spacing w:before="60" w:line="256" w:lineRule="auto"/>
              <w:jc w:val="left"/>
              <w:rPr>
                <w:sz w:val="18"/>
              </w:rPr>
            </w:pPr>
            <w:r w:rsidRPr="00B53857">
              <w:rPr>
                <w:sz w:val="18"/>
                <w:lang w:bidi="en-GB"/>
              </w:rPr>
              <w:t>tail(s, n)</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5E51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last n characters in the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46A2A62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8CE123E"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D8EDD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9FAF046" w14:textId="77777777" w:rsidR="007B1800" w:rsidRPr="00B53857" w:rsidRDefault="007B1800" w:rsidP="002E7829">
            <w:pPr>
              <w:pStyle w:val="Odstavec"/>
              <w:snapToGrid w:val="0"/>
              <w:spacing w:before="60" w:line="256" w:lineRule="auto"/>
              <w:jc w:val="left"/>
              <w:rPr>
                <w:sz w:val="18"/>
              </w:rPr>
            </w:pPr>
            <w:r w:rsidRPr="00B53857">
              <w:rPr>
                <w:sz w:val="18"/>
                <w:lang w:bidi="en-GB"/>
              </w:rPr>
              <w:t>toString(v)</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71C4" w14:textId="7C43C12A" w:rsidR="007B1800" w:rsidRPr="00B53857" w:rsidRDefault="007B1800" w:rsidP="002E7829">
            <w:pPr>
              <w:pStyle w:val="Odstavec"/>
              <w:snapToGrid w:val="0"/>
              <w:spacing w:before="60" w:line="256" w:lineRule="auto"/>
              <w:jc w:val="left"/>
              <w:rPr>
                <w:sz w:val="18"/>
              </w:rPr>
            </w:pPr>
            <w:r w:rsidRPr="00B53857">
              <w:rPr>
                <w:sz w:val="18"/>
                <w:lang w:bidi="en-GB"/>
              </w:rPr>
              <w:t>converts the value v in the standard manner to a character string. The value v can be of type String, Integer, Float, Date, Element</w:t>
            </w:r>
            <w:r w:rsidR="00305752" w:rsidRPr="00B53857">
              <w:rPr>
                <w:sz w:val="18"/>
                <w:lang w:bidi="en-GB"/>
              </w:rPr>
              <w:t>,</w:t>
            </w:r>
            <w:r w:rsidRPr="00B53857">
              <w:rPr>
                <w:sz w:val="18"/>
                <w:lang w:bidi="en-GB"/>
              </w:rPr>
              <w:t xml:space="preserve"> and List</w:t>
            </w:r>
          </w:p>
        </w:tc>
        <w:tc>
          <w:tcPr>
            <w:tcW w:w="1134" w:type="dxa"/>
            <w:tcBorders>
              <w:top w:val="single" w:sz="4" w:space="0" w:color="000000"/>
              <w:left w:val="single" w:sz="4" w:space="0" w:color="000000"/>
              <w:bottom w:val="single" w:sz="4" w:space="0" w:color="000000"/>
              <w:right w:val="nil"/>
            </w:tcBorders>
            <w:shd w:val="clear" w:color="auto" w:fill="F3F3F3"/>
            <w:hideMark/>
          </w:tcPr>
          <w:p w14:paraId="1F7938DB"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886FC6F"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09396ED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E0E21" w14:textId="77777777" w:rsidR="007B1800" w:rsidRPr="00B53857" w:rsidRDefault="007B1800" w:rsidP="002E7829">
            <w:pPr>
              <w:pStyle w:val="Odstavec"/>
              <w:snapToGrid w:val="0"/>
              <w:spacing w:before="60" w:line="256" w:lineRule="auto"/>
              <w:jc w:val="left"/>
              <w:rPr>
                <w:sz w:val="18"/>
              </w:rPr>
            </w:pPr>
            <w:r w:rsidRPr="00B53857">
              <w:rPr>
                <w:sz w:val="18"/>
                <w:lang w:bidi="en-GB"/>
              </w:rPr>
              <w:t>toString(v, s)</w:t>
            </w:r>
          </w:p>
        </w:tc>
        <w:tc>
          <w:tcPr>
            <w:tcW w:w="4678" w:type="dxa"/>
            <w:tcBorders>
              <w:top w:val="single" w:sz="4" w:space="0" w:color="000000"/>
              <w:left w:val="single" w:sz="4" w:space="0" w:color="000000"/>
              <w:bottom w:val="single" w:sz="4" w:space="0" w:color="000000"/>
              <w:right w:val="nil"/>
            </w:tcBorders>
            <w:shd w:val="clear" w:color="auto" w:fill="F3F3F3"/>
            <w:hideMark/>
          </w:tcPr>
          <w:p w14:paraId="5DD0D9BC" w14:textId="7F2978C0" w:rsidR="007B1800" w:rsidRPr="00B53857" w:rsidRDefault="007B1800" w:rsidP="00305752">
            <w:pPr>
              <w:pStyle w:val="Odstavec"/>
              <w:snapToGrid w:val="0"/>
              <w:spacing w:before="60" w:line="256" w:lineRule="auto"/>
              <w:jc w:val="left"/>
              <w:rPr>
                <w:sz w:val="18"/>
              </w:rPr>
            </w:pPr>
            <w:r w:rsidRPr="00B53857">
              <w:rPr>
                <w:sz w:val="18"/>
                <w:lang w:bidi="en-GB"/>
              </w:rPr>
              <w:t xml:space="preserve">converts the value v according to mask s to a character string. The value v can be of type int, float, or Datetime. The value of s is a format mask. </w:t>
            </w:r>
            <w:r w:rsidR="00305752" w:rsidRPr="00B53857">
              <w:rPr>
                <w:sz w:val="18"/>
                <w:lang w:bidi="en-GB"/>
              </w:rPr>
              <w:t>For t</w:t>
            </w:r>
            <w:r w:rsidRPr="00B53857">
              <w:rPr>
                <w:sz w:val="18"/>
                <w:lang w:bidi="en-GB"/>
              </w:rPr>
              <w:t>he mask see</w:t>
            </w:r>
            <w:r w:rsidR="00305752" w:rsidRPr="00B53857">
              <w:rPr>
                <w:sz w:val="18"/>
                <w:lang w:bidi="en-GB"/>
              </w:rPr>
              <w:t xml:space="preserve"> Chapter</w:t>
            </w:r>
            <w:r w:rsidRPr="00B53857">
              <w:rPr>
                <w:sz w:val="18"/>
                <w:lang w:bidi="en-GB"/>
              </w:rPr>
              <w:t xml:space="preserve"> </w:t>
            </w:r>
            <w:r w:rsidR="008C2132" w:rsidRPr="00B53857">
              <w:rPr>
                <w:sz w:val="18"/>
                <w:lang w:bidi="en-GB"/>
              </w:rPr>
              <w:fldChar w:fldCharType="begin"/>
            </w:r>
            <w:r w:rsidR="008C2132" w:rsidRPr="00B53857">
              <w:rPr>
                <w:sz w:val="18"/>
                <w:lang w:bidi="en-GB"/>
              </w:rPr>
              <w:instrText xml:space="preserve"> REF _Ref535948589 \r \h </w:instrText>
            </w:r>
            <w:r w:rsidR="008C2132" w:rsidRPr="00B53857">
              <w:rPr>
                <w:sz w:val="18"/>
                <w:lang w:bidi="en-GB"/>
              </w:rPr>
            </w:r>
            <w:r w:rsidR="008C2132" w:rsidRPr="00B53857">
              <w:rPr>
                <w:sz w:val="18"/>
                <w:lang w:bidi="en-GB"/>
              </w:rPr>
              <w:fldChar w:fldCharType="separate"/>
            </w:r>
            <w:r w:rsidR="000F2BB7">
              <w:rPr>
                <w:sz w:val="18"/>
                <w:lang w:bidi="en-GB"/>
              </w:rPr>
              <w:t>16.2.5</w:t>
            </w:r>
            <w:r w:rsidR="008C2132" w:rsidRPr="00B53857">
              <w:rPr>
                <w:sz w:val="18"/>
                <w:lang w:bidi="en-GB"/>
              </w:rPr>
              <w:fldChar w:fldCharType="end"/>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303DE1A8"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106B422"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71038C5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5E1CEC" w14:textId="77777777" w:rsidR="007B1800" w:rsidRPr="00B53857" w:rsidRDefault="007B1800" w:rsidP="002E7829">
            <w:pPr>
              <w:pStyle w:val="Odstavec"/>
              <w:snapToGrid w:val="0"/>
              <w:spacing w:before="60" w:line="256" w:lineRule="auto"/>
              <w:jc w:val="left"/>
              <w:rPr>
                <w:sz w:val="18"/>
              </w:rPr>
            </w:pPr>
            <w:r w:rsidRPr="00B53857">
              <w:rPr>
                <w:sz w:val="18"/>
                <w:lang w:bidi="en-GB"/>
              </w:rPr>
              <w:t>tra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4887C5F"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about actual processing to the 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318456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2BEBD8"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2CE4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02CD641" w14:textId="77777777" w:rsidR="007B1800" w:rsidRPr="00B53857" w:rsidRDefault="007B1800" w:rsidP="002E7829">
            <w:pPr>
              <w:pStyle w:val="Odstavec"/>
              <w:snapToGrid w:val="0"/>
              <w:spacing w:before="60" w:line="256" w:lineRule="auto"/>
              <w:jc w:val="left"/>
              <w:rPr>
                <w:sz w:val="18"/>
              </w:rPr>
            </w:pPr>
            <w:r w:rsidRPr="00B53857">
              <w:rPr>
                <w:sz w:val="18"/>
                <w:lang w:bidi="en-GB"/>
              </w:rPr>
              <w:t>trace(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2448DD"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line and text s to the 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20C2A8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7C8CB53"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8533F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526868" w14:textId="77777777" w:rsidR="007B1800" w:rsidRPr="00B53857" w:rsidRDefault="007B1800" w:rsidP="002E7829">
            <w:pPr>
              <w:pStyle w:val="Odstavec"/>
              <w:snapToGrid w:val="0"/>
              <w:spacing w:before="60" w:line="256" w:lineRule="auto"/>
              <w:jc w:val="left"/>
              <w:rPr>
                <w:sz w:val="18"/>
              </w:rPr>
            </w:pPr>
            <w:r w:rsidRPr="00B53857">
              <w:rPr>
                <w:sz w:val="18"/>
                <w:lang w:bidi="en-GB"/>
              </w:rPr>
              <w:t>translat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3A7C591D" w14:textId="750A4FF0" w:rsidR="007B1800" w:rsidRPr="00B53857" w:rsidRDefault="007B1800" w:rsidP="002E7829">
            <w:pPr>
              <w:pStyle w:val="Odstavec"/>
              <w:snapToGrid w:val="0"/>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replaces all occurrences of characters in the string s1 which match</w:t>
            </w:r>
            <w:r w:rsidR="00305752" w:rsidRPr="00B53857">
              <w:rPr>
                <w:rFonts w:asciiTheme="minorHAnsi" w:hAnsiTheme="minorHAnsi" w:cstheme="minorHAnsi"/>
                <w:sz w:val="18"/>
                <w:lang w:bidi="en-GB"/>
              </w:rPr>
              <w:t>es</w:t>
            </w:r>
            <w:r w:rsidRPr="00B53857">
              <w:rPr>
                <w:rFonts w:asciiTheme="minorHAnsi" w:hAnsiTheme="minorHAnsi" w:cstheme="minorHAnsi"/>
                <w:sz w:val="18"/>
                <w:lang w:bidi="en-GB"/>
              </w:rPr>
              <w:t xml:space="preserve"> one character from s2 with the character at the corresponding position in the string s3. For example:</w:t>
            </w:r>
          </w:p>
          <w:p w14:paraId="4F7386C6" w14:textId="77777777"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translate(</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bcr</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abc</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ABa</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 xml:space="preserve">) returns </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Bar</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p>
          <w:p w14:paraId="1E064095" w14:textId="27A9A380"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 xml:space="preserve"> If in the appropriate position in the string s2, there is not a character then this character is skipped:</w:t>
            </w:r>
          </w:p>
          <w:p w14:paraId="70E8681F" w14:textId="77777777"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eastAsia="Courier New" w:hAnsiTheme="minorHAnsi" w:cstheme="minorHAnsi"/>
                <w:sz w:val="18"/>
                <w:lang w:bidi="en-GB"/>
              </w:rPr>
              <w:t>translate("-abc-", "ab", "BA")</w:t>
            </w:r>
          </w:p>
          <w:p w14:paraId="1EEF5EDB" w14:textId="77777777" w:rsidR="007B1800" w:rsidRPr="00B53857" w:rsidRDefault="007B1800" w:rsidP="002E7829">
            <w:pPr>
              <w:pStyle w:val="Odstavec"/>
              <w:spacing w:before="60" w:line="256" w:lineRule="auto"/>
              <w:jc w:val="left"/>
              <w:rPr>
                <w:sz w:val="18"/>
              </w:rPr>
            </w:pPr>
            <w:r w:rsidRPr="00B53857">
              <w:rPr>
                <w:rFonts w:asciiTheme="minorHAnsi" w:hAnsiTheme="minorHAnsi" w:cstheme="minorHAnsi"/>
                <w:sz w:val="18"/>
                <w:lang w:bidi="en-GB"/>
              </w:rPr>
              <w:t xml:space="preserve"> Returns the "BAc"</w:t>
            </w:r>
          </w:p>
        </w:tc>
        <w:tc>
          <w:tcPr>
            <w:tcW w:w="1134" w:type="dxa"/>
            <w:tcBorders>
              <w:top w:val="single" w:sz="4" w:space="0" w:color="000000"/>
              <w:left w:val="single" w:sz="4" w:space="0" w:color="000000"/>
              <w:bottom w:val="single" w:sz="4" w:space="0" w:color="000000"/>
              <w:right w:val="nil"/>
            </w:tcBorders>
            <w:shd w:val="clear" w:color="auto" w:fill="F3F3F3"/>
            <w:hideMark/>
          </w:tcPr>
          <w:p w14:paraId="6016B91F"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2C8B1A0"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4F96F9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B380E6" w14:textId="77777777" w:rsidR="007B1800" w:rsidRPr="00B53857" w:rsidRDefault="007B1800" w:rsidP="002E7829">
            <w:pPr>
              <w:pStyle w:val="Odstavec"/>
              <w:snapToGrid w:val="0"/>
              <w:spacing w:before="60" w:line="256" w:lineRule="auto"/>
              <w:jc w:val="left"/>
              <w:rPr>
                <w:sz w:val="18"/>
              </w:rPr>
            </w:pPr>
            <w:r w:rsidRPr="00B53857">
              <w:rPr>
                <w:sz w:val="18"/>
                <w:lang w:bidi="en-GB"/>
              </w:rPr>
              <w:t>xcreate(c)</w:t>
            </w:r>
          </w:p>
        </w:tc>
        <w:tc>
          <w:tcPr>
            <w:tcW w:w="4678" w:type="dxa"/>
            <w:tcBorders>
              <w:top w:val="single" w:sz="4" w:space="0" w:color="000000"/>
              <w:left w:val="single" w:sz="4" w:space="0" w:color="000000"/>
              <w:bottom w:val="single" w:sz="4" w:space="0" w:color="000000"/>
              <w:right w:val="nil"/>
            </w:tcBorders>
            <w:shd w:val="clear" w:color="auto" w:fill="F3F3F3"/>
            <w:hideMark/>
          </w:tcPr>
          <w:p w14:paraId="4D64B96B" w14:textId="08E146CB" w:rsidR="007B1800" w:rsidRPr="00B53857" w:rsidRDefault="00305752" w:rsidP="00305752">
            <w:pPr>
              <w:pStyle w:val="Odstavec"/>
              <w:snapToGrid w:val="0"/>
              <w:spacing w:before="60" w:line="256" w:lineRule="auto"/>
              <w:jc w:val="left"/>
              <w:rPr>
                <w:sz w:val="18"/>
              </w:rPr>
            </w:pPr>
            <w:r w:rsidRPr="00B53857">
              <w:rPr>
                <w:sz w:val="18"/>
                <w:lang w:bidi="en-GB"/>
              </w:rPr>
              <w:t xml:space="preserve">a </w:t>
            </w:r>
            <w:r w:rsidR="007B1800" w:rsidRPr="00B53857">
              <w:rPr>
                <w:sz w:val="18"/>
                <w:lang w:bidi="en-GB"/>
              </w:rPr>
              <w:t xml:space="preserve">result is an object constructed </w:t>
            </w:r>
            <w:r w:rsidRPr="00B53857">
              <w:rPr>
                <w:sz w:val="18"/>
                <w:lang w:bidi="en-GB"/>
              </w:rPr>
              <w:t>following</w:t>
            </w:r>
            <w:r w:rsidR="007B1800" w:rsidRPr="00B53857">
              <w:rPr>
                <w:sz w:val="18"/>
                <w:lang w:bidi="en-GB"/>
              </w:rPr>
              <w:t xml:space="preserve"> the model of the element c (used in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A0AC0"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EB292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AAA41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DF5AF13"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4A5974" w14:textId="45659098" w:rsidR="007B1800" w:rsidRPr="00B53857" w:rsidRDefault="007B1800" w:rsidP="002E7829">
            <w:pPr>
              <w:pStyle w:val="Odstavec"/>
              <w:snapToGrid w:val="0"/>
              <w:spacing w:before="60" w:line="256" w:lineRule="auto"/>
              <w:jc w:val="left"/>
              <w:rPr>
                <w:sz w:val="18"/>
              </w:rPr>
            </w:pPr>
            <w:r w:rsidRPr="00B53857">
              <w:rPr>
                <w:sz w:val="18"/>
                <w:lang w:bidi="en-GB"/>
              </w:rPr>
              <w:t xml:space="preserve">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w:t>
            </w:r>
            <w:r w:rsidR="00305752" w:rsidRPr="00B53857">
              <w:rPr>
                <w:sz w:val="18"/>
                <w:lang w:bidi="en-GB"/>
              </w:rPr>
              <w:t xml:space="preserve">a </w:t>
            </w:r>
            <w:r w:rsidRPr="00B53857">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105659D6"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C11E0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B365F9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9C9345"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1CA7909" w14:textId="6468EF8F" w:rsidR="007B1800" w:rsidRPr="00B53857" w:rsidRDefault="007B1800" w:rsidP="002E7829">
            <w:pPr>
              <w:pStyle w:val="Odstavec"/>
              <w:snapToGrid w:val="0"/>
              <w:spacing w:before="60" w:line="256" w:lineRule="auto"/>
              <w:jc w:val="left"/>
              <w:rPr>
                <w:sz w:val="18"/>
              </w:rPr>
            </w:pPr>
            <w:r w:rsidRPr="00B53857">
              <w:rPr>
                <w:sz w:val="18"/>
                <w:lang w:bidi="en-GB"/>
              </w:rPr>
              <w:t xml:space="preserve">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w:t>
            </w:r>
            <w:r w:rsidR="00305752" w:rsidRPr="00B53857">
              <w:rPr>
                <w:sz w:val="18"/>
                <w:lang w:bidi="en-GB"/>
              </w:rPr>
              <w:t xml:space="preserve">a </w:t>
            </w:r>
            <w:r w:rsidRPr="00B53857">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2F92263D"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D1AF1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D530C6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FE0F13" w14:textId="77777777" w:rsidR="007B1800" w:rsidRPr="00B53857" w:rsidRDefault="007B1800" w:rsidP="002E7829">
            <w:pPr>
              <w:pStyle w:val="Odstavec"/>
              <w:snapToGrid w:val="0"/>
              <w:spacing w:before="60" w:line="256" w:lineRule="auto"/>
              <w:jc w:val="left"/>
              <w:rPr>
                <w:sz w:val="18"/>
              </w:rPr>
            </w:pPr>
            <w:r w:rsidRPr="00B53857">
              <w:rPr>
                <w:sz w:val="18"/>
                <w:lang w:bidi="en-GB"/>
              </w:rPr>
              <w:t>xparse(s, null)</w:t>
            </w:r>
          </w:p>
        </w:tc>
        <w:tc>
          <w:tcPr>
            <w:tcW w:w="4678" w:type="dxa"/>
            <w:tcBorders>
              <w:top w:val="single" w:sz="4" w:space="0" w:color="000000"/>
              <w:left w:val="single" w:sz="4" w:space="0" w:color="000000"/>
              <w:bottom w:val="single" w:sz="4" w:space="0" w:color="000000"/>
              <w:right w:val="nil"/>
            </w:tcBorders>
            <w:shd w:val="clear" w:color="auto" w:fill="F3F3F3"/>
            <w:hideMark/>
          </w:tcPr>
          <w:p w14:paraId="50954955" w14:textId="77777777" w:rsidR="007B1800" w:rsidRPr="00B53857" w:rsidRDefault="007B1800" w:rsidP="002E7829">
            <w:pPr>
              <w:pStyle w:val="Odstavec"/>
              <w:snapToGrid w:val="0"/>
              <w:spacing w:before="60" w:line="256" w:lineRule="auto"/>
              <w:jc w:val="left"/>
              <w:rPr>
                <w:sz w:val="18"/>
              </w:rPr>
            </w:pPr>
            <w:r w:rsidRPr="00B53857">
              <w:rPr>
                <w:sz w:val="18"/>
                <w:lang w:bidi="en-GB"/>
              </w:rPr>
              <w:t>parses an XML document from a string s without an X</w:t>
            </w:r>
            <w:r w:rsidRPr="00B53857">
              <w:rPr>
                <w:sz w:val="18"/>
                <w:lang w:bidi="en-GB"/>
              </w:rPr>
              <w:noBreakHyphen/>
              <w:t>definition. Returns the root element. If the s is a string, describing an URL or a path to a file, the parser uses a stream created from s. However, if the string s begins with the character "&lt;", then the parser uses the value of s 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0A2B1E6B"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3AAED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A92C3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60FCD7F"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4B413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Container created after the execution of the xpath expression s on the current element. If the actual elemen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D1126F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61142C7" w14:textId="57909F9E"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5F3B8CBB"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5AD16D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70DEA3" w14:textId="77777777" w:rsidR="007B1800" w:rsidRPr="00B53857" w:rsidRDefault="007B1800" w:rsidP="002E7829">
            <w:pPr>
              <w:pStyle w:val="Odstavec"/>
              <w:snapToGrid w:val="0"/>
              <w:spacing w:before="60" w:line="256" w:lineRule="auto"/>
              <w:jc w:val="left"/>
              <w:rPr>
                <w:sz w:val="18"/>
              </w:rPr>
            </w:pPr>
            <w:r w:rsidRPr="00B53857">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7419D586" w14:textId="06BD3686"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Container created after the execution of the </w:t>
            </w:r>
            <w:r w:rsidR="00E27656" w:rsidRPr="00B53857">
              <w:rPr>
                <w:sz w:val="18"/>
                <w:lang w:bidi="en-GB"/>
              </w:rPr>
              <w:t>XP</w:t>
            </w:r>
            <w:r w:rsidRPr="00B53857">
              <w:rPr>
                <w:sz w:val="18"/>
                <w:lang w:bidi="en-GB"/>
              </w:rPr>
              <w:t>ath expression s on the element created from the Container c. If the resul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1E216C5E"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47213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587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574F44" w14:textId="77777777" w:rsidR="007B1800" w:rsidRPr="00B53857" w:rsidRDefault="007B1800" w:rsidP="002E7829">
            <w:pPr>
              <w:pStyle w:val="Odstavec"/>
              <w:snapToGrid w:val="0"/>
              <w:spacing w:before="60" w:line="256" w:lineRule="auto"/>
              <w:jc w:val="left"/>
              <w:rPr>
                <w:sz w:val="18"/>
              </w:rPr>
            </w:pPr>
            <w:r w:rsidRPr="00B53857">
              <w:rPr>
                <w:sz w:val="18"/>
                <w:lang w:bidi="en-GB"/>
              </w:rPr>
              <w:t>xquer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88B959" w14:textId="1020B9A9"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created after the execution of the </w:t>
            </w:r>
            <w:r w:rsidR="00E27656" w:rsidRPr="00B53857">
              <w:rPr>
                <w:sz w:val="18"/>
                <w:lang w:bidi="en-GB"/>
              </w:rPr>
              <w:t>XQ</w:t>
            </w:r>
            <w:r w:rsidRPr="00B53857">
              <w:rPr>
                <w:sz w:val="18"/>
                <w:lang w:bidi="en-GB"/>
              </w:rPr>
              <w:t>uery expression s on the current context. The method can only be used in the "create" action in the X-script of an element, the text node</w:t>
            </w:r>
            <w:r w:rsidR="00305752" w:rsidRPr="00B53857">
              <w:rPr>
                <w:sz w:val="18"/>
                <w:lang w:bidi="en-GB"/>
              </w:rPr>
              <w:t>,</w:t>
            </w:r>
            <w:r w:rsidRPr="00B53857">
              <w:rPr>
                <w:sz w:val="18"/>
                <w:lang w:bidi="en-GB"/>
              </w:rPr>
              <w:t xml:space="preserve"> or</w:t>
            </w:r>
            <w:r w:rsidR="00B15222">
              <w:rPr>
                <w:sz w:val="18"/>
                <w:lang w:bidi="en-GB"/>
              </w:rPr>
              <w:t xml:space="preserve"> the</w:t>
            </w:r>
            <w:r w:rsidRPr="00B53857">
              <w:rPr>
                <w:sz w:val="18"/>
                <w:lang w:bidi="en-GB"/>
              </w:rPr>
              <w:t xml:space="preserve"> attribute. If the actual element is null it returns an empty Container.</w:t>
            </w:r>
          </w:p>
          <w:p w14:paraId="6F3B5668" w14:textId="77777777" w:rsidR="007B1800" w:rsidRPr="00B53857" w:rsidRDefault="007B1800" w:rsidP="002E7829">
            <w:pPr>
              <w:pStyle w:val="Odstavec"/>
              <w:snapToGrid w:val="0"/>
              <w:spacing w:before="60" w:line="256" w:lineRule="auto"/>
              <w:jc w:val="left"/>
              <w:rPr>
                <w:sz w:val="18"/>
              </w:rPr>
            </w:pPr>
            <w:r w:rsidRPr="00B53857">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526ED422"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CCFC0A" w14:textId="0C32025E"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52EDBD6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61FF22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227CDD7" w14:textId="77777777" w:rsidR="007B1800" w:rsidRPr="00B53857" w:rsidRDefault="007B1800" w:rsidP="002E7829">
            <w:pPr>
              <w:pStyle w:val="Odstavec"/>
              <w:snapToGrid w:val="0"/>
              <w:spacing w:before="60" w:line="256" w:lineRule="auto"/>
              <w:jc w:val="left"/>
              <w:rPr>
                <w:sz w:val="18"/>
              </w:rPr>
            </w:pPr>
            <w:r w:rsidRPr="00B53857">
              <w:rPr>
                <w:sz w:val="18"/>
                <w:lang w:bidi="en-GB"/>
              </w:rPr>
              <w:t>xquery(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3C106EB2" w14:textId="19CDC019"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created after the execution of the </w:t>
            </w:r>
            <w:r w:rsidR="00E27656" w:rsidRPr="00B53857">
              <w:rPr>
                <w:sz w:val="18"/>
                <w:lang w:bidi="en-GB"/>
              </w:rPr>
              <w:t>XQ</w:t>
            </w:r>
            <w:r w:rsidRPr="00B53857">
              <w:rPr>
                <w:sz w:val="18"/>
                <w:lang w:bidi="en-GB"/>
              </w:rPr>
              <w:t>uery expression s on the element e. If the actual element is null, it returns an empty Container.</w:t>
            </w:r>
          </w:p>
          <w:p w14:paraId="5D738857" w14:textId="77777777" w:rsidR="007B1800" w:rsidRPr="00B53857" w:rsidRDefault="007B1800" w:rsidP="002E7829">
            <w:pPr>
              <w:pStyle w:val="Odstavec"/>
              <w:snapToGrid w:val="0"/>
              <w:spacing w:before="60" w:line="256" w:lineRule="auto"/>
              <w:jc w:val="left"/>
              <w:rPr>
                <w:sz w:val="18"/>
              </w:rPr>
            </w:pPr>
            <w:r w:rsidRPr="00B53857">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34425E1A"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20E5E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bl>
    <w:p w14:paraId="6299C777" w14:textId="77777777" w:rsidR="007B1800" w:rsidRPr="00B53857" w:rsidRDefault="007B1800" w:rsidP="00BF0138">
      <w:pPr>
        <w:pStyle w:val="Nadpis3"/>
      </w:pPr>
      <w:bookmarkStart w:id="1631" w:name="_Toc126690387"/>
      <w:r w:rsidRPr="00B53857">
        <w:t>M</w:t>
      </w:r>
      <w:r w:rsidRPr="00B53857">
        <w:rPr>
          <w:rFonts w:eastAsia="Calibri"/>
          <w:lang w:bidi="en-GB"/>
        </w:rPr>
        <w:t>ethods of objects of all types</w:t>
      </w:r>
      <w:bookmarkEnd w:id="1631"/>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23296C5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417"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BF0138">
      <w:pPr>
        <w:pStyle w:val="Nadpis3"/>
        <w:rPr>
          <w:rFonts w:eastAsia="Calibri"/>
          <w:lang w:bidi="en-GB"/>
        </w:rPr>
      </w:pPr>
      <w:bookmarkStart w:id="1632" w:name="_Ref536109762"/>
      <w:bookmarkStart w:id="1633" w:name="_Toc126690388"/>
      <w:r w:rsidRPr="00B53857">
        <w:t>M</w:t>
      </w:r>
      <w:r w:rsidRPr="00B53857">
        <w:rPr>
          <w:rFonts w:eastAsia="Calibri"/>
          <w:lang w:bidi="en-GB"/>
        </w:rPr>
        <w:t>ethods of objects of the type BNFGrammar</w:t>
      </w:r>
      <w:bookmarkEnd w:id="1632"/>
      <w:bookmarkEnd w:id="1633"/>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0FFA1F04"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639EE2C8"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0F2BB7">
              <w:rPr>
                <w:sz w:val="18"/>
                <w:lang w:bidi="en-GB"/>
              </w:rPr>
              <w:t>16.9</w:t>
            </w:r>
            <w:r w:rsidR="00E06176" w:rsidRPr="00B53857">
              <w:rPr>
                <w:sz w:val="18"/>
                <w:lang w:bidi="en-GB"/>
              </w:rPr>
              <w:fldChar w:fldCharType="end"/>
            </w:r>
            <w:r w:rsidR="008C2132" w:rsidRPr="00B53857">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7F1516B5"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0F2BB7">
              <w:rPr>
                <w:sz w:val="18"/>
                <w:lang w:bidi="en-GB"/>
              </w:rPr>
              <w:t>16.9</w:t>
            </w:r>
            <w:r w:rsidR="00E06176" w:rsidRPr="00B53857">
              <w:rPr>
                <w:sz w:val="18"/>
                <w:lang w:bidi="en-GB"/>
              </w:rPr>
              <w:fldChar w:fldCharType="end"/>
            </w:r>
            <w:r w:rsidR="00DA3AB8" w:rsidRPr="00B53857">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415" w:type="dxa"/>
            <w:tcBorders>
              <w:top w:val="single" w:sz="4" w:space="0" w:color="000000"/>
              <w:left w:val="single" w:sz="4" w:space="0" w:color="000000"/>
              <w:bottom w:val="single" w:sz="4" w:space="0" w:color="000000"/>
              <w:right w:val="nil"/>
            </w:tcBorders>
            <w:shd w:val="clear" w:color="auto" w:fill="F3F3F3"/>
            <w:hideMark/>
          </w:tcPr>
          <w:p w14:paraId="247633E3" w14:textId="6B3F5FD2"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BF0138" w:rsidRPr="00BF0138">
              <w:rPr>
                <w:sz w:val="18"/>
                <w:lang w:bidi="en-GB"/>
              </w:rPr>
              <w:t>grammar rules</w:t>
            </w:r>
            <w:r w:rsidRPr="00B53857">
              <w:rPr>
                <w:sz w:val="18"/>
                <w:lang w:bidi="en-GB"/>
              </w:rPr>
              <w:t xml:space="preserve"> of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415"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415"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BF0138">
      <w:pPr>
        <w:pStyle w:val="Nadpis3"/>
        <w:rPr>
          <w:lang w:bidi="en-GB"/>
        </w:rPr>
      </w:pPr>
      <w:bookmarkStart w:id="1634" w:name="_Toc126690389"/>
      <w:r w:rsidRPr="00B53857">
        <w:rPr>
          <w:lang w:bidi="en-GB"/>
        </w:rPr>
        <w:t>M</w:t>
      </w:r>
      <w:r w:rsidRPr="00B53857">
        <w:rPr>
          <w:rFonts w:eastAsia="Calibri"/>
          <w:lang w:bidi="en-GB"/>
        </w:rPr>
        <w:t>ethods of objects of the type BNFRule</w:t>
      </w:r>
      <w:bookmarkEnd w:id="1634"/>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408F3C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417"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BF0138">
      <w:pPr>
        <w:pStyle w:val="Nadpis3"/>
        <w:rPr>
          <w:rFonts w:eastAsia="Calibri"/>
          <w:lang w:bidi="en-GB"/>
        </w:rPr>
      </w:pPr>
      <w:bookmarkStart w:id="1635" w:name="_Ref535948254"/>
      <w:bookmarkStart w:id="1636" w:name="_Toc126690390"/>
      <w:r w:rsidRPr="00B53857">
        <w:rPr>
          <w:lang w:bidi="en-GB"/>
        </w:rPr>
        <w:t>M</w:t>
      </w:r>
      <w:r w:rsidRPr="00B53857">
        <w:rPr>
          <w:rFonts w:eastAsia="Calibri"/>
          <w:lang w:bidi="en-GB"/>
        </w:rPr>
        <w:t>ethods of objects of the type Bytes</w:t>
      </w:r>
      <w:bookmarkEnd w:id="1635"/>
      <w:bookmarkEnd w:id="1636"/>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1DCF94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417"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x.add(n)</w:t>
            </w:r>
          </w:p>
        </w:tc>
        <w:tc>
          <w:tcPr>
            <w:tcW w:w="5417"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417"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417"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417"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417"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417"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BF0138">
      <w:pPr>
        <w:pStyle w:val="Nadpis3"/>
        <w:rPr>
          <w:lang w:bidi="en-GB"/>
        </w:rPr>
      </w:pPr>
      <w:bookmarkStart w:id="1637" w:name="_Ref535948359"/>
      <w:bookmarkStart w:id="1638" w:name="_Toc126690391"/>
      <w:r w:rsidRPr="00B53857">
        <w:rPr>
          <w:lang w:bidi="en-GB"/>
        </w:rPr>
        <w:t>M</w:t>
      </w:r>
      <w:r w:rsidRPr="00B53857">
        <w:rPr>
          <w:rFonts w:eastAsia="Calibri"/>
          <w:lang w:bidi="en-GB"/>
        </w:rPr>
        <w:t>ethods of objects of the type Container</w:t>
      </w:r>
      <w:bookmarkEnd w:id="1637"/>
      <w:bookmarkEnd w:id="1638"/>
    </w:p>
    <w:tbl>
      <w:tblPr>
        <w:tblW w:w="9075" w:type="dxa"/>
        <w:tblInd w:w="108" w:type="dxa"/>
        <w:tblLayout w:type="fixed"/>
        <w:tblLook w:val="04A0" w:firstRow="1" w:lastRow="0" w:firstColumn="1" w:lastColumn="0" w:noHBand="0" w:noVBand="1"/>
      </w:tblPr>
      <w:tblGrid>
        <w:gridCol w:w="2241"/>
        <w:gridCol w:w="5559"/>
        <w:gridCol w:w="1275"/>
      </w:tblGrid>
      <w:tr w:rsidR="007B1800" w:rsidRPr="00B53857" w14:paraId="2DE9898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1CD6DF7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B53857" w:rsidRDefault="007B1800" w:rsidP="002E7829">
            <w:pPr>
              <w:pStyle w:val="Odstavec"/>
              <w:snapToGrid w:val="0"/>
              <w:spacing w:before="60" w:line="256" w:lineRule="auto"/>
              <w:jc w:val="left"/>
              <w:rPr>
                <w:sz w:val="18"/>
              </w:rPr>
            </w:pPr>
            <w:r w:rsidRPr="00B53857">
              <w:rPr>
                <w:sz w:val="18"/>
                <w:lang w:bidi="en-GB"/>
              </w:rPr>
              <w:t>x = new 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mpty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2C5D04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B53857" w:rsidRDefault="007B1800" w:rsidP="002E7829">
            <w:pPr>
              <w:pStyle w:val="Odstavec"/>
              <w:snapToGrid w:val="0"/>
              <w:spacing w:before="60" w:line="256" w:lineRule="auto"/>
              <w:jc w:val="left"/>
              <w:rPr>
                <w:sz w:val="18"/>
              </w:rPr>
            </w:pPr>
            <w:r w:rsidRPr="00B53857">
              <w:rPr>
                <w:sz w:val="18"/>
                <w:lang w:bidi="en-GB"/>
              </w:rPr>
              <w:t>x.addItem(o)</w:t>
            </w:r>
          </w:p>
        </w:tc>
        <w:tc>
          <w:tcPr>
            <w:tcW w:w="5559"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object o to the end of the sequence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B53857" w:rsidRDefault="007B1800" w:rsidP="002E7829">
            <w:pPr>
              <w:pStyle w:val="Odstavec"/>
              <w:snapToGrid w:val="0"/>
              <w:spacing w:before="60" w:line="256" w:lineRule="auto"/>
              <w:jc w:val="left"/>
              <w:rPr>
                <w:sz w:val="18"/>
              </w:rPr>
            </w:pPr>
          </w:p>
        </w:tc>
      </w:tr>
      <w:tr w:rsidR="007B1800" w:rsidRPr="00B53857" w14:paraId="112D2B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first XML element found in the sequence part of the Container x (or returns null if does not element exis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2FD1B65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n)</w:t>
            </w:r>
          </w:p>
        </w:tc>
        <w:tc>
          <w:tcPr>
            <w:tcW w:w="5559"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th XML element found in the Container x (or returns null if such element not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Element </w:t>
            </w:r>
          </w:p>
        </w:tc>
      </w:tr>
      <w:tr w:rsidR="007B1800" w:rsidRPr="00B53857" w14:paraId="54B05BA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s ()</w:t>
            </w:r>
          </w:p>
        </w:tc>
        <w:tc>
          <w:tcPr>
            <w:tcW w:w="5559" w:type="dxa"/>
            <w:tcBorders>
              <w:top w:val="single" w:sz="4" w:space="0" w:color="000000"/>
              <w:left w:val="single" w:sz="4" w:space="0" w:color="000000"/>
              <w:bottom w:val="single" w:sz="4" w:space="0" w:color="000000"/>
              <w:right w:val="nil"/>
            </w:tcBorders>
            <w:shd w:val="clear" w:color="auto" w:fill="F3F3F3"/>
            <w:hideMark/>
          </w:tcPr>
          <w:p w14:paraId="4A33284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ew Container with the XML element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107279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s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69F81D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ew Container with the XML elements with the name 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1D771A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B53857" w:rsidRDefault="007B1800" w:rsidP="002E7829">
            <w:pPr>
              <w:pStyle w:val="Odstavec"/>
              <w:snapToGrid w:val="0"/>
              <w:spacing w:before="60" w:line="256" w:lineRule="auto"/>
              <w:jc w:val="left"/>
              <w:rPr>
                <w:sz w:val="18"/>
              </w:rPr>
            </w:pPr>
            <w:r w:rsidRPr="00B53857">
              <w:rPr>
                <w:lang w:bidi="en-GB"/>
              </w:rPr>
              <w:t>x.getItemType(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type-ID of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3FE958A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B53857" w:rsidRDefault="007B1800" w:rsidP="002E7829">
            <w:pPr>
              <w:pStyle w:val="Odstavec"/>
              <w:snapToGrid w:val="0"/>
              <w:spacing w:before="60" w:line="256" w:lineRule="auto"/>
              <w:jc w:val="left"/>
              <w:rPr>
                <w:sz w:val="18"/>
              </w:rPr>
            </w:pPr>
            <w:r w:rsidRPr="00B53857">
              <w:rPr>
                <w:sz w:val="18"/>
                <w:lang w:bidi="en-GB"/>
              </w:rPr>
              <w:t>x.get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umber of the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int </w:t>
            </w:r>
          </w:p>
        </w:tc>
      </w:tr>
      <w:tr w:rsidR="007B1800" w:rsidRPr="00B53857" w14:paraId="3BD0C3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B53857" w:rsidRDefault="007B1800" w:rsidP="002E7829">
            <w:pPr>
              <w:pStyle w:val="Odstavec"/>
              <w:snapToGrid w:val="0"/>
              <w:spacing w:before="60" w:line="256" w:lineRule="auto"/>
              <w:jc w:val="left"/>
              <w:rPr>
                <w:sz w:val="18"/>
              </w:rPr>
            </w:pPr>
            <w:r w:rsidRPr="00B53857">
              <w:rPr>
                <w:sz w:val="18"/>
                <w:lang w:bidi="en-GB"/>
              </w:rPr>
              <w:t>x.get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 named item in the mapped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r>
      <w:tr w:rsidR="007B1800" w:rsidRPr="00B53857" w14:paraId="13FDBDD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B53857" w:rsidRDefault="007B1800" w:rsidP="002E7829">
            <w:pPr>
              <w:pStyle w:val="Odstavec"/>
              <w:snapToGrid w:val="0"/>
              <w:spacing w:before="60" w:line="256" w:lineRule="auto"/>
              <w:jc w:val="left"/>
              <w:rPr>
                <w:sz w:val="18"/>
              </w:rPr>
            </w:pPr>
            <w:r w:rsidRPr="00B53857">
              <w:rPr>
                <w:lang w:bidi="en-GB"/>
              </w:rPr>
              <w:t>x.getNamedString(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 named item in the mapped part of the Container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3E014A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B53857" w:rsidRDefault="007B1800" w:rsidP="002E7829">
            <w:pPr>
              <w:pStyle w:val="Odstavec"/>
              <w:snapToGrid w:val="0"/>
              <w:spacing w:before="60" w:line="256" w:lineRule="auto"/>
              <w:jc w:val="left"/>
              <w:rPr>
                <w:sz w:val="18"/>
              </w:rPr>
            </w:pPr>
            <w:r w:rsidRPr="00B53857">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concatenated from the string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64579C4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B53857" w:rsidRDefault="007B1800" w:rsidP="002E7829">
            <w:pPr>
              <w:pStyle w:val="Odstavec"/>
              <w:snapToGrid w:val="0"/>
              <w:spacing w:before="60" w:line="256" w:lineRule="auto"/>
              <w:jc w:val="left"/>
              <w:rPr>
                <w:sz w:val="18"/>
              </w:rPr>
            </w:pPr>
            <w:r w:rsidRPr="00B53857">
              <w:rPr>
                <w:sz w:val="18"/>
                <w:lang w:bidi="en-GB"/>
              </w:rPr>
              <w:t>x.getText(n)</w:t>
            </w:r>
          </w:p>
        </w:tc>
        <w:tc>
          <w:tcPr>
            <w:tcW w:w="5559"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nth item of type string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6C2E8D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B53857" w:rsidRDefault="007B1800" w:rsidP="002E7829">
            <w:pPr>
              <w:pStyle w:val="Odstavec"/>
              <w:snapToGrid w:val="0"/>
              <w:spacing w:before="60" w:line="256" w:lineRule="auto"/>
              <w:jc w:val="left"/>
              <w:rPr>
                <w:sz w:val="18"/>
              </w:rPr>
            </w:pPr>
            <w:r w:rsidRPr="00B53857">
              <w:rPr>
                <w:sz w:val="18"/>
                <w:lang w:bidi="en-GB"/>
              </w:rPr>
              <w:t>x.has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B53857" w:rsidRDefault="007B1800" w:rsidP="00B15222">
            <w:pPr>
              <w:pStyle w:val="Odstavec"/>
              <w:snapToGrid w:val="0"/>
              <w:spacing w:before="60" w:line="256" w:lineRule="auto"/>
              <w:jc w:val="left"/>
              <w:rPr>
                <w:sz w:val="18"/>
              </w:rPr>
            </w:pPr>
            <w:r w:rsidRPr="00B53857">
              <w:rPr>
                <w:sz w:val="18"/>
                <w:lang w:bidi="en-GB"/>
              </w:rPr>
              <w:t>returns true if Container x has a named item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r>
      <w:tr w:rsidR="007B1800" w:rsidRPr="00B53857" w14:paraId="484EEE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B53857" w:rsidRDefault="007B1800" w:rsidP="002E7829">
            <w:pPr>
              <w:pStyle w:val="Odstavec"/>
              <w:snapToGrid w:val="0"/>
              <w:spacing w:before="60" w:line="256" w:lineRule="auto"/>
              <w:jc w:val="left"/>
              <w:rPr>
                <w:sz w:val="18"/>
              </w:rPr>
            </w:pPr>
            <w:r w:rsidRPr="00B53857">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B53857" w:rsidRDefault="007B1800" w:rsidP="00B15222">
            <w:pPr>
              <w:pStyle w:val="Odstavec"/>
              <w:snapToGrid w:val="0"/>
              <w:spacing w:before="60" w:line="256" w:lineRule="auto"/>
              <w:jc w:val="left"/>
              <w:rPr>
                <w:sz w:val="18"/>
              </w:rPr>
            </w:pPr>
            <w:r w:rsidRPr="00B53857">
              <w:rPr>
                <w:sz w:val="18"/>
                <w:lang w:bidi="en-GB"/>
              </w:rPr>
              <w:t>returns true if Container x has no item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r>
      <w:tr w:rsidR="007B1800" w:rsidRPr="00B53857" w14:paraId="52A82B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B53857" w:rsidRDefault="007B1800" w:rsidP="002E7829">
            <w:pPr>
              <w:pStyle w:val="Odstavec"/>
              <w:snapToGrid w:val="0"/>
              <w:spacing w:before="60" w:line="256" w:lineRule="auto"/>
              <w:jc w:val="left"/>
              <w:rPr>
                <w:sz w:val="18"/>
              </w:rPr>
            </w:pPr>
            <w:r w:rsidRPr="00B53857">
              <w:rPr>
                <w:sz w:val="18"/>
                <w:lang w:bidi="en-GB"/>
              </w:rPr>
              <w:t>x.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r>
      <w:tr w:rsidR="007B1800" w:rsidRPr="00B53857" w14:paraId="7F8862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B53857" w:rsidRDefault="007B1800" w:rsidP="002E7829">
            <w:pPr>
              <w:pStyle w:val="Odstavec"/>
              <w:snapToGrid w:val="0"/>
              <w:spacing w:before="60" w:line="256" w:lineRule="auto"/>
              <w:jc w:val="left"/>
              <w:rPr>
                <w:sz w:val="18"/>
              </w:rPr>
            </w:pPr>
            <w:r w:rsidRPr="00B53857">
              <w:rPr>
                <w:sz w:val="18"/>
                <w:lang w:bidi="en-GB"/>
              </w:rPr>
              <w:t>x.remove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B53857" w:rsidRDefault="007B1800" w:rsidP="002E7829">
            <w:pPr>
              <w:pStyle w:val="Odstavec"/>
              <w:snapToGrid w:val="0"/>
              <w:spacing w:before="60" w:line="256" w:lineRule="auto"/>
              <w:jc w:val="left"/>
              <w:rPr>
                <w:sz w:val="18"/>
              </w:rPr>
            </w:pPr>
            <w:r w:rsidRPr="00B53857">
              <w:rPr>
                <w:sz w:val="18"/>
                <w:lang w:bidi="en-GB"/>
              </w:rPr>
              <w:t>deletes the n-th elemen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B53857" w:rsidRDefault="007B1800" w:rsidP="002E7829">
            <w:pPr>
              <w:pStyle w:val="Odstavec"/>
              <w:snapToGrid w:val="0"/>
              <w:spacing w:before="60" w:line="256" w:lineRule="auto"/>
              <w:jc w:val="left"/>
              <w:rPr>
                <w:sz w:val="18"/>
              </w:rPr>
            </w:pPr>
          </w:p>
        </w:tc>
      </w:tr>
      <w:tr w:rsidR="007B1800" w:rsidRPr="00B53857" w14:paraId="1F47550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B53857" w:rsidRDefault="007B1800" w:rsidP="00B15222">
            <w:pPr>
              <w:pStyle w:val="Odstavec"/>
              <w:snapToGrid w:val="0"/>
              <w:spacing w:before="60" w:line="256" w:lineRule="auto"/>
              <w:jc w:val="left"/>
              <w:rPr>
                <w:sz w:val="18"/>
              </w:rPr>
            </w:pPr>
            <w:r w:rsidRPr="00B53857">
              <w:rPr>
                <w:sz w:val="18"/>
                <w:lang w:bidi="en-GB"/>
              </w:rPr>
              <w:t>deletes a named item with the name s in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B53857" w:rsidRDefault="007B1800" w:rsidP="002E7829">
            <w:pPr>
              <w:pStyle w:val="Odstavec"/>
              <w:snapToGrid w:val="0"/>
              <w:spacing w:before="60" w:line="256" w:lineRule="auto"/>
              <w:jc w:val="left"/>
              <w:rPr>
                <w:sz w:val="18"/>
              </w:rPr>
            </w:pPr>
          </w:p>
        </w:tc>
      </w:tr>
      <w:tr w:rsidR="007B1800" w:rsidRPr="00B53857" w14:paraId="64F3F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B53857" w:rsidRDefault="007B1800" w:rsidP="002E7829">
            <w:pPr>
              <w:pStyle w:val="Odstavec"/>
              <w:snapToGrid w:val="0"/>
              <w:spacing w:before="60" w:line="256" w:lineRule="auto"/>
              <w:jc w:val="left"/>
              <w:rPr>
                <w:sz w:val="18"/>
              </w:rPr>
            </w:pPr>
            <w:r w:rsidRPr="00B53857">
              <w:rPr>
                <w:sz w:val="18"/>
                <w:lang w:bidi="en-GB"/>
              </w:rPr>
              <w:t>x.setNamedItem(v)</w:t>
            </w:r>
          </w:p>
        </w:tc>
        <w:tc>
          <w:tcPr>
            <w:tcW w:w="5559"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B53857" w:rsidRDefault="007B1800" w:rsidP="002E7829">
            <w:pPr>
              <w:pStyle w:val="Odstavec"/>
              <w:snapToGrid w:val="0"/>
              <w:spacing w:before="60" w:line="256" w:lineRule="auto"/>
              <w:jc w:val="left"/>
              <w:rPr>
                <w:sz w:val="18"/>
              </w:rPr>
            </w:pPr>
            <w:r w:rsidRPr="00B53857">
              <w:rPr>
                <w:sz w:val="18"/>
                <w:lang w:bidi="en-GB"/>
              </w:rPr>
              <w:t>stores named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B53857" w:rsidRDefault="007B1800" w:rsidP="002E7829">
            <w:pPr>
              <w:pStyle w:val="Odstavec"/>
              <w:snapToGrid w:val="0"/>
              <w:spacing w:before="60" w:line="256" w:lineRule="auto"/>
              <w:jc w:val="left"/>
              <w:rPr>
                <w:sz w:val="18"/>
              </w:rPr>
            </w:pPr>
          </w:p>
        </w:tc>
      </w:tr>
      <w:tr w:rsidR="007B1800" w:rsidRPr="00B53857" w14:paraId="47A00F7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B53857" w:rsidRDefault="007B1800" w:rsidP="002E7829">
            <w:pPr>
              <w:pStyle w:val="Odstavec"/>
              <w:snapToGrid w:val="0"/>
              <w:spacing w:before="60" w:line="256" w:lineRule="auto"/>
              <w:jc w:val="left"/>
              <w:rPr>
                <w:sz w:val="18"/>
              </w:rPr>
            </w:pPr>
            <w:r w:rsidRPr="00B53857">
              <w:rPr>
                <w:sz w:val="18"/>
                <w:lang w:bidi="en-GB"/>
              </w:rPr>
              <w:t>x.setNamedItem(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B53857" w:rsidRDefault="007B1800" w:rsidP="00B15222">
            <w:pPr>
              <w:pStyle w:val="Odstavec"/>
              <w:snapToGrid w:val="0"/>
              <w:spacing w:before="60" w:line="256" w:lineRule="auto"/>
              <w:jc w:val="left"/>
              <w:rPr>
                <w:sz w:val="18"/>
              </w:rPr>
            </w:pPr>
            <w:r w:rsidRPr="00B53857">
              <w:rPr>
                <w:sz w:val="18"/>
                <w:lang w:bidi="en-GB"/>
              </w:rPr>
              <w:t>creates a named item with the name s and the value v in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B53857" w:rsidRDefault="007B1800" w:rsidP="002E7829">
            <w:pPr>
              <w:pStyle w:val="Odstavec"/>
              <w:snapToGrid w:val="0"/>
              <w:spacing w:before="60" w:line="256" w:lineRule="auto"/>
              <w:jc w:val="left"/>
              <w:rPr>
                <w:sz w:val="18"/>
              </w:rPr>
            </w:pPr>
          </w:p>
        </w:tc>
      </w:tr>
      <w:tr w:rsidR="007B1800" w:rsidRPr="00B53857" w14:paraId="45AAE34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B53857" w:rsidRDefault="007B1800" w:rsidP="002E7829">
            <w:pPr>
              <w:pStyle w:val="Odstavec"/>
              <w:snapToGrid w:val="0"/>
              <w:spacing w:before="60" w:line="256" w:lineRule="auto"/>
              <w:jc w:val="left"/>
              <w:rPr>
                <w:sz w:val="18"/>
              </w:rPr>
            </w:pPr>
            <w:r w:rsidRPr="00B53857">
              <w:rPr>
                <w:sz w:val="18"/>
                <w:lang w:bidi="en-GB"/>
              </w:rPr>
              <w:t>x.s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B53857" w:rsidRDefault="007B1800" w:rsidP="00B15222">
            <w:pPr>
              <w:pStyle w:val="Odstavec"/>
              <w:tabs>
                <w:tab w:val="left" w:pos="2670"/>
              </w:tabs>
              <w:snapToGrid w:val="0"/>
              <w:spacing w:before="60" w:line="256" w:lineRule="auto"/>
              <w:jc w:val="left"/>
              <w:rPr>
                <w:sz w:val="18"/>
              </w:rPr>
            </w:pPr>
            <w:r w:rsidRPr="00B53857">
              <w:rPr>
                <w:sz w:val="18"/>
                <w:lang w:bidi="en-GB"/>
              </w:rPr>
              <w:t>returns the ascending sorted sequential part of the Container x (according to the compareTo method on the items).</w:t>
            </w:r>
            <w:r w:rsidRPr="00B53857">
              <w:rPr>
                <w:rFonts w:eastAsia="Arial"/>
                <w:sz w:val="18"/>
                <w:lang w:bidi="en-GB"/>
              </w:rPr>
              <w:tab/>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50C3A6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B53857" w:rsidRDefault="007B1800" w:rsidP="002E7829">
            <w:pPr>
              <w:pStyle w:val="Odstavec"/>
              <w:snapToGrid w:val="0"/>
              <w:spacing w:before="60" w:line="256" w:lineRule="auto"/>
              <w:jc w:val="left"/>
              <w:rPr>
                <w:sz w:val="18"/>
              </w:rPr>
            </w:pPr>
            <w:r w:rsidRPr="00B53857">
              <w:rPr>
                <w:sz w:val="18"/>
                <w:lang w:bidi="en-GB"/>
              </w:rPr>
              <w:t>x.sort(s)</w:t>
            </w:r>
          </w:p>
        </w:tc>
        <w:tc>
          <w:tcPr>
            <w:tcW w:w="5559"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ascending sorted sequential part of the Container x. The result of the XPath expression s is applied as a key for the XML elemen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30085A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x.sor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B53857" w:rsidRDefault="007B1800" w:rsidP="002E7829">
            <w:pPr>
              <w:pStyle w:val="Odstavec"/>
              <w:snapToGrid w:val="0"/>
              <w:spacing w:before="60" w:line="256" w:lineRule="auto"/>
              <w:jc w:val="left"/>
              <w:rPr>
                <w:sz w:val="18"/>
              </w:rPr>
            </w:pPr>
            <w:r w:rsidRPr="00B53857">
              <w:rPr>
                <w:sz w:val="18"/>
                <w:lang w:bidi="en-GB"/>
              </w:rPr>
              <w:t>returns the sorted sequential part of the Container x. the direction of sort</w:t>
            </w:r>
            <w:r w:rsidR="00305752" w:rsidRPr="00B53857">
              <w:rPr>
                <w:sz w:val="18"/>
                <w:lang w:bidi="en-GB"/>
              </w:rPr>
              <w:t>ing</w:t>
            </w:r>
            <w:r w:rsidRPr="00B53857">
              <w:rPr>
                <w:sz w:val="18"/>
                <w:lang w:bidi="en-GB"/>
              </w:rPr>
              <w:t xml:space="preserve"> is according to the Boolean argument b (true for ascending and false for the descending sort).</w:t>
            </w:r>
            <w:r w:rsidRPr="00B53857">
              <w:rPr>
                <w:rFonts w:eastAsia="Arial"/>
                <w:sz w:val="18"/>
                <w:lang w:bidi="en-GB"/>
              </w:rPr>
              <w:t xml:space="preserve"> </w:t>
            </w:r>
            <w:r w:rsidRPr="00B53857">
              <w:rPr>
                <w:sz w:val="18"/>
                <w:lang w:bidi="en-GB"/>
              </w:rPr>
              <w:t xml:space="preserve">The result of the XPath expression s is applied as a key for the XML element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53EDDB9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B53857" w:rsidRDefault="007B1800" w:rsidP="00B15222">
            <w:pPr>
              <w:pStyle w:val="Odstavec"/>
              <w:snapToGrid w:val="0"/>
              <w:spacing w:before="60" w:line="256" w:lineRule="auto"/>
              <w:jc w:val="left"/>
              <w:rPr>
                <w:sz w:val="18"/>
              </w:rPr>
            </w:pPr>
            <w:r w:rsidRPr="00B53857">
              <w:rPr>
                <w:sz w:val="18"/>
                <w:lang w:bidi="en-GB"/>
              </w:rPr>
              <w:t>creates an element from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1BF2C56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B53857" w:rsidRDefault="007B1800" w:rsidP="00B15222">
            <w:pPr>
              <w:pStyle w:val="Odstavec"/>
              <w:snapToGrid w:val="0"/>
              <w:spacing w:before="60" w:line="256" w:lineRule="auto"/>
              <w:jc w:val="left"/>
              <w:rPr>
                <w:sz w:val="18"/>
              </w:rPr>
            </w:pPr>
            <w:r w:rsidRPr="00B53857">
              <w:rPr>
                <w:sz w:val="18"/>
                <w:lang w:bidi="en-GB"/>
              </w:rPr>
              <w:t>creates an element with the name s from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03CB3C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B53857" w:rsidRDefault="007B1800" w:rsidP="00B15222">
            <w:pPr>
              <w:pStyle w:val="Odstavec"/>
              <w:snapToGrid w:val="0"/>
              <w:spacing w:before="60" w:line="256" w:lineRule="auto"/>
              <w:jc w:val="left"/>
              <w:rPr>
                <w:sz w:val="18"/>
              </w:rPr>
            </w:pPr>
            <w:r w:rsidRPr="00B53857">
              <w:rPr>
                <w:sz w:val="18"/>
                <w:lang w:bidi="en-GB"/>
              </w:rPr>
              <w:t>creates an element with the name s2 and namespace s1 from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bl>
    <w:p w14:paraId="26D857D7" w14:textId="77777777" w:rsidR="007B1800" w:rsidRPr="00B53857" w:rsidRDefault="007B1800" w:rsidP="00BF0138">
      <w:pPr>
        <w:pStyle w:val="Nadpis3"/>
        <w:rPr>
          <w:rFonts w:eastAsia="Calibri"/>
          <w:lang w:bidi="en-GB"/>
        </w:rPr>
      </w:pPr>
      <w:bookmarkStart w:id="1639" w:name="_Toc126690392"/>
      <w:r w:rsidRPr="00B53857">
        <w:rPr>
          <w:lang w:bidi="en-GB"/>
        </w:rPr>
        <w:t>M</w:t>
      </w:r>
      <w:r w:rsidRPr="00B53857">
        <w:rPr>
          <w:rFonts w:eastAsia="Calibri"/>
          <w:lang w:bidi="en-GB"/>
        </w:rPr>
        <w:t>ethods of objects of the type Datetime</w:t>
      </w:r>
      <w:bookmarkEnd w:id="1639"/>
    </w:p>
    <w:tbl>
      <w:tblPr>
        <w:tblW w:w="9075" w:type="dxa"/>
        <w:tblInd w:w="108" w:type="dxa"/>
        <w:tblLayout w:type="fixed"/>
        <w:tblLook w:val="04A0" w:firstRow="1" w:lastRow="0" w:firstColumn="1" w:lastColumn="0" w:noHBand="0" w:noVBand="1"/>
      </w:tblPr>
      <w:tblGrid>
        <w:gridCol w:w="1985"/>
        <w:gridCol w:w="5815"/>
        <w:gridCol w:w="1275"/>
      </w:tblGrid>
      <w:tr w:rsidR="001331A8" w:rsidRPr="00B53857" w14:paraId="340D72C3"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BF0138">
      <w:pPr>
        <w:pStyle w:val="Nadpis3"/>
        <w:rPr>
          <w:rFonts w:eastAsia="Calibri"/>
          <w:lang w:bidi="en-GB"/>
        </w:rPr>
      </w:pPr>
      <w:bookmarkStart w:id="1640" w:name="_Toc126690393"/>
      <w:r w:rsidRPr="00B53857">
        <w:rPr>
          <w:rFonts w:eastAsia="Calibri"/>
          <w:lang w:bidi="en-GB"/>
        </w:rPr>
        <w:t>Methods of objects of type Duration (time interval)</w:t>
      </w:r>
      <w:bookmarkEnd w:id="1640"/>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49518C97"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559"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559"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559"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559"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559"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BF0138">
      <w:pPr>
        <w:pStyle w:val="Nadpis3"/>
        <w:rPr>
          <w:rFonts w:eastAsia="Calibri"/>
          <w:lang w:bidi="en-GB"/>
        </w:rPr>
      </w:pPr>
      <w:bookmarkStart w:id="1641" w:name="_Toc126690394"/>
      <w:r w:rsidRPr="00B53857">
        <w:rPr>
          <w:lang w:bidi="en-GB"/>
        </w:rPr>
        <w:t>M</w:t>
      </w:r>
      <w:r w:rsidRPr="00B53857">
        <w:rPr>
          <w:rFonts w:eastAsia="Calibri"/>
          <w:lang w:bidi="en-GB"/>
        </w:rPr>
        <w:t>ethods of objects of the type Element</w:t>
      </w:r>
      <w:bookmarkEnd w:id="1641"/>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0D4A020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t>x.addElement(e)</w:t>
            </w:r>
          </w:p>
        </w:tc>
        <w:tc>
          <w:tcPr>
            <w:tcW w:w="5559"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559"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ChildNod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559"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559"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BF0138">
      <w:pPr>
        <w:pStyle w:val="Nadpis3"/>
        <w:rPr>
          <w:rFonts w:eastAsia="Calibri"/>
          <w:lang w:bidi="en-GB"/>
        </w:rPr>
      </w:pPr>
      <w:bookmarkStart w:id="1642" w:name="_Toc126690395"/>
      <w:r w:rsidRPr="00B53857">
        <w:rPr>
          <w:lang w:bidi="en-GB"/>
        </w:rPr>
        <w:t>M</w:t>
      </w:r>
      <w:r w:rsidRPr="00B53857">
        <w:rPr>
          <w:rFonts w:eastAsia="Calibri"/>
          <w:lang w:bidi="en-GB"/>
        </w:rPr>
        <w:t>ethods of objects of the type Exception</w:t>
      </w:r>
      <w:bookmarkEnd w:id="1642"/>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3B78862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BF0138">
      <w:pPr>
        <w:pStyle w:val="Nadpis3"/>
        <w:rPr>
          <w:rFonts w:eastAsia="Calibri"/>
          <w:lang w:bidi="en-GB"/>
        </w:rPr>
      </w:pPr>
      <w:bookmarkStart w:id="1643" w:name="_Toc126690396"/>
      <w:r w:rsidRPr="00B53857">
        <w:rPr>
          <w:rFonts w:eastAsia="Calibri"/>
          <w:lang w:bidi="en-GB"/>
        </w:rPr>
        <w:t>Methods of objects of the type Input</w:t>
      </w:r>
      <w:bookmarkEnd w:id="1643"/>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4195B9B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559"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559"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BF0138">
      <w:pPr>
        <w:pStyle w:val="Nadpis3"/>
        <w:rPr>
          <w:rFonts w:eastAsia="Calibri"/>
          <w:lang w:bidi="en-GB"/>
        </w:rPr>
      </w:pPr>
      <w:bookmarkStart w:id="1644" w:name="_Toc126690397"/>
      <w:r w:rsidRPr="00B53857">
        <w:rPr>
          <w:rFonts w:eastAsia="Calibri"/>
          <w:lang w:bidi="en-GB"/>
        </w:rPr>
        <w:t>Methods of NamedValue objects</w:t>
      </w:r>
      <w:bookmarkEnd w:id="1644"/>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283131E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BF0138">
      <w:pPr>
        <w:pStyle w:val="Nadpis3"/>
        <w:rPr>
          <w:rFonts w:eastAsia="Calibri"/>
          <w:lang w:bidi="en-GB"/>
        </w:rPr>
      </w:pPr>
      <w:bookmarkStart w:id="1645" w:name="_Toc126690398"/>
      <w:r w:rsidRPr="00B53857">
        <w:rPr>
          <w:rFonts w:eastAsia="Calibri"/>
          <w:lang w:bidi="en-GB"/>
        </w:rPr>
        <w:t>Methods of objects of the type Output</w:t>
      </w:r>
      <w:bookmarkEnd w:id="1645"/>
    </w:p>
    <w:tbl>
      <w:tblPr>
        <w:tblW w:w="9072" w:type="dxa"/>
        <w:tblInd w:w="108" w:type="dxa"/>
        <w:tblLayout w:type="fixed"/>
        <w:tblLook w:val="04A0" w:firstRow="1" w:lastRow="0" w:firstColumn="1" w:lastColumn="0" w:noHBand="0" w:noVBand="1"/>
      </w:tblPr>
      <w:tblGrid>
        <w:gridCol w:w="2240"/>
        <w:gridCol w:w="5557"/>
        <w:gridCol w:w="1275"/>
      </w:tblGrid>
      <w:tr w:rsidR="001331A8" w:rsidRPr="00B53857" w14:paraId="28CF83EB"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557"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 = new Output(s, b)</w:t>
            </w:r>
          </w:p>
        </w:tc>
        <w:tc>
          <w:tcPr>
            <w:tcW w:w="5557"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087B8CA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557" w:type="dxa"/>
            <w:tcBorders>
              <w:top w:val="single" w:sz="4" w:space="0" w:color="000000"/>
              <w:left w:val="single" w:sz="4" w:space="0" w:color="000000"/>
              <w:bottom w:val="single" w:sz="4" w:space="0" w:color="000000"/>
              <w:right w:val="nil"/>
            </w:tcBorders>
            <w:shd w:val="clear" w:color="auto" w:fill="F3F3F3"/>
            <w:hideMark/>
          </w:tcPr>
          <w:p w14:paraId="475C4963"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557"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557"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557"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557"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557"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557"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557"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557"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557"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BF0138">
      <w:pPr>
        <w:pStyle w:val="Nadpis3"/>
        <w:rPr>
          <w:rFonts w:eastAsia="Calibri"/>
          <w:lang w:bidi="en-GB"/>
        </w:rPr>
      </w:pPr>
      <w:bookmarkStart w:id="1646" w:name="_Ref97304042"/>
      <w:bookmarkStart w:id="1647" w:name="_Ref97304066"/>
      <w:bookmarkStart w:id="1648" w:name="_Ref97304084"/>
      <w:bookmarkStart w:id="1649" w:name="_Toc126690399"/>
      <w:r w:rsidRPr="00B53857">
        <w:rPr>
          <w:rFonts w:eastAsia="Calibri"/>
          <w:lang w:bidi="en-GB"/>
        </w:rPr>
        <w:t>Methods of objects of the type ParseResult</w:t>
      </w:r>
      <w:bookmarkEnd w:id="1646"/>
      <w:bookmarkEnd w:id="1647"/>
      <w:bookmarkEnd w:id="1648"/>
      <w:bookmarkEnd w:id="1649"/>
    </w:p>
    <w:tbl>
      <w:tblPr>
        <w:tblW w:w="9180" w:type="dxa"/>
        <w:tblInd w:w="108" w:type="dxa"/>
        <w:tblLayout w:type="fixed"/>
        <w:tblLook w:val="04A0" w:firstRow="1" w:lastRow="0" w:firstColumn="1" w:lastColumn="0" w:noHBand="0" w:noVBand="1"/>
      </w:tblPr>
      <w:tblGrid>
        <w:gridCol w:w="2082"/>
        <w:gridCol w:w="5801"/>
        <w:gridCol w:w="1297"/>
      </w:tblGrid>
      <w:tr w:rsidR="001331A8" w:rsidRPr="00B53857" w14:paraId="55E9E229" w14:textId="77777777" w:rsidTr="002E7829">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Decimal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BF0138">
      <w:pPr>
        <w:pStyle w:val="Nadpis3"/>
        <w:rPr>
          <w:rFonts w:eastAsia="Calibri"/>
          <w:lang w:bidi="en-GB"/>
        </w:rPr>
      </w:pPr>
      <w:bookmarkStart w:id="1650" w:name="_Toc126690400"/>
      <w:r w:rsidRPr="00B53857">
        <w:rPr>
          <w:lang w:bidi="en-GB"/>
        </w:rPr>
        <w:t>M</w:t>
      </w:r>
      <w:r w:rsidRPr="00B53857">
        <w:rPr>
          <w:rFonts w:eastAsia="Calibri"/>
          <w:lang w:bidi="en-GB"/>
        </w:rPr>
        <w:t>ethods of objects of the type Regex</w:t>
      </w:r>
      <w:bookmarkEnd w:id="1650"/>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1E56CF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BF0138">
      <w:pPr>
        <w:pStyle w:val="Nadpis3"/>
        <w:rPr>
          <w:rFonts w:eastAsia="Calibri"/>
          <w:lang w:bidi="en-GB"/>
        </w:rPr>
      </w:pPr>
      <w:bookmarkStart w:id="1651" w:name="_Toc126690401"/>
      <w:r w:rsidRPr="00B53857">
        <w:rPr>
          <w:lang w:bidi="en-GB"/>
        </w:rPr>
        <w:lastRenderedPageBreak/>
        <w:t>M</w:t>
      </w:r>
      <w:r w:rsidRPr="00B53857">
        <w:rPr>
          <w:rFonts w:eastAsia="Calibri"/>
          <w:lang w:bidi="en-GB"/>
        </w:rPr>
        <w:t>ethods of objects of the type RegexResult</w:t>
      </w:r>
      <w:bookmarkEnd w:id="1651"/>
    </w:p>
    <w:tbl>
      <w:tblPr>
        <w:tblW w:w="9075" w:type="dxa"/>
        <w:tblInd w:w="108" w:type="dxa"/>
        <w:tblLayout w:type="fixed"/>
        <w:tblLook w:val="04A0" w:firstRow="1" w:lastRow="0" w:firstColumn="1" w:lastColumn="0" w:noHBand="0" w:noVBand="1"/>
      </w:tblPr>
      <w:tblGrid>
        <w:gridCol w:w="2241"/>
        <w:gridCol w:w="5559"/>
        <w:gridCol w:w="1275"/>
      </w:tblGrid>
      <w:tr w:rsidR="000E6859" w:rsidRPr="00B53857" w14:paraId="3BE8E3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559"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559"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BF0138">
      <w:pPr>
        <w:pStyle w:val="Nadpis3"/>
        <w:rPr>
          <w:rFonts w:eastAsia="Calibri"/>
          <w:lang w:bidi="en-GB"/>
        </w:rPr>
      </w:pPr>
      <w:bookmarkStart w:id="1652" w:name="_Toc126690402"/>
      <w:r w:rsidRPr="00B53857">
        <w:rPr>
          <w:lang w:bidi="en-GB"/>
        </w:rPr>
        <w:t>M</w:t>
      </w:r>
      <w:r w:rsidRPr="00B53857">
        <w:rPr>
          <w:rFonts w:eastAsia="Calibri"/>
          <w:lang w:bidi="en-GB"/>
        </w:rPr>
        <w:t>ethods of objects of the type Report</w:t>
      </w:r>
      <w:bookmarkEnd w:id="1652"/>
    </w:p>
    <w:tbl>
      <w:tblPr>
        <w:tblW w:w="9075" w:type="dxa"/>
        <w:tblInd w:w="108" w:type="dxa"/>
        <w:tblLayout w:type="fixed"/>
        <w:tblLook w:val="04A0" w:firstRow="1" w:lastRow="0" w:firstColumn="1" w:lastColumn="0" w:noHBand="0" w:noVBand="1"/>
      </w:tblPr>
      <w:tblGrid>
        <w:gridCol w:w="2241"/>
        <w:gridCol w:w="5559"/>
        <w:gridCol w:w="1275"/>
      </w:tblGrid>
      <w:tr w:rsidR="000E6859" w:rsidRPr="00B53857" w14:paraId="5EC7AE58"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BF0138">
      <w:pPr>
        <w:pStyle w:val="Nadpis3"/>
        <w:rPr>
          <w:lang w:bidi="en-GB"/>
        </w:rPr>
      </w:pPr>
      <w:bookmarkStart w:id="1653" w:name="_Toc126690403"/>
      <w:r w:rsidRPr="00B53857">
        <w:rPr>
          <w:lang w:bidi="en-GB"/>
        </w:rPr>
        <w:t>M</w:t>
      </w:r>
      <w:r w:rsidRPr="00B53857">
        <w:rPr>
          <w:rFonts w:eastAsia="Calibri"/>
          <w:lang w:bidi="en-GB"/>
        </w:rPr>
        <w:t>ethods of objects of the type ResultSet</w:t>
      </w:r>
      <w:bookmarkEnd w:id="1653"/>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298C035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559"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559"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BF0138">
      <w:pPr>
        <w:pStyle w:val="Nadpis3"/>
        <w:rPr>
          <w:lang w:bidi="en-GB"/>
        </w:rPr>
      </w:pPr>
      <w:bookmarkStart w:id="1654" w:name="_Toc126690404"/>
      <w:r w:rsidRPr="00B53857">
        <w:rPr>
          <w:lang w:bidi="en-GB"/>
        </w:rPr>
        <w:t>M</w:t>
      </w:r>
      <w:r w:rsidRPr="00B53857">
        <w:rPr>
          <w:rFonts w:eastAsia="Calibri"/>
          <w:lang w:bidi="en-GB"/>
        </w:rPr>
        <w:t>ethods of objects of the type Service</w:t>
      </w:r>
      <w:bookmarkEnd w:id="1654"/>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0723001D"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BF0138">
      <w:pPr>
        <w:pStyle w:val="Nadpis3"/>
        <w:rPr>
          <w:lang w:bidi="en-GB"/>
        </w:rPr>
      </w:pPr>
      <w:bookmarkStart w:id="1655" w:name="_Toc126690405"/>
      <w:r w:rsidRPr="00B53857">
        <w:rPr>
          <w:lang w:bidi="en-GB"/>
        </w:rPr>
        <w:t>M</w:t>
      </w:r>
      <w:r w:rsidRPr="00B53857">
        <w:rPr>
          <w:rFonts w:eastAsia="Calibri"/>
          <w:lang w:bidi="en-GB"/>
        </w:rPr>
        <w:t>ethods of objects of the type Statement</w:t>
      </w:r>
      <w:bookmarkEnd w:id="1655"/>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30BE635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BF0138">
      <w:pPr>
        <w:pStyle w:val="Nadpis3"/>
        <w:rPr>
          <w:lang w:bidi="en-GB"/>
        </w:rPr>
      </w:pPr>
      <w:bookmarkStart w:id="1656" w:name="_Toc126690406"/>
      <w:r w:rsidRPr="00B53857">
        <w:rPr>
          <w:lang w:bidi="en-GB"/>
        </w:rPr>
        <w:t>M</w:t>
      </w:r>
      <w:r w:rsidRPr="00B53857">
        <w:rPr>
          <w:rFonts w:eastAsia="Calibri"/>
          <w:lang w:bidi="en-GB"/>
        </w:rPr>
        <w:t>ethods of the type String</w:t>
      </w:r>
      <w:bookmarkEnd w:id="1656"/>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3ED7243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559"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559"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559"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7CF3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 ignoring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559"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559"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559"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559"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559"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BF0138">
      <w:pPr>
        <w:pStyle w:val="Nadpis3"/>
        <w:rPr>
          <w:rFonts w:eastAsia="Calibri"/>
          <w:lang w:bidi="en-GB"/>
        </w:rPr>
      </w:pPr>
      <w:bookmarkStart w:id="1657" w:name="_Toc126690407"/>
      <w:r w:rsidRPr="00B53857">
        <w:rPr>
          <w:lang w:bidi="en-GB"/>
        </w:rPr>
        <w:t>M</w:t>
      </w:r>
      <w:r w:rsidRPr="00B53857">
        <w:rPr>
          <w:rFonts w:eastAsia="Calibri"/>
          <w:lang w:bidi="en-GB"/>
        </w:rPr>
        <w:t>ethods of objects of the type uniqueSet</w:t>
      </w:r>
      <w:bookmarkEnd w:id="1657"/>
    </w:p>
    <w:tbl>
      <w:tblPr>
        <w:tblW w:w="9075" w:type="dxa"/>
        <w:tblInd w:w="108" w:type="dxa"/>
        <w:tblLayout w:type="fixed"/>
        <w:tblLook w:val="04A0" w:firstRow="1" w:lastRow="0" w:firstColumn="1" w:lastColumn="0" w:noHBand="0" w:noVBand="1"/>
      </w:tblPr>
      <w:tblGrid>
        <w:gridCol w:w="2241"/>
        <w:gridCol w:w="5272"/>
        <w:gridCol w:w="1562"/>
      </w:tblGrid>
      <w:tr w:rsidR="0070713B" w:rsidRPr="00B53857" w14:paraId="2F857B0B"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B53857" w:rsidRDefault="0070713B" w:rsidP="002E7829">
            <w:pPr>
              <w:pStyle w:val="Odstavec"/>
              <w:snapToGrid w:val="0"/>
              <w:spacing w:before="60" w:line="256" w:lineRule="auto"/>
              <w:jc w:val="left"/>
              <w:rPr>
                <w:sz w:val="18"/>
              </w:rPr>
            </w:pPr>
          </w:p>
        </w:tc>
        <w:tc>
          <w:tcPr>
            <w:tcW w:w="5272" w:type="dxa"/>
            <w:tcBorders>
              <w:top w:val="single" w:sz="4" w:space="0" w:color="000000"/>
              <w:left w:val="single" w:sz="4" w:space="0" w:color="000000"/>
              <w:bottom w:val="single" w:sz="4" w:space="0" w:color="000000"/>
              <w:right w:val="nil"/>
            </w:tcBorders>
            <w:shd w:val="clear" w:color="auto" w:fill="F3F3F3"/>
            <w:hideMark/>
          </w:tcPr>
          <w:p w14:paraId="33D6DCB9" w14:textId="2D930F8D" w:rsidR="0070713B" w:rsidRPr="00B53857" w:rsidRDefault="0070713B" w:rsidP="00DA3AB8">
            <w:pPr>
              <w:pStyle w:val="Odstavec"/>
              <w:snapToGrid w:val="0"/>
              <w:spacing w:before="60" w:line="256" w:lineRule="auto"/>
              <w:jc w:val="left"/>
              <w:rPr>
                <w:sz w:val="18"/>
              </w:rPr>
            </w:pPr>
            <w:r w:rsidRPr="00B53857">
              <w:rPr>
                <w:lang w:bidi="en-US"/>
              </w:rPr>
              <w:t xml:space="preserve">the instance of uniqueSet object is created by the declaration statement. See </w:t>
            </w:r>
            <w:r w:rsidR="008C2132" w:rsidRPr="00B53857">
              <w:rPr>
                <w:lang w:bidi="en-US"/>
              </w:rPr>
              <w:fldChar w:fldCharType="begin"/>
            </w:r>
            <w:r w:rsidR="008C2132" w:rsidRPr="00B53857">
              <w:rPr>
                <w:lang w:bidi="en-US"/>
              </w:rPr>
              <w:instrText xml:space="preserve"> REF _Ref535146370 \r \h </w:instrText>
            </w:r>
            <w:r w:rsidR="008C2132" w:rsidRPr="00B53857">
              <w:rPr>
                <w:lang w:bidi="en-US"/>
              </w:rPr>
            </w:r>
            <w:r w:rsidR="008C2132" w:rsidRPr="00B53857">
              <w:rPr>
                <w:lang w:bidi="en-US"/>
              </w:rPr>
              <w:fldChar w:fldCharType="separate"/>
            </w:r>
            <w:r w:rsidR="000F2BB7">
              <w:rPr>
                <w:lang w:bidi="en-US"/>
              </w:rPr>
              <w:t>4.10.1</w:t>
            </w:r>
            <w:r w:rsidR="008C2132" w:rsidRPr="00B53857">
              <w:rPr>
                <w:lang w:bidi="en-US"/>
              </w:rPr>
              <w:fldChar w:fldCharType="end"/>
            </w:r>
            <w:r w:rsidR="00DA3AB8" w:rsidRPr="00B53857">
              <w:rPr>
                <w:lang w:bidi="en-US"/>
              </w:rPr>
              <w: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B53857" w:rsidRDefault="0070713B" w:rsidP="002E7829">
            <w:pPr>
              <w:pStyle w:val="Odstavec"/>
              <w:snapToGrid w:val="0"/>
              <w:spacing w:before="60" w:line="256" w:lineRule="auto"/>
              <w:jc w:val="left"/>
              <w:rPr>
                <w:sz w:val="18"/>
              </w:rPr>
            </w:pPr>
            <w:r w:rsidRPr="00B53857">
              <w:rPr>
                <w:lang w:bidi="en-GB"/>
              </w:rPr>
              <w:t>uniqueSet</w:t>
            </w:r>
          </w:p>
        </w:tc>
      </w:tr>
      <w:tr w:rsidR="0070713B" w:rsidRPr="00B53857" w14:paraId="53237A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B53857" w:rsidRDefault="0070713B" w:rsidP="002E7829">
            <w:pPr>
              <w:pStyle w:val="Odstavec"/>
              <w:snapToGrid w:val="0"/>
              <w:spacing w:before="60" w:line="256" w:lineRule="auto"/>
              <w:jc w:val="left"/>
              <w:rPr>
                <w:sz w:val="18"/>
              </w:rPr>
            </w:pPr>
            <w:r w:rsidRPr="00B53857">
              <w:rPr>
                <w:lang w:bidi="en-US"/>
              </w:rPr>
              <w:t>x.CHKID()</w:t>
            </w:r>
          </w:p>
        </w:tc>
        <w:tc>
          <w:tcPr>
            <w:tcW w:w="5272"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B53857" w:rsidRDefault="0070713B" w:rsidP="00E27656">
            <w:pPr>
              <w:pStyle w:val="Odstavec"/>
              <w:snapToGrid w:val="0"/>
              <w:spacing w:before="60" w:line="256" w:lineRule="auto"/>
              <w:jc w:val="left"/>
              <w:rPr>
                <w:sz w:val="18"/>
              </w:rPr>
            </w:pPr>
            <w:r w:rsidRPr="00B53857">
              <w:rPr>
                <w:sz w:val="18"/>
                <w:lang w:bidi="en-US"/>
              </w:rPr>
              <w:t>checks if the parsed value already exists as an entry in table x.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081A2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B53857" w:rsidRDefault="0070713B" w:rsidP="002E7829">
            <w:pPr>
              <w:pStyle w:val="Odstavec"/>
              <w:snapToGrid w:val="0"/>
              <w:spacing w:before="60" w:line="256" w:lineRule="auto"/>
              <w:jc w:val="left"/>
              <w:rPr>
                <w:sz w:val="18"/>
              </w:rPr>
            </w:pPr>
            <w:r w:rsidRPr="00B53857">
              <w:rPr>
                <w:lang w:bidi="en-US"/>
              </w:rPr>
              <w:t>x.CHKIDS()</w:t>
            </w:r>
          </w:p>
        </w:tc>
        <w:tc>
          <w:tcPr>
            <w:tcW w:w="5272" w:type="dxa"/>
            <w:tcBorders>
              <w:top w:val="single" w:sz="4" w:space="0" w:color="000000"/>
              <w:left w:val="single" w:sz="4" w:space="0" w:color="000000"/>
              <w:bottom w:val="single" w:sz="4" w:space="0" w:color="000000"/>
              <w:right w:val="nil"/>
            </w:tcBorders>
            <w:shd w:val="clear" w:color="auto" w:fill="F3F3F3"/>
            <w:hideMark/>
          </w:tcPr>
          <w:p w14:paraId="0E28E41F" w14:textId="73BAECFF" w:rsidR="0070713B" w:rsidRPr="00B53857" w:rsidRDefault="0070713B" w:rsidP="00E27656">
            <w:pPr>
              <w:pStyle w:val="Odstavec"/>
              <w:snapToGrid w:val="0"/>
              <w:spacing w:before="60" w:line="256" w:lineRule="auto"/>
              <w:jc w:val="left"/>
              <w:rPr>
                <w:sz w:val="18"/>
              </w:rPr>
            </w:pPr>
            <w:r w:rsidRPr="00B53857">
              <w:rPr>
                <w:sz w:val="18"/>
                <w:lang w:bidi="en-US"/>
              </w:rPr>
              <w:t>checks if all parsed values from the list (separator is whitespace) already exist an entry in table x.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38F77F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B53857" w:rsidRDefault="0070713B" w:rsidP="002E7829">
            <w:pPr>
              <w:pStyle w:val="Odstavec"/>
              <w:snapToGrid w:val="0"/>
              <w:spacing w:before="60" w:line="256" w:lineRule="auto"/>
              <w:jc w:val="left"/>
              <w:rPr>
                <w:sz w:val="18"/>
              </w:rPr>
            </w:pPr>
            <w:r w:rsidRPr="00B53857">
              <w:rPr>
                <w:lang w:bidi="en-US"/>
              </w:rPr>
              <w:t>x.ID()</w:t>
            </w:r>
          </w:p>
        </w:tc>
        <w:tc>
          <w:tcPr>
            <w:tcW w:w="5272"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arsed value to table x. If the value already exists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03DB4E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B53857" w:rsidRDefault="0070713B" w:rsidP="002E7829">
            <w:pPr>
              <w:pStyle w:val="Odstavec"/>
              <w:snapToGrid w:val="0"/>
              <w:spacing w:before="60" w:line="256" w:lineRule="auto"/>
              <w:jc w:val="left"/>
              <w:rPr>
                <w:sz w:val="18"/>
              </w:rPr>
            </w:pPr>
            <w:r w:rsidRPr="00B53857">
              <w:rPr>
                <w:lang w:bidi="en-US"/>
              </w:rPr>
              <w:t>x.ID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4B3C8174" w14:textId="069D4CF2" w:rsidR="0070713B" w:rsidRPr="00B53857" w:rsidRDefault="0070713B" w:rsidP="00E27656">
            <w:pPr>
              <w:pStyle w:val="Odstavec"/>
              <w:snapToGrid w:val="0"/>
              <w:spacing w:before="60" w:line="256" w:lineRule="auto"/>
              <w:jc w:val="left"/>
              <w:rPr>
                <w:sz w:val="18"/>
              </w:rPr>
            </w:pPr>
            <w:r w:rsidRPr="00B53857">
              <w:rPr>
                <w:sz w:val="18"/>
                <w:lang w:bidi="en-US"/>
              </w:rPr>
              <w:t>checks if the parsed value exists a value an entry in table x.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3D1777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B53857" w:rsidRDefault="0070713B" w:rsidP="002E7829">
            <w:pPr>
              <w:pStyle w:val="Odstavec"/>
              <w:snapToGrid w:val="0"/>
              <w:spacing w:before="60" w:line="256" w:lineRule="auto"/>
              <w:jc w:val="left"/>
              <w:rPr>
                <w:sz w:val="18"/>
              </w:rPr>
            </w:pPr>
            <w:r w:rsidRPr="00B53857">
              <w:rPr>
                <w:lang w:bidi="en-US"/>
              </w:rPr>
              <w:t>x.IDREFS()</w:t>
            </w:r>
          </w:p>
        </w:tc>
        <w:tc>
          <w:tcPr>
            <w:tcW w:w="5272" w:type="dxa"/>
            <w:tcBorders>
              <w:top w:val="single" w:sz="4" w:space="0" w:color="000000"/>
              <w:left w:val="single" w:sz="4" w:space="0" w:color="000000"/>
              <w:bottom w:val="single" w:sz="4" w:space="0" w:color="000000"/>
              <w:right w:val="nil"/>
            </w:tcBorders>
            <w:shd w:val="clear" w:color="auto" w:fill="F3F3F3"/>
            <w:hideMark/>
          </w:tcPr>
          <w:p w14:paraId="5F403CA2" w14:textId="195D9D81" w:rsidR="0070713B" w:rsidRPr="00B53857" w:rsidRDefault="0070713B" w:rsidP="00E27656">
            <w:pPr>
              <w:pStyle w:val="Odstavec"/>
              <w:snapToGrid w:val="0"/>
              <w:spacing w:before="60" w:line="256" w:lineRule="auto"/>
              <w:jc w:val="left"/>
              <w:rPr>
                <w:sz w:val="18"/>
              </w:rPr>
            </w:pPr>
            <w:r w:rsidRPr="00B53857">
              <w:rPr>
                <w:sz w:val="18"/>
                <w:lang w:bidi="en-US"/>
              </w:rPr>
              <w:t xml:space="preserve">checks if all parsed values from the list (separator is </w:t>
            </w:r>
            <w:r w:rsidR="00613895">
              <w:rPr>
                <w:sz w:val="18"/>
                <w:lang w:bidi="en-US"/>
              </w:rPr>
              <w:t xml:space="preserve">a </w:t>
            </w:r>
            <w:r w:rsidRPr="00B53857">
              <w:rPr>
                <w:sz w:val="18"/>
                <w:lang w:bidi="en-US"/>
              </w:rPr>
              <w:t>whitespace) already exist an entry in table x. I.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4FD4D62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B53857" w:rsidRDefault="0070713B" w:rsidP="002E7829">
            <w:pPr>
              <w:pStyle w:val="Odstavec"/>
              <w:snapToGrid w:val="0"/>
              <w:spacing w:before="60" w:line="256" w:lineRule="auto"/>
              <w:jc w:val="left"/>
              <w:rPr>
                <w:lang w:bidi="en-US"/>
              </w:rPr>
            </w:pPr>
            <w:r w:rsidRPr="00B53857">
              <w:rPr>
                <w:lang w:bidi="en-US"/>
              </w:rPr>
              <w:t>x.SET()</w:t>
            </w:r>
          </w:p>
        </w:tc>
        <w:tc>
          <w:tcPr>
            <w:tcW w:w="5272"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B53857" w:rsidRDefault="0070713B" w:rsidP="002E7829">
            <w:pPr>
              <w:pStyle w:val="Odstavec"/>
              <w:snapToGrid w:val="0"/>
              <w:spacing w:before="60" w:line="256" w:lineRule="auto"/>
              <w:jc w:val="left"/>
              <w:rPr>
                <w:sz w:val="18"/>
              </w:rPr>
            </w:pPr>
            <w:r w:rsidRPr="00B53857">
              <w:rPr>
                <w:sz w:val="18"/>
                <w:lang w:bidi="en-US"/>
              </w:rPr>
              <w:t>sets the parsed value to table x. If the value already exists in the table an error is NOT reported! (</w:t>
            </w:r>
            <w:r w:rsidR="00613895" w:rsidRPr="00B53857">
              <w:rPr>
                <w:sz w:val="18"/>
                <w:lang w:bidi="en-US"/>
              </w:rPr>
              <w:t>i.e.,</w:t>
            </w:r>
            <w:r w:rsidRPr="00B53857">
              <w:rPr>
                <w:sz w:val="18"/>
                <w:lang w:bidi="en-US"/>
              </w:rPr>
              <w:t xml:space="preserve"> the value may be set more tim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284AEE9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B53857" w:rsidRDefault="0070713B" w:rsidP="002E7829">
            <w:pPr>
              <w:pStyle w:val="Odstavec"/>
              <w:snapToGrid w:val="0"/>
              <w:spacing w:before="60" w:line="256" w:lineRule="auto"/>
              <w:jc w:val="left"/>
              <w:rPr>
                <w:sz w:val="18"/>
              </w:rPr>
            </w:pPr>
            <w:r w:rsidRPr="00B53857">
              <w:rPr>
                <w:lang w:bidi="en-US"/>
              </w:rPr>
              <w:t>x.CLEAR()</w:t>
            </w:r>
          </w:p>
        </w:tc>
        <w:tc>
          <w:tcPr>
            <w:tcW w:w="5272"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B53857" w:rsidRDefault="0070713B" w:rsidP="00E27656">
            <w:pPr>
              <w:pStyle w:val="Odstavec"/>
              <w:snapToGrid w:val="0"/>
              <w:spacing w:before="60" w:line="256" w:lineRule="auto"/>
              <w:jc w:val="left"/>
              <w:rPr>
                <w:sz w:val="18"/>
              </w:rPr>
            </w:pPr>
            <w:r w:rsidRPr="00B53857">
              <w:rPr>
                <w:sz w:val="18"/>
                <w:lang w:bidi="en-US"/>
              </w:rPr>
              <w:t>reports error messages if in table x are unresolved references (by methods IDREF and IDREFS).  After all</w:t>
            </w:r>
            <w:r w:rsidR="00E27656" w:rsidRPr="00B53857">
              <w:rPr>
                <w:sz w:val="18"/>
                <w:lang w:bidi="en-US"/>
              </w:rPr>
              <w:t>,</w:t>
            </w:r>
            <w:r w:rsidRPr="00B53857">
              <w:rPr>
                <w:sz w:val="18"/>
                <w:lang w:bidi="en-US"/>
              </w:rPr>
              <w:t xml:space="preserve"> errors are reported </w:t>
            </w:r>
            <w:r w:rsidR="00BF0138" w:rsidRPr="00BF0138">
              <w:rPr>
                <w:sz w:val="18"/>
                <w:lang w:bidi="en-US"/>
              </w:rPr>
              <w:t xml:space="preserve">and all </w:t>
            </w:r>
            <w:r w:rsidRPr="00B53857">
              <w:rPr>
                <w:sz w:val="18"/>
                <w:lang w:bidi="en-US"/>
              </w:rPr>
              <w:t xml:space="preserve">entries </w:t>
            </w:r>
            <w:r w:rsidR="00BF0138" w:rsidRPr="00BF0138">
              <w:rPr>
                <w:sz w:val="18"/>
                <w:lang w:bidi="en-US"/>
              </w:rPr>
              <w:t xml:space="preserve">in </w:t>
            </w:r>
            <w:r w:rsidRPr="00B53857">
              <w:rPr>
                <w:sz w:val="18"/>
                <w:lang w:bidi="en-US"/>
              </w:rPr>
              <w:t>table x are clear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B53857" w:rsidRDefault="0070713B" w:rsidP="002E7829">
            <w:pPr>
              <w:pStyle w:val="Odstavec"/>
              <w:snapToGrid w:val="0"/>
              <w:spacing w:before="60" w:line="256" w:lineRule="auto"/>
              <w:jc w:val="left"/>
              <w:rPr>
                <w:sz w:val="18"/>
              </w:rPr>
            </w:pPr>
          </w:p>
        </w:tc>
      </w:tr>
      <w:tr w:rsidR="0070713B" w:rsidRPr="00B53857" w14:paraId="49503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B53857" w:rsidRDefault="0070713B" w:rsidP="002E7829">
            <w:pPr>
              <w:pStyle w:val="Odstavec"/>
              <w:snapToGrid w:val="0"/>
              <w:spacing w:before="60" w:line="256" w:lineRule="auto"/>
              <w:jc w:val="left"/>
              <w:rPr>
                <w:sz w:val="18"/>
              </w:rPr>
            </w:pPr>
            <w:r w:rsidRPr="00B53857">
              <w:rPr>
                <w:lang w:bidi="en-US"/>
              </w:rPr>
              <w:t>x.checkUn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B53857" w:rsidRDefault="0070713B" w:rsidP="00B15222">
            <w:pPr>
              <w:pStyle w:val="Odstavec"/>
              <w:snapToGrid w:val="0"/>
              <w:spacing w:before="60" w:line="256" w:lineRule="auto"/>
              <w:jc w:val="left"/>
              <w:rPr>
                <w:sz w:val="18"/>
              </w:rPr>
            </w:pPr>
            <w:r w:rsidRPr="00B53857">
              <w:rPr>
                <w:sz w:val="18"/>
                <w:lang w:bidi="en-US"/>
              </w:rPr>
              <w:t xml:space="preserve">reports error message if in table x are items </w:t>
            </w:r>
            <w:r w:rsidR="00E27656" w:rsidRPr="00B53857">
              <w:rPr>
                <w:sz w:val="18"/>
                <w:lang w:bidi="en-US"/>
              </w:rPr>
              <w:t>that</w:t>
            </w:r>
            <w:r w:rsidRPr="00B53857">
              <w:rPr>
                <w:sz w:val="18"/>
                <w:lang w:bidi="en-US"/>
              </w:rPr>
              <w:t xml:space="preserve"> are not referred </w:t>
            </w:r>
            <w:r w:rsidR="00E27656" w:rsidRPr="00B53857">
              <w:rPr>
                <w:sz w:val="18"/>
                <w:lang w:bidi="en-US"/>
              </w:rPr>
              <w:t xml:space="preserve">to </w:t>
            </w:r>
            <w:r w:rsidRPr="00B53857">
              <w:rPr>
                <w:sz w:val="18"/>
                <w:lang w:bidi="en-US"/>
              </w:rPr>
              <w:t>in the scope where the method i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B53857" w:rsidRDefault="0070713B" w:rsidP="002E7829">
            <w:pPr>
              <w:pStyle w:val="Odstavec"/>
              <w:snapToGrid w:val="0"/>
              <w:spacing w:before="60" w:line="256" w:lineRule="auto"/>
              <w:jc w:val="left"/>
              <w:rPr>
                <w:sz w:val="18"/>
              </w:rPr>
            </w:pPr>
          </w:p>
        </w:tc>
      </w:tr>
      <w:tr w:rsidR="004054DD" w:rsidRPr="00B53857" w14:paraId="6E49F7F7" w14:textId="77777777" w:rsidTr="004054DD">
        <w:tc>
          <w:tcPr>
            <w:tcW w:w="2241"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B53857" w:rsidRDefault="004054DD" w:rsidP="004054DD">
            <w:pPr>
              <w:pStyle w:val="Odstavec"/>
              <w:snapToGrid w:val="0"/>
              <w:spacing w:before="60" w:line="256" w:lineRule="auto"/>
              <w:jc w:val="left"/>
              <w:rPr>
                <w:lang w:bidi="en-US"/>
              </w:rPr>
            </w:pPr>
            <w:r w:rsidRPr="00B53857">
              <w:rPr>
                <w:lang w:bidi="en-US"/>
              </w:rPr>
              <w:t>x.getActualKey()</w:t>
            </w:r>
          </w:p>
        </w:tc>
        <w:tc>
          <w:tcPr>
            <w:tcW w:w="5272"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B53857" w:rsidRDefault="004054DD" w:rsidP="004054DD">
            <w:pPr>
              <w:pStyle w:val="Odstavec"/>
              <w:snapToGrid w:val="0"/>
              <w:spacing w:before="60" w:line="256" w:lineRule="auto"/>
              <w:jc w:val="left"/>
              <w:rPr>
                <w:sz w:val="18"/>
                <w:lang w:bidi="en-US"/>
              </w:rPr>
            </w:pPr>
            <w:r w:rsidRPr="00B53857">
              <w:rPr>
                <w:sz w:val="18"/>
                <w:lang w:bidi="en-US"/>
              </w:rPr>
              <w:t xml:space="preserve">returns </w:t>
            </w:r>
            <w:r w:rsidR="00B15222">
              <w:rPr>
                <w:sz w:val="18"/>
                <w:lang w:bidi="en-US"/>
              </w:rPr>
              <w:t xml:space="preserve">the </w:t>
            </w:r>
            <w:r w:rsidRPr="00B53857">
              <w:rPr>
                <w:sz w:val="18"/>
                <w:lang w:bidi="en-US"/>
              </w:rPr>
              <w:t xml:space="preserve">value of the key of </w:t>
            </w:r>
            <w:r w:rsidR="00B15222">
              <w:rPr>
                <w:sz w:val="18"/>
                <w:lang w:bidi="en-US"/>
              </w:rPr>
              <w:t xml:space="preserve">the </w:t>
            </w:r>
            <w:r w:rsidRPr="00B53857">
              <w:rPr>
                <w:sz w:val="18"/>
                <w:lang w:bidi="en-US"/>
              </w:rPr>
              <w:t>last saved item.</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B53857" w:rsidRDefault="004054DD" w:rsidP="004054DD">
            <w:pPr>
              <w:pStyle w:val="Odstavec"/>
              <w:snapToGrid w:val="0"/>
              <w:spacing w:before="60" w:line="256" w:lineRule="auto"/>
              <w:jc w:val="left"/>
              <w:rPr>
                <w:sz w:val="18"/>
              </w:rPr>
            </w:pPr>
            <w:r w:rsidRPr="00B53857">
              <w:rPr>
                <w:sz w:val="18"/>
              </w:rPr>
              <w:t>iniqueSetKey</w:t>
            </w:r>
          </w:p>
        </w:tc>
      </w:tr>
      <w:tr w:rsidR="0070713B" w:rsidRPr="00B53857" w14:paraId="06C65A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B53857" w:rsidRDefault="0070713B" w:rsidP="002E7829">
            <w:pPr>
              <w:pStyle w:val="Odstavec"/>
              <w:snapToGrid w:val="0"/>
              <w:spacing w:before="60" w:line="256" w:lineRule="auto"/>
              <w:jc w:val="left"/>
              <w:rPr>
                <w:sz w:val="18"/>
              </w:rPr>
            </w:pPr>
            <w:r w:rsidRPr="00B53857">
              <w:rPr>
                <w:lang w:bidi="en-US"/>
              </w:rPr>
              <w:t>x</w:t>
            </w:r>
            <w:r w:rsidRPr="00B53857">
              <w:t xml:space="preserve"> </w:t>
            </w:r>
            <w:r w:rsidRPr="00B53857">
              <w:rPr>
                <w:lang w:bidi="en-US"/>
              </w:rPr>
              <w:t>size()</w:t>
            </w:r>
          </w:p>
        </w:tc>
        <w:tc>
          <w:tcPr>
            <w:tcW w:w="5272"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B53857" w:rsidRDefault="0070713B" w:rsidP="002E7829">
            <w:pPr>
              <w:pStyle w:val="Odstavec"/>
              <w:snapToGrid w:val="0"/>
              <w:spacing w:before="60" w:line="256" w:lineRule="auto"/>
              <w:jc w:val="left"/>
              <w:rPr>
                <w:sz w:val="18"/>
              </w:rPr>
            </w:pPr>
            <w:r w:rsidRPr="00B53857">
              <w:rPr>
                <w:sz w:val="18"/>
                <w:lang w:bidi="en-US"/>
              </w:rPr>
              <w:t xml:space="preserve">Returns </w:t>
            </w:r>
            <w:r w:rsidR="00B15222">
              <w:rPr>
                <w:sz w:val="18"/>
                <w:lang w:bidi="en-US"/>
              </w:rPr>
              <w:t xml:space="preserve">the </w:t>
            </w:r>
            <w:r w:rsidRPr="00B53857">
              <w:rPr>
                <w:sz w:val="18"/>
                <w:lang w:bidi="en-US"/>
              </w:rPr>
              <w:t>number of items in the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B53857" w:rsidRDefault="0070713B" w:rsidP="002E7829">
            <w:pPr>
              <w:pStyle w:val="Odstavec"/>
              <w:snapToGrid w:val="0"/>
              <w:spacing w:before="60" w:line="256" w:lineRule="auto"/>
              <w:jc w:val="left"/>
              <w:rPr>
                <w:sz w:val="18"/>
              </w:rPr>
            </w:pPr>
            <w:r w:rsidRPr="00B53857">
              <w:rPr>
                <w:sz w:val="18"/>
              </w:rPr>
              <w:t>int</w:t>
            </w:r>
          </w:p>
        </w:tc>
      </w:tr>
      <w:tr w:rsidR="0070713B" w:rsidRPr="00B53857" w14:paraId="13D91FF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B53857" w:rsidRDefault="0070713B" w:rsidP="002E7829">
            <w:pPr>
              <w:pStyle w:val="Odstavec"/>
              <w:snapToGrid w:val="0"/>
              <w:spacing w:before="60" w:line="256" w:lineRule="auto"/>
              <w:jc w:val="left"/>
              <w:rPr>
                <w:sz w:val="18"/>
              </w:rPr>
            </w:pPr>
            <w:r w:rsidRPr="00B53857">
              <w:rPr>
                <w:lang w:bidi="en-US"/>
              </w:rPr>
              <w:t>x.toComtainer()</w:t>
            </w:r>
          </w:p>
        </w:tc>
        <w:tc>
          <w:tcPr>
            <w:tcW w:w="5272"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Container created from items in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B53857" w:rsidRDefault="0070713B" w:rsidP="002E7829">
            <w:pPr>
              <w:pStyle w:val="Odstavec"/>
              <w:snapToGrid w:val="0"/>
              <w:spacing w:before="60" w:line="256" w:lineRule="auto"/>
              <w:jc w:val="left"/>
              <w:rPr>
                <w:sz w:val="18"/>
              </w:rPr>
            </w:pPr>
            <w:r w:rsidRPr="00B53857">
              <w:rPr>
                <w:sz w:val="18"/>
              </w:rPr>
              <w:t>Container</w:t>
            </w:r>
          </w:p>
        </w:tc>
      </w:tr>
    </w:tbl>
    <w:p w14:paraId="218FD4BF" w14:textId="300DF62A" w:rsidR="004054DD" w:rsidRPr="00B53857" w:rsidRDefault="004054DD" w:rsidP="00BF0138">
      <w:pPr>
        <w:pStyle w:val="Nadpis3"/>
      </w:pPr>
      <w:bookmarkStart w:id="1658" w:name="_Toc126690408"/>
      <w:r w:rsidRPr="00B53857">
        <w:t>Methods of objects of the type uniqueSetKey</w:t>
      </w:r>
      <w:bookmarkEnd w:id="1658"/>
    </w:p>
    <w:tbl>
      <w:tblPr>
        <w:tblW w:w="9075" w:type="dxa"/>
        <w:tblInd w:w="108" w:type="dxa"/>
        <w:tblLayout w:type="fixed"/>
        <w:tblLook w:val="04A0" w:firstRow="1" w:lastRow="0" w:firstColumn="1" w:lastColumn="0" w:noHBand="0" w:noVBand="1"/>
      </w:tblPr>
      <w:tblGrid>
        <w:gridCol w:w="2241"/>
        <w:gridCol w:w="5272"/>
        <w:gridCol w:w="1562"/>
      </w:tblGrid>
      <w:tr w:rsidR="00644A4E" w:rsidRPr="00B53857" w14:paraId="463B20AD" w14:textId="77777777" w:rsidTr="00CE036B">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CE036B">
        <w:tc>
          <w:tcPr>
            <w:tcW w:w="2241"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B53857" w:rsidRDefault="00644A4E" w:rsidP="00CE036B">
            <w:pPr>
              <w:pStyle w:val="Odstavec"/>
              <w:snapToGrid w:val="0"/>
              <w:spacing w:before="60" w:line="256" w:lineRule="auto"/>
              <w:jc w:val="left"/>
              <w:rPr>
                <w:sz w:val="18"/>
              </w:rPr>
            </w:pPr>
            <w:r w:rsidRPr="00B53857">
              <w:rPr>
                <w:lang w:bidi="en-US"/>
              </w:rPr>
              <w:t>resetKey</w:t>
            </w:r>
            <w:r w:rsidR="00D40346" w:rsidRPr="00B53857">
              <w:rPr>
                <w:lang w:bidi="en-US"/>
              </w:rPr>
              <w:t>()</w:t>
            </w:r>
          </w:p>
        </w:tc>
        <w:tc>
          <w:tcPr>
            <w:tcW w:w="5272"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B53857" w:rsidRDefault="00644A4E" w:rsidP="00CE036B">
            <w:pPr>
              <w:pStyle w:val="Odstavec"/>
              <w:snapToGrid w:val="0"/>
              <w:spacing w:before="60" w:line="256" w:lineRule="auto"/>
              <w:jc w:val="left"/>
              <w:rPr>
                <w:sz w:val="18"/>
              </w:rPr>
            </w:pPr>
            <w:r w:rsidRPr="00B53857">
              <w:rPr>
                <w:sz w:val="18"/>
              </w:rPr>
              <w:t xml:space="preserve">Sets </w:t>
            </w:r>
            <w:r w:rsidR="00B15222">
              <w:rPr>
                <w:sz w:val="18"/>
              </w:rPr>
              <w:t xml:space="preserve">the </w:t>
            </w:r>
            <w:r w:rsidRPr="00B53857">
              <w:rPr>
                <w:sz w:val="18"/>
              </w:rPr>
              <w:t>value of the actual key of uniqueSet table to the value from this objec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BF0138">
      <w:pPr>
        <w:pStyle w:val="Nadpis3"/>
        <w:rPr>
          <w:lang w:bidi="en-GB"/>
        </w:rPr>
      </w:pPr>
      <w:bookmarkStart w:id="1659" w:name="_Toc126690409"/>
      <w:r w:rsidRPr="00B53857">
        <w:rPr>
          <w:lang w:bidi="en-GB"/>
        </w:rPr>
        <w:lastRenderedPageBreak/>
        <w:t>M</w:t>
      </w:r>
      <w:r w:rsidRPr="00B53857">
        <w:rPr>
          <w:rFonts w:eastAsia="Calibri"/>
          <w:lang w:bidi="en-GB"/>
        </w:rPr>
        <w:t>ethods of objects of the type XmlOutStream</w:t>
      </w:r>
      <w:bookmarkEnd w:id="1659"/>
    </w:p>
    <w:tbl>
      <w:tblPr>
        <w:tblW w:w="9075" w:type="dxa"/>
        <w:tblInd w:w="108" w:type="dxa"/>
        <w:tblLayout w:type="fixed"/>
        <w:tblLook w:val="04A0" w:firstRow="1" w:lastRow="0" w:firstColumn="1" w:lastColumn="0" w:noHBand="0" w:noVBand="1"/>
      </w:tblPr>
      <w:tblGrid>
        <w:gridCol w:w="2241"/>
        <w:gridCol w:w="5272"/>
        <w:gridCol w:w="1562"/>
      </w:tblGrid>
      <w:tr w:rsidR="0070713B" w:rsidRPr="00B53857" w14:paraId="7A5701D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B53857" w:rsidRDefault="0070713B" w:rsidP="002E7829">
            <w:pPr>
              <w:pStyle w:val="Odstavec"/>
              <w:snapToGrid w:val="0"/>
              <w:spacing w:before="60" w:line="256" w:lineRule="auto"/>
              <w:jc w:val="left"/>
              <w:rPr>
                <w:sz w:val="18"/>
              </w:rPr>
            </w:pPr>
            <w:r w:rsidRPr="00B53857">
              <w:rPr>
                <w:lang w:bidi="en-US"/>
              </w:rPr>
              <w:t>new XmlOutStream(s)</w:t>
            </w:r>
          </w:p>
        </w:tc>
        <w:tc>
          <w:tcPr>
            <w:tcW w:w="5272" w:type="dxa"/>
            <w:tcBorders>
              <w:top w:val="single" w:sz="4" w:space="0" w:color="000000"/>
              <w:left w:val="single" w:sz="4" w:space="0" w:color="000000"/>
              <w:bottom w:val="single" w:sz="4" w:space="0" w:color="000000"/>
              <w:right w:val="nil"/>
            </w:tcBorders>
            <w:shd w:val="clear" w:color="auto" w:fill="F3F3F3"/>
            <w:hideMark/>
          </w:tcPr>
          <w:p w14:paraId="2D15DCE1" w14:textId="1236C457" w:rsidR="0070713B" w:rsidRPr="00B53857" w:rsidRDefault="0070713B" w:rsidP="002E7829">
            <w:pPr>
              <w:pStyle w:val="Odstavec"/>
              <w:snapToGrid w:val="0"/>
              <w:spacing w:before="60" w:line="256" w:lineRule="auto"/>
              <w:jc w:val="left"/>
              <w:rPr>
                <w:sz w:val="18"/>
              </w:rPr>
            </w:pPr>
            <w:r w:rsidRPr="00B53857">
              <w:rPr>
                <w:lang w:bidi="en-US"/>
              </w:rPr>
              <w:t xml:space="preserve">creates </w:t>
            </w:r>
            <w:r w:rsidR="00B15222">
              <w:rPr>
                <w:lang w:bidi="en-US"/>
              </w:rPr>
              <w:t xml:space="preserve">an </w:t>
            </w:r>
            <w:r w:rsidRPr="00B53857">
              <w:rPr>
                <w:lang w:bidi="en-US"/>
              </w:rPr>
              <w:t xml:space="preserve">instance of  XmlOutStream object according to argument s. The s may </w:t>
            </w:r>
            <w:r w:rsidR="00BF0138" w:rsidRPr="00BF0138">
              <w:rPr>
                <w:lang w:bidi="en-US"/>
              </w:rPr>
              <w:t xml:space="preserve">be </w:t>
            </w:r>
            <w:r w:rsidRPr="00B53857">
              <w:rPr>
                <w:lang w:bidi="en-US"/>
              </w:rPr>
              <w:t>a fil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B53857" w:rsidRDefault="0070713B" w:rsidP="002E7829">
            <w:pPr>
              <w:pStyle w:val="Odstavec"/>
              <w:snapToGrid w:val="0"/>
              <w:spacing w:before="60" w:line="256" w:lineRule="auto"/>
              <w:jc w:val="left"/>
              <w:rPr>
                <w:sz w:val="18"/>
              </w:rPr>
            </w:pPr>
            <w:r w:rsidRPr="00B53857">
              <w:rPr>
                <w:lang w:bidi="en-GB"/>
              </w:rPr>
              <w:t>XmlOutStream</w:t>
            </w:r>
          </w:p>
        </w:tc>
      </w:tr>
      <w:tr w:rsidR="0070713B" w:rsidRPr="00B53857" w14:paraId="0BC2C49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B53857" w:rsidRDefault="0070713B" w:rsidP="002E7829">
            <w:pPr>
              <w:pStyle w:val="Odstavec"/>
              <w:snapToGrid w:val="0"/>
              <w:spacing w:before="60" w:line="256" w:lineRule="auto"/>
              <w:jc w:val="left"/>
              <w:rPr>
                <w:sz w:val="18"/>
              </w:rPr>
            </w:pPr>
            <w:r w:rsidRPr="00B53857">
              <w:rPr>
                <w:lang w:bidi="en-US"/>
              </w:rPr>
              <w:t>x.setIndenting(b)</w:t>
            </w:r>
          </w:p>
        </w:tc>
        <w:tc>
          <w:tcPr>
            <w:tcW w:w="5272"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B53857" w:rsidRDefault="0070713B" w:rsidP="002E7829">
            <w:pPr>
              <w:pStyle w:val="Odstavec"/>
              <w:snapToGrid w:val="0"/>
              <w:spacing w:before="60" w:line="256" w:lineRule="auto"/>
              <w:jc w:val="left"/>
              <w:rPr>
                <w:sz w:val="18"/>
              </w:rPr>
            </w:pPr>
            <w:r w:rsidRPr="00B53857">
              <w:rPr>
                <w:sz w:val="18"/>
                <w:lang w:bidi="en-US"/>
              </w:rPr>
              <w:t>if b is true, the writing is done with indentation.</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B53857" w:rsidRDefault="0070713B" w:rsidP="002E7829">
            <w:pPr>
              <w:pStyle w:val="Odstavec"/>
              <w:snapToGrid w:val="0"/>
              <w:spacing w:before="60" w:line="256" w:lineRule="auto"/>
              <w:jc w:val="left"/>
              <w:rPr>
                <w:sz w:val="18"/>
              </w:rPr>
            </w:pPr>
          </w:p>
        </w:tc>
      </w:tr>
      <w:tr w:rsidR="0070713B" w:rsidRPr="00B53857" w14:paraId="07085C9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B53857" w:rsidRDefault="0070713B" w:rsidP="002E7829">
            <w:pPr>
              <w:pStyle w:val="Odstavec"/>
              <w:snapToGrid w:val="0"/>
              <w:spacing w:before="60" w:line="256" w:lineRule="auto"/>
              <w:jc w:val="left"/>
              <w:rPr>
                <w:sz w:val="18"/>
              </w:rPr>
            </w:pPr>
            <w:r w:rsidRPr="00B53857">
              <w:rPr>
                <w:lang w:bidi="en-US"/>
              </w:rPr>
              <w:t>x.writeElementStart(e)</w:t>
            </w:r>
          </w:p>
        </w:tc>
        <w:tc>
          <w:tcPr>
            <w:tcW w:w="5272"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start of an element e (name, attribut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B53857" w:rsidRDefault="0070713B" w:rsidP="002E7829">
            <w:pPr>
              <w:pStyle w:val="Odstavec"/>
              <w:snapToGrid w:val="0"/>
              <w:spacing w:before="60" w:line="256" w:lineRule="auto"/>
              <w:jc w:val="left"/>
              <w:rPr>
                <w:sz w:val="18"/>
              </w:rPr>
            </w:pPr>
          </w:p>
        </w:tc>
      </w:tr>
      <w:tr w:rsidR="0070713B" w:rsidRPr="00B53857" w14:paraId="73740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B53857" w:rsidRDefault="0070713B" w:rsidP="002E7829">
            <w:pPr>
              <w:pStyle w:val="Odstavec"/>
              <w:snapToGrid w:val="0"/>
              <w:spacing w:before="60" w:line="256" w:lineRule="auto"/>
              <w:jc w:val="left"/>
              <w:rPr>
                <w:sz w:val="18"/>
              </w:rPr>
            </w:pPr>
            <w:r w:rsidRPr="00B53857">
              <w:rPr>
                <w:lang w:bidi="en-US"/>
              </w:rPr>
              <w:t>x.writeElementEnd()</w:t>
            </w:r>
          </w:p>
        </w:tc>
        <w:tc>
          <w:tcPr>
            <w:tcW w:w="5272"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end of the actual elemen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B53857" w:rsidRDefault="0070713B" w:rsidP="002E7829">
            <w:pPr>
              <w:pStyle w:val="Odstavec"/>
              <w:snapToGrid w:val="0"/>
              <w:spacing w:before="60" w:line="256" w:lineRule="auto"/>
              <w:jc w:val="left"/>
              <w:rPr>
                <w:sz w:val="18"/>
              </w:rPr>
            </w:pPr>
          </w:p>
        </w:tc>
      </w:tr>
      <w:tr w:rsidR="0070713B" w:rsidRPr="00B53857" w14:paraId="4F6623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B53857" w:rsidRDefault="0070713B" w:rsidP="002E7829">
            <w:pPr>
              <w:pStyle w:val="Odstavec"/>
              <w:snapToGrid w:val="0"/>
              <w:spacing w:before="60" w:line="256" w:lineRule="auto"/>
              <w:jc w:val="left"/>
              <w:rPr>
                <w:sz w:val="18"/>
              </w:rPr>
            </w:pPr>
            <w:r w:rsidRPr="00B53857">
              <w:rPr>
                <w:lang w:bidi="en-US"/>
              </w:rPr>
              <w:t>x.writeElement(e)</w:t>
            </w:r>
          </w:p>
        </w:tc>
        <w:tc>
          <w:tcPr>
            <w:tcW w:w="5272"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element 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B53857" w:rsidRDefault="0070713B" w:rsidP="002E7829">
            <w:pPr>
              <w:pStyle w:val="Odstavec"/>
              <w:snapToGrid w:val="0"/>
              <w:spacing w:before="60" w:line="256" w:lineRule="auto"/>
              <w:jc w:val="left"/>
              <w:rPr>
                <w:sz w:val="18"/>
              </w:rPr>
            </w:pPr>
          </w:p>
        </w:tc>
      </w:tr>
      <w:tr w:rsidR="0070713B" w:rsidRPr="00B53857" w14:paraId="0E5CC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B53857" w:rsidRDefault="0070713B" w:rsidP="002E7829">
            <w:pPr>
              <w:pStyle w:val="Odstavec"/>
              <w:snapToGrid w:val="0"/>
              <w:spacing w:before="60" w:line="256" w:lineRule="auto"/>
              <w:jc w:val="left"/>
              <w:rPr>
                <w:sz w:val="18"/>
              </w:rPr>
            </w:pPr>
            <w:r w:rsidRPr="00B53857">
              <w:rPr>
                <w:lang w:bidi="en-US"/>
              </w:rPr>
              <w:t>x.writeText(s)</w:t>
            </w:r>
          </w:p>
        </w:tc>
        <w:tc>
          <w:tcPr>
            <w:tcW w:w="5272"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writes the text s. </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B53857" w:rsidRDefault="0070713B" w:rsidP="002E7829">
            <w:pPr>
              <w:pStyle w:val="Odstavec"/>
              <w:snapToGrid w:val="0"/>
              <w:spacing w:before="60" w:line="256" w:lineRule="auto"/>
              <w:jc w:val="left"/>
              <w:rPr>
                <w:sz w:val="18"/>
              </w:rPr>
            </w:pPr>
          </w:p>
        </w:tc>
      </w:tr>
      <w:tr w:rsidR="0070713B" w:rsidRPr="00B53857" w14:paraId="6D4EF06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B53857" w:rsidRDefault="0070713B" w:rsidP="002E7829">
            <w:pPr>
              <w:pStyle w:val="Odstavec"/>
              <w:snapToGrid w:val="0"/>
              <w:spacing w:before="60" w:line="256" w:lineRule="auto"/>
              <w:jc w:val="left"/>
              <w:rPr>
                <w:sz w:val="18"/>
              </w:rPr>
            </w:pPr>
            <w:r w:rsidRPr="00B53857">
              <w:rPr>
                <w:lang w:bidi="en-US"/>
              </w:rPr>
              <w:t>x.close()</w:t>
            </w:r>
          </w:p>
        </w:tc>
        <w:tc>
          <w:tcPr>
            <w:tcW w:w="5272"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writer.</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B53857" w:rsidRDefault="0070713B" w:rsidP="002E7829">
            <w:pPr>
              <w:pStyle w:val="Odstavec"/>
              <w:snapToGrid w:val="0"/>
              <w:spacing w:before="60" w:line="256" w:lineRule="auto"/>
              <w:jc w:val="left"/>
              <w:rPr>
                <w:sz w:val="18"/>
              </w:rPr>
            </w:pPr>
          </w:p>
        </w:tc>
      </w:tr>
    </w:tbl>
    <w:p w14:paraId="086A9983" w14:textId="77777777" w:rsidR="0070713B" w:rsidRPr="00B53857" w:rsidRDefault="0070713B" w:rsidP="0070713B">
      <w:pPr>
        <w:pStyle w:val="Nadpis2"/>
        <w:rPr>
          <w:lang w:bidi="en-GB"/>
        </w:rPr>
      </w:pPr>
      <w:bookmarkStart w:id="1660" w:name="_Toc126690410"/>
      <w:r w:rsidRPr="00B53857">
        <w:rPr>
          <w:lang w:bidi="en-GB"/>
        </w:rPr>
        <w:t>Mathematical methods in X-script</w:t>
      </w:r>
      <w:bookmarkEnd w:id="1660"/>
    </w:p>
    <w:p w14:paraId="7C8FD947" w14:textId="77777777" w:rsidR="0070713B" w:rsidRPr="00B53857" w:rsidRDefault="0070713B" w:rsidP="001331A8">
      <w:pPr>
        <w:pStyle w:val="Odstavec"/>
        <w:rPr>
          <w:rFonts w:eastAsia="Calibri" w:cs="Calibri"/>
          <w:lang w:bidi="en-US"/>
        </w:rPr>
      </w:pPr>
      <w:r w:rsidRPr="00B53857">
        <w:rPr>
          <w:rFonts w:eastAsia="Calibri" w:cs="Calibri"/>
          <w:lang w:bidi="en-US"/>
        </w:rPr>
        <w:t>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float" type is always implemented as the Java "double".</w:t>
      </w:r>
    </w:p>
    <w:p w14:paraId="358F7CD1" w14:textId="77777777" w:rsidR="0070713B" w:rsidRPr="00B53857" w:rsidRDefault="0070713B" w:rsidP="00BF0138">
      <w:pPr>
        <w:pStyle w:val="Nadpis3"/>
        <w:rPr>
          <w:lang w:bidi="en-GB"/>
        </w:rPr>
      </w:pPr>
      <w:bookmarkStart w:id="1661" w:name="_Toc126690411"/>
      <w:r w:rsidRPr="00B53857">
        <w:rPr>
          <w:lang w:bidi="en-GB"/>
        </w:rPr>
        <w:t>M</w:t>
      </w:r>
      <w:r w:rsidRPr="00B53857">
        <w:rPr>
          <w:rFonts w:eastAsia="Calibri"/>
          <w:lang w:bidi="en-GB"/>
        </w:rPr>
        <w:t>ethods of mathematical functions (taken from the class java.lang.Math)</w:t>
      </w:r>
      <w:bookmarkEnd w:id="1661"/>
    </w:p>
    <w:tbl>
      <w:tblPr>
        <w:tblW w:w="9075" w:type="dxa"/>
        <w:tblInd w:w="108" w:type="dxa"/>
        <w:tblLayout w:type="fixed"/>
        <w:tblLook w:val="04A0" w:firstRow="1" w:lastRow="0" w:firstColumn="1" w:lastColumn="0" w:noHBand="0" w:noVBand="1"/>
      </w:tblPr>
      <w:tblGrid>
        <w:gridCol w:w="2241"/>
        <w:gridCol w:w="5559"/>
        <w:gridCol w:w="1275"/>
      </w:tblGrid>
      <w:tr w:rsidR="002E7829" w:rsidRPr="00B53857" w14:paraId="7428381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559"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559"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559"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559"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559"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559"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559"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559"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559"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559"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559"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559"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559"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559"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559"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559"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559"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559"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559"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t>signum(x)</w:t>
            </w:r>
          </w:p>
        </w:tc>
        <w:tc>
          <w:tcPr>
            <w:tcW w:w="5559"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559"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559"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qrt(x)</w:t>
            </w:r>
          </w:p>
        </w:tc>
        <w:tc>
          <w:tcPr>
            <w:tcW w:w="5559"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559"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559"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559"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559"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559"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BF0138">
      <w:pPr>
        <w:pStyle w:val="Nadpis3"/>
        <w:rPr>
          <w:rFonts w:eastAsia="Calibri"/>
          <w:lang w:bidi="en-GB"/>
        </w:rPr>
      </w:pPr>
      <w:bookmarkStart w:id="1662" w:name="_Toc126690412"/>
      <w:r w:rsidRPr="00B53857">
        <w:rPr>
          <w:lang w:bidi="en-GB"/>
        </w:rPr>
        <w:t>M</w:t>
      </w:r>
      <w:r w:rsidRPr="00B53857">
        <w:rPr>
          <w:rFonts w:eastAsia="Calibri"/>
          <w:lang w:bidi="en-GB"/>
        </w:rPr>
        <w:t>ethods of mathematical functions (taken from java.math.BigDecimal)</w:t>
      </w:r>
      <w:bookmarkEnd w:id="1662"/>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075" w:type="dxa"/>
        <w:tblInd w:w="108" w:type="dxa"/>
        <w:tblLayout w:type="fixed"/>
        <w:tblLook w:val="04A0" w:firstRow="1" w:lastRow="0" w:firstColumn="1" w:lastColumn="0" w:noHBand="0" w:noVBand="1"/>
      </w:tblPr>
      <w:tblGrid>
        <w:gridCol w:w="2241"/>
        <w:gridCol w:w="5559"/>
        <w:gridCol w:w="1275"/>
      </w:tblGrid>
      <w:tr w:rsidR="002E7829" w:rsidRPr="00B53857" w14:paraId="092B9F5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559"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559"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559"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559"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559"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559"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559"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559"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559"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559"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559"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559"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559"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559"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559"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559"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559"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559"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559"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559"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D84C56">
      <w:pPr>
        <w:pStyle w:val="Nadpis2"/>
      </w:pPr>
      <w:bookmarkStart w:id="1663" w:name="_Toc354677078"/>
      <w:bookmarkStart w:id="1664" w:name="_Ref366596166"/>
      <w:bookmarkStart w:id="1665" w:name="_Ref535948480"/>
      <w:bookmarkStart w:id="1666" w:name="_Ref535948664"/>
      <w:bookmarkStart w:id="1667" w:name="_Ref535948697"/>
      <w:bookmarkStart w:id="1668" w:name="_Ref535964056"/>
      <w:bookmarkStart w:id="1669" w:name="_Ref535964086"/>
      <w:bookmarkStart w:id="1670" w:name="_Toc126690413"/>
      <w:r w:rsidRPr="00B53857">
        <w:t>BNF gram</w:t>
      </w:r>
      <w:r w:rsidR="009C3538" w:rsidRPr="00B53857">
        <w:t>mar</w:t>
      </w:r>
      <w:bookmarkEnd w:id="1663"/>
      <w:bookmarkEnd w:id="1664"/>
      <w:bookmarkEnd w:id="1665"/>
      <w:bookmarkEnd w:id="1666"/>
      <w:bookmarkEnd w:id="1667"/>
      <w:bookmarkEnd w:id="1668"/>
      <w:bookmarkEnd w:id="1669"/>
      <w:bookmarkEnd w:id="1670"/>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BF0138">
      <w:pPr>
        <w:pStyle w:val="Nadpis3"/>
      </w:pPr>
      <w:bookmarkStart w:id="1671" w:name="_Ref367360830"/>
      <w:bookmarkStart w:id="1672" w:name="_Ref536189050"/>
      <w:bookmarkStart w:id="1673" w:name="_Toc126690414"/>
      <w:r w:rsidRPr="00B53857">
        <w:t xml:space="preserve">BNF </w:t>
      </w:r>
      <w:bookmarkEnd w:id="1671"/>
      <w:r w:rsidRPr="00B53857">
        <w:t>production rule</w:t>
      </w:r>
      <w:bookmarkEnd w:id="1672"/>
      <w:bookmarkEnd w:id="1673"/>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w:t>
      </w:r>
      <w:r w:rsidRPr="00B53857">
        <w:rPr>
          <w:rFonts w:cs="Calibri"/>
        </w:rPr>
        <w:lastRenderedPageBreak/>
        <w:t xml:space="preserve">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854223">
      <w:pPr>
        <w:pStyle w:val="Zdrojovykod-zlutyboxSynteastyl"/>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703FDA">
      <w:pPr>
        <w:pStyle w:val="Zdrojovykod-zlutyboxSynteastyl"/>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703FDA">
      <w:pPr>
        <w:pStyle w:val="Zdrojovykod-zlutyboxSynteastyl"/>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703FDA">
      <w:pPr>
        <w:pStyle w:val="Zdrojovykod-zlutyboxSynteastyl"/>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D91AD6">
      <w:pPr>
        <w:pStyle w:val="Zdrojovykod-zlutyboxSynteastyl"/>
        <w:tabs>
          <w:tab w:val="left" w:pos="284"/>
          <w:tab w:val="left" w:pos="1276"/>
        </w:tabs>
        <w:rPr>
          <w:color w:val="0070C0"/>
        </w:rPr>
      </w:pPr>
    </w:p>
    <w:p w14:paraId="2E9ED8EC" w14:textId="77777777" w:rsidR="00D91AD6" w:rsidRPr="00B53857" w:rsidRDefault="00D91AD6" w:rsidP="00D91AD6">
      <w:pPr>
        <w:pStyle w:val="Zdrojovykod-zlutyboxSynteastyl"/>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D91AD6">
      <w:pPr>
        <w:pStyle w:val="Zdrojovykod-zlutyboxSynteastyl"/>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D91AD6">
      <w:pPr>
        <w:pStyle w:val="Zdrojovykod-zlutyboxSynteastyl"/>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D91AD6">
      <w:pPr>
        <w:pStyle w:val="Zdrojovykod-zlutyboxSynteastyl"/>
        <w:tabs>
          <w:tab w:val="left" w:pos="567"/>
          <w:tab w:val="left" w:pos="1276"/>
        </w:tabs>
        <w:rPr>
          <w:color w:val="0070C0"/>
          <w:szCs w:val="16"/>
        </w:rPr>
      </w:pPr>
    </w:p>
    <w:p w14:paraId="1E28F94A" w14:textId="77777777" w:rsidR="00703FDA" w:rsidRPr="00B53857" w:rsidRDefault="00703FDA" w:rsidP="00703FDA">
      <w:pPr>
        <w:pStyle w:val="Zdrojovykod-zlutyboxSynteastyl"/>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703FDA">
      <w:pPr>
        <w:pStyle w:val="Zdrojovykod-zlutyboxSynteastyl"/>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703FDA">
      <w:pPr>
        <w:pStyle w:val="Zdrojovykod-zlutyboxSynteastyl"/>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703FDA">
      <w:pPr>
        <w:pStyle w:val="Zdrojovykod-zlutyboxSynteastyl"/>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703FDA">
      <w:pPr>
        <w:pStyle w:val="Zdrojovykod-zlutyboxSynteastyl"/>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703FDA">
      <w:pPr>
        <w:pStyle w:val="Zdrojovykod-zlutyboxSynteastyl"/>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703FDA">
      <w:pPr>
        <w:pStyle w:val="Zdrojovykod-zlutyboxSynteastyl"/>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D91AD6">
      <w:pPr>
        <w:pStyle w:val="Zdrojovykod-zlutyboxSynteastyl"/>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703FDA">
      <w:pPr>
        <w:pStyle w:val="Zdrojovykod-zlutyboxSynteastyl"/>
        <w:tabs>
          <w:tab w:val="left" w:pos="284"/>
          <w:tab w:val="left" w:pos="1276"/>
        </w:tabs>
      </w:pPr>
      <w:r w:rsidRPr="00B53857">
        <w:rPr>
          <w:color w:val="0070C0"/>
        </w:rPr>
        <w:t>&lt;/xd:def&gt;</w:t>
      </w:r>
    </w:p>
    <w:p w14:paraId="43A3DCF0" w14:textId="77777777" w:rsidR="00854223" w:rsidRPr="00B53857" w:rsidRDefault="00E72160" w:rsidP="00BF0138">
      <w:pPr>
        <w:pStyle w:val="Nadpis3"/>
      </w:pPr>
      <w:bookmarkStart w:id="1674" w:name="_Ref367359923"/>
      <w:bookmarkStart w:id="1675" w:name="_Toc126690415"/>
      <w:r w:rsidRPr="00B53857">
        <w:t xml:space="preserve">BNF </w:t>
      </w:r>
      <w:bookmarkEnd w:id="1674"/>
      <w:r w:rsidRPr="00B53857">
        <w:t>terminal</w:t>
      </w:r>
      <w:r w:rsidRPr="00B53857">
        <w:rPr>
          <w:rFonts w:eastAsia="Arial Black"/>
        </w:rPr>
        <w:t xml:space="preserve"> </w:t>
      </w:r>
      <w:r w:rsidRPr="00B53857">
        <w:t>symbol</w:t>
      </w:r>
      <w:bookmarkEnd w:id="1675"/>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BF0138">
      <w:pPr>
        <w:pStyle w:val="Nadpis3"/>
      </w:pPr>
      <w:bookmarkStart w:id="1676" w:name="_Toc126690416"/>
      <w:r w:rsidRPr="00B53857">
        <w:t>Set of characters</w:t>
      </w:r>
      <w:bookmarkEnd w:id="1676"/>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BF0138">
      <w:pPr>
        <w:pStyle w:val="Nadpis3"/>
      </w:pPr>
      <w:bookmarkStart w:id="1677" w:name="_Toc126690417"/>
      <w:r w:rsidRPr="00B53857">
        <w:t>BNF quantifier (repetition of a rule)</w:t>
      </w:r>
      <w:bookmarkEnd w:id="1677"/>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lastRenderedPageBreak/>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BF0138">
      <w:pPr>
        <w:pStyle w:val="Nadpis3"/>
      </w:pPr>
      <w:bookmarkStart w:id="1678" w:name="_Ref367360952"/>
      <w:bookmarkStart w:id="1679" w:name="_Toc126690418"/>
      <w:r w:rsidRPr="00B53857">
        <w:t xml:space="preserve">BNF </w:t>
      </w:r>
      <w:bookmarkEnd w:id="1678"/>
      <w:r w:rsidR="00E72160" w:rsidRPr="00B53857">
        <w:t>expression</w:t>
      </w:r>
      <w:bookmarkEnd w:id="1679"/>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A34359">
      <w:pPr>
        <w:pStyle w:val="Zdrojovykod-zlutyboxSynteastyl"/>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A34359">
      <w:pPr>
        <w:pStyle w:val="Zdrojovykod-zlutyboxSynteastyl"/>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A34359">
      <w:pPr>
        <w:pStyle w:val="Zdrojovykod-zlutyboxSynteastyl"/>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A34359">
      <w:pPr>
        <w:pStyle w:val="Zdrojovykod-zlutyboxSynteastyl"/>
        <w:tabs>
          <w:tab w:val="left" w:pos="567"/>
          <w:tab w:val="left" w:pos="1276"/>
        </w:tabs>
        <w:rPr>
          <w:color w:val="0070C0"/>
          <w:szCs w:val="16"/>
        </w:rPr>
      </w:pPr>
    </w:p>
    <w:p w14:paraId="3973C576" w14:textId="77777777" w:rsidR="00A34359" w:rsidRPr="00B53857" w:rsidRDefault="00A34359" w:rsidP="00A34359">
      <w:pPr>
        <w:pStyle w:val="Zdrojovykod-zlutyboxSynteastyl"/>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A34359">
      <w:pPr>
        <w:pStyle w:val="Zdrojovykod-zlutyboxSynteastyl"/>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A34359">
      <w:pPr>
        <w:pStyle w:val="Zdrojovykod-zlutyboxSynteastyl"/>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A34359">
      <w:pPr>
        <w:pStyle w:val="Zdrojovykod-zlutyboxSynteastyl"/>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A34359">
      <w:pPr>
        <w:pStyle w:val="Zdrojovykod-zlutyboxSynteastyl"/>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A34359">
      <w:pPr>
        <w:pStyle w:val="Zdrojovykod-zlutyboxSynteastyl"/>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A34359">
      <w:pPr>
        <w:pStyle w:val="Zdrojovykod-zlutyboxSynteastyl"/>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A34359">
      <w:pPr>
        <w:pStyle w:val="Zdrojovykod-zlutyboxSynteastyl"/>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A34359">
      <w:pPr>
        <w:pStyle w:val="Zdrojovykod-zlutyboxSynteastyl"/>
        <w:tabs>
          <w:tab w:val="left" w:pos="284"/>
          <w:tab w:val="left" w:pos="1276"/>
        </w:tabs>
        <w:rPr>
          <w:color w:val="0070C0"/>
        </w:rPr>
      </w:pPr>
    </w:p>
    <w:p w14:paraId="49BED4FD" w14:textId="77777777" w:rsidR="00A34359" w:rsidRPr="00E11233" w:rsidRDefault="00A34359" w:rsidP="00A34359">
      <w:pPr>
        <w:pStyle w:val="Zdrojovykod-zlutyboxSynteastyl"/>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A34359">
      <w:pPr>
        <w:pStyle w:val="Zdrojovykod-zlutyboxSynteastyl"/>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A34359">
      <w:pPr>
        <w:pStyle w:val="Zdrojovykod-zlutyboxSynteastyl"/>
        <w:tabs>
          <w:tab w:val="left" w:pos="284"/>
          <w:tab w:val="left" w:pos="1276"/>
        </w:tabs>
      </w:pPr>
      <w:r w:rsidRPr="00B53857">
        <w:rPr>
          <w:color w:val="0070C0"/>
        </w:rPr>
        <w:t>&lt;/xd:def&gt;</w:t>
      </w:r>
    </w:p>
    <w:p w14:paraId="1071E361" w14:textId="77777777" w:rsidR="00222500" w:rsidRPr="00B53857" w:rsidRDefault="00222500" w:rsidP="00BF0138">
      <w:pPr>
        <w:pStyle w:val="Nadpis3"/>
      </w:pPr>
      <w:bookmarkStart w:id="1680" w:name="_Toc126690419"/>
      <w:r w:rsidRPr="00B53857">
        <w:t>Comments and whitespaces</w:t>
      </w:r>
      <w:bookmarkEnd w:id="1680"/>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BF0138">
      <w:pPr>
        <w:pStyle w:val="Nadpis3"/>
      </w:pPr>
      <w:bookmarkStart w:id="1681" w:name="_Toc126690420"/>
      <w:r w:rsidRPr="00B53857">
        <w:t>Implemented predefined rules</w:t>
      </w:r>
      <w:bookmarkEnd w:id="1681"/>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32FBBBD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4E0CBBB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 xml:space="preserve">parse month and day according to ISO specification. Parsed text is put to the internal stack as a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5D83FBE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 xml:space="preserve">parse year according to ISO specification. Parsed text is put to the internal stack as a </w:t>
      </w:r>
      <w:r w:rsidR="00164389" w:rsidRPr="00B53857">
        <w:rPr>
          <w:rFonts w:cs="Calibri"/>
        </w:rPr>
        <w:t>org.xdef.</w:t>
      </w:r>
      <w:r w:rsidRPr="00B53857">
        <w:rPr>
          <w:rFonts w:cs="Calibri"/>
        </w:rPr>
        <w:t>sys.SDatetime value.</w:t>
      </w:r>
    </w:p>
    <w:p w14:paraId="446E4194" w14:textId="1E7BCB5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 xml:space="preserve">parse year and month according to ISO specification. Parsed text is put to the internal stack as a </w:t>
      </w:r>
      <w:r w:rsidR="00164389" w:rsidRPr="00B53857">
        <w:rPr>
          <w:rFonts w:cs="Calibri"/>
        </w:rPr>
        <w:t>org.xdef.</w:t>
      </w:r>
      <w:r w:rsidRPr="00B53857">
        <w:rPr>
          <w:rFonts w:cs="Calibri"/>
        </w:rPr>
        <w:t>sys.SDatetime value.</w:t>
      </w:r>
    </w:p>
    <w:p w14:paraId="54D6B33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 XML character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 XML name according to W3C specification. Parsed text is put to the internal stack as a java.lang.String value.</w:t>
      </w:r>
    </w:p>
    <w:p w14:paraId="4029E241"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 following characters of XML name according to W3C specification</w:t>
      </w:r>
    </w:p>
    <w:p w14:paraId="21D9A22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 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lastRenderedPageBreak/>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BF0138">
      <w:pPr>
        <w:pStyle w:val="Nadpis3"/>
      </w:pPr>
      <w:bookmarkStart w:id="1682" w:name="_Toc126690421"/>
      <w:r w:rsidRPr="00B53857">
        <w:t>Implemented methods for handling the internal stack</w:t>
      </w:r>
      <w:bookmarkEnd w:id="1682"/>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BF0138">
      <w:pPr>
        <w:pStyle w:val="Nadpis3"/>
      </w:pPr>
      <w:bookmarkStart w:id="1683" w:name="_Toc126690422"/>
      <w:r w:rsidRPr="00E060F7">
        <w:t>Extern</w:t>
      </w:r>
      <w:r w:rsidR="00222500">
        <w:t>ally</w:t>
      </w:r>
      <w:r w:rsidRPr="00E060F7">
        <w:t xml:space="preserve"> </w:t>
      </w:r>
      <w:r w:rsidR="00222500">
        <w:t>implemented rules</w:t>
      </w:r>
      <w:bookmarkEnd w:id="1683"/>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9C541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2D60C2">
      <w:pPr>
        <w:pStyle w:val="Zdrojovykod-zlutyboxSynteastyl"/>
        <w:keepNext w:val="0"/>
        <w:tabs>
          <w:tab w:val="left" w:pos="567"/>
          <w:tab w:val="left" w:pos="1276"/>
        </w:tabs>
        <w:rPr>
          <w:color w:val="0070C0"/>
          <w:szCs w:val="16"/>
        </w:rPr>
      </w:pPr>
    </w:p>
    <w:p w14:paraId="27AD3786" w14:textId="77777777" w:rsidR="009C5416" w:rsidRPr="00E060F7" w:rsidRDefault="009C5416" w:rsidP="009C5416">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9C541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9C5416">
      <w:pPr>
        <w:pStyle w:val="Zdrojovykod-zlutyboxSynteastyl"/>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9C5416">
      <w:pPr>
        <w:pStyle w:val="Zdrojovykod-zlutyboxSynteastyl"/>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9C541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9C541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9C541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9C541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2D60C2">
      <w:pPr>
        <w:pStyle w:val="Zdrojovykod-zlutyboxSynteastyl"/>
        <w:keepNext w:val="0"/>
        <w:tabs>
          <w:tab w:val="left" w:pos="284"/>
          <w:tab w:val="left" w:pos="1276"/>
        </w:tabs>
        <w:rPr>
          <w:color w:val="0070C0"/>
        </w:rPr>
      </w:pPr>
    </w:p>
    <w:p w14:paraId="4776B58A" w14:textId="77777777" w:rsidR="009C5416" w:rsidRPr="00E060F7" w:rsidRDefault="009C5416" w:rsidP="009C5416">
      <w:pPr>
        <w:pStyle w:val="Zdrojovykod-zlutyboxSynteastyl"/>
        <w:tabs>
          <w:tab w:val="left" w:pos="284"/>
          <w:tab w:val="left" w:pos="567"/>
          <w:tab w:val="left" w:pos="851"/>
          <w:tab w:val="left" w:pos="1134"/>
        </w:tabs>
        <w:rPr>
          <w:color w:val="0070C0"/>
        </w:rPr>
      </w:pPr>
      <w:r w:rsidRPr="00E060F7">
        <w:rPr>
          <w:color w:val="0070C0"/>
        </w:rPr>
        <w:lastRenderedPageBreak/>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77777777" w:rsidR="009C5416" w:rsidRPr="00E060F7" w:rsidRDefault="001E3BB4"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Ru()</w:t>
      </w:r>
    </w:p>
    <w:p w14:paraId="5A424243" w14:textId="77777777" w:rsidR="0023619B" w:rsidRPr="00E060F7" w:rsidRDefault="0023619B" w:rsidP="009C5416">
      <w:pPr>
        <w:pStyle w:val="Zdrojovykod-zlutyboxSynteastyl"/>
        <w:tabs>
          <w:tab w:val="left" w:pos="284"/>
          <w:tab w:val="left" w:pos="567"/>
          <w:tab w:val="left" w:pos="851"/>
          <w:tab w:val="left" w:pos="1134"/>
        </w:tabs>
        <w:rPr>
          <w:color w:val="000000"/>
        </w:rPr>
      </w:pPr>
    </w:p>
    <w:p w14:paraId="3AF4E2C0"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1E3BB4">
      <w:pPr>
        <w:pStyle w:val="Zdrojovykod-zlutyboxSynteastyl"/>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1E3BB4">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9C5416">
      <w:pPr>
        <w:pStyle w:val="Zdrojovykod-zlutyboxSynteastyl"/>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9C5416">
      <w:pPr>
        <w:pStyle w:val="Zdrojovykod-zlutyboxSynteastyl"/>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D7B8E">
      <w:pPr>
        <w:pStyle w:val="Zdrojovykod-zlutyboxSynteastyl"/>
        <w:tabs>
          <w:tab w:val="left" w:pos="567"/>
          <w:tab w:val="left" w:pos="1276"/>
        </w:tabs>
        <w:rPr>
          <w:szCs w:val="16"/>
        </w:rPr>
      </w:pPr>
      <w:r>
        <w:rPr>
          <w:szCs w:val="16"/>
        </w:rPr>
        <w:t xml:space="preserve">package </w:t>
      </w:r>
      <w:r w:rsidR="000D1D00">
        <w:t>example;</w:t>
      </w:r>
    </w:p>
    <w:p w14:paraId="1E844B15" w14:textId="77777777" w:rsidR="00ED7B8E" w:rsidRDefault="00ED7B8E" w:rsidP="00ED7B8E">
      <w:pPr>
        <w:pStyle w:val="Zdrojovykod-zlutyboxSynteastyl"/>
        <w:tabs>
          <w:tab w:val="left" w:pos="567"/>
          <w:tab w:val="left" w:pos="1276"/>
        </w:tabs>
        <w:rPr>
          <w:szCs w:val="16"/>
        </w:rPr>
      </w:pPr>
    </w:p>
    <w:p w14:paraId="54411A5A" w14:textId="00FB7F67" w:rsidR="00ED7B8E" w:rsidRDefault="00ED7B8E" w:rsidP="00ED7B8E">
      <w:pPr>
        <w:pStyle w:val="Zdrojovykod-zlutyboxSynteastyl"/>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D7B8E">
      <w:pPr>
        <w:pStyle w:val="Zdrojovykod-zlutyboxSynteastyl"/>
        <w:tabs>
          <w:tab w:val="left" w:pos="567"/>
          <w:tab w:val="left" w:pos="1276"/>
        </w:tabs>
        <w:rPr>
          <w:szCs w:val="16"/>
        </w:rPr>
      </w:pPr>
    </w:p>
    <w:p w14:paraId="7B21D1CA" w14:textId="77777777" w:rsidR="00ED7B8E" w:rsidRDefault="00ED7B8E" w:rsidP="00ED7B8E">
      <w:pPr>
        <w:pStyle w:val="Zdrojovykod-zlutyboxSynteastyl"/>
        <w:tabs>
          <w:tab w:val="left" w:pos="567"/>
          <w:tab w:val="left" w:pos="1276"/>
        </w:tabs>
        <w:rPr>
          <w:szCs w:val="16"/>
        </w:rPr>
      </w:pPr>
      <w:r>
        <w:rPr>
          <w:szCs w:val="16"/>
        </w:rPr>
        <w:t>public class MyRules {</w:t>
      </w:r>
    </w:p>
    <w:p w14:paraId="5B7A3236" w14:textId="77777777" w:rsidR="00392A5D" w:rsidRDefault="00392A5D" w:rsidP="00ED7B8E">
      <w:pPr>
        <w:pStyle w:val="Zdrojovykod-zlutyboxSynteastyl"/>
        <w:tabs>
          <w:tab w:val="left" w:pos="567"/>
          <w:tab w:val="left" w:pos="1276"/>
        </w:tabs>
        <w:rPr>
          <w:szCs w:val="16"/>
        </w:rPr>
      </w:pPr>
    </w:p>
    <w:p w14:paraId="79E516F5" w14:textId="77777777" w:rsidR="00ED7B8E" w:rsidRPr="00ED7B8E" w:rsidRDefault="00ED7B8E" w:rsidP="00ED7B8E">
      <w:pPr>
        <w:pStyle w:val="Zdrojovykod-zlutyboxSynteastyl"/>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D7B8E">
      <w:pPr>
        <w:pStyle w:val="Zdrojovykod-zlutyboxSynteastyl"/>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D7B8E">
      <w:pPr>
        <w:pStyle w:val="Zdrojovykod-zlutyboxSynteastyl"/>
        <w:tabs>
          <w:tab w:val="left" w:pos="567"/>
          <w:tab w:val="left" w:pos="1276"/>
        </w:tabs>
        <w:rPr>
          <w:szCs w:val="16"/>
        </w:rPr>
      </w:pPr>
      <w:r>
        <w:rPr>
          <w:szCs w:val="16"/>
        </w:rPr>
        <w:t xml:space="preserve">        switch(s) {</w:t>
      </w:r>
    </w:p>
    <w:p w14:paraId="0CAC2077" w14:textId="77777777" w:rsidR="00ED7B8E" w:rsidRDefault="00392A5D" w:rsidP="00ED7B8E">
      <w:pPr>
        <w:pStyle w:val="Zdrojovykod-zlutyboxSynteastyl"/>
        <w:tabs>
          <w:tab w:val="left" w:pos="567"/>
          <w:tab w:val="left" w:pos="1276"/>
        </w:tabs>
        <w:rPr>
          <w:szCs w:val="16"/>
        </w:rPr>
      </w:pPr>
      <w:r>
        <w:rPr>
          <w:szCs w:val="16"/>
        </w:rPr>
        <w:t xml:space="preserve">            case "Washington":</w:t>
      </w:r>
    </w:p>
    <w:p w14:paraId="426625DC" w14:textId="77777777" w:rsidR="00392A5D" w:rsidRDefault="00392A5D" w:rsidP="00ED7B8E">
      <w:pPr>
        <w:pStyle w:val="Zdrojovykod-zlutyboxSynteastyl"/>
        <w:tabs>
          <w:tab w:val="left" w:pos="567"/>
          <w:tab w:val="left" w:pos="1276"/>
        </w:tabs>
        <w:rPr>
          <w:szCs w:val="16"/>
        </w:rPr>
      </w:pPr>
      <w:r>
        <w:rPr>
          <w:szCs w:val="16"/>
        </w:rPr>
        <w:t xml:space="preserve">                ...</w:t>
      </w:r>
    </w:p>
    <w:p w14:paraId="63C73E57" w14:textId="2D735A6E" w:rsidR="00392A5D" w:rsidRDefault="00392A5D" w:rsidP="00ED7B8E">
      <w:pPr>
        <w:pStyle w:val="Zdrojovykod-zlutyboxSynteastyl"/>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392A5D">
      <w:pPr>
        <w:pStyle w:val="Zdrojovykod-zlutyboxSynteastyl"/>
        <w:tabs>
          <w:tab w:val="left" w:pos="567"/>
          <w:tab w:val="left" w:pos="1276"/>
        </w:tabs>
        <w:rPr>
          <w:szCs w:val="16"/>
        </w:rPr>
      </w:pPr>
      <w:r>
        <w:rPr>
          <w:szCs w:val="16"/>
        </w:rPr>
        <w:t xml:space="preserve">                ...</w:t>
      </w:r>
    </w:p>
    <w:p w14:paraId="7DD4876D" w14:textId="3D60FB70" w:rsidR="00392A5D" w:rsidRDefault="00392A5D" w:rsidP="00392A5D">
      <w:pPr>
        <w:pStyle w:val="Zdrojovykod-zlutyboxSynteastyl"/>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392A5D">
      <w:pPr>
        <w:pStyle w:val="Zdrojovykod-zlutyboxSynteastyl"/>
        <w:tabs>
          <w:tab w:val="left" w:pos="567"/>
          <w:tab w:val="left" w:pos="1276"/>
        </w:tabs>
        <w:rPr>
          <w:szCs w:val="16"/>
        </w:rPr>
      </w:pPr>
      <w:r>
        <w:rPr>
          <w:szCs w:val="16"/>
        </w:rPr>
        <w:t xml:space="preserve">            ...</w:t>
      </w:r>
    </w:p>
    <w:p w14:paraId="3CB261F1" w14:textId="77777777" w:rsidR="00392A5D" w:rsidRDefault="00392A5D" w:rsidP="00392A5D">
      <w:pPr>
        <w:pStyle w:val="Zdrojovykod-zlutyboxSynteastyl"/>
        <w:tabs>
          <w:tab w:val="left" w:pos="567"/>
          <w:tab w:val="left" w:pos="1276"/>
        </w:tabs>
        <w:rPr>
          <w:szCs w:val="16"/>
        </w:rPr>
      </w:pPr>
      <w:r>
        <w:rPr>
          <w:szCs w:val="16"/>
        </w:rPr>
        <w:t xml:space="preserve">            default: throw new RuntimeException("Incorrect parameter");</w:t>
      </w:r>
    </w:p>
    <w:p w14:paraId="22643FB5" w14:textId="77777777" w:rsidR="00ED7B8E" w:rsidRDefault="00ED7B8E" w:rsidP="00ED7B8E">
      <w:pPr>
        <w:pStyle w:val="Zdrojovykod-zlutyboxSynteastyl"/>
        <w:tabs>
          <w:tab w:val="left" w:pos="567"/>
          <w:tab w:val="left" w:pos="1276"/>
        </w:tabs>
        <w:rPr>
          <w:szCs w:val="16"/>
        </w:rPr>
      </w:pPr>
      <w:r>
        <w:rPr>
          <w:szCs w:val="16"/>
        </w:rPr>
        <w:t xml:space="preserve">        }</w:t>
      </w:r>
    </w:p>
    <w:p w14:paraId="7AECBE78" w14:textId="77777777" w:rsidR="00ED7B8E" w:rsidRPr="00ED7B8E" w:rsidRDefault="00ED7B8E" w:rsidP="00ED7B8E">
      <w:pPr>
        <w:pStyle w:val="Zdrojovykod-zlutyboxSynteastyl"/>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D7B8E">
      <w:pPr>
        <w:pStyle w:val="Zdrojovykod-zlutyboxSynteastyl"/>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D7B8E">
      <w:pPr>
        <w:pStyle w:val="Zdrojovykod-zlutyboxSynteastyl"/>
        <w:tabs>
          <w:tab w:val="left" w:pos="567"/>
          <w:tab w:val="left" w:pos="1276"/>
        </w:tabs>
        <w:rPr>
          <w:szCs w:val="16"/>
        </w:rPr>
      </w:pPr>
    </w:p>
    <w:p w14:paraId="0C96590F" w14:textId="77777777" w:rsidR="00392A5D" w:rsidRDefault="00392A5D" w:rsidP="00392A5D">
      <w:pPr>
        <w:pStyle w:val="Zdrojovykod-zlutyboxSynteastyl"/>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392A5D">
      <w:pPr>
        <w:pStyle w:val="Zdrojovykod-zlutyboxSynteastyl"/>
        <w:tabs>
          <w:tab w:val="left" w:pos="567"/>
          <w:tab w:val="left" w:pos="1276"/>
        </w:tabs>
        <w:rPr>
          <w:szCs w:val="16"/>
        </w:rPr>
      </w:pPr>
      <w:r>
        <w:rPr>
          <w:szCs w:val="16"/>
        </w:rPr>
        <w:t xml:space="preserve">        ...</w:t>
      </w:r>
    </w:p>
    <w:p w14:paraId="735EBD55" w14:textId="77777777" w:rsidR="00ED7B8E" w:rsidRPr="00ED7B8E" w:rsidRDefault="00392A5D" w:rsidP="00ED7B8E">
      <w:pPr>
        <w:pStyle w:val="Zdrojovykod-zlutyboxSynteastyl"/>
        <w:tabs>
          <w:tab w:val="left" w:pos="567"/>
          <w:tab w:val="left" w:pos="1276"/>
        </w:tabs>
        <w:rPr>
          <w:szCs w:val="16"/>
        </w:rPr>
      </w:pPr>
      <w:r>
        <w:rPr>
          <w:szCs w:val="16"/>
        </w:rPr>
        <w:t xml:space="preserve">    </w:t>
      </w:r>
      <w:r w:rsidRPr="00ED7B8E">
        <w:rPr>
          <w:szCs w:val="16"/>
        </w:rPr>
        <w:t>}</w:t>
      </w:r>
    </w:p>
    <w:p w14:paraId="14925500" w14:textId="77777777" w:rsidR="00ED7B8E" w:rsidRDefault="00ED7B8E" w:rsidP="00ED7B8E">
      <w:pPr>
        <w:pStyle w:val="Zdrojovykod-zlutyboxSynteastyl"/>
        <w:tabs>
          <w:tab w:val="left" w:pos="567"/>
          <w:tab w:val="left" w:pos="1276"/>
        </w:tabs>
        <w:rPr>
          <w:szCs w:val="16"/>
        </w:rPr>
      </w:pPr>
      <w:r>
        <w:rPr>
          <w:szCs w:val="16"/>
        </w:rPr>
        <w:t>}</w:t>
      </w:r>
    </w:p>
    <w:p w14:paraId="4CD3A2DD" w14:textId="77777777" w:rsidR="00ED7B8E" w:rsidRPr="00E060F7" w:rsidRDefault="00ED7B8E" w:rsidP="00ED7B8E">
      <w:pPr>
        <w:pStyle w:val="Zdrojovykod-zlutyboxSynteastyl"/>
        <w:tabs>
          <w:tab w:val="left" w:pos="567"/>
          <w:tab w:val="left" w:pos="1276"/>
        </w:tabs>
        <w:rPr>
          <w:szCs w:val="16"/>
        </w:rPr>
      </w:pPr>
    </w:p>
    <w:p w14:paraId="6E1BC529" w14:textId="77777777" w:rsidR="00D84C56" w:rsidRPr="00E060F7" w:rsidRDefault="00B644A5" w:rsidP="00D84C56">
      <w:pPr>
        <w:pStyle w:val="Nadpis1"/>
      </w:pPr>
      <w:bookmarkStart w:id="1684" w:name="sec-notation"/>
      <w:bookmarkStart w:id="1685" w:name="w3c-doctype"/>
      <w:bookmarkStart w:id="1686" w:name="nazev"/>
      <w:bookmarkStart w:id="1687" w:name="TypDokumentace"/>
      <w:bookmarkStart w:id="1688" w:name="_Toc354912741"/>
      <w:bookmarkStart w:id="1689" w:name="_Toc354917575"/>
      <w:bookmarkStart w:id="1690" w:name="_Toc355016736"/>
      <w:bookmarkStart w:id="1691" w:name="_Toc355017000"/>
      <w:bookmarkStart w:id="1692" w:name="_Toc355312294"/>
      <w:bookmarkStart w:id="1693" w:name="_Toc354912742"/>
      <w:bookmarkStart w:id="1694" w:name="_Toc354917576"/>
      <w:bookmarkStart w:id="1695" w:name="_Toc355016737"/>
      <w:bookmarkStart w:id="1696" w:name="_Toc355017001"/>
      <w:bookmarkStart w:id="1697" w:name="_Toc355312295"/>
      <w:bookmarkStart w:id="1698" w:name="_Toc354912743"/>
      <w:bookmarkStart w:id="1699" w:name="_Toc354917577"/>
      <w:bookmarkStart w:id="1700" w:name="_Toc355016738"/>
      <w:bookmarkStart w:id="1701" w:name="_Toc355017002"/>
      <w:bookmarkStart w:id="1702" w:name="_Toc355312296"/>
      <w:bookmarkStart w:id="1703" w:name="_Toc12669042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r>
        <w:lastRenderedPageBreak/>
        <w:t>Index</w:t>
      </w:r>
      <w:bookmarkEnd w:id="1703"/>
    </w:p>
    <w:p w14:paraId="27285CBA" w14:textId="77777777" w:rsidR="00B421FC" w:rsidRDefault="00EF650E" w:rsidP="00D84C56">
      <w:pPr>
        <w:rPr>
          <w:noProof/>
        </w:rPr>
        <w:sectPr w:rsidR="00B421FC" w:rsidSect="00B421FC">
          <w:headerReference w:type="even" r:id="rId69"/>
          <w:headerReference w:type="default" r:id="rId70"/>
          <w:footerReference w:type="even" r:id="rId71"/>
          <w:footerReference w:type="default" r:id="rId72"/>
          <w:headerReference w:type="first" r:id="rId73"/>
          <w:footerReference w:type="first" r:id="rId74"/>
          <w:type w:val="continuous"/>
          <w:pgSz w:w="11906" w:h="16838"/>
          <w:pgMar w:top="1417" w:right="1417" w:bottom="1417" w:left="1417"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527A22C9"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A</w:t>
      </w:r>
    </w:p>
    <w:p w14:paraId="32956358" w14:textId="77777777" w:rsidR="00B421FC" w:rsidRDefault="00B421FC">
      <w:pPr>
        <w:pStyle w:val="Rejstk1"/>
        <w:tabs>
          <w:tab w:val="right" w:leader="dot" w:pos="4172"/>
        </w:tabs>
        <w:rPr>
          <w:noProof/>
        </w:rPr>
      </w:pPr>
      <w:r>
        <w:rPr>
          <w:noProof/>
        </w:rPr>
        <w:t>Atributy</w:t>
      </w:r>
      <w:r>
        <w:rPr>
          <w:noProof/>
        </w:rPr>
        <w:tab/>
        <w:t>15</w:t>
      </w:r>
    </w:p>
    <w:p w14:paraId="2810F725" w14:textId="77777777" w:rsidR="00B421FC" w:rsidRDefault="00B421FC">
      <w:pPr>
        <w:pStyle w:val="Rejstk2"/>
        <w:tabs>
          <w:tab w:val="right" w:leader="dot" w:pos="4172"/>
        </w:tabs>
        <w:rPr>
          <w:noProof/>
        </w:rPr>
      </w:pPr>
      <w:r>
        <w:rPr>
          <w:noProof/>
        </w:rPr>
        <w:t>implementační</w:t>
      </w:r>
      <w:r>
        <w:rPr>
          <w:noProof/>
        </w:rPr>
        <w:tab/>
        <w:t>23</w:t>
      </w:r>
    </w:p>
    <w:p w14:paraId="2DE6078E" w14:textId="77777777" w:rsidR="00B421FC" w:rsidRDefault="00B421FC">
      <w:pPr>
        <w:pStyle w:val="Rejstk2"/>
        <w:tabs>
          <w:tab w:val="right" w:leader="dot" w:pos="4172"/>
        </w:tabs>
        <w:rPr>
          <w:noProof/>
        </w:rPr>
      </w:pPr>
      <w:r>
        <w:rPr>
          <w:noProof/>
        </w:rPr>
        <w:t>konstrukce</w:t>
      </w:r>
      <w:r>
        <w:rPr>
          <w:noProof/>
        </w:rPr>
        <w:tab/>
        <w:t>67, 88</w:t>
      </w:r>
    </w:p>
    <w:p w14:paraId="6CBCA681"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B</w:t>
      </w:r>
    </w:p>
    <w:p w14:paraId="1C4C8D7D" w14:textId="77777777" w:rsidR="00B421FC" w:rsidRDefault="00B421FC">
      <w:pPr>
        <w:pStyle w:val="Rejstk1"/>
        <w:tabs>
          <w:tab w:val="right" w:leader="dot" w:pos="4172"/>
        </w:tabs>
        <w:rPr>
          <w:noProof/>
        </w:rPr>
      </w:pPr>
      <w:r>
        <w:rPr>
          <w:noProof/>
        </w:rPr>
        <w:t>BNF</w:t>
      </w:r>
      <w:r>
        <w:rPr>
          <w:noProof/>
        </w:rPr>
        <w:tab/>
        <w:t>199</w:t>
      </w:r>
    </w:p>
    <w:p w14:paraId="3FDCBA2B" w14:textId="77777777" w:rsidR="00B421FC" w:rsidRDefault="00B421FC">
      <w:pPr>
        <w:pStyle w:val="Rejstk1"/>
        <w:tabs>
          <w:tab w:val="right" w:leader="dot" w:pos="4172"/>
        </w:tabs>
        <w:rPr>
          <w:noProof/>
        </w:rPr>
      </w:pPr>
      <w:r>
        <w:rPr>
          <w:noProof/>
        </w:rPr>
        <w:t>BNF gramatika</w:t>
      </w:r>
      <w:r>
        <w:rPr>
          <w:noProof/>
        </w:rPr>
        <w:tab/>
        <w:t>199</w:t>
      </w:r>
    </w:p>
    <w:p w14:paraId="11DEE196"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D</w:t>
      </w:r>
    </w:p>
    <w:p w14:paraId="2E80E26D" w14:textId="77777777" w:rsidR="00B421FC" w:rsidRDefault="00B421FC">
      <w:pPr>
        <w:pStyle w:val="Rejstk1"/>
        <w:tabs>
          <w:tab w:val="right" w:leader="dot" w:pos="4172"/>
        </w:tabs>
        <w:rPr>
          <w:noProof/>
        </w:rPr>
      </w:pPr>
      <w:r>
        <w:rPr>
          <w:noProof/>
        </w:rPr>
        <w:t>Datové typy</w:t>
      </w:r>
      <w:r>
        <w:rPr>
          <w:noProof/>
        </w:rPr>
        <w:tab/>
        <w:t>164</w:t>
      </w:r>
    </w:p>
    <w:p w14:paraId="217B4C83" w14:textId="77777777" w:rsidR="00B421FC" w:rsidRDefault="00B421FC">
      <w:pPr>
        <w:pStyle w:val="Rejstk2"/>
        <w:tabs>
          <w:tab w:val="right" w:leader="dot" w:pos="4172"/>
        </w:tabs>
        <w:rPr>
          <w:noProof/>
        </w:rPr>
      </w:pPr>
      <w:r>
        <w:rPr>
          <w:noProof/>
        </w:rPr>
        <w:t>Context</w:t>
      </w:r>
      <w:r>
        <w:rPr>
          <w:noProof/>
        </w:rPr>
        <w:tab/>
        <w:t>54</w:t>
      </w:r>
    </w:p>
    <w:p w14:paraId="1232FA0F" w14:textId="77777777" w:rsidR="00B421FC" w:rsidRDefault="00B421FC">
      <w:pPr>
        <w:pStyle w:val="Rejstk1"/>
        <w:tabs>
          <w:tab w:val="right" w:leader="dot" w:pos="4172"/>
        </w:tabs>
        <w:rPr>
          <w:noProof/>
        </w:rPr>
      </w:pPr>
      <w:r>
        <w:rPr>
          <w:noProof/>
        </w:rPr>
        <w:t>Debugger</w:t>
      </w:r>
      <w:r>
        <w:rPr>
          <w:noProof/>
        </w:rPr>
        <w:tab/>
        <w:t>127</w:t>
      </w:r>
    </w:p>
    <w:p w14:paraId="48AFDB54"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E</w:t>
      </w:r>
    </w:p>
    <w:p w14:paraId="1D7E031A" w14:textId="77777777" w:rsidR="00B421FC" w:rsidRDefault="00B421FC">
      <w:pPr>
        <w:pStyle w:val="Rejstk1"/>
        <w:tabs>
          <w:tab w:val="right" w:leader="dot" w:pos="4172"/>
        </w:tabs>
        <w:rPr>
          <w:noProof/>
        </w:rPr>
      </w:pPr>
      <w:r>
        <w:rPr>
          <w:noProof/>
        </w:rPr>
        <w:t>Elementy</w:t>
      </w:r>
      <w:r>
        <w:rPr>
          <w:noProof/>
        </w:rPr>
        <w:tab/>
        <w:t>17</w:t>
      </w:r>
    </w:p>
    <w:p w14:paraId="0649D145" w14:textId="77777777" w:rsidR="00B421FC" w:rsidRDefault="00B421FC">
      <w:pPr>
        <w:pStyle w:val="Rejstk2"/>
        <w:tabs>
          <w:tab w:val="right" w:leader="dot" w:pos="4172"/>
        </w:tabs>
        <w:rPr>
          <w:noProof/>
        </w:rPr>
      </w:pPr>
      <w:r>
        <w:rPr>
          <w:noProof/>
        </w:rPr>
        <w:t>variantní deklarace</w:t>
      </w:r>
      <w:r>
        <w:rPr>
          <w:noProof/>
        </w:rPr>
        <w:tab/>
        <w:t>45</w:t>
      </w:r>
    </w:p>
    <w:p w14:paraId="58EDE8DB" w14:textId="77777777" w:rsidR="00B421FC" w:rsidRDefault="00B421FC">
      <w:pPr>
        <w:pStyle w:val="Rejstk2"/>
        <w:tabs>
          <w:tab w:val="right" w:leader="dot" w:pos="4172"/>
        </w:tabs>
        <w:rPr>
          <w:noProof/>
        </w:rPr>
      </w:pPr>
      <w:r>
        <w:rPr>
          <w:noProof/>
        </w:rPr>
        <w:t>variantní konstrukce</w:t>
      </w:r>
      <w:r>
        <w:rPr>
          <w:noProof/>
        </w:rPr>
        <w:tab/>
        <w:t>92</w:t>
      </w:r>
    </w:p>
    <w:p w14:paraId="3A0AFA84" w14:textId="77777777" w:rsidR="00B421FC" w:rsidRDefault="00B421FC">
      <w:pPr>
        <w:pStyle w:val="Rejstk1"/>
        <w:tabs>
          <w:tab w:val="right" w:leader="dot" w:pos="4172"/>
        </w:tabs>
        <w:rPr>
          <w:noProof/>
        </w:rPr>
      </w:pPr>
      <w:r>
        <w:rPr>
          <w:noProof/>
        </w:rPr>
        <w:t>Externí metody</w:t>
      </w:r>
      <w:r>
        <w:rPr>
          <w:noProof/>
        </w:rPr>
        <w:tab/>
        <w:t>32</w:t>
      </w:r>
    </w:p>
    <w:p w14:paraId="52397571" w14:textId="77777777" w:rsidR="00B421FC" w:rsidRDefault="00B421FC">
      <w:pPr>
        <w:pStyle w:val="Rejstk2"/>
        <w:tabs>
          <w:tab w:val="right" w:leader="dot" w:pos="4172"/>
        </w:tabs>
        <w:rPr>
          <w:noProof/>
        </w:rPr>
      </w:pPr>
      <w:r>
        <w:rPr>
          <w:noProof/>
        </w:rPr>
        <w:t>externí proměnné</w:t>
      </w:r>
      <w:r>
        <w:rPr>
          <w:noProof/>
        </w:rPr>
        <w:tab/>
        <w:t>107</w:t>
      </w:r>
    </w:p>
    <w:p w14:paraId="015B4194" w14:textId="77777777" w:rsidR="00B421FC" w:rsidRDefault="00B421FC">
      <w:pPr>
        <w:pStyle w:val="Rejstk2"/>
        <w:tabs>
          <w:tab w:val="right" w:leader="dot" w:pos="4172"/>
        </w:tabs>
        <w:rPr>
          <w:noProof/>
        </w:rPr>
      </w:pPr>
      <w:r>
        <w:rPr>
          <w:noProof/>
        </w:rPr>
        <w:t>instanční</w:t>
      </w:r>
      <w:r>
        <w:rPr>
          <w:noProof/>
        </w:rPr>
        <w:tab/>
        <w:t>109</w:t>
      </w:r>
    </w:p>
    <w:p w14:paraId="24EF6FDB" w14:textId="77777777" w:rsidR="00B421FC" w:rsidRDefault="00B421FC">
      <w:pPr>
        <w:pStyle w:val="Rejstk2"/>
        <w:tabs>
          <w:tab w:val="right" w:leader="dot" w:pos="4172"/>
        </w:tabs>
        <w:rPr>
          <w:noProof/>
        </w:rPr>
      </w:pPr>
      <w:r>
        <w:rPr>
          <w:noProof/>
        </w:rPr>
        <w:t>s parametrem</w:t>
      </w:r>
      <w:r>
        <w:rPr>
          <w:noProof/>
        </w:rPr>
        <w:tab/>
        <w:t>33</w:t>
      </w:r>
    </w:p>
    <w:p w14:paraId="10A2FB08" w14:textId="77777777" w:rsidR="00B421FC" w:rsidRDefault="00B421FC">
      <w:pPr>
        <w:pStyle w:val="Rejstk2"/>
        <w:tabs>
          <w:tab w:val="right" w:leader="dot" w:pos="4172"/>
        </w:tabs>
        <w:rPr>
          <w:noProof/>
        </w:rPr>
      </w:pPr>
      <w:r>
        <w:rPr>
          <w:noProof/>
        </w:rPr>
        <w:t>s parametrem XXNode</w:t>
      </w:r>
      <w:r>
        <w:rPr>
          <w:noProof/>
        </w:rPr>
        <w:tab/>
        <w:t>33, 34, 36</w:t>
      </w:r>
    </w:p>
    <w:p w14:paraId="5785120C" w14:textId="77777777" w:rsidR="00B421FC" w:rsidRDefault="00B421FC">
      <w:pPr>
        <w:pStyle w:val="Rejstk2"/>
        <w:tabs>
          <w:tab w:val="right" w:leader="dot" w:pos="4172"/>
        </w:tabs>
        <w:rPr>
          <w:noProof/>
        </w:rPr>
      </w:pPr>
      <w:r>
        <w:rPr>
          <w:noProof/>
        </w:rPr>
        <w:t>s polem hodnot</w:t>
      </w:r>
      <w:r>
        <w:rPr>
          <w:noProof/>
        </w:rPr>
        <w:tab/>
        <w:t>35</w:t>
      </w:r>
    </w:p>
    <w:p w14:paraId="27123808" w14:textId="77777777" w:rsidR="00B421FC" w:rsidRDefault="00B421FC">
      <w:pPr>
        <w:pStyle w:val="Rejstk1"/>
        <w:tabs>
          <w:tab w:val="right" w:leader="dot" w:pos="4172"/>
        </w:tabs>
        <w:rPr>
          <w:noProof/>
        </w:rPr>
      </w:pPr>
      <w:r>
        <w:rPr>
          <w:noProof/>
        </w:rPr>
        <w:t>Externí proměnné</w:t>
      </w:r>
      <w:r>
        <w:rPr>
          <w:noProof/>
        </w:rPr>
        <w:tab/>
        <w:t>107</w:t>
      </w:r>
    </w:p>
    <w:p w14:paraId="00FC48A7"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F</w:t>
      </w:r>
    </w:p>
    <w:p w14:paraId="697BD58E" w14:textId="77777777" w:rsidR="00B421FC" w:rsidRDefault="00B421FC">
      <w:pPr>
        <w:pStyle w:val="Rejstk1"/>
        <w:tabs>
          <w:tab w:val="right" w:leader="dot" w:pos="4172"/>
        </w:tabs>
        <w:rPr>
          <w:noProof/>
        </w:rPr>
      </w:pPr>
      <w:r>
        <w:rPr>
          <w:noProof/>
        </w:rPr>
        <w:t>F.A.Q.</w:t>
      </w:r>
      <w:r>
        <w:rPr>
          <w:noProof/>
        </w:rPr>
        <w:tab/>
        <w:t>157</w:t>
      </w:r>
    </w:p>
    <w:p w14:paraId="4EBC8CD7"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K</w:t>
      </w:r>
    </w:p>
    <w:p w14:paraId="3273FAC2" w14:textId="77777777" w:rsidR="00B421FC" w:rsidRDefault="00B421FC">
      <w:pPr>
        <w:pStyle w:val="Rejstk1"/>
        <w:tabs>
          <w:tab w:val="right" w:leader="dot" w:pos="4172"/>
        </w:tabs>
        <w:rPr>
          <w:noProof/>
        </w:rPr>
      </w:pPr>
      <w:r>
        <w:rPr>
          <w:noProof/>
        </w:rPr>
        <w:t>Kompozice</w:t>
      </w:r>
      <w:r>
        <w:rPr>
          <w:noProof/>
        </w:rPr>
        <w:tab/>
        <w:t>64</w:t>
      </w:r>
    </w:p>
    <w:p w14:paraId="2667B879" w14:textId="77777777" w:rsidR="00B421FC" w:rsidRDefault="00B421FC">
      <w:pPr>
        <w:pStyle w:val="Rejstk2"/>
        <w:tabs>
          <w:tab w:val="right" w:leader="dot" w:pos="4172"/>
        </w:tabs>
        <w:rPr>
          <w:noProof/>
        </w:rPr>
      </w:pPr>
      <w:r>
        <w:rPr>
          <w:noProof/>
        </w:rPr>
        <w:t>create sekce</w:t>
      </w:r>
      <w:r>
        <w:rPr>
          <w:noProof/>
        </w:rPr>
        <w:tab/>
        <w:t>101</w:t>
      </w:r>
    </w:p>
    <w:p w14:paraId="741CC52F" w14:textId="77777777" w:rsidR="00B421FC" w:rsidRDefault="00B421FC">
      <w:pPr>
        <w:pStyle w:val="Rejstk2"/>
        <w:tabs>
          <w:tab w:val="right" w:leader="dot" w:pos="4172"/>
        </w:tabs>
        <w:rPr>
          <w:noProof/>
        </w:rPr>
      </w:pPr>
      <w:r>
        <w:rPr>
          <w:noProof/>
        </w:rPr>
        <w:t>spuštění kompozice</w:t>
      </w:r>
      <w:r>
        <w:rPr>
          <w:noProof/>
        </w:rPr>
        <w:tab/>
        <w:t>105</w:t>
      </w:r>
    </w:p>
    <w:p w14:paraId="0EC58401" w14:textId="77777777" w:rsidR="00B421FC" w:rsidRDefault="00B421FC">
      <w:pPr>
        <w:pStyle w:val="Rejstk2"/>
        <w:tabs>
          <w:tab w:val="right" w:leader="dot" w:pos="4172"/>
        </w:tabs>
        <w:rPr>
          <w:noProof/>
        </w:rPr>
      </w:pPr>
      <w:r>
        <w:rPr>
          <w:noProof/>
        </w:rPr>
        <w:t>transformace dokumentů</w:t>
      </w:r>
      <w:r>
        <w:rPr>
          <w:noProof/>
        </w:rPr>
        <w:tab/>
        <w:t>99</w:t>
      </w:r>
    </w:p>
    <w:p w14:paraId="4A65CB71"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M</w:t>
      </w:r>
    </w:p>
    <w:p w14:paraId="3E3A86EB" w14:textId="77777777" w:rsidR="00B421FC" w:rsidRDefault="00B421FC">
      <w:pPr>
        <w:pStyle w:val="Rejstk1"/>
        <w:tabs>
          <w:tab w:val="right" w:leader="dot" w:pos="4172"/>
        </w:tabs>
        <w:rPr>
          <w:noProof/>
        </w:rPr>
      </w:pPr>
      <w:r>
        <w:rPr>
          <w:noProof/>
        </w:rPr>
        <w:t>Makra</w:t>
      </w:r>
      <w:r>
        <w:rPr>
          <w:noProof/>
        </w:rPr>
        <w:tab/>
        <w:t>120</w:t>
      </w:r>
    </w:p>
    <w:p w14:paraId="6656A92E" w14:textId="77777777" w:rsidR="00B421FC" w:rsidRDefault="00B421FC">
      <w:pPr>
        <w:pStyle w:val="Rejstk2"/>
        <w:tabs>
          <w:tab w:val="right" w:leader="dot" w:pos="4172"/>
        </w:tabs>
        <w:rPr>
          <w:noProof/>
        </w:rPr>
      </w:pPr>
      <w:r>
        <w:rPr>
          <w:noProof/>
        </w:rPr>
        <w:t>s parametry</w:t>
      </w:r>
      <w:r>
        <w:rPr>
          <w:noProof/>
        </w:rPr>
        <w:tab/>
        <w:t>121</w:t>
      </w:r>
    </w:p>
    <w:p w14:paraId="25A53250" w14:textId="77777777" w:rsidR="00B421FC" w:rsidRDefault="00B421FC">
      <w:pPr>
        <w:pStyle w:val="Rejstk1"/>
        <w:tabs>
          <w:tab w:val="right" w:leader="dot" w:pos="4172"/>
        </w:tabs>
        <w:rPr>
          <w:noProof/>
        </w:rPr>
      </w:pPr>
      <w:r>
        <w:rPr>
          <w:noProof/>
        </w:rPr>
        <w:t>Metody</w:t>
      </w:r>
    </w:p>
    <w:p w14:paraId="4D87F06B" w14:textId="77777777" w:rsidR="00B421FC" w:rsidRDefault="00B421FC">
      <w:pPr>
        <w:pStyle w:val="Rejstk2"/>
        <w:tabs>
          <w:tab w:val="right" w:leader="dot" w:pos="4172"/>
        </w:tabs>
        <w:rPr>
          <w:noProof/>
        </w:rPr>
      </w:pPr>
      <w:r>
        <w:rPr>
          <w:noProof/>
        </w:rPr>
        <w:t>error</w:t>
      </w:r>
      <w:r>
        <w:rPr>
          <w:noProof/>
        </w:rPr>
        <w:tab/>
        <w:t>39, 41, 142</w:t>
      </w:r>
    </w:p>
    <w:p w14:paraId="731F0C0A" w14:textId="77777777" w:rsidR="00B421FC" w:rsidRDefault="00B421FC">
      <w:pPr>
        <w:pStyle w:val="Rejstk2"/>
        <w:tabs>
          <w:tab w:val="right" w:leader="dot" w:pos="4172"/>
        </w:tabs>
        <w:rPr>
          <w:noProof/>
        </w:rPr>
      </w:pPr>
      <w:r>
        <w:rPr>
          <w:noProof/>
        </w:rPr>
        <w:t>externí</w:t>
      </w:r>
      <w:r>
        <w:rPr>
          <w:noProof/>
        </w:rPr>
        <w:tab/>
      </w:r>
      <w:r w:rsidRPr="00AF7A40">
        <w:rPr>
          <w:i/>
          <w:noProof/>
        </w:rPr>
        <w:t>viz</w:t>
      </w:r>
      <w:r>
        <w:rPr>
          <w:noProof/>
        </w:rPr>
        <w:t xml:space="preserve"> Externí metody</w:t>
      </w:r>
    </w:p>
    <w:p w14:paraId="091DCD4D" w14:textId="77777777" w:rsidR="00B421FC" w:rsidRDefault="00B421FC">
      <w:pPr>
        <w:pStyle w:val="Rejstk2"/>
        <w:tabs>
          <w:tab w:val="right" w:leader="dot" w:pos="4172"/>
        </w:tabs>
        <w:rPr>
          <w:noProof/>
        </w:rPr>
      </w:pPr>
      <w:r>
        <w:rPr>
          <w:noProof/>
        </w:rPr>
        <w:t>from</w:t>
      </w:r>
      <w:r>
        <w:rPr>
          <w:noProof/>
        </w:rPr>
        <w:tab/>
        <w:t>83, 103</w:t>
      </w:r>
    </w:p>
    <w:p w14:paraId="5759CB94" w14:textId="77777777" w:rsidR="00B421FC" w:rsidRDefault="00B421FC">
      <w:pPr>
        <w:pStyle w:val="Rejstk2"/>
        <w:tabs>
          <w:tab w:val="right" w:leader="dot" w:pos="4172"/>
        </w:tabs>
        <w:rPr>
          <w:noProof/>
        </w:rPr>
      </w:pPr>
      <w:r>
        <w:rPr>
          <w:noProof/>
        </w:rPr>
        <w:t>xpath</w:t>
      </w:r>
      <w:r>
        <w:rPr>
          <w:noProof/>
        </w:rPr>
        <w:tab/>
        <w:t>74</w:t>
      </w:r>
    </w:p>
    <w:p w14:paraId="2AE3C6FB" w14:textId="77777777" w:rsidR="00B421FC" w:rsidRDefault="00B421FC">
      <w:pPr>
        <w:pStyle w:val="Rejstk1"/>
        <w:tabs>
          <w:tab w:val="right" w:leader="dot" w:pos="4172"/>
        </w:tabs>
        <w:rPr>
          <w:noProof/>
        </w:rPr>
      </w:pPr>
      <w:r>
        <w:rPr>
          <w:noProof/>
        </w:rPr>
        <w:t>Model elementu</w:t>
      </w:r>
    </w:p>
    <w:p w14:paraId="7F555955" w14:textId="77777777" w:rsidR="00B421FC" w:rsidRDefault="00B421FC">
      <w:pPr>
        <w:pStyle w:val="Rejstk2"/>
        <w:tabs>
          <w:tab w:val="right" w:leader="dot" w:pos="4172"/>
        </w:tabs>
        <w:rPr>
          <w:noProof/>
        </w:rPr>
      </w:pPr>
      <w:r>
        <w:rPr>
          <w:noProof/>
        </w:rPr>
        <w:t>reference na jiný model</w:t>
      </w:r>
      <w:r>
        <w:rPr>
          <w:noProof/>
        </w:rPr>
        <w:tab/>
        <w:t>115</w:t>
      </w:r>
    </w:p>
    <w:p w14:paraId="0850FD08"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N</w:t>
      </w:r>
    </w:p>
    <w:p w14:paraId="2607C5CB" w14:textId="77777777" w:rsidR="00B421FC" w:rsidRDefault="00B421FC">
      <w:pPr>
        <w:pStyle w:val="Rejstk1"/>
        <w:tabs>
          <w:tab w:val="right" w:leader="dot" w:pos="4172"/>
        </w:tabs>
        <w:rPr>
          <w:noProof/>
        </w:rPr>
      </w:pPr>
      <w:r>
        <w:rPr>
          <w:noProof/>
        </w:rPr>
        <w:t>Nejčastější otázky</w:t>
      </w:r>
      <w:r>
        <w:rPr>
          <w:noProof/>
        </w:rPr>
        <w:tab/>
        <w:t>157</w:t>
      </w:r>
    </w:p>
    <w:p w14:paraId="133BC4D5"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R</w:t>
      </w:r>
    </w:p>
    <w:p w14:paraId="76FAC8D0" w14:textId="77777777" w:rsidR="00B421FC" w:rsidRDefault="00B421FC">
      <w:pPr>
        <w:pStyle w:val="Rejstk1"/>
        <w:tabs>
          <w:tab w:val="right" w:leader="dot" w:pos="4172"/>
        </w:tabs>
        <w:rPr>
          <w:noProof/>
        </w:rPr>
      </w:pPr>
      <w:r>
        <w:rPr>
          <w:noProof/>
        </w:rPr>
        <w:t>reporty</w:t>
      </w:r>
      <w:r>
        <w:rPr>
          <w:noProof/>
        </w:rPr>
        <w:tab/>
        <w:t>133</w:t>
      </w:r>
    </w:p>
    <w:p w14:paraId="0DF6BE90" w14:textId="77777777" w:rsidR="00B421FC" w:rsidRDefault="00B421FC">
      <w:pPr>
        <w:pStyle w:val="Rejstk2"/>
        <w:tabs>
          <w:tab w:val="right" w:leader="dot" w:pos="4172"/>
        </w:tabs>
        <w:rPr>
          <w:noProof/>
        </w:rPr>
      </w:pPr>
      <w:r>
        <w:rPr>
          <w:noProof/>
        </w:rPr>
        <w:t>systémový manažer</w:t>
      </w:r>
      <w:r>
        <w:rPr>
          <w:noProof/>
        </w:rPr>
        <w:tab/>
        <w:t>138</w:t>
      </w:r>
    </w:p>
    <w:p w14:paraId="4DF95C79" w14:textId="77777777" w:rsidR="00B421FC" w:rsidRDefault="00B421FC">
      <w:pPr>
        <w:pStyle w:val="Rejstk2"/>
        <w:tabs>
          <w:tab w:val="right" w:leader="dot" w:pos="4172"/>
        </w:tabs>
        <w:rPr>
          <w:noProof/>
        </w:rPr>
      </w:pPr>
      <w:r>
        <w:rPr>
          <w:noProof/>
        </w:rPr>
        <w:t>tabulky reportů</w:t>
      </w:r>
      <w:r>
        <w:rPr>
          <w:noProof/>
        </w:rPr>
        <w:tab/>
        <w:t>137</w:t>
      </w:r>
    </w:p>
    <w:p w14:paraId="725D76B4"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T</w:t>
      </w:r>
    </w:p>
    <w:p w14:paraId="069FD50D" w14:textId="77777777" w:rsidR="00B421FC" w:rsidRDefault="00B421FC">
      <w:pPr>
        <w:pStyle w:val="Rejstk1"/>
        <w:tabs>
          <w:tab w:val="right" w:leader="dot" w:pos="4172"/>
        </w:tabs>
        <w:rPr>
          <w:noProof/>
        </w:rPr>
      </w:pPr>
      <w:r>
        <w:rPr>
          <w:noProof/>
        </w:rPr>
        <w:t>Template</w:t>
      </w:r>
      <w:r>
        <w:rPr>
          <w:noProof/>
        </w:rPr>
        <w:tab/>
        <w:t>90</w:t>
      </w:r>
    </w:p>
    <w:p w14:paraId="3CBCF85D" w14:textId="77777777" w:rsidR="00B421FC" w:rsidRDefault="00B421FC">
      <w:pPr>
        <w:pStyle w:val="Rejstk1"/>
        <w:tabs>
          <w:tab w:val="right" w:leader="dot" w:pos="4172"/>
        </w:tabs>
        <w:rPr>
          <w:noProof/>
        </w:rPr>
      </w:pPr>
      <w:r>
        <w:rPr>
          <w:noProof/>
        </w:rPr>
        <w:t>Textové uzly</w:t>
      </w:r>
    </w:p>
    <w:p w14:paraId="3890DACE" w14:textId="77777777" w:rsidR="00B421FC" w:rsidRDefault="00B421FC">
      <w:pPr>
        <w:pStyle w:val="Rejstk2"/>
        <w:tabs>
          <w:tab w:val="right" w:leader="dot" w:pos="4172"/>
        </w:tabs>
        <w:rPr>
          <w:noProof/>
        </w:rPr>
      </w:pPr>
      <w:r>
        <w:rPr>
          <w:noProof/>
        </w:rPr>
        <w:t>konstrukce</w:t>
      </w:r>
      <w:r>
        <w:rPr>
          <w:noProof/>
        </w:rPr>
        <w:tab/>
        <w:t>67, 88</w:t>
      </w:r>
    </w:p>
    <w:p w14:paraId="2826F491" w14:textId="77777777" w:rsidR="00B421FC" w:rsidRDefault="00B421FC">
      <w:pPr>
        <w:pStyle w:val="Rejstk1"/>
        <w:tabs>
          <w:tab w:val="right" w:leader="dot" w:pos="4172"/>
        </w:tabs>
        <w:rPr>
          <w:noProof/>
        </w:rPr>
      </w:pPr>
      <w:r>
        <w:rPr>
          <w:noProof/>
        </w:rPr>
        <w:t>Transformace dokumentů</w:t>
      </w:r>
      <w:r>
        <w:rPr>
          <w:noProof/>
        </w:rPr>
        <w:tab/>
        <w:t>101</w:t>
      </w:r>
    </w:p>
    <w:p w14:paraId="79812F72"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U</w:t>
      </w:r>
    </w:p>
    <w:p w14:paraId="6C062145" w14:textId="77777777" w:rsidR="00B421FC" w:rsidRDefault="00B421FC">
      <w:pPr>
        <w:pStyle w:val="Rejstk1"/>
        <w:tabs>
          <w:tab w:val="right" w:leader="dot" w:pos="4172"/>
        </w:tabs>
        <w:rPr>
          <w:noProof/>
        </w:rPr>
      </w:pPr>
      <w:r>
        <w:rPr>
          <w:noProof/>
        </w:rPr>
        <w:t>Uživatelské metody</w:t>
      </w:r>
      <w:r>
        <w:rPr>
          <w:noProof/>
        </w:rPr>
        <w:tab/>
        <w:t>32, 36</w:t>
      </w:r>
    </w:p>
    <w:p w14:paraId="423753D2" w14:textId="77777777" w:rsidR="00B421FC" w:rsidRDefault="00B421FC">
      <w:pPr>
        <w:pStyle w:val="Rejstk2"/>
        <w:tabs>
          <w:tab w:val="right" w:leader="dot" w:pos="4172"/>
        </w:tabs>
        <w:rPr>
          <w:noProof/>
        </w:rPr>
      </w:pPr>
      <w:r>
        <w:rPr>
          <w:noProof/>
        </w:rPr>
        <w:t>bez parametru</w:t>
      </w:r>
      <w:r>
        <w:rPr>
          <w:noProof/>
        </w:rPr>
        <w:tab/>
        <w:t>37</w:t>
      </w:r>
    </w:p>
    <w:p w14:paraId="5F976D96" w14:textId="77777777" w:rsidR="00B421FC" w:rsidRDefault="00B421FC">
      <w:pPr>
        <w:pStyle w:val="Rejstk2"/>
        <w:tabs>
          <w:tab w:val="right" w:leader="dot" w:pos="4172"/>
        </w:tabs>
        <w:rPr>
          <w:noProof/>
        </w:rPr>
      </w:pPr>
      <w:r>
        <w:rPr>
          <w:noProof/>
        </w:rPr>
        <w:t>pro typovou kontrolu</w:t>
      </w:r>
      <w:r>
        <w:rPr>
          <w:noProof/>
        </w:rPr>
        <w:tab/>
        <w:t>15, 38, 39, 110</w:t>
      </w:r>
    </w:p>
    <w:p w14:paraId="4F540C93" w14:textId="77777777" w:rsidR="00B421FC" w:rsidRDefault="00B421FC">
      <w:pPr>
        <w:pStyle w:val="Rejstk2"/>
        <w:tabs>
          <w:tab w:val="right" w:leader="dot" w:pos="4172"/>
        </w:tabs>
        <w:rPr>
          <w:noProof/>
        </w:rPr>
      </w:pPr>
      <w:r>
        <w:rPr>
          <w:noProof/>
        </w:rPr>
        <w:t>s parametrem</w:t>
      </w:r>
      <w:r>
        <w:rPr>
          <w:noProof/>
        </w:rPr>
        <w:tab/>
        <w:t>37</w:t>
      </w:r>
    </w:p>
    <w:p w14:paraId="6673519F"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V</w:t>
      </w:r>
    </w:p>
    <w:p w14:paraId="710F2204" w14:textId="77777777" w:rsidR="00B421FC" w:rsidRDefault="00B421FC">
      <w:pPr>
        <w:pStyle w:val="Rejstk1"/>
        <w:tabs>
          <w:tab w:val="right" w:leader="dot" w:pos="4172"/>
        </w:tabs>
        <w:rPr>
          <w:noProof/>
        </w:rPr>
      </w:pPr>
      <w:r>
        <w:rPr>
          <w:noProof/>
        </w:rPr>
        <w:t>Validace</w:t>
      </w:r>
      <w:r>
        <w:rPr>
          <w:noProof/>
        </w:rPr>
        <w:tab/>
        <w:t>14</w:t>
      </w:r>
    </w:p>
    <w:p w14:paraId="6C98EAD0" w14:textId="77777777" w:rsidR="00B421FC" w:rsidRDefault="00B421FC">
      <w:pPr>
        <w:pStyle w:val="Rejstk2"/>
        <w:tabs>
          <w:tab w:val="right" w:leader="dot" w:pos="4172"/>
        </w:tabs>
        <w:rPr>
          <w:noProof/>
        </w:rPr>
      </w:pPr>
      <w:r>
        <w:rPr>
          <w:noProof/>
        </w:rPr>
        <w:t>oproti databázi hodnot</w:t>
      </w:r>
      <w:r>
        <w:rPr>
          <w:noProof/>
        </w:rPr>
        <w:tab/>
        <w:t>110</w:t>
      </w:r>
    </w:p>
    <w:p w14:paraId="4175150A" w14:textId="77777777" w:rsidR="00B421FC" w:rsidRDefault="00B421FC">
      <w:pPr>
        <w:pStyle w:val="Rejstk2"/>
        <w:tabs>
          <w:tab w:val="right" w:leader="dot" w:pos="4172"/>
        </w:tabs>
        <w:rPr>
          <w:noProof/>
        </w:rPr>
      </w:pPr>
      <w:r>
        <w:rPr>
          <w:noProof/>
        </w:rPr>
        <w:t>spuštění validace</w:t>
      </w:r>
      <w:r>
        <w:rPr>
          <w:noProof/>
        </w:rPr>
        <w:tab/>
        <w:t>104</w:t>
      </w:r>
    </w:p>
    <w:p w14:paraId="43B4F4A1" w14:textId="77777777" w:rsidR="00B421FC" w:rsidRDefault="00B421FC">
      <w:pPr>
        <w:pStyle w:val="Rejstk1"/>
        <w:tabs>
          <w:tab w:val="right" w:leader="dot" w:pos="4172"/>
        </w:tabs>
        <w:rPr>
          <w:noProof/>
        </w:rPr>
      </w:pPr>
      <w:r>
        <w:rPr>
          <w:noProof/>
        </w:rPr>
        <w:t>Výstupní proudy</w:t>
      </w:r>
    </w:p>
    <w:p w14:paraId="10198FB8" w14:textId="77777777" w:rsidR="00B421FC" w:rsidRDefault="00B421FC">
      <w:pPr>
        <w:pStyle w:val="Rejstk2"/>
        <w:tabs>
          <w:tab w:val="right" w:leader="dot" w:pos="4172"/>
        </w:tabs>
        <w:rPr>
          <w:noProof/>
        </w:rPr>
      </w:pPr>
      <w:r>
        <w:rPr>
          <w:noProof/>
        </w:rPr>
        <w:t>setStreamWriter</w:t>
      </w:r>
      <w:r>
        <w:rPr>
          <w:noProof/>
        </w:rPr>
        <w:tab/>
        <w:t>113</w:t>
      </w:r>
    </w:p>
    <w:p w14:paraId="3FAB4768" w14:textId="77777777" w:rsidR="00B421FC" w:rsidRDefault="00B421FC">
      <w:pPr>
        <w:pStyle w:val="Rejstk2"/>
        <w:tabs>
          <w:tab w:val="right" w:leader="dot" w:pos="4172"/>
        </w:tabs>
        <w:rPr>
          <w:noProof/>
        </w:rPr>
      </w:pPr>
      <w:r>
        <w:rPr>
          <w:noProof/>
        </w:rPr>
        <w:t>XmlOutStream</w:t>
      </w:r>
      <w:r>
        <w:rPr>
          <w:noProof/>
        </w:rPr>
        <w:tab/>
        <w:t>113</w:t>
      </w:r>
    </w:p>
    <w:p w14:paraId="28DF3826" w14:textId="77777777" w:rsidR="00B421FC" w:rsidRDefault="00B421FC">
      <w:pPr>
        <w:pStyle w:val="Hlavikarejstku"/>
        <w:keepNext/>
        <w:tabs>
          <w:tab w:val="right" w:leader="dot" w:pos="4172"/>
        </w:tabs>
        <w:rPr>
          <w:rFonts w:asciiTheme="minorHAnsi" w:eastAsiaTheme="minorEastAsia" w:hAnsiTheme="minorHAnsi" w:cstheme="minorBidi"/>
          <w:b w:val="0"/>
          <w:bCs w:val="0"/>
          <w:noProof/>
        </w:rPr>
      </w:pPr>
      <w:r>
        <w:rPr>
          <w:noProof/>
        </w:rPr>
        <w:t>X</w:t>
      </w:r>
    </w:p>
    <w:p w14:paraId="1679DBB4" w14:textId="77777777" w:rsidR="00B421FC" w:rsidRDefault="00B421FC">
      <w:pPr>
        <w:pStyle w:val="Rejstk1"/>
        <w:tabs>
          <w:tab w:val="right" w:leader="dot" w:pos="4172"/>
        </w:tabs>
        <w:rPr>
          <w:noProof/>
        </w:rPr>
      </w:pPr>
      <w:r>
        <w:rPr>
          <w:noProof/>
        </w:rPr>
        <w:t>X-Definice</w:t>
      </w:r>
      <w:r>
        <w:rPr>
          <w:noProof/>
        </w:rPr>
        <w:tab/>
        <w:t>9, 10, 14, 22, 24, 31, 32, 52, 64, 161</w:t>
      </w:r>
    </w:p>
    <w:p w14:paraId="5BEE5052" w14:textId="77777777" w:rsidR="00B421FC" w:rsidRDefault="00B421FC">
      <w:pPr>
        <w:pStyle w:val="Rejstk2"/>
        <w:tabs>
          <w:tab w:val="right" w:leader="dot" w:pos="4172"/>
        </w:tabs>
        <w:rPr>
          <w:noProof/>
        </w:rPr>
      </w:pPr>
      <w:r>
        <w:rPr>
          <w:noProof/>
        </w:rPr>
        <w:t>kolekce X-Definic</w:t>
      </w:r>
      <w:r>
        <w:rPr>
          <w:noProof/>
        </w:rPr>
        <w:tab/>
        <w:t>117</w:t>
      </w:r>
    </w:p>
    <w:p w14:paraId="608C4203" w14:textId="77777777" w:rsidR="00B421FC" w:rsidRDefault="00B421FC">
      <w:pPr>
        <w:pStyle w:val="Rejstk2"/>
        <w:tabs>
          <w:tab w:val="right" w:leader="dot" w:pos="4172"/>
        </w:tabs>
        <w:rPr>
          <w:noProof/>
        </w:rPr>
      </w:pPr>
      <w:r>
        <w:rPr>
          <w:noProof/>
        </w:rPr>
        <w:t>reference na jinou X-Definici</w:t>
      </w:r>
      <w:r>
        <w:rPr>
          <w:noProof/>
        </w:rPr>
        <w:tab/>
        <w:t>115</w:t>
      </w:r>
    </w:p>
    <w:p w14:paraId="7FCD6053" w14:textId="77777777" w:rsidR="00B421FC" w:rsidRDefault="00B421FC">
      <w:pPr>
        <w:pStyle w:val="Rejstk1"/>
        <w:tabs>
          <w:tab w:val="right" w:leader="dot" w:pos="4172"/>
        </w:tabs>
        <w:rPr>
          <w:noProof/>
        </w:rPr>
      </w:pPr>
      <w:r>
        <w:rPr>
          <w:noProof/>
        </w:rPr>
        <w:t>X-Skript</w:t>
      </w:r>
      <w:r>
        <w:rPr>
          <w:noProof/>
        </w:rPr>
        <w:tab/>
        <w:t>9</w:t>
      </w:r>
    </w:p>
    <w:p w14:paraId="04F55E4C" w14:textId="77777777" w:rsidR="00B421FC" w:rsidRDefault="00B421FC">
      <w:pPr>
        <w:pStyle w:val="Rejstk2"/>
        <w:tabs>
          <w:tab w:val="right" w:leader="dot" w:pos="4172"/>
        </w:tabs>
        <w:rPr>
          <w:noProof/>
        </w:rPr>
      </w:pPr>
      <w:r>
        <w:rPr>
          <w:noProof/>
        </w:rPr>
        <w:t>create sekce</w:t>
      </w:r>
      <w:r>
        <w:rPr>
          <w:noProof/>
        </w:rPr>
        <w:tab/>
        <w:t>58, 59, 60, 61, 64, 101</w:t>
      </w:r>
    </w:p>
    <w:p w14:paraId="542F2CC0" w14:textId="77777777" w:rsidR="00B421FC" w:rsidRDefault="00B421FC">
      <w:pPr>
        <w:pStyle w:val="Rejstk2"/>
        <w:tabs>
          <w:tab w:val="right" w:leader="dot" w:pos="4172"/>
        </w:tabs>
        <w:rPr>
          <w:noProof/>
        </w:rPr>
      </w:pPr>
      <w:r>
        <w:rPr>
          <w:noProof/>
        </w:rPr>
        <w:lastRenderedPageBreak/>
        <w:t>options</w:t>
      </w:r>
      <w:r>
        <w:rPr>
          <w:noProof/>
        </w:rPr>
        <w:tab/>
        <w:t>11, 178</w:t>
      </w:r>
    </w:p>
    <w:p w14:paraId="30D4A2DC" w14:textId="77777777" w:rsidR="00B421FC" w:rsidRDefault="00B421FC">
      <w:pPr>
        <w:pStyle w:val="Rejstk2"/>
        <w:tabs>
          <w:tab w:val="right" w:leader="dot" w:pos="4172"/>
        </w:tabs>
        <w:rPr>
          <w:noProof/>
        </w:rPr>
      </w:pPr>
      <w:r>
        <w:rPr>
          <w:noProof/>
        </w:rPr>
        <w:t>sekce pro akce</w:t>
      </w:r>
      <w:r>
        <w:rPr>
          <w:noProof/>
        </w:rPr>
        <w:tab/>
        <w:t>17</w:t>
      </w:r>
    </w:p>
    <w:p w14:paraId="687894FB" w14:textId="77777777" w:rsidR="00B421FC" w:rsidRDefault="00B421FC">
      <w:pPr>
        <w:pStyle w:val="Rejstk2"/>
        <w:tabs>
          <w:tab w:val="right" w:leader="dot" w:pos="4172"/>
        </w:tabs>
        <w:rPr>
          <w:noProof/>
        </w:rPr>
      </w:pPr>
      <w:r>
        <w:rPr>
          <w:noProof/>
        </w:rPr>
        <w:t>validační sekce</w:t>
      </w:r>
      <w:r>
        <w:rPr>
          <w:noProof/>
        </w:rPr>
        <w:tab/>
        <w:t>14, 15, 17, 19, 20, 21, 22, 24, 31, 32</w:t>
      </w:r>
    </w:p>
    <w:p w14:paraId="22F4DF54" w14:textId="77777777" w:rsidR="00B421FC" w:rsidRDefault="00B421FC" w:rsidP="00D84C56">
      <w:pPr>
        <w:rPr>
          <w:noProof/>
        </w:rPr>
        <w:sectPr w:rsidR="00B421FC" w:rsidSect="00B421FC">
          <w:type w:val="continuous"/>
          <w:pgSz w:w="11906" w:h="16838"/>
          <w:pgMar w:top="1417" w:right="1417" w:bottom="1417" w:left="1417" w:header="708" w:footer="708" w:gutter="0"/>
          <w:cols w:num="2" w:space="708"/>
          <w:docGrid w:linePitch="360"/>
        </w:sectPr>
      </w:pPr>
    </w:p>
    <w:p w14:paraId="7579ADFE" w14:textId="77777777"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4" w:name="_Toc337655431"/>
      <w:bookmarkStart w:id="1705" w:name="_Toc354677180"/>
      <w:bookmarkStart w:id="1706" w:name="_Toc126690424"/>
      <w:r>
        <w:lastRenderedPageBreak/>
        <w:t>Related documents</w:t>
      </w:r>
      <w:bookmarkEnd w:id="1704"/>
      <w:bookmarkEnd w:id="1705"/>
      <w:bookmarkEnd w:id="1706"/>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743AD5" w:rsidP="00F3088C">
      <w:pPr>
        <w:ind w:left="709" w:hanging="1"/>
        <w:rPr>
          <w:rFonts w:asciiTheme="minorHAnsi" w:hAnsiTheme="minorHAnsi" w:cstheme="minorHAnsi"/>
        </w:rPr>
      </w:pPr>
      <w:hyperlink r:id="rId75"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76"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743AD5" w:rsidP="00F3088C">
      <w:pPr>
        <w:ind w:left="709" w:hanging="1"/>
        <w:rPr>
          <w:rFonts w:asciiTheme="minorHAnsi" w:hAnsiTheme="minorHAnsi" w:cstheme="minorHAnsi"/>
          <w:lang w:val="de-DE"/>
        </w:rPr>
      </w:pPr>
      <w:hyperlink r:id="rId77" w:history="1">
        <w:r w:rsidR="00D84C56" w:rsidRPr="00D04EAE">
          <w:rPr>
            <w:rStyle w:val="Hypertextovodkaz"/>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78" w:history="1">
        <w:r w:rsidR="00D04EAE" w:rsidRPr="007C2956">
          <w:rPr>
            <w:rStyle w:val="Hypertextovodkaz"/>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79" w:history="1">
        <w:r w:rsidR="00D04EAE" w:rsidRPr="007C2956">
          <w:rPr>
            <w:rStyle w:val="Hypertextovodkaz"/>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743AD5" w:rsidP="00665FE0">
      <w:pPr>
        <w:ind w:left="709" w:hanging="1"/>
      </w:pPr>
      <w:hyperlink r:id="rId80" w:history="1">
        <w:r w:rsidR="00D04EAE"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743AD5" w:rsidP="0070121A">
      <w:pPr>
        <w:ind w:left="709" w:hanging="1"/>
        <w:rPr>
          <w:color w:val="0000FF"/>
          <w:u w:val="single"/>
        </w:rPr>
      </w:pPr>
      <w:hyperlink r:id="rId81"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743AD5" w:rsidP="00D85A05">
      <w:pPr>
        <w:ind w:left="709" w:hanging="1"/>
        <w:rPr>
          <w:rStyle w:val="Hypertextovodkaz"/>
        </w:rPr>
      </w:pPr>
      <w:hyperlink r:id="rId82"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3" w:history="1">
        <w:r w:rsidRPr="000F0860">
          <w:rPr>
            <w:rStyle w:val="Hypertextovodkaz"/>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bookmarkStart w:id="1707" w:name="konec"/>
      <w:r w:rsidR="00073C07">
        <w:rPr>
          <w:rStyle w:val="Hypertextovodkaz"/>
        </w:rPr>
        <w:fldChar w:fldCharType="begin"/>
      </w:r>
      <w:r w:rsidR="00073C07">
        <w:rPr>
          <w:rStyle w:val="Hypertextovodkaz"/>
        </w:rPr>
        <w:instrText xml:space="preserve"> HYPERLINK "https://dzone.com/articles/extracting-data-from-very-large-xml-files-with-x-d" </w:instrText>
      </w:r>
      <w:r w:rsidR="00073C07">
        <w:rPr>
          <w:rStyle w:val="Hypertextovodkaz"/>
        </w:rPr>
        <w:fldChar w:fldCharType="separate"/>
      </w:r>
      <w:r w:rsidR="00073C07" w:rsidRPr="000F0860">
        <w:rPr>
          <w:rStyle w:val="Hypertextovodkaz"/>
        </w:rPr>
        <w:t>https://dzone.com/articles/extracting-data-from-very-large-xml-files-with-x-d</w:t>
      </w:r>
      <w:r w:rsidR="00073C07">
        <w:rPr>
          <w:rStyle w:val="Hypertextovodkaz"/>
        </w:rPr>
        <w:fldChar w:fldCharType="end"/>
      </w:r>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r w:rsidRPr="00E060F7">
        <w:rPr>
          <w:rFonts w:cs="Calibri"/>
        </w:rPr>
        <w:sym w:font="Wingdings" w:char="F026"/>
      </w:r>
      <w:bookmarkEnd w:id="1707"/>
    </w:p>
    <w:sectPr w:rsidR="00D84C56" w:rsidRPr="00E060F7" w:rsidSect="00B421FC">
      <w:type w:val="continuous"/>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72" w16cex:dateUtc="2022-03-01T10:27:00Z"/>
  <w16cex:commentExtensible w16cex:durableId="25C88373" w16cex:dateUtc="2022-03-01T10:31:00Z"/>
  <w16cex:commentExtensible w16cex:durableId="259AAD3D" w16cex:dateUtc="2022-01-25T16:09:00Z"/>
  <w16cex:commentExtensible w16cex:durableId="25A2471D" w16cex:dateUtc="2022-01-31T10:31:00Z"/>
  <w16cex:commentExtensible w16cex:durableId="25A25791" w16cex:dateUtc="2022-01-31T11:41:00Z"/>
  <w16cex:commentExtensible w16cex:durableId="25A262CD" w16cex:dateUtc="2022-01-31T12:29:00Z"/>
  <w16cex:commentExtensible w16cex:durableId="25A64C75" w16cex:dateUtc="2022-02-03T11:43:00Z"/>
  <w16cex:commentExtensible w16cex:durableId="25A64C7B" w16cex:dateUtc="2022-02-03T11:43:00Z"/>
  <w16cex:commentExtensible w16cex:durableId="25A64D79" w16cex:dateUtc="2022-02-03T11:47:00Z"/>
  <w16cex:commentExtensible w16cex:durableId="25A64D9C" w16cex:dateUtc="2022-02-03T11:48:00Z"/>
  <w16cex:commentExtensible w16cex:durableId="25AD4322" w16cex:dateUtc="2022-02-08T18:29:00Z"/>
  <w16cex:commentExtensible w16cex:durableId="25AE79EE" w16cex:dateUtc="2022-02-09T16:35:00Z"/>
  <w16cex:commentExtensible w16cex:durableId="25B0CAC9" w16cex:dateUtc="2022-02-11T10:45:00Z"/>
  <w16cex:commentExtensible w16cex:durableId="25B0CD70" w16cex:dateUtc="2022-02-11T10:56:00Z"/>
  <w16cex:commentExtensible w16cex:durableId="25B0CDB4" w16cex:dateUtc="2022-02-11T10:57:00Z"/>
  <w16cex:commentExtensible w16cex:durableId="25B0CDCE" w16cex:dateUtc="2022-02-11T10:58:00Z"/>
  <w16cex:commentExtensible w16cex:durableId="25B0CDDF" w16cex:dateUtc="2022-02-11T10:58:00Z"/>
  <w16cex:commentExtensible w16cex:durableId="25B0CDEE" w16cex:dateUtc="2022-02-11T10:58:00Z"/>
  <w16cex:commentExtensible w16cex:durableId="25B0CDF6" w16cex:dateUtc="2022-02-11T10:58:00Z"/>
  <w16cex:commentExtensible w16cex:durableId="25B0CE12" w16cex:dateUtc="2022-02-11T10:59:00Z"/>
  <w16cex:commentExtensible w16cex:durableId="25B0D51C" w16cex:dateUtc="2022-02-11T11:29:00Z"/>
  <w16cex:commentExtensible w16cex:durableId="25B0CE36" w16cex:dateUtc="2022-02-11T10:59:00Z"/>
  <w16cex:commentExtensible w16cex:durableId="25B0CE4A" w16cex:dateUtc="2022-02-11T11:00:00Z"/>
  <w16cex:commentExtensible w16cex:durableId="25B0CE57" w16cex:dateUtc="2022-02-11T11:00:00Z"/>
  <w16cex:commentExtensible w16cex:durableId="25B0CE8A" w16cex:dateUtc="2022-02-11T11:01:00Z"/>
  <w16cex:commentExtensible w16cex:durableId="25B0CEA0" w16cex:dateUtc="2022-02-11T11:01:00Z"/>
  <w16cex:commentExtensible w16cex:durableId="25B0CEE2" w16cex:dateUtc="2022-02-11T11:02:00Z"/>
  <w16cex:commentExtensible w16cex:durableId="25B79363" w16cex:dateUtc="2022-02-16T14:14:00Z"/>
  <w16cex:commentExtensible w16cex:durableId="25B79382" w16cex:dateUtc="2022-02-16T14:15:00Z"/>
  <w16cex:commentExtensible w16cex:durableId="25B8BC3C" w16cex:dateUtc="2022-02-17T11:21:00Z"/>
  <w16cex:commentExtensible w16cex:durableId="257D5E74" w16cex:dateUtc="2022-01-03T10:37:00Z"/>
  <w16cex:commentExtensible w16cex:durableId="25B8C880" w16cex:dateUtc="2022-02-17T12:13:00Z"/>
  <w16cex:commentExtensible w16cex:durableId="25B8CAAF" w16cex:dateUtc="2022-02-17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082869" w16cid:durableId="25C88372"/>
  <w16cid:commentId w16cid:paraId="69A065B6" w16cid:durableId="25C88373"/>
  <w16cid:commentId w16cid:paraId="014E4935" w16cid:durableId="259AAD3D"/>
  <w16cid:commentId w16cid:paraId="23C3C8B6" w16cid:durableId="25A2471D"/>
  <w16cid:commentId w16cid:paraId="3515C07D" w16cid:durableId="25A25791"/>
  <w16cid:commentId w16cid:paraId="116F21D0" w16cid:durableId="25A262CD"/>
  <w16cid:commentId w16cid:paraId="7F3BEDD4" w16cid:durableId="25A64C75"/>
  <w16cid:commentId w16cid:paraId="192409F1" w16cid:durableId="25A64C7B"/>
  <w16cid:commentId w16cid:paraId="26386789" w16cid:durableId="25A64D79"/>
  <w16cid:commentId w16cid:paraId="04CD6308" w16cid:durableId="25A64D9C"/>
  <w16cid:commentId w16cid:paraId="31631B20" w16cid:durableId="25AD4322"/>
  <w16cid:commentId w16cid:paraId="35C6B93F" w16cid:durableId="25AE79EE"/>
  <w16cid:commentId w16cid:paraId="6F479B1E" w16cid:durableId="25B0CAC9"/>
  <w16cid:commentId w16cid:paraId="07A6FA0D" w16cid:durableId="25B0CD70"/>
  <w16cid:commentId w16cid:paraId="2133B5EE" w16cid:durableId="25B0CDB4"/>
  <w16cid:commentId w16cid:paraId="4EFB4E49" w16cid:durableId="25B0CDCE"/>
  <w16cid:commentId w16cid:paraId="7206A2AB" w16cid:durableId="25B0CDDF"/>
  <w16cid:commentId w16cid:paraId="301FA049" w16cid:durableId="25B0CDEE"/>
  <w16cid:commentId w16cid:paraId="0D6DBADC" w16cid:durableId="25B0CDF6"/>
  <w16cid:commentId w16cid:paraId="024356B1" w16cid:durableId="25B0CE12"/>
  <w16cid:commentId w16cid:paraId="6872AA1F" w16cid:durableId="25B0D51C"/>
  <w16cid:commentId w16cid:paraId="4AB418B1" w16cid:durableId="25B0CE36"/>
  <w16cid:commentId w16cid:paraId="0FC5BEE2" w16cid:durableId="25B0CE4A"/>
  <w16cid:commentId w16cid:paraId="164BE9A4" w16cid:durableId="25B0CE57"/>
  <w16cid:commentId w16cid:paraId="4713F69E" w16cid:durableId="25B0CE8A"/>
  <w16cid:commentId w16cid:paraId="3BAD78C5" w16cid:durableId="25B0CEA0"/>
  <w16cid:commentId w16cid:paraId="4EC9DB42" w16cid:durableId="25B0CEE2"/>
  <w16cid:commentId w16cid:paraId="5708F9BB" w16cid:durableId="25B79363"/>
  <w16cid:commentId w16cid:paraId="6610DB14" w16cid:durableId="25B79382"/>
  <w16cid:commentId w16cid:paraId="0865B126" w16cid:durableId="25B8BC3C"/>
  <w16cid:commentId w16cid:paraId="158B937B" w16cid:durableId="257D5E74"/>
  <w16cid:commentId w16cid:paraId="4E515924" w16cid:durableId="25B8C880"/>
  <w16cid:commentId w16cid:paraId="7E1FB1AB" w16cid:durableId="25B8CA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279D79" w14:textId="77777777" w:rsidR="00743AD5" w:rsidRDefault="00743AD5" w:rsidP="00D84C56">
      <w:pPr>
        <w:spacing w:before="0"/>
      </w:pPr>
      <w:r>
        <w:separator/>
      </w:r>
    </w:p>
  </w:endnote>
  <w:endnote w:type="continuationSeparator" w:id="0">
    <w:p w14:paraId="54509EB5" w14:textId="77777777" w:rsidR="00743AD5" w:rsidRDefault="00743AD5"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230" w:type="dxa"/>
      <w:tblInd w:w="2376" w:type="dxa"/>
      <w:tblBorders>
        <w:insideV w:val="single" w:sz="4" w:space="0" w:color="auto"/>
      </w:tblBorders>
      <w:tblLook w:val="04A0" w:firstRow="1" w:lastRow="0" w:firstColumn="1" w:lastColumn="0" w:noHBand="0" w:noVBand="1"/>
    </w:tblPr>
    <w:tblGrid>
      <w:gridCol w:w="7230"/>
    </w:tblGrid>
    <w:tr w:rsidR="004B22C6" w:rsidRPr="003425D5" w14:paraId="6D733066" w14:textId="77777777" w:rsidTr="008B556D">
      <w:tc>
        <w:tcPr>
          <w:tcW w:w="7230" w:type="dxa"/>
        </w:tcPr>
        <w:p w14:paraId="032CEC55" w14:textId="77777777" w:rsidR="004B22C6" w:rsidRPr="00E22B75" w:rsidRDefault="004B22C6" w:rsidP="008B556D">
          <w:pPr>
            <w:pStyle w:val="Zhlav"/>
            <w:tabs>
              <w:tab w:val="clear" w:pos="4153"/>
              <w:tab w:val="clear" w:pos="8306"/>
            </w:tabs>
            <w:spacing w:before="840"/>
            <w:jc w:val="left"/>
            <w:rPr>
              <w:rFonts w:ascii="Calibri" w:hAnsi="Calibri" w:cs="Calibri"/>
              <w:sz w:val="18"/>
              <w:szCs w:val="18"/>
            </w:rPr>
          </w:pPr>
          <w:r w:rsidRPr="00E22B75">
            <w:rPr>
              <w:rFonts w:ascii="Calibri" w:hAnsi="Calibri" w:cs="Calibri"/>
              <w:sz w:val="18"/>
              <w:szCs w:val="18"/>
            </w:rPr>
            <w:t>This document is designed for users of X</w:t>
          </w:r>
          <w:r w:rsidRPr="00E22B75">
            <w:rPr>
              <w:rFonts w:ascii="Calibri" w:hAnsi="Calibri" w:cs="Calibri"/>
              <w:sz w:val="18"/>
              <w:szCs w:val="18"/>
            </w:rPr>
            <w:noBreakHyphen/>
            <w:t>definition</w:t>
          </w:r>
        </w:p>
      </w:tc>
    </w:tr>
  </w:tbl>
  <w:p w14:paraId="7714B53E" w14:textId="77777777" w:rsidR="004B22C6" w:rsidRDefault="004B22C6">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912"/>
      <w:gridCol w:w="8444"/>
    </w:tblGrid>
    <w:tr w:rsidR="004B22C6" w14:paraId="0423AD29" w14:textId="77777777" w:rsidTr="008B556D">
      <w:trPr>
        <w:trHeight w:val="164"/>
      </w:trPr>
      <w:tc>
        <w:tcPr>
          <w:tcW w:w="912" w:type="dxa"/>
          <w:tcBorders>
            <w:top w:val="nil"/>
            <w:bottom w:val="single" w:sz="4" w:space="0" w:color="auto"/>
          </w:tcBorders>
        </w:tcPr>
        <w:p w14:paraId="14F87221" w14:textId="77777777" w:rsidR="004B22C6" w:rsidRPr="00BA30D2" w:rsidRDefault="004B22C6">
          <w:pPr>
            <w:pStyle w:val="Zpat"/>
            <w:rPr>
              <w:i/>
              <w:sz w:val="8"/>
            </w:rPr>
          </w:pPr>
        </w:p>
      </w:tc>
      <w:tc>
        <w:tcPr>
          <w:tcW w:w="8444" w:type="dxa"/>
          <w:tcBorders>
            <w:top w:val="nil"/>
            <w:bottom w:val="single" w:sz="4" w:space="0" w:color="auto"/>
          </w:tcBorders>
        </w:tcPr>
        <w:p w14:paraId="1A3F2964" w14:textId="77777777" w:rsidR="004B22C6" w:rsidRPr="00BA30D2" w:rsidRDefault="004B22C6">
          <w:pPr>
            <w:pStyle w:val="Zpat"/>
            <w:jc w:val="right"/>
            <w:rPr>
              <w:rStyle w:val="slostrnky"/>
              <w:sz w:val="8"/>
            </w:rPr>
          </w:pPr>
        </w:p>
      </w:tc>
    </w:tr>
    <w:tr w:rsidR="004B22C6" w14:paraId="34CBE586" w14:textId="77777777" w:rsidTr="008B556D">
      <w:trPr>
        <w:trHeight w:val="191"/>
      </w:trPr>
      <w:tc>
        <w:tcPr>
          <w:tcW w:w="912" w:type="dxa"/>
          <w:tcBorders>
            <w:top w:val="nil"/>
          </w:tcBorders>
        </w:tcPr>
        <w:p w14:paraId="67B6AA7A" w14:textId="79035BAA" w:rsidR="004B22C6" w:rsidRPr="00BA30D2" w:rsidRDefault="004B22C6" w:rsidP="008B556D">
          <w:pPr>
            <w:pStyle w:val="Zpat"/>
            <w:spacing w:before="40"/>
            <w:rPr>
              <w:rFonts w:ascii="Calibri" w:hAnsi="Calibri" w:cs="Calibri"/>
              <w:b/>
              <w:i/>
              <w:sz w:val="18"/>
              <w:szCs w:val="18"/>
            </w:rPr>
          </w:pP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  \* MERGEFORMAT </w:instrText>
          </w:r>
          <w:r w:rsidRPr="00BA30D2">
            <w:rPr>
              <w:rStyle w:val="slostrnky"/>
              <w:rFonts w:ascii="Calibri" w:hAnsi="Calibri" w:cs="Calibri"/>
              <w:b/>
              <w:sz w:val="18"/>
              <w:szCs w:val="18"/>
            </w:rPr>
            <w:fldChar w:fldCharType="separate"/>
          </w:r>
          <w:r w:rsidR="002817D9">
            <w:rPr>
              <w:rStyle w:val="slostrnky"/>
              <w:rFonts w:ascii="Calibri" w:hAnsi="Calibri" w:cs="Calibri"/>
              <w:b/>
              <w:noProof/>
              <w:sz w:val="18"/>
              <w:szCs w:val="18"/>
            </w:rPr>
            <w:t>10</w:t>
          </w:r>
          <w:r w:rsidRPr="00BA30D2">
            <w:rPr>
              <w:rStyle w:val="slostrnky"/>
              <w:rFonts w:ascii="Calibri" w:hAnsi="Calibri" w:cs="Calibri"/>
              <w:b/>
              <w:sz w:val="18"/>
              <w:szCs w:val="18"/>
            </w:rPr>
            <w:fldChar w:fldCharType="end"/>
          </w:r>
          <w:r w:rsidRPr="00BA30D2">
            <w:rPr>
              <w:rStyle w:val="slostrnky"/>
              <w:rFonts w:ascii="Calibri" w:hAnsi="Calibri" w:cs="Calibri"/>
              <w:b/>
              <w:sz w:val="18"/>
              <w:szCs w:val="18"/>
            </w:rPr>
            <w:t xml:space="preserve"> / </w:t>
          </w: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REF  konec \h </w:instrText>
          </w:r>
          <w:r w:rsidRPr="00BA30D2">
            <w:rPr>
              <w:rStyle w:val="slostrnky"/>
              <w:rFonts w:ascii="Calibri" w:hAnsi="Calibri" w:cs="Calibri"/>
              <w:b/>
              <w:sz w:val="18"/>
              <w:szCs w:val="18"/>
            </w:rPr>
          </w:r>
          <w:r w:rsidRPr="00BA30D2">
            <w:rPr>
              <w:rStyle w:val="slostrnky"/>
              <w:rFonts w:ascii="Calibri" w:hAnsi="Calibri" w:cs="Calibri"/>
              <w:b/>
              <w:sz w:val="18"/>
              <w:szCs w:val="18"/>
            </w:rPr>
            <w:fldChar w:fldCharType="separate"/>
          </w:r>
          <w:r w:rsidR="002817D9">
            <w:rPr>
              <w:rStyle w:val="slostrnky"/>
              <w:rFonts w:ascii="Calibri" w:hAnsi="Calibri" w:cs="Calibri"/>
              <w:b/>
              <w:noProof/>
              <w:sz w:val="18"/>
              <w:szCs w:val="18"/>
            </w:rPr>
            <w:t>207</w:t>
          </w:r>
          <w:r w:rsidRPr="00BA30D2">
            <w:rPr>
              <w:rStyle w:val="slostrnky"/>
              <w:rFonts w:ascii="Calibri" w:hAnsi="Calibri" w:cs="Calibri"/>
              <w:b/>
              <w:sz w:val="18"/>
              <w:szCs w:val="18"/>
            </w:rPr>
            <w:fldChar w:fldCharType="end"/>
          </w:r>
        </w:p>
      </w:tc>
      <w:tc>
        <w:tcPr>
          <w:tcW w:w="8444" w:type="dxa"/>
          <w:tcBorders>
            <w:top w:val="nil"/>
          </w:tcBorders>
        </w:tcPr>
        <w:p w14:paraId="65B6E714" w14:textId="77777777" w:rsidR="004B22C6" w:rsidRPr="00BA30D2" w:rsidRDefault="004B22C6">
          <w:pPr>
            <w:pStyle w:val="Zpat"/>
            <w:spacing w:before="40"/>
            <w:jc w:val="right"/>
            <w:rPr>
              <w:rStyle w:val="slostrnky"/>
              <w:rFonts w:ascii="Calibri" w:hAnsi="Calibri" w:cs="Calibri"/>
              <w:szCs w:val="16"/>
            </w:rPr>
          </w:pPr>
        </w:p>
      </w:tc>
    </w:tr>
  </w:tbl>
  <w:p w14:paraId="0D3117CE" w14:textId="77777777" w:rsidR="004B22C6" w:rsidRDefault="004B22C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4B22C6" w14:paraId="2986E646" w14:textId="77777777" w:rsidTr="008B556D">
      <w:trPr>
        <w:trHeight w:val="164"/>
      </w:trPr>
      <w:tc>
        <w:tcPr>
          <w:tcW w:w="8364" w:type="dxa"/>
          <w:tcBorders>
            <w:top w:val="nil"/>
            <w:bottom w:val="single" w:sz="4" w:space="0" w:color="auto"/>
          </w:tcBorders>
        </w:tcPr>
        <w:p w14:paraId="3491E290" w14:textId="77777777" w:rsidR="004B22C6" w:rsidRPr="00BA30D2" w:rsidRDefault="004B22C6" w:rsidP="008B556D">
          <w:pPr>
            <w:pStyle w:val="Zpat"/>
            <w:rPr>
              <w:i/>
              <w:sz w:val="8"/>
            </w:rPr>
          </w:pPr>
        </w:p>
      </w:tc>
      <w:tc>
        <w:tcPr>
          <w:tcW w:w="992" w:type="dxa"/>
          <w:tcBorders>
            <w:top w:val="nil"/>
            <w:bottom w:val="single" w:sz="4" w:space="0" w:color="auto"/>
          </w:tcBorders>
        </w:tcPr>
        <w:p w14:paraId="5BAD7C50" w14:textId="77777777" w:rsidR="004B22C6" w:rsidRPr="00BA30D2" w:rsidRDefault="004B22C6" w:rsidP="008B556D">
          <w:pPr>
            <w:pStyle w:val="Zpat"/>
            <w:jc w:val="right"/>
            <w:rPr>
              <w:rStyle w:val="slostrnky"/>
              <w:sz w:val="8"/>
            </w:rPr>
          </w:pPr>
        </w:p>
      </w:tc>
    </w:tr>
    <w:tr w:rsidR="004B22C6" w:rsidRPr="00BA22E5" w14:paraId="73E33B3C" w14:textId="77777777" w:rsidTr="008B556D">
      <w:trPr>
        <w:trHeight w:val="191"/>
      </w:trPr>
      <w:tc>
        <w:tcPr>
          <w:tcW w:w="8364" w:type="dxa"/>
          <w:tcBorders>
            <w:top w:val="nil"/>
          </w:tcBorders>
        </w:tcPr>
        <w:p w14:paraId="373CE3C5" w14:textId="77777777" w:rsidR="004B22C6" w:rsidRPr="00BA30D2" w:rsidRDefault="004B22C6" w:rsidP="008B556D">
          <w:pPr>
            <w:pStyle w:val="Zpat"/>
            <w:spacing w:before="40"/>
            <w:rPr>
              <w:rFonts w:ascii="Calibri" w:hAnsi="Calibri" w:cs="Calibri"/>
              <w:i/>
              <w:sz w:val="16"/>
              <w:szCs w:val="16"/>
            </w:rPr>
          </w:pPr>
        </w:p>
      </w:tc>
      <w:tc>
        <w:tcPr>
          <w:tcW w:w="992" w:type="dxa"/>
          <w:tcBorders>
            <w:top w:val="nil"/>
          </w:tcBorders>
        </w:tcPr>
        <w:p w14:paraId="35FADC53" w14:textId="2AB65B60" w:rsidR="004B22C6" w:rsidRPr="008804A4" w:rsidRDefault="004B22C6"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9</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6F6459E4" w14:textId="77777777" w:rsidR="004B22C6" w:rsidRDefault="004B22C6" w:rsidP="008B556D">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46F7C46C"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81</w:t>
          </w:r>
          <w:r w:rsidRPr="008804A4">
            <w:rPr>
              <w:rStyle w:val="slostrnky"/>
              <w:rFonts w:ascii="Calibri" w:hAnsi="Calibri" w:cs="Calibri"/>
              <w:b/>
              <w:sz w:val="18"/>
              <w:szCs w:val="18"/>
            </w:rPr>
            <w:fldChar w:fldCharType="end"/>
          </w:r>
        </w:p>
      </w:tc>
      <w:tc>
        <w:tcPr>
          <w:tcW w:w="8222" w:type="dxa"/>
          <w:tcBorders>
            <w:top w:val="nil"/>
          </w:tcBorders>
        </w:tcPr>
        <w:p w14:paraId="24B9D779" w14:textId="1436518B"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0F2BB7">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0F2BB7">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0F2BB7">
            <w:rPr>
              <w:b/>
              <w:bCs/>
              <w:lang w:val="cs-CZ"/>
            </w:rPr>
            <w:t>Chyba! Nenalezen zdroj odkazů.</w:t>
          </w:r>
          <w:r>
            <w:fldChar w:fldCharType="end"/>
          </w:r>
        </w:p>
      </w:tc>
    </w:tr>
  </w:tbl>
  <w:p w14:paraId="7F4B1930" w14:textId="77777777" w:rsidR="004B22C6" w:rsidRDefault="004B22C6"/>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422871BE" w14:textId="77777777" w:rsidTr="00CA1F59">
      <w:trPr>
        <w:trHeight w:val="164"/>
      </w:trPr>
      <w:tc>
        <w:tcPr>
          <w:tcW w:w="1134" w:type="dxa"/>
          <w:tcBorders>
            <w:top w:val="nil"/>
            <w:bottom w:val="single" w:sz="4" w:space="0" w:color="auto"/>
          </w:tcBorders>
        </w:tcPr>
        <w:p w14:paraId="77E858E1" w14:textId="77777777" w:rsidR="004B22C6" w:rsidRPr="00BA30D2" w:rsidRDefault="004B22C6">
          <w:pPr>
            <w:pStyle w:val="Zpat"/>
            <w:rPr>
              <w:i/>
              <w:sz w:val="8"/>
            </w:rPr>
          </w:pPr>
        </w:p>
      </w:tc>
      <w:tc>
        <w:tcPr>
          <w:tcW w:w="8222" w:type="dxa"/>
          <w:tcBorders>
            <w:top w:val="nil"/>
            <w:bottom w:val="single" w:sz="4" w:space="0" w:color="auto"/>
          </w:tcBorders>
        </w:tcPr>
        <w:p w14:paraId="27A6B989" w14:textId="77777777" w:rsidR="004B22C6" w:rsidRPr="00BA30D2" w:rsidRDefault="004B22C6">
          <w:pPr>
            <w:pStyle w:val="Zpat"/>
            <w:jc w:val="right"/>
            <w:rPr>
              <w:rStyle w:val="slostrnky"/>
              <w:sz w:val="8"/>
            </w:rPr>
          </w:pPr>
        </w:p>
      </w:tc>
    </w:tr>
    <w:tr w:rsidR="004B22C6" w14:paraId="728BE8E2" w14:textId="77777777" w:rsidTr="00CA1F59">
      <w:trPr>
        <w:trHeight w:val="191"/>
      </w:trPr>
      <w:tc>
        <w:tcPr>
          <w:tcW w:w="1134" w:type="dxa"/>
          <w:tcBorders>
            <w:top w:val="nil"/>
          </w:tcBorders>
        </w:tcPr>
        <w:p w14:paraId="24A06FF9" w14:textId="0D5A4847"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20</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39F47727" w14:textId="28C037D6" w:rsidR="004B22C6" w:rsidRPr="00BA30D2" w:rsidRDefault="004B22C6" w:rsidP="00E351AA">
          <w:pPr>
            <w:pStyle w:val="Zpat"/>
            <w:spacing w:before="40"/>
            <w:jc w:val="right"/>
            <w:rPr>
              <w:rStyle w:val="slostrnky"/>
              <w:rFonts w:ascii="Calibri" w:hAnsi="Calibri" w:cs="Calibri"/>
              <w:szCs w:val="16"/>
            </w:rPr>
          </w:pPr>
        </w:p>
      </w:tc>
    </w:tr>
  </w:tbl>
  <w:p w14:paraId="7C721E82" w14:textId="77777777" w:rsidR="004B22C6" w:rsidRDefault="004B22C6"/>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001F503A" w14:textId="77777777" w:rsidTr="00456618">
      <w:trPr>
        <w:trHeight w:val="164"/>
      </w:trPr>
      <w:tc>
        <w:tcPr>
          <w:tcW w:w="1134" w:type="dxa"/>
          <w:tcBorders>
            <w:top w:val="nil"/>
            <w:bottom w:val="single" w:sz="4" w:space="0" w:color="auto"/>
          </w:tcBorders>
        </w:tcPr>
        <w:p w14:paraId="6BE9B57E" w14:textId="77777777" w:rsidR="004B22C6" w:rsidRPr="00BA30D2" w:rsidRDefault="004B22C6" w:rsidP="00456618">
          <w:pPr>
            <w:pStyle w:val="Zpat"/>
            <w:rPr>
              <w:i/>
              <w:sz w:val="8"/>
            </w:rPr>
          </w:pPr>
        </w:p>
      </w:tc>
      <w:tc>
        <w:tcPr>
          <w:tcW w:w="8222" w:type="dxa"/>
          <w:tcBorders>
            <w:top w:val="nil"/>
            <w:bottom w:val="single" w:sz="4" w:space="0" w:color="auto"/>
          </w:tcBorders>
        </w:tcPr>
        <w:p w14:paraId="7FE49B1B" w14:textId="77777777" w:rsidR="004B22C6" w:rsidRPr="00BA30D2" w:rsidRDefault="004B22C6" w:rsidP="00456618">
          <w:pPr>
            <w:pStyle w:val="Zpat"/>
            <w:jc w:val="right"/>
            <w:rPr>
              <w:rStyle w:val="slostrnky"/>
              <w:sz w:val="8"/>
            </w:rPr>
          </w:pPr>
        </w:p>
      </w:tc>
    </w:tr>
    <w:tr w:rsidR="004B22C6" w14:paraId="10B6B5BE" w14:textId="77777777" w:rsidTr="00456618">
      <w:trPr>
        <w:trHeight w:val="191"/>
      </w:trPr>
      <w:tc>
        <w:tcPr>
          <w:tcW w:w="1134" w:type="dxa"/>
          <w:tcBorders>
            <w:top w:val="nil"/>
          </w:tcBorders>
        </w:tcPr>
        <w:p w14:paraId="4C556676" w14:textId="2C11C038" w:rsidR="004B22C6" w:rsidRPr="008804A4" w:rsidRDefault="004B22C6" w:rsidP="00456618">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206</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206</w:t>
          </w:r>
          <w:r w:rsidRPr="008804A4">
            <w:rPr>
              <w:rStyle w:val="slostrnky"/>
              <w:rFonts w:ascii="Calibri" w:hAnsi="Calibri" w:cs="Calibri"/>
              <w:b/>
              <w:sz w:val="18"/>
              <w:szCs w:val="18"/>
            </w:rPr>
            <w:fldChar w:fldCharType="end"/>
          </w:r>
        </w:p>
      </w:tc>
      <w:tc>
        <w:tcPr>
          <w:tcW w:w="8222" w:type="dxa"/>
          <w:tcBorders>
            <w:top w:val="nil"/>
          </w:tcBorders>
        </w:tcPr>
        <w:p w14:paraId="034888DA" w14:textId="7BC94D89" w:rsidR="004B22C6" w:rsidRPr="00BA30D2" w:rsidRDefault="004B22C6" w:rsidP="00456618">
          <w:pPr>
            <w:pStyle w:val="Zpat"/>
            <w:spacing w:before="40"/>
            <w:jc w:val="right"/>
            <w:rPr>
              <w:rStyle w:val="slostrnky"/>
              <w:rFonts w:ascii="Calibri" w:hAnsi="Calibri" w:cs="Calibri"/>
              <w:szCs w:val="16"/>
            </w:rPr>
          </w:pPr>
        </w:p>
      </w:tc>
    </w:tr>
  </w:tbl>
  <w:p w14:paraId="4C66E363" w14:textId="77777777" w:rsidR="004B22C6" w:rsidRPr="00BB7827" w:rsidRDefault="004B22C6" w:rsidP="00BB7827">
    <w:pPr>
      <w:pStyle w:val="Zpa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4B22C6" w14:paraId="4F9D4FA2" w14:textId="77777777" w:rsidTr="008B556D">
      <w:trPr>
        <w:trHeight w:val="164"/>
      </w:trPr>
      <w:tc>
        <w:tcPr>
          <w:tcW w:w="8364" w:type="dxa"/>
          <w:tcBorders>
            <w:top w:val="nil"/>
            <w:bottom w:val="single" w:sz="4" w:space="0" w:color="auto"/>
          </w:tcBorders>
        </w:tcPr>
        <w:p w14:paraId="5ECD276E" w14:textId="77777777" w:rsidR="004B22C6" w:rsidRPr="00BA30D2" w:rsidRDefault="004B22C6" w:rsidP="008B556D">
          <w:pPr>
            <w:pStyle w:val="Zpat"/>
            <w:rPr>
              <w:i/>
              <w:sz w:val="8"/>
            </w:rPr>
          </w:pPr>
        </w:p>
      </w:tc>
      <w:tc>
        <w:tcPr>
          <w:tcW w:w="992" w:type="dxa"/>
          <w:tcBorders>
            <w:top w:val="nil"/>
            <w:bottom w:val="single" w:sz="4" w:space="0" w:color="auto"/>
          </w:tcBorders>
        </w:tcPr>
        <w:p w14:paraId="7F6E9028" w14:textId="77777777" w:rsidR="004B22C6" w:rsidRPr="00BA30D2" w:rsidRDefault="004B22C6" w:rsidP="008B556D">
          <w:pPr>
            <w:pStyle w:val="Zpat"/>
            <w:jc w:val="right"/>
            <w:rPr>
              <w:rStyle w:val="slostrnky"/>
              <w:sz w:val="8"/>
            </w:rPr>
          </w:pPr>
        </w:p>
      </w:tc>
    </w:tr>
    <w:tr w:rsidR="004B22C6" w:rsidRPr="00BA22E5" w14:paraId="1490D199" w14:textId="77777777" w:rsidTr="008B556D">
      <w:trPr>
        <w:trHeight w:val="191"/>
      </w:trPr>
      <w:tc>
        <w:tcPr>
          <w:tcW w:w="8364" w:type="dxa"/>
          <w:tcBorders>
            <w:top w:val="nil"/>
          </w:tcBorders>
        </w:tcPr>
        <w:p w14:paraId="6104D27D" w14:textId="3142D76D" w:rsidR="004B22C6" w:rsidRPr="00BA30D2" w:rsidRDefault="004B22C6" w:rsidP="00557B36">
          <w:pPr>
            <w:pStyle w:val="Zpat"/>
            <w:spacing w:before="40"/>
            <w:rPr>
              <w:rFonts w:ascii="Calibri" w:hAnsi="Calibri" w:cs="Calibri"/>
              <w:i/>
              <w:sz w:val="16"/>
              <w:szCs w:val="16"/>
            </w:rPr>
          </w:pPr>
        </w:p>
      </w:tc>
      <w:tc>
        <w:tcPr>
          <w:tcW w:w="992" w:type="dxa"/>
          <w:tcBorders>
            <w:top w:val="nil"/>
          </w:tcBorders>
        </w:tcPr>
        <w:p w14:paraId="110C010C" w14:textId="61D51F11" w:rsidR="004B22C6" w:rsidRPr="008804A4" w:rsidRDefault="004B22C6"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12C5A2D1" w14:textId="77777777" w:rsidR="004B22C6" w:rsidRDefault="004B22C6"/>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64939FE9"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r>
          <w:r>
            <w:rPr>
              <w:rFonts w:eastAsia="Arial"/>
              <w:i/>
              <w:sz w:val="16"/>
              <w:lang w:val="de-DE"/>
            </w:rPr>
            <w:fldChar w:fldCharType="separate"/>
          </w:r>
          <w:r w:rsidR="000F2BB7">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2817D9">
            <w:rPr>
              <w:i/>
              <w:noProof/>
              <w:sz w:val="16"/>
              <w:lang w:val="de-DE"/>
            </w:rPr>
            <w:t>07/02/2023</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75F981" w14:textId="77777777" w:rsidR="00743AD5" w:rsidRDefault="00743AD5" w:rsidP="00D84C56">
      <w:pPr>
        <w:spacing w:before="0"/>
      </w:pPr>
      <w:r>
        <w:separator/>
      </w:r>
    </w:p>
  </w:footnote>
  <w:footnote w:type="continuationSeparator" w:id="0">
    <w:p w14:paraId="125336E3" w14:textId="77777777" w:rsidR="00743AD5" w:rsidRDefault="00743AD5" w:rsidP="00D84C56">
      <w:pPr>
        <w:spacing w:before="0"/>
      </w:pPr>
      <w:r>
        <w:continuationSeparator/>
      </w:r>
    </w:p>
  </w:footnote>
  <w:footnote w:id="1">
    <w:p w14:paraId="310169A9" w14:textId="77777777" w:rsidR="004B22C6" w:rsidRPr="00561582" w:rsidRDefault="004B22C6" w:rsidP="00D66362">
      <w:pPr>
        <w:pStyle w:val="Textpoznpodarou"/>
      </w:pPr>
      <w:r>
        <w:rPr>
          <w:rStyle w:val="Znakapoznpodarou"/>
        </w:rPr>
        <w:footnoteRef/>
      </w:r>
      <w:r>
        <w:t xml:space="preserve"> </w:t>
      </w:r>
      <w:r w:rsidRPr="00D66362">
        <w:rPr>
          <w:sz w:val="18"/>
          <w:szCs w:val="18"/>
        </w:rPr>
        <w:t>The createXDXmlOutStream (String file, String encoding, boolean writeDocumentHeader) method has</w:t>
      </w:r>
      <w:r>
        <w:rPr>
          <w:sz w:val="18"/>
          <w:szCs w:val="18"/>
        </w:rPr>
        <w:t xml:space="preserve"> parameters</w:t>
      </w:r>
      <w:r w:rsidRPr="00D66362">
        <w:rPr>
          <w:sz w:val="18"/>
          <w:szCs w:val="18"/>
        </w:rPr>
        <w:t>: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362BED" w:rsidRDefault="004B22C6" w:rsidP="00F847FD">
      <w:pPr>
        <w:pStyle w:val="Textpoznpodarou"/>
      </w:pPr>
      <w:r>
        <w:rPr>
          <w:rStyle w:val="Znakapoznpodarou"/>
        </w:rPr>
        <w:footnoteRef/>
      </w:r>
      <w: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Pr>
          <w:rStyle w:val="OdstavecSynteastylChar"/>
          <w:rFonts w:eastAsia="Arial"/>
          <w:sz w:val="18"/>
          <w:szCs w:val="18"/>
        </w:rPr>
        <w:t xml:space="preserve">uses </w:t>
      </w:r>
      <w:r w:rsidRPr="00362BED">
        <w:rPr>
          <w:rStyle w:val="OdstavecSynteastylChar"/>
          <w:sz w:val="18"/>
          <w:szCs w:val="18"/>
        </w:rPr>
        <w:t>Apache</w:t>
      </w:r>
      <w:r w:rsidRPr="00362BED">
        <w:rPr>
          <w:rStyle w:val="OdstavecSynteastylChar"/>
          <w:rFonts w:eastAsia="Arial"/>
          <w:sz w:val="18"/>
          <w:szCs w:val="18"/>
        </w:rPr>
        <w:t xml:space="preserve"> </w:t>
      </w:r>
      <w:r>
        <w:rPr>
          <w:rStyle w:val="OdstavecSynteastylChar"/>
          <w:rFonts w:eastAsia="Arial"/>
          <w:sz w:val="18"/>
          <w:szCs w:val="18"/>
        </w:rPr>
        <w:t xml:space="preserve">library therefore the object is type </w:t>
      </w:r>
      <w:r w:rsidRPr="00362BED">
        <w:rPr>
          <w:rStyle w:val="OdstavecSynteastylChar"/>
          <w:rFonts w:ascii="Consolas" w:hAnsi="Consolas" w:cs="Consolas"/>
          <w:sz w:val="18"/>
          <w:szCs w:val="18"/>
        </w:rPr>
        <w:t>org.apache.oro.text.regex.Pattern</w:t>
      </w:r>
      <w:r>
        <w:rPr>
          <w:rStyle w:val="OdstavecSynteastylChar"/>
          <w:rFonts w:eastAsia="Arial"/>
          <w:sz w:val="18"/>
          <w:szCs w:val="18"/>
        </w:rPr>
        <w:t>.</w:t>
      </w:r>
    </w:p>
  </w:footnote>
  <w:footnote w:id="3">
    <w:p w14:paraId="7D7F2242" w14:textId="0D97719C" w:rsidR="004B22C6" w:rsidRPr="00362BED" w:rsidRDefault="004B22C6" w:rsidP="00F847FD">
      <w:pPr>
        <w:pStyle w:val="Textpoznpodarou"/>
        <w:rPr>
          <w:rStyle w:val="OdstavecSynteastylChar"/>
          <w:sz w:val="18"/>
          <w:szCs w:val="18"/>
        </w:rPr>
      </w:pPr>
      <w:r>
        <w:rPr>
          <w:rStyle w:val="Znakapoznpodarou"/>
        </w:rPr>
        <w:footnoteRef/>
      </w:r>
      <w: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Pr>
          <w:rStyle w:val="OdstavecSynteastylChar"/>
          <w:rFonts w:eastAsia="Arial"/>
          <w:sz w:val="18"/>
          <w:szCs w:val="18"/>
        </w:rPr>
        <w:t xml:space="preserve">uses </w:t>
      </w:r>
      <w:r w:rsidRPr="00362BED">
        <w:rPr>
          <w:rStyle w:val="OdstavecSynteastylChar"/>
          <w:sz w:val="18"/>
          <w:szCs w:val="18"/>
        </w:rPr>
        <w:t>Apache</w:t>
      </w:r>
      <w:r w:rsidRPr="00362BED">
        <w:rPr>
          <w:rStyle w:val="OdstavecSynteastylChar"/>
          <w:rFonts w:eastAsia="Arial"/>
          <w:sz w:val="18"/>
          <w:szCs w:val="18"/>
        </w:rPr>
        <w:t xml:space="preserve"> </w:t>
      </w:r>
      <w:r>
        <w:rPr>
          <w:rStyle w:val="OdstavecSynteastylChar"/>
          <w:rFonts w:eastAsia="Arial"/>
          <w:sz w:val="18"/>
          <w:szCs w:val="18"/>
        </w:rPr>
        <w:t xml:space="preserve">library therefore the object is type </w:t>
      </w:r>
      <w:r w:rsidRPr="00362BED">
        <w:rPr>
          <w:rStyle w:val="OdstavecSynteastylChar"/>
          <w:rFonts w:ascii="Consolas" w:hAnsi="Consolas" w:cs="Consolas"/>
          <w:sz w:val="18"/>
          <w:szCs w:val="18"/>
        </w:rPr>
        <w:t>org.apache.oro.text.regex.MatchResult</w:t>
      </w:r>
      <w:r>
        <w:rPr>
          <w:rStyle w:val="OdstavecSynteastylCha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22937" w14:textId="77777777" w:rsidR="004B22C6" w:rsidRDefault="004B22C6" w:rsidP="008B556D">
    <w:pPr>
      <w:pStyle w:val="Zhlav"/>
      <w:ind w:left="-993"/>
    </w:pPr>
  </w:p>
  <w:p w14:paraId="0E6402F8" w14:textId="77777777" w:rsidR="004B22C6" w:rsidRPr="001F5260" w:rsidRDefault="004B22C6" w:rsidP="008B556D">
    <w:pPr>
      <w:pStyle w:val="Zhlav"/>
      <w:ind w:left="-993"/>
    </w:pPr>
  </w:p>
  <w:p w14:paraId="2DD28B5C" w14:textId="77777777" w:rsidR="004B22C6" w:rsidRDefault="004B22C6" w:rsidP="008B556D">
    <w:pPr>
      <w:pStyle w:val="Zhlav"/>
      <w:ind w:left="-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4B22C6" w14:paraId="27EA3219" w14:textId="77777777" w:rsidTr="00456618">
      <w:trPr>
        <w:trHeight w:val="126"/>
      </w:trPr>
      <w:tc>
        <w:tcPr>
          <w:tcW w:w="6602" w:type="dxa"/>
        </w:tcPr>
        <w:p w14:paraId="1F56116F" w14:textId="45557DD6" w:rsidR="004B22C6" w:rsidRPr="00BA30D2" w:rsidRDefault="004B22C6" w:rsidP="00557B36">
          <w:pPr>
            <w:pStyle w:val="Zhlav"/>
            <w:rPr>
              <w:sz w:val="18"/>
              <w:szCs w:val="18"/>
            </w:rPr>
          </w:pPr>
        </w:p>
      </w:tc>
      <w:tc>
        <w:tcPr>
          <w:tcW w:w="2754" w:type="dxa"/>
        </w:tcPr>
        <w:p w14:paraId="43E79FCC" w14:textId="0CAC340D" w:rsidR="004B22C6" w:rsidRPr="00BA30D2" w:rsidRDefault="004B22C6" w:rsidP="00456618">
          <w:pPr>
            <w:pStyle w:val="Zhlav"/>
            <w:jc w:val="right"/>
            <w:rPr>
              <w:sz w:val="18"/>
              <w:szCs w:val="18"/>
            </w:rPr>
          </w:pPr>
        </w:p>
      </w:tc>
    </w:tr>
  </w:tbl>
  <w:p w14:paraId="5E90AC84" w14:textId="77777777" w:rsidR="004B22C6" w:rsidRPr="00BB7827" w:rsidRDefault="004B22C6" w:rsidP="00FB4175">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4B22C6" w14:paraId="489A99C8" w14:textId="77777777" w:rsidTr="00456618">
      <w:trPr>
        <w:trHeight w:val="126"/>
      </w:trPr>
      <w:tc>
        <w:tcPr>
          <w:tcW w:w="6602" w:type="dxa"/>
        </w:tcPr>
        <w:p w14:paraId="333C26DD" w14:textId="082CA2A9" w:rsidR="004B22C6" w:rsidRPr="00BA30D2" w:rsidRDefault="004B22C6" w:rsidP="00456618">
          <w:pPr>
            <w:pStyle w:val="Zhlav"/>
            <w:rPr>
              <w:sz w:val="18"/>
              <w:szCs w:val="18"/>
            </w:rPr>
          </w:pPr>
        </w:p>
      </w:tc>
      <w:tc>
        <w:tcPr>
          <w:tcW w:w="2754" w:type="dxa"/>
        </w:tcPr>
        <w:p w14:paraId="25ABBDBC" w14:textId="32DE513A" w:rsidR="004B22C6" w:rsidRPr="00BA30D2" w:rsidRDefault="004B22C6" w:rsidP="00557B36">
          <w:pPr>
            <w:pStyle w:val="Zhlav"/>
            <w:jc w:val="right"/>
            <w:rPr>
              <w:sz w:val="18"/>
              <w:szCs w:val="18"/>
            </w:rPr>
          </w:pPr>
        </w:p>
      </w:tc>
    </w:tr>
  </w:tbl>
  <w:p w14:paraId="6E0A683E" w14:textId="77777777" w:rsidR="004B22C6" w:rsidRPr="00BB7827" w:rsidRDefault="004B22C6" w:rsidP="00BB7827">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07F5D755"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end"/>
          </w:r>
        </w:p>
      </w:tc>
      <w:tc>
        <w:tcPr>
          <w:tcW w:w="3402" w:type="dxa"/>
          <w:shd w:val="clear" w:color="auto" w:fill="auto"/>
        </w:tcPr>
        <w:p w14:paraId="66F4820F" w14:textId="65A4521B"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1"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7"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8"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9"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0"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1"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2"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4"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7"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19"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6"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27"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A9B685B"/>
    <w:multiLevelType w:val="multilevel"/>
    <w:tmpl w:val="3320B38A"/>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5"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7"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2"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6"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9"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0"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1"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88"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0"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1"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99"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1"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2"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6"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7"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09"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0"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4"/>
  </w:num>
  <w:num w:numId="2">
    <w:abstractNumId w:val="45"/>
  </w:num>
  <w:num w:numId="3">
    <w:abstractNumId w:val="30"/>
  </w:num>
  <w:num w:numId="4">
    <w:abstractNumId w:val="108"/>
  </w:num>
  <w:num w:numId="5">
    <w:abstractNumId w:val="44"/>
  </w:num>
  <w:num w:numId="6">
    <w:abstractNumId w:val="97"/>
  </w:num>
  <w:num w:numId="7">
    <w:abstractNumId w:val="100"/>
  </w:num>
  <w:num w:numId="8">
    <w:abstractNumId w:val="78"/>
  </w:num>
  <w:num w:numId="9">
    <w:abstractNumId w:val="41"/>
  </w:num>
  <w:num w:numId="10">
    <w:abstractNumId w:val="28"/>
  </w:num>
  <w:num w:numId="11">
    <w:abstractNumId w:val="79"/>
  </w:num>
  <w:num w:numId="12">
    <w:abstractNumId w:val="42"/>
  </w:num>
  <w:num w:numId="13">
    <w:abstractNumId w:val="58"/>
  </w:num>
  <w:num w:numId="14">
    <w:abstractNumId w:val="103"/>
  </w:num>
  <w:num w:numId="15">
    <w:abstractNumId w:val="62"/>
  </w:num>
  <w:num w:numId="16">
    <w:abstractNumId w:val="80"/>
  </w:num>
  <w:num w:numId="17">
    <w:abstractNumId w:val="64"/>
  </w:num>
  <w:num w:numId="18">
    <w:abstractNumId w:val="111"/>
  </w:num>
  <w:num w:numId="19">
    <w:abstractNumId w:val="94"/>
  </w:num>
  <w:num w:numId="20">
    <w:abstractNumId w:val="23"/>
  </w:num>
  <w:num w:numId="21">
    <w:abstractNumId w:val="50"/>
  </w:num>
  <w:num w:numId="22">
    <w:abstractNumId w:val="35"/>
  </w:num>
  <w:num w:numId="23">
    <w:abstractNumId w:val="95"/>
  </w:num>
  <w:num w:numId="24">
    <w:abstractNumId w:val="77"/>
  </w:num>
  <w:num w:numId="25">
    <w:abstractNumId w:val="96"/>
  </w:num>
  <w:num w:numId="26">
    <w:abstractNumId w:val="85"/>
  </w:num>
  <w:num w:numId="27">
    <w:abstractNumId w:val="17"/>
  </w:num>
  <w:num w:numId="28">
    <w:abstractNumId w:val="29"/>
  </w:num>
  <w:num w:numId="29">
    <w:abstractNumId w:val="51"/>
  </w:num>
  <w:num w:numId="30">
    <w:abstractNumId w:val="104"/>
  </w:num>
  <w:num w:numId="31">
    <w:abstractNumId w:val="73"/>
  </w:num>
  <w:num w:numId="32">
    <w:abstractNumId w:val="92"/>
  </w:num>
  <w:num w:numId="33">
    <w:abstractNumId w:val="43"/>
  </w:num>
  <w:num w:numId="34">
    <w:abstractNumId w:val="14"/>
  </w:num>
  <w:num w:numId="35">
    <w:abstractNumId w:val="56"/>
  </w:num>
  <w:num w:numId="36">
    <w:abstractNumId w:val="37"/>
  </w:num>
  <w:num w:numId="37">
    <w:abstractNumId w:val="84"/>
  </w:num>
  <w:num w:numId="38">
    <w:abstractNumId w:val="22"/>
  </w:num>
  <w:num w:numId="39">
    <w:abstractNumId w:val="60"/>
  </w:num>
  <w:num w:numId="40">
    <w:abstractNumId w:val="107"/>
  </w:num>
  <w:num w:numId="41">
    <w:abstractNumId w:val="81"/>
  </w:num>
  <w:num w:numId="42">
    <w:abstractNumId w:val="75"/>
  </w:num>
  <w:num w:numId="43">
    <w:abstractNumId w:val="86"/>
  </w:num>
  <w:num w:numId="44">
    <w:abstractNumId w:val="91"/>
  </w:num>
  <w:num w:numId="45">
    <w:abstractNumId w:val="65"/>
  </w:num>
  <w:num w:numId="46">
    <w:abstractNumId w:val="49"/>
  </w:num>
  <w:num w:numId="47">
    <w:abstractNumId w:val="72"/>
  </w:num>
  <w:num w:numId="48">
    <w:abstractNumId w:val="74"/>
  </w:num>
  <w:num w:numId="49">
    <w:abstractNumId w:val="24"/>
  </w:num>
  <w:num w:numId="50">
    <w:abstractNumId w:val="19"/>
  </w:num>
  <w:num w:numId="51">
    <w:abstractNumId w:val="31"/>
  </w:num>
  <w:num w:numId="52">
    <w:abstractNumId w:val="102"/>
  </w:num>
  <w:num w:numId="53">
    <w:abstractNumId w:val="70"/>
  </w:num>
  <w:num w:numId="54">
    <w:abstractNumId w:val="82"/>
  </w:num>
  <w:num w:numId="55">
    <w:abstractNumId w:val="52"/>
  </w:num>
  <w:num w:numId="56">
    <w:abstractNumId w:val="63"/>
  </w:num>
  <w:num w:numId="57">
    <w:abstractNumId w:val="61"/>
  </w:num>
  <w:num w:numId="58">
    <w:abstractNumId w:val="66"/>
  </w:num>
  <w:num w:numId="59">
    <w:abstractNumId w:val="46"/>
  </w:num>
  <w:num w:numId="60">
    <w:abstractNumId w:val="47"/>
  </w:num>
  <w:num w:numId="61">
    <w:abstractNumId w:val="88"/>
  </w:num>
  <w:num w:numId="62">
    <w:abstractNumId w:val="87"/>
  </w:num>
  <w:num w:numId="63">
    <w:abstractNumId w:val="25"/>
  </w:num>
  <w:num w:numId="64">
    <w:abstractNumId w:val="16"/>
  </w:num>
  <w:num w:numId="65">
    <w:abstractNumId w:val="76"/>
  </w:num>
  <w:num w:numId="66">
    <w:abstractNumId w:val="110"/>
  </w:num>
  <w:num w:numId="67">
    <w:abstractNumId w:val="27"/>
  </w:num>
  <w:num w:numId="68">
    <w:abstractNumId w:val="109"/>
  </w:num>
  <w:num w:numId="69">
    <w:abstractNumId w:val="99"/>
  </w:num>
  <w:num w:numId="70">
    <w:abstractNumId w:val="113"/>
  </w:num>
  <w:num w:numId="71">
    <w:abstractNumId w:val="26"/>
  </w:num>
  <w:num w:numId="72">
    <w:abstractNumId w:val="98"/>
  </w:num>
  <w:num w:numId="73">
    <w:abstractNumId w:val="33"/>
  </w:num>
  <w:num w:numId="74">
    <w:abstractNumId w:val="67"/>
  </w:num>
  <w:num w:numId="75">
    <w:abstractNumId w:val="89"/>
  </w:num>
  <w:num w:numId="76">
    <w:abstractNumId w:val="54"/>
  </w:num>
  <w:num w:numId="77">
    <w:abstractNumId w:val="93"/>
  </w:num>
  <w:num w:numId="78">
    <w:abstractNumId w:val="101"/>
  </w:num>
  <w:num w:numId="79">
    <w:abstractNumId w:val="106"/>
  </w:num>
  <w:num w:numId="80">
    <w:abstractNumId w:val="112"/>
  </w:num>
  <w:num w:numId="81">
    <w:abstractNumId w:val="105"/>
  </w:num>
  <w:num w:numId="82">
    <w:abstractNumId w:val="55"/>
  </w:num>
  <w:num w:numId="83">
    <w:abstractNumId w:val="21"/>
  </w:num>
  <w:num w:numId="84">
    <w:abstractNumId w:val="20"/>
  </w:num>
  <w:num w:numId="85">
    <w:abstractNumId w:val="68"/>
  </w:num>
  <w:num w:numId="86">
    <w:abstractNumId w:val="90"/>
  </w:num>
  <w:num w:numId="87">
    <w:abstractNumId w:val="57"/>
  </w:num>
  <w:num w:numId="88">
    <w:abstractNumId w:val="40"/>
  </w:num>
  <w:num w:numId="89">
    <w:abstractNumId w:val="59"/>
  </w:num>
  <w:num w:numId="90">
    <w:abstractNumId w:val="39"/>
  </w:num>
  <w:num w:numId="91">
    <w:abstractNumId w:val="53"/>
  </w:num>
  <w:num w:numId="92">
    <w:abstractNumId w:val="48"/>
  </w:num>
  <w:num w:numId="93">
    <w:abstractNumId w:val="71"/>
  </w:num>
  <w:num w:numId="94">
    <w:abstractNumId w:val="69"/>
  </w:num>
  <w:num w:numId="95">
    <w:abstractNumId w:val="15"/>
  </w:num>
  <w:num w:numId="9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3"/>
  </w:num>
  <w:num w:numId="9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5"/>
  </w:num>
  <w:num w:numId="100">
    <w:abstractNumId w:val="0"/>
  </w:num>
  <w:num w:numId="101">
    <w:abstractNumId w:val="1"/>
  </w:num>
  <w:num w:numId="102">
    <w:abstractNumId w:val="36"/>
  </w:num>
  <w:num w:numId="103">
    <w:abstractNumId w:val="2"/>
  </w:num>
  <w:num w:numId="104">
    <w:abstractNumId w:val="38"/>
  </w:num>
  <w:num w:numId="105">
    <w:abstractNumId w:val="32"/>
  </w:num>
  <w:num w:numId="106">
    <w:abstractNumId w:val="1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NzEzMjA3MDc2NjRX0lEKTi0uzszPAymwrAUAact0TSw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651"/>
    <w:rsid w:val="000D02B7"/>
    <w:rsid w:val="000D0A2C"/>
    <w:rsid w:val="000D1451"/>
    <w:rsid w:val="000D1653"/>
    <w:rsid w:val="000D1D00"/>
    <w:rsid w:val="000D1FF9"/>
    <w:rsid w:val="000D35FA"/>
    <w:rsid w:val="000D39C8"/>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2487"/>
    <w:rsid w:val="00102521"/>
    <w:rsid w:val="001035B0"/>
    <w:rsid w:val="0010379E"/>
    <w:rsid w:val="00104C76"/>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504"/>
    <w:rsid w:val="002A16A5"/>
    <w:rsid w:val="002A1E14"/>
    <w:rsid w:val="002A20E5"/>
    <w:rsid w:val="002A28E7"/>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9CB"/>
    <w:rsid w:val="0043505F"/>
    <w:rsid w:val="00435FD6"/>
    <w:rsid w:val="00436349"/>
    <w:rsid w:val="00436780"/>
    <w:rsid w:val="004376ED"/>
    <w:rsid w:val="00440C9E"/>
    <w:rsid w:val="00441303"/>
    <w:rsid w:val="00442B8D"/>
    <w:rsid w:val="00443FB8"/>
    <w:rsid w:val="004450E9"/>
    <w:rsid w:val="0044568B"/>
    <w:rsid w:val="0044568E"/>
    <w:rsid w:val="00446182"/>
    <w:rsid w:val="0044774B"/>
    <w:rsid w:val="00447C78"/>
    <w:rsid w:val="00450B70"/>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3D"/>
    <w:rsid w:val="004A7596"/>
    <w:rsid w:val="004A772B"/>
    <w:rsid w:val="004B0479"/>
    <w:rsid w:val="004B0649"/>
    <w:rsid w:val="004B193A"/>
    <w:rsid w:val="004B22C6"/>
    <w:rsid w:val="004B5960"/>
    <w:rsid w:val="004B6FB3"/>
    <w:rsid w:val="004B7EA4"/>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500D"/>
    <w:rsid w:val="004E7411"/>
    <w:rsid w:val="004E7F71"/>
    <w:rsid w:val="004F0AD2"/>
    <w:rsid w:val="004F0AF9"/>
    <w:rsid w:val="004F1B5F"/>
    <w:rsid w:val="004F2A36"/>
    <w:rsid w:val="004F35C0"/>
    <w:rsid w:val="004F3D65"/>
    <w:rsid w:val="004F3E19"/>
    <w:rsid w:val="004F502F"/>
    <w:rsid w:val="004F5CEA"/>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42E5"/>
    <w:rsid w:val="006C4B35"/>
    <w:rsid w:val="006C4E3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77B0"/>
    <w:rsid w:val="00727EFB"/>
    <w:rsid w:val="0073030C"/>
    <w:rsid w:val="00731754"/>
    <w:rsid w:val="007322F1"/>
    <w:rsid w:val="0073252F"/>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503B"/>
    <w:rsid w:val="00B35E7D"/>
    <w:rsid w:val="00B35E91"/>
    <w:rsid w:val="00B360EB"/>
    <w:rsid w:val="00B37DBB"/>
    <w:rsid w:val="00B4023E"/>
    <w:rsid w:val="00B410BB"/>
    <w:rsid w:val="00B41572"/>
    <w:rsid w:val="00B421FC"/>
    <w:rsid w:val="00B423CA"/>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75DE"/>
    <w:rsid w:val="00BD00B0"/>
    <w:rsid w:val="00BD0272"/>
    <w:rsid w:val="00BD0866"/>
    <w:rsid w:val="00BD1245"/>
    <w:rsid w:val="00BD1587"/>
    <w:rsid w:val="00BD162E"/>
    <w:rsid w:val="00BD1839"/>
    <w:rsid w:val="00BD240C"/>
    <w:rsid w:val="00BD2F7F"/>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708AF"/>
    <w:rsid w:val="00C709F4"/>
    <w:rsid w:val="00C71E2F"/>
    <w:rsid w:val="00C72033"/>
    <w:rsid w:val="00C722FA"/>
    <w:rsid w:val="00C7251E"/>
    <w:rsid w:val="00C74402"/>
    <w:rsid w:val="00C75E19"/>
    <w:rsid w:val="00C8031E"/>
    <w:rsid w:val="00C82412"/>
    <w:rsid w:val="00C82A26"/>
    <w:rsid w:val="00C82DFA"/>
    <w:rsid w:val="00C83D1D"/>
    <w:rsid w:val="00C84179"/>
    <w:rsid w:val="00C85414"/>
    <w:rsid w:val="00C878F9"/>
    <w:rsid w:val="00C91ACE"/>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AAC"/>
    <w:rsid w:val="00CD204C"/>
    <w:rsid w:val="00CD32E2"/>
    <w:rsid w:val="00CD3AB1"/>
    <w:rsid w:val="00CD4A12"/>
    <w:rsid w:val="00CD4B8E"/>
    <w:rsid w:val="00CD6956"/>
    <w:rsid w:val="00CD7F59"/>
    <w:rsid w:val="00CD7FD3"/>
    <w:rsid w:val="00CE036B"/>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62"/>
    <w:rsid w:val="00D6770E"/>
    <w:rsid w:val="00D72040"/>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6CA"/>
    <w:rsid w:val="00EA5316"/>
    <w:rsid w:val="00EA5B18"/>
    <w:rsid w:val="00EA63E8"/>
    <w:rsid w:val="00EA6D5D"/>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AAD"/>
    <w:rsid w:val="00EF081C"/>
    <w:rsid w:val="00EF116A"/>
    <w:rsid w:val="00EF394A"/>
    <w:rsid w:val="00EF3FAF"/>
    <w:rsid w:val="00EF523A"/>
    <w:rsid w:val="00EF58BF"/>
    <w:rsid w:val="00EF5AD7"/>
    <w:rsid w:val="00EF650E"/>
    <w:rsid w:val="00EF709F"/>
    <w:rsid w:val="00F0055E"/>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7A1A"/>
    <w:rsid w:val="00FE7D4B"/>
    <w:rsid w:val="00FF18F1"/>
    <w:rsid w:val="00FF3A2C"/>
    <w:rsid w:val="00FF3D1B"/>
    <w:rsid w:val="00FF41EC"/>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D84C56"/>
    <w:pPr>
      <w:keepNext/>
      <w:numPr>
        <w:ilvl w:val="1"/>
        <w:numId w:val="1"/>
      </w:numPr>
      <w:spacing w:before="360" w:after="60"/>
      <w:jc w:val="both"/>
      <w:outlineLvl w:val="1"/>
    </w:pPr>
    <w:rPr>
      <w:b/>
      <w:sz w:val="28"/>
    </w:rPr>
  </w:style>
  <w:style w:type="paragraph" w:styleId="Nadpis3">
    <w:name w:val="heading 3"/>
    <w:basedOn w:val="Normln"/>
    <w:next w:val="Odstavec"/>
    <w:link w:val="Nadpis3Char"/>
    <w:autoRedefine/>
    <w:qFormat/>
    <w:rsid w:val="00BF0138"/>
    <w:pPr>
      <w:keepNext/>
      <w:numPr>
        <w:ilvl w:val="2"/>
        <w:numId w:val="1"/>
      </w:numPr>
      <w:spacing w:before="300" w:after="60"/>
      <w:outlineLvl w:val="2"/>
    </w:pPr>
    <w:rPr>
      <w:b/>
      <w:sz w:val="24"/>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D84C56"/>
    <w:rPr>
      <w:rFonts w:eastAsia="Times New Roman"/>
      <w:b/>
      <w:sz w:val="28"/>
      <w:lang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BF0138"/>
    <w:rPr>
      <w:rFonts w:eastAsia="Times New Roman"/>
      <w:b/>
      <w:sz w:val="24"/>
      <w:lang w:val="en-US" w:eastAsia="en-US"/>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177BB2"/>
    <w:pPr>
      <w:tabs>
        <w:tab w:val="left" w:pos="400"/>
        <w:tab w:val="right" w:pos="9288"/>
      </w:tabs>
      <w:spacing w:before="360"/>
    </w:pPr>
    <w:rPr>
      <w:b/>
      <w:caps/>
      <w:sz w:val="24"/>
    </w:rPr>
  </w:style>
  <w:style w:type="paragraph" w:styleId="Obsah2">
    <w:name w:val="toc 2"/>
    <w:basedOn w:val="Normln"/>
    <w:next w:val="Normln"/>
    <w:autoRedefine/>
    <w:uiPriority w:val="39"/>
    <w:rsid w:val="00CB46DB"/>
    <w:pPr>
      <w:tabs>
        <w:tab w:val="left" w:pos="600"/>
        <w:tab w:val="right" w:pos="9288"/>
      </w:tabs>
      <w:spacing w:before="240"/>
    </w:pPr>
    <w:rPr>
      <w:b/>
    </w:rPr>
  </w:style>
  <w:style w:type="paragraph" w:styleId="Obsah3">
    <w:name w:val="toc 3"/>
    <w:basedOn w:val="Normln"/>
    <w:next w:val="Normln"/>
    <w:autoRedefine/>
    <w:uiPriority w:val="39"/>
    <w:rsid w:val="00177BB2"/>
    <w:pPr>
      <w:tabs>
        <w:tab w:val="left" w:pos="1000"/>
        <w:tab w:val="right" w:pos="9288"/>
      </w:tabs>
      <w:ind w:left="200"/>
    </w:pPr>
    <w:rPr>
      <w:i/>
    </w:rPr>
  </w:style>
  <w:style w:type="paragraph" w:styleId="Obsah4">
    <w:name w:val="toc 4"/>
    <w:basedOn w:val="Normln"/>
    <w:next w:val="Normln"/>
    <w:autoRedefine/>
    <w:uiPriority w:val="39"/>
    <w:rsid w:val="00D84C56"/>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titul">
    <w:name w:val="Subtitle"/>
    <w:basedOn w:val="Heading"/>
    <w:next w:val="Zkladntext"/>
    <w:link w:val="PodtitulChar"/>
    <w:uiPriority w:val="11"/>
    <w:qFormat/>
    <w:rsid w:val="00D84C56"/>
    <w:pPr>
      <w:jc w:val="center"/>
    </w:pPr>
    <w:rPr>
      <w:rFonts w:eastAsia="Lucida Sans Unicode" w:cs="Times New Roman"/>
      <w:i/>
      <w:iCs/>
      <w:lang w:eastAsia="zh-CN"/>
    </w:rPr>
  </w:style>
  <w:style w:type="character" w:customStyle="1" w:styleId="PodtitulChar">
    <w:name w:val="Podtitul Char"/>
    <w:link w:val="Podtitul"/>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UnresolvedMention">
    <w:name w:val="Unresolved Mention"/>
    <w:basedOn w:val="Standardnpsmoodstavce"/>
    <w:uiPriority w:val="99"/>
    <w:semiHidden/>
    <w:unhideWhenUsed/>
    <w:rsid w:val="00637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xdef.syntea.cz/tutorial/examples/template.html" TargetMode="External"/><Relationship Id="rId26" Type="http://schemas.openxmlformats.org/officeDocument/2006/relationships/hyperlink" Target="http://xdef.syntea.cz/tutorial/en/example/C208.html" TargetMode="External"/><Relationship Id="rId39" Type="http://schemas.openxmlformats.org/officeDocument/2006/relationships/hyperlink" Target="http://xdef.syntea.cz/tutorial/examples/C215.html" TargetMode="External"/><Relationship Id="rId21" Type="http://schemas.openxmlformats.org/officeDocument/2006/relationships/hyperlink" Target="https://www.json.org/json-en.html" TargetMode="External"/><Relationship Id="rId34" Type="http://schemas.openxmlformats.org/officeDocument/2006/relationships/hyperlink" Target="http://xdef.syntea.cz/tutorial/en/example/C205.html" TargetMode="External"/><Relationship Id="rId42" Type="http://schemas.openxmlformats.org/officeDocument/2006/relationships/hyperlink" Target="http://xdef.syntea.cz/tutorial/en/example/C343.html" TargetMode="External"/><Relationship Id="rId47" Type="http://schemas.openxmlformats.org/officeDocument/2006/relationships/hyperlink" Target="http://xdef.syntea.cz/tutorial/en/example/C503.html" TargetMode="External"/><Relationship Id="rId50" Type="http://schemas.openxmlformats.org/officeDocument/2006/relationships/hyperlink" Target="http://xdef.syntea.cz/tutorial/en/example/C801.html" TargetMode="External"/><Relationship Id="rId55" Type="http://schemas.openxmlformats.org/officeDocument/2006/relationships/hyperlink" Target="http://xdef.syntea.cz/tutorial/en/example/C321.html" TargetMode="External"/><Relationship Id="rId63" Type="http://schemas.openxmlformats.org/officeDocument/2006/relationships/hyperlink" Target="http://xdef.syntea.cz/tutorial/en/example/C333.html" TargetMode="External"/><Relationship Id="rId68" Type="http://schemas.openxmlformats.org/officeDocument/2006/relationships/hyperlink" Target="http://www.loc.gov/standards/iso639-2" TargetMode="External"/><Relationship Id="rId76" Type="http://schemas.openxmlformats.org/officeDocument/2006/relationships/hyperlink" Target="http://www.w3c.org/TR/xmlschema-1"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xdef.syntea.cz/tutorial/examples/compose.html" TargetMode="External"/><Relationship Id="rId29" Type="http://schemas.openxmlformats.org/officeDocument/2006/relationships/hyperlink" Target="http://xdef.syntea.cz/tutorial/en/example/C211.html" TargetMode="External"/><Relationship Id="rId11" Type="http://schemas.openxmlformats.org/officeDocument/2006/relationships/image" Target="media/image2.png"/><Relationship Id="rId24" Type="http://schemas.openxmlformats.org/officeDocument/2006/relationships/hyperlink" Target="http://xdef.syntea.cz/tutorial/en/example/C203.html" TargetMode="External"/><Relationship Id="rId32" Type="http://schemas.openxmlformats.org/officeDocument/2006/relationships/hyperlink" Target="http://xdef.syntea.cz/tutorial/en/example/C214.html" TargetMode="External"/><Relationship Id="rId37" Type="http://schemas.openxmlformats.org/officeDocument/2006/relationships/hyperlink" Target="http://xdef.syntea.cz/tutorial/en/example/C207.html" TargetMode="External"/><Relationship Id="rId40" Type="http://schemas.openxmlformats.org/officeDocument/2006/relationships/hyperlink" Target="http://xdef.syntea.cz/tutorial/en/example/C341.html" TargetMode="External"/><Relationship Id="rId45" Type="http://schemas.openxmlformats.org/officeDocument/2006/relationships/hyperlink" Target="http://xdef.syntea.cz/tutorial/en/example/C501.html" TargetMode="External"/><Relationship Id="rId53" Type="http://schemas.openxmlformats.org/officeDocument/2006/relationships/hyperlink" Target="http://xdef.syntea.cz/tutorial/en/example/C411.html" TargetMode="External"/><Relationship Id="rId58" Type="http://schemas.openxmlformats.org/officeDocument/2006/relationships/hyperlink" Target="http://xdef.syntea.cz/tutorial/en/example/C432.html" TargetMode="External"/><Relationship Id="rId66" Type="http://schemas.openxmlformats.org/officeDocument/2006/relationships/hyperlink" Target="http://xdef.syntea.cz/tutorial/en/example/C603.html" TargetMode="External"/><Relationship Id="rId74" Type="http://schemas.openxmlformats.org/officeDocument/2006/relationships/footer" Target="footer8.xml"/><Relationship Id="rId79" Type="http://schemas.openxmlformats.org/officeDocument/2006/relationships/hyperlink" Target="http://xdef.syntea.cz/tutorial/en/userdoc/xdef-4.1_construction_mode.pdf" TargetMode="External"/><Relationship Id="rId87"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hyperlink" Target="http://xdef.syntea.cz/tutorial/en/example/C421.html" TargetMode="External"/><Relationship Id="rId82" Type="http://schemas.openxmlformats.org/officeDocument/2006/relationships/hyperlink" Target="https://www.json.org/json-en.html"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xdef.syntea.cz/tutorial/examples/C201.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12.html" TargetMode="External"/><Relationship Id="rId35" Type="http://schemas.openxmlformats.org/officeDocument/2006/relationships/hyperlink" Target="http://xdef.syntea.cz/tutorial/en/example/C206.html" TargetMode="External"/><Relationship Id="rId43" Type="http://schemas.openxmlformats.org/officeDocument/2006/relationships/hyperlink" Target="http://xdef.syntea.cz/tutorial/en/example/C344.html" TargetMode="External"/><Relationship Id="rId48" Type="http://schemas.openxmlformats.org/officeDocument/2006/relationships/hyperlink" Target="http://xdef.syntea.cz/tutorial/en/example/C504.html" TargetMode="External"/><Relationship Id="rId56" Type="http://schemas.openxmlformats.org/officeDocument/2006/relationships/hyperlink" Target="http://xdef.syntea.cz/tutorial/en/example/C322.html" TargetMode="External"/><Relationship Id="rId64" Type="http://schemas.openxmlformats.org/officeDocument/2006/relationships/hyperlink" Target="http://xdef.syntea.cz/tutorial/en/example/C601.html" TargetMode="External"/><Relationship Id="rId69" Type="http://schemas.openxmlformats.org/officeDocument/2006/relationships/header" Target="header2.xml"/><Relationship Id="rId77" Type="http://schemas.openxmlformats.org/officeDocument/2006/relationships/hyperlink" Target="http://www.w3c.org/TR/xmlschema-2" TargetMode="External"/><Relationship Id="rId8" Type="http://schemas.openxmlformats.org/officeDocument/2006/relationships/header" Target="header1.xml"/><Relationship Id="rId51" Type="http://schemas.openxmlformats.org/officeDocument/2006/relationships/hyperlink" Target="http://xdef.syntea.cz/tutorial/en/example/C311.html" TargetMode="External"/><Relationship Id="rId72" Type="http://schemas.openxmlformats.org/officeDocument/2006/relationships/footer" Target="footer7.xml"/><Relationship Id="rId80" Type="http://schemas.openxmlformats.org/officeDocument/2006/relationships/hyperlink" Target="http://xdef.syntea.cz/tutorial/en/userdoc/xdef-4.1_Programming.pdf"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xdef.syntea.cz/tutorial/examples/BNF.html" TargetMode="External"/><Relationship Id="rId25" Type="http://schemas.openxmlformats.org/officeDocument/2006/relationships/hyperlink" Target="http://xdef.syntea.cz/tutorial/en/example/C209.html" TargetMode="External"/><Relationship Id="rId33" Type="http://schemas.openxmlformats.org/officeDocument/2006/relationships/hyperlink" Target="http://xdef.syntea.cz/tutorial/en/example/C204.html" TargetMode="External"/><Relationship Id="rId38" Type="http://schemas.openxmlformats.org/officeDocument/2006/relationships/hyperlink" Target="http://xdef.syntea.cz/tutorial/examples/C210.html" TargetMode="External"/><Relationship Id="rId46" Type="http://schemas.openxmlformats.org/officeDocument/2006/relationships/hyperlink" Target="http://xdef.syntea.cz/tutorial/en/example/C502.html" TargetMode="External"/><Relationship Id="rId59" Type="http://schemas.openxmlformats.org/officeDocument/2006/relationships/hyperlink" Target="http://xdef.syntea.cz/tutorial/en/example/C331.html" TargetMode="External"/><Relationship Id="rId67" Type="http://schemas.openxmlformats.org/officeDocument/2006/relationships/image" Target="media/image3.png"/><Relationship Id="rId20" Type="http://schemas.openxmlformats.org/officeDocument/2006/relationships/hyperlink" Target="http://www.syntea.cz/xdef/2.0" TargetMode="External"/><Relationship Id="rId41" Type="http://schemas.openxmlformats.org/officeDocument/2006/relationships/hyperlink" Target="http://xdef.syntea.cz/tutorial/en/example/C342.html" TargetMode="External"/><Relationship Id="rId54" Type="http://schemas.openxmlformats.org/officeDocument/2006/relationships/hyperlink" Target="http://xdef.syntea.cz/tutorial/en/example/C412.html" TargetMode="External"/><Relationship Id="rId62" Type="http://schemas.openxmlformats.org/officeDocument/2006/relationships/hyperlink" Target="http://xdef.syntea.cz/tutorial/en/example/C422.html" TargetMode="External"/><Relationship Id="rId70" Type="http://schemas.openxmlformats.org/officeDocument/2006/relationships/header" Target="header3.xml"/><Relationship Id="rId75" Type="http://schemas.openxmlformats.org/officeDocument/2006/relationships/hyperlink" Target="http://www.w3c.org/TR/REC-xml" TargetMode="External"/><Relationship Id="rId83" Type="http://schemas.openxmlformats.org/officeDocument/2006/relationships/hyperlink" Target="https://sourceforge.net/p/x-definition-beginner-xml/wiki/Home/" TargetMode="External"/><Relationship Id="rId88"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xdef.syntea.cz/tutorial/examples/validate.html" TargetMode="External"/><Relationship Id="rId23" Type="http://schemas.openxmlformats.org/officeDocument/2006/relationships/hyperlink" Target="http://xdef.syntea.cz/tutorial/en/example/C202.html" TargetMode="Externa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346.html" TargetMode="External"/><Relationship Id="rId49" Type="http://schemas.openxmlformats.org/officeDocument/2006/relationships/hyperlink" Target="http://xdef.syntea.cz/tutorial/en/example/C701.html" TargetMode="External"/><Relationship Id="rId57" Type="http://schemas.openxmlformats.org/officeDocument/2006/relationships/hyperlink" Target="http://xdef.syntea.cz/tutorial/en/example/C341.html" TargetMode="External"/><Relationship Id="rId10" Type="http://schemas.openxmlformats.org/officeDocument/2006/relationships/image" Target="media/image1.png"/><Relationship Id="rId31" Type="http://schemas.openxmlformats.org/officeDocument/2006/relationships/hyperlink" Target="http://xdef.syntea.cz/tutorial/en/example/C213.html" TargetMode="External"/><Relationship Id="rId44" Type="http://schemas.openxmlformats.org/officeDocument/2006/relationships/hyperlink" Target="http://xdef.syntea.cz/tutorial/en/example/C345.html" TargetMode="External"/><Relationship Id="rId52" Type="http://schemas.openxmlformats.org/officeDocument/2006/relationships/hyperlink" Target="http://xdef.syntea.cz/tutorial/en/example/C312.html" TargetMode="External"/><Relationship Id="rId60" Type="http://schemas.openxmlformats.org/officeDocument/2006/relationships/hyperlink" Target="http://xdef.syntea.cz/tutorial/en/example/C332.html" TargetMode="External"/><Relationship Id="rId65" Type="http://schemas.openxmlformats.org/officeDocument/2006/relationships/hyperlink" Target="http://xdef.syntea.cz/tutorial/en/example/C602.html" TargetMode="External"/><Relationship Id="rId73" Type="http://schemas.openxmlformats.org/officeDocument/2006/relationships/header" Target="header4.xml"/><Relationship Id="rId78" Type="http://schemas.openxmlformats.org/officeDocument/2006/relationships/hyperlink" Target="http://xdef.syntea.cz/tutorial/en/userdoc/xdef-4.1.pdf" TargetMode="External"/><Relationship Id="rId81" Type="http://schemas.openxmlformats.org/officeDocument/2006/relationships/hyperlink" Target="http://xdef.syntea.cz/tutorial/en/userdoc/xdef-4.1_Lexicon.pdf"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09</TotalTime>
  <Pages>1</Pages>
  <Words>80600</Words>
  <Characters>475545</Characters>
  <Application>Microsoft Office Word</Application>
  <DocSecurity>0</DocSecurity>
  <Lines>3962</Lines>
  <Paragraphs>11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035</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26</cp:revision>
  <cp:lastPrinted>2023-02-07T18:28:00Z</cp:lastPrinted>
  <dcterms:created xsi:type="dcterms:W3CDTF">2022-02-28T17:19:00Z</dcterms:created>
  <dcterms:modified xsi:type="dcterms:W3CDTF">2023-02-07T18:33:00Z</dcterms:modified>
</cp:coreProperties>
</file>